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0876B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4BEC4933" w14:textId="11AF2379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</w:t>
      </w:r>
    </w:p>
    <w:p w14:paraId="42C11A25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 al n. 2 (cc. 1r-4v)</w:t>
      </w:r>
    </w:p>
    <w:p w14:paraId="0514D782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0B9C5672" w14:textId="1B8A494D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07ACFA15" w14:textId="49FDD47B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ndo il signor conte Gio. Ernesto di Nassau li giorni passati | fatto offerta al clarissimo signor Christofforo Suriano secretario della serenissima | republica di Venetia residente per essa appresso li signori Stati Generali | dello Provincie Unit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esi Bassi di andar in persona al servitio | di detta serenissima Republica colla condotta di quel numero di genti da | piedi, che fusse stabilita et aggradita da sua Serenità, alla quale | havendo il medesimo signor secretario rappresentato il tutto, et mandate | diverse conditioni, colle quali il detto signor Conte intendeva, et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li-|gava di passar a quel servitio, col ritorno della risposta esso | signor secretario facendo per nome della detta serenissima Republica et detto signor | Conte per nome de s</w:t>
      </w:r>
      <w:r w:rsidR="00343FC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esso, hanno insieme concluso et stabilito |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ticoli, conditioni et oblighi reciprocamente come segue. |</w:t>
      </w:r>
    </w:p>
    <w:p w14:paraId="1202A09E" w14:textId="1A9B1625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tto signor Conte si obliga di condur al servitio della serenissima | </w:t>
      </w:r>
      <w:r w:rsidR="000E3488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publica di Venetia tre milla cento fanti da piedi da buoni, | vecchi, et esperimentati soldati, per poterne formar doi reggi-|menti interi,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i soldati tutti la Republica se ne posse valere | o unitamente o in luoghi separati</w:t>
      </w:r>
      <w:r w:rsidR="000C3C9B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"/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o per terra, o per mare, se-|condo che richiedessero le occorrenze del servitio di detta serenissima | Republica. |</w:t>
      </w:r>
    </w:p>
    <w:p w14:paraId="09D88E97" w14:textId="05117501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e sapendos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nore, et la carica, che ha havuto et ha tutta-|via esso signor Conte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at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 Generali haverà | sopra essi tre milla cento soldat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oluto commando, et parimente |</w:t>
      </w:r>
    </w:p>
    <w:p w14:paraId="53E2EB61" w14:textId="545B5287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36CCEBE" w14:textId="3F95216A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on haverà a ricever alcu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dine, et commandamento, che dal | Senato, overo dal Generalissimo, o providitori generali, et quando | le truppe saranno in guarnigione lo riceveranno dalli rettori | delle città, o piazze di detta Republica. |</w:t>
      </w:r>
    </w:p>
    <w:p w14:paraId="40441515" w14:textId="286264B8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overà ridur questo numero di tre milla cento fanti a cento | cinquanta teste per compagnia, conform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s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esi | Bassi eccetto le compagnie colonelle, che saranno di doi cento | teste, et per tanto per ogni compagnia di cento cinquanta | fanti doverà haver milla cento cinquanta ducatoni, o scudi | da lire sett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o venetiane. |</w:t>
      </w:r>
    </w:p>
    <w:p w14:paraId="0EE99A1A" w14:textId="599C39EF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ignor Conte intraprenderà la provisione per le detti trupp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vasselli, et la Signoria gli farà haver per ciaschedun vassello in | ragione di sei milla fiorini, et doveranno esser quindeci vas-|selli, che verrà la summa a montar novanta milla fiorini di | questo Paese; sessanta mill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i doverà esso signor Conte | ricever qui presentemente, et li restanti trenta mille al suo | arrivo a Venetia o nello stato di sua Serenità. |</w:t>
      </w:r>
    </w:p>
    <w:p w14:paraId="32C99842" w14:textId="0EAA6860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stante che converranno farsi eccessive spese per la levata | delle truppe doverà il signor Conte haver dalla serenissima Republica per | ciaschedun soldato quattordeci fiorini di questo Paese il | tutto in denari contanti, intendendo espressamente che non habbi la |</w:t>
      </w:r>
    </w:p>
    <w:p w14:paraId="7AE2FA62" w14:textId="3A9DCED1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70AC7CB5" w14:textId="5313EC56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epublica a ribattargli alcuna cosa di questo avanzo. |</w:t>
      </w:r>
    </w:p>
    <w:p w14:paraId="24391661" w14:textId="0C3CCA71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affine di prevenir alli disordini in conformità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stanza | del detto signor Conte che vi sia un commissario, che tenga piena, et | intera auttorità di darla nostra alle truppe, et pigliarle in giu-|ramento il medesimo signor secretario Suriano haverà ad haver | questa carica, con libertà di poter rifiutar quei soldati, che da | lui non fossero stimati proprii al servitio del suo Principe. |</w:t>
      </w:r>
    </w:p>
    <w:p w14:paraId="3D1C4CFF" w14:textId="1151750E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overà la paga et il soldo tanto pe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fficiali in generale, | ch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dati cominciar a correr dal giorno della detta mostra | et imbarco in tutto et per tutto conform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o, et pagamento delli | Svizzeri senza alcuna contraventione, o eccettione; intendendo, che | debbino li sudetti ricever il giorno della mostra un mese di paga | per potersi sostentare; et con questo il detto signor Conte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renderà a | suo carico di proveder le truppe delli viveri necessarii, et di con-|segnarle senz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a spesa della serenissima Republica. |</w:t>
      </w:r>
    </w:p>
    <w:p w14:paraId="01C2B09A" w14:textId="37FF2389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8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ignor Conte invierà la genti colle vasselli a parte</w:t>
      </w:r>
      <w:r w:rsidR="000C3C9B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"/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arte per far | anco più espeditamente la levata overo unitamente secondo che sarà | informato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iralità di Amsterdam alla quale farà capo. | Per tanto se succedesse qualche perdita delle detti genti per fortuna | di mare, o per rincontro da qualche galere, et vasselli nemici; | overo per qualche altri impensato disturbo</w:t>
      </w:r>
      <w:r w:rsidR="000C3C9B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"/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il signor Conte intende, | che sia per ridondar a danno della Republica; non intendendo |</w:t>
      </w:r>
    </w:p>
    <w:p w14:paraId="24FDAEE2" w14:textId="738CB8B8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32ACAA7" w14:textId="34DBC572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li nella mostra che sarà fatta a Venetia o nello Stato quando | arriverà esser obligato a presentar in esso tutto il compito numero | stabilito delli tre mille cento fanti, che deve levare et haveranno | passata la mostra quando quelle pe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identi, co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detto | del viaggio o di morte o di altro rancontro fossero mancati; et | toccarà a sua Serenità arrivata la soldatesca farle dar la mostra | et pagar il mese per il numero che sarà trovato in essa mostra. |</w:t>
      </w:r>
    </w:p>
    <w:p w14:paraId="0BAD3C24" w14:textId="50040B05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9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perché esse truppe siano ben armate come è mente della serenissima | Republica doverà il signor Conte far qui privision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i, et per | tanto doverà egli per farne la compreda haver prestanza di | vinti quattro milla di questi fiorini da esser rebatuti da esso | signor Conte nelle sue paghe fino al terzo et quarto mese. |</w:t>
      </w:r>
    </w:p>
    <w:p w14:paraId="0FE8F1E5" w14:textId="1804832E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come questo viaggio è accompagnato da gran spese, in commodità, | et difficoltà, come ciò si può assai facilmente considerare, particolarmente | conoscendosi la distanza che vi è di qui a Venetia si obliga | la serenissima Signoria continuar nel suo servitio tutte esse truppe per | sei mesi doppo che le genti saranno desimbercate nel dominio | di sua Serenità, quando però non volesse la Republica servirsi passato | il detto tempo di sei mesi della persona sua, et parimente delle | sue truppe, nel che il signor Conte si rimetterà in tutto alla buona | volontà, piacere, et dipositione</w:t>
      </w:r>
      <w:r w:rsidR="000C3C9B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"/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lla Signoria. |</w:t>
      </w:r>
    </w:p>
    <w:p w14:paraId="7694963C" w14:textId="2ACBDA3F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1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occorrendo, che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i, et differenze di sua Serenità si conducessero |</w:t>
      </w:r>
    </w:p>
    <w:p w14:paraId="3D5476E8" w14:textId="0A6372C7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C62668A" w14:textId="73B7650B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la pace, et essendo scorso il tempo per il quale il detto signor | Conte con le sue genti si sarà obligato non volendo la serenissima | Republica più servirsi di esse genti provederà prontamente et senza in-|dugio per la retirata a ciascun officiale, et soldato di un mese | et mezo di paga, considerandosi che la detta retirata è molto | lunga, di pena, et pericolosa. </w:t>
      </w:r>
    </w:p>
    <w:p w14:paraId="1604A82F" w14:textId="7F5D3F09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2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orno al trattamento delli colonelli, et officiali, sarà (conforme | del desiderio del signor Conte) osservato con essi lo stesso, che con | Svizzeri, et alla sua persona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ontro come Generale di dette | truppe, il qual pagamento egli intende di dover ricever, et | insieme il pagamento di tutte le sue genti precisamente di mese | in mese senza altro dilatione né eccettione. |</w:t>
      </w:r>
    </w:p>
    <w:p w14:paraId="4BB4C3DA" w14:textId="49B479DB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3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e quali conditioni accordate, et ratificate, il detto signor Conte si obliga | di prend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i per servire egli, et le sue truppe la serenissima Republica | contra qualunque si sia, et in ogni luoco, co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è detto di sopra, | promettendo, et assicurando essa serenissima Republica che havendo | maggior commodità et favore di far questo (senza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atanza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) | di qual si sia altro che potesse rappresentarsi, che li condurrà | truppe formate di buoni, et vecchi soldati compitamente armati, | ben isperimentati et essercitati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dine, et disciplina | militare, d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i quella Republica ne riceverà ogni buon ser-|vitio, et ogni bramata sodisfattione, come il detto signor Conte | farà apparer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ccasioni, che si potranno offerire, le | </w:t>
      </w:r>
    </w:p>
    <w:p w14:paraId="70CA658C" w14:textId="20E6E371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FA6A685" w14:textId="03151E9D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quali egli abbraccierà con tanto cuore, prontezza, affetto | et fede, quanto la Signoria potrebbe promettersi, et sperare da | qual si sia. |</w:t>
      </w:r>
    </w:p>
    <w:p w14:paraId="574EFD21" w14:textId="138D5B49" w:rsidR="000C3C9B" w:rsidRPr="009F6D35" w:rsidRDefault="00F02BAC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4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a durata et imbarco delli qual tutti tre milla cento fanti farà, | che sia pronta per la metà incirca del mese di novembre | prossimo, et anco più presto se sarà possibile per far a drittura | il viaggio al servitio della serenissima Republica, et sbarcar nel suo dominio, | ove ella stimerà più a proposito. |</w:t>
      </w:r>
    </w:p>
    <w:p w14:paraId="0C51B967" w14:textId="4D0881A1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Quanto allo stipendio per la sua persona si dichiara che havendo | intrapreso questo servitio col fin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nore, et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quistar maggior | riputatione anco sot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segne della serenissima Republica, se rimette in ciò | alla prudenza di lei, promettendosi dalla sua munificenza ogni | più gratiosa dimostratione, et che sia sua Serenità per mostrar con effetti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gradi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 prontezza del suo servitio. |</w:t>
      </w:r>
    </w:p>
    <w:p w14:paraId="364252CD" w14:textId="38CEE0B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perché non ha il signor Conte espresso nelle conditioni che mandò | il detto signor secretario Suriano a Venetia per nome suo il trattamento |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fficiali principali necessarii al Colonellato si come il detto | signor Conte si è rimesso per il suo intartenimen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a discretione et | prudenza della serenissima Republica, così rimette anco il medesimo nella stessa | maniera et alla stessa prudenza et discretione di lei, assicurandosi | colla parola del medesimo signor secretario che li detti officiali saranno trattati | ragionevolmente et come si conviene considerata la longhezza del viaggio, | la qualità dei sogetti, et il devoto affetto col quale concorrono | ad andar al servitio di quella serenissima Republica. |</w:t>
      </w:r>
    </w:p>
    <w:p w14:paraId="296F46A9" w14:textId="6A5BAE91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CF6801C" w14:textId="4633C8E0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r essecutione, et manutentione di quanto è detto di sopra le | presenti saranno sottoscritte per parte della serenissima Republica dal su-|detto signor secretario Suriano di mano propria et sigillate col sigillo | publico ordinario di san Marco, et per detto signor Conte da lui me-|dessimo, che per ciò obliga s</w:t>
      </w:r>
      <w:r w:rsidR="00343FC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esso et tutti li suoi beni presenti | et futuri, come confermerà con sua mano, et fermerà col | sigillo dela sua casa, et queste serviranno ad esso signor Conte | per sua commissione della levata delli sudetti tre milla cento | fanti, et doverà valere tanto quanto venisse dalla mano | di sua Serenità. |</w:t>
      </w:r>
    </w:p>
    <w:p w14:paraId="079D8D4A" w14:textId="5A6A043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ta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 prim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tob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616 |</w:t>
      </w:r>
    </w:p>
    <w:p w14:paraId="4241FE90" w14:textId="5738B91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 Cristofforo Suriano secretario della serenissima | </w:t>
      </w:r>
      <w:r w:rsidR="0054028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publica di Venetia et residente appresso li Stati | General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esi Bassi affermo quanto | di sopra. </w:t>
      </w:r>
      <w:r w:rsidR="00820B6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78CFBA5E" w14:textId="3622CE5D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an Ernerst de Nassau </w:t>
      </w:r>
      <w:r w:rsidR="009C1A0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ffermo quanto di sopra.</w:t>
      </w:r>
      <w:r w:rsidR="009C1A0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20B6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16E49A8C" w14:textId="5B09A188" w:rsidR="00820B6E" w:rsidRPr="009F6D35" w:rsidRDefault="00820B6E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86D2D9" w14:textId="16A84D28" w:rsidR="00820B6E" w:rsidRPr="009F6D35" w:rsidRDefault="00820B6E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racce di sigilli</w:t>
      </w:r>
    </w:p>
    <w:p w14:paraId="542DA31B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D71F7E" w14:textId="37D5AA4F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B /</w:t>
      </w:r>
    </w:p>
    <w:p w14:paraId="58E01910" w14:textId="066461FE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pitulatione col signor conte Gio. Ernesto di Nassau | </w:t>
      </w:r>
    </w:p>
    <w:p w14:paraId="282E510F" w14:textId="541003AC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le prime |</w:t>
      </w:r>
    </w:p>
    <w:p w14:paraId="4C8D5121" w14:textId="09AC82C4" w:rsidR="000C3C9B" w:rsidRPr="00E242DE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A214184" w14:textId="28DB3427" w:rsidR="007A08DD" w:rsidRPr="00E242DE" w:rsidRDefault="007A08DD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72D40B1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2</w:t>
      </w:r>
    </w:p>
    <w:p w14:paraId="2E179F3E" w14:textId="42ED055C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 otto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5r-9v, 13r-v)</w:t>
      </w:r>
    </w:p>
    <w:p w14:paraId="5B44D84D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2AE673" w14:textId="3ACDD81B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7D7B9DF" w14:textId="05E86106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ima |</w:t>
      </w:r>
    </w:p>
    <w:p w14:paraId="6A026FA9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828374" w14:textId="3EDED528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7BF9E9E8" w14:textId="6825DFFB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 conclusa col signor conte Gio. Ernesto di Nassau la condotta | desiderata dalla Serenità vostra, et ho ottenuta dalli signori Stati | la licenza per la persona sua, et la levata, co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| vedrà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giunta deliberatione delli medesimi | Stati tradotta da me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taliano. Le conditioni fer-|mate col signor Conte saranno pur con queste sono scritte | et sigillate da esso, et da me. |</w:t>
      </w:r>
    </w:p>
    <w:p w14:paraId="3D8F515B" w14:textId="7F638A8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ubito, che mi venero le lette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 del passato diedi | principio a trattare: in quel mentre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rivò [il c</w:t>
      </w:r>
      <w:r w:rsidR="0045168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riero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  <w:r w:rsidR="0045168E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straordinario Zupponi, che per haver fatto il viaggio per | la vi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isoni, et Svizzeri,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et per Lorena, come | più lunga, che quell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ugusta non arrivò che | lunedì passato, portandomi le risolute commissioni | della Serenità vostra nelle su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. Ero già innanti | colla trattatione la quale fu terminata mercoledì. |</w:t>
      </w:r>
    </w:p>
    <w:p w14:paraId="3E30F570" w14:textId="5B76772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giovedì fui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emble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; ma prima | di andarvi feci capo col signor principe Mauritio | per assicurarmi di non haver ad incontrar negativa | presentai a sua Eccellenza le lettere della Serenità vostra, le quali | haven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consigliato, et disposto si può dir tutte | le cose, le hanno servito più di complimento [</w:t>
      </w:r>
      <w:r w:rsidR="0045168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] |</w:t>
      </w:r>
    </w:p>
    <w:p w14:paraId="77449A4F" w14:textId="25D9BBEA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DE0B3A0" w14:textId="5EFE74FE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necessaria instanza; così ha con alcune gratiose parole | voluta ella inferire. Andai poi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vocato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ch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 prese il carico | di dispone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mori alla sodisfattion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stanza | tanto operò sua Eccellenza et il signor Vandermil, che fu ambasciatore a vostra | Serenità, il qual ha havuto parte in questo affare; in maniera | che assicurato assai feci dimand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udienza. |</w:t>
      </w:r>
    </w:p>
    <w:p w14:paraId="5057BC65" w14:textId="2C75DBD8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 essa diedi cont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ici progressi di vostra Serenità, della | maniera, et delli artificii con che si pratica di avan-|taggiar nelle trattationi con lei, et del poco inditio | che si dà dal cant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ciducali di voler la pace, | et che queste cos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duceva necessariamente a pensare |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interessi, et a provedersi; che per tanto | havendo intesa da m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fferta del signor conte Gio. Ernesto |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v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andato di trattare, et concluder | seco nel miglior modo; il che espresso con quella | maniera che mi fu somministrata più propria | dalla mia debolezza, richiesi la licenza per lui, et la | permissione per la levata. I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 nome di | tutt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emblea rispondendo con parole generali | ringratiò della confidenza, si rallegrò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lici |</w:t>
      </w:r>
    </w:p>
    <w:p w14:paraId="50E33C2B" w14:textId="40BC7435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888106B" w14:textId="47C87E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ogressi, mostrò che da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damenti passati, et da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mpii | presenti pur troppo si vedevano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tifici drizzati | contra la ragione della Serenità vostra. Laudò la prudenza | di lei di procurar la sicurtà propria; et prese tempo et per nome della medesima assemblea a pensar sopra | quanta haveva richiesto: non fu però lasciato | di addimandarmi armi intorno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icolari delle con-|ditioni della condotta; et restorono sodisfatti della | risposta, che loro diedi. |</w:t>
      </w:r>
    </w:p>
    <w:p w14:paraId="56EAA7B2" w14:textId="5D68F0C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ppi, ch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corso nel compiacer vostra Serenità fu unanime | ma vi fu da dire intorno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r il signor Conte trattato | meco senza previa permissione delli signori Stati. La quale | appositione fu immediate risoluta da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col primo capitolo della propositione del signor conte | che era, che niente fosse fatto senza il consens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signori Stati. |</w:t>
      </w:r>
    </w:p>
    <w:p w14:paraId="033034CE" w14:textId="47BCA32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iamorono la mattina seguente, che fu venerdì esso | Conte, vollero veder tutti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ticoli accordati, et fu | trattenuto nel farlo discorrer, et dar cont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gni | particolare di essi quasi per doi hore. Tutto piacque; | ma furono raccordati li doi punti, che sono |</w:t>
      </w:r>
      <w:r w:rsidR="00153AFF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B666DD8" w14:textId="2C3A4037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390DB5A" w14:textId="7B70C625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essi nel fine della deliberation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o per la retirata | sicura della soldatesca licentiat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rramento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ti. Non mi fu essa deliberatione portata che | hieri alle tre hore della notte. Anco al signor Conte è | stato risposto in scrittura; ma per anco non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havu[ta]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et in essa oltre li doi punti sudetti ve ne sono doi | altri, che se gli commett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li per raccommandati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o di non far cosa, che possi esser contraria, et | pregiudicar a questi Stati;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che non | havendo fatta mentione nel capitulat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di-|canti debba haver pensiero sopra ciò; haverebbono | voluto che con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mettesse anco questo capitolo in | particolare. Di ciò mi fu per modo di discorso tratto | moto; ma a chi me ne parlò dissi, che bastava assai | che quello che si accostuma con Svizzeri, et Grisoni | tanto si sarebbe accostumato anco con queste genti | et stando fermo in questo non mi è stato detto di vantaggi. |</w:t>
      </w:r>
    </w:p>
    <w:p w14:paraId="773BDB0B" w14:textId="18A8076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on posso esprimer alla Serenità vostra con quanto gusto, et con | quanto contento sia stata intes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dalla più gran parte di questi popoli tal condotta, | et la riputatione che vostra Serenità ne viene con essa ad acquistare |</w:t>
      </w:r>
    </w:p>
    <w:p w14:paraId="4E4F1C8C" w14:textId="4737926C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C0701E6" w14:textId="5A0DC43F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grandissima; mostrando ognuno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ontro di | credere, che questo habbi a servire per mezo di | stringer maggiorment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ione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ore tra vostra Serenità | et questi Stati; et che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enire habbi a passar | una reciproca buona corrispondenza et intelli-|genza con li soliti mezi di ambascieria o resi-|denza; il che vo sempre scoprendo passar per la | mente di molti. |</w:t>
      </w:r>
    </w:p>
    <w:p w14:paraId="43E0A2A1" w14:textId="43223E98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oiché veggo tanta dispostezza di animo in questi | signori verso vostra Serenità, et di coadiuvar alla sodisfattione | sua, et assistere credo che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vorrà più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à | si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 di guerra, 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a quantità di | gente del che compiacendosene la Serenità vostra potrà | immediate ispedirmene il commandamento: perché nel signor | Conte non troverà al certo se non prontezz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ffet-|tuare; come egli si assicura anco dal canto | delle Signorie vostre eccellentissime che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r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che ha dedicato se | stesso al suo servitio non vorranno, che passino | alcune di queste genti, che sotto alla sua insegna | et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pregato di scriver alla Serenità vostra questo | particolare mostrando affetto, et desiderio grandissimo |</w:t>
      </w:r>
    </w:p>
    <w:p w14:paraId="1BCBDEAC" w14:textId="6325C60C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772A1A56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esserne assicurato. |</w:t>
      </w:r>
    </w:p>
    <w:p w14:paraId="25415BBE" w14:textId="29FDE55B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contento, et il gusto che ha questo signor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r condotto |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servitii è così grande, che niente più. Mi ha | affermato, che niuna cosa haverà più a cuore, | che a farsi honore, il che spera colla prontezza | che professa del suo buon animo, se lo promette | dalla condotta che farà di buone genti; et ha | speranza che vostra Serenità haverà al servitio suo militia | che ne resterà contentissima. Io lo vado inanimando | a corrisponder a que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oni concetti, che h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rsi | di lui, li quali partoriscono nelle Signorie vostre eccellentissime | desiderio grande di vederli quanto più presto | in quei mari, et metter piedi a terra per far | apparer anco in Italia sotto alla sua guida | il valor della militia holandese. |</w:t>
      </w:r>
    </w:p>
    <w:p w14:paraId="57693D4C" w14:textId="14311BC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e hoggi per Hamsterdam per trovarsi quivi nel | </w:t>
      </w:r>
      <w:r w:rsidR="000E3488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nsigli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iralità per far con il parer di | qu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omini proveti la provision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le ha lettere di favore, et di commando d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signori Stati ad essi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iralità di assistergli | in tutte le cose. Crede certo che li signori Stati li |</w:t>
      </w:r>
    </w:p>
    <w:p w14:paraId="7B616C11" w14:textId="21526572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37BB1BF" w14:textId="0FB02D3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ranno qualche vasselli di guerra per far scorta |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ata, nel che raccorda, che forse non sarebbe | male, che vostra Serenità ne facesse anc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instanza | li pare di potersi prometter dalla prontezz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capitani, et di quelli, che ogni giorno se li offeriscono | di f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o se non alla fine del presente, almeno | in pochi giorni del principio del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se | venturo. Teme più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r in ordine li vasselli | ch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. |</w:t>
      </w:r>
    </w:p>
    <w:p w14:paraId="1B5EEA0B" w14:textId="0CF4613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i rest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giunger in queste alla Serenità vostra che | hier mattina la signora principess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ganges madre | del conte Henrico, et zia del signor conte Gio. Ernesto | mi mandò a pregare di andar a lei. Andai, | et ella mi disse, che essendo stata tarda, per haver | dal conte Gioanni una piazza di capo per un suo | dipendente mi pregava di scriver alla Serenità vostra | che dovendo venir al servitio di lei il suo nipote | offeriv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a compagnia | non volendo esser conosciuta meno devota | nel mio servitio di quello, che</w:t>
      </w:r>
      <w:r w:rsidR="0050778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esimo signor Conte | si è dimostrato pronto; che per nome suo |</w:t>
      </w:r>
    </w:p>
    <w:p w14:paraId="234572ED" w14:textId="60B70797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A56BA27" w14:textId="652BA971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ebbe servito soggetto di qualità, et che sa quello è il | mestier della guerra; et sopra ciò mi fece instanza | grandissima; aggiungendo, che si prometteva, che dalla Serenità vostra | non gli sarebbe stata rifiutata questa prima gratia, che | doveva cader anco a servitio di lei. Io gli risposi | che quanto havevo stabilito col signor Conte tanto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ra stato | commandato da vostra Serenità, et che non sapevo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| haverebbe havuto bisogn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a gente; ma ero certo, | che in questo cas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tissimo Senato haverebbe mostrato a lei | in particolare quanta stima facci della casa di Nassau. | Mi disse che haverebbe attesa la risposta con desiderio | et che questa era poca aggiunt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a compagnia |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ppresso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e, che leverà il monsignor Gioanni, et si haverebbe | riputata honorata di questo nome di haver ella | ancora servita la Republica con una compagnia, che | vorrà che sia chiamata in campo la compagnia | della principess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anges. Questa è signora di gran | spirito la terza moglie del già princip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anges, | et (come mi ha accennato) che volontieri haverebbe | veduto di buon pezzo al servitio di vostra Serenità il principe | Henrico suo figlio che sta hora obligato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 |</w:t>
      </w:r>
    </w:p>
    <w:p w14:paraId="2C302BA8" w14:textId="4A0A8BB7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F079C6E" w14:textId="5C28212C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r general della cavalleria. Starò per tanto aspettando | colla risposta di queste quello che vorrà che le dichi | perché mi ha obligato strettamente a fargli saper la | mente della Serenità vostra, dalla quale provenendo la | gratia sarà molto più aggradita, et accetta | che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ssi concessa, il che non haverà ardito | di fare per ogni rispetto. Gratie etc. |</w:t>
      </w:r>
    </w:p>
    <w:p w14:paraId="7208FDFA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044DBD" w14:textId="738D3086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 ottobre 1616 |</w:t>
      </w:r>
    </w:p>
    <w:p w14:paraId="6627377B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 |</w:t>
      </w:r>
    </w:p>
    <w:p w14:paraId="09885223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milissimo, et devotissimo servitore |</w:t>
      </w:r>
    </w:p>
    <w:p w14:paraId="4DC3C422" w14:textId="0A8B6A10" w:rsidR="000C3C9B" w:rsidRPr="004E3D8A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4E3D8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hristofforo Suriano |</w:t>
      </w:r>
    </w:p>
    <w:p w14:paraId="6A4827C3" w14:textId="77777777" w:rsidR="000C3C9B" w:rsidRPr="004E3D8A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6D2A54C1" w14:textId="7A8BA550" w:rsidR="000C3C9B" w:rsidRPr="004E3D8A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4E3D8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0C3C9B" w:rsidRPr="004E3D8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9</w:t>
      </w:r>
      <w:r w:rsidRPr="004E3D8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v / </w:t>
      </w:r>
    </w:p>
    <w:p w14:paraId="2F678AD4" w14:textId="77777777" w:rsidR="004E3D8A" w:rsidRPr="004E3D8A" w:rsidRDefault="004E3D8A" w:rsidP="004E3D8A">
      <w:pPr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4E3D8A">
        <w:rPr>
          <w:rFonts w:ascii="Times New Roman" w:hAnsi="Times New Roman" w:cs="Times New Roman"/>
          <w:b/>
          <w:lang w:val="fr-FR"/>
        </w:rPr>
        <w:t>Blank page</w:t>
      </w:r>
    </w:p>
    <w:p w14:paraId="6E709E31" w14:textId="5D1F79B8" w:rsidR="000C3C9B" w:rsidRPr="004E3D8A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4E3D8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0C3C9B" w:rsidRPr="004E3D8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3</w:t>
      </w:r>
      <w:r w:rsidRPr="004E3D8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r / </w:t>
      </w:r>
    </w:p>
    <w:p w14:paraId="2EA7F6C2" w14:textId="20685978" w:rsidR="000C3C9B" w:rsidRPr="009F6D35" w:rsidRDefault="004E3D8A" w:rsidP="004E3D8A">
      <w:pPr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</w:rPr>
        <w:t>Blank page</w:t>
      </w:r>
    </w:p>
    <w:p w14:paraId="7CB22C7E" w14:textId="28D63C85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A61CA91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 serenissimo principe di Venetia |</w:t>
      </w:r>
    </w:p>
    <w:p w14:paraId="74A512F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ima |</w:t>
      </w:r>
    </w:p>
    <w:p w14:paraId="7BD6467A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5ABD1D" w14:textId="4D83A9DF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igillo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 traccia di sigillo</w:t>
      </w:r>
    </w:p>
    <w:p w14:paraId="4215F90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001055" w14:textId="4F18BFA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7D7F77F3" w14:textId="1CC807DE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C / </w:t>
      </w:r>
    </w:p>
    <w:p w14:paraId="1E2994C6" w14:textId="4C5A3978" w:rsidR="000C3C9B" w:rsidRPr="00E242DE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 ottobre 1616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cevute 12 detto |</w:t>
      </w:r>
    </w:p>
    <w:p w14:paraId="3C3D2E32" w14:textId="3C5B955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o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ia prima |</w:t>
      </w:r>
    </w:p>
    <w:p w14:paraId="1B89E7C5" w14:textId="77777777" w:rsidR="00933506" w:rsidRPr="009F6D35" w:rsidRDefault="0093350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220BD5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conclusa la condotta col conte Gio. Ernesto | et ottenuta di signori Stati la licenza per la | persona sua, et per la levata. |</w:t>
      </w:r>
    </w:p>
    <w:p w14:paraId="3F2CB1C9" w14:textId="02BE53A4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ncetto di buona corrispondenza, et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discorso di quello si dice sopra ciò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| Desiderio del Cont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olendosi altre | di quelle genti non passino senza | sotto la sua insegna, et desidera | di esserne assicurato. |</w:t>
      </w:r>
    </w:p>
    <w:p w14:paraId="30AD49D5" w14:textId="0DE3DBB8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accord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che vassello di guerra | per far scorta alla condotta. | Pensa f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o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mi di novembre | teme più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 li vasselli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dine. | Instanza della principess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anges | di mandar una compagnia sopranu-|meraria sotto suo nome al servitio. | Manda la scrittura del capitulato: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ditione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sbarcar le truppe nel | serenissimo </w:t>
      </w:r>
      <w:r w:rsidR="001145F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minio ove si stimerà più a proposito. |</w:t>
      </w:r>
    </w:p>
    <w:p w14:paraId="02F633BE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2BBED0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SS. C. R. |</w:t>
      </w:r>
    </w:p>
    <w:p w14:paraId="3B4413A6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B288DE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ADE075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3</w:t>
      </w:r>
    </w:p>
    <w:p w14:paraId="1488D3E1" w14:textId="4DD38F09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legato II al n. 2 (cc. </w:t>
      </w:r>
      <w:r w:rsidR="00832C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12v)</w:t>
      </w:r>
    </w:p>
    <w:p w14:paraId="621D3FE8" w14:textId="4A61CF9C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17298D90" w14:textId="6107D4B8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spost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 Generali |</w:t>
      </w:r>
    </w:p>
    <w:p w14:paraId="30287E77" w14:textId="7B92A603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i Stati General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esi Bassi Uniti. Havendo | nella loro assemblea intesa la relatione fatta | alle loro </w:t>
      </w:r>
      <w:r w:rsidR="009A1EB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gnorie il giorn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eri per ordine della | serenissima republica di Venetia dal signor Christofforo | Suriano residente appresso di loro, et secretario di | </w:t>
      </w:r>
      <w:r w:rsidR="004A0DBA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ta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lla detta serenissima Republica in virtù delle lettere sue credentiali delli 15 del mese | presente, dello stato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i di lei intorno | alla guerra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sostiene contra il serenissimo | arciduca Ferdinand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ustria, ringratiano | affettuosamente la detta serenissima Republica della | continuatione di questa buona corrispondenza | rallegrandosi del buon successo del detto suo affare | fino al presente; sperando, come lo bramavano | di tutto buon cuore, ch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 buon Dio favorirà di | più in più la giustitia della sua buona causa | et li darà per gratia sua un felice essito sia | col mez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i, o di una buona honorevol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 sicuro | trattato di pace ment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 li offeriscano |</w:t>
      </w:r>
    </w:p>
    <w:p w14:paraId="1C887B11" w14:textId="606FD0C2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AE5FADE" w14:textId="64716F60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nditioni ragionevoli, et degn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r accettate | non potendo lasciar di non lodare grandemente | la somma prudenza, et sapienza della serenissima Republica | in questo, che in tutti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venti sia di pace, o | continuatione di guerra ella si mette in termini; | et si dispone alla conservatione, et mantenimento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stati, et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affari; di maniera che | questa è la più prudente, risolutione, et lodevol | partito al quale la serenissima Republica possi appigliarsi, et | sciegliere, che Dio potentissimo non lascierà di | aiutare, et felicitar in ogni tempo, come ha | fatto finhora. Ciò ci dà occasione, che per | far apparere la nostra buona affettione | et buona volontà, et intentione, sopra la | instanza fatta per parte della detta serenissima Republica | per la propositione del detto signor secretario noi habbiamo | concesso, et acconsentito al signor conte Gio. Ernesto di | Nassau non</w:t>
      </w:r>
      <w:r w:rsidR="001C3C00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stante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li sia uno dei più | valorosi, habili, et esperimentati capi da |</w:t>
      </w:r>
    </w:p>
    <w:p w14:paraId="23D5D943" w14:textId="15DC0337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5DFCA52C" w14:textId="6B959B53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guerra, che noi habbiamo al nostro servitio per | il buono, et pronto giudicio di lui n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i | militari, di maniera che con gran difficoltà se ne | potiamo privare, che per il tempo di un anno | perché si possi metter al servitio della detta serenissima | Republica et far a questo effetto una levata di | tremillacento fanti secondo le conditioni delle | capitulationi fatte con lui: nel che lo faremo | favorire, affinché essa levata, et transporto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dati si possa fa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 più tosto, che sia | possibile: assicurandoci che sua Serenità haverà il | detto signor Conte in tal raccomandatione, et stima | quale merita la sua persona, et le qualità | sue, et ad esso si farà dar il modo in confor-|mità delle sue capitulationi, che potrà intar-|tenir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 sue truppe in buon ordine, et disci-|plina per la conservatione della sua riputatione | et honore, et che riuscendo il success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 | trattato di pace sua Serenità haverà pensiero, che |</w:t>
      </w:r>
    </w:p>
    <w:p w14:paraId="40596DEA" w14:textId="5DF3D0FD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1DA772F" w14:textId="321626B6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a parlato, et conditionato nel trattato, che li | licentiati dalla detta truppa, che vorranno | tornar nel loro </w:t>
      </w:r>
      <w:r w:rsidR="0054028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ese per le terre, et dominio | del serenissimo Arciduca, lo potranno fare liberamente | senza che nel passaggio gli sia fatto alcun torto; et che di più sarà dato ordine nelle città, et piazze | dove li soldati potranno ritrovarsi, et esser inviati | in guarnigione, succedendo che alcuno di essi | venisse a morte siano sepolti in luochi ho-|norevoli, come soldati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nore. Nel che li | detti signori Stati ricercano il detto signor secretario di | voler scriverne affettuosamente a sua Serenità et | assicurarla della singolarissima affettione, et buona | volontà, che conserveranno continuamente al bene | et mantenimento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i di lei. |</w:t>
      </w:r>
    </w:p>
    <w:p w14:paraId="751B235B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285FBB" w14:textId="7381059E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Fatta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ltimo di settembre 1616 |</w:t>
      </w:r>
    </w:p>
    <w:p w14:paraId="00ED649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ignato |</w:t>
      </w:r>
    </w:p>
    <w:p w14:paraId="2E381480" w14:textId="12654B40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Gio. Rener presidente per ordine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 Generali |</w:t>
      </w:r>
    </w:p>
    <w:p w14:paraId="387735B6" w14:textId="77777777" w:rsidR="000C3C9B" w:rsidRPr="004E3D8A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4E3D8A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lastRenderedPageBreak/>
        <w:t>Harsen secretario. |</w:t>
      </w:r>
    </w:p>
    <w:p w14:paraId="505469D6" w14:textId="77777777" w:rsidR="000C3C9B" w:rsidRPr="004E3D8A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</w:p>
    <w:p w14:paraId="516D0950" w14:textId="417BAA98" w:rsidR="000C3C9B" w:rsidRPr="004E3D8A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4E3D8A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/ </w:t>
      </w:r>
      <w:r w:rsidR="000C3C9B" w:rsidRPr="004E3D8A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12</w:t>
      </w:r>
      <w:r w:rsidRPr="004E3D8A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r / </w:t>
      </w:r>
    </w:p>
    <w:p w14:paraId="2308EE97" w14:textId="77777777" w:rsidR="004E3D8A" w:rsidRPr="004E3D8A" w:rsidRDefault="004E3D8A" w:rsidP="004E3D8A">
      <w:pPr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4E3D8A">
        <w:rPr>
          <w:rFonts w:ascii="Times New Roman" w:hAnsi="Times New Roman" w:cs="Times New Roman"/>
          <w:b/>
          <w:lang w:val="nl-BE"/>
        </w:rPr>
        <w:t>Blank page</w:t>
      </w:r>
    </w:p>
    <w:p w14:paraId="092792D8" w14:textId="63C097AB" w:rsidR="000C3C9B" w:rsidRPr="004E3D8A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4E3D8A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/ </w:t>
      </w:r>
      <w:r w:rsidR="000C3C9B" w:rsidRPr="004E3D8A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12</w:t>
      </w:r>
      <w:r w:rsidRPr="004E3D8A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vB / </w:t>
      </w:r>
    </w:p>
    <w:p w14:paraId="19F4754D" w14:textId="6E875D0D" w:rsidR="005E0F0E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spost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 |</w:t>
      </w:r>
    </w:p>
    <w:p w14:paraId="4E39308D" w14:textId="3F0E8C5D" w:rsidR="000C3C9B" w:rsidRPr="009F6D35" w:rsidRDefault="00EA4283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e prime</w:t>
      </w:r>
      <w:r w:rsidR="0099683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F2D2903" w14:textId="77777777" w:rsidR="00AD3409" w:rsidRPr="009F6D35" w:rsidRDefault="00AD3409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AD3409" w:rsidRPr="009F6D35" w:rsidSect="00031765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footnotePr>
            <w:numFmt w:val="lowerLetter"/>
            <w:numRestart w:val="eachPage"/>
          </w:footnotePr>
          <w:type w:val="nextColumn"/>
          <w:pgSz w:w="11906" w:h="16838"/>
          <w:pgMar w:top="1417" w:right="1134" w:bottom="1134" w:left="1134" w:header="708" w:footer="708" w:gutter="0"/>
          <w:cols w:space="708"/>
          <w:titlePg/>
          <w:docGrid w:linePitch="360"/>
        </w:sectPr>
      </w:pPr>
    </w:p>
    <w:p w14:paraId="047F40AD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03086106" w14:textId="2C2BAA0C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4</w:t>
      </w:r>
    </w:p>
    <w:p w14:paraId="737EE7D0" w14:textId="2227552B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 otto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14r-17v)</w:t>
      </w:r>
    </w:p>
    <w:p w14:paraId="668FFF16" w14:textId="77777777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D39EEBF" w14:textId="4AAB8918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7288E39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</w:t>
      </w:r>
    </w:p>
    <w:p w14:paraId="0890C9CB" w14:textId="1E66C0B0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compiacciuto il signor conte Gio. Ernesto di cene, fare più | delli tre mille, che ha mostrato vostra Serenità desiderare affineché | possi formarne doi reggimenti interi, voleva tanti | che facesse tre reggimenti, che sarebbe stato il numero | di 4500 soldati; ma non ha imorat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anza.</w:t>
      </w:r>
      <w:r w:rsidR="00BF781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359A1670" w14:textId="07B25726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li haverei permesso il levar dieci fanti più per | compagnia come me ne ricevo affine di poter arrivato | nello </w:t>
      </w:r>
      <w:r w:rsidR="00935AC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at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2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iempir con essi (come disse) il | numero delli tre milla cento, quando per morte | o per altro accidente non potesse condursi compito | ma sendo sicur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erebbe fatto senza | altro interesse della Serenità vostra non ho voluto passare | et doppo stabilito ogni cosa tra noi,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detto | che in ogni modo lo vuol fare, et mi ha promesso | di metterlo nelle commissioni che darà alli capitani | assicurandosi, che vostra Serenità se haverà qualche | soldati di più non ricuserà di pagarli alla | proportione. Hora se la Serenità vostra vorrà genti |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antaggio potrà deliberar colla prudenza su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pedirmene immediat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iso.</w:t>
      </w:r>
      <w:r w:rsidR="00BF781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| </w:t>
      </w:r>
    </w:p>
    <w:p w14:paraId="735B882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lle prudentissime considerationi di lei portate al detto […]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</w:p>
    <w:p w14:paraId="1983F6C0" w14:textId="44461E41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769DD37A" w14:textId="418DC01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 al signor principe Mauritio ancora li ho fatti condessender al | non pensar alla levata della cavallaria parendo anc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2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proprie le difficoltà che li rappresentai.</w:t>
      </w:r>
      <w:r w:rsidR="00BF781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1FC6E436" w14:textId="1E84372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havuto che fare ad accordar lo stipendio delle compagnie | perché voleva mille duecento cinquanta scudi per ogni | compagnia di centociquanta fanti che resta accom-|modata in mille cento cinquanta scudi o ducatoni | specificati da lire sett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o, onde viene ad esser | la summa alla proportion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vizzeri doicento | scudi più per paga per ogni trecento fanti rispetto | alli officiali doppii.</w:t>
      </w:r>
      <w:r w:rsidR="00BF781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2C2DACE2" w14:textId="5BBA452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 la provision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 ho stimato meglio, che h[o] | fatta da lui perché ho considerato, che essendo io anco | nuovo nel </w:t>
      </w:r>
      <w:r w:rsidR="0054028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ese, et convenendo passar per le man[i]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ercanti, o altri, che haveriano voluto far il | loro profitto poco o niente haverei avanzato | delli sei milla fiorini per vassello, ne haverei havuti | quegli adrizz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che haverà il signor Conte nel che si | vede interessarsi il publico, che vuol dire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ervitio | sarà fatto molto meglio et più sicuro la summa | importa per 15 vasselli novanta milla di questi |</w:t>
      </w:r>
    </w:p>
    <w:p w14:paraId="6F4E1598" w14:textId="058482DB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219F4A9A" w14:textId="7AEE3788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orini 60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la li daverò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sborsar prontamente, et di là | si contenta pigliar li altri trenta mille. | </w:t>
      </w:r>
    </w:p>
    <w:p w14:paraId="76FDBC73" w14:textId="75E4DFF6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anto al donativo per li soldati non ho potuto ritrarne | che doi fiorini, et quattro piachi per testa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la | metà d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un ongaro, et poco più. | </w:t>
      </w:r>
    </w:p>
    <w:p w14:paraId="7F33850E" w14:textId="15B046D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l punto delli 18 mesi di servitio al quale voleva il | Conte obbligar vostra Serenità per intertenerlo colle sue militie | quando fosse cessato il bisogno di lei ho durato fatica | infine è condesceso a sei mes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artenimento doppo | il desimbarcamento nello stato della Serenità vostra. |</w:t>
      </w:r>
    </w:p>
    <w:p w14:paraId="76845EE5" w14:textId="29CE572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 per la retirata quan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doppo dett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3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empo | non vogli più haverlo in servitio dalli doi mesi ho | spuntato in mezo solamente onde haverà ad esborsar per | un mese, et mezo di paga. | </w:t>
      </w:r>
    </w:p>
    <w:p w14:paraId="4F397E49" w14:textId="1FD564D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n ha voluto contentarsi di meno di 24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la fiorini |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anz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l comprar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rmi, che saranno | poco più di seimilla ongari da esser scontati, come | intenderà nella scrittura. | </w:t>
      </w:r>
    </w:p>
    <w:p w14:paraId="6BAEA38A" w14:textId="0503E4A2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3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plicato quant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artenimento della | sua persona, che non se ne voleva dichiarire, ma che | aspettarebbe, che venisse la dichiaratione della |</w:t>
      </w:r>
    </w:p>
    <w:p w14:paraId="25C4C9FD" w14:textId="0C571333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0985B545" w14:textId="21FD210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unificenza delle Signorie vostre eccellentissime, et che se bene fu accennato | per parte di lui di haver tre volte tanto quanto un | colonello svizzero né si sarebbe restretto assolutamente a | questo; ma sperava bene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haverebbono intorno | ciò quelle considerationi che sono proprie della loro | prudenza; come anco quanto alla paga delli | principali officiali del Colonellato, che saranno doi | luocotenenti, doi sargenti maggiori; et un prevosto | et mi ha astretto ad obligarmi della maniera, che la Serenità vostra | vedrà nella capitulatione, che tutto però resta rimesso | a lei, come sarà di là con le genti.</w:t>
      </w:r>
      <w:r w:rsidR="00D97DC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6987E10B" w14:textId="5798CB1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ssuno d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ticoli è stato fermato, che prima non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bbi ordinato, et consigliato il signor principe Mauritio | et secondo, che occorreva qualche difficoltà tra | di noi non la risolveva senza parlarne prima | a sua Eccellentia colla quale ho parlato più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a volt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3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questo | proposito, et ha promesso ogni assistenza il signor Conte per servire la Serenità vostra. | </w:t>
      </w:r>
    </w:p>
    <w:p w14:paraId="1CD1600E" w14:textId="1BB51EB5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pregato Iddio, che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lumini a condur bene | il negotio, et non so se sarò arrivato a quel segno</w:t>
      </w:r>
    </w:p>
    <w:p w14:paraId="275EB2A2" w14:textId="7AC27D25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76F7B782" w14:textId="6A5044E8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e possi intieramente sodisfare al desiderio, et vantaggio di | vostra Serenità in questa commissione; ma supplirà la benignità | di lei a comandar alla debolezza mia. | </w:t>
      </w:r>
    </w:p>
    <w:p w14:paraId="1847DB15" w14:textId="5C26DBCD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ieri otto che mi arrivorono le lettere di vostra Serenità le 9 del [</w:t>
      </w:r>
      <w:r w:rsidR="008B71F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…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] | ne ricevè il signor Vimes un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3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fiamingo del Wasson-|o</w:t>
      </w:r>
      <w:r w:rsidR="00F0769A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m da Bolduch per saper se io havevo havuta risposta | nel suo proposito. Gli ho fatto scriver quanto da lei mi | è stato commandato, et se verrà a me non lascierò di | accordar seco quello che conoscerò esser proprio della | mente et servitio suo. | </w:t>
      </w:r>
    </w:p>
    <w:p w14:paraId="17AC7AFD" w14:textId="49E11B8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o signor Vimes sarà tenuto appresso di me conforme al com-|mandamento della Serenità vostra et fin</w:t>
      </w:r>
      <w:r w:rsidR="001C3C0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anto che la levata, |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 di essa sia fatto essendomi necessarissimo | per la lingua, et per la pratica che ha in affari di questa | natura; et poi mi risolverò a quello che stimerò | più a proposito o di dimandarlo colla stessa | flotta, o per terra a piedi di vostra Serenità colli roli | et ciò stimo il meglio affineché ell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3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lo habbi presso di lei per dargli quelle | commissioni, che stimerà più a proposito per | il suo servitio tenendo per certo non esservi | </w:t>
      </w:r>
    </w:p>
    <w:p w14:paraId="4EF704E4" w14:textId="13364D78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75837584" w14:textId="789FADFB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cuno, che in questa occasione particolarmente possi meglio servirla | di lui per riconoscer le genti che saranno state rolate, per | haver chi possi trattar con esse per la lingua, et perché dia | a conoscer la prontezza, et la qualità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ggetti, che | verranno a quel servitio. | </w:t>
      </w:r>
    </w:p>
    <w:p w14:paraId="4F404F39" w14:textId="66207191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in ogni tempo ho havuta ogni più chiara testimonianza | con pienezza di benignità della munificenza della Serenità vostra | verso di me; et veggo anco al presente, che riguardando | alla povertà della mia fortuna, et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commodi, che | ho patito si contenta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mi rimborsi dello speso da me | fino a ricever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e di vostra Serenità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essa munificenza sono certo, che continuerà mentre non cesserà in me | (come non può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3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sser certo) il riverente affetto, et la devota | et pronta volontà di ben servirla. | </w:t>
      </w:r>
    </w:p>
    <w:p w14:paraId="712C2ABA" w14:textId="75CE3A1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tavo per terminar le presenti quando mi è venuto a trovar | il signor Conte et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instantemente pregato di scriverle esserle | impossibile di poter con 15 vasselli imbarcar tre milla | cento fanti, che si è obligato, et qualche altro di più | che farà leva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4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ltre il numero come mi havea | detto; che però resti servita vostra Serenità di accordarli tre | altri vasselli, o doi almeno, che questo sarà poco, et |</w:t>
      </w:r>
    </w:p>
    <w:p w14:paraId="4670066C" w14:textId="0C1527E1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52B349F4" w14:textId="2A0E809C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virà a lei di gran profitto, et per la maggior sicurezza | et perché stando le genti più larghe staranno anco più care. | </w:t>
      </w:r>
    </w:p>
    <w:p w14:paraId="432904FC" w14:textId="05BFF9A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Mi ha ricercato di farli contar il denaro per li vasselli, per il | donativ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dati, et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i, et io ho dato ordine | in virtù delle lettere di credito di 20mila ducati, che ho | ricevute per li gabrifortieri, et falconieri di Amsterdam | che gli contino per hora 40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mil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iorini, et faccino la provisione | del resto. | </w:t>
      </w:r>
    </w:p>
    <w:p w14:paraId="17B10E3E" w14:textId="1F5DB12B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espedisco a vostra Serenità in diligenza lo stesso corrispettivo che mi | ha portate le lettere su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5. Io haverei | voluto poter farlo prima; ma la maniera di q(uest)o </w:t>
      </w:r>
      <w:r w:rsidR="0051717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verno | la qualità del negotio, et il convenirsi dal secretario porta | dalla fiaminga nella lingua francese la scrittura […]</w:t>
      </w:r>
      <w:r w:rsidR="002731AC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4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ha causato dilatione; ma sper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o corrispettivo supplirà | per quanto è stato mancato. Al medesimo ho contati | cento quaranta ongari,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ali manderò poi con | altre le lettere di cambio a vostra Serenità la sodisfatione. |</w:t>
      </w:r>
    </w:p>
    <w:p w14:paraId="7E7C1A11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A00EB31" w14:textId="3C3E8AA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 ottobre 1616 |</w:t>
      </w:r>
    </w:p>
    <w:p w14:paraId="104BC219" w14:textId="465B022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vostra Serenità | </w:t>
      </w:r>
    </w:p>
    <w:p w14:paraId="4561DFF8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 et devotissimo servitore | </w:t>
      </w:r>
    </w:p>
    <w:p w14:paraId="56DA1159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 |</w:t>
      </w:r>
    </w:p>
    <w:p w14:paraId="06D85E86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5AEF054" w14:textId="2627CBFB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1346A275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17D3111D" w14:textId="5FC91FD8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d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17443844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2F3B0E" w14:textId="0EF0797D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gillo e traccia di sigillo</w:t>
      </w:r>
    </w:p>
    <w:p w14:paraId="41F96453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398EA575" w14:textId="2AA1B22F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306E53B8" w14:textId="3D65F0CE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138E87FF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 ottobre 1616 ricevute 12 detto |</w:t>
      </w:r>
    </w:p>
    <w:p w14:paraId="5E04066B" w14:textId="002D1408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ia 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171DC3A3" w14:textId="77777777" w:rsidR="00933506" w:rsidRPr="009F6D35" w:rsidRDefault="0093350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B772D55" w14:textId="16BE3C9C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compiacciuto il Conte di cento fanti | deve li 3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l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er far li due regimenti intieri.</w:t>
      </w:r>
      <w:r w:rsidR="005C69B4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0612F664" w14:textId="754CF52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Conte condurrà oltr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bligo X soldati | per compagnia di più, da rimetter li diffetti; | assicurandosi, che se haverà qualche soldato di | più, sarà pagato da sua Serenità. | </w:t>
      </w:r>
    </w:p>
    <w:p w14:paraId="20830C02" w14:textId="24660F2C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 si vuol gent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vantaggio, se li avisi. | </w:t>
      </w:r>
    </w:p>
    <w:p w14:paraId="5E706C9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divertito il pensiero di condur cavalleria. |</w:t>
      </w:r>
    </w:p>
    <w:p w14:paraId="1A038C3E" w14:textId="11E9778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lasciato al Conte il caric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, | per 15 vasselli importerà fiorini 90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l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 | 6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l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er vassello 60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l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 là, di altri 30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l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 Venetia; | </w:t>
      </w:r>
    </w:p>
    <w:p w14:paraId="1527EBC3" w14:textId="3616B01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vantaggi guadagnati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cordare | per le arme 24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l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iorini sono poco più de 6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l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ngari. | </w:t>
      </w:r>
    </w:p>
    <w:p w14:paraId="378C4506" w14:textId="7EF8AFB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tarà alla dechiaratione publica il Conte quanto al suo | trattenimento et de officiali del Collonellato. Accordato il tutto col consenso del principe Mauritio, | che promette assistenza al Conte. | </w:t>
      </w:r>
    </w:p>
    <w:p w14:paraId="1B40BEF7" w14:textId="3D8774D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Wassonobem ha notifica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rdine publico. | </w:t>
      </w:r>
    </w:p>
    <w:p w14:paraId="1DEABDA8" w14:textId="4ABE794F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el Vimes risolverà quello stimato meglio, | di mandarlo per terra con li rolli; overo 2. | </w:t>
      </w:r>
    </w:p>
    <w:p w14:paraId="517AAB26" w14:textId="0840B9C6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ce il Conte esser necessario 3 vasselli, o due | almeno di più, non supplendo li 15 et ne fa instanza. | </w:t>
      </w:r>
    </w:p>
    <w:p w14:paraId="520D36DA" w14:textId="63FEDE0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dato ordine per il contar del denaro rimastogli riespedisce il corrispettivo c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ha dato | ongari 140. |</w:t>
      </w:r>
    </w:p>
    <w:p w14:paraId="5FFE262E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C801359" w14:textId="4937FC6D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SS. C. |</w:t>
      </w:r>
      <w:r w:rsidR="003B7B7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.</w:t>
      </w:r>
      <w:r w:rsidR="006838C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18731B4B" w14:textId="77777777" w:rsidR="000C3C9B" w:rsidRPr="00E242DE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BEC8E69" w14:textId="77777777" w:rsidR="00AD3409" w:rsidRPr="00E242DE" w:rsidRDefault="00AD3409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AD3409" w:rsidRPr="00E242DE" w:rsidSect="00031765">
          <w:footnotePr>
            <w:numFmt w:val="lowerLetter"/>
            <w:numRestart w:val="eachPage"/>
          </w:footnotePr>
          <w:pgSz w:w="11906" w:h="16838"/>
          <w:pgMar w:top="1417" w:right="1134" w:bottom="1134" w:left="1134" w:header="708" w:footer="708" w:gutter="0"/>
          <w:cols w:space="708"/>
          <w:titlePg/>
          <w:docGrid w:linePitch="360"/>
        </w:sectPr>
      </w:pPr>
    </w:p>
    <w:p w14:paraId="20E0D8FC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5741FA68" w14:textId="03DBB8F8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5</w:t>
      </w:r>
    </w:p>
    <w:p w14:paraId="19304A9D" w14:textId="1F53ADA1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 otto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18r-19v)</w:t>
      </w:r>
    </w:p>
    <w:p w14:paraId="6CAB32E9" w14:textId="77777777" w:rsidR="000C3C9B" w:rsidRPr="00E242DE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ECD1897" w14:textId="7A66A1F5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1D35541D" w14:textId="4E601BC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</w:p>
    <w:p w14:paraId="21E8AEB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6841FB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enissimo Principe | </w:t>
      </w:r>
    </w:p>
    <w:p w14:paraId="45C26D67" w14:textId="6D1EA85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evo di già ispedito il dispaccio per vostra Serenità quando il signor | conte Gio. Ernesto ha mandato a me un suo gentilhuomo | per dirmi, che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a scordato pregarmi a scriverle che | restasse servita mandarmi la sua patente. Il che io | non ho voluto tralasciar di significarle; dicendole | riverentemente che doverà haver il titolo di generale | secondo il concertato; et da quanto ho scritt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e | mie desiderar, che altre genti, che fosser levate di qua | non siano sotto altra bandiera c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verà la prudenza | della Serenità vostra che haverà caro, che sia espresso generale | delle genti holandesi. Gratie etc. | </w:t>
      </w:r>
    </w:p>
    <w:p w14:paraId="4EEBD6DE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89EE34E" w14:textId="1C7820AD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 ottobre 1616 | </w:t>
      </w:r>
    </w:p>
    <w:p w14:paraId="12830D51" w14:textId="478A3CCD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vostra Serenità |</w:t>
      </w:r>
    </w:p>
    <w:p w14:paraId="48A29812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 et devotissimo servitore | </w:t>
      </w:r>
    </w:p>
    <w:p w14:paraId="20B0B47F" w14:textId="1D4B67E8" w:rsidR="000C3C9B" w:rsidRPr="00127A52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Christofforo Suriano |</w:t>
      </w:r>
    </w:p>
    <w:p w14:paraId="36092A54" w14:textId="77777777" w:rsidR="000C3C9B" w:rsidRPr="00127A52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</w:p>
    <w:p w14:paraId="6FDC66C8" w14:textId="77777777" w:rsidR="00127A52" w:rsidRPr="00127A52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 xml:space="preserve">/ </w:t>
      </w:r>
      <w:r w:rsidR="000C3C9B"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18v</w:t>
      </w:r>
      <w:r w:rsidR="00127A52"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 xml:space="preserve"> /</w:t>
      </w:r>
    </w:p>
    <w:p w14:paraId="6FC00906" w14:textId="77777777" w:rsidR="00127A52" w:rsidRPr="00127A52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b/>
          <w:bCs/>
          <w:lang w:val="fr-FR"/>
        </w:rPr>
        <w:t>Blank page</w:t>
      </w:r>
    </w:p>
    <w:p w14:paraId="18A9A937" w14:textId="755FEFB4" w:rsidR="000C3C9B" w:rsidRPr="00127A52" w:rsidRDefault="00127A52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/</w:t>
      </w:r>
      <w:r w:rsidR="000C3C9B"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19</w:t>
      </w:r>
      <w:r w:rsidR="00BD1F76"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 xml:space="preserve">r / </w:t>
      </w:r>
    </w:p>
    <w:p w14:paraId="649BE593" w14:textId="77777777" w:rsidR="00127A52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7AB2D049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8ED7B41" w14:textId="3DA22250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099E3479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154FC0DB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A63C32" w14:textId="1F4AD74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igillo e traccia di sigillo </w:t>
      </w:r>
    </w:p>
    <w:p w14:paraId="17600B34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7799A4D9" w14:textId="33788BC8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5C560481" w14:textId="17A6D340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6AF7A373" w14:textId="76030820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 ottobre 1616 ricevute 12 detto |</w:t>
      </w:r>
    </w:p>
    <w:p w14:paraId="394663C5" w14:textId="586252B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</w:p>
    <w:p w14:paraId="68CCA0CB" w14:textId="77777777" w:rsidR="00933506" w:rsidRPr="009F6D35" w:rsidRDefault="0093350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C6E531B" w14:textId="1D95C30F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l conte Gio. Ernesto richiede | se gli mandi la sua patente | di generale. | </w:t>
      </w:r>
    </w:p>
    <w:p w14:paraId="0F772B26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onsiderationi sopra di essa. | </w:t>
      </w:r>
    </w:p>
    <w:p w14:paraId="69BEF957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E7062B5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SS. C. R. |</w:t>
      </w:r>
    </w:p>
    <w:p w14:paraId="1887AD5F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CF0EE7F" w14:textId="77777777" w:rsidR="00E070BE" w:rsidRDefault="000C3C9B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br w:type="page"/>
      </w:r>
      <w:r w:rsidR="00E070B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2812D367" w14:textId="71FA6BC1" w:rsidR="000C3C9B" w:rsidRPr="00E242DE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6</w:t>
      </w:r>
    </w:p>
    <w:p w14:paraId="7544F19A" w14:textId="1568CA27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 otto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20r-22v, 27r-v)</w:t>
      </w:r>
    </w:p>
    <w:p w14:paraId="70F5A351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A875CBB" w14:textId="333645D7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55FD209D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</w:t>
      </w:r>
    </w:p>
    <w:p w14:paraId="6AD90717" w14:textId="1DACBDEC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stimato bene andar hieri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udienza, et ringratiar | come da me per nome della Serenità vostra questi signori della licenza | data al signor conte Gio. Ernesto, et della permissione del | levar le genti, fin tanto che da lei mi venga espresso | ordine in questo proposito, che sarà al certo aggradito | come può la prudenza della Serenità vostra considerare, et me | lo confermò colla sodisfattione che riceverono hieri | li signori Stati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fficio, che feci, saper abondando essi | in parole di molto affetto verso vostra Serentià, et in particolare | che non sarebbono mancati in tutte le occasioni di dar | ogni possibil sodisfattione all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4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4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ostre eccellentissime. | </w:t>
      </w:r>
    </w:p>
    <w:p w14:paraId="22F1F851" w14:textId="04C0FF1F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 signor </w:t>
      </w:r>
      <w:r w:rsidR="004E04B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particolare, che ha con affetto portato | il negotio, ho reso le gratie convenienti, ne haverò | second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ccorrenze di mostrar tenir conto del favor | suo, et far stima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uttorità, che tiene in questo | </w:t>
      </w:r>
      <w:r w:rsidR="0051717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verno, la quale ha anco ambitione, che sia conosciuta. | Se bene non voglio dubitare, che non sia per arrivar sicuramente | il corr(ier)o che ispedii avanti hieri co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iso della | condotta del signor conte Gio. Ernesto: tuttavia per abundare | sarà aggiunto a queste il dupplicato de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4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spazz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4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che | gli diedi. | </w:t>
      </w:r>
    </w:p>
    <w:p w14:paraId="37CFF1C0" w14:textId="7B080A6C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iersera ricevei con lettere delli eccellentissimi signori ambasciatori in Franza | le replicate, che vostra Serenità mi scrive nelle su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5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4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del passato, che mi haverebbe mandate per quella | via, et a sue Eccellenze ho dato conto della ricevuta. |</w:t>
      </w:r>
    </w:p>
    <w:p w14:paraId="3F7A20AD" w14:textId="593AF5D9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4B446317" w14:textId="57DC41E0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crissi a quel Pasini a Brusseles in conformità di quanto | vidi nelle sue lettere pu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4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5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4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l passato intorn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anditi | o altri, che servino in Fiandra, et ne sto aspettando | risposta, et occorrendo essequirò puntualmente la commissione. | </w:t>
      </w:r>
    </w:p>
    <w:p w14:paraId="199A45D2" w14:textId="30B72D9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marchese elettore di Brandemburgh è passato in | Prussia ha fatto pensiero di trattenersi quivi per doi | anni affine di ben stabilir le cose sue in quella | Provincia. Continu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e a questi suoi | ministri di tenirsi pronti per far li cinquecento | fanti, che doveranno servir per la guardia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ezza sua | et il consigliero che scrissi esser passato alla volta di | Cleves ritornato qui, et havuto nuove lettere è pur | partito per Cleves, et a Leiden doveva far il mercato |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i. |</w:t>
      </w:r>
    </w:p>
    <w:p w14:paraId="4E75424F" w14:textId="4035AAD2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principe Mauritio è andato ad Utrechet et in G</w:t>
      </w:r>
      <w:r w:rsidR="00A71F2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ldria | per far in quelle Provincie la revista della soldatesca | et delle piazze. Passerà a Emerich, et Rees, et qui | ha da abboccarsi col signor marchese di Hanspach | et esser seco a Cleves col principe di Brandemburgh | sono entranti in sospetto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uca di Naiburgh ricorso | alla corte cesarea tenti pregiudicar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ettore | di Brandemburgh nelle sue pretensioni in quel | ducato; et tale si tiene per fermo esser la causa di | questo abboccamento. |</w:t>
      </w:r>
    </w:p>
    <w:p w14:paraId="037DB34F" w14:textId="5F28D7E6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085492AD" w14:textId="4CED3CF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ccasione della partenza di sua Eccellenza per li sudetti rispetti è stata | necessaria; ma mal volentieri è stata veduta dal signor conte | Gio. Ernesto: perché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istenza del consiglio di lei gli | haverebbe giurato grandemente in questi principii et a me | ancora è riuscita dispiacendo per questi rispetti, né credo | che possi esser qui, che fra doi settimane alla più breve. |</w:t>
      </w:r>
    </w:p>
    <w:p w14:paraId="2F8BBA6F" w14:textId="6F24222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omenica sera pensava il signor Conte di trovarsi in Hamsterdam | et cominciar hieri a trattare con li deputat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iralità | per consigliar come doverà mandar li vasselli o uniti o | separati, per l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provisioni, et per qu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e cose che | in ciò saranno necessarie a sapersi; et giovedì doverà | esser di ritorno per ordinar la levata né io trala-|scierò di sollecitarl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4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; et in vero non credo di haver | fatica in questo perché ha stimato tanto per s</w:t>
      </w:r>
      <w:r w:rsidR="00343FC4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tesso, |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sufficiente a prevenir il mio, et il desiderio | che vostra Serenità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5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st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5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anto prima servita; | et sarà a proposito che ella avvisi dove haverà a farsi lo sbarc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5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| Oltre quanto scrissi riverentemente a vostra Serenità che quel ambasciator | di Francia haveva esposto a signori Stati fece anco instanza | che fosser fatte prohibite generali, che né per terra né | per mare alcuno intraprendesse di far levate, et inviar | munitioni da guerra contro il servizio della Francia. | </w:t>
      </w:r>
    </w:p>
    <w:p w14:paraId="1E7C0806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havuto anco in questo risposta favorevole | et effetti conformi con una prohibitione stampata | in lingua fiaminga; è restato esso Ambasciatore sodisfatto | di quanto hanno operato in questo proposito, et |</w:t>
      </w:r>
    </w:p>
    <w:p w14:paraId="174C7D8A" w14:textId="7C68C352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6C78C2D0" w14:textId="07DF5586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alche dì doppo ricercò, che fosse dato ordine, che stassero | pronte doi compagni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5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lla cavallaria francese per farle | marchiar immediate, che da sua Maestà christianissima havesse altro | commandamento, il che gli è stato anco accordato. | </w:t>
      </w:r>
    </w:p>
    <w:p w14:paraId="6FD6A1CB" w14:textId="568BCF8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storono absenti li principali promotori del tumulto che li | mesi passati seguì a Delft contra il magistrato perché voleva | metter nuove impositioni, onde sono ultimamente stati banditi | in vita. Di quelli che sono prigioni in queste carceri | altri volontarii, et altri col travio della giustizia | non si è venuto ancor a risolutione contro di essi. | </w:t>
      </w:r>
    </w:p>
    <w:p w14:paraId="1809C8E2" w14:textId="0E141462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evano quelli della congregatione di Holanda consul-|tato di accrescer le contributioni, ma fatti cauti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ultimo essempio del detto tumulto di Delft, et d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precedenti, et conoscendo molto bene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opolo ag-|gravato non può supplire, et tanto più mal volentieri | hora che non vi è la guerra, hanno deliberato di | continuar colle sole ordinarie gravezze, non</w:t>
      </w:r>
      <w:r w:rsidR="001C3C0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stante che | sarebbe necessario altrimenti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borso di tanta summa di | denar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5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l re della Gran Bertagna per la ricuperatione | delle doi piazze; et per convenir continuar a trattener | del loro li reggimenti francesi. | </w:t>
      </w:r>
    </w:p>
    <w:p w14:paraId="4A6C3B60" w14:textId="52CEC5C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ggiunta scrittura vedrà la Serenità vostr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fferta, che mi | viene fatta da un Goffredo Boot di questi paesi, che se | riesce conforme a quanto promette di far constar in effetto | stimo gran servitio per quel serenissimo </w:t>
      </w:r>
      <w:r w:rsidR="001145FE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minio. Non ho potuto |</w:t>
      </w:r>
    </w:p>
    <w:p w14:paraId="352EB156" w14:textId="793DAA59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5B55F374" w14:textId="787796F5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rlo uscir ad alcun particolare solo con affermativa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 sempre | voluto assicurare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egotio doverà riuscir di grandissimo […]</w:t>
      </w:r>
      <w:r w:rsidR="006C4C37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5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alla Serenità vostra. Questo dice esser stato ricevitor generale di gabelle | in questi paes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landa, et fa professione di saper molti | secreti; et quanto ricerca di donativo in denari o di | haverlo per una sol volta; ben se doverà esser messo in | opera per effettuare pretende ragionevo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5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rattenimento per qualche anno. | </w:t>
      </w:r>
    </w:p>
    <w:p w14:paraId="0B69805C" w14:textId="0CBB18E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endo havuto in questo punto la copia della lettera, che li | aignori Stati hanno scritta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iralità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msterdam a | favor del signor conte Gio. Ernes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vio tradotta alla Serenità vostra. |</w:t>
      </w:r>
    </w:p>
    <w:p w14:paraId="696E0D61" w14:textId="2BF268F1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on ho potuta haver la risposta, che hanno data al | medesimo signor Conte perché si trova fori ad alcune nozze il secretario | che ne tiene il registro. Gratie etc. | </w:t>
      </w:r>
    </w:p>
    <w:p w14:paraId="3E0438C6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302EB68" w14:textId="4E063F75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4 ottobre 1616 |</w:t>
      </w:r>
    </w:p>
    <w:p w14:paraId="620DC8B3" w14:textId="60BD3D2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vostra Serenità | </w:t>
      </w:r>
    </w:p>
    <w:p w14:paraId="45D965A6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umilissimo et devotissimo servitore |</w:t>
      </w:r>
    </w:p>
    <w:p w14:paraId="401D7D5A" w14:textId="56DF50C3" w:rsidR="000C3C9B" w:rsidRPr="004E3D8A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4E3D8A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Christofforo Suriano |</w:t>
      </w:r>
    </w:p>
    <w:p w14:paraId="465EBCB0" w14:textId="77777777" w:rsidR="000C3C9B" w:rsidRPr="004E3D8A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</w:p>
    <w:p w14:paraId="3B79815B" w14:textId="414E0C89" w:rsidR="000C3C9B" w:rsidRPr="004E3D8A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4E3D8A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lastRenderedPageBreak/>
        <w:t xml:space="preserve">/ </w:t>
      </w:r>
      <w:r w:rsidR="000C3C9B" w:rsidRPr="004E3D8A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22</w:t>
      </w:r>
      <w:r w:rsidRPr="004E3D8A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 xml:space="preserve">v / </w:t>
      </w:r>
    </w:p>
    <w:p w14:paraId="7CB0F85B" w14:textId="77777777" w:rsidR="004E3D8A" w:rsidRPr="004E3D8A" w:rsidRDefault="004E3D8A" w:rsidP="004E3D8A">
      <w:pPr>
        <w:jc w:val="both"/>
        <w:outlineLvl w:val="0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4E3D8A">
        <w:rPr>
          <w:rFonts w:ascii="Times New Roman" w:hAnsi="Times New Roman" w:cs="Times New Roman"/>
          <w:b/>
          <w:lang w:val="fr-FR"/>
        </w:rPr>
        <w:t>Blank page</w:t>
      </w:r>
    </w:p>
    <w:p w14:paraId="447ED486" w14:textId="3A0B46C2" w:rsidR="000C3C9B" w:rsidRPr="004E3D8A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4E3D8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0C3C9B" w:rsidRPr="004E3D8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7</w:t>
      </w:r>
      <w:r w:rsidRPr="004E3D8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 /</w:t>
      </w:r>
    </w:p>
    <w:p w14:paraId="1C7EEAC7" w14:textId="77777777" w:rsidR="004E3D8A" w:rsidRDefault="004E3D8A" w:rsidP="004E3D8A">
      <w:pPr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>Blank page</w:t>
      </w:r>
    </w:p>
    <w:p w14:paraId="6DFD7F90" w14:textId="1CDE02E4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 / </w:t>
      </w:r>
    </w:p>
    <w:p w14:paraId="3113B56B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5C239852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gnor signor colendissimo |</w:t>
      </w:r>
    </w:p>
    <w:p w14:paraId="5C976272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A89564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racce di sigilli</w:t>
      </w:r>
    </w:p>
    <w:p w14:paraId="7C77FF55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228B5033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559072CB" w14:textId="4DAA0331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2190AD6A" w14:textId="1ACD00B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 ottobre 1616 ricevute 19 detto |</w:t>
      </w:r>
    </w:p>
    <w:p w14:paraId="465982EA" w14:textId="60904541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i</w:t>
      </w:r>
      <w:r w:rsidR="003B7B75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730028D1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2AC3A6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. SS. R. |</w:t>
      </w:r>
    </w:p>
    <w:p w14:paraId="4BA09C88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6BA1F674" w14:textId="77777777" w:rsidR="000C3C9B" w:rsidRPr="00E242DE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256041F" w14:textId="77777777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7</w:t>
      </w:r>
    </w:p>
    <w:p w14:paraId="28E8F8E0" w14:textId="77777777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 al n. 6 (cc. 23r-v, 26r-v)</w:t>
      </w:r>
    </w:p>
    <w:p w14:paraId="0CA0628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FF15F09" w14:textId="4B64985C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69D7D5BA" w14:textId="446BDF0F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i signori deputati consoli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iralità residente ad Amsterdam | </w:t>
      </w:r>
    </w:p>
    <w:p w14:paraId="182F2B59" w14:textId="688E2C5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i signori Stati Generali delle Provincie Unit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esi Bassi | </w:t>
      </w:r>
    </w:p>
    <w:p w14:paraId="7F8635DE" w14:textId="77777777" w:rsidR="00E47E09" w:rsidRPr="009F6D35" w:rsidRDefault="00E47E09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9EA296" w14:textId="43A83500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lustrissimi signori Stati mandiamo occluso il memoriale presentatoc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 parte del ben nato | signore il conte Gio. Ernesto di Nassau al quale habbiamo concesso licenza per un | anno per andar al servitio della serenissima republica di Venetia, et per tal fine levare | et transportare tre milla cento soldati pedoni, come più particolarmente inten-|derete da lui, et come noi vedressimo volentieri la sua persona in qu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nore, | et riputatione; è nostro volere che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istiate del vostro aiuto, et consiglio | in ogni possibil maniera per la direttione, che haverà bisogno, et potesse desiderar | da voi (ben intendendo ciò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footnoteReference w:id="5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nza la spesa del Paese) il che si assicuriamo, che | voi farete; con che vi raccommandiamo alla protezione sant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nipotente. | </w:t>
      </w:r>
    </w:p>
    <w:p w14:paraId="07A3D23C" w14:textId="77777777" w:rsidR="003B7B75" w:rsidRPr="009F6D35" w:rsidRDefault="003B7B75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D0499B" w14:textId="27060722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 primo ottobre 1616. |</w:t>
      </w:r>
    </w:p>
    <w:p w14:paraId="35A4957A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073ED1" w14:textId="2E125479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 / </w:t>
      </w:r>
    </w:p>
    <w:p w14:paraId="5F019511" w14:textId="6504968C" w:rsidR="000C3C9B" w:rsidRPr="00E242DE" w:rsidRDefault="004E3D8A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42D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  <w:r w:rsidR="000C3C9B"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AC08F68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4A67A4" w14:textId="75DBB88C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/ </w:t>
      </w:r>
    </w:p>
    <w:p w14:paraId="4976D6C5" w14:textId="026DDDD8" w:rsidR="000C3C9B" w:rsidRPr="009F6D35" w:rsidRDefault="004E3D8A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6F1A1563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B35E4A" w14:textId="6911F8AC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B / </w:t>
      </w:r>
    </w:p>
    <w:p w14:paraId="20878E04" w14:textId="59BA4035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etter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iralità | di Holanda in Amsterdam</w:t>
      </w:r>
      <w:r w:rsidR="005E0F0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4B41A8FA" w14:textId="77777777" w:rsidR="007A08DD" w:rsidRPr="009F6D35" w:rsidRDefault="007A08DD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5FE781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940EE3E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n. 8</w:t>
      </w:r>
    </w:p>
    <w:p w14:paraId="611F7FE1" w14:textId="23E0923D" w:rsidR="00E47E09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I al n. 6 (cc. 24r-25v)</w:t>
      </w:r>
    </w:p>
    <w:p w14:paraId="73AFB6C4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7036641" w14:textId="2529292C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18769891" w14:textId="371D401F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1.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offredo Boot ha buonissima cognition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na bella, et eccelente isola, | o porto, ove potrà salvarsi una gran quantità di navilii, barche, gallioni, | et altre sorte di vasselli. | </w:t>
      </w:r>
    </w:p>
    <w:p w14:paraId="18C7BB0F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. La qual isola con tutte le pratiche, et articoli secreti proprii a questo è, et sarà | molto utile, et di servitio alla republica di Venetia, per farla da più ricchissima et | felicissima. | </w:t>
      </w:r>
    </w:p>
    <w:p w14:paraId="415FF3C2" w14:textId="6D38306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. Havendo il detto porto, o spiaggia del continuo 14 fin 17 et ancor più piedi | profondo et per</w:t>
      </w:r>
      <w:r w:rsidR="00302F07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iò molto commodo così in tempo di pace come di guerra utilissima | et di servitio alla republica di Venetia. | </w:t>
      </w:r>
    </w:p>
    <w:p w14:paraId="191733FE" w14:textId="622AD86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. Con questo isola, o porto, potrà la republica di Venetia far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oi nemici un in-|credibil danno; anzi impedi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a negotiatione, trafico, et comerci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gni | mercantia. | </w:t>
      </w:r>
    </w:p>
    <w:p w14:paraId="2A325AEF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5. Essendo questo porto parimente molto utile, et commodo per fornir di vittoria | li navilii, rifarli, et provederli di ogni suo bisogno. | </w:t>
      </w:r>
    </w:p>
    <w:p w14:paraId="68D75D7C" w14:textId="3135ED7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. Il sudetto paleserà anco diversi altri articoli secreti ordini, et inventioni col | mezo delle quali la detta Republica in puoco tempo haverà con ogni abondanza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o comercio et trafiico, di tutte sorte di mercantie senza pregiudicio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incipi et republiche confederate et cetera. | </w:t>
      </w:r>
    </w:p>
    <w:p w14:paraId="292A5602" w14:textId="1463B1A2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7. Anzi farà il sudetto, col mezo delle sue inventioni, che la negotiationi et mer-|cantie, che al presente sono altrove venirà da s</w:t>
      </w:r>
      <w:r w:rsidR="00343FC4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tesse a transferirsi a Venetia. | </w:t>
      </w:r>
    </w:p>
    <w:p w14:paraId="58325D26" w14:textId="57576CC0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. Farà anco che la venerabil profeterà continuamente et annualmente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ntrate | et da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ssite oltre quello che ne cava al presente la somma di doicento | milla ducati. | </w:t>
      </w:r>
    </w:p>
    <w:p w14:paraId="1F2C4D27" w14:textId="4FF3F045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. In fine farà profitar annualmente alla Republica senza pregiudici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cuna |</w:t>
      </w:r>
    </w:p>
    <w:p w14:paraId="01989C8D" w14:textId="0939F584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56BA765B" w14:textId="0F8C87D2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sona di qual dignità et qualità si sia, più che un million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ro. | </w:t>
      </w:r>
    </w:p>
    <w:p w14:paraId="4A5B768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 qual inventioni, articoli secreti et pratiche il detto Goffred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6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è pronto | con ogni sincerità et fede, scoprire, et rivelare a quelle a chi la serenissima Republica et | principe di Venetia piacerà darla la commissioni con questo conditioni cioè. | </w:t>
      </w:r>
    </w:p>
    <w:p w14:paraId="31DFB6F8" w14:textId="1D4345F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in caso che la serenissima republica di Venetia, o quello a chi haveranno data commissione | confessino et trovano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ventioni sono utili fattibili, et a lor servitio, egli | havrà dodeci mille ducati venetiani in specie contanti, et altre prerogative et pri-|vilegii che la serenissima Republica è accostumata conceder a quelli che vuole honorare. | </w:t>
      </w:r>
    </w:p>
    <w:p w14:paraId="6E7B2753" w14:textId="612B00D0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 se succedesse, che per molti accordi, altre considerationi et ragioni non conosciute | dal detto Goffredo, la Republica serenissima et il principe di Venetia non volessero per | qualche tempo metter in pratica le dette inventioni, ancorché siano trovate | buone, utili et de potersi mandar ad effetto, havrà il detto per haver revolato | et scoperto quatro mille ducati venetiani in specie una caten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o, con lettere | di di* promessa che si teste che la signoria di Venetia metteranno in pratica |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ticoli, secreti, et inventioni di detto Goffredo (sia in tutto o in parte) | haverà egli (oltre quell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è detto) li dodeci mille ducati venetiani in | specie contanti etc. | </w:t>
      </w:r>
    </w:p>
    <w:p w14:paraId="05A09630" w14:textId="19329BC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fferendo il Goffredo detto s</w:t>
      </w:r>
      <w:r w:rsidR="00343FC4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tesso sia per affari militari, o politici al fedele | et leal servitio della serenissima republica di Venetia per viver, et morir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oi | piedi, restando sempre fino alla mort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llustrissima Signoria et a sua Altezza Serenessima | </w:t>
      </w:r>
    </w:p>
    <w:p w14:paraId="7CAE6CCD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edele et leal servitor | </w:t>
      </w:r>
    </w:p>
    <w:p w14:paraId="4A90EB9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offredo Boot |</w:t>
      </w:r>
    </w:p>
    <w:p w14:paraId="34AB9252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51914AE" w14:textId="2A9F440A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1E3B163A" w14:textId="1D941CE9" w:rsidR="000C3C9B" w:rsidRPr="009F6D35" w:rsidRDefault="004E3D8A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5BD07FB1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8BF9439" w14:textId="580B9F38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B /</w:t>
      </w:r>
    </w:p>
    <w:p w14:paraId="22BC56EA" w14:textId="50E81929" w:rsidR="007E36B4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7E36B4" w:rsidRPr="009F6D35" w:rsidSect="00031765">
          <w:footnotePr>
            <w:numFmt w:val="lowerLetter"/>
            <w:numRestart w:val="eachPage"/>
          </w:footnotePr>
          <w:pgSz w:w="11906" w:h="16838"/>
          <w:pgMar w:top="1417" w:right="1134" w:bottom="1134" w:left="1134" w:header="708" w:footer="708" w:gutter="0"/>
          <w:cols w:space="708"/>
          <w:titlePg/>
          <w:docGrid w:linePitch="360"/>
        </w:sect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Memoriale di Goffredo Boot |</w:t>
      </w:r>
    </w:p>
    <w:p w14:paraId="2F04C16D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71433A20" w14:textId="77777777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9</w:t>
      </w:r>
    </w:p>
    <w:p w14:paraId="3B19CD92" w14:textId="731A105C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 otto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28r-32v)</w:t>
      </w:r>
    </w:p>
    <w:p w14:paraId="67F01BE6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16B39CC" w14:textId="74A74504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09950887" w14:textId="500F9D78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enissimo Principe | </w:t>
      </w:r>
    </w:p>
    <w:p w14:paraId="3574C61D" w14:textId="617F3B9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conte Gio. Ernesto non fu di ritorno da Amsterdam, che | hier mattina necessitato a dimostrarvi più di quello credeva | et desiderava rispett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troni delle navi che uniti si sono | accordati insieme nel far essorbitanti dimande per il nolo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 fin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tto, et nove milla fiorini per uno | et se ben ha ispedito più persone a Roterdam, ad Encuse[n]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et altrove, in ogni modo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affermato, che tra |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, et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ha convenuto arrivar alla summa | che gli dà la Serenità vostra et già la provisione è quasi per tutta la leva[ta]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| </w:t>
      </w:r>
    </w:p>
    <w:p w14:paraId="5BE105D0" w14:textId="10D145A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vanish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ricercat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, che dichiarino ove si conteranno | che facci la piazz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e per poter con più facilità | delle genti, et minor incommodità del Paese dar | le mostre, et far il subito imbarco, et ne attende | la risolutione: in</w:t>
      </w:r>
      <w:r w:rsidR="001C3C0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anto ha ispedito a sua Eccellenza perché li | concedi alcuni per officiali, nel che spera non | incontrar difficioltà, et io ho stimato bene di</w:t>
      </w:r>
    </w:p>
    <w:p w14:paraId="62A8D26E" w14:textId="7C6DA7E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aggiunger alle sue lettere una mia per dar mag-|gior calor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stanza. |</w:t>
      </w:r>
    </w:p>
    <w:p w14:paraId="019DA5F3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uta questa risposta darà fuori le commissioni, et forse | anco prima per quei capitani, che sin qui sono eletti | per andar avanzando affineché la levata | sia tanto più presto ad ordine. |</w:t>
      </w:r>
    </w:p>
    <w:p w14:paraId="17F4028B" w14:textId="36F0B0F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nta di haver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iù buoni soggetti. Per li Fiamin[ghi]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071248DF" w14:textId="69AD6554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63823EBB" w14:textId="3C15416D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esti signori si contentano, che vadino, con dichiaratione però, | che non habbino ad haver la continuation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oro | stipendii mentre staranno fuori di servitio, et a | conditione, che acconsenti anco questa licenza il signor principe | Mauritio, al quale hanno scritto in questo proposito; | ma quanto alli Francesi, essendo de diretto dipen-|denti dal Re christianissimo, non hanno ad inger[ir]s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el | dargli licenza, toccando questo a sua Maestà. | </w:t>
      </w:r>
    </w:p>
    <w:p w14:paraId="16AD7878" w14:textId="23C838EC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no tre Francesi particolarmente, di chi il signor Conte fa | gran capitale, et li stima per il suo valore. Uno | di questi si è preso assunto di andar in diligenza | in Franza per chieder alla Maestà sua la licenza a nome | di tutti sperando ottenerla. Io per tanto lo ho | accompagnato con mie lettere agli eccellentissimi signori ambasciatori | di vostra Serenità dandoli conto delle qualità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ggetti, | affineché coadiuvino la buona inclinatione di essi | verso quella serenissima Republica ma più il servitio che | stim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potrà cavare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perienza loro |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di sua Maestà christianissima qui residente, che gli ha | date lettere per il Re lo ha accompagnato anco con | calda raccommandatione, così ha affermato al signor Conte, | che haverebbe fatto, et poi ha confermato a me | lo stesso ancora con occasione, che si siano hieri |</w:t>
      </w:r>
    </w:p>
    <w:p w14:paraId="17F35E60" w14:textId="0BAC19F6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6E7846FD" w14:textId="5A2DE00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eduti insieme. Per quello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promesso il signor | Conte questo non haverà da ritardar la levata per |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capitani, et quando non sia monsignor di Gulena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è | quello che hoggi è partito per Francia fra otto giorni | al più di ritorno, disponerà delle cariche. | </w:t>
      </w:r>
    </w:p>
    <w:p w14:paraId="17484801" w14:textId="2C7ED4FC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altro di essi che è monsignor di Rocalaura del quale il signor | Conte vuol valersi per uno dei colonellati, huomo | di valore, et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egno, è partito questa mattina | verso sua Eccellenza con le lettere delli signori Stati, del Conte, | et le mie. |</w:t>
      </w:r>
    </w:p>
    <w:p w14:paraId="4AFF1E03" w14:textId="233BD2D5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 ha havuto avviso, che hoggi sua Eccellenza doveva esser a | Nimeghem, et di là passare a Burem per visitar la | sorella contessa di Olach gravemente amalata, et do-|vendo quivi trovarsi anco il princip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anges | si crede,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ccellenza sua non anderà più a Breda; ma | sarà qui di presto ritorno, il che volentieri vor-|rei: perché mi pare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ervitio di vostra Serenità cami-|narebbe più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facilmente; se ben certo il signor Conte non | manca di metter ogni spirito; et io non cesso con | ansia di sollecitarlo conforme al mio debito. | </w:t>
      </w:r>
    </w:p>
    <w:p w14:paraId="382F3627" w14:textId="4913ED80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ià il signor conte Giovanni ha havuti dalli mercanti Gabri, forten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| et falconier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sterdam quarantanove milla, et quattro-|cento fiorini, et per questa settimana ne devono |</w:t>
      </w:r>
    </w:p>
    <w:p w14:paraId="063D4093" w14:textId="4E784C73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76E30909" w14:textId="46FD9516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borsar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arinari fino alla summa di altri undici milla | in circa, onde li ho fatt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ettere di cambio per vostra Serenità di | vintimilla ducati, che fano intorno cinquanta milla | di questi fiorini da esser contati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Pietro Gabri, | et Daniel Nis, che han fatte le lettere di credito, et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borso doverà farsi per la metà del mese venturo; | et per li restanti vintimilla ducati farò le altre lettere | quando ne sarò richiesto, et sarò sicur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ffetti-|vo suo esborso. Et di quello che mi occorrerà di più | lo piglierò secondo che dalla Serenità vostra mi viene comman-|dato, che facci, et massime per li viaggi, che doverò | fare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are nei luochi delle mostre che saranno | come credo a Tessel doi giornate di qua; et sopra la | Moza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è una giornata discosto, et sono luochi | li più proprii per il subito imbarco delle genti affine-|ché passata la banca non si sbandino. | </w:t>
      </w:r>
    </w:p>
    <w:p w14:paraId="7EDEA2F7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conte di Egmont, che fu hieri a visitar il signor conte | Gio. Ernesto gli disse, che intesassi a Brusseles la sua | condotta haveva questa dato da dir assai, et nel | general mostravano esser mal contenti della permissione | che li signori Stati havessero data ad esso, et per la | levata alla serenissima Republica, che alcuni dicevano, che si | lasciasse pur passar qualche tempo, che si haverebbe |</w:t>
      </w:r>
    </w:p>
    <w:p w14:paraId="3E1ED1F2" w14:textId="2B1BDADC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3F690043" w14:textId="749BBD4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en procurato di far star in ufficio questi Stati, et |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 di Spagna haverebbe sentita malamente la | cosa; et per tanto forse si sarebbe risoluto valers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occasione, et seguitar la maniera con che essi Stati Gen[erali]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si governorono del far che le sue genti sotto nome |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r genti del marchese di Brandenburgh batteron[o]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quelle di Leopoldo destinate per Giuliers; che così | sua Maestà catholica haverebbe lasciate uscir le sue navi, | et le sue galere nello stretto, et nel Mediterraneo | come armata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ciduca Ferdinando; et il signor | Conte non teme di questi discorsi. Et credo, che lo | stesso conte di Egmont aggiunga qualche cosa | di su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lle voci di appassionati, come quello, che | dipende da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ciduchi, et per consequente d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Spagnuoli havendo il </w:t>
      </w:r>
      <w:r w:rsidR="007D1ED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son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o. Questo si trattiene | qua per la ricuperatione di alcuni beni, che sono | nel paes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4028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gno</w:t>
      </w:r>
      <w:r w:rsidR="0054028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 Stati, et non sarebbe meraviglia, | che avvisasse di tempo in tempo a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rciduchi | che va seguendo. | </w:t>
      </w:r>
    </w:p>
    <w:p w14:paraId="3A3BF1E4" w14:textId="0C48402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ssò per di qua li giorni passat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7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l signor Benetto Ferro figlio del signor | Francesco di ritorn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hilterra, et havendo fatta la | stradda di Brusseles per passar a Venetia |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scritto pur da Brusseles una sua lettera |</w:t>
      </w:r>
    </w:p>
    <w:p w14:paraId="28BB92B8" w14:textId="754C06C4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3EF85CFC" w14:textId="00AC8D1C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lla quale mi avvisa haver havuto ragionamento con alcuni | che volontieri verrebbono al servitio di vostra Serenità, et par-|ticolarmente per un ingegnero di gran valore, che si obliga | far prov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gni cosa a tutte sue spese, et non riuscendo | vuol perder diecimilla ducati, che prima depositerà. | </w:t>
      </w:r>
    </w:p>
    <w:p w14:paraId="5913F59B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 vostra Serenità si compiacesse far chiamar a sé detto Ferro | intenderebbe da lui medesimo meglio quello che ha trattato, et discorso per risolver ciò che stimasse a | proposito, et per sua prudenza proprio al suo | interesse. | </w:t>
      </w:r>
    </w:p>
    <w:p w14:paraId="6DC20EC7" w14:textId="75D2733F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Pasini mi scrisse, che doveva qualcheduno venirmi | trovare; ma non è ancor comparso; et che | uno, che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a offer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 condur mille fanti valoni | con li motivi di Francia haveva mutato pensiero. | </w:t>
      </w:r>
    </w:p>
    <w:p w14:paraId="48BDCF78" w14:textId="7506BD5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el Gio. Serrghei de Wassonhoven venne a me si compiacque | della prorogatione del tempo, che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ffersi per so-|disfar alla sua obligatione di condur le genti; | ma haverebbe volut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o havess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ordine di | dargli denari. Appresso haver tentato questo | ha offerto di darmi precautione alcuni suoi parenti | il che non ho voluto accordare essendo informato | che non poteva darmi cosa sussistente, et sarebbe | stato un valersi da me interromper il capitulato |</w:t>
      </w:r>
    </w:p>
    <w:p w14:paraId="34CD0D14" w14:textId="30C6284D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397B93FB" w14:textId="3AEE066B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 lui con vostra Serenità. Si ridusse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facessi la sicurtà |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arinari del pagamento per il nol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i; né | anco a ciò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parso bene condessender in fine mi ha | pregato di dar parola ad essi marinari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| sarebbe stato pagato da vostra Serenità per le genti, che | fossero costì rolate in conformità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cordato | et in questo non ho stimato far male di dirli, che | lo compiacerò; et per il tempo li ho prescritto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mbarco delle genti, per la metà di novembre in circa. | </w:t>
      </w:r>
    </w:p>
    <w:p w14:paraId="54E8C43F" w14:textId="1A5498CB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obligo di condur appresso li cinquecento fanti | doicento cavalli si è lasciato intender, che non po-|tendo farlo condurrà tanti fanti da esser | pagati colla paga di pedoni; sperando, che vostra Serenità | li riceverà volontieri. Fu meco avanti hieri, | né più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riveduto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stato detto, che vada | facendo pratica per complir alla condotta; m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come scopro una gran volontà in lui di operare, | così temo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o poco credito sia per farli | fortuna. |</w:t>
      </w:r>
    </w:p>
    <w:p w14:paraId="00BD8A58" w14:textId="593BA53B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gent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, che si trattiene in Colonia ha | mandato a questo Consiglio una copia stampata della | scrittura intorno li presenti motiv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7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eratore mandò scritta a mano | al Palatino, quando rispose alle lettere, che sua Altezza |</w:t>
      </w:r>
    </w:p>
    <w:p w14:paraId="02710333" w14:textId="71583D66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44947BF8" w14:textId="5CD21775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crisse a nome di tutt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one dei principi a sua Maestà | cesarea allhora ch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7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tissimo signor ambasciator Gussoni fu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7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tti principi | et sono più di tre mesi passati, et quasi quattro. |</w:t>
      </w:r>
    </w:p>
    <w:p w14:paraId="0F64A02A" w14:textId="7DCB03C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Vandermil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favorito di farmela vedere; | et ha operat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bbi per poterla inviar, come | faccio alla Serenità vostra; se ben presupongo, che fin dalla | sua prima nascit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bbi ella ricevuta dalla | corte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eratore se il tempo mi havesse servito per | la traduttion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verei fatta fare; pur ho stimato | bene di mandarla così: affineché vegga, che hora | esse alla stampa quello che prima non passava | in scritto che per le mani di pochi; et si tenta | di superar colla impressione la buona mente di | quelli, che conoscono la vera, et real giustitia | della causa della Serenità vostra. | </w:t>
      </w:r>
    </w:p>
    <w:p w14:paraId="226125EE" w14:textId="705CE5D2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i non si parla che di gran levate in Alemagna per il | serenissimo Ferdinando; m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e vostre haveranno la certezza | de particolari da più sicura parte. Gratie etc. |</w:t>
      </w:r>
    </w:p>
    <w:p w14:paraId="03F8D78F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C722FFC" w14:textId="3C771FC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1 ottobre 1616 | </w:t>
      </w:r>
    </w:p>
    <w:p w14:paraId="43A7C8BD" w14:textId="410A5CCC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vostra Serenità | </w:t>
      </w:r>
    </w:p>
    <w:p w14:paraId="16CCCD9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, et devotissimo servitore | </w:t>
      </w:r>
    </w:p>
    <w:p w14:paraId="49F89012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 |</w:t>
      </w:r>
    </w:p>
    <w:p w14:paraId="5194B255" w14:textId="77777777" w:rsidR="00DA6E82" w:rsidRPr="009F6D35" w:rsidRDefault="00DA6E82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D86BA88" w14:textId="2E0C9B43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34AEF6FB" w14:textId="066B2F09" w:rsidR="000C3C9B" w:rsidRPr="009F6D35" w:rsidRDefault="004E3D8A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  <w:r w:rsidR="000C3C9B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</w:p>
    <w:p w14:paraId="3745D386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0CD09B71" w14:textId="700B125F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39E7F6C6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12F2D0AA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83BCF38" w14:textId="10945BF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gillo e tracce di sigilli</w:t>
      </w:r>
    </w:p>
    <w:p w14:paraId="7989596D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2538B2BF" w14:textId="2698609B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0B2DFE84" w14:textId="5378AFAF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7E89B91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1 ottobre 1616 ricevute 2 novembre | </w:t>
      </w:r>
    </w:p>
    <w:p w14:paraId="0A55B875" w14:textId="57F8AA9C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ia |</w:t>
      </w:r>
    </w:p>
    <w:p w14:paraId="64933F5C" w14:textId="77777777" w:rsidR="007A08DD" w:rsidRPr="009F6D35" w:rsidRDefault="007A08DD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5920C1D" w14:textId="77777777" w:rsidR="000C3C9B" w:rsidRPr="00832C66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832C6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L. C. R. |</w:t>
      </w:r>
    </w:p>
    <w:p w14:paraId="647D453E" w14:textId="77777777" w:rsidR="00E070BE" w:rsidRPr="00832C66" w:rsidRDefault="000C3C9B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832C6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br w:type="page"/>
      </w:r>
      <w:r w:rsidR="00E070BE" w:rsidRPr="00832C6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1EE78370" w14:textId="34D642C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0</w:t>
      </w:r>
    </w:p>
    <w:p w14:paraId="32AA1D6E" w14:textId="79B5FAEF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 otto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33r-35v, 42r-v)</w:t>
      </w:r>
    </w:p>
    <w:p w14:paraId="4337D236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F8845DF" w14:textId="62BACDC5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39ED5733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ima |</w:t>
      </w:r>
    </w:p>
    <w:p w14:paraId="61371B8A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A285913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</w:t>
      </w:r>
    </w:p>
    <w:p w14:paraId="18EDDC83" w14:textId="0D125092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a grave indispositione, et poi la morte della contessa di Olach | sorella di questi principi di casa di Nassau, ha causato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signor principe Mauritio è ritornat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più presto | di quello si credeva, havendo lasciato di passar a Breda | come haveva già in animo di fare. Il suo ritorno è | stato caro al signor conte Gio. Ernesto, et a me perché col | suo consiglio, et col suo favore le cos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7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mineranno | in questo tempo, che si trattenirà qui con maggior | vantaggio nostro. Doverà andar sabbato a Buron |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ramento della detta Contessa; ma ritornerà | in pochi giorni.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fficio che feci in letter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7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con sua Eccellenz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rinovato a bocca, et ho havute parole | molto affettuose; et promess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ister alla person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7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del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 Conte, et al servitio di vostra Serenità in ogni maniera | possibile. | </w:t>
      </w:r>
    </w:p>
    <w:p w14:paraId="78314050" w14:textId="10EB2FB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a sua concesso al signor Conte alcuni d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fficiali, che le | ha dimandati; ma per li </w:t>
      </w:r>
    </w:p>
    <w:p w14:paraId="147D3C25" w14:textId="088E04B5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rancesi non ha voluto farne | altro per non volersi ingerire nelle genti pagate da | sua Maestà christianissima; non sapendo manco se ell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esse caro | stant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r la serenissima Regina regnante nipot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arciduca Ferdinando; et il Conte per tal rispetto ha | poca speranza, che quello, che è passato in Francia | ottenga la licenza. Egli si aspetta appresso dimand[a]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8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23790D51" w14:textId="1F914199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7600A6E7" w14:textId="228E60D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iù lunga di ritorno. Intanto fin venerdì passato | si sono date quasi tutte le commissioni per la levata, né | vi restano che quelle per essi Francesi; et quelli,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nno | havute sono andati a far le loro genti, et caminando | il tempo buono col beneficio di esso haveranno facilità | di far tanto più presto il servitio. | </w:t>
      </w:r>
    </w:p>
    <w:p w14:paraId="120FDAE4" w14:textId="0729B18F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oleva il signor Conte per propria commodità haver la piazza |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i nei villaggi di questa provintia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landa; | ma li signori Stati non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nno stimato a proposito per suo | servitio, et meno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commodità, che haverebbono li | soldati potuto apportar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esani; non essendosi manco | accostumato mai in questi paesi di far ciò, che in terre | murate: onde gli hanno accordate diverse piazze dalla | parte della Moz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8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et da quella del Tessel; et per tanto | il tempo riuscirà un poco maggiore per convenirsi | andar da luoco a luoco. | </w:t>
      </w:r>
    </w:p>
    <w:p w14:paraId="054D10C2" w14:textId="15DE1BE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enso del signor principe Mauritio, et di molti con chi è | stato consultato in questo affare è che le compagnie | secondo, che anderanno passando mostra col primo | vento e imbarchino, et faccino vela: perché se volessero | aspett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one di tutta la flotta dentro ai porti | sarebbe perdita di tempo, et servirebbe a disaggi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primi soldati rolati; temendosi anco de</w:t>
      </w:r>
      <w:r w:rsidR="00046B7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l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8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che tal </w:t>
      </w:r>
      <w:r w:rsidR="00046B7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[</w:t>
      </w:r>
      <w:r w:rsidR="001B023F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…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] |</w:t>
      </w:r>
    </w:p>
    <w:p w14:paraId="7888913B" w14:textId="325278A5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2A386B76" w14:textId="7504B6F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gliono venere nel mese di novembre; di maniera che | non potrebbono sortire particolarmente dal Tessel per qualche | tempo; et quando si resti in questa deliberatione, a che | par che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chini, potrebbono li primi arrivar una | o doi settimane avanti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ri. | </w:t>
      </w:r>
    </w:p>
    <w:p w14:paraId="517F5E6A" w14:textId="0B200AF6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 questo caso, che le navi vadino a parte a parte* il signor | Conte doppo ispedite tutte le cose manderà in diligenza | costì qualche soggetto proprio per ricever le genti, che | anderanno arrivando; et egli poi risolverà di fare | il viaggio o per mare, o per terra secondo, che | sarà consigliato al meglio. | </w:t>
      </w:r>
    </w:p>
    <w:p w14:paraId="1E55EC77" w14:textId="16861E4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Cinque o sei giorni son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capitato qui di Franza | il signor conte Gioanni di Nassau fratello del conte Gio. Ernesto | quello che altre volte voleva condursi al servitio di | vostra Serenità et è stato a servir il signor duca di Savoia. |</w:t>
      </w:r>
    </w:p>
    <w:p w14:paraId="615D508B" w14:textId="3243C50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venuto per veder il fratello, et li parenti; et per | rinovar la sua licenza per poter impiegarsi fuori del | Paese. Fu a visitarmi, mostrando contento della | condotta seguita, ha ringratiato vostra Serenità della stima, | che fa della casa di Nassau; dicendomi, che questa | gli dava cuore, et lo evitava a non haver a viver | man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infruttuoso nel desiderio di servirla; et | che facendo il fratello levata di genti da piedi |</w:t>
      </w:r>
    </w:p>
    <w:p w14:paraId="53E7D0FE" w14:textId="4F04FEC3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7F497AB5" w14:textId="0DAE5ADB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si offeriva di condurla ottocento fin milla huomini a cavall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8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 più | a piacer della Serenità vostra, contentandosi di servir anco sotto la condotta del fratello, et che condurebbe detta cavallaria | da questa, et dalla parte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emagna. |</w:t>
      </w:r>
    </w:p>
    <w:p w14:paraId="40F57B2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Diss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84"/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poiché non essendo il passo aperto in Guisoni era | necessario far la strada del Piemonte, ma che fin | là bisogna far correr la voce esser per il signor | duca di Savoia col mezo, et aiuto del quale | poi accordata, et intestati prima bene la Serenità. | </w:t>
      </w:r>
    </w:p>
    <w:p w14:paraId="248325E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Non potrebbe haver scorta sino sol Pavese, o | Parmegiano, et passar in brevi hore su quello di | vostra Serenità, et così si prometteva, che la cosa | havesse a riuscire et già ne haveva discorso a | Pariggi col mezo del signor conte di Moreta, et | poteva esser che vostra Serenità ne havesse notitia.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56528787" w14:textId="6889D13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t però mi voleva dar una memoria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ggiunta, che servirebbe per offerta della sua devota intentione | nel servitio di lei.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 detto haver messo distintamente | tutte le cose affineché ella possi farne la sua | prudentissima deliberatione 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per</w:t>
      </w: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vertAlign w:val="superscript"/>
        </w:rPr>
        <w:footnoteReference w:id="85"/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dar poi quei</w:t>
      </w:r>
    </w:p>
    <w:p w14:paraId="37263A1C" w14:textId="5C4535F0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50900582" w14:textId="66331ED6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ordini, che stimerà proprii | all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eccellentissimo signor ambasciator Donato a Turino, dal quale | riceverà la risposta, sperando fra tre, o quattro | settimane esser a quella corte. | </w:t>
      </w:r>
    </w:p>
    <w:p w14:paraId="4030350D" w14:textId="5232F21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Doverà alla fine di questa settimana partir per Francia, ove | si fermerà dieci, o dodeci giorni, et di là poi anderà in | Piemonte, et farà capo coll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eccelentissimo signor ambasciator Donato, | pregandomi di nuovo a servir alla Serenità vostra, che si | compiaccia di fargli dar qualche rispost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Gratie etc.</w:t>
      </w:r>
      <w:r w:rsidR="00D8507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147011F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A6EB75B" w14:textId="1F00A06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8 ottobre 1616 |</w:t>
      </w:r>
    </w:p>
    <w:p w14:paraId="747CEA7C" w14:textId="77777777" w:rsidR="000C3C9B" w:rsidRPr="009F6D35" w:rsidRDefault="000C3C9B" w:rsidP="00337916">
      <w:pPr>
        <w:pStyle w:val="FootnoteText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vostra Serenità |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br/>
        <w:t>humilissimo, et devotissimo servitore |</w:t>
      </w:r>
    </w:p>
    <w:p w14:paraId="773C7B5F" w14:textId="77777777" w:rsidR="000C3C9B" w:rsidRPr="00127A52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Christofforo Suriano |</w:t>
      </w:r>
    </w:p>
    <w:p w14:paraId="6655F41B" w14:textId="77777777" w:rsidR="000C3C9B" w:rsidRPr="00127A52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</w:p>
    <w:p w14:paraId="0A828EBF" w14:textId="4DF4D56A" w:rsidR="000C3C9B" w:rsidRPr="00127A52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 xml:space="preserve">/ </w:t>
      </w:r>
      <w:r w:rsidR="000C3C9B"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35</w:t>
      </w:r>
      <w:r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 xml:space="preserve">v / </w:t>
      </w:r>
    </w:p>
    <w:p w14:paraId="4DAAEE2F" w14:textId="42F4E7E7" w:rsidR="000C3C9B" w:rsidRPr="00127A52" w:rsidRDefault="004E3D8A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Blank page</w:t>
      </w:r>
    </w:p>
    <w:p w14:paraId="31804EC7" w14:textId="77777777" w:rsidR="000C3C9B" w:rsidRPr="00127A52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</w:p>
    <w:p w14:paraId="225AE9A2" w14:textId="396D2F98" w:rsidR="000C3C9B" w:rsidRPr="00127A52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 xml:space="preserve">/ </w:t>
      </w:r>
      <w:r w:rsidR="000C3C9B"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42</w:t>
      </w:r>
      <w:r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 xml:space="preserve">r / </w:t>
      </w:r>
    </w:p>
    <w:p w14:paraId="14C1AE51" w14:textId="40458564" w:rsidR="000C3C9B" w:rsidRPr="009F6D35" w:rsidRDefault="004E3D8A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65491152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F2A63F6" w14:textId="69D121F5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5849A0CB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1BAA7014" w14:textId="46A79F73" w:rsidR="000C3C9B" w:rsidRPr="009F6D35" w:rsidRDefault="00BF3725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ma |</w:t>
      </w:r>
    </w:p>
    <w:p w14:paraId="749A6B0E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309F657" w14:textId="7323D1DC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Sigillo e traccia di sigillo </w:t>
      </w:r>
    </w:p>
    <w:p w14:paraId="103C43FF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73093FB0" w14:textId="4036D7C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44DD29AA" w14:textId="76D75B05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739439CB" w14:textId="3ECBCE58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 ottobre 1616 ricevut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9 novembre | </w:t>
      </w:r>
    </w:p>
    <w:p w14:paraId="187A1530" w14:textId="2BB7E5C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secretario Surian |</w:t>
      </w:r>
    </w:p>
    <w:p w14:paraId="1E8B9068" w14:textId="48F7CF86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ima |</w:t>
      </w:r>
    </w:p>
    <w:p w14:paraId="6B2FA192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D565C4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SS. R. |</w:t>
      </w:r>
    </w:p>
    <w:p w14:paraId="1A42C712" w14:textId="37A18BF3" w:rsidR="007A08DD" w:rsidRPr="009F6D35" w:rsidRDefault="007A08DD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82C510" w14:textId="77777777" w:rsidR="00075278" w:rsidRPr="009F6D35" w:rsidRDefault="00075278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1F85A3" w14:textId="160A0A88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11</w:t>
      </w:r>
    </w:p>
    <w:p w14:paraId="75567044" w14:textId="77777777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 al n. 10 (cc. 36r-v, 41r-v)</w:t>
      </w:r>
    </w:p>
    <w:p w14:paraId="101DC76F" w14:textId="77777777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178A1FF" w14:textId="28219D37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6BEBA813" w14:textId="2C991428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fferta del signor conte Gio. di Nassau | per cavalleria |</w:t>
      </w:r>
    </w:p>
    <w:p w14:paraId="20DE1575" w14:textId="77777777" w:rsidR="00E47E09" w:rsidRPr="009F6D35" w:rsidRDefault="00E47E09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A9BC515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conte Gio. di Nassau offerisce di condur alla serenissima republica di Venetia | cavalleria di questi paesi, et altri circonvicini sotto la condotta, et commandamento | del signor conte Gio. Ernesto suo fratello. |</w:t>
      </w:r>
    </w:p>
    <w:p w14:paraId="54E48AE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l detto Conte condurrà tre mesi doppo haver havuta la sua speditione mille, over | ottocento buoni soldati a cavallo o più secondo il desiderio della detta serenissima Republica | per quella stradda, che già pensa esser stata rappresentata alla detta serenissima | Republica dalla parte di Parigi et quello con le conditioni susseguenti. | </w:t>
      </w:r>
    </w:p>
    <w:p w14:paraId="5EB266D6" w14:textId="07A71FD2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la detta truppa sarà assicurata di tre mesi di servitio in caso che la pace | si facesse innanti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er arrivato sopra li paesi, et terre della detta Republica et es-|sendo arrivati di 6 mesi insieme con un mese di paga per la retirata. | </w:t>
      </w:r>
    </w:p>
    <w:p w14:paraId="7D1FF72E" w14:textId="789E6AC8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più, che arrivando nei paesi dei Svizzeri la serenissima Republica li provederà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com-|missario per condurli, et spetarli per il detto paes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vizzeri le quali spese | nel paes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vizzeri potrebbono vener alla summa. |</w:t>
      </w:r>
    </w:p>
    <w:p w14:paraId="4E5A9EF0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Quanto alle paghe, et trattenimento per quanto aspetta a lui, et al suo luocotenente | colonello si rimette alla descrettione della serenissima Republica. | </w:t>
      </w:r>
    </w:p>
    <w:p w14:paraId="05904784" w14:textId="15D902B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el resto si doverà contar a lui per la levata per ogni cavallo 30 ongari intenden-|dosi questo per le loro armi, et condotta fino nel dominio veneto, ecettuata però | la spesa sudetta, che doverà fare il predetto </w:t>
      </w:r>
      <w:r w:rsidR="004F5BC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mmissario a conto della serenissima Republica | nel paes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vizzeri. | </w:t>
      </w:r>
    </w:p>
    <w:p w14:paraId="0B143CC4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ppresso per la paga di ciascheduno capitano a cavallo 150 ongari al mese. |</w:t>
      </w:r>
    </w:p>
    <w:p w14:paraId="226BEC51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 il luocotenente ongari settantacinque. |</w:t>
      </w:r>
    </w:p>
    <w:p w14:paraId="2155B359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 la cornetta ongari cinquanta. |</w:t>
      </w:r>
    </w:p>
    <w:p w14:paraId="6FCE2197" w14:textId="414A649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quartier mastro ongari vinti. |</w:t>
      </w:r>
    </w:p>
    <w:p w14:paraId="51EB89E7" w14:textId="6E5EC8F6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attro caporali ongari quindeci per ciascheduno. |</w:t>
      </w:r>
    </w:p>
    <w:p w14:paraId="54163A0F" w14:textId="45507C81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utto intendendosi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ese corrente. |</w:t>
      </w:r>
    </w:p>
    <w:p w14:paraId="73BE34CD" w14:textId="55EAD2B3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62FC9721" w14:textId="5B26E43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forrier maggiore, et al sergente maggiore delle dette truppe paga di capitano a | cavallo, et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uditore et provosto generale la metà a ciascheduno per mese. |</w:t>
      </w:r>
    </w:p>
    <w:p w14:paraId="0F3EB42B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 ciaschedun huomo a cavallo 10 ongari per mese come si accostuma in Francia, | et Alemagna intendendo di far le compagnie di 130 cavalli per compagnia. |</w:t>
      </w:r>
    </w:p>
    <w:p w14:paraId="73928DAA" w14:textId="6EE0FFB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F5BC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mmissario, che doverà condur la detta cavallaria per li Svizzeri, habbi carica di | darle la mostra et doverà cominciar il mese dal giorno della rasegna. |</w:t>
      </w:r>
    </w:p>
    <w:p w14:paraId="5851ADDD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7F26D55" w14:textId="2F5ED2A5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7A590681" w14:textId="1AC02E09" w:rsidR="000C3C9B" w:rsidRPr="009F6D35" w:rsidRDefault="004E3D8A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445B7EA5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05165C7B" w14:textId="53C97DF7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41</w:t>
      </w: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vB / </w:t>
      </w:r>
    </w:p>
    <w:p w14:paraId="45E69AA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2 |</w:t>
      </w:r>
    </w:p>
    <w:p w14:paraId="3AC896F8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lastRenderedPageBreak/>
        <w:t>Offerta del signor conte Gio. di Nassau | per cavallaria |</w:t>
      </w:r>
    </w:p>
    <w:p w14:paraId="3C5483CE" w14:textId="07A4A08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Nelle prime |</w:t>
      </w:r>
    </w:p>
    <w:p w14:paraId="51AF6BA7" w14:textId="51C1D53C" w:rsidR="00075278" w:rsidRPr="009F6D35" w:rsidRDefault="00075278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141E4A66" w14:textId="6918D83C" w:rsidR="00075278" w:rsidRPr="009F6D35" w:rsidRDefault="00075278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11515C44" w14:textId="3702EED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12</w:t>
      </w:r>
    </w:p>
    <w:p w14:paraId="794D5BCA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I al n. 10 (cc. 37r-v, 40r-v)</w:t>
      </w:r>
    </w:p>
    <w:p w14:paraId="27C75257" w14:textId="77777777" w:rsidR="000C3C9B" w:rsidRPr="009F6D35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AE941F" w14:textId="65B40B3F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58752BC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conte Gioann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8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 Nassau offerisce di condur alla | serenissima republica di Venetia cavallaria di questi paesi | et altri circumvicini sotto la condotta e commandamento | del signor conte Gio. Ernesto suo fratello. |</w:t>
      </w:r>
    </w:p>
    <w:p w14:paraId="221E1657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l detto Conte condurrà tre mesi doppo haverà havuta la sua speditione mille overo | otto cento buoni soldati a cavallo o più secondo il desiderio della detta serenissima Republica | per quella strada che già pensa esser stata rappresentata alla detta Republica dalla | parte di Parigi, e questo con le conditioni suseguenti. | </w:t>
      </w:r>
    </w:p>
    <w:p w14:paraId="774BCA4A" w14:textId="472062F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la detta truppa sarà assicurata di 3 mesi di servitio, in caso che la pace si facesse | inanti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er arrivato sopra li paesi et terre della detta Republica, et essendo arrivati | di sei mesi insieme con un mese di paga per la retirata. | </w:t>
      </w:r>
    </w:p>
    <w:p w14:paraId="319C6C0C" w14:textId="4081EAA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più che arrivando nei paesi di Svizzeri la serenissima Republica li provederà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commissario | per condurli et spesarli per il detto paese di Svizzeri s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8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ccorrerà, l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8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al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8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pese nel paese di | Svizzeri potrebbono venir alla summa. |</w:t>
      </w:r>
    </w:p>
    <w:p w14:paraId="58E9E93E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Quanto alle paghe et trattamento per quanto si aspetta a lui et al suo luocotenente colonello | si rimette alla discretione della serenissima Republica. | </w:t>
      </w:r>
    </w:p>
    <w:p w14:paraId="20A5C40B" w14:textId="2F0CA372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el resto si doverà contar a lui per la levata per ogni cavallo 30 cecchini intendendosi | quello per le loro armi et condotta, fino nel dominio veneto ecetuata però la spesa sudetta | che doverà fare il predetto commissario a conto della serenissima Republica nel paese di Svizzeri. | </w:t>
      </w:r>
    </w:p>
    <w:p w14:paraId="12E72355" w14:textId="77777777" w:rsidR="00A90423" w:rsidRPr="009F6D35" w:rsidRDefault="00A90423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tbl>
      <w:tblPr>
        <w:tblStyle w:val="TableGrid"/>
        <w:tblW w:w="963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0A0" w:firstRow="1" w:lastRow="0" w:firstColumn="1" w:lastColumn="0" w:noHBand="0" w:noVBand="0"/>
      </w:tblPr>
      <w:tblGrid>
        <w:gridCol w:w="6881"/>
        <w:gridCol w:w="2753"/>
      </w:tblGrid>
      <w:tr w:rsidR="00A90423" w:rsidRPr="009F6D35" w14:paraId="68379405" w14:textId="77777777" w:rsidTr="00EF344B">
        <w:tc>
          <w:tcPr>
            <w:tcW w:w="6881" w:type="dxa"/>
          </w:tcPr>
          <w:p w14:paraId="125EAFA4" w14:textId="53142711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presso per la paga d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gni mese di ciascheduno capitano a cavallo</w:t>
            </w:r>
          </w:p>
        </w:tc>
        <w:tc>
          <w:tcPr>
            <w:tcW w:w="2753" w:type="dxa"/>
            <w:vAlign w:val="bottom"/>
          </w:tcPr>
          <w:p w14:paraId="5584F1A8" w14:textId="2AD16204" w:rsidR="000C3C9B" w:rsidRPr="009F6D35" w:rsidRDefault="000C3C9B" w:rsidP="00337916">
            <w:pPr>
              <w:pStyle w:val="FootnoteText"/>
              <w:ind w:left="-10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ecchini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footnoteReference w:id="90"/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50</w:t>
            </w:r>
            <w:r w:rsidR="00D910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|</w:t>
            </w:r>
          </w:p>
        </w:tc>
      </w:tr>
      <w:tr w:rsidR="00075278" w:rsidRPr="009F6D35" w14:paraId="262EF75D" w14:textId="77777777" w:rsidTr="00EF344B">
        <w:tc>
          <w:tcPr>
            <w:tcW w:w="6881" w:type="dxa"/>
          </w:tcPr>
          <w:p w14:paraId="3736636D" w14:textId="77777777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 il luocotenente</w:t>
            </w:r>
          </w:p>
        </w:tc>
        <w:tc>
          <w:tcPr>
            <w:tcW w:w="2753" w:type="dxa"/>
            <w:vAlign w:val="bottom"/>
          </w:tcPr>
          <w:p w14:paraId="3C911DBF" w14:textId="77777777" w:rsidR="000C3C9B" w:rsidRPr="009F6D35" w:rsidRDefault="000C3C9B" w:rsidP="00337916">
            <w:pPr>
              <w:pStyle w:val="FootnoteText"/>
              <w:ind w:left="-10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5 |</w:t>
            </w:r>
          </w:p>
        </w:tc>
      </w:tr>
      <w:tr w:rsidR="00075278" w:rsidRPr="009F6D35" w14:paraId="7E6A2954" w14:textId="77777777" w:rsidTr="00EF344B">
        <w:tc>
          <w:tcPr>
            <w:tcW w:w="6881" w:type="dxa"/>
          </w:tcPr>
          <w:p w14:paraId="72D46F7E" w14:textId="77777777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 la cornetta</w:t>
            </w:r>
          </w:p>
        </w:tc>
        <w:tc>
          <w:tcPr>
            <w:tcW w:w="2753" w:type="dxa"/>
            <w:vAlign w:val="bottom"/>
          </w:tcPr>
          <w:p w14:paraId="5AC62444" w14:textId="77777777" w:rsidR="000C3C9B" w:rsidRPr="009F6D35" w:rsidRDefault="000C3C9B" w:rsidP="00337916">
            <w:pPr>
              <w:pStyle w:val="FootnoteText"/>
              <w:ind w:left="-10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0 |</w:t>
            </w:r>
          </w:p>
        </w:tc>
      </w:tr>
      <w:tr w:rsidR="00075278" w:rsidRPr="009F6D35" w14:paraId="41A04941" w14:textId="77777777" w:rsidTr="00EF344B">
        <w:tc>
          <w:tcPr>
            <w:tcW w:w="6881" w:type="dxa"/>
          </w:tcPr>
          <w:p w14:paraId="49C0798B" w14:textId="6D55D8E6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 quartiermastro</w:t>
            </w:r>
            <w:r w:rsidR="00A90423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footnoteReference w:id="91"/>
            </w:r>
          </w:p>
        </w:tc>
        <w:tc>
          <w:tcPr>
            <w:tcW w:w="2753" w:type="dxa"/>
            <w:vAlign w:val="bottom"/>
          </w:tcPr>
          <w:p w14:paraId="7803B76A" w14:textId="77777777" w:rsidR="000C3C9B" w:rsidRPr="009F6D35" w:rsidRDefault="000C3C9B" w:rsidP="00337916">
            <w:pPr>
              <w:pStyle w:val="FootnoteText"/>
              <w:ind w:left="-10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 |</w:t>
            </w:r>
          </w:p>
        </w:tc>
      </w:tr>
      <w:tr w:rsidR="00075278" w:rsidRPr="009F6D35" w14:paraId="04B28C96" w14:textId="77777777" w:rsidTr="00EF344B">
        <w:tc>
          <w:tcPr>
            <w:tcW w:w="6881" w:type="dxa"/>
          </w:tcPr>
          <w:p w14:paraId="3D27243F" w14:textId="116EE1AC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due caporali per ciaschiduno</w:t>
            </w:r>
          </w:p>
        </w:tc>
        <w:tc>
          <w:tcPr>
            <w:tcW w:w="2753" w:type="dxa"/>
            <w:vAlign w:val="bottom"/>
          </w:tcPr>
          <w:p w14:paraId="21A6525D" w14:textId="77777777" w:rsidR="000C3C9B" w:rsidRPr="009F6D35" w:rsidRDefault="000C3C9B" w:rsidP="00337916">
            <w:pPr>
              <w:pStyle w:val="FootnoteText"/>
              <w:ind w:left="-10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5 | </w:t>
            </w:r>
          </w:p>
        </w:tc>
      </w:tr>
      <w:tr w:rsidR="00A90423" w:rsidRPr="009F6D35" w14:paraId="33CBACB9" w14:textId="77777777" w:rsidTr="00A90423">
        <w:tc>
          <w:tcPr>
            <w:tcW w:w="6881" w:type="dxa"/>
          </w:tcPr>
          <w:p w14:paraId="6BD0D610" w14:textId="77777777" w:rsidR="00A90423" w:rsidRPr="009F6D35" w:rsidRDefault="00A90423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53" w:type="dxa"/>
            <w:vAlign w:val="bottom"/>
          </w:tcPr>
          <w:p w14:paraId="45B109A4" w14:textId="77777777" w:rsidR="00A90423" w:rsidRPr="009F6D35" w:rsidRDefault="00A90423" w:rsidP="00337916">
            <w:pPr>
              <w:pStyle w:val="FootnoteText"/>
              <w:ind w:left="-109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0C7FEF4" w14:textId="65D44F8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utto intendendosi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ese corrente. |</w:t>
      </w:r>
    </w:p>
    <w:p w14:paraId="238CB3C7" w14:textId="1CFC229F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forier maggior, et al sergent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9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aggior delle dette truppe paga di capitani a cavallo, et per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uditore et provosto generale la mità a ciascheduno per mese. | </w:t>
      </w:r>
    </w:p>
    <w:p w14:paraId="67D9AAAA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 ciaschedun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footnoteReference w:id="9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huomo a cavallo cecchini 10 per mese come si custuma in Francia, et | Alemagna, intendendo di far le compagnie di 130 cavalli per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9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mpagnia. | </w:t>
      </w:r>
    </w:p>
    <w:p w14:paraId="24751FA4" w14:textId="2CCB40E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mmissario che doverà condur la detta cavallaria per li Svizzeri, habbi carica di darle | la mostra, et doverà cominciar il mese dal giorno della rasegna. |</w:t>
      </w:r>
    </w:p>
    <w:p w14:paraId="3C4B8EED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9B6E45A" w14:textId="529878EE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38632AC3" w14:textId="3E5837D9" w:rsidR="000C3C9B" w:rsidRPr="009F6D35" w:rsidRDefault="004E3D8A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4F6C3B0E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622551E" w14:textId="46B361C0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6E2808E2" w14:textId="504951A0" w:rsidR="000C3C9B" w:rsidRPr="009F6D35" w:rsidRDefault="004E3D8A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10E9ADA8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6FB7BAB4" w14:textId="0D3E037F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B / </w:t>
      </w:r>
    </w:p>
    <w:p w14:paraId="76827FD4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fferta del signor conte Gio. di Nassau |</w:t>
      </w:r>
    </w:p>
    <w:p w14:paraId="076ECC59" w14:textId="6E47447D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lle prime |</w:t>
      </w:r>
    </w:p>
    <w:p w14:paraId="3F1B5490" w14:textId="0691834E" w:rsidR="00D91018" w:rsidRPr="009F6D35" w:rsidRDefault="00D91018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766E89B" w14:textId="77777777" w:rsidR="00075278" w:rsidRPr="009F6D35" w:rsidRDefault="00075278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0A22E33" w14:textId="113FCC41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13</w:t>
      </w:r>
    </w:p>
    <w:p w14:paraId="28D33963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II al n. 10 (cc. 38r-39v; decodifica di cc. 34v-35r)</w:t>
      </w:r>
    </w:p>
    <w:p w14:paraId="4A4D6328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5E1C75B" w14:textId="012B97D1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11A9AF06" w14:textId="006BE44D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Segue decodifica di testo cifrato</w:t>
      </w:r>
    </w:p>
    <w:p w14:paraId="35AC3F2A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9CBCB86" w14:textId="1F811024" w:rsidR="00127A52" w:rsidRPr="00E32933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 xml:space="preserve">/ </w:t>
      </w:r>
      <w:r w:rsidR="000C3C9B"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>38v</w:t>
      </w:r>
      <w:r w:rsidR="00127A52"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 xml:space="preserve"> /</w:t>
      </w:r>
    </w:p>
    <w:p w14:paraId="3D537098" w14:textId="77777777" w:rsidR="00127A52" w:rsidRPr="00127A52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/>
          <w:bCs/>
          <w:lang w:val="nl-BE"/>
        </w:rPr>
        <w:t>Blank page</w:t>
      </w:r>
    </w:p>
    <w:p w14:paraId="17644A80" w14:textId="67E7B217" w:rsidR="00127A52" w:rsidRPr="00127A52" w:rsidRDefault="00127A52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>/ 39r /</w:t>
      </w:r>
    </w:p>
    <w:p w14:paraId="3F706724" w14:textId="77777777" w:rsidR="00127A52" w:rsidRPr="00127A52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/>
          <w:bCs/>
          <w:lang w:val="nl-BE"/>
        </w:rPr>
        <w:t>Blank page</w:t>
      </w:r>
    </w:p>
    <w:p w14:paraId="2BFFFAC3" w14:textId="35AE2915" w:rsidR="000C3C9B" w:rsidRPr="00E32933" w:rsidRDefault="00127A52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9</w:t>
      </w:r>
      <w:r w:rsidR="00BD1F76"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5723742B" w14:textId="77777777" w:rsidR="00127A52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1ACC8B4F" w14:textId="77777777" w:rsidR="00E070BE" w:rsidRDefault="000C3C9B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br w:type="page"/>
      </w:r>
      <w:r w:rsidR="00E070B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4286BCF7" w14:textId="34092653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4</w:t>
      </w:r>
    </w:p>
    <w:p w14:paraId="460C27FF" w14:textId="40BA142C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 otto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43r-44v, 5</w:t>
      </w:r>
      <w:r w:rsidR="00832C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-v)</w:t>
      </w:r>
    </w:p>
    <w:p w14:paraId="413486C1" w14:textId="77777777" w:rsidR="00075278" w:rsidRPr="009F6D35" w:rsidRDefault="00075278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B673A6D" w14:textId="40E96F70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43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r /</w:t>
      </w:r>
    </w:p>
    <w:p w14:paraId="22394ACE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| </w:t>
      </w:r>
    </w:p>
    <w:p w14:paraId="0AF78732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550A5225" w14:textId="5664F5D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erenissimo Principe |</w:t>
      </w:r>
    </w:p>
    <w:p w14:paraId="07FE2C23" w14:textId="53D65168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il Wassonhoven tutti questi giorni è andato praticando alcuni | de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signori Stati, et ha tentato haver la permissione della | sua levata, et la piazza d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rme. 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impressione che è | in ognuno, che ques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huomo non possa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footnoteReference w:id="95"/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far il servitio ha | causato, che questi signori siano andati pesati nel risolver | conforme alla sua instanza; et hieri inviorono | a me il loro secretario, che mi disse per nome di essi, | che desideravano sapere se io g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haverei dati denari | per la levata, pagati li vasselli, contribuito alle spese | de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viveri, et esborsato per un mese di paga. Io | risposi, che non havevo a far alcuna di queste cose | ma solo dar al Wassonhoven prorogatione di tempo | così commessomi da vostra Serenità perché possi far 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imbarco | et la condotta delle genti et che tanto haveva | ricercato, et di tanto s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era contentato. Restò il secretario | et disse, che haverebbe fatto raporto a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suoi signori | perché potessero deliberar sopra il negotio et questa | mattina gli hanno fatto intender, che fatta la | provisione de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vasselli, et de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viveri, et perché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footnoteReference w:id="96"/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li | soldati siano trattenuti sino al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imbarco senza | pericolo che dannifichino il Paese, porti fede, |</w:t>
      </w:r>
    </w:p>
    <w:p w14:paraId="3CEFF443" w14:textId="2E491743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43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v / </w:t>
      </w:r>
    </w:p>
    <w:p w14:paraId="5C7A74FF" w14:textId="4C9530A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et assicuranza di tutto ciò, che allhora li permetteranno la | levata. Mi è venuto a dire, che partirà dimani, per | Amsterdam per essequir quanto è stato deliberato, et che | era pronto per far ogni cosa. Se lo fa supera | 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espettatione, et vostra Serenità haverà a riconoscerlo per | devotissimo, et desiderosissimo di servirla. Per il tempo, | che ha perso in questi giorni bisognerà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97"/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, che gli avanzi | qualche dì de più del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ccordato la passata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footnoteReference w:id="98"/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settimana | come riverentemente le scrissi. | </w:t>
      </w:r>
    </w:p>
    <w:p w14:paraId="60E73F7D" w14:textId="794F2F6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Vi è scritto di Brusseles, che là si porta con gran | vantaggio de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Spagnuoli il seguito tra </w:t>
      </w:r>
      <w:r w:rsidR="002F053C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signor duca | di Savoia, et il governator di Milano. Ne fanno alle-|grezza, et par che si promettino con questo il | progresso maggiore nel Piemonte a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danni di sua Altezza. |</w:t>
      </w:r>
    </w:p>
    <w:p w14:paraId="227B8AFC" w14:textId="7C3C03B0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In tanto hanno fatto publicar dal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ltra parte, | che 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ccordo sia seguito, et che unita 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ltezza sua con | Spagnuoli voglino dar addosso a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Bernesi; né si sa | intorno ciò comprender 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rtificio reale. |</w:t>
      </w:r>
    </w:p>
    <w:p w14:paraId="788FA096" w14:textId="58BE1FA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Restano pur a Brusseles mortificati li fautori | dalli progressi che la Serenità vostra va facendo con 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iuto | di Dio sopra quello d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rciducali, né la possono |</w:t>
      </w:r>
    </w:p>
    <w:p w14:paraId="39109FCA" w14:textId="5454329C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44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r / </w:t>
      </w:r>
    </w:p>
    <w:p w14:paraId="4DCEE79E" w14:textId="786E7061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patire; et quanto più si può vano descrivendo le | forze di lei di poco rilevo, et publicano mille | vanità; et tra 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altre, che </w:t>
      </w:r>
      <w:r w:rsidR="002F053C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signor Pompeo Giustiniano | col beneficio del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oscuro della notte sia fuggito da | quel servitio, et ch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ella per dispetto habbi fatto | impiccar il figlio, et fatta far qualche altra essecutione | contro altri de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suoi. | </w:t>
      </w:r>
    </w:p>
    <w:p w14:paraId="15986D12" w14:textId="072B768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Non si è potuto penetrare del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abboccamento tra </w:t>
      </w:r>
      <w:r w:rsidR="002F053C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signor principe | Mauritio, et il marchese d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Hanspach, se non che | habbino discorso della maniera di assicurar le | pretensioni nello stabilimento dello stato di Cleves | et Giuliers nel marchese di Brandemburgh contra | quello, che </w:t>
      </w:r>
      <w:r w:rsidR="002F053C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signor duca di Neoburgh ha procurato | di avanzar alla corte imperiale. | </w:t>
      </w:r>
    </w:p>
    <w:p w14:paraId="139D08C2" w14:textId="49EEDA46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Quel mercante da chi il signor conte Gio. Ernesto ha presi li | moschetti, corsaletti, et altre armi per servitio della | sua levata è venuto a dirmi, che quando vostra Serenità | volesse haver una provisione per armar cinque | in sei milla fanti overo genti da cavallo egli | la fornirebbe, et una parte se potrebbe mandar | con la commodità delle navi, che noleggiate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footnoteReference w:id="99"/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5C69B4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|</w:t>
      </w:r>
    </w:p>
    <w:p w14:paraId="0A65BD51" w14:textId="0F1F62D6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lastRenderedPageBreak/>
        <w:t xml:space="preserve">/ 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44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v / </w:t>
      </w:r>
    </w:p>
    <w:p w14:paraId="7C1C80CC" w14:textId="421F698F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l signor Conte. Ha messo per iscritto la pretensione sua | per cadauna arma secondo la qualità sua, et sarà | nel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aggiunta prima nota. | </w:t>
      </w:r>
    </w:p>
    <w:p w14:paraId="6C861109" w14:textId="10F4AC7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Un altro pure si obliga di condur armi a tutte sue spese | fino a Venetia col prezzo, ch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ella vedrà pur dal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|aggiunta seconda nota: onde se la Serenità vostra haverà | bisogno di tal sorte d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rmi potrà deliberare quello | che li tornerà commodo o al presente, o aspettar di | farne veder la forma, et la qualità al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rrivo | del signor conte Gioanni Ernesto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footnoteReference w:id="100"/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. | </w:t>
      </w:r>
    </w:p>
    <w:p w14:paraId="6E487B15" w14:textId="57D425C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Dalli 24 e 29 del passato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footnoteReference w:id="101"/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sono le lettere | della Serenità vostra ricevute da me col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ordinaria rive-|renza mia. 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una et 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ltre mi serviranno d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infor-|matione ne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correnti affari tanto per quello, ch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è | seguito alla corte imperiale; quanto nel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Istria. Gratie etc. |</w:t>
      </w:r>
    </w:p>
    <w:p w14:paraId="6DA6B55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2F887772" w14:textId="71551048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18 ottobre 1616 |</w:t>
      </w:r>
    </w:p>
    <w:p w14:paraId="215B0EFB" w14:textId="675E8B86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di vostra Serenità | </w:t>
      </w:r>
    </w:p>
    <w:p w14:paraId="3D5A805C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humilissimo et devotissimo servitore | </w:t>
      </w:r>
    </w:p>
    <w:p w14:paraId="53FB26B5" w14:textId="311B7251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Christofforo Suriano |</w:t>
      </w:r>
    </w:p>
    <w:p w14:paraId="6508CD10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05033B42" w14:textId="5023C0CB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51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r / </w:t>
      </w:r>
    </w:p>
    <w:p w14:paraId="68051476" w14:textId="09E002C8" w:rsidR="000C3C9B" w:rsidRPr="009F6D35" w:rsidRDefault="004E3D8A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25EEE9A1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59859B81" w14:textId="4724BF25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51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v /</w:t>
      </w:r>
    </w:p>
    <w:p w14:paraId="75AB91C8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l serenissimo principe di Venetia |</w:t>
      </w:r>
    </w:p>
    <w:p w14:paraId="52049167" w14:textId="67C5D41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| </w:t>
      </w:r>
    </w:p>
    <w:p w14:paraId="144AFE0D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1C010633" w14:textId="2B676F65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gillo e traccia di sigillo</w:t>
      </w:r>
    </w:p>
    <w:p w14:paraId="6E57A552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336E2FFA" w14:textId="3A295021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253366F5" w14:textId="46988AE1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51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vC /</w:t>
      </w:r>
    </w:p>
    <w:p w14:paraId="40019660" w14:textId="6514AFA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18 ottobre 1616 ricevute 9 novembre |</w:t>
      </w:r>
    </w:p>
    <w:p w14:paraId="17F2C4C2" w14:textId="65A48D29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ecretario Suriano dall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Haya 2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t>de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|</w:t>
      </w:r>
    </w:p>
    <w:p w14:paraId="481D97DF" w14:textId="77777777" w:rsidR="00933506" w:rsidRPr="009F6D35" w:rsidRDefault="00933506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5772FED2" w14:textId="7C876032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rmi |</w:t>
      </w:r>
    </w:p>
    <w:p w14:paraId="7082651B" w14:textId="77777777" w:rsidR="00485C26" w:rsidRPr="009F6D35" w:rsidRDefault="00485C26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71A6AEE7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R. |</w:t>
      </w:r>
    </w:p>
    <w:p w14:paraId="292F1AB2" w14:textId="74C84DC2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0F1FF9A1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58B85C98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n. 15</w:t>
      </w:r>
    </w:p>
    <w:p w14:paraId="33C51B85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 al n. 14 (cc. 45r-46v)</w:t>
      </w:r>
    </w:p>
    <w:p w14:paraId="2BBD912A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276B58D" w14:textId="13394DE3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3F1FAC07" w14:textId="083EF8CE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n havendo il signor Gio. Seghers de Wassonhoven potuto per diversi impedi-|menti sodisfar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bligo che haveva di condur alla serenissima </w:t>
      </w:r>
      <w:r w:rsidR="00C92657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publica di Venetia | 500 fanti et 200 cavalli per li 28 del mese agosto passato come nelle sue | patente et con le conditioni poste nella scrittura presentata da lui a sua Serenità fece | instanza al signor Christofforo Suriano secretarIo della detta serenissima Republica, residente ap-|presso li signori Stati Generali delle Provintie Unit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esi Bassi di haver proro-|gatione di tempo; onde il medesimo signor secretario scrittone a sua Serenità da lei gli | è stato commandato di conceder ad esso signor di Wassonhoven proroga per la | condotta di detta militia di questi paesi nello stato di lei di quel tempo | che stimerà proprio; doverà dunque il detto signor di Wassonhoven haver fatto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mbarco delle sue militie per tutti li 25 di novembre prossimo per doverle | inviar immediate et condurle nel serenissimo </w:t>
      </w:r>
      <w:r w:rsidR="001145FE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minio veneto fino a mezo il mese | di genaro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prossimo; non dovendo la detta serenissima Republica per questa levata et | transporto restar obligata ad alcuna cosa, espressa nelle capitulationi accordati | con lui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8 maggio passato quando non fusse dal canto del detto signor Was-|sonhoven sodisfatto, come è sudetto, il che promette egli di effetuare tanto |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mbarco quanto per il transporto delle genti nello </w:t>
      </w:r>
      <w:r w:rsidR="00935AC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ato veneto, et per | confermatione di ciò le presenti saranno sottoscritte del detto signor secretario Suriano | e del medesimo signor di Wassonhoven. |</w:t>
      </w:r>
    </w:p>
    <w:p w14:paraId="452D61F8" w14:textId="77777777" w:rsidR="006838C8" w:rsidRPr="009F6D35" w:rsidRDefault="006838C8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D175F29" w14:textId="6E2D673C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ta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0 ottobre 1616 |</w:t>
      </w:r>
    </w:p>
    <w:p w14:paraId="44AA80D6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 secretario della serenissima republica di Venetia |</w:t>
      </w:r>
    </w:p>
    <w:p w14:paraId="5C1D5C85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assonhoven aferma ut supra | </w:t>
      </w:r>
    </w:p>
    <w:p w14:paraId="6D733ECB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EFB6EA9" w14:textId="77777777" w:rsidR="00127A52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5v</w:t>
      </w:r>
      <w:r w:rsidR="00127A5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/</w:t>
      </w:r>
    </w:p>
    <w:p w14:paraId="44DDD58F" w14:textId="77777777" w:rsidR="00127A52" w:rsidRPr="00E32933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E32933">
        <w:rPr>
          <w:rFonts w:ascii="Times New Roman" w:hAnsi="Times New Roman" w:cs="Times New Roman"/>
          <w:b/>
          <w:bCs/>
        </w:rPr>
        <w:t>Blank page</w:t>
      </w:r>
    </w:p>
    <w:p w14:paraId="793CE1D6" w14:textId="0C019B5A" w:rsidR="000C3C9B" w:rsidRPr="00E32933" w:rsidRDefault="00127A52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6</w:t>
      </w:r>
      <w:r w:rsidR="00BD1F76"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356FD4C5" w14:textId="77777777" w:rsidR="00127A52" w:rsidRPr="00E32933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E32933">
        <w:rPr>
          <w:rFonts w:ascii="Times New Roman" w:hAnsi="Times New Roman" w:cs="Times New Roman"/>
          <w:b/>
          <w:bCs/>
        </w:rPr>
        <w:t>Blank page</w:t>
      </w:r>
    </w:p>
    <w:p w14:paraId="5B98519F" w14:textId="20F672E6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B /</w:t>
      </w:r>
    </w:p>
    <w:p w14:paraId="7D8024A3" w14:textId="6326FF2C" w:rsidR="000C3C9B" w:rsidRPr="009F6D35" w:rsidRDefault="00764B39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smallCaps/>
          <w:color w:val="000000" w:themeColor="text1"/>
          <w:sz w:val="24"/>
          <w:szCs w:val="24"/>
        </w:rPr>
        <w:t>i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</w:p>
    <w:p w14:paraId="380A864A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oroga al Wassonhoven et sua | obligatione | </w:t>
      </w:r>
    </w:p>
    <w:p w14:paraId="06CE8F24" w14:textId="155BFE72" w:rsidR="000C3C9B" w:rsidRPr="009F6D35" w:rsidRDefault="00EA4283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e prime |</w:t>
      </w:r>
    </w:p>
    <w:p w14:paraId="3D560BC7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90EB7DF" w14:textId="29A2A30B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4B0B30A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6</w:t>
      </w:r>
    </w:p>
    <w:p w14:paraId="79D155FB" w14:textId="77777777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I al n. 14 (cc. 47r-48v)</w:t>
      </w:r>
    </w:p>
    <w:p w14:paraId="6EDC65BB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837B856" w14:textId="491EFAAC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2CA78965" w14:textId="04778CCA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emoria dat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mercant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sterdam |</w:t>
      </w:r>
    </w:p>
    <w:p w14:paraId="19533BB9" w14:textId="77777777" w:rsidR="00E47E09" w:rsidRPr="009F6D35" w:rsidRDefault="00E47E09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24EAC7A" w14:textId="654DF20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 offerisce di dar armi alla serenissima Republica se ella haverà bisogno | per armar cinque fin sei milla huomini da piedi tanto di | moschetti quanto di corsaleti piche et fornimento per esse 200 pezzi |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e de cavallaria armata di tutta pezza, et fina cinque | in sei cento armature da cavallaria liggiera, insieme con li | loro cardini e pistole il tutto secondo il modo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s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signori Stati. |</w:t>
      </w:r>
    </w:p>
    <w:p w14:paraId="73FA75A9" w14:textId="77777777" w:rsidR="00A90423" w:rsidRPr="009F6D35" w:rsidRDefault="00A90423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tbl>
      <w:tblPr>
        <w:tblStyle w:val="TableGrid"/>
        <w:tblW w:w="966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0A0" w:firstRow="1" w:lastRow="0" w:firstColumn="1" w:lastColumn="0" w:noHBand="0" w:noVBand="0"/>
      </w:tblPr>
      <w:tblGrid>
        <w:gridCol w:w="7054"/>
        <w:gridCol w:w="2611"/>
      </w:tblGrid>
      <w:tr w:rsidR="00075278" w:rsidRPr="009F6D35" w14:paraId="1D3D3A48" w14:textId="77777777" w:rsidTr="00DC54A9">
        <w:tc>
          <w:tcPr>
            <w:tcW w:w="7054" w:type="dxa"/>
          </w:tcPr>
          <w:p w14:paraId="0F3B946C" w14:textId="77777777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 moschetto con la sua bandeliera e forchetta fiorini</w:t>
            </w:r>
          </w:p>
        </w:tc>
        <w:tc>
          <w:tcPr>
            <w:tcW w:w="2611" w:type="dxa"/>
            <w:vAlign w:val="bottom"/>
          </w:tcPr>
          <w:p w14:paraId="7BB9AD60" w14:textId="4722C9D0" w:rsidR="000C3C9B" w:rsidRPr="009F6D35" w:rsidRDefault="00ED34A5" w:rsidP="00337916">
            <w:pPr>
              <w:pStyle w:val="FootnoteText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C3C9B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 |</w:t>
            </w:r>
          </w:p>
        </w:tc>
      </w:tr>
      <w:tr w:rsidR="00075278" w:rsidRPr="009F6D35" w14:paraId="52E9ED04" w14:textId="77777777" w:rsidTr="00DC54A9">
        <w:tc>
          <w:tcPr>
            <w:tcW w:w="7054" w:type="dxa"/>
          </w:tcPr>
          <w:p w14:paraId="50F1A01E" w14:textId="77777777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 corsaletto celata scarsaloni, brazzali et picca</w:t>
            </w:r>
          </w:p>
        </w:tc>
        <w:tc>
          <w:tcPr>
            <w:tcW w:w="2611" w:type="dxa"/>
            <w:vAlign w:val="bottom"/>
          </w:tcPr>
          <w:p w14:paraId="60986F12" w14:textId="009E7957" w:rsidR="000C3C9B" w:rsidRPr="009F6D35" w:rsidRDefault="00ED34A5" w:rsidP="00337916">
            <w:pPr>
              <w:pStyle w:val="FootnoteText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C3C9B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 |</w:t>
            </w:r>
          </w:p>
        </w:tc>
      </w:tr>
      <w:tr w:rsidR="00075278" w:rsidRPr="009F6D35" w14:paraId="2C766579" w14:textId="77777777" w:rsidTr="00DC54A9">
        <w:tc>
          <w:tcPr>
            <w:tcW w:w="7054" w:type="dxa"/>
          </w:tcPr>
          <w:p w14:paraId="7336865F" w14:textId="7A4A7963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matura da cavallo</w:t>
            </w:r>
          </w:p>
        </w:tc>
        <w:tc>
          <w:tcPr>
            <w:tcW w:w="2611" w:type="dxa"/>
            <w:vAlign w:val="bottom"/>
          </w:tcPr>
          <w:p w14:paraId="0DCDD523" w14:textId="77777777" w:rsidR="000C3C9B" w:rsidRPr="009F6D35" w:rsidRDefault="000C3C9B" w:rsidP="00337916">
            <w:pPr>
              <w:pStyle w:val="FootnoteText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 |</w:t>
            </w:r>
          </w:p>
        </w:tc>
      </w:tr>
      <w:tr w:rsidR="00075278" w:rsidRPr="009F6D35" w14:paraId="279A9509" w14:textId="77777777" w:rsidTr="00DC54A9">
        <w:tc>
          <w:tcPr>
            <w:tcW w:w="7054" w:type="dxa"/>
          </w:tcPr>
          <w:p w14:paraId="551FB0EB" w14:textId="161FC76C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matura da carabino alla prova della pistola</w:t>
            </w:r>
          </w:p>
        </w:tc>
        <w:tc>
          <w:tcPr>
            <w:tcW w:w="2611" w:type="dxa"/>
            <w:vAlign w:val="bottom"/>
          </w:tcPr>
          <w:p w14:paraId="3BD2F8AB" w14:textId="77777777" w:rsidR="000C3C9B" w:rsidRPr="009F6D35" w:rsidRDefault="000C3C9B" w:rsidP="00337916">
            <w:pPr>
              <w:pStyle w:val="FootnoteText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 |</w:t>
            </w:r>
          </w:p>
        </w:tc>
      </w:tr>
      <w:tr w:rsidR="00075278" w:rsidRPr="009F6D35" w14:paraId="3B351DDE" w14:textId="77777777" w:rsidTr="00DC54A9">
        <w:tc>
          <w:tcPr>
            <w:tcW w:w="7054" w:type="dxa"/>
          </w:tcPr>
          <w:p w14:paraId="705436BC" w14:textId="5C3248D5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 paio de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pistole con la sua cassa</w:t>
            </w:r>
          </w:p>
        </w:tc>
        <w:tc>
          <w:tcPr>
            <w:tcW w:w="2611" w:type="dxa"/>
            <w:vAlign w:val="bottom"/>
          </w:tcPr>
          <w:p w14:paraId="69C4BA8A" w14:textId="77777777" w:rsidR="000C3C9B" w:rsidRPr="009F6D35" w:rsidRDefault="000C3C9B" w:rsidP="00337916">
            <w:pPr>
              <w:pStyle w:val="FootnoteText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26 | </w:t>
            </w:r>
          </w:p>
        </w:tc>
      </w:tr>
      <w:tr w:rsidR="00075278" w:rsidRPr="009F6D35" w14:paraId="3A3C9015" w14:textId="77777777" w:rsidTr="00DC54A9">
        <w:tc>
          <w:tcPr>
            <w:tcW w:w="7054" w:type="dxa"/>
          </w:tcPr>
          <w:p w14:paraId="7FC7B066" w14:textId="77777777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 carabini con la sua bandeliera</w:t>
            </w:r>
          </w:p>
        </w:tc>
        <w:tc>
          <w:tcPr>
            <w:tcW w:w="2611" w:type="dxa"/>
            <w:vAlign w:val="bottom"/>
          </w:tcPr>
          <w:p w14:paraId="2AC748B2" w14:textId="77777777" w:rsidR="000C3C9B" w:rsidRPr="009F6D35" w:rsidRDefault="000C3C9B" w:rsidP="00337916">
            <w:pPr>
              <w:pStyle w:val="FootnoteText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 |</w:t>
            </w:r>
          </w:p>
        </w:tc>
      </w:tr>
    </w:tbl>
    <w:p w14:paraId="376F7A53" w14:textId="77777777" w:rsidR="00A90423" w:rsidRPr="009F6D35" w:rsidRDefault="00A90423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70510B" w14:textId="756ED1B1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a condotta doverà esser pagata a spese della serenissima | Republica. |</w:t>
      </w:r>
    </w:p>
    <w:p w14:paraId="2FE1DD8D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824D8B" w14:textId="77777777" w:rsidR="00127A52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7v</w:t>
      </w:r>
      <w:r w:rsidR="00127A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</w:t>
      </w:r>
    </w:p>
    <w:p w14:paraId="6FC57FA6" w14:textId="77777777" w:rsidR="00127A52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06FD39CD" w14:textId="50B8AC22" w:rsidR="000C3C9B" w:rsidRPr="009F6D35" w:rsidRDefault="00127A52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8</w:t>
      </w:r>
      <w:r w:rsidR="00BD1F7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/ </w:t>
      </w:r>
    </w:p>
    <w:p w14:paraId="2C79DEEF" w14:textId="77777777" w:rsidR="00127A52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6BA52422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680E35" w14:textId="77E3DAA3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B /</w:t>
      </w:r>
    </w:p>
    <w:p w14:paraId="67F5E9C8" w14:textId="7B47A8B4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ota prima di offert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mi | </w:t>
      </w:r>
    </w:p>
    <w:p w14:paraId="5DE0FC08" w14:textId="07200D96" w:rsidR="000C3C9B" w:rsidRPr="00E242DE" w:rsidRDefault="00EA4283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N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e seconde</w:t>
      </w:r>
      <w:r w:rsidR="000C3C9B"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1B31B898" w14:textId="77777777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D835218" w14:textId="77777777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1F14960" w14:textId="77777777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7</w:t>
      </w:r>
    </w:p>
    <w:p w14:paraId="70989581" w14:textId="330D3E91" w:rsidR="000C3C9B" w:rsidRPr="009F6D35" w:rsidRDefault="000C3C9B" w:rsidP="00337916">
      <w:pPr>
        <w:pStyle w:val="Footnote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II al n. 14 (cc. 49r-50v)</w:t>
      </w:r>
    </w:p>
    <w:p w14:paraId="28AC6775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7909B510" w14:textId="694C8E0D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49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r / </w:t>
      </w:r>
    </w:p>
    <w:p w14:paraId="0474248C" w14:textId="7A15695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Dichiaratione del costo et transporto di armi | per servitio della serenissima republica di Venetia | </w:t>
      </w:r>
    </w:p>
    <w:p w14:paraId="22769FB2" w14:textId="77777777" w:rsidR="00A90423" w:rsidRPr="009F6D35" w:rsidRDefault="00A90423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tbl>
      <w:tblPr>
        <w:tblStyle w:val="TableGrid"/>
        <w:tblW w:w="963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0A0" w:firstRow="1" w:lastRow="0" w:firstColumn="1" w:lastColumn="0" w:noHBand="0" w:noVBand="0"/>
      </w:tblPr>
      <w:tblGrid>
        <w:gridCol w:w="7054"/>
        <w:gridCol w:w="2580"/>
      </w:tblGrid>
      <w:tr w:rsidR="00075278" w:rsidRPr="009F6D35" w14:paraId="72EF9BEA" w14:textId="77777777" w:rsidTr="00EF344B">
        <w:tc>
          <w:tcPr>
            <w:tcW w:w="7054" w:type="dxa"/>
          </w:tcPr>
          <w:p w14:paraId="76AABA8A" w14:textId="47908AE7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 ogni moschetto che porterà dieci bale per libra con la for-|chetta et bandaliera all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so della soldatesca della guardia | del signor principe Mauritio costerà moneta di questo </w:t>
            </w:r>
            <w:r w:rsidR="00540282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ese</w:t>
            </w:r>
          </w:p>
        </w:tc>
        <w:tc>
          <w:tcPr>
            <w:tcW w:w="2580" w:type="dxa"/>
            <w:vAlign w:val="bottom"/>
          </w:tcPr>
          <w:p w14:paraId="0EC33C5E" w14:textId="1D41BC00" w:rsidR="000C3C9B" w:rsidRPr="009F6D35" w:rsidRDefault="000C3C9B" w:rsidP="00337916">
            <w:pPr>
              <w:pStyle w:val="FootnoteText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1 soldi 9</w:t>
            </w:r>
            <w:r w:rsidR="00BF7813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|</w:t>
            </w:r>
          </w:p>
        </w:tc>
      </w:tr>
      <w:tr w:rsidR="00075278" w:rsidRPr="009F6D35" w14:paraId="29B03893" w14:textId="77777777" w:rsidTr="00EF344B">
        <w:tc>
          <w:tcPr>
            <w:tcW w:w="7054" w:type="dxa"/>
          </w:tcPr>
          <w:p w14:paraId="6D3D61EE" w14:textId="0F2DAC1E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 moschetto d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ltra fatura che porterà dodeci bale per libra | costerà</w:t>
            </w:r>
          </w:p>
        </w:tc>
        <w:tc>
          <w:tcPr>
            <w:tcW w:w="2580" w:type="dxa"/>
            <w:vAlign w:val="bottom"/>
          </w:tcPr>
          <w:p w14:paraId="66E2E676" w14:textId="08E5E783" w:rsidR="000C3C9B" w:rsidRPr="009F6D35" w:rsidRDefault="00ED34A5" w:rsidP="00337916">
            <w:pPr>
              <w:pStyle w:val="FootnoteText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C3C9B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  <w:r w:rsidR="00924984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0C3C9B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 |</w:t>
            </w:r>
          </w:p>
        </w:tc>
      </w:tr>
      <w:tr w:rsidR="00075278" w:rsidRPr="009F6D35" w14:paraId="3E47B0C9" w14:textId="77777777" w:rsidTr="00EF344B">
        <w:tc>
          <w:tcPr>
            <w:tcW w:w="7054" w:type="dxa"/>
          </w:tcPr>
          <w:p w14:paraId="687734F8" w14:textId="6630B976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rmatura per un soldato pichiero negra costerà </w:t>
            </w:r>
          </w:p>
        </w:tc>
        <w:tc>
          <w:tcPr>
            <w:tcW w:w="2580" w:type="dxa"/>
            <w:vAlign w:val="bottom"/>
          </w:tcPr>
          <w:p w14:paraId="4037F891" w14:textId="7647D767" w:rsidR="000C3C9B" w:rsidRPr="009F6D35" w:rsidRDefault="00ED34A5" w:rsidP="00337916">
            <w:pPr>
              <w:pStyle w:val="FootnoteText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C3C9B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 |</w:t>
            </w:r>
          </w:p>
        </w:tc>
      </w:tr>
      <w:tr w:rsidR="00075278" w:rsidRPr="009F6D35" w14:paraId="292495BD" w14:textId="77777777" w:rsidTr="00EF344B">
        <w:tc>
          <w:tcPr>
            <w:tcW w:w="7054" w:type="dxa"/>
          </w:tcPr>
          <w:p w14:paraId="5F55EE40" w14:textId="77777777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 biancha costerà</w:t>
            </w:r>
          </w:p>
        </w:tc>
        <w:tc>
          <w:tcPr>
            <w:tcW w:w="2580" w:type="dxa"/>
            <w:vAlign w:val="bottom"/>
          </w:tcPr>
          <w:p w14:paraId="7EA20847" w14:textId="3D1F8E11" w:rsidR="000C3C9B" w:rsidRPr="009F6D35" w:rsidRDefault="00ED34A5" w:rsidP="00337916">
            <w:pPr>
              <w:pStyle w:val="FootnoteText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C3C9B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 |</w:t>
            </w:r>
          </w:p>
        </w:tc>
      </w:tr>
      <w:tr w:rsidR="00075278" w:rsidRPr="009F6D35" w14:paraId="237753D5" w14:textId="77777777" w:rsidTr="00EF344B">
        <w:trPr>
          <w:trHeight w:val="81"/>
        </w:trPr>
        <w:tc>
          <w:tcPr>
            <w:tcW w:w="7054" w:type="dxa"/>
          </w:tcPr>
          <w:p w14:paraId="7B913691" w14:textId="7E9A018E" w:rsidR="000C3C9B" w:rsidRPr="009F6D35" w:rsidRDefault="000C3C9B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 l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rdinarie</w:t>
            </w:r>
          </w:p>
        </w:tc>
        <w:tc>
          <w:tcPr>
            <w:tcW w:w="2580" w:type="dxa"/>
            <w:vAlign w:val="bottom"/>
          </w:tcPr>
          <w:p w14:paraId="0CE760C0" w14:textId="753AAD8D" w:rsidR="000C3C9B" w:rsidRPr="009F6D35" w:rsidRDefault="00ED34A5" w:rsidP="00337916">
            <w:pPr>
              <w:pStyle w:val="FootnoteText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C3C9B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11 | </w:t>
            </w:r>
          </w:p>
        </w:tc>
      </w:tr>
      <w:tr w:rsidR="00A90423" w:rsidRPr="009F6D35" w14:paraId="29BE17A2" w14:textId="77777777" w:rsidTr="00A90423">
        <w:trPr>
          <w:trHeight w:val="81"/>
        </w:trPr>
        <w:tc>
          <w:tcPr>
            <w:tcW w:w="7054" w:type="dxa"/>
          </w:tcPr>
          <w:p w14:paraId="0664B6BA" w14:textId="77777777" w:rsidR="00A90423" w:rsidRPr="009F6D35" w:rsidRDefault="00A90423" w:rsidP="00337916">
            <w:pPr>
              <w:pStyle w:val="FootnoteText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80" w:type="dxa"/>
            <w:vAlign w:val="bottom"/>
          </w:tcPr>
          <w:p w14:paraId="60C2BC49" w14:textId="77777777" w:rsidR="00A90423" w:rsidRPr="009F6D35" w:rsidRDefault="00A90423" w:rsidP="00337916">
            <w:pPr>
              <w:pStyle w:val="FootnoteText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3D7E10E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Et tutto offerisce quello che darà le dette armi portar col | detto pretio fino a Venetia o nello stato di sua Serenità. | </w:t>
      </w:r>
    </w:p>
    <w:p w14:paraId="7BE1A548" w14:textId="776D76C1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Il medesimo ha anco un vassello provisto d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ogni sorte di mu-|nitione capace di 200 lastri di portata, buono per la na-|vigatione, ben accommodato et appropriato potendo portar | sedeci over 18 pezzi | d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rtiglieria e 14 pezzi di periera; | il qual vassello offerisce egli in servitio della serenissima Republica | per portar di qua et di là munitioni secondo che farà il | bisogno, et con esso farà il detto transporto aggradendo così | a sua Serenità. |</w:t>
      </w:r>
    </w:p>
    <w:p w14:paraId="1A8EBB23" w14:textId="77777777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22C64713" w14:textId="5103C88D" w:rsidR="00127A52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49v</w:t>
      </w:r>
      <w:r w:rsidR="00127A52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/</w:t>
      </w:r>
    </w:p>
    <w:p w14:paraId="5774456F" w14:textId="77777777" w:rsidR="00127A52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70ADEA7B" w14:textId="6842EEAA" w:rsidR="000C3C9B" w:rsidRPr="009F6D35" w:rsidRDefault="00127A52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50</w:t>
      </w:r>
      <w:r w:rsidR="00BD1F76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r / </w:t>
      </w:r>
    </w:p>
    <w:p w14:paraId="29CF3937" w14:textId="77777777" w:rsidR="00127A52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7CF9043C" w14:textId="74811B40" w:rsidR="000C3C9B" w:rsidRPr="009F6D35" w:rsidRDefault="00BD1F76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50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vB /</w:t>
      </w:r>
    </w:p>
    <w:p w14:paraId="7824742B" w14:textId="17FF6C73" w:rsidR="000C3C9B" w:rsidRPr="009F6D35" w:rsidRDefault="000C3C9B" w:rsidP="00337916">
      <w:pPr>
        <w:pStyle w:val="FootnoteText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Offerta d</w:t>
      </w:r>
      <w:r w:rsidR="00F155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rmi | nota seconda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102"/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| </w:t>
      </w:r>
    </w:p>
    <w:p w14:paraId="298997EC" w14:textId="0017B451" w:rsidR="000C3C9B" w:rsidRPr="009F6D35" w:rsidRDefault="00EA4283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N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elle seconde |</w:t>
      </w:r>
    </w:p>
    <w:p w14:paraId="10C0C0A8" w14:textId="77777777" w:rsidR="007E36B4" w:rsidRPr="009F6D35" w:rsidRDefault="007E36B4" w:rsidP="00337916">
      <w:pPr>
        <w:pStyle w:val="Footnote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DA8BFE" w14:textId="352C81DD" w:rsidR="00C92657" w:rsidRPr="009F6D35" w:rsidRDefault="00C92657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A63F98" w14:textId="77777777" w:rsidR="000C3C9B" w:rsidRPr="009F6D35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  <w:sectPr w:rsidR="000C3C9B" w:rsidRPr="009F6D35" w:rsidSect="00031765">
          <w:headerReference w:type="default" r:id="rId13"/>
          <w:headerReference w:type="first" r:id="rId14"/>
          <w:footnotePr>
            <w:numFmt w:val="lowerLetter"/>
            <w:numRestart w:val="eachPage"/>
          </w:footnotePr>
          <w:type w:val="nextColumn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5E1002B6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621C8D38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18</w:t>
      </w:r>
    </w:p>
    <w:p w14:paraId="7C628E8F" w14:textId="3CF0378B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5 ottobre 1616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52r-54v, 57r-v)</w:t>
      </w:r>
    </w:p>
    <w:p w14:paraId="6C03EF65" w14:textId="77777777" w:rsidR="000C3C9B" w:rsidRPr="009F6D35" w:rsidRDefault="000C3C9B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03E1CF" w14:textId="781F3D1F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5FAC699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a | </w:t>
      </w:r>
    </w:p>
    <w:p w14:paraId="20A1B3ED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80447D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enissimo Principe | </w:t>
      </w:r>
    </w:p>
    <w:p w14:paraId="31D074DC" w14:textId="2A99B489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venne di Parigi quel monsignor Gulena, che andò per | ottener dal Re la permissione di passar al servitio | della Serenità vostra per lui, et per monsignor di Rocalaura. | Pare che la licenza non sia del tutto risoluta se ben | le lettere di monsignor di Villeroi ad esso Rocalaura in | particolare portano lo stesso, ch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 di Francia | dicendo essergli accordato tutto; ma in altre di | monsignor Mangot par che vi siano parole, che non | esprimino affatto la licenza. Si doverà per tanto | aspettar la risolution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97F1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gnori Stati, et dal signor principe | Mauritio, senza il quale, essendo absente al ritorno | di esso Gulena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rramento della sorella | non si è voluto farne alcun motivo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97F1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gnori Stati. | Sua Eccellentia è arrivata poco fa et il signor Conte non lascia, | et io insieme di sollecitare perché non mancano | che queste due commissioni ad ispedire. Monsignor | di Rocalaura in particolare si promette buon essito al | suo desiderio di venir a servire la Serenità vostra et io | lo vorrei perché ella restarebbe al certo servita | da questo soggetto. | </w:t>
      </w:r>
    </w:p>
    <w:p w14:paraId="251FE2BB" w14:textId="65AFA3E4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havute il signor Conte molte letter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emagna | </w:t>
      </w:r>
    </w:p>
    <w:p w14:paraId="5349EC5C" w14:textId="086CFC68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5FD69C0" w14:textId="581BD302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principali, che gli promettono di andarlo ad | aspettar in Italia, et seguitarlo in servitio di vostra Serenità | et egli nel rispondergli li eccita a condur qualche soldato | con essi loro. | </w:t>
      </w:r>
    </w:p>
    <w:p w14:paraId="75CECCE7" w14:textId="0A1E4EFA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redo il Conte che sia per andar seco un duca di Holstain | nipote del re di Danimarca, et della regin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. | Per esser giovane di 20 anni in circa ha accettata | una carica di capitano, et ha mandato un suo luocotenente | a far genti, et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ra parte ha ispedito al | padre per la licenza, che sta attendendo fra otto | o dieci giorni. | </w:t>
      </w:r>
    </w:p>
    <w:p w14:paraId="1997B82D" w14:textId="47C88FCE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Fa il signor Conte formar una compagnia per il conte | Guglielmo suo fratello il più giovane, il quale ha | havuto carica con cavallaria a Bransvich, et ha | servito altrove. Uno delli suoi sergenti è passato | a Bolduch per cavar di là qualche soldati, et già | ne haveva sviati da dieci, o dodici; m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0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avvertito il Governator della piazza li ha fatt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0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igliar | la stradela, et presili insieme col detto Sergente | sono stati condotti pur a Bolduch, et si teme | della loro vita stante la prohibition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enissimi | </w:t>
      </w:r>
    </w:p>
    <w:p w14:paraId="6C814C5E" w14:textId="5AABF70E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75BB0EE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ciduchi, che alcuno non vadi al servitio di altro | principe senza lor permissione, già un pezzo fa | publicata. Il signor Conte ha immediate ispedita persona | espressa con sue lettere al Governatore per rihaver il Sergente | et si trova per questo accidente in assai travagli. | </w:t>
      </w:r>
    </w:p>
    <w:p w14:paraId="539F5AD3" w14:textId="3E0B1715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on credo, che potranno tardar molti giorni, che | qualche capitano non mandi al signor Conte perché le facci | dar la mostra della sua compagnia, haven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li | havuti avvisi da più parti, che alcuni hanno | cento diec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0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ento vinti soldati per uno. Questo non gusta | a tutti, et a quelli in particolare che non vorrebbono | che questa soldatesca marchiasse: onde oltre il | continuar a dirsi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tholico non lascierà passar | distret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0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quest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ata, si publica di più, | che le controversie di vostra Serenità col serenissimo Ferdinando | non possono tardar ad accommodarsi, stante che | il Pontefice ha in mano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ticoli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ordo, | et che non aspettava che certa risposta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Imperatore o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ciduca per darli fuori: ma sentendoli, |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canto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ciduca sollecita, et iusta | alla corte imperiale (come deve esser molto ben | </w:t>
      </w:r>
    </w:p>
    <w:p w14:paraId="236C2B9E" w14:textId="073DFFB5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7D21382" w14:textId="634A5E08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noto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1145F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cellenze vostre di esser aiutato si cava molto bene esser | questi artificii) per metter timore, et irresolutione in quelli | che vorrebbono far il viaggio, et massime nella stagione | del verno rappresentandosegli innant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ommodo | di essa, et il dubio, fatta la pace, di non haver ad | esser impiegati. Et io colle informationi, che preceden-|temente ho havute dalla Serenità vostra di quanto passa | et con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visi, che mi vengono somministrat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0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tissimo | signor ambasciator Giustiniano faccio constar diversamente | onde si sollecita con ogni maniera possibile, et per quanto | comporta la qualità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pi, che hanno cominciato | assai piovosi. | </w:t>
      </w:r>
    </w:p>
    <w:p w14:paraId="2143242A" w14:textId="085E7156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armi, che resti ancora obligo ad alcuni mercanti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sterdam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spedir certe munitioni di polveri, | piombi, et altro per sodisfattion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iti fatti con la | Serenità vostra. Ciò è stato penetrato da ministri del signor | conte Gio. Ernesto, et volevano che mi facesse instanza | di dar ordine, che queste munitioni fossero messe | nell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0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vi dove sarà la soldatesca per potersene | valer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ccorrenze del viaggio: ma mostrando | io non saper cosa alcuna, et meno voler impedirmi | </w:t>
      </w:r>
    </w:p>
    <w:p w14:paraId="27CF331B" w14:textId="25E42CE6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52E85019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quello di che non ho carica si sono retirati dal dirmene | altro, et hanno accordato con li loro marinari | che faccino provisione di certa quantità di polveri | et altro per pagar quello, che si consumerà. Et io | ho stimato bene non obligar da me la Serenità vostra a | maggior interesse di quello, che sin qui sente in | questa levata. | </w:t>
      </w:r>
    </w:p>
    <w:p w14:paraId="3555BF40" w14:textId="5BE0A5E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ando alla Serenità vostra qui aggiunta la scrittura fatta | col Wassomhovem per la prorogatione del tempo | alla levata, et per il condur delle genti in quello | Stato. Di tanto si è contentato, et partì ve-|nerdì per Amsterdam a far le provision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,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veri, et del resto, che sarà necessario per | tornar per quello mi disse quanto prima ad | assicurar questi signori del tutto, et haver da essi | la piazz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i per far immediate la levata | per la quale haverà in parte assistenza da quanto | ho potuto cavare da monsignor Hich figliol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o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putat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A1EB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gnori Stati Generali, et da qualche | altro: che altrimenti sarebbe impossibile, che | da sé solo operasse. | </w:t>
      </w:r>
    </w:p>
    <w:p w14:paraId="3596D0DE" w14:textId="320F7B84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75D7AD96" w14:textId="17023BE4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artì venerdì passato il giovane conte Gio. di Nassau alla | volta di Parigi. Prima di andarsene dando segno | di maggiormente honorar la Serenità vostra ven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0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visitarmi, come | era stato anco per innanti, et mi disse, che quanto | haveva proposto di operare in servitio di vostra Serenità | tanto haverebbe essequito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erché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110"/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gli pareva di poter dire con asseveranza | che non poteva falire la riuscita purchè | havesse havuta la sponda del signor | duca di Savoia per valersene di scorta | et di guida per passar dal Piemonte nello | Stato di vostra Serenità, et massime, se fino | in Piemonte correrà la voce, che la | levata della cavallaria sia per | servitio di sua Altezza, et era certo, | che il tutto si sarebbe accordato con | 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Altezza sua.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| </w:t>
      </w:r>
    </w:p>
    <w:p w14:paraId="6E2B44A2" w14:textId="1B7CFEFF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i disse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dovessi scriver alla Serenità vostra che nel | punto del commissario, che nel paes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vizzeri | dovesse spesar la cavallaria, basterà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| commandi il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1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lar delle genti, et dar la paga | </w:t>
      </w:r>
    </w:p>
    <w:p w14:paraId="0CF4DF7C" w14:textId="668B70F9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92E496D" w14:textId="56324AF0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un mese, che con questa li soldati si sarebbono mante-|nuti da sé senz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pensiero della Serenità vostra né del detto |</w:t>
      </w:r>
      <w:r w:rsidR="00FA275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missario. | </w:t>
      </w:r>
    </w:p>
    <w:p w14:paraId="6FC3A8F8" w14:textId="0221B2C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i disse di più, che haveva espressa la paga di ciascheduno | officiale, et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dati per evita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onvenienti che | talvolta si sono veduti succeder nelle armate | et tra la cavallaria in particolare più facil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uti-|narsi mentre sospett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r ingannata dal colo-|nello o capitano che li conduce. Che questo non haveva | espresso nelìla scrittura, che mi diede, né me lo haveva | significato in voce non havendovi posto prima | pensiero per la brevità del tempo; et dichiarò che | li cecchini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ndono Ongari. | </w:t>
      </w:r>
    </w:p>
    <w:p w14:paraId="40363226" w14:textId="61D434B6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Fece il conto di dover esser hoggi in Parigi, et che | fatti sette, over otto dì di soggiorno in quella | corte, haverebbe immediate presa la posta per | Piemonte per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1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r capo (come riverentemente | scrissi alla Serenità vostra la passata settimana) per la risposta |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ccellentissimo signor ambasciator Donato. Et ad ogni buonfine anco | con queste mando la copia della sua offerta. Gratie etc. | </w:t>
      </w:r>
    </w:p>
    <w:p w14:paraId="7A2E9F9D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AE32A2" w14:textId="37D4E356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 ottobre 1616 | </w:t>
      </w:r>
    </w:p>
    <w:p w14:paraId="5AD96091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605A9435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 et devotissimo servitore | </w:t>
      </w:r>
    </w:p>
    <w:p w14:paraId="0DF4A6EC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ristofforo Suriano | </w:t>
      </w:r>
    </w:p>
    <w:p w14:paraId="7DB47443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DD27F4" w14:textId="5DA84875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552679F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555E3080" w14:textId="47EF8E68" w:rsidR="000C3C9B" w:rsidRPr="009F6D35" w:rsidRDefault="00BF372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ma |</w:t>
      </w:r>
    </w:p>
    <w:p w14:paraId="1977945D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8382E9" w14:textId="551DB565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Sigilli </w:t>
      </w:r>
    </w:p>
    <w:p w14:paraId="1F41F74B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40B8B922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09A332BC" w14:textId="4664B6DD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54DE008E" w14:textId="20C81C58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5 ottobre 1616 ricevut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9 novembre | </w:t>
      </w:r>
    </w:p>
    <w:p w14:paraId="63C83282" w14:textId="37F43090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g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gy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1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124686C9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AD9387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. SS. R. |</w:t>
      </w:r>
    </w:p>
    <w:p w14:paraId="3C0178F6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8A43D2" w14:textId="77777777" w:rsidR="000C3C9B" w:rsidRPr="009F6D35" w:rsidRDefault="000C3C9B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588996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19</w:t>
      </w:r>
    </w:p>
    <w:p w14:paraId="5DA2FF1B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18 (cc. 55r-56v, decodifica di c. 54v)</w:t>
      </w:r>
    </w:p>
    <w:p w14:paraId="512190D0" w14:textId="77777777" w:rsidR="000C3C9B" w:rsidRPr="009F6D35" w:rsidRDefault="000C3C9B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BD6BE2" w14:textId="5EBB1273" w:rsidR="000C3C9B" w:rsidRPr="009F6D35" w:rsidRDefault="00BD1F76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70E07B4A" w14:textId="49BFA1DD" w:rsidR="000C3C9B" w:rsidRPr="009F6D35" w:rsidRDefault="000C3C9B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egue decodifica di testo cifrato</w:t>
      </w:r>
    </w:p>
    <w:p w14:paraId="6EE6BCF1" w14:textId="77777777" w:rsidR="000C3C9B" w:rsidRPr="009F6D35" w:rsidRDefault="000C3C9B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FA7554" w14:textId="2D8D0933" w:rsidR="00127A52" w:rsidRPr="00E32933" w:rsidRDefault="00BD1F76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/ </w:t>
      </w:r>
      <w:r w:rsidR="000C3C9B"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55v</w:t>
      </w:r>
      <w:r w:rsidR="00127A52"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 /</w:t>
      </w:r>
    </w:p>
    <w:p w14:paraId="4A72E6BE" w14:textId="77777777" w:rsidR="00127A52" w:rsidRPr="00E32933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/>
          <w:bCs/>
          <w:lang w:val="nl-BE"/>
        </w:rPr>
        <w:t>Blank page</w:t>
      </w:r>
    </w:p>
    <w:p w14:paraId="1468986E" w14:textId="5616D919" w:rsidR="00127A52" w:rsidRPr="00E32933" w:rsidRDefault="00127A52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/ 56r /</w:t>
      </w:r>
    </w:p>
    <w:p w14:paraId="46EF25BF" w14:textId="7C4DF6C8" w:rsidR="00127A52" w:rsidRPr="00E32933" w:rsidRDefault="00127A52" w:rsidP="00127A52">
      <w:pPr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/>
          <w:bCs/>
          <w:lang w:val="nl-BE"/>
        </w:rPr>
        <w:t>Blank page</w:t>
      </w:r>
    </w:p>
    <w:p w14:paraId="24EB5B85" w14:textId="72828DBD" w:rsidR="000C3C9B" w:rsidRPr="009F6D35" w:rsidRDefault="00127A52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6</w:t>
      </w:r>
      <w:r w:rsidR="00BD1F7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4553762" w14:textId="77777777" w:rsidR="00127A52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737D5B0D" w14:textId="298B8060" w:rsidR="00127A52" w:rsidRPr="00127A52" w:rsidRDefault="00127A52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iCs/>
          <w:color w:val="000000" w:themeColor="text1"/>
          <w:sz w:val="24"/>
          <w:szCs w:val="24"/>
        </w:rPr>
        <w:sectPr w:rsidR="00127A52" w:rsidRPr="00127A52" w:rsidSect="00031765">
          <w:headerReference w:type="default" r:id="rId15"/>
          <w:headerReference w:type="first" r:id="rId16"/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2744E1AD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2B1AF7BC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20</w:t>
      </w:r>
    </w:p>
    <w:p w14:paraId="449EC46F" w14:textId="48976DC2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5 ottobre 1616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58r-59v)</w:t>
      </w:r>
    </w:p>
    <w:p w14:paraId="19E2A7B3" w14:textId="77777777" w:rsidR="000C3C9B" w:rsidRPr="009F6D35" w:rsidRDefault="000C3C9B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483B8C" w14:textId="71C04B22" w:rsidR="000C3C9B" w:rsidRPr="009F6D35" w:rsidRDefault="00BD1F76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19212235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272A1582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87F64B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enissimo Principe | </w:t>
      </w:r>
    </w:p>
    <w:p w14:paraId="3F005B76" w14:textId="790F4498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iene scritto di Brusseles che don Luigi di Valasco haveva | havuto ordine dai serenissimi arciduchi di andar come mastro | di campo generale al</w:t>
      </w:r>
      <w:r w:rsidR="00517179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verno delle genti borgognone | che già sono state levate; ma che egli habbi cercato | di fuggir la carica col mostrar desiderio, che gli sia | commandato di far più tosto genti di questi paesi | di che ha procurato che ne sia scritto in Spagna | per servir se occorrerà a primo tempo, essendo hora | la stagione troppo innanti, et dicesi, che doverà | esser per Milano. | </w:t>
      </w:r>
    </w:p>
    <w:p w14:paraId="0BC18AE6" w14:textId="1C0F51BA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conte di Mansfelt nella Germania sollecita a far la | levata di tre milla fanti, et cinquecento cavalli | per il signor duca di Savoia dal quale si tien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1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et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1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ostra Serenità | ne haverà miglior avviso) che habbi havuti | denari per essa; ma qui viene affermato, che | li principi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ione gli assistino, et che siano per | mantener essa levata; et essi principi in generale | sono molto inclinati a favorir nel resto le cose | del signor Duca, et dicesi, che nella prima</w:t>
      </w:r>
      <w:r w:rsidR="00A84D40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07D3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eta ne | habbino a trattare. Non resta per anco appuntato | il giorno di essa, ma si crede al certo sarà uno | </w:t>
      </w:r>
    </w:p>
    <w:p w14:paraId="1AFA428B" w14:textId="0E276B38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DD78FB0" w14:textId="4CBF062B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l mese di novembre prossimo: affermandosi, che in essa | siano per discorrer sopr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rromper la pratica | che sospettano f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peratore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ettione di 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mani | in uno di cas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stria, venendo scritto a quei principi | che il lasciar partir dalla corte imperiale il duca di | Neoburgh disgustato non servì ad altro che per obligar | li tre principi elettori laici ognuno per il suo particolare. | </w:t>
      </w:r>
    </w:p>
    <w:p w14:paraId="21B00777" w14:textId="117B97BE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iene anco detto, che si pensi dalli medesimi principi a | qualche partito per rimover le controversie sopra li Stati | di Cleves, et Giuliers: proponendosi di ridur la cosa | in terzo. Che Sassonia habbia il contado di Berch | credendosi, che s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1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entarà di ogni tut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1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mentre al presente non possede alcuna cosa; che a | Brandemburgh resti Cleves, et Revensperch con le | dipendenze per haver in ogni cas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istenz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| Stati; et il duca di Neoburgh godi Giuliers con | il continente et le adherenze: perché confinando con | Colonia, et con la Fiandra, o con Spagnoli sarà sicuro | di continuar nel possesso della loro protettione. | </w:t>
      </w:r>
    </w:p>
    <w:p w14:paraId="791B205E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n si crede però che possi haver effetto il partito | mentre Spagnuoli ogni giorno si vano fortificando | </w:t>
      </w:r>
    </w:p>
    <w:p w14:paraId="20B5A292" w14:textId="30C3A4C3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732A8E95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olarmente nelle piazze di Vesel, et Duceldort, alle quali hanno | presa qualche affettione, et per consequente questi signori | non si leveranno al certo da Emerich, et Rees così volontieri | né così facilmente. | </w:t>
      </w:r>
    </w:p>
    <w:p w14:paraId="42ACD846" w14:textId="4C780225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cuni, che vengono di Francia non portano apparenza | di quiete in quel </w:t>
      </w:r>
      <w:r w:rsidR="00344559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no, et referiscono, che qualche-|dun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ncipi mal contenti vano sottomano | obligando officiali, et soldati per affine di haverli a | primo tempo pronti per valersene se occorrerà. | </w:t>
      </w:r>
    </w:p>
    <w:p w14:paraId="7BF1CFDD" w14:textId="6D57D6C0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ta concluso il matrimonio tra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principe Henrico | fratello del signor principe Mauritio, et la figliola del lantgravio | di Hassia. La dote è di 25 mila talari, che è qu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dinario | che per antico instituto sono soliti li principi di quella | casa dar alle loro figliole, come si accostuma anco tra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altri principi della Germania chi più, et chi meno | secondo la qualità, et li Stati loro: ma haverà questo | Principe centomilla taleri più, il che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nderà sotto titolo | di donativo, né si metterà nel contratto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dotale, et né | haverà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borso in rate. Non credo che la publicatione | di questo matrimonio si facci per qualche mese. Gratie etc. | </w:t>
      </w:r>
    </w:p>
    <w:p w14:paraId="06C05AB5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648A54" w14:textId="0854DE8C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 ottobre 1616 | </w:t>
      </w:r>
    </w:p>
    <w:p w14:paraId="581B714F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2FD6D7C4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 et devotissimo servitore | </w:t>
      </w:r>
    </w:p>
    <w:p w14:paraId="60203B8A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ristofforo Suriano | </w:t>
      </w:r>
    </w:p>
    <w:p w14:paraId="4F9905F5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866644" w14:textId="7F74D88F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B0E0584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33F63F05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08DC60C9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79BAD1" w14:textId="0E77D670" w:rsidR="000C3C9B" w:rsidRPr="009F6D35" w:rsidRDefault="00A20158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acce di sigilli</w:t>
      </w:r>
    </w:p>
    <w:p w14:paraId="1E009575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17725F75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19C4B697" w14:textId="26F3AAA9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2A9D8357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5 ottobre 1616 ricevute 9 novembre | </w:t>
      </w:r>
    </w:p>
    <w:p w14:paraId="77C47B31" w14:textId="6CE6D48F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. 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da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| </w:t>
      </w:r>
    </w:p>
    <w:p w14:paraId="47B6F7CB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4CFD4A" w14:textId="77777777" w:rsidR="000C3C9B" w:rsidRPr="00832C66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sectPr w:rsidR="000C3C9B" w:rsidRPr="00832C66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L. SS. R. | </w:t>
      </w:r>
    </w:p>
    <w:p w14:paraId="1892705C" w14:textId="77777777" w:rsidR="00E070BE" w:rsidRPr="00832C66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832C6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119DD1DC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21</w:t>
      </w:r>
    </w:p>
    <w:p w14:paraId="6E888D75" w14:textId="6E755082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1 ottobre 1616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60r-63v)</w:t>
      </w:r>
    </w:p>
    <w:p w14:paraId="07A7A59D" w14:textId="77777777" w:rsidR="000C3C9B" w:rsidRPr="009F6D35" w:rsidRDefault="000C3C9B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891EEC" w14:textId="3D82F6F9" w:rsidR="000C3C9B" w:rsidRPr="009F6D35" w:rsidRDefault="00BD1F76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87427FD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a | </w:t>
      </w:r>
    </w:p>
    <w:p w14:paraId="5B2EF019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BDCB18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362533A8" w14:textId="729FED0E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tavo con somma brama attendendo, come fosse riuscito | grato alla Serenità vostra il negotiato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ordato da me | col signor conte Gio. Ernesto, quando sabbato a sera | mi venero le lettere su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 dello stante, che mi | hann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1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rtata con mio grandissimo con-|tento la particolar sodisfattione ricevuta da lei in | questo negotio, et laudo sua divina Maestà di haver | incontra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1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quello, che mi è stato | possibile la mente, et il gusto di vostr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2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enità. | </w:t>
      </w:r>
    </w:p>
    <w:p w14:paraId="4C3B8900" w14:textId="3D0F65AC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ignor Conte ha ricevute le patenti con somma conten-|tezza, et per quanto ho potuto congieturare le | sono riuscite di sodisfattione, et nel risponder a | ciò che per nome della Serenità vostra gli ho esposto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| detto, che chiamava Dio in testimonio della | prontezza della sua volontà, et del desiderio, che | h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piegarsi in servitio di lei; che già vorrebbe | esser costì; che non cessava notte, e giorno di pen-|sare, et sollecitare, et in questo solo respirava; | né sarebbe stato quieto con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imo fino che | non havesse veduta ogni cosa ispedita; che la | </w:t>
      </w:r>
    </w:p>
    <w:p w14:paraId="23039E18" w14:textId="5B7C8E98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CD4B112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tente mandatagli da vostra Serenità gli serviva ad accenderlo | anco maggiormente; et a stimolo maggiore. | </w:t>
      </w:r>
    </w:p>
    <w:p w14:paraId="6699DBC6" w14:textId="10DBC4A6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opp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speditione delle mie ultime lettere venero avvisi al | signor Conte, che doi capitani, che hanno la loro piazz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e | nel Tessel erano già ad ordine et con vinti, et più | fanti per uno oltre il suo obligo; poi gli venero avvisi | di un altro; onde havevamo risoluto fin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2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bbato | passato partir di qua per andarle a dar la mostra. | Ma sopravenutemi le lettere della Serenità vostra si è | differito; stimando a proposito prim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are | complir con questi </w:t>
      </w:r>
      <w:r w:rsidR="00B97F1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gnori Stati, et col signor principe | Mauritio. Fra doi hore co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uto del signor Dio | partirò col detto signor Conte per andar a far questo | servitio, et poi ritorneremo sopra la Moza | essendo (come ho con altre mie riverentemente | scritto alla Serenità vostra) il Tessel discosto di qua doi | giornate, onde converremo andar tutta la notte | per esser dimani di buon hora ad Alchmar, et | essendo la Moza discosta an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sa una giornata | et tutto a contrario camino del Tessel è impossibile | </w:t>
      </w:r>
    </w:p>
    <w:p w14:paraId="37912BC6" w14:textId="6E37A246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57491389" w14:textId="182736B1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r questo, et per esser ridotte in diverse piazze le | compagnie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possi trovarmi da per tutto pron-|tamente per tanto credo, che sarò necessitato lasciar | massime al Tessel il signor Cornelio; o altr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ei | per ricever la mostra del resto; ma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 potrò tro-|varmi da per tutto, et non impedir la presta | ispeditione di questo affare desiderata da vostra Serenità | sia ella certa, che non risparmierò a fatica ben | pregarò il signor Dio, che mi dia sanità, et forze | per far il viaggio. | </w:t>
      </w:r>
    </w:p>
    <w:p w14:paraId="297F48FC" w14:textId="7369588A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 conferito al signor conte Giovanni il parere di vostra Serenità del | far navigar la flotta unita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 consigliata | a questo, come havevo fatto anco tutti questi giorni | passati; ma sta ancor questa risolutione pen-|dente; né sua Eccellenza né i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et altri di questi | signori sano affatto risolver il meglio. Considerano |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A84D40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ione renderebbe maggior riputatione, | ma perché le compagnie non possono esser pronte | temono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identi, che sogliono esser portati | dal predominio di questa regione, che alle | </w:t>
      </w:r>
    </w:p>
    <w:p w14:paraId="131FB9B3" w14:textId="0DEC0D8E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323CCD0" w14:textId="0B260556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volte o coi venti, o coi ge[l]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2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tienn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scit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vasselli: et il medesimo signor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2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ncipe, et signor |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con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o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i (come prima | gliene havevo parlato) così anco hieri ne discorsi | alla lunga, stimano bene, che le compagnie secondo | che anderanno passando mostra col primo buon | vento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barchino, et faccino vela perché saranno | sempre tre, o quattro vasselli insieme né dubitano | di alcun pericolo, né di alcun incontro; considerando | anco, che se si volesse attender tutta la flotta | vostra Serenità non haverebbe forse queste genti in tre mesi | per li rispetti, come ho detto della stagione. | </w:t>
      </w:r>
    </w:p>
    <w:p w14:paraId="4F7517A9" w14:textId="2E6EF98A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i è messo in consideratione se fosse bene, che secondo, | che vano uscendo le navi così tutte passino | alla cost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per far la massa; ma anco | questo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stimato non poter servire: perché bisogne-|rebbe pe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identi del mare, che si andassero | aspettando in più luochi, non essendo possibile, | che vadino sempre unite, et così si spenderebbe | pur il tempo senza frutto. Con tutto ciò mi ha | </w:t>
      </w:r>
    </w:p>
    <w:p w14:paraId="5A198EE7" w14:textId="20470E55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18C0BF6" w14:textId="7D7C1029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tto i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ieri a sera, et tanto anco il signor | conte Mauritio, che bisognerà avvisar sopra di ciò | perché la cosa continui a caminar bene, come | ha fatto sin qui; et io attenderò la risolutione | per darne particolar conto a vostra Serenità li commandamenti | della quale nel proposit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 da guerra | saranno da me puntualmente osservati per non interessar | il publico, et come ella mi commette. | </w:t>
      </w:r>
    </w:p>
    <w:p w14:paraId="14B3A041" w14:textId="70A644AC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 signor principe Mauritio presentai hieri le lettere | della Serenità vostra et con ufficio conforme ad esse rin-|gratia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za sua la quale aggradì questo nuovo | testimonio publico, et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fermò, che di | prontezza, et di ottima dispositione in servirla | non haverebbe cesso a chi si sia, et sperava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 | cugino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ebbe di portato in maniera, che | vostre Eccellenze ne sarebbono restate contente, et egli | 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rebbe riportato honore. | </w:t>
      </w:r>
    </w:p>
    <w:p w14:paraId="4A17A6D1" w14:textId="26D99546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 </w:t>
      </w:r>
      <w:r w:rsidR="00B97F1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gnori Stati poi questa mattina nella loro assemblea | con parole di gran honore, et osservanza verso | quel serenissimo </w:t>
      </w:r>
      <w:r w:rsidR="001145F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inio hanno ricevute le lettere, che | </w:t>
      </w:r>
    </w:p>
    <w:p w14:paraId="08678B87" w14:textId="2CA42E68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760673A" w14:textId="3F7B3155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e presentai in nome di vostra Serenità, et composto abondantemente |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fficio, che ho fatto con essi, attestandomi che in tutte | le cose possibili mireranno a dar ogni sodisfattione | alla Serenità vostra et continuerann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istenza al signor Conte per | servitio di lei. | </w:t>
      </w:r>
    </w:p>
    <w:p w14:paraId="1864E3DB" w14:textId="25EC01C2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 da questi signori del Governo mi sarà parlato intorno il | particolare, che si è discorso da molti di reciproca | corrispondenza col mez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basceria o residenza | tra vostra Serenità et questi signori risponderò della maniera | appunto, che dalle </w:t>
      </w:r>
      <w:r w:rsidR="009A1EB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gnorie vostre eccellentissime mi viene detata. Gratie [etc.] | </w:t>
      </w:r>
    </w:p>
    <w:p w14:paraId="7185FC7B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33F62A" w14:textId="70B3C4A5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ltimo ottobre 1616 | </w:t>
      </w:r>
    </w:p>
    <w:p w14:paraId="30779049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75E710FD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 et devotissimo servitore | </w:t>
      </w:r>
    </w:p>
    <w:p w14:paraId="3C83BD43" w14:textId="3B8BD472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ristofforo Suriano | </w:t>
      </w:r>
    </w:p>
    <w:p w14:paraId="250076DA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DC55ED" w14:textId="6B3554EC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8D91893" w14:textId="7272959F" w:rsidR="000C3C9B" w:rsidRPr="009F6D35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  <w:r w:rsidR="000C3C9B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</w:p>
    <w:p w14:paraId="2B909113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641A5F4A" w14:textId="0105451B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62C68E78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765483B5" w14:textId="4238D335" w:rsidR="000C3C9B" w:rsidRPr="009F6D35" w:rsidRDefault="00BB7EB0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ma | </w:t>
      </w:r>
    </w:p>
    <w:p w14:paraId="234DA919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5CDEBF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Tracce di sigilli </w:t>
      </w:r>
    </w:p>
    <w:p w14:paraId="06DA4E36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7FF714CD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44E5FC9A" w14:textId="1E855926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46186ACC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ltimo ottobre 1616 ricevute 16 novembre |</w:t>
      </w:r>
    </w:p>
    <w:p w14:paraId="31C5FF8F" w14:textId="7CB9D1F4" w:rsidR="000C3C9B" w:rsidRPr="00A71F29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71F29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 dall</w:t>
      </w:r>
      <w:r w:rsidR="00F15518" w:rsidRPr="00A71F29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A71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ia | </w:t>
      </w:r>
    </w:p>
    <w:p w14:paraId="13E9D690" w14:textId="77777777" w:rsidR="000C3C9B" w:rsidRPr="00A71F29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D8FBFA" w14:textId="77777777" w:rsidR="000C3C9B" w:rsidRPr="00A71F29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0C3C9B" w:rsidRPr="00A71F29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  <w:r w:rsidRPr="00A71F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. SS. R. | </w:t>
      </w:r>
    </w:p>
    <w:p w14:paraId="44ED29FA" w14:textId="77777777" w:rsidR="00E070BE" w:rsidRPr="00A71F29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71F2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7B4758FE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22</w:t>
      </w:r>
    </w:p>
    <w:p w14:paraId="7B2E0ACC" w14:textId="7FB884F5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1 ottobre 1616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64r-67v)</w:t>
      </w:r>
    </w:p>
    <w:p w14:paraId="30611E22" w14:textId="77777777" w:rsidR="000C3C9B" w:rsidRPr="009F6D35" w:rsidRDefault="000C3C9B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CDD918" w14:textId="6601E7BB" w:rsidR="000C3C9B" w:rsidRPr="009F6D35" w:rsidRDefault="00BD1F76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C0E1FEC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da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| </w:t>
      </w:r>
    </w:p>
    <w:p w14:paraId="34EB6F09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0F7EFE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38879E21" w14:textId="66E3E906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 </w:t>
      </w:r>
      <w:r w:rsidR="00B97F1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gnori Stati col consiglio del signor principe Mauritio si | sono in fine risoluti di permetter a monsignor di Rocalaura | et a monsignor Gulena frances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2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poter andare col signor Conte | in servitio di vostra Serenità, et la licenza non serve, che | sino a maggio venturo, che doveranno ritornar | qui alle sue cariche, o chieder nuova licenza, | o rinontiar a questo servitio totalmente. Sua Eccellenza | ha posta la mano con gran cuore a questo servitio | eccitato dirò così anco dalle mie instanze perché | il signor conte Gio. Ernesto potesse haver appresso di | lui soggetto, che valesse ad assistergli per ogni | accidente, come spero che valerà esso monsignor di | Rocalaura, che haverà il secondo colonellato, | di che il medesimo signor Conte ne gode grandemente. | Questo è soggetto di valore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è attual ser-|gente maggiore delle compagnie francesi, et | con espettativa del primo colonellato, essendo | vinti anni, che serve in questi paesi, huomo | a dir la verità, che stimo grandemente: perché | ha in sé destrezza, et con modestia porta | li suoi servitii, né se ne vanta, il che non | </w:t>
      </w:r>
    </w:p>
    <w:p w14:paraId="45CA393F" w14:textId="428E60D4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7A02F6E2" w14:textId="6B2576C3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è forse proprio in tutti della sua </w:t>
      </w:r>
      <w:r w:rsidR="008E6BB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tione. |</w:t>
      </w:r>
    </w:p>
    <w:p w14:paraId="5EC62380" w14:textId="0B9D29C9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onsignor Gulena an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li è vecchio capitano in queste compa-|gnie francesi huom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sperienza, et valoroso, et il | Conte gli ha dato il carico di sargent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2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ggiore. | </w:t>
      </w:r>
    </w:p>
    <w:p w14:paraId="724CD8D0" w14:textId="6C86729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 doi </w:t>
      </w:r>
      <w:r w:rsidR="00284049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ances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i la Serenità vostra m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2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rive con le sue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 perché ne habbi informatione furono mandati dal sudetto monsignor di Rocalaura, et se bene sotto loro | nome han fatt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fferta egli però doveva esser il | capo della partita così mi disse sabbato a sera, | mentre cercai informarmi di essi, et prima anco | me ne haveva tratto qualche moto, se bene non se | 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ra affatto lasciato intender per non restar al | scoperto con la negativa, che havesse potuto venire | et hora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detto, che si contentava, et restava | consolato di haver a militare per vostra Serenità con così | honorata carica sot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segne del signor conte Giovanni | et la ringratiava, che havesse così bene ricevuti, | et trattati quei doi soggetti, pregandola a farne | capitale: perché sono huomini che vagliono, et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i vostra Serenità si potrà valere con suo vantaggio, | et di monsignor Durante di Prignì il signor conte Gio. Ernesto | </w:t>
      </w:r>
    </w:p>
    <w:p w14:paraId="0926924F" w14:textId="683BE5C2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7C7A629" w14:textId="5CEA3D4F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 detto ogni bene. | </w:t>
      </w:r>
    </w:p>
    <w:p w14:paraId="313E34FC" w14:textId="26290F64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a signora principess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anges già molti giorni si trova a | Breda ne è per revenir che appresso dimani, onde non | potendo per hora et per dover partire verso il Tessel dar | a lei parte di quanto la Serenità vostra ha risoluto in sua | gratificatione ho stimato ispediente farmi dar la | patente del signor conte Gio. Ernesto; et portarla io | stesso al signor principe Henrico suo figliolo accompa-|gnandola con ufficio proprio. Il che ha egli con pie-|nezz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etto ricevuto per nome della madre; et | in tanto quello, che deve haver la carica, che | si trovava qui aspettando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visi ha cominciato | a da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dini necessarii per la levata delle sue genti. | </w:t>
      </w:r>
    </w:p>
    <w:p w14:paraId="3A8362F7" w14:textId="398C6588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 fatto tutto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o sforzo, et ogni consideratione, che |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stata somministrata dalla Serenità vostra per non | aggiunger più vasselli al numero delli quindici | non</w:t>
      </w:r>
      <w:r w:rsidR="001C3C00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stant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giunta della compagnia concessa | alla principess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anges; ma con quante parole, | et con quanto habbi potuto dire non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stato possibile spuntare: perché ha bisognato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 | </w:t>
      </w:r>
    </w:p>
    <w:p w14:paraId="5D787924" w14:textId="2C3D7293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71CC4AFE" w14:textId="37308B7B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ondescendi a concedern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2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o ad esso signor Conte. | Egli a tutto sforzo ne voleva doi almeno, et me | ne ha fatte più, et più instanze, dicendomi esser sicuro, | che vostra Serenità non haverebbe riguardato questo poco, dolen-|dosi di non haversi raccordato prima di accordar li capi-|toli di ricercar per le sue robbe, et genti un vassello, | perché al certo vostra Serenità non glielo haverebbe denegato | dicendomi, che haveva havuto da buon luoco, che | monsignor di Sciatiglione per mettersi ad ordine, et per il | condar delle sue robbe, et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haveva havuto un | donativo di alcun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2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aradi d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2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 se vostra Serenità non haveva guardato | con quel cavalliere (che poteva dir così, se ben correva la voce sotto nome di Savoia) che meno doveva | mirar con lui. Et io risposi che non sapevo questa | cosa, et meno la credevo: perché monsignor di Sciatiglione | deve servir il signor duca di Savoia; ma egli replicò | tutto è uno, et so certo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come ho detto. Poi | soggiunse, che in conformità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pitoli non doveva | metter che in ragion di doicento soldati per vassello | che per 15 sarebbon tre mille, et pur ne sono cento | di più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ggiunta delli 150 della compagnia | </w:t>
      </w:r>
    </w:p>
    <w:p w14:paraId="4565E836" w14:textId="7BF1AEC3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718A35DB" w14:textId="3CE0D2CC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r quello della principess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anges, et qualcheduno | che si condurrà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antaggio ricerca più vasselli. | Io gli feci vedere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ligo era di condur li tre milla | cento fanti in quindeci vasselli; ma in fine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| ridotto a tale, che ho convenu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3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cedergli | un vassello di più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 ristretto a mille fiorini | meno delli altri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è quanto ho potuto avanzare | veramente conosco esser poco in tanta summa | ma tutto è avanzo. | </w:t>
      </w:r>
    </w:p>
    <w:p w14:paraId="5E411562" w14:textId="0EADDD9C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 questo proposit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detto, che si pro-|metteva, che vostra Serenità non haverebbe astretto li | patroni a pag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coraggio, et qualche altro picciolo datio | solito sopra le navi: perché vengono per | servitio di le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3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t che con questo patto haveva | accordati essi vasselli; ne porteranno mercantie | di alcuna sorte: perché meno lo potranno fare, volendo | che le genti stiano commode. Mi ha pregato | scriverlo a vostra Serenità, il che gli ho promesso di fare | ma non gli ho data alcuna intentione, dovendo la | gratia provenire direttamente da lei per obli-|garlo maggiormente. | </w:t>
      </w:r>
    </w:p>
    <w:p w14:paraId="01DE3024" w14:textId="3553E65D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3E978E5" w14:textId="6EB94B2F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Farò a detti vasselli le patenti sottoscritte, et sigillate da | me; 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3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etterò a patroni, che vadino nelli porti | di vostra Serenità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tria; manderò li roli duplicati | per la via di Terra; et scriverò insieme la qualità | delle genti, et quel più che stimerò degno della | notitia della Serenità vostra il tutto conforme al commento | delle Signorie vostre eccellentissime. | </w:t>
      </w:r>
    </w:p>
    <w:p w14:paraId="6ECFBC49" w14:textId="55863C44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petto di hora in hora, che rivenghi di Fiandra il signor | Vimes, ove ho permesso che vadi per veder il padre | che di sei, o sette anni non haveva veduto, et gli | dirò quanto è mente della Serenità vostra perché parta con | le navi; il che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icuro, che farà volontieri. | </w:t>
      </w:r>
    </w:p>
    <w:p w14:paraId="32773E39" w14:textId="61A4F010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l Christianissimo ha col mezo di questo suo </w:t>
      </w:r>
      <w:r w:rsidR="0062029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basciatore | ottenuto da questi signori cinque vasseli di guerra | per poter occorrendo ridur più facilmente al suo | debito quel monsignor di Lussan governatore di Blais, et altri, quando la provisione, che sua Maestà ha | ispedita per terra, come la Serenità vostra sarà stata | avvisata non servì. | </w:t>
      </w:r>
    </w:p>
    <w:p w14:paraId="239AD45F" w14:textId="0F9A9113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a morte del signor Pompeo Giustiniano è stata intesa | qui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iversale con notabilissimo dispiacere | </w:t>
      </w:r>
    </w:p>
    <w:p w14:paraId="05D1F4D1" w14:textId="65049C4B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2A9A128" w14:textId="30896471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ì per la persona stessa stimata prudente, et valorosa, | come per rispetto di vostra Serenità, et il signor conte Mauritio in | particolare mi ricercò con affetto, et sentimento | grande la maniera come è stato ucciso; mostrandone | particolar discontento; et io gli ho detto quanto dalla | Serenità vostra me ne viene scritto nelle su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 colle | quali ho ricevute anc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8 toccanti li | continuati progressi della sua armata. | </w:t>
      </w:r>
    </w:p>
    <w:p w14:paraId="20987451" w14:textId="66AFF94F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lli Gabri, Forterie, et Falconieri di Amsterdam ho fatte | lettere di cambio sotto li 29 dello stante delli | restanti vinti milla ducati d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3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634 per ducati | sopra la lettera di credito di quaranta mille, et | doveranno pagarsi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 di decembre prossimo |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Pietro Gabri, et Daniel </w:t>
      </w:r>
      <w:r w:rsidR="00EF1C34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s, et così della | valuta riscossa di qua, come di quella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| che anderò tolendo, et di quello spenderò n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aggi | et in altro necessario, terminato questo affare ne | darò distinto, et fedel conto alla Serenità vostra in | conformità del mio debito. Gratie etc. | </w:t>
      </w:r>
    </w:p>
    <w:p w14:paraId="13B319C6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F08C4E" w14:textId="70A7C9B0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ltimo ottobre 1616 | </w:t>
      </w:r>
    </w:p>
    <w:p w14:paraId="1F438233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7BE6ADA6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 et devotissimo servitore | </w:t>
      </w:r>
    </w:p>
    <w:p w14:paraId="5BA0B250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ristofforo Suriano | </w:t>
      </w:r>
    </w:p>
    <w:p w14:paraId="3EE58E64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945851" w14:textId="27AB39EC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610CC190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416A9C9C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3206EAB5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66FA05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igillo e tracce di sigilli</w:t>
      </w:r>
    </w:p>
    <w:p w14:paraId="5F926A9B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0F109F84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0BC45150" w14:textId="1C44D4A6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0570330C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ltimo ottobre 1616 ricevute 16 novembre | </w:t>
      </w:r>
    </w:p>
    <w:p w14:paraId="2F187523" w14:textId="179EA33F" w:rsidR="00A20158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ia | </w:t>
      </w:r>
    </w:p>
    <w:p w14:paraId="3C6303B0" w14:textId="2A94F219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3D9156D9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BD897E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0C3C9B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. SS. R. | </w:t>
      </w:r>
    </w:p>
    <w:p w14:paraId="59702A45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01506545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23</w:t>
      </w:r>
    </w:p>
    <w:p w14:paraId="0449A7EA" w14:textId="3BE9718B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1 ottobre 1616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68r-70v, 73r-v)</w:t>
      </w:r>
    </w:p>
    <w:p w14:paraId="18BB770E" w14:textId="77777777" w:rsidR="000C3C9B" w:rsidRPr="009F6D35" w:rsidRDefault="000C3C9B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D31827" w14:textId="4B00686F" w:rsidR="000C3C9B" w:rsidRPr="009F6D35" w:rsidRDefault="00BD1F76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F52765A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5993332F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1F7FC4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76757F68" w14:textId="32A26613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ignor Gio. Battista Pasini mosso dalla riverente devotione | che come humilissimo suddito della Serenità vostra le professa è | venuto a me da Brusseles per darmi notitia a bocca | di alcuni soggetti, che hanno attualmente servito, et tuttora | sono trattenuti dai serenissimi arciduchi, et vivono con | desiderio d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3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piegars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3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 quella serenissima Republica. | Tra questi vi è un cavallier inglese di religione | catholico huomo di 43 anni in circa che altre volte | ha travagliato in questi paesi sotto la condotta | di quel valoroso colonello Francesco Ver. Fu | luogotenente del suo colonellato; servì in esso per | sergente maggiore, et in fine 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ebbe si può dir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oluto commando in absenza del medesimo Ver. | Mosso poi da qualche alletamento di maggior | avanzo, che gli fu proposto dalla parte de-|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ciduchi, et stimolato dal zelo della religio-|ne si dispose a prender licenza di qua, et | passar al servitio di qu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ezze et là è stato | anco sargente maggiore, et mentre viveva | colla speranza di honore, et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tile fu | riformato; ma con promessa sempre di | </w:t>
      </w:r>
    </w:p>
    <w:p w14:paraId="14A5A6B4" w14:textId="17922124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1F90CDA" w14:textId="01B94839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anzarlo. Satio di più attende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ffetti delle promesse, | et disgustato ha proposto in s</w:t>
      </w:r>
      <w:r w:rsidR="00343FC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esso di voler dedicarsi | al servitio, et sot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mbra della Serenità vostra et ha per | tal causa fatto capo col medesimo Pasini pregandomi per | nome di esso cavalliere a prender informatione | di lui dal signor conte Mauritio. Così feci la passata | settimana co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ccasione, che andai a ved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za sua doppo | il suo ritorno di Buren. Mi confermò ella | esser il soggetto di buona isperienza di valore, | et che qui haveva acquistato nome di buon soldato | fatto sotto la disciplina del detto colonello Francesco | Ver; che in una sola cosa era degno di poca | laude di haver abandonato questo servitio | per appigliarsi a quell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gnuoli per devenir | poi semplice capitano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mata di sue Altezze | ma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tivo era nato dalle promesse grandi | che gli erano state fatte. Mi ha detto poi il | Pasini, che detto cavalliere oltre esser huomo di | buon commando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mate professava molta | pratica per ingegnero, intendendosi di fortificationi | di trincee, et altre cose simili, et parlava | </w:t>
      </w:r>
    </w:p>
    <w:p w14:paraId="3A6EC948" w14:textId="418D2B16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72CB0F0" w14:textId="06B4AACF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ltre la sua naturale inglese sette, over otto altre | lingue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taliana in particolare. È al presente | intertenu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3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enissimi arciduchi con cento dieci ducati il | mese; ma si fa forte il Pasini che vostra Serenità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-|rebbe con cento ducati, et forse anco con ottanta | dandoli il titolo di colonello, che particolarmente pretende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vitii, che ha fatti, et dove si è trovato |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ccasione delle passate guerre, il tutto | Signorie vostre eccellentissime si compiaceranno, potranno veder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|aggiunto foglio, che mi ha mandato per far loro | havere, et desidera di saper la sua prudentissima | risolutione perché immediate si renderebbe ai | piedi della Serenità vostra. | </w:t>
      </w:r>
    </w:p>
    <w:p w14:paraId="188CC29A" w14:textId="1040D554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più il Pasini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detto esserci un Filippo | chiamato il Bello da Lecce alfiere con altri | sette, che han pur servit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fiero ognuno | di loro da 15 in 20 anni a sue Altezze | et per consequente hanno veduto assai, et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quali la Serenità vostra potrà valersi molto bene | nella sua armata per commandare secondo le | occorrenze. Il primo si contenterà haver | </w:t>
      </w:r>
    </w:p>
    <w:p w14:paraId="6B12587F" w14:textId="67E3DB4D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9D9F613" w14:textId="2B60F596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 overo 15 ducati il mese, et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si potrebbono | contentar di dieci fin 12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3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cat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3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| </w:t>
      </w:r>
    </w:p>
    <w:p w14:paraId="79C20D24" w14:textId="5DA38446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Mi ha poi aggiunto, che haverebbe volontieri veduto | al suo servitio quel Gioseppe Gomorini fiorentino | ingegnero del quale le scrissi con le mi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1 agosto | et che si trovava appresso il marascial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cre | ma che quando la Serenità vostra havesse voluto far | capitale della persona, come lo merita per la | sua intelligenza nella professione sua | et haverlo al suo servitio pensav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3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r tanto | in mano, che haverebbe potuto ripigliar la pratica | et trattar di farvelo venire, se ben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4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rebbe | bisognato ad esso Gomorini caminar con destrezza | per rispetto del marascial sudett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cre trovan-|dosi hora come impegnato seco; ma converrà | che la Serenità vostra si disponga ad intartenerlo | con cento scudi il mese, et con titolo di colonello | perché da serenissimi arciduchi haveva il medesimo stipendio | pagato puntualmente ogni mese corrente quello | che non succede a tutti; m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ligo, che | tiene al marascial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cr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 constretto | </w:t>
      </w:r>
    </w:p>
    <w:p w14:paraId="247F20E8" w14:textId="7654F1D3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C1E1D74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 abandonar il servitio anco senza pigliarne licenza. | </w:t>
      </w:r>
    </w:p>
    <w:p w14:paraId="6A5CB551" w14:textId="776DDB6C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questo, et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fferta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fieri, et del sudetto | cavalliere Tomaso Studder inglese supplica esso | Pasini saperne la volontà della Serenità vostra per poterle | con essa render sodisfatti, et raccorda riverente-|mente, che quanto più pronta sarà la risposta | tanto più sarà cara: perché talhora la dilatione | f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4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solver li soggetti ad abbracciar | altri partiti. Così egli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 espresso; et io con | ogni humil riverenza conforme al mio | debito lo rappresento alle Signorie vostre eccellentissime. Gratie etc. | </w:t>
      </w:r>
    </w:p>
    <w:p w14:paraId="01A4DDE3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E111CD" w14:textId="7D5439F5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ltim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ttobre 1616 | </w:t>
      </w:r>
    </w:p>
    <w:p w14:paraId="5174B220" w14:textId="23407799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</w:t>
      </w:r>
      <w:r w:rsidR="00C81C1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enità | </w:t>
      </w:r>
    </w:p>
    <w:p w14:paraId="04E25400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 et devotissimo servitore | </w:t>
      </w:r>
    </w:p>
    <w:p w14:paraId="79BD420A" w14:textId="77777777" w:rsidR="000C3C9B" w:rsidRPr="00127A52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Christofforo Suriano | </w:t>
      </w:r>
    </w:p>
    <w:p w14:paraId="6C9B62C1" w14:textId="77777777" w:rsidR="000C3C9B" w:rsidRPr="00127A52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20288053" w14:textId="6A3DC97E" w:rsidR="000C3C9B" w:rsidRPr="00127A52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0C3C9B"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70</w:t>
      </w: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v /</w:t>
      </w:r>
    </w:p>
    <w:p w14:paraId="4CCFAD85" w14:textId="0A7E2047" w:rsidR="000C3C9B" w:rsidRPr="00127A52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Blank page</w:t>
      </w:r>
    </w:p>
    <w:p w14:paraId="56409817" w14:textId="77777777" w:rsidR="000C3C9B" w:rsidRPr="00127A52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07177CDB" w14:textId="4BE2A436" w:rsidR="000C3C9B" w:rsidRPr="00127A52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0C3C9B"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73</w:t>
      </w: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 /</w:t>
      </w:r>
    </w:p>
    <w:p w14:paraId="2B1D9083" w14:textId="266A697D" w:rsidR="000C3C9B" w:rsidRPr="009F6D35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283DB8D9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E92CB4" w14:textId="18E170ED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2664E75C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080C7277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609001FD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A9410C" w14:textId="1BB5FAD5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Traccia di sigillo </w:t>
      </w:r>
    </w:p>
    <w:p w14:paraId="6B311FAE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56994A80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51CBE6BE" w14:textId="0F6B1D96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165FE37D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ltimo ottobre 1616 ricevute 16 novembre | </w:t>
      </w:r>
    </w:p>
    <w:p w14:paraId="48F95BD4" w14:textId="1B5AB88B" w:rsidR="00933506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ia | </w:t>
      </w:r>
    </w:p>
    <w:p w14:paraId="77A6EB6D" w14:textId="47029420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59A2BD91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4F3F03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. SS. R. | </w:t>
      </w:r>
    </w:p>
    <w:p w14:paraId="2231400A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729354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8AD33D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24</w:t>
      </w:r>
    </w:p>
    <w:p w14:paraId="5CD676D8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23 (cc. 71r-72v)</w:t>
      </w:r>
    </w:p>
    <w:p w14:paraId="2A9A1257" w14:textId="77777777" w:rsidR="000C3C9B" w:rsidRPr="009F6D35" w:rsidRDefault="000C3C9B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BE4D39" w14:textId="718F22B4" w:rsidR="000C3C9B" w:rsidRPr="009F6D35" w:rsidRDefault="00BD1F76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6A577B2" w14:textId="12580604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In lettere ricevute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i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ltimo ottobre 1616 | </w:t>
      </w:r>
    </w:p>
    <w:p w14:paraId="74EDC865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2DB7A3" w14:textId="496874A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latione delli servitii et occasione, che il cavaglier et sargento | maggiore ser Thomas Studder si è trovato nel tempo che è seguita | la guerra | </w:t>
      </w:r>
    </w:p>
    <w:p w14:paraId="31EAC640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C45D85" w14:textId="467E86A2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no 1593 sino a 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no 1597 si è trovato col generale et grande Amirante | della mare di Ingalaterra, et in quel tempo ha seguito il servitio della mare. | </w:t>
      </w:r>
    </w:p>
    <w:p w14:paraId="064469BF" w14:textId="7EFFC565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no 1598 si è partito dal detto Amirante con intentione di andare alla | guerra di Ongeria, et passando per Olanda si fermò col maestro di campo generale | delli Inglesi chiamato ser Francesco Ver, et essendo lui convitato dal detto Generale | con grande afficione, et lui con grande desiderio di servire sotto un huomo | tanto famoso et honorato il quale ha servito alcuni anni nella sua compagnia | per soldato. | </w:t>
      </w:r>
    </w:p>
    <w:p w14:paraId="0999813B" w14:textId="399873A8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 medesimo anno 1598 si è trovato con la infantteria inglesa et in compagnia | del conte Mauritio et nel medesimo tempo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mirante di Arragona pigliò | Rimberga con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ata del r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paña. | </w:t>
      </w:r>
    </w:p>
    <w:p w14:paraId="60FF7ACA" w14:textId="47E7A31E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no 1599 si è trovato con la infantteria inglesa nella villa de Bommels | essendo assediata dal detto amirante di Aragona, il si levò co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’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mata senza | pigliar la villa. | </w:t>
      </w:r>
    </w:p>
    <w:p w14:paraId="441686BA" w14:textId="1C69844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no 1600 nella primavera si è trovato con la infantteria inglesa et con | il conte Mauritio alla prezza delle fortalezze di Crevecur et santo Andrea. | </w:t>
      </w:r>
    </w:p>
    <w:p w14:paraId="2F3B6444" w14:textId="1AC2A800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 medesimo anno nel mese de giullio si è trovato servendo nella infantteria | inglesa nella bataglia reale di Fiandra tra Ostenda et Nioponte dove il | r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paña perse la bataglia et in detta bataglia dettero la bandera | del generale essendo il primo offitio ottenuto et dipoi in recompensa del mio | servicio et ferite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no fatto capitano della compania del detto Generale. | </w:t>
      </w:r>
    </w:p>
    <w:p w14:paraId="14823E40" w14:textId="6356FB8A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no 1601 si è trovato col conte Mauritio nella prezza di Rimberga | capitano della compagnia del generale delli Inglesi et fini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sidio fu | chiamato con tre mille huomini di gente vechia per venir per acqua alla | volta di Zelanda per intrare in Ostenda con altra tanta di gente nova | allora venuta di Ingelterra con il suo maestro di campo generale. | </w:t>
      </w:r>
    </w:p>
    <w:p w14:paraId="639AE3E8" w14:textId="1AFCD64B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no 1602 essendo consumato quasi tutta la infantteria inglesa et li | altri che si restarano furono chiamati con loro officiali per far più gente | et doppoi andar far guerra in altra parte et alloro fu fatto sargento | magiore del generale con una compagnia de doicenti huomini. | </w:t>
      </w:r>
    </w:p>
    <w:p w14:paraId="48262022" w14:textId="29E54B4C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 / </w:t>
      </w:r>
    </w:p>
    <w:p w14:paraId="79ABA4EB" w14:textId="2B2DDE4F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l medesimo anno 1602 si è trovato nel viagio che il conte Mauritio ha | fatto con la sua armata per il paese del </w:t>
      </w:r>
      <w:r w:rsidR="0054028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e pensando di andar al socorso | di Ostenda la qual causa fu impedita per la venuta del marchese Spinola | con la sua gente che era allora arrivat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talia. | </w:t>
      </w:r>
    </w:p>
    <w:p w14:paraId="48E2D324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l medesimo anno 1602 si è trovato sargento magiore delli Inglesi nella | impresa di Grave. | </w:t>
      </w:r>
    </w:p>
    <w:p w14:paraId="40CAEB03" w14:textId="7502696B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no 1603 si è trovato col conte Mauritio nel socorso di Hocstrat | et poi di Bolduche donde per la absença del suo generale comandò al | suo regimento et si trovò con parte di sua gente a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alto che fu datto | al marchese della Bella sopra certe fortificatione dove guadagnò | la piazza. | </w:t>
      </w:r>
    </w:p>
    <w:p w14:paraId="43A6B140" w14:textId="3FB7BF12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no de 1604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a fatta la pace tra il re de Grande Bretaña | et il rey di Spaña et per esser semper catholico rinonciò la piazza di | sargento magiore et pigliò licenza. | </w:t>
      </w:r>
    </w:p>
    <w:p w14:paraId="6CEAB1F3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l medesimo anno 1604 essendo domandato dal condestable di Castiglia | et dal conte di Villamediana che erano ambasciatori del rey di Spaña | in Angelterra di voler andare per sargento magiore con un conte di | Inglaterra che non era mai stato soldato con promeza che gli dariano | subito un terzo al detto sargento magiore con meglior posto che lui | haveva lasciato. | </w:t>
      </w:r>
    </w:p>
    <w:p w14:paraId="02B99EFB" w14:textId="73BA1EB9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no 1605 se 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andato a far il suo terzo et andato a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edio de | Wachtendmeq con duoi mille huomini in cerca dove si è trovato sino | alla presa et poi a Ciscou. | </w:t>
      </w:r>
    </w:p>
    <w:p w14:paraId="2614C5A6" w14:textId="2B074378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no 1606 si è trovato a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6070D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resa di Rimberga et dappoi al | socorso di Grollo. | </w:t>
      </w:r>
    </w:p>
    <w:p w14:paraId="05EF2935" w14:textId="50B42769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opoi si è trovato in ogni occasione che si sono presentato sino adesso | con disgusti assai per non esserci complito nullamente le promezze che | gli haviano fat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basciatori del rey et del archiduca in ancora pagata il alcançe a finché se ne possa andar a cercar altra guerra. | </w:t>
      </w:r>
    </w:p>
    <w:p w14:paraId="430C8DB3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A4F5C0" w14:textId="22ECD42F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7A74ABE6" w14:textId="310A911C" w:rsidR="000C3C9B" w:rsidRPr="009F6D35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68F39EFF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2793FF" w14:textId="44C244D0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B /</w:t>
      </w:r>
    </w:p>
    <w:p w14:paraId="3A65850A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rittura del cavalier Thomaso | Studder inglese | </w:t>
      </w:r>
    </w:p>
    <w:p w14:paraId="63AD9D95" w14:textId="3F6E4215" w:rsidR="000C3C9B" w:rsidRPr="009F6D35" w:rsidRDefault="00EA4283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0C3C9B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e 3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e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3F1279B9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16834BE0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25</w:t>
      </w:r>
    </w:p>
    <w:p w14:paraId="460295AF" w14:textId="6BD6B188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 novembre 1616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74r-76v, 79r-v)</w:t>
      </w:r>
    </w:p>
    <w:p w14:paraId="6C353516" w14:textId="77777777" w:rsidR="000C3C9B" w:rsidRPr="009F6D35" w:rsidRDefault="000C3C9B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427704" w14:textId="7BD24D30" w:rsidR="000C3C9B" w:rsidRPr="009F6D35" w:rsidRDefault="00BD1F76" w:rsidP="00337916">
      <w:pPr>
        <w:spacing w:after="0" w:line="240" w:lineRule="auto"/>
        <w:contextualSpacing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0DCAF32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a | </w:t>
      </w:r>
    </w:p>
    <w:p w14:paraId="4D39C35E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08BB73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360BFD80" w14:textId="6C8DC224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on haverà la Serenità vostra ricevute mie lettere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dinario | della settimana passata, havendo convenuto (come riverentemente | le scrissi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ltimo del passato) andar nella Nortolandia | col signor conte Gioanni Ernesto a dar mostra a tre compagnie | et poi in Amsterdam per la causa, che dirò più a basso. | Doppo hanno passato mostra delle altre nella medesima Provincia | et sulla Moza parte vedute da me, et parte dal signor Vimes | et da un mio familiare, non potendo io esser in ogni | luoco per li rispetti, che ho considerati in altre mie | et fino a questo giorno sono 15 compagnie pronte |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o, et se piacerà a Dio benedetto, che | arrivino, et si conservino sane spero che vostra Serenità ne | resterà contenta. Posso dire, che non si habbi certo | punto di tempo, né sin qui il vento mai è stato | buono per la sortita da questi porti. Quasi tutti | li vasselli sono pronti, le provision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veri sono | fatte sono state visitati da periti, et tanto in | questo quanto perché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i siano ad ordine | si è usata dal signor Conte ogni diligenza. Ha egli | data la commissione perché sia fat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o sulla | Moza, et dalla parte del Tessel col primo vento | quest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4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l Tessel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 havuta il | </w:t>
      </w:r>
    </w:p>
    <w:p w14:paraId="0508DF5C" w14:textId="4257645B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06D8751" w14:textId="52FB22E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apitan Steven huom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sperienza nelle cose militari | et che intende molto bene la navigatione. Sarà capitano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a compagnia, et luogotenent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o dei reggimenti | promettendosi esso signor Conte molto dal suo valore. Et ho | saputo che la sua compagnia è delle belle, et buone | che sia in tutta la truppa. Ognuno si sforza | di far buona gente, et va sempre rimettendo | qualche miglior soldato. | </w:t>
      </w:r>
    </w:p>
    <w:p w14:paraId="44ECFF6C" w14:textId="0776E63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a causa propria di non haver potuto scriver a vostra Serenità | è stata per la necessità, che ho havuta di passarmene | in Amsterdam per poter presentialmente ordinar la | pronta provisione del denaro che fa bisogno. | Quei mercanti che mi diedero la valuta delli | quaranta milla ducati hanno ingannata la mia | speranza, stavo riposato sopra di loro; ma vedendo | non comparer avvisi risols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ata per prender | altro partito, et ho trovato li signori Calandrini, et | Vanderput, che prontamente hanno fornito a | buona parte del bisogno. Hieri gli feci lettere di | cambio di trenta mille ducati 15 mila alli signori Calandrini | per contar al signor Melchior Noirott et quindeci | altri milla al signor Guglielmo Vanderput in persona | </w:t>
      </w:r>
    </w:p>
    <w:p w14:paraId="530FB9A2" w14:textId="4EA66BE5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1D516F2B" w14:textId="6DDCCAD8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l signor Piero suo fratello da pagarsi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ltimo di | d</w:t>
      </w:r>
      <w:r w:rsidR="00AB5233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mbre prossimo. | </w:t>
      </w:r>
    </w:p>
    <w:p w14:paraId="58228D00" w14:textId="0F937CEB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Tornat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sterdam ho trovate le lettere della Serenità vostra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 del passato col nuovo commandamento di commetter | al signor conte Gioann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giunta di altri milla fanti alla | sua levata. Egli si mostrò pronto al farlo ma disse | che dovendo dipender ciò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ens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97F1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gnori Stati | era necessario il farne nuova instanza; et havendo | egli conferito ciò con il signor conte Mauritio, et io col signor |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esto mi ha detto, che consigliava il | lasciar che queste genti levate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amminassero et | poi si haverebbe potuto pensar a nuova promessa | altrimenti dubitava, che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ontrasse qualche difficoltà | non per altro che per non esservi in questa Provincia | luochi più atti, né più commodi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o | che quelli dove al presente sono le genti in guar-|nigione, li quali tutti sono ripieni; et mi replicò | che tale era il suo consiglio, et che lo seguitassi | perché altrimenti non si promettev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sito così felice | così disse il signor principe Mauritio al signor conte Gio. Ernesto | et a me ancora, et esso signor Conte dice haver cavato | che sua Eccellenza teme, che con questa levata le truppe | </w:t>
      </w:r>
    </w:p>
    <w:p w14:paraId="408824AC" w14:textId="4FDAD10A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1F3B4FF" w14:textId="15538BC0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di questi paesi si diminiscano di buoni huomini mentre | le è stato suggerito, che dentro le compagnie levate | per vostra Serenità vi siano più di milla cinquecento sviati, | o fuggitivi, che erano in attual serviti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4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. | Non credo ch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4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ano tanti; | ma ve ne sono certo assa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4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Il buon raporto, che ha fatto il </w:t>
      </w:r>
      <w:r w:rsidR="00FA275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mmissario, che | questi signori, et il signor Principe hanno mandato con noi perché | avvertisca di non lasciar passar mostra a quel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4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che sono | in attual servitio, se ben credo, che habbi havuto anco qualche | ordine di non veder tutto, fa acquetar esso signor Principe | in particolare perché in fine mostra desiderio, che vostra Serenità | sia ben servita, et il cugino habbi buone genti; et certo | sarà necessario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 riconoschi questo </w:t>
      </w:r>
      <w:r w:rsidR="00FA275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mmissario con | qualche honorario, che desidererei fosse a piacimento | della Serenità vostra et haverò caro haverne il suo prudentissimo | commandamento prima di far alcuna cosa. | </w:t>
      </w:r>
    </w:p>
    <w:p w14:paraId="3D7384A9" w14:textId="4125116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l signor Conte, et io per questa levata habbiamo stimato bene | il differire, et attender un poco per non incontrar | negativa, et va pensando che sarà bene, quando | si habbi a far detta levata di dimandar la piazza | in Zelanda perché così non si aggregarebbe incommodo | maggiore da questa parte. I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ndo | </w:t>
      </w:r>
    </w:p>
    <w:p w14:paraId="13B52210" w14:textId="21CAA8DD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6E86B0C" w14:textId="2D1B66B2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ui a vederlo per parlar di questo affare mi disse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ntorno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147"/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al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uscita de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vasselli che consultato col conte Mauritio | et con qualche altro si è stimato bene che vadino a parte a | parte. Et il maggior numero sia di tre insieme ben se have-|ranno il vento propitio potranno farlo unitamente ma sortiti | si debbano separare, il medesimo concetto mi ha detto il signor prencipe | Mauritio assicurandosi 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uno e 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ltro che così non potrano | incontrar difficoltà allo stretto di Gibilterra col essempio | de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tempi passati, che ancorché vi fosse la guerra aperta | in ogni modo transitavano li vasselli per di là, essendo uno | o doi insieme senza ricevere alcuna molestia, che altrimenti | si darebbe gelosia, et si potrebbe incontrar in qualche disordine | et che questa era più sicura. Io non lasciai di dir al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uno, et | al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ltro che stimavo certo maggior sicurtà la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  <w:vertAlign w:val="superscript"/>
        </w:rPr>
        <w:footnoteReference w:id="148"/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unione che la | separatione de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vasselli con tutto ciò io rimettevo a quello | che fosse stimato più proprio e più sicuro; mi fu repplicato | degli istessi concetti, et il signor Conte aderisce anch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gli ma era ben pronto andando li vasselli insieme di far il viaggio con essi.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3D5F7DC8" w14:textId="5203BECF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3693401" w14:textId="74BBF2C9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stato scritto, che da 22 o 24 corsari si trovino verso | lo Stretto aspettando la flotta di Spagna, che | vien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die, et che don Luigi Fasciardo si | trovi in quei contorni con alquante navi da guerra | et questo si fa anco publicar qui per metter timore | a queste genti. | </w:t>
      </w:r>
    </w:p>
    <w:p w14:paraId="45FCD5BE" w14:textId="695DFA9C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lli trecento huomini da cavallo desiderati dalla Serenità vostra | come mi scrive nelle sue lette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 ne parlerò al signor | colonello Ghent come sia qui essendo hora absente | si vorrà venir con essi, volontieri il signor Conte lo vedrebbe | seco, come mi ha detto, et quando possi far il resto | prenderà anco la carica di questo. | </w:t>
      </w:r>
    </w:p>
    <w:p w14:paraId="0FA0A987" w14:textId="55641A99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lle navi ho scritto per informatione ad Amsterdam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rò da qualche altra parte, et di tanto col | primo ordinario darò alla Serenità vostra particolare et distinto conto. Gratie etc. | </w:t>
      </w:r>
    </w:p>
    <w:p w14:paraId="219448CE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B9D97B" w14:textId="1F11DA2D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3 novembre 1616 | </w:t>
      </w:r>
    </w:p>
    <w:p w14:paraId="04D92AF0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1A50F834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 et devotissimo servitore | </w:t>
      </w:r>
    </w:p>
    <w:p w14:paraId="2F4EB384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ristofforo Suriano | </w:t>
      </w:r>
    </w:p>
    <w:p w14:paraId="79499382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ACEA26" w14:textId="41954A95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029F7A77" w14:textId="755C99E3" w:rsidR="000C3C9B" w:rsidRPr="009F6D35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  <w:r w:rsidR="000C3C9B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</w:p>
    <w:p w14:paraId="3B29E5B9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515EB06B" w14:textId="6FAF2FB5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8A2CAEB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584F6F3D" w14:textId="74ABE445" w:rsidR="000C3C9B" w:rsidRPr="009F6D35" w:rsidRDefault="00BF372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ma | </w:t>
      </w:r>
    </w:p>
    <w:p w14:paraId="7A6B5724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FAF412" w14:textId="3342A89A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Tracce di sigilli </w:t>
      </w:r>
    </w:p>
    <w:p w14:paraId="707210E8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FF813A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7F0D8308" w14:textId="4063D272" w:rsidR="000C3C9B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4468B880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3 novembre 1616 ricevute 30 detto | </w:t>
      </w:r>
    </w:p>
    <w:p w14:paraId="007AE43D" w14:textId="508D2EEA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ia prima | </w:t>
      </w:r>
    </w:p>
    <w:p w14:paraId="0592B48E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256E7F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. SS. R. | </w:t>
      </w:r>
    </w:p>
    <w:p w14:paraId="7F0CEB56" w14:textId="77777777" w:rsidR="000C3C9B" w:rsidRPr="009F6D35" w:rsidRDefault="000C3C9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AD4418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B1A1E50" w14:textId="77777777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26</w:t>
      </w:r>
    </w:p>
    <w:p w14:paraId="6409DBD8" w14:textId="7EFCD03B" w:rsidR="000C3C9B" w:rsidRPr="009F6D35" w:rsidRDefault="000C3C9B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25 (cc. 77r-78v, decodifica di c. 76</w:t>
      </w:r>
      <w:r w:rsidR="000341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-v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6943E62D" w14:textId="77777777" w:rsidR="000C3C9B" w:rsidRPr="009F6D35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E23E16" w14:textId="3319E5E4" w:rsidR="000C3C9B" w:rsidRPr="009F6D35" w:rsidRDefault="00BD1F76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E74C7DB" w14:textId="03951AD9" w:rsidR="000C3C9B" w:rsidRPr="009F6D35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egue decodifica di testo cifrato</w:t>
      </w:r>
    </w:p>
    <w:p w14:paraId="2123EBC3" w14:textId="77777777" w:rsidR="000C3C9B" w:rsidRPr="009F6D35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B4069F" w14:textId="18A05992" w:rsidR="00127A52" w:rsidRPr="00E32933" w:rsidRDefault="00BD1F76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/ </w:t>
      </w:r>
      <w:r w:rsidR="000C3C9B"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77v</w:t>
      </w:r>
      <w:r w:rsidR="00127A52"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 /</w:t>
      </w:r>
    </w:p>
    <w:p w14:paraId="2DE50A2E" w14:textId="77777777" w:rsidR="00127A52" w:rsidRPr="00127A52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/>
          <w:bCs/>
          <w:lang w:val="nl-BE"/>
        </w:rPr>
        <w:t>Blank page</w:t>
      </w:r>
    </w:p>
    <w:p w14:paraId="5826AA1A" w14:textId="76CFD1DB" w:rsidR="00127A52" w:rsidRPr="00127A52" w:rsidRDefault="00127A52" w:rsidP="00127A52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/ 78r /</w:t>
      </w:r>
    </w:p>
    <w:p w14:paraId="371B0070" w14:textId="1DB2C3B5" w:rsidR="00127A52" w:rsidRPr="00127A52" w:rsidRDefault="00127A52" w:rsidP="00127A52">
      <w:pPr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/>
          <w:bCs/>
          <w:lang w:val="nl-BE"/>
        </w:rPr>
        <w:t>Blank page</w:t>
      </w:r>
    </w:p>
    <w:p w14:paraId="7A184B16" w14:textId="50B174AC" w:rsidR="000C3C9B" w:rsidRPr="009F6D35" w:rsidRDefault="00127A52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8</w:t>
      </w:r>
      <w:r w:rsidR="00BD1F7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7173CD09" w14:textId="77777777" w:rsidR="00127A52" w:rsidRDefault="00127A52" w:rsidP="00127A52">
      <w:pPr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1105947D" w14:textId="5CD1B9F9" w:rsidR="000C3C9B" w:rsidRPr="009F6D35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1E3EE0" w14:textId="77777777" w:rsidR="000C3C9B" w:rsidRPr="009F6D35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2AF8B8" w14:textId="77777777" w:rsidR="000C3C9B" w:rsidRPr="009F6D35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  <w:sectPr w:rsidR="000C3C9B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42D4942F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3CD2AD37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27</w:t>
      </w:r>
    </w:p>
    <w:p w14:paraId="794BDA43" w14:textId="6F87D6BB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3 novem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ia (cc. 80r-81v, 84r-85v, </w:t>
      </w:r>
      <w:r w:rsidR="0007527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</w:t>
      </w:r>
      <w:r w:rsidR="005A52A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r</w:t>
      </w:r>
      <w:r w:rsidR="0007527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)</w:t>
      </w:r>
    </w:p>
    <w:p w14:paraId="6E0140E3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1232ABE" w14:textId="77EA275D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7D2B929C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0BA477D7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F962EAC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</w:t>
      </w:r>
    </w:p>
    <w:p w14:paraId="7F8965D4" w14:textId="17AB5FBC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mio ritorn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sterdam ho trovato qui ognuno | in varii discorsi sopra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isi, che sono stati portati | infausti per la parte del signor duca di Savoia, et conformi | appunto a quanto vostra Serenità mi scrive nelle sue lettere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1 del passato, che haveva ricevuti da Milano | et Mantova, et colla commissione, che ho havuta | da lei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re lettere pur del medesimo giorno | ho communicato il tutto giovedì passato a questi | signori Stati, rappresentando il vero termine del | fatto. Sentendo questi signori il male minore del | raporto sono restati assai contenti.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opra</w:t>
      </w:r>
      <w:r w:rsidRPr="009F6D35">
        <w:rPr>
          <w:rStyle w:val="FootnoteReference"/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footnoteReference w:id="149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li discorsi poiché ho loro fatto in | conformità de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commandamenti della Serenità vostra, | rappresentandoli il stato delle cose correnti, et il | termine, che viene usato da Spagnoli per tener | luntana la pace d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Italia, contaminar con | denari g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animi, et come per ogni verso | cercano avanzarsi nel Monferrato per farsi | poi con questo mezo patroni del Piemonte, et </w:t>
      </w:r>
      <w:r w:rsidR="00EC2D1F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|</w:t>
      </w:r>
    </w:p>
    <w:p w14:paraId="5514850E" w14:textId="0F409D43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0F413A7D" w14:textId="65E79B8E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inoltre delle voci, che spargono di voler, sottomesso | il Duca, voltarsi contro lo Stato di vostra Serenità; |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 avidi molto bene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,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nel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attentione alla | espositione mia havevano sentimento, et | sospensione d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animo. Mi fu risposto dal signor | Magno con complimento proprio per mostrar | osservanza a quella serenissima Republica, ringratiandola | della communicatione, et deg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avvis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et delle | considerationi, ch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io per nome di lei le havevo | fatte, et che molto bene queste Provincie havevano | conosciuto quanto Spagnoli havessero 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animo inclinato | a quello d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altri, et particolarmente a farsi monarca | del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Europa; che però questi signori haverebbono | messo in consideratione la importanza delli | affari del mondo, et con altre parole simili | general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isposer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5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lla | mia propositione doppo che io non lasciai di ringratial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sistenza, che si continuava | al signor conte Gio. Ernesto per la levata, et mi licentiai. 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546D7D10" w14:textId="1A909F29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0763BCBC" w14:textId="0A67A7B9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a sera poi mi mandorono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per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51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scritto quanto vedrà la Serenità vostra dalla | aggiunta traduttione. Sentono con sommo | dispiacere d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animo li travagli del signor duca di Savoia, | et temono del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iminente pericolo di quel Stat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et havendo | inteso che ad instanza della casa di Ghisa | è stato permesso transito 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5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enti francesi per il | duca di Nemurs, et che a Spagnuoli anco si | permetti il passaggio di genti di Borgogna | verso la Savoia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i</w:t>
      </w:r>
      <w:r w:rsidRPr="009F6D35">
        <w:rPr>
          <w:rStyle w:val="FootnoteReference"/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footnoteReference w:id="153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sono messi a scriver con grand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efficacia a sua | Maestà </w:t>
      </w:r>
      <w:r w:rsidR="007F24E0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hristianissima per evitar questo disordine, | pregandola ad haver cura, che non succedi la | caduta di quel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Altezza, perché ella non | poteva apportar che disordine, et gran | pericolo allo stato della Francia, ma come si | sono questi signori mossi con gran zelo a questo | ufficio,</w:t>
      </w:r>
    </w:p>
    <w:p w14:paraId="184C3DAF" w14:textId="2A53EDE1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81</w:t>
      </w: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v /</w:t>
      </w:r>
    </w:p>
    <w:p w14:paraId="3FE71DB1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così temono che il frutto non riesca conforme | al desiderio. Prevengono molto bene li mali, et si accorgono, ch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pagnoli si vogliono avanzare da | tutte le parti; volontieri si opporrebbono, et vi | vorrebbono rimediare quando potesser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|</w:t>
      </w:r>
    </w:p>
    <w:p w14:paraId="206AF535" w14:textId="70D99871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Vivono di più con gelosi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della partenza del baron | Ros, ispedito dal re della Gran Bertagna in | Spagna, credendo, che possi haver commissione per il maritaggio della 2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Principessa nel | principe d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Inghilterra, né il signor Carleton ambasciator di | quella</w:t>
      </w:r>
      <w:r w:rsidRPr="009F6D35">
        <w:rPr>
          <w:rStyle w:val="FootnoteReference"/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footnoteReference w:id="154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Maestà, per quanto mi è stato | affermato,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lastRenderedPageBreak/>
        <w:t xml:space="preserve">lo nega. | </w:t>
      </w:r>
    </w:p>
    <w:p w14:paraId="424DA6EE" w14:textId="66BA20BB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Il signor principe Mauritio giovedì, che fui a vederlo | fece gran reflesso sopra questo particolare dicendo,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e | segue quest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altro matrimonio, | siamo accommo-|dati per ogni verso;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nde hebbi tanto più largo campo | di considerar con vivezza quello, che vostra Serenità mi </w:t>
      </w:r>
      <w:r w:rsidR="00A2015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3809C689" w14:textId="0E1E863B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6A1259F2" w14:textId="5FB89E94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commandato che discorri con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a sua et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affer-|mato, che quando fu con il signor marches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pach | li haveva detto,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che</w:t>
      </w:r>
      <w:r w:rsidRPr="009F6D35">
        <w:rPr>
          <w:rStyle w:val="FootnoteReference"/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footnoteReference w:id="15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tutti li principi del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Unione doverebbono | spender la mità del suo per assister al signor duca | di Savoia, aggiungendo, che Spagnoli non si contente-|rano di far la festa solamente sopra di lui, ma | machinando sempre qualche cosa, la metteranno | in essecutione anco contra altri, et disse, che pensò | il Cattolico col sottomettersi queste Provincie, farsi | una gran apertura da questa parte alla | monarchia, né essendoli riuscito si voltò alla | Italia; tenta la parte più debole, tiene in ufficio | la serenissima Republica per avanzarsi poi dove più gli | tornerà conto. Io pur gli replicai dei | concetti che sono framessi nelle commissioni della </w:t>
      </w:r>
      <w:r w:rsidR="00EC2D1F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|</w:t>
      </w:r>
    </w:p>
    <w:p w14:paraId="5D11937F" w14:textId="120661CA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06544F46" w14:textId="459A0A32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erenità vostra, et egli mi soggiunse delle medesime cos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| vogliendosi pure ai principi del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Unione, che doverebbono svegliarsi per contraminare, et | abbatter la vastezza de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pensieri, et mostrò | temer grandemente dello Stato del signor Duca</w:t>
      </w:r>
      <w:r w:rsidRPr="009F6D35">
        <w:rPr>
          <w:rStyle w:val="FootnoteReference"/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footnoteReference w:id="156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, | mentre non habbi assistenza. Anco il | signor Bernevelt mi disse haverne non poco timore, | et mi adimandò se era vero quello, che si diceva, | che il signor Duca habbi fatta richiesta alla serenissima | Republica di un million, o poco meno di cechini, et | che non li havendo, era necessitato accordarsi con | Spagnoli. Io gli risposi, che non sapevo di questo | alcuna cosa, ma credevo che fosser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delle solite | promulgationi spagnuole per aggrandir le | cose sue, et render la riputatione del signor Duca | abieta alla intelligenza </w:t>
      </w:r>
    </w:p>
    <w:p w14:paraId="6B71E5A0" w14:textId="3498AC9B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0B8329FB" w14:textId="4C5BE3F5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de altri, et massime di | luntan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4C7AEF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41EE4997" w14:textId="289C3801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Col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occasione, che mi trovai col signor | principe Mauritio, procurai con destra maniera di | cavar se qu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vi fosse qualche capitanio, persona | di commando, che fossero atti al servitio della Serenità vostra | egli mi rispose, che per allhora non haverebbe saputo | nominarmi alcuno, ma che vi haverebbe posto pensiero | et se havesse conosciuto soggetto proprio, me lo | haverebbe raccordato. Non mancherò d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haver | pensiero a questo particolare. | </w:t>
      </w:r>
    </w:p>
    <w:p w14:paraId="6D8A03AA" w14:textId="5B5AC53F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anti hieri venne a me il secretario di questi signori Stati | et mi riferì, che li suoi sigori li havevano comman-|dato di dirmi, che havendo inteso con soddisfattione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nore, che vostra Serenità haveva fatto al signor Conte | col nome di Generale, restava solo, che in | luoco di dir Generale delle genti holandesi | fosse chiamato di là, delle gent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esi Bassi | affine di evitar le gelosie, comportando la </w:t>
      </w:r>
      <w:r w:rsidR="00C02C8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62BB7A7B" w14:textId="7C39B68C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4D56A5E9" w14:textId="08DEFB6D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oncordia, et unione di queste Provincie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utto | passi sotto il nome commune, et si assicuravano | che vostra Serenità non haverebbe posto difficoltà in questo. Io gli risposi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om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landesi | in Italia è inteso direttamente per questi signori uniti | et non altrimenti; ma che non dubitavo, che | la serenissima Republica non havesse incontrata ogni cosa | per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5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disfar ad essi signori. | </w:t>
      </w:r>
    </w:p>
    <w:p w14:paraId="1027C4B2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oi mi riferse che havevano li signori Stati concesso | al Wassonhoven il far la sua levata. Non è venuto | a me credo che sia partito con chi gli fa assistenza | per effettuarla havendo come mi è stato detto | di già ordinate doi navi. |</w:t>
      </w:r>
    </w:p>
    <w:p w14:paraId="60B1AD77" w14:textId="795138FF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a signora principess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anges col mez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suo | gentilhuomo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fatto ringratiare del favor | ricevuto dalla Serenità vostra, et essendo io andato | a lei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 pregato di attestarle, che viverà | eterna la sua obligatione verso le Signorie vostre </w:t>
      </w:r>
      <w:r w:rsidR="005C7957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cellentissime. Gratie etc. |</w:t>
      </w:r>
    </w:p>
    <w:p w14:paraId="1B588F0A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F74402F" w14:textId="154A86E5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3 novembre 1616 | </w:t>
      </w:r>
    </w:p>
    <w:p w14:paraId="19CF24D7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vostra Serenità | </w:t>
      </w:r>
    </w:p>
    <w:p w14:paraId="3AC516CF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humilissimo et devotissimo servitore | </w:t>
      </w:r>
    </w:p>
    <w:p w14:paraId="3608E0B6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 |</w:t>
      </w:r>
    </w:p>
    <w:p w14:paraId="137C90A8" w14:textId="77777777" w:rsidR="005F3B55" w:rsidRPr="009F6D35" w:rsidRDefault="005F3B55" w:rsidP="00337916">
      <w:pPr>
        <w:pStyle w:val="FootnoteText"/>
        <w:contextualSpacing/>
        <w:jc w:val="both"/>
        <w:rPr>
          <w:rFonts w:ascii="Times New Roman" w:eastAsia="Calibri" w:hAnsi="Times New Roman" w:cs="Times New Roman"/>
          <w:bCs/>
          <w:i/>
          <w:color w:val="000000" w:themeColor="text1"/>
          <w:sz w:val="24"/>
          <w:szCs w:val="24"/>
          <w:lang w:eastAsia="ar-SA"/>
        </w:rPr>
      </w:pPr>
    </w:p>
    <w:p w14:paraId="298902F2" w14:textId="6888F724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0842BDAF" w14:textId="200BC067" w:rsidR="000C3C9B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037385CB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01E07E76" w14:textId="6958AE0D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91</w:t>
      </w: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v / </w:t>
      </w:r>
    </w:p>
    <w:p w14:paraId="1C6033CF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31B055DB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54DA923E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0292CA3" w14:textId="0A1A07E3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Tracce di sigilli </w:t>
      </w:r>
    </w:p>
    <w:p w14:paraId="26A25A6F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D741969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Regesto antico</w:t>
      </w:r>
    </w:p>
    <w:p w14:paraId="29FF96C1" w14:textId="218A06D0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4D473A23" w14:textId="5F1D8DFA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3 novembre 1616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icevute 30 detto | </w:t>
      </w:r>
    </w:p>
    <w:p w14:paraId="408E2A41" w14:textId="47341175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28F7DBC7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7B724CE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SS. R. |</w:t>
      </w:r>
    </w:p>
    <w:p w14:paraId="580BBF90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55C0D127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612496D7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>n. 28</w:t>
      </w:r>
    </w:p>
    <w:p w14:paraId="53BB8F7E" w14:textId="1E759C71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 xml:space="preserve">Allegato I al n. 27 (cc. 82r-83v; decodifica </w:t>
      </w:r>
      <w:r w:rsidR="00C02C81"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 xml:space="preserve">di </w:t>
      </w:r>
      <w:r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>cc. 80r-81v, 84r-85v)</w:t>
      </w:r>
    </w:p>
    <w:p w14:paraId="5D7CC95C" w14:textId="77777777" w:rsidR="000C3C9B" w:rsidRPr="009F6D35" w:rsidRDefault="000C3C9B" w:rsidP="00337916">
      <w:pPr>
        <w:spacing w:after="0" w:line="240" w:lineRule="auto"/>
        <w:contextualSpacing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</w:p>
    <w:p w14:paraId="1745C08A" w14:textId="18AB3264" w:rsidR="000C3C9B" w:rsidRPr="009F6D35" w:rsidRDefault="00BD1F76" w:rsidP="00337916">
      <w:pPr>
        <w:spacing w:after="0" w:line="240" w:lineRule="auto"/>
        <w:contextualSpacing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>82r</w:t>
      </w:r>
      <w:r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 xml:space="preserve"> /</w:t>
      </w:r>
    </w:p>
    <w:p w14:paraId="1F9D5473" w14:textId="3E3E067A" w:rsidR="007A055B" w:rsidRDefault="007A055B" w:rsidP="00337916">
      <w:pPr>
        <w:spacing w:after="0" w:line="240" w:lineRule="auto"/>
        <w:contextualSpacing/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>2</w:t>
      </w:r>
      <w:r w:rsidRPr="007A055B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20E1A180" w14:textId="77777777" w:rsidR="00547281" w:rsidRDefault="00547281" w:rsidP="00337916">
      <w:pPr>
        <w:spacing w:after="0" w:line="240" w:lineRule="auto"/>
        <w:contextualSpacing/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</w:pPr>
    </w:p>
    <w:p w14:paraId="69F83A1C" w14:textId="7AB8DC20" w:rsidR="000C3C9B" w:rsidRPr="009F6D35" w:rsidRDefault="000C3C9B" w:rsidP="00337916">
      <w:pPr>
        <w:spacing w:after="0" w:line="240" w:lineRule="auto"/>
        <w:contextualSpacing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eastAsia="Calibri" w:hAnsi="Times New Roman" w:cs="Times New Roman"/>
          <w:bCs/>
          <w:i/>
          <w:iCs/>
          <w:color w:val="000000" w:themeColor="text1"/>
          <w:sz w:val="24"/>
          <w:szCs w:val="24"/>
        </w:rPr>
        <w:t>Segue decodifica di testo cifrato</w:t>
      </w:r>
    </w:p>
    <w:p w14:paraId="72DA250D" w14:textId="77777777" w:rsidR="000C3C9B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40C397A" w14:textId="0AFD784E" w:rsidR="00547281" w:rsidRPr="009F6D35" w:rsidRDefault="00547281" w:rsidP="00547281">
      <w:pPr>
        <w:spacing w:after="0" w:line="240" w:lineRule="auto"/>
        <w:contextualSpacing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>/ 82v /</w:t>
      </w:r>
    </w:p>
    <w:p w14:paraId="5860CF19" w14:textId="77777777" w:rsidR="00547281" w:rsidRPr="009F6D35" w:rsidRDefault="00547281" w:rsidP="00547281">
      <w:pPr>
        <w:spacing w:after="0" w:line="240" w:lineRule="auto"/>
        <w:contextualSpacing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eastAsia="Calibri" w:hAnsi="Times New Roman" w:cs="Times New Roman"/>
          <w:bCs/>
          <w:i/>
          <w:iCs/>
          <w:color w:val="000000" w:themeColor="text1"/>
          <w:sz w:val="24"/>
          <w:szCs w:val="24"/>
        </w:rPr>
        <w:t>Segue decodifica di testo cifrato</w:t>
      </w:r>
    </w:p>
    <w:p w14:paraId="33B724D1" w14:textId="77777777" w:rsidR="00547281" w:rsidRDefault="00547281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A1186C0" w14:textId="5A234B04" w:rsidR="00547281" w:rsidRPr="009F6D35" w:rsidRDefault="00547281" w:rsidP="00547281">
      <w:pPr>
        <w:spacing w:after="0" w:line="240" w:lineRule="auto"/>
        <w:contextualSpacing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>/ 83</w:t>
      </w:r>
      <w:r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>r</w:t>
      </w:r>
      <w:r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 xml:space="preserve"> /</w:t>
      </w:r>
    </w:p>
    <w:p w14:paraId="0D6B730E" w14:textId="77777777" w:rsidR="00547281" w:rsidRPr="009F6D35" w:rsidRDefault="00547281" w:rsidP="00547281">
      <w:pPr>
        <w:spacing w:after="0" w:line="240" w:lineRule="auto"/>
        <w:contextualSpacing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eastAsia="Calibri" w:hAnsi="Times New Roman" w:cs="Times New Roman"/>
          <w:bCs/>
          <w:i/>
          <w:iCs/>
          <w:color w:val="000000" w:themeColor="text1"/>
          <w:sz w:val="24"/>
          <w:szCs w:val="24"/>
        </w:rPr>
        <w:t>Segue decodifica di testo cifrato</w:t>
      </w:r>
    </w:p>
    <w:p w14:paraId="234DC87F" w14:textId="77777777" w:rsidR="00547281" w:rsidRDefault="00547281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4ABC6D3" w14:textId="1701C986" w:rsidR="00547281" w:rsidRPr="009F6D35" w:rsidRDefault="00547281" w:rsidP="00547281">
      <w:pPr>
        <w:spacing w:after="0" w:line="240" w:lineRule="auto"/>
        <w:contextualSpacing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>/ 83v /</w:t>
      </w:r>
    </w:p>
    <w:p w14:paraId="5CF75CAD" w14:textId="77777777" w:rsidR="00547281" w:rsidRPr="009F6D35" w:rsidRDefault="00547281" w:rsidP="00547281">
      <w:pPr>
        <w:spacing w:after="0" w:line="240" w:lineRule="auto"/>
        <w:contextualSpacing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eastAsia="Calibri" w:hAnsi="Times New Roman" w:cs="Times New Roman"/>
          <w:bCs/>
          <w:i/>
          <w:iCs/>
          <w:color w:val="000000" w:themeColor="text1"/>
          <w:sz w:val="24"/>
          <w:szCs w:val="24"/>
        </w:rPr>
        <w:t>Segue decodifica di testo cifrato</w:t>
      </w:r>
    </w:p>
    <w:p w14:paraId="4F8FA4A2" w14:textId="77777777" w:rsidR="00547281" w:rsidRPr="009F6D35" w:rsidRDefault="00547281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5CC5E9B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C5635F3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29</w:t>
      </w:r>
    </w:p>
    <w:p w14:paraId="12609CB9" w14:textId="02CC88CD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legato II al n. 27 (cc. 86r-87v, </w:t>
      </w:r>
      <w:r w:rsidR="00EE29E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0r-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)</w:t>
      </w:r>
    </w:p>
    <w:p w14:paraId="1F6918FC" w14:textId="77777777" w:rsidR="000C3C9B" w:rsidRPr="009F6D35" w:rsidRDefault="000C3C9B" w:rsidP="00337916">
      <w:pPr>
        <w:pStyle w:val="Testopreformatta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DF042BB" w14:textId="712E8C08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253CC8D7" w14:textId="47501298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tratto dal registro delle risolutioni delli | signori Stati Generali delli Paesi Bassi | </w:t>
      </w:r>
    </w:p>
    <w:p w14:paraId="27F1AFD5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DF33C0B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iovedì alli dieci di novembre 1616 |</w:t>
      </w:r>
    </w:p>
    <w:p w14:paraId="77535EA4" w14:textId="54385966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compars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semblea il signor Christofforo Suriano | secretario della serenissima </w:t>
      </w:r>
      <w:r w:rsidR="00CB049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publica di Venetia dichiarando in | sostanza, che teneva carico da sua Serenità di communicar a detti signori Stati per continuatione | di buona corrispondenza, et dimostratione | di sincera affettione verso questi Stati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ltimi | avvisi che sua Serenità ha ricevuti dal campo | del duca di Savoia dal signor Donato ambasciator della | detta serenissima Republica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stato presente, et ha | veduto il rancontro success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6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ttobre | passato fra le genti di don Pietro, et del duca | di Savoia, onde in seguito non è stato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di | quel momento, che fu prima riportato | secondo li particolari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gli ha significato; | come parimente lo stato delli affari nel Friuli che sono tali, che se ne può aspettar col | primo ordinario il buon successo assicurando |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in</w:t>
      </w:r>
      <w:r w:rsidR="007A055B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olt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58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che per certo il </w:t>
      </w:r>
    </w:p>
    <w:p w14:paraId="5462A21A" w14:textId="2AFBB899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86</w:t>
      </w: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v /</w:t>
      </w:r>
    </w:p>
    <w:p w14:paraId="66F1A845" w14:textId="16735AEF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dissegno del Spagnolo è come si vanta | da s</w:t>
      </w:r>
      <w:r w:rsidR="00343FC4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stesso apertamente d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incorporarsi lo Stato del duca di | Savoia, et doppo attaccar quello di vostra Serenità et altri stati, che | godono della medesima libertà come essi ammonendo, et pregando | per tanto li detti signori Stati di voler invigilare per sé medesimi | et loro amici, come la dett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59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serenissima Republica continuerà nello stesso | testificando inoltre il detto signor </w:t>
      </w:r>
      <w:r w:rsidR="0042384F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ecretario esser molto contento | del buon progresso della levata del signor conte Gio. Hernesto | di Nassau, et parimente</w:t>
      </w:r>
      <w:r w:rsidRPr="009F6D35">
        <w:rPr>
          <w:rStyle w:val="FootnoteReference"/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footnoteReference w:id="160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del gran favore che li detti | signori Stati li continuano sopra di che è stato</w:t>
      </w:r>
    </w:p>
    <w:p w14:paraId="5FD13D53" w14:textId="70373EA9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792A8652" w14:textId="22A6D35E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risposto in | sostanza al detto signor </w:t>
      </w:r>
      <w:r w:rsidR="0042384F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ecretario con complimento, che | essi signori Stati hanno sopra modo cara la continuazione | di questa buona corrispondenz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61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e dimostratione | di affetto della serenissima Republica di che ringratiano affettuosis-|simamente sua Serenità con assicurarla di secondarla nel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occasioni | decchiarando che hanno havuti avisi da diverse altre | parti del detto rancontro, ma che prestano più credito | a quello di sua Serenità et pregano Dio che vogli | mantener lo Stato del detto signor duca di Savoia per | il bene e sicurtà</w:t>
      </w:r>
    </w:p>
    <w:p w14:paraId="6F6FEA94" w14:textId="0DD98D89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33871418" w14:textId="270CE4E5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della causa commune di tutta | la christianità, et detornar li dissegni delli | Spagnoli contro lo Stato della detta serenissima Republica | et insieme de tutti quelli che non hanno altro | fine, che di conservare e possedere i loro stati | in libertà, pace e ripos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="00ED34A5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|</w:t>
      </w:r>
    </w:p>
    <w:p w14:paraId="601ABEF3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32929B2E" w14:textId="153831F5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3D57FBA5" w14:textId="3C07C7D7" w:rsidR="000C3C9B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735DAACD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6B6E6DB6" w14:textId="491D818F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B /</w:t>
      </w:r>
    </w:p>
    <w:p w14:paraId="0673C70C" w14:textId="0C0018CE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lle 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critt(ure) di risposta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02C8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22A7C871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19C1498E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72F9066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30</w:t>
      </w:r>
    </w:p>
    <w:p w14:paraId="66C35B4A" w14:textId="35750ACA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II al n. 27 (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c. 88r-8</w:t>
      </w:r>
      <w:r w:rsidR="00CF6EA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; decodifica </w:t>
      </w:r>
      <w:r w:rsidR="00C02C8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c. 86r-87v)</w:t>
      </w:r>
    </w:p>
    <w:p w14:paraId="21A453D9" w14:textId="77777777" w:rsidR="00075278" w:rsidRPr="009F6D35" w:rsidRDefault="00075278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921599" w14:textId="22F03A0E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88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 </w:t>
      </w:r>
    </w:p>
    <w:p w14:paraId="3B40A0BF" w14:textId="77777777" w:rsidR="00CF6EA7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gue decodifica di testo cifrato</w:t>
      </w:r>
    </w:p>
    <w:p w14:paraId="3D9550C2" w14:textId="77777777" w:rsidR="00CF6EA7" w:rsidRDefault="00CF6EA7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5B8F9B" w14:textId="31FAA352" w:rsidR="004F3D8B" w:rsidRPr="009F6D35" w:rsidRDefault="004F3D8B" w:rsidP="004F3D8B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88v / </w:t>
      </w:r>
    </w:p>
    <w:p w14:paraId="2DA102CE" w14:textId="77777777" w:rsidR="004F3D8B" w:rsidRDefault="004F3D8B" w:rsidP="004F3D8B">
      <w:pPr>
        <w:pStyle w:val="Testopreformattato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gue decodifica di testo cifrato</w:t>
      </w:r>
    </w:p>
    <w:p w14:paraId="3FDD2830" w14:textId="77777777" w:rsidR="004F3D8B" w:rsidRPr="004F3D8B" w:rsidRDefault="004F3D8B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652683" w14:textId="77777777" w:rsidR="005D2712" w:rsidRPr="00E32933" w:rsidRDefault="00CF6EA7" w:rsidP="00CF6EA7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/ 89r</w:t>
      </w:r>
      <w:r w:rsidR="005D2712"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 /</w:t>
      </w:r>
    </w:p>
    <w:p w14:paraId="2652DB05" w14:textId="77777777" w:rsidR="005D2712" w:rsidRPr="00E3293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4B736E14" w14:textId="77777777" w:rsidR="005D2712" w:rsidRPr="00E32933" w:rsidRDefault="005D2712" w:rsidP="00CF6EA7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</w:p>
    <w:p w14:paraId="24480383" w14:textId="0C62154C" w:rsidR="00CF6EA7" w:rsidRPr="00E32933" w:rsidRDefault="005D2712" w:rsidP="00CF6EA7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/ 89</w:t>
      </w:r>
      <w:r w:rsidR="00CF6EA7"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v / </w:t>
      </w:r>
    </w:p>
    <w:p w14:paraId="53A91BEB" w14:textId="77777777" w:rsidR="005D2712" w:rsidRPr="00E3293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5253881D" w14:textId="060CFCE5" w:rsidR="00CF6EA7" w:rsidRPr="00E32933" w:rsidRDefault="00CF6EA7" w:rsidP="00337916">
      <w:pPr>
        <w:pStyle w:val="Testopreformattato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nl-BE"/>
        </w:rPr>
        <w:sectPr w:rsidR="00CF6EA7" w:rsidRPr="00E32933" w:rsidSect="00031765">
          <w:headerReference w:type="default" r:id="rId17"/>
          <w:footnotePr>
            <w:numFmt w:val="lowerLetter"/>
            <w:numRestart w:val="eachPage"/>
          </w:footnotePr>
          <w:type w:val="nextColumn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7045B114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6999B259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31</w:t>
      </w:r>
    </w:p>
    <w:p w14:paraId="485BFD2A" w14:textId="0E2AF4E0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3 novem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92r-93v)</w:t>
      </w:r>
    </w:p>
    <w:p w14:paraId="7469A5A3" w14:textId="77777777" w:rsidR="000166B0" w:rsidRPr="009F6D35" w:rsidRDefault="000166B0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C0BFF44" w14:textId="67BCFAB7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434C805C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68E52D26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B0201F1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</w:t>
      </w:r>
    </w:p>
    <w:p w14:paraId="57114D0C" w14:textId="5DB208B8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evo già fermate le altre mie, et stavo per ispedirle | in Anversa quando mi sono capitate quelle della | Serenità vostr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8 del passat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iso, et di negotio | et come può esser certa, che non prettermetterò studio | per essequir le sue commissioni; così può creder |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habbi sentito afflittion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imo, che | le mie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smallCaps/>
          <w:color w:val="000000" w:themeColor="text1"/>
          <w:sz w:val="24"/>
          <w:szCs w:val="24"/>
        </w:rPr>
        <w:t>x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l passato non fossero capitate | quella settimana, che la Serenità vostra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scritto; ma | spero al certo, che saranno pervenute la | seguente. La causa sarà nata dal ritardo di | questi messaggieri, che per guadagno di qualche | poco denaro non si curano ancor che dicono di | andar prontamente in Anversa di frapor tempo | nel camino. Né ho avvisato il Mastro di poste | perché vi prendi rimedio, et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rescritto, che | lo farà.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cidente presente fa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6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emi |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r tassato di mancamento grande appresso | la Serenità vostra non havendo scritto la passata settimana | non dubit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non presuponghi esser stata | pura necessità, essendo necessariissim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o in persona | mi trovassi in Amsterdam per agiustar bene le cose | affineché per il mancamento del denaro non succedesse 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4DC59EAC" w14:textId="3A46FF9B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31651A1B" w14:textId="77C7EA13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alche inconveniente nel presente affare, ricerdandosi | prontezza, et effettivo esborso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artenir delle | compagnie fin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. Io in ogni modo non |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cuserò di questo necessitato mancamento ma suppli-|carò bene la Serenità vostra a condonarlo con quella | benignità, che ho conosciuta sempre singolare | verso di me.</w:t>
      </w:r>
      <w:r w:rsidR="00CB049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| </w:t>
      </w:r>
    </w:p>
    <w:p w14:paraId="0EA74DAF" w14:textId="2C6582E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quirò appresso questi signori, et il signor principe Mauritio | le commissioni datemi; et non mancarò di darne | immediate conto alla Serenità vostra. Solleciterò (come | ho fatto,</w:t>
      </w:r>
      <w:r w:rsidR="00DA493F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6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tinuamente)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,</w:t>
      </w:r>
      <w:r w:rsidR="00BF781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peditione delle genti: per il che si aspetta | solo il vento che sia buono.</w:t>
      </w:r>
      <w:r w:rsidR="00BF781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435BFE2D" w14:textId="600D3549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peditione delle mie lettere, oltre la stradda di | Anversa non vi è che quella di Colonia; ma per | ambedoi capitano le lettere in un medesimo tempo | in Augusta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ario che parte un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6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 | volta alla settimana per Venetia, co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noto | alla prudenza della Serenità vostra. Gratie etc. |</w:t>
      </w:r>
    </w:p>
    <w:p w14:paraId="3B32E8C1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B17F6E0" w14:textId="33AD1264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3 novembre 1616 | </w:t>
      </w:r>
    </w:p>
    <w:p w14:paraId="5166C325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vostra Serenità | </w:t>
      </w:r>
    </w:p>
    <w:p w14:paraId="6E593F20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 et devotissimo servitore | </w:t>
      </w:r>
    </w:p>
    <w:p w14:paraId="70D7A2E9" w14:textId="211C22E5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</w:t>
      </w:r>
      <w:r w:rsidR="006C3D96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1B91C141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1AF90C9" w14:textId="70FA48FA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07525560" w14:textId="03CC0536" w:rsidR="000C3C9B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  <w:r w:rsidR="000C3C9B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</w:t>
      </w:r>
    </w:p>
    <w:p w14:paraId="7CA1FBFE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6D4D4159" w14:textId="1A94E1FF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47D0D9C2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323ECD01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2E4B7DED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212AA96B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Tracce di sigilli </w:t>
      </w:r>
    </w:p>
    <w:p w14:paraId="7CB229CF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</w:t>
      </w:r>
    </w:p>
    <w:p w14:paraId="59FAF664" w14:textId="77777777" w:rsidR="000C3C9B" w:rsidRPr="009F6D35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0BCB2E7A" w14:textId="04D498FF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C / </w:t>
      </w:r>
    </w:p>
    <w:p w14:paraId="0CC2B120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13 novembre 1616 ricevute 30 detto |</w:t>
      </w:r>
    </w:p>
    <w:p w14:paraId="2411D1F2" w14:textId="6AFE2256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65"/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2A68573A" w14:textId="77777777" w:rsidR="005F3B55" w:rsidRPr="009F6D35" w:rsidRDefault="005F3B5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AB00907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SS. R. |</w:t>
      </w:r>
    </w:p>
    <w:p w14:paraId="2E5742C3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0C3C9B" w:rsidRPr="009F6D35" w:rsidSect="00031765">
          <w:footnotePr>
            <w:numFmt w:val="lowerLetter"/>
            <w:numRestart w:val="eachPage"/>
          </w:footnotePr>
          <w:type w:val="nextColumn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64A8F7EC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n. 32</w:t>
      </w:r>
    </w:p>
    <w:p w14:paraId="413C04B5" w14:textId="1525C974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33 (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c. 94r-95v; decodifica </w:t>
      </w:r>
      <w:r w:rsidR="00E02A5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c. 96r-98v)</w:t>
      </w:r>
    </w:p>
    <w:p w14:paraId="368D63C7" w14:textId="77777777" w:rsidR="000C3C9B" w:rsidRPr="009F6D35" w:rsidRDefault="000C3C9B" w:rsidP="00337916">
      <w:pPr>
        <w:pStyle w:val="Testopreformatta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939A2D5" w14:textId="0CC9C362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4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/</w:t>
      </w:r>
    </w:p>
    <w:p w14:paraId="6328A18A" w14:textId="45D0C35F" w:rsidR="000C3C9B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egue decodifica di testo cifrato</w:t>
      </w:r>
    </w:p>
    <w:p w14:paraId="12CE9341" w14:textId="77777777" w:rsidR="004F3D8B" w:rsidRDefault="004F3D8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08242199" w14:textId="00C56690" w:rsidR="004F3D8B" w:rsidRPr="009F6D35" w:rsidRDefault="004F3D8B" w:rsidP="004F3D8B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 94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/</w:t>
      </w:r>
    </w:p>
    <w:p w14:paraId="6D29B1C3" w14:textId="77777777" w:rsidR="004F3D8B" w:rsidRPr="009F6D35" w:rsidRDefault="004F3D8B" w:rsidP="004F3D8B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egue decodifica di testo cifrato</w:t>
      </w:r>
    </w:p>
    <w:p w14:paraId="3CCC63F9" w14:textId="77777777" w:rsidR="004F3D8B" w:rsidRDefault="004F3D8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593F4F2A" w14:textId="2FFC55A4" w:rsidR="004F3D8B" w:rsidRPr="009F6D35" w:rsidRDefault="004F3D8B" w:rsidP="004F3D8B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 95r /</w:t>
      </w:r>
    </w:p>
    <w:p w14:paraId="6CCCEDC0" w14:textId="77777777" w:rsidR="004F3D8B" w:rsidRPr="009F6D35" w:rsidRDefault="004F3D8B" w:rsidP="004F3D8B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egue decodifica di testo cifrato</w:t>
      </w:r>
    </w:p>
    <w:p w14:paraId="47BA82F8" w14:textId="77777777" w:rsidR="004F3D8B" w:rsidRPr="004F3D8B" w:rsidRDefault="004F3D8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28CA1502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B94BA73" w14:textId="58ABA080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43C1CDFB" w14:textId="5D9B56A6" w:rsidR="000C3C9B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  <w:r w:rsidR="000C3C9B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</w:t>
      </w:r>
    </w:p>
    <w:p w14:paraId="7D07E7ED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35975D2" w14:textId="77777777" w:rsidR="000C3C9B" w:rsidRPr="009F6D35" w:rsidRDefault="000C3C9B" w:rsidP="00337916">
      <w:pPr>
        <w:pStyle w:val="Testopreformatta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CA73C95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0A09C38C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33</w:t>
      </w:r>
    </w:p>
    <w:p w14:paraId="339F8590" w14:textId="4B39322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6 novem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96r-100v, 103 r-v)</w:t>
      </w:r>
    </w:p>
    <w:p w14:paraId="09D3A588" w14:textId="77777777" w:rsidR="000C3C9B" w:rsidRPr="009F6D35" w:rsidRDefault="000C3C9B" w:rsidP="00337916">
      <w:pPr>
        <w:pStyle w:val="Testopreformatta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781F912" w14:textId="799107DC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703CF6E3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enissimo Principe | </w:t>
      </w:r>
    </w:p>
    <w:p w14:paraId="6DD84A03" w14:textId="6B4DFCFE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storono li signori Stati Generali sodisfattissim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ltima | communicatione, che loro feci di quanto la Serenità vostra mi communicò | nelle sue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8 del passato, et nella risposta | datami per nome di tutti dal signor Bernvel mi fu detto | in sostanza, che ringratiavano vostra Serenità della continua-|tione della sua confidenza, et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laudavano</w:t>
      </w:r>
      <w:r w:rsidRPr="009F6D35">
        <w:rPr>
          <w:rStyle w:val="FootnoteReference"/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footnoteReference w:id="166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la vigilanza delle Signorie vostre eccellentissime nel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osservare, et far | partecipi questi stati e gli andamenti de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Spagnoli,</w:t>
      </w:r>
      <w:r w:rsidR="008F5DEC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li quali anco | da essi erano conosciuti pregiuditiali alla quiete commune, et che miravano a sovertire et governo, et conservatione delle republiche | et prencipi liberi, che già molti anni havevano havuta qui pur | troppo manifestata la prova manifesta della mira particolare che tenevano | di farsi stradda alla monarchia et che non si meravigliavano se | tentavano altrove gli effetti delli suoi</w:t>
      </w:r>
    </w:p>
    <w:p w14:paraId="1D9C567E" w14:textId="3D1A7D23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11AEEDED" w14:textId="66A39977" w:rsidR="000C3C9B" w:rsidRPr="009F6D35" w:rsidRDefault="005305F0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d</w:t>
      </w:r>
      <w:r w:rsidR="000C3C9B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issegni, et havevano al mezo | dei loro dennari, o pistole</w:t>
      </w:r>
      <w:r w:rsidR="000C3C9B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67"/>
      </w:r>
      <w:r w:rsidR="000C3C9B"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3C9B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guadagnata la voluntà de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popoli | </w:t>
      </w:r>
      <w:r w:rsidR="000C3C9B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grisoni</w:t>
      </w:r>
      <w:r w:rsidR="000C3C9B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facili ad esser presi con tal modo come </w:t>
      </w:r>
      <w:r w:rsidR="00517179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G</w:t>
      </w:r>
      <w:r w:rsidR="000C3C9B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overno popolare | che le conseguenze si vedevano aparentemente dirette al scomponi-|mento delle cose in generale: che la Frantia al presente ne | poteva render buon testimonio,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C3C9B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et lo opporsi a simil tenta-|tivo sarebbe stato proprio per il commune servitio, che piacesse | a Dio che tutti gli altri prencipi che hanno interesse pensassero</w:t>
      </w:r>
      <w:r w:rsidR="000C3C9B" w:rsidRPr="009F6D35">
        <w:rPr>
          <w:rStyle w:val="FootnoteReference"/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footnoteReference w:id="168"/>
      </w:r>
      <w:r w:rsidR="000C3C9B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| impedir questo corso allo Spagnolo, et che quanto a questi Stati | Generali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C3C9B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quando vederanno gli altri prencipi concordi a | questo non haverebbono dal canto loro mancato di far la | parte sua, aggiungendo che bisognava, che il signor duca di | Savoia fosse sostentato, altrimenti</w:t>
      </w:r>
    </w:p>
    <w:p w14:paraId="7EEA61E1" w14:textId="7F2CA016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00B9EB34" w14:textId="6E065736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i poteva dubitare del suo Stat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et con altri simili concetti si diffuse nel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offitio dicendo per | fine che li signori Stati non haverebbono lasciato in ogni modo | di considerar lo affare, ponderar le consequenze, et | haverlo a cuore per quello che fosse a proposito del bene e | servitio commun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| </w:t>
      </w:r>
    </w:p>
    <w:p w14:paraId="7780E41B" w14:textId="60AB282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oi fui ricercato come passavano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ari di vostra Serenità | et quelli del signor duca di Savoia. Di questi rappresentai | ciò che me ne scrive il signor residente Vimenti, de-|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gli dissi quanto dalla Serenità vostra mi viene | nelle medesime lettere su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8 del passato, et come | aggradirono l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communicatione; così mi fu risposto | che sentiranno sempre contento di ogni avanzamento | et felice success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rese della serenissima Republica | la risposta non mi è stata data sino qui in scritto | com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a. I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mandata a ricercar al | secretario; ma egli mi ha fatto dire, che per anco non | gliene era stato dato ordine alcuno et che non | erano li suoi signori ancor risoluti a dar altr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6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isposta | sopra la mia propostione. Nel generale </w:t>
      </w:r>
      <w:r w:rsidR="00E02A5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26BBE52F" w14:textId="5029C6B2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11540761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omprendo che questi signori stimano che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ogni</w:t>
      </w:r>
      <w:r w:rsidRPr="009F6D35">
        <w:rPr>
          <w:rStyle w:val="FootnoteReference"/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footnoteReference w:id="170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prencipe dovrebbe assister al signor duca di Savoia, et la | Frantia in particolare per dove hanno consultato di far nuova | espeditione, come anco ad eccitar li prencipi della Unione | che gli diano ogni possibil assistenza, ma sin qui però non s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| che lo habbino messo in effett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| </w:t>
      </w:r>
    </w:p>
    <w:p w14:paraId="5FABDCC4" w14:textId="0A380576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principe Mauritio col quale mi sono trovato questa | mattina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replicato d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essi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cetti della | passata settimana tanto toccante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teressi | del commune beneficio quanto delli affari del signor | duca di Savoia, dicendomi, che non vi sono | altri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al</w:t>
      </w:r>
      <w:r w:rsidRPr="009F6D35">
        <w:rPr>
          <w:rStyle w:val="FootnoteReference"/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footnoteReference w:id="171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presente che habbino interesse nel publico affare che il re | della Gran Bertagn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ma che non sapeva come quest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Re potev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assister mentre non ha con che, et</w:t>
      </w:r>
      <w:r w:rsidR="00ED34A5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e vuole dennari bisogn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che le ricerchi con la redutione delli parlamenti: la Fran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[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ti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]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| haveva</w:t>
      </w:r>
    </w:p>
    <w:p w14:paraId="5F4144CF" w14:textId="3AB7FE1A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65F9B1D5" w14:textId="16BB0D5B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che fare per s</w:t>
      </w:r>
      <w:r w:rsidR="00343FC4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stessa accomodar intestine | miserie; li soli prencipi del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Unione erano quelli che | potrebbono far del bene, et disse sono sicuro che non | mancheranno dal canto loro, come la andata del cont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di Imanfelt alla assistenza del signor duca di Savoia con la sua | levata ne può dar assai buon testimonio, et che se ben non si | decchiara assolutamente che la cavii li prencipi con tratto ciò li | pareva di poter creder, che essi havessero contribuito, et | quanto ad altri signori aggiunse che era sicuro che haverebbono | posto ogni pensiero agli accidenti del mondo, ma come le ho | significato con le mie di 13 non si sa trovar il modo, qui non | vi è chi tratti per il signor Duca di maniera, che senza esser | ricercati non si moveranno per</w:t>
      </w:r>
    </w:p>
    <w:p w14:paraId="37282327" w14:textId="0D97ABBE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19D962CA" w14:textId="688643B2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mio credere, così facilmente se non | a far di quelli uffitii che si possono col mezo di lettere e d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avis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| </w:t>
      </w:r>
    </w:p>
    <w:p w14:paraId="43AFAE22" w14:textId="45F98394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ispedito avanti hieri nella Nortolandia alla | parte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scita del Tessel il signor Vimes perché | solleciti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 delle genti. Il signor Conte ha dato | ordine espresso al capitan Steven del farlo: | hieri fui a Rotterdam a dar la mostra et il | giuramento a tre compagnie una di monsignor | Gulena francese, che ho trovata piena | di buonissima gente, et le doi altre di doi prin-|cipali signori di questi Paesi. Sollecito, et non | cesso mai perché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are si ispedisca, et tanto che questa mattina (et lo dico alla Serenità vostra colla | mia solita riverente sincerità) sua Eccellentia |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detto, che non doverei sollecitare, né | affrettar cose; ma haver patienza, et dar | tempo qualche giorno perché le genti fossero | tutte ben provedute per il viaggio affine di | potersi difernder dal freddo, et d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ccidenti | et potessero portar seco le loro armi; et che un 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45B82485" w14:textId="55FF0008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445DD7CF" w14:textId="3B9FF51E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oco spesa più alla serenissima Republica già che ne faceva | tanta er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7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iente purché fosse ben servita | ch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7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oteva ben contentarsi vostra Serenità che in così breve | spatio di tempo, et nella stagione, che siamo | fossero già formate quasi tutte le compagnie; non | essendo corse doppo date le commissioni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pi | sino a quest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ora, che quattro settimane | che questo li pareva impossibile, et si vedeva | che Dio benedetto haveva voluto favorir il | negotio. Io gli risposi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o debit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quir | le publiche commissioni mi necessitava non orale | di sollecitar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pedition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7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lla levata, et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mbarco delle genti, et tanto maggiormente | quanto la stagione lo ricercava, rispetto | al pericolo, che si ha ch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possi farsi il gelo nelle | riviere, et impedir il transito alla bocc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porti; cosa che anco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a sua mi era stata | considerata; et temuta anco dal signor conte Gio. Ernesto | mi replicò, che quattro o cinque giorni più | o meno non importava purché tutto fosse ordinato | et bene; et il signor Conte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 detto, che tiene per | certo che per lunedì tutte le genti che sono in 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5F2D03B4" w14:textId="1A4FDF07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5CF3F29F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rdine sulla Moza saranno imbarcate. | </w:t>
      </w:r>
    </w:p>
    <w:p w14:paraId="15AF9CA0" w14:textId="22EEFCB9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ovedono li capitani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dati di qualche vesti, et stuore | per il vestir, et dormir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dati. Aspetta il signor Conte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i per il quale è impatientissimo | havendo il mercante col quale ha fatto il partito | mancato di darle nel tempo promess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a | sino avanti hieri; ma è risoluto giusta il | contratto di prenderle, ove potrà. Questo è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ar-|tenimento; ma anco il vento non è del tutto | proprio mentre per la sortita voglioni questi | marinari un tempo stabile di poco meno di | 24 hore per uscir senza pericolo del porto | ma spero che vostra Serenità haverà presto avviso | di qualch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no, che sarà già incaminato. | </w:t>
      </w:r>
    </w:p>
    <w:p w14:paraId="0D1857F5" w14:textId="49EDFD31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Wassonhoven, che come scrissi ha havuta la sua licenzia | di condur le genti a vostra Serenità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venuto a | trovare; m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mostrata, la quale per esser | in fiamingo non ho havuto tempo di farla | tradurre. Egli è partito per far le sue genti, | et 300 ne farà il Stich figliolo di uno di questi | delli signori Stati. Che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ist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nari; ma il | signor Conte non haverebbe voluto che passasse tanto </w:t>
      </w:r>
      <w:r w:rsidR="00E02A5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79F2FD76" w14:textId="5FA2BFF2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79F27F31" w14:textId="53EBDBEF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nanti questo affare; ma il signor Conte non haverebbe | voluto che passasse tanto innanti questo affare | et ho saputo, che il padre di esso Stich; ha procurato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anzamento perché esso signor Conte ha rifiutata una | piazza di capitano al detto suo figliolo; et credo, che | conduranno da 700 fanti alla Serenità vostra dima-|nieraché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7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esto, il veder le difficoltà, che | corrono il timor della stagione, et per</w:t>
      </w:r>
      <w:r w:rsidR="00302F07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iò di | gettar il denaro, et che le genti habbino a formare | in queste piazze, pagate da vostra Serenità senza che | se ne possi servire, et inoltre, che facendosi | hora nuova levata li officiali di questa prima | pretendin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7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sser avanzati n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pitanati | et altri carichi, co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possibile et già ne | ho havuto qualche segno; farà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adherisc</w:t>
      </w:r>
      <w:r w:rsidR="00285CA4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al consiglio del signor Bernvel, et del signor conte | Mauritio in particolare, che anco questa | mattina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detto, che per suo avviso non | era bene far altro sino, che questa levata | non parti. Io credo, che incontrerò anco | colla mente et servitio delle Signorie vostre eccellentissime. |</w:t>
      </w:r>
    </w:p>
    <w:p w14:paraId="67066738" w14:textId="14D580E5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ando alla Serenità vostra qui aggiunta una nota, che </w:t>
      </w:r>
      <w:r w:rsidR="00E02A5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7BB2C940" w14:textId="30F8C8D7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14DF8A66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 questo punto ho potuta have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7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lla spesa, che | andarà a mantenir una nave da guerra | a ragion di mese. Aspetto altra informatione, et | forse qualchedun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7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he mi venirà a far | qualche partito. | </w:t>
      </w:r>
    </w:p>
    <w:p w14:paraId="5ECD1F21" w14:textId="017531B4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colonello Ghent è ritornato.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fatto sapere | che desidera parlarmi; entenderò quello che | mi vorrà dire; et ne darò poi qu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vviso | alla Serenità vostra che stimerò degno della sua notitia. | </w:t>
      </w:r>
    </w:p>
    <w:p w14:paraId="7E30180A" w14:textId="625EC926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principe Mauritio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detto intorn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pitani o | persone di commando, che vi sarebbon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capitani che servon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; ma non credeva | che questi dovessero lasciar le loro cariche | senza licenza di questi signori, il quale non sarebbe poi | così facile ad ottenere ma ch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non saprebb[e] | raccordar per hora persone in tutto proprie; solo | mi disse, che un tale della provinci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ange | era conosciuto da lui di spirito, et buon soldato | che buon spatio di tempo haveva servito nella | compagnia su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vallaria; et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a | stato capitano in Svetia, et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ev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7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diportato bene, et che questo verrebbe a 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16173CC9" w14:textId="4549E60F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148395F5" w14:textId="68B5354A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rovarmi. Mi disse di nuovo qualche bene del cavalier | Tomaso Studder inglese; del quale scrissi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31 del | passato alla Serenità vostra;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ra stato stimato qui buon | soldato, et replicò, che non sapev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perché fosse | partito da questo servitio per esser di sergente maggiore | capitan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at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</w:t>
      </w:r>
      <w:r w:rsidR="0062029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ciduchi. Aspetterò di | questo quanto dalla Serenità vostra mi sarà commandato | et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o sentirò sue pretensioni. Gratie etc. |</w:t>
      </w:r>
    </w:p>
    <w:p w14:paraId="171C8E8E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D959A0E" w14:textId="0B5AE6F1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6 novembre 1616 |</w:t>
      </w:r>
    </w:p>
    <w:p w14:paraId="2F43D4F7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vostra Serenità | </w:t>
      </w:r>
    </w:p>
    <w:p w14:paraId="584DE551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 et devotissimo servitore | </w:t>
      </w:r>
    </w:p>
    <w:p w14:paraId="3F63293F" w14:textId="2DD1BB33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</w:t>
      </w:r>
      <w:r w:rsidR="00D8507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5A32210A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02A5D97" w14:textId="19568B13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04554559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| Venetia 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5652127D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259C373A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Tracce di sigilli </w:t>
      </w:r>
    </w:p>
    <w:p w14:paraId="74FF8289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093FB324" w14:textId="77777777" w:rsidR="000C3C9B" w:rsidRPr="009F6D35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6BC818CF" w14:textId="0863D583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C / </w:t>
      </w:r>
    </w:p>
    <w:p w14:paraId="766CA7E5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6 novembre 1616 ricevute 30 detto | </w:t>
      </w:r>
    </w:p>
    <w:p w14:paraId="4171EF35" w14:textId="7902B949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|</w:t>
      </w:r>
    </w:p>
    <w:p w14:paraId="4AF29733" w14:textId="77777777" w:rsidR="000C3C9B" w:rsidRPr="00E242DE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79F5C4A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. SS. R. |</w:t>
      </w:r>
    </w:p>
    <w:p w14:paraId="17A457C8" w14:textId="3831654E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A082106" w14:textId="77777777" w:rsidR="00075278" w:rsidRPr="009F6D35" w:rsidRDefault="00075278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6C83F6B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34</w:t>
      </w:r>
    </w:p>
    <w:p w14:paraId="1B35A259" w14:textId="04E7CC28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I al n. 33 (cc. 101r-102v)</w:t>
      </w:r>
    </w:p>
    <w:p w14:paraId="4B8FE05D" w14:textId="77777777" w:rsidR="00075278" w:rsidRPr="009F6D35" w:rsidRDefault="00075278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3A1E5D4" w14:textId="3B4F6A99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24FAEA62" w14:textId="0DE0F5D1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lculo del cost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ntratenir gli vaselli | di guerra | </w:t>
      </w:r>
    </w:p>
    <w:p w14:paraId="48FE6886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2FCBBFD" w14:textId="498461A4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a nave di guerra che porterà 20 in 30 pezz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tiglieria ne vuole al | meno ottanta marinari et una buona parte che siano bombardieri, li quali | si pagann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ppresso modo, et tireranno di paga come segue,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14C4B48D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tbl>
      <w:tblPr>
        <w:tblStyle w:val="TableGrid"/>
        <w:tblW w:w="963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solid" w:color="FFFFFF" w:themeColor="background1" w:fill="auto"/>
        <w:tblLook w:val="00A0" w:firstRow="1" w:lastRow="0" w:firstColumn="1" w:lastColumn="0" w:noHBand="0" w:noVBand="0"/>
      </w:tblPr>
      <w:tblGrid>
        <w:gridCol w:w="7054"/>
        <w:gridCol w:w="2580"/>
      </w:tblGrid>
      <w:tr w:rsidR="00075278" w:rsidRPr="009F6D35" w14:paraId="0D123E38" w14:textId="77777777" w:rsidTr="00EF344B">
        <w:tc>
          <w:tcPr>
            <w:tcW w:w="7054" w:type="dxa"/>
            <w:shd w:val="solid" w:color="FFFFFF" w:themeColor="background1" w:fill="auto"/>
          </w:tcPr>
          <w:p w14:paraId="594F3E51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capitanio al mese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50169300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50 in 60 |</w:t>
            </w:r>
          </w:p>
        </w:tc>
      </w:tr>
      <w:tr w:rsidR="00075278" w:rsidRPr="009F6D35" w14:paraId="6BF680B3" w14:textId="77777777" w:rsidTr="00EF344B">
        <w:tc>
          <w:tcPr>
            <w:tcW w:w="7054" w:type="dxa"/>
            <w:shd w:val="solid" w:color="FFFFFF" w:themeColor="background1" w:fill="auto"/>
          </w:tcPr>
          <w:p w14:paraId="0FE9AE4F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patrone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12D0B683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iorini 40 | </w:t>
            </w:r>
          </w:p>
        </w:tc>
      </w:tr>
      <w:tr w:rsidR="00075278" w:rsidRPr="009F6D35" w14:paraId="7726C7D5" w14:textId="77777777" w:rsidTr="00EF344B">
        <w:tc>
          <w:tcPr>
            <w:tcW w:w="7054" w:type="dxa"/>
            <w:shd w:val="solid" w:color="FFFFFF" w:themeColor="background1" w:fill="auto"/>
          </w:tcPr>
          <w:p w14:paraId="6AB44D4F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piloto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2206BA53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30 |</w:t>
            </w:r>
          </w:p>
        </w:tc>
      </w:tr>
      <w:tr w:rsidR="00075278" w:rsidRPr="009F6D35" w14:paraId="48FA90E3" w14:textId="77777777" w:rsidTr="00EF344B">
        <w:tc>
          <w:tcPr>
            <w:tcW w:w="7054" w:type="dxa"/>
            <w:shd w:val="solid" w:color="FFFFFF" w:themeColor="background1" w:fill="auto"/>
          </w:tcPr>
          <w:p w14:paraId="25CD33BC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 altro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4C4688CA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30 |</w:t>
            </w:r>
          </w:p>
        </w:tc>
      </w:tr>
      <w:tr w:rsidR="00075278" w:rsidRPr="009F6D35" w14:paraId="4625D1DF" w14:textId="77777777" w:rsidTr="00EF344B">
        <w:tc>
          <w:tcPr>
            <w:tcW w:w="7054" w:type="dxa"/>
            <w:shd w:val="solid" w:color="FFFFFF" w:themeColor="background1" w:fill="auto"/>
          </w:tcPr>
          <w:p w14:paraId="4F9536B2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luocotenente del capitano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2A602986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8 |</w:t>
            </w:r>
          </w:p>
        </w:tc>
      </w:tr>
      <w:tr w:rsidR="00075278" w:rsidRPr="009F6D35" w14:paraId="0C3A60BE" w14:textId="77777777" w:rsidTr="00EF344B">
        <w:tc>
          <w:tcPr>
            <w:tcW w:w="7054" w:type="dxa"/>
            <w:shd w:val="solid" w:color="FFFFFF" w:themeColor="background1" w:fill="auto"/>
          </w:tcPr>
          <w:p w14:paraId="33F129D6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barbieri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45DEB7B4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5 |</w:t>
            </w:r>
          </w:p>
        </w:tc>
      </w:tr>
      <w:tr w:rsidR="00075278" w:rsidRPr="009F6D35" w14:paraId="0DB13CD7" w14:textId="77777777" w:rsidTr="00EF344B">
        <w:tc>
          <w:tcPr>
            <w:tcW w:w="7054" w:type="dxa"/>
            <w:shd w:val="solid" w:color="FFFFFF" w:themeColor="background1" w:fill="auto"/>
          </w:tcPr>
          <w:p w14:paraId="369DFF2A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capo bombardieri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6652B331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30 |</w:t>
            </w:r>
          </w:p>
        </w:tc>
      </w:tr>
      <w:tr w:rsidR="00075278" w:rsidRPr="009F6D35" w14:paraId="26C10229" w14:textId="77777777" w:rsidTr="00EF344B">
        <w:tc>
          <w:tcPr>
            <w:tcW w:w="7054" w:type="dxa"/>
            <w:shd w:val="solid" w:color="FFFFFF" w:themeColor="background1" w:fill="auto"/>
          </w:tcPr>
          <w:p w14:paraId="6377B602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cuogo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028E4385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8 in 30 |</w:t>
            </w:r>
          </w:p>
        </w:tc>
      </w:tr>
      <w:tr w:rsidR="00075278" w:rsidRPr="009F6D35" w14:paraId="0D575136" w14:textId="77777777" w:rsidTr="00EF344B">
        <w:tblPrEx>
          <w:shd w:val="clear" w:color="auto" w:fill="auto"/>
        </w:tblPrEx>
        <w:tc>
          <w:tcPr>
            <w:tcW w:w="7054" w:type="dxa"/>
          </w:tcPr>
          <w:p w14:paraId="557CA541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neutro</w:t>
            </w:r>
          </w:p>
        </w:tc>
        <w:tc>
          <w:tcPr>
            <w:tcW w:w="2580" w:type="dxa"/>
            <w:vAlign w:val="bottom"/>
          </w:tcPr>
          <w:p w14:paraId="29DC8E99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5 |</w:t>
            </w:r>
          </w:p>
        </w:tc>
      </w:tr>
      <w:tr w:rsidR="00075278" w:rsidRPr="009F6D35" w14:paraId="504B5DA8" w14:textId="77777777" w:rsidTr="00EF344B">
        <w:tblPrEx>
          <w:shd w:val="clear" w:color="auto" w:fill="auto"/>
        </w:tblPrEx>
        <w:tc>
          <w:tcPr>
            <w:tcW w:w="7054" w:type="dxa"/>
          </w:tcPr>
          <w:p w14:paraId="69D33EFC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o compagno</w:t>
            </w:r>
          </w:p>
        </w:tc>
        <w:tc>
          <w:tcPr>
            <w:tcW w:w="2580" w:type="dxa"/>
            <w:vAlign w:val="bottom"/>
          </w:tcPr>
          <w:p w14:paraId="6824367E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6 |</w:t>
            </w:r>
          </w:p>
        </w:tc>
      </w:tr>
      <w:tr w:rsidR="00075278" w:rsidRPr="009F6D35" w14:paraId="30288EB1" w14:textId="77777777" w:rsidTr="00EF344B">
        <w:tblPrEx>
          <w:shd w:val="clear" w:color="auto" w:fill="auto"/>
        </w:tblPrEx>
        <w:tc>
          <w:tcPr>
            <w:tcW w:w="7054" w:type="dxa"/>
          </w:tcPr>
          <w:p w14:paraId="7654E6B8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scieman o quello chi attende alla stine</w:t>
            </w:r>
          </w:p>
        </w:tc>
        <w:tc>
          <w:tcPr>
            <w:tcW w:w="2580" w:type="dxa"/>
            <w:vAlign w:val="bottom"/>
          </w:tcPr>
          <w:p w14:paraId="3224283E" w14:textId="13F09DFF" w:rsidR="000C3C9B" w:rsidRPr="009F6D35" w:rsidRDefault="00ED34A5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C3C9B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8 |</w:t>
            </w:r>
          </w:p>
        </w:tc>
      </w:tr>
      <w:tr w:rsidR="00075278" w:rsidRPr="009F6D35" w14:paraId="603C311F" w14:textId="77777777" w:rsidTr="00EF344B">
        <w:tblPrEx>
          <w:shd w:val="clear" w:color="auto" w:fill="auto"/>
        </w:tblPrEx>
        <w:tc>
          <w:tcPr>
            <w:tcW w:w="7054" w:type="dxa"/>
          </w:tcPr>
          <w:p w14:paraId="1EF6F0AC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o compagno</w:t>
            </w:r>
          </w:p>
        </w:tc>
        <w:tc>
          <w:tcPr>
            <w:tcW w:w="2580" w:type="dxa"/>
            <w:vAlign w:val="bottom"/>
          </w:tcPr>
          <w:p w14:paraId="027BBE32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fiorini 25 |</w:t>
            </w:r>
          </w:p>
        </w:tc>
      </w:tr>
      <w:tr w:rsidR="00075278" w:rsidRPr="009F6D35" w14:paraId="3381A876" w14:textId="77777777" w:rsidTr="00EF344B">
        <w:tblPrEx>
          <w:shd w:val="clear" w:color="auto" w:fill="auto"/>
        </w:tblPrEx>
        <w:tc>
          <w:tcPr>
            <w:tcW w:w="7054" w:type="dxa"/>
          </w:tcPr>
          <w:p w14:paraId="00354B82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provosto</w:t>
            </w:r>
          </w:p>
        </w:tc>
        <w:tc>
          <w:tcPr>
            <w:tcW w:w="2580" w:type="dxa"/>
            <w:vAlign w:val="bottom"/>
          </w:tcPr>
          <w:p w14:paraId="179E6B28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5 |</w:t>
            </w:r>
          </w:p>
        </w:tc>
      </w:tr>
      <w:tr w:rsidR="00075278" w:rsidRPr="009F6D35" w14:paraId="4F31389B" w14:textId="77777777" w:rsidTr="00EF344B">
        <w:tblPrEx>
          <w:shd w:val="clear" w:color="auto" w:fill="auto"/>
        </w:tblPrEx>
        <w:tc>
          <w:tcPr>
            <w:tcW w:w="7054" w:type="dxa"/>
          </w:tcPr>
          <w:p w14:paraId="1028914A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bottiglieri</w:t>
            </w:r>
          </w:p>
        </w:tc>
        <w:tc>
          <w:tcPr>
            <w:tcW w:w="2580" w:type="dxa"/>
            <w:vAlign w:val="bottom"/>
          </w:tcPr>
          <w:p w14:paraId="7F5A8870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5 |</w:t>
            </w:r>
          </w:p>
        </w:tc>
      </w:tr>
      <w:tr w:rsidR="00075278" w:rsidRPr="009F6D35" w14:paraId="7C8268B7" w14:textId="77777777" w:rsidTr="00EF344B">
        <w:tc>
          <w:tcPr>
            <w:tcW w:w="7054" w:type="dxa"/>
            <w:shd w:val="solid" w:color="FFFFFF" w:themeColor="background1" w:fill="auto"/>
          </w:tcPr>
          <w:p w14:paraId="2E557F55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scrivano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21029E5F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5</w:t>
            </w:r>
            <w:r w:rsidRPr="009F6D35">
              <w:rPr>
                <w:rStyle w:val="FootnoteReference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ootnoteReference w:id="180"/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|</w:t>
            </w:r>
          </w:p>
        </w:tc>
      </w:tr>
      <w:tr w:rsidR="00075278" w:rsidRPr="009F6D35" w14:paraId="0BF3E43D" w14:textId="77777777" w:rsidTr="00EF344B">
        <w:tc>
          <w:tcPr>
            <w:tcW w:w="7054" w:type="dxa"/>
            <w:shd w:val="solid" w:color="FFFFFF" w:themeColor="background1" w:fill="auto"/>
          </w:tcPr>
          <w:p w14:paraId="31F83C40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trombetta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1B2C4230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8 in 30 |</w:t>
            </w:r>
          </w:p>
        </w:tc>
      </w:tr>
      <w:tr w:rsidR="00075278" w:rsidRPr="009F6D35" w14:paraId="351FA491" w14:textId="77777777" w:rsidTr="00EF344B">
        <w:tc>
          <w:tcPr>
            <w:tcW w:w="7054" w:type="dxa"/>
            <w:shd w:val="solid" w:color="FFFFFF" w:themeColor="background1" w:fill="auto"/>
          </w:tcPr>
          <w:p w14:paraId="26879F80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i compagni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3BFEB2D7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4 |</w:t>
            </w:r>
          </w:p>
        </w:tc>
      </w:tr>
      <w:tr w:rsidR="00075278" w:rsidRPr="009F6D35" w14:paraId="66153810" w14:textId="77777777" w:rsidTr="00EF344B">
        <w:tc>
          <w:tcPr>
            <w:tcW w:w="7054" w:type="dxa"/>
            <w:shd w:val="solid" w:color="FFFFFF" w:themeColor="background1" w:fill="auto"/>
          </w:tcPr>
          <w:p w14:paraId="19F92CF0" w14:textId="76A2A35F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10 bombardieri a fiorini 12 in 14 l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o per mese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073DBA00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40 |</w:t>
            </w:r>
          </w:p>
        </w:tc>
      </w:tr>
      <w:tr w:rsidR="00075278" w:rsidRPr="009F6D35" w14:paraId="2010D2B1" w14:textId="77777777" w:rsidTr="00EF344B">
        <w:tblPrEx>
          <w:shd w:val="clear" w:color="auto" w:fill="auto"/>
        </w:tblPrEx>
        <w:tc>
          <w:tcPr>
            <w:tcW w:w="7054" w:type="dxa"/>
          </w:tcPr>
          <w:p w14:paraId="5714A224" w14:textId="586268B3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 marinari a fiorini 9 l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o</w:t>
            </w:r>
          </w:p>
        </w:tc>
        <w:tc>
          <w:tcPr>
            <w:tcW w:w="2580" w:type="dxa"/>
            <w:vAlign w:val="bottom"/>
          </w:tcPr>
          <w:p w14:paraId="4D9D213C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423 |</w:t>
            </w:r>
          </w:p>
        </w:tc>
      </w:tr>
      <w:tr w:rsidR="00075278" w:rsidRPr="009F6D35" w14:paraId="2D399583" w14:textId="77777777" w:rsidTr="00EF344B">
        <w:tblPrEx>
          <w:shd w:val="clear" w:color="auto" w:fill="auto"/>
        </w:tblPrEx>
        <w:tc>
          <w:tcPr>
            <w:tcW w:w="7054" w:type="dxa"/>
          </w:tcPr>
          <w:p w14:paraId="406F8640" w14:textId="5257782A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 puti a 6 fiorini l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o</w:t>
            </w:r>
          </w:p>
        </w:tc>
        <w:tc>
          <w:tcPr>
            <w:tcW w:w="2580" w:type="dxa"/>
            <w:vAlign w:val="bottom"/>
          </w:tcPr>
          <w:p w14:paraId="117E16B3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30 |</w:t>
            </w:r>
          </w:p>
        </w:tc>
      </w:tr>
      <w:tr w:rsidR="00075278" w:rsidRPr="009F6D35" w14:paraId="56CFB826" w14:textId="77777777" w:rsidTr="00EF344B">
        <w:tblPrEx>
          <w:shd w:val="clear" w:color="auto" w:fill="auto"/>
        </w:tblPrEx>
        <w:tc>
          <w:tcPr>
            <w:tcW w:w="7054" w:type="dxa"/>
          </w:tcPr>
          <w:p w14:paraId="15299D2E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80" w:type="dxa"/>
            <w:vAlign w:val="bottom"/>
          </w:tcPr>
          <w:p w14:paraId="787FB856" w14:textId="7DC9870B" w:rsidR="000C3C9B" w:rsidRPr="009F6D35" w:rsidRDefault="00ED34A5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C3C9B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045 |</w:t>
            </w:r>
          </w:p>
        </w:tc>
      </w:tr>
      <w:tr w:rsidR="00075278" w:rsidRPr="009F6D35" w14:paraId="06CB95F3" w14:textId="77777777" w:rsidTr="00EF344B">
        <w:tblPrEx>
          <w:shd w:val="clear" w:color="auto" w:fill="auto"/>
        </w:tblPrEx>
        <w:tc>
          <w:tcPr>
            <w:tcW w:w="7054" w:type="dxa"/>
          </w:tcPr>
          <w:p w14:paraId="79D85BD9" w14:textId="4A6C9F2A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e spese di viveri a ragione di piacchi cinque il giorno | per ogni marinario chi mange fuori della camera del capitano | importerà</w:t>
            </w:r>
            <w:r w:rsidR="00ED34A5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pra 65 capi ogni giorni fiorini 16 soldi 5. | Ergo ogni mese di trenta giorni</w:t>
            </w:r>
          </w:p>
        </w:tc>
        <w:tc>
          <w:tcPr>
            <w:tcW w:w="2580" w:type="dxa"/>
            <w:vAlign w:val="bottom"/>
          </w:tcPr>
          <w:p w14:paraId="7C48900F" w14:textId="00A9B4A2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fiorini 487</w:t>
            </w:r>
            <w:r w:rsidR="00904774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 |</w:t>
            </w:r>
          </w:p>
        </w:tc>
      </w:tr>
      <w:tr w:rsidR="00075278" w:rsidRPr="009F6D35" w14:paraId="3E573CC9" w14:textId="77777777" w:rsidTr="00EF344B">
        <w:tblPrEx>
          <w:shd w:val="clear" w:color="auto" w:fill="auto"/>
        </w:tblPrEx>
        <w:tc>
          <w:tcPr>
            <w:tcW w:w="7054" w:type="dxa"/>
          </w:tcPr>
          <w:p w14:paraId="4B44408D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80" w:type="dxa"/>
            <w:vAlign w:val="bottom"/>
          </w:tcPr>
          <w:p w14:paraId="146D40AF" w14:textId="0983685F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532</w:t>
            </w:r>
            <w:r w:rsidR="00904774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 |</w:t>
            </w:r>
          </w:p>
        </w:tc>
      </w:tr>
    </w:tbl>
    <w:p w14:paraId="33C3C23D" w14:textId="1256EA90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tbl>
      <w:tblPr>
        <w:tblStyle w:val="TableGrid"/>
        <w:tblW w:w="9634" w:type="dxa"/>
        <w:tblInd w:w="-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solid" w:color="FFFFFF" w:themeColor="background1" w:fill="auto"/>
        <w:tblLook w:val="00A0" w:firstRow="1" w:lastRow="0" w:firstColumn="1" w:lastColumn="0" w:noHBand="0" w:noVBand="0"/>
      </w:tblPr>
      <w:tblGrid>
        <w:gridCol w:w="7054"/>
        <w:gridCol w:w="2580"/>
      </w:tblGrid>
      <w:tr w:rsidR="00DB36D9" w:rsidRPr="009F6D35" w14:paraId="68B0FCF3" w14:textId="77777777" w:rsidTr="00490FDA">
        <w:tc>
          <w:tcPr>
            <w:tcW w:w="7054" w:type="dxa"/>
            <w:shd w:val="solid" w:color="FFFFFF" w:themeColor="background1" w:fill="auto"/>
          </w:tcPr>
          <w:p w14:paraId="77FF621E" w14:textId="77777777" w:rsidR="000C3C9B" w:rsidRPr="009F6D35" w:rsidRDefault="000C3C9B" w:rsidP="00337916">
            <w:pPr>
              <w:spacing w:after="0" w:line="240" w:lineRule="auto"/>
              <w:ind w:left="23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portano le spese di là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1B640F70" w14:textId="2B7156F1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532</w:t>
            </w:r>
            <w:r w:rsidR="00904774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 |</w:t>
            </w:r>
          </w:p>
        </w:tc>
      </w:tr>
      <w:tr w:rsidR="00DB36D9" w:rsidRPr="009F6D35" w14:paraId="12F25CBC" w14:textId="77777777" w:rsidTr="00490FDA">
        <w:tc>
          <w:tcPr>
            <w:tcW w:w="7054" w:type="dxa"/>
            <w:shd w:val="solid" w:color="FFFFFF" w:themeColor="background1" w:fill="auto"/>
          </w:tcPr>
          <w:p w14:paraId="68E4D822" w14:textId="3621155C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 officiali et altri che mangino alla camera di poppa | a ragion di piacchi nuove l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o sono ogni giorno | fiorini sei et quindeci soldi et ogni mese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2E4472BC" w14:textId="2E3D364A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02</w:t>
            </w:r>
            <w:r w:rsidR="00904774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 |</w:t>
            </w:r>
          </w:p>
        </w:tc>
      </w:tr>
      <w:tr w:rsidR="00DB36D9" w:rsidRPr="009F6D35" w14:paraId="57289FEA" w14:textId="77777777" w:rsidTr="00490FDA">
        <w:tc>
          <w:tcPr>
            <w:tcW w:w="7054" w:type="dxa"/>
            <w:shd w:val="solid" w:color="FFFFFF" w:themeColor="background1" w:fill="auto"/>
          </w:tcPr>
          <w:p w14:paraId="76DC41E1" w14:textId="7D58782A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portano le spese d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n simil vasello ogni mese 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7AD84DAB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735 |</w:t>
            </w:r>
          </w:p>
        </w:tc>
      </w:tr>
    </w:tbl>
    <w:p w14:paraId="4C8BCB85" w14:textId="4606E7CE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alli capitani di guerra non si paga altro che cinque piacchi per testa il dì | et alli nav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8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ercantesce piacchi sei, vien che le nave di guerra hanno di molti | ragagli et essendo nelli porti pescano, et la lor gente va spesso in terra | a mangiare il che avanze al capitan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o vassello. | </w:t>
      </w:r>
    </w:p>
    <w:p w14:paraId="2A0B7C4B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5AC0DF5" w14:textId="4AFAF545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n ongaro fa quattro fiorini et un piaccho | et ogni vinti piachi è un fiorino. 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04A03923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1BCB1FC" w14:textId="45D6728E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0F04C1DA" w14:textId="6A0267A9" w:rsidR="000C3C9B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  <w:r w:rsidR="000C3C9B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</w:t>
      </w:r>
    </w:p>
    <w:p w14:paraId="448D8F9A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5CAE4C2" w14:textId="7AB6EAA1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B /</w:t>
      </w:r>
    </w:p>
    <w:p w14:paraId="53B6A9D6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0C3C9B" w:rsidRPr="009F6D35" w:rsidSect="00031765">
          <w:footnotePr>
            <w:numFmt w:val="lowerLetter"/>
            <w:numRestart w:val="eachPage"/>
          </w:footnotePr>
          <w:type w:val="nextColumn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olizza delle navi |</w:t>
      </w:r>
    </w:p>
    <w:p w14:paraId="76CC04C1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219E5BE6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35</w:t>
      </w:r>
    </w:p>
    <w:p w14:paraId="53384246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36 (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c. 104r-105v; decodifica cc. 107r, 109v)</w:t>
      </w:r>
    </w:p>
    <w:p w14:paraId="3053485B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60B8522" w14:textId="53478E89" w:rsidR="000C3C9B" w:rsidRPr="009F6D35" w:rsidRDefault="00BD1F76" w:rsidP="00337916">
      <w:pPr>
        <w:spacing w:after="0" w:line="240" w:lineRule="auto"/>
        <w:contextualSpacing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>104</w:t>
      </w:r>
      <w:r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>r /</w:t>
      </w:r>
    </w:p>
    <w:p w14:paraId="02FF1411" w14:textId="7B33F91B" w:rsidR="000C3C9B" w:rsidRPr="009F6D35" w:rsidRDefault="000C3C9B" w:rsidP="00337916">
      <w:pPr>
        <w:spacing w:after="0" w:line="240" w:lineRule="auto"/>
        <w:contextualSpacing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eastAsia="Calibri" w:hAnsi="Times New Roman" w:cs="Times New Roman"/>
          <w:bCs/>
          <w:i/>
          <w:iCs/>
          <w:color w:val="000000" w:themeColor="text1"/>
          <w:sz w:val="24"/>
          <w:szCs w:val="24"/>
        </w:rPr>
        <w:t>Segue decodifica di testo cifrato</w:t>
      </w:r>
    </w:p>
    <w:p w14:paraId="0EB171D2" w14:textId="77777777" w:rsidR="000C3C9B" w:rsidRPr="009F6D35" w:rsidRDefault="000C3C9B" w:rsidP="00337916">
      <w:pPr>
        <w:spacing w:after="0" w:line="240" w:lineRule="auto"/>
        <w:contextualSpacing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</w:p>
    <w:p w14:paraId="3EFB1320" w14:textId="77777777" w:rsidR="005D2712" w:rsidRPr="00E32933" w:rsidRDefault="00BD1F76" w:rsidP="00337916">
      <w:pPr>
        <w:spacing w:after="0" w:line="240" w:lineRule="auto"/>
        <w:contextualSpacing/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  <w:lang w:val="nl-BE"/>
        </w:rPr>
        <w:t xml:space="preserve">/ </w:t>
      </w:r>
      <w:r w:rsidR="000C3C9B" w:rsidRPr="00E32933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  <w:lang w:val="nl-BE"/>
        </w:rPr>
        <w:t>104v</w:t>
      </w:r>
      <w:r w:rsidR="005D2712" w:rsidRPr="00E32933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  <w:lang w:val="nl-BE"/>
        </w:rPr>
        <w:t xml:space="preserve"> /</w:t>
      </w:r>
    </w:p>
    <w:p w14:paraId="18B9D5E1" w14:textId="77777777" w:rsidR="005D2712" w:rsidRPr="00E3293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1A390677" w14:textId="77777777" w:rsidR="005D2712" w:rsidRPr="00E32933" w:rsidRDefault="005D2712" w:rsidP="00337916">
      <w:pPr>
        <w:spacing w:after="0" w:line="240" w:lineRule="auto"/>
        <w:contextualSpacing/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  <w:lang w:val="nl-BE"/>
        </w:rPr>
      </w:pPr>
    </w:p>
    <w:p w14:paraId="67FFB480" w14:textId="1EFAB1C3" w:rsidR="005D2712" w:rsidRPr="00E32933" w:rsidRDefault="005D2712" w:rsidP="00337916">
      <w:pPr>
        <w:spacing w:after="0" w:line="240" w:lineRule="auto"/>
        <w:contextualSpacing/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  <w:lang w:val="nl-BE"/>
        </w:rPr>
        <w:t>/ 105r</w:t>
      </w:r>
      <w:r w:rsidR="0003169F" w:rsidRPr="00E32933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  <w:lang w:val="nl-BE"/>
        </w:rPr>
        <w:t xml:space="preserve"> /</w:t>
      </w:r>
    </w:p>
    <w:p w14:paraId="138FAAB7" w14:textId="77777777" w:rsidR="0003169F" w:rsidRPr="00E32933" w:rsidRDefault="0003169F" w:rsidP="0003169F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2B19B05D" w14:textId="77777777" w:rsidR="0003169F" w:rsidRPr="00E32933" w:rsidRDefault="0003169F" w:rsidP="00337916">
      <w:pPr>
        <w:spacing w:after="0" w:line="240" w:lineRule="auto"/>
        <w:contextualSpacing/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  <w:lang w:val="nl-BE"/>
        </w:rPr>
      </w:pPr>
    </w:p>
    <w:p w14:paraId="48684E1F" w14:textId="1C152BB3" w:rsidR="000C3C9B" w:rsidRPr="009F6D35" w:rsidRDefault="005D2712" w:rsidP="00337916">
      <w:pPr>
        <w:spacing w:after="0" w:line="240" w:lineRule="auto"/>
        <w:contextualSpacing/>
        <w:rPr>
          <w:rFonts w:ascii="Times New Roman" w:eastAsia="Calibri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>105</w:t>
      </w:r>
      <w:r w:rsidR="00BD1F76" w:rsidRPr="009F6D35">
        <w:rPr>
          <w:rFonts w:ascii="Times New Roman" w:eastAsia="Calibri" w:hAnsi="Times New Roman" w:cs="Times New Roman"/>
          <w:bCs/>
          <w:color w:val="000000" w:themeColor="text1"/>
          <w:sz w:val="24"/>
          <w:szCs w:val="24"/>
        </w:rPr>
        <w:t>v /</w:t>
      </w:r>
    </w:p>
    <w:p w14:paraId="0994FA89" w14:textId="77777777" w:rsidR="0003169F" w:rsidRPr="009F6D35" w:rsidRDefault="0003169F" w:rsidP="0003169F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17A42DE7" w14:textId="699F34B6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BB61DA9" w14:textId="77777777" w:rsidR="00075278" w:rsidRPr="009F6D35" w:rsidRDefault="00075278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081BDA7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36</w:t>
      </w:r>
    </w:p>
    <w:p w14:paraId="5C557520" w14:textId="1E206D36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 novem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106r-109v, 112v</w:t>
      </w:r>
      <w:r w:rsidR="004120F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115v</w:t>
      </w:r>
      <w:r w:rsidR="004120F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r</w:t>
      </w:r>
      <w:r w:rsidR="00AE219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182"/>
      </w:r>
    </w:p>
    <w:p w14:paraId="557B3513" w14:textId="77777777" w:rsidR="000C3C9B" w:rsidRPr="009F6D35" w:rsidRDefault="000C3C9B" w:rsidP="00337916">
      <w:pPr>
        <w:pStyle w:val="Testopreformatta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2AFFBAE" w14:textId="1C98E201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645743FC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ima | </w:t>
      </w:r>
    </w:p>
    <w:p w14:paraId="02D80B78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53CA3CE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enissimo Principe | </w:t>
      </w:r>
    </w:p>
    <w:p w14:paraId="7264EBEE" w14:textId="1FC8EDA9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 sono pervenute le lettere della Serenità vostr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4 dello stante. |</w:t>
      </w:r>
      <w:r w:rsidR="00E02A5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lle mi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3 et 16 ispedite ultimamente ho rappresen-|tat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cutione data in doi audienze a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i, | et commandamenti di lei con questi signori Stati, et al signor | conte Mauritio; et con queste ultime commissioni non | mancarò di rinnovar in particolare qu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fficii, che | sono necessarii per far che restino maggiormente impressi |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imi di quanto la Serenità vostra significa per il servitio | et beneficio commune. | </w:t>
      </w:r>
    </w:p>
    <w:p w14:paraId="24BBEEFE" w14:textId="4B3AF03F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ambasciator di Francia, che fu uno di questi giorni a | vedermi, doppo havermi significato la ricuperata | sanità del Re, in proposito del signor duca di Savoia | mi disse, che li pareva strano, che si andasse | spargendo voce, che sue maestà havessero dato il | patt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enti per andar al servitio del signor duca | di Nemurs, et contra la Savoia; che ciò non | era apparente, mentre si lasciavano andar | genti al signor Duca con chiuder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cchi; anziché | erano stati impedite alcune truppe, che anda-|vano al duca di Nemurs; che sue maestà | non potevano, né era conveniente, ch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58CC3E8B" w14:textId="49DA2026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2E884425" w14:textId="17DC48D4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perto si dichiarassero per il Duca; ma che bastava quello, | che potevano fare nello stato presente delle turbulenze | della Francia; et mi parlò in maniera, che mostrò | voler lev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ressione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è qui, che dalla | parte di Francia sia stata data assistenza a Nemur[s]. |Io mostrando di assentire a quanto si sforzò di darmi | a creder, gli risposi, che importava grandemente alla | Francia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 duca di Savoia si conservasse, et | che in lui restasse il dominio della chiave di quella | part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talia; et egli disse, che così era, et che sua Maestà | haveva per</w:t>
      </w:r>
      <w:r w:rsidR="0045222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iò dato espresso ordine a monsignor di Bettune | suo ambasciatore di affaticarsi: perché seguiss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commo-|damento, et passasse anco a Venetia per il medesimo | tra lei, et il serenissimo Ferdinando. Che quanto mi have[va] | significato, et in questo et nel resto tut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veva | ricevuto per lettere di monsignor di Villeroi, il quale | (disse) non mette così facilmente il piedi a fallo. | </w:t>
      </w:r>
    </w:p>
    <w:p w14:paraId="3CAB1DA0" w14:textId="28DD9754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ambasciator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hilterra col quale mi trovai avanti hieri | entrò in discorso delle cose correnti, et disse, che | il rimedio principale a contraopporr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pag[noli] | non si poteva cavar d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altro, che da una 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0B9C6955" w14:textId="57D2CA7E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0A818C11" w14:textId="31471E1D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versione. Et questa non poteva farsi, che dalla parte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incipi di Alemagna, o di qua con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tervento |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della</w:t>
      </w:r>
      <w:r w:rsidRPr="009F6D35">
        <w:rPr>
          <w:rStyle w:val="FootnoteReference"/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footnoteReference w:id="183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maestà del 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84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suo signore, che ha communi g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|interessi con questi Stati, che haveva discorso con alcuni di questi | signori sopra gl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affari della serenissima Republica, et del signor duca di Savoia, et che | trovava, che questi che hora vivono in quiete malamente si | accomoderanno a romper, et uno particolarmente principale in questo | </w:t>
      </w:r>
      <w:r w:rsidR="008E48E7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overno haveva detto, che quando questi signori Stati havessero | tanto in mano, che si potessero prometter che la Serenità vostra havesse | continuata la guerra, né si fosse da lei cessato senza che non | fosse seguita una pace commune, et un commune accomodamento, | forse si sarebbono mossi alla diversion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Concett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lo stesso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26E725C5" w14:textId="6C3FFA23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0CA0B5E2" w14:textId="6422AC84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mi disse il consigliero Lencher ad Hanspach come | scrissi alla Serenità vostra di là con le mie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2 | di luglio passato esser nei princip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nione. | Et del signor duca di Savoia mi disse che in sua Maestà era ottima | volontà di far tutto quello che potesse in suo servitio. | </w:t>
      </w:r>
    </w:p>
    <w:p w14:paraId="0C6E653D" w14:textId="214128BC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 signor di Langarach ambasciatore di questi signori in Francia | è stata mandat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una lettera credentiale | di un ministro di Savoia, che doveva passar in | Inghilterra, et poi venirsene qui; non ho potuto saperne ancor | il vero contenuto. | </w:t>
      </w:r>
    </w:p>
    <w:p w14:paraId="022E893D" w14:textId="5BC47389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crive il capitan Steven al signor conte Gio. Ernesto, che li vasselli | dalla parte della Nortolandia sariano stati al | Tessel per lunedì, et ch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8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e il tempo havesse | servito si sarebbono imbarcate le genti. Lo | stesso mi avvisa il signor Vimes da Horon con |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7 et che haveva con il medesimo Steven | convenuto far far un protesto a marinari | di esser al Tessel, et già a tutti quei capitani | erano stati ripartiti nelle navi li loro quartier[i] | anco dalla parte della Moza si può dire il tutto | pronto; resta solo il carico delle armi, del qua[le] 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| </w:t>
      </w:r>
    </w:p>
    <w:p w14:paraId="4E53A5DA" w14:textId="6815224D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7A0E7AFB" w14:textId="1EAFD794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 il mancament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arolo si è ritarda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ffetto | ma il signor conte ha ritrovate altrov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i. Vostra Serenità | colla prudenza sua comprenderà molto bene, che | alla malvagità di certe sort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omini mercenarii | non si può così facilmente rimediare. | </w:t>
      </w:r>
    </w:p>
    <w:p w14:paraId="1890D769" w14:textId="20C06304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principe Mauritio favorisce, et aiuta quanto più | si può il signor Conte, et perché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ltime doi navi, che | sono state noleggiate in Amsterdam dovevan uscir | dal Tessel, et entrar nella moza per ricever le | compagnie destinate per esse ho procurato con ogni | ufficio per minor perdita di tempo, che sia fatto | in modo, che vadino ad imbarcarsi an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 | al Tessel; così sua Eccellenza ha ottenuto dalli stati di | Holanda doi piazze, et doveranno immediate le | doi compagnie rendersi quivi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mbarco. | </w:t>
      </w:r>
    </w:p>
    <w:p w14:paraId="07A4A41A" w14:textId="59B38600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non tralascio cosa, che sia per avanzamento di questo | affare, et Dio Benedetto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solo vero testimonio | del patimento, che prov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imo. Mi par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re | mi volino, et precorino al desiderio, che ho | di veder a tutte le cos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ffetto, il qual pur spero | che co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uto di sua (divina) Maestà succederà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52381B76" w14:textId="194B31EF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4D82698A" w14:textId="74C74D1A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ne. Il tempo, o il vento è quello, che più importa | a tutt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ecutione di questa impresa. | </w:t>
      </w:r>
    </w:p>
    <w:p w14:paraId="1F17ADA6" w14:textId="1CE5CFE4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Vassonhoven attende alla sua speditione anc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gli, et avanti | hieri che lo vidi lo eccitai con buona maniera | et come lo rivegga non mancarò di dargli di nuovo | cuore; sentendo gusto di haver nel suo particolare | incontrato colla mente della Serenità vostra. | </w:t>
      </w:r>
    </w:p>
    <w:p w14:paraId="6A6D7CF6" w14:textId="113F4DD8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 uno di questi habitanti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e mi è stata data | per inviar alla Serenità vostr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ggiunta scrittura di | offerta di revelar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8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sa attinente al beneficio | di quel serenissimo Dominio, et mi ha affermato esser i[n] | realtà tale, che vostra Serenità deve dar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recchio a[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]|avviso, et farsene certa colla propalatione di e[…] | perché concerne troppo, et che quel tale, che ha il | negotio nelle mani, et ch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per il suo devoto animo | verso vostra Serenità lo vuol scoprire è sollecitato, et | instato dalla corte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eratore ad andarvi per | metter in opera il trattato; che sono pronte | in Amsterdam in man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mercante quattro-|cento ongari oltre una lettera di credenza | per Norimbergh per levar la ancora tanto, ch[e] |</w:t>
      </w:r>
    </w:p>
    <w:p w14:paraId="055FEA66" w14:textId="62C60DAB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4BAFF64A" w14:textId="630749A9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li farà bisogno per il viaggio. Non ho potuto cavar | dal discorso, che sono andato introducendo, se non | tanto che posso congieturare, che la cosa sia per | intrapresa dalla parte di mare. Questo aspetterà | la risposta per darla a quello, che ha da com-|municar il fatto, et in</w:t>
      </w:r>
      <w:r w:rsidR="001C3C0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anto lo intartenirà | et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instantemente pregato a fargliela havere. |</w:t>
      </w:r>
    </w:p>
    <w:p w14:paraId="3888474E" w14:textId="1EAFFB6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i aggiunta sarà anco una nota assai più parti-|colare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a, che ho inviata colle mie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6 a vostra Serenità del prezzo delle navi da guerra. |Quello che m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8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ha fatta haver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8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ssa nota mi avvisa haver | havuto in commissione di trattar meco una | nave come vedrà la Serenità vostra nel dine della scrittura. | Ma mi dice lo stesso, che quanto a lui stime-|rebbe molto maggior vantaggio di vostra Serenità |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comprasse li vasselli, le artiglierie, le | polveri, et altro, et far poi la provisione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pi, marinari, et soldati secondo il calcolo: | perché servitassi, quant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havesse voluto | haveria poi anco potuto vender le navi, et | cavarne vantaggioso prezzo d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8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ello ella le 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5F244DAE" w14:textId="6F1D4AFD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0EC4FDF5" w14:textId="20FC1BE6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mperasse, et il costo sarebbe più grande, o manco | grande secondo il corpo, et qualità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. |</w:t>
      </w:r>
      <w:r w:rsidR="00490FDA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oltre mi ha aggiunto che vi sarebbe un altro | rimedio di haver quante navi ella volesse 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enza</w:t>
      </w:r>
      <w:r w:rsidRPr="009F6D35">
        <w:rPr>
          <w:rStyle w:val="FootnoteReference"/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footnoteReference w:id="190"/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spesa, anzi con utile, et è quando la Serenità vostra volesse | apertamente far alcuna cosa contra Spagnoli, come contra nemici | col dar patenti di poter andar a loro dani, che già il signor duca | di Savoia hebbe in animo del farlo, et lo haverebbe messo in | essecutione, quando da</w:t>
      </w:r>
      <w:r w:rsidR="00F15518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signori Stati non si fosse prima mirato | ai loro publici et privati interessi, et poi fosser stati sicuri | della fede del signor Duc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edend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o a ciò non | rispondevo disse non credo che la serenissima Republica | verrebbe a questo; onde la meglio per lei sarebbe | di comprar li vasselli, et assicurarli sulla piazza | o di Venetia, o di Amsterdam, come han fatto, | et fanno tuttavia li signori Stati quando mandano 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| </w:t>
      </w:r>
    </w:p>
    <w:p w14:paraId="364F4924" w14:textId="6A92AF4F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1AB5B934" w14:textId="1820A5E8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uori li suoi. Da Roterdam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stato fatto dire, che | quando la Serenità vostra volesse haver navi da guerra con | ottanta, et cento huomini le haverebbe con cinque | in sei milla fiorini per mes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9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 tutto loro carico | di perdita di vassello, di spese, et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gni consumo | di polveri, et altro; ma questo è troppo per il calcolo | fatto. | </w:t>
      </w:r>
    </w:p>
    <w:p w14:paraId="488ED289" w14:textId="378967DC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n lascierò di aggiunger alla Serenità vostra che tra li | vasselli, che condurranno le genti del signor conte Gioanni | Ernesto mi viene detto esservene tre o quattro | da guerra, et forse vostra Serenità potrebbe servirsi di essi |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è quanto le posso riverentemente dire in questo particolare. | </w:t>
      </w:r>
    </w:p>
    <w:p w14:paraId="2A2FB906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3D9DA33" w14:textId="2D622DB4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0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9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ovembre 1616 |</w:t>
      </w:r>
    </w:p>
    <w:p w14:paraId="579480C9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vostra Serenità | </w:t>
      </w:r>
    </w:p>
    <w:p w14:paraId="771D89F0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 et devotissimo servitore | </w:t>
      </w:r>
    </w:p>
    <w:p w14:paraId="4341C41C" w14:textId="7AFDFD38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 |</w:t>
      </w:r>
    </w:p>
    <w:p w14:paraId="7CE8436D" w14:textId="77777777" w:rsidR="00D8507C" w:rsidRPr="009F6D35" w:rsidRDefault="00D8507C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D0D2CD4" w14:textId="1A5ECAA8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0D7DA5DF" w14:textId="0241916A" w:rsidR="000C3C9B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  <w:r w:rsidR="000C3C9B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</w:t>
      </w:r>
    </w:p>
    <w:p w14:paraId="28512239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B9A9FC0" w14:textId="3DCD883E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05EF67B0" w14:textId="0FB90989" w:rsidR="000C3C9B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4C6983BC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6EF9100" w14:textId="1D373C56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2F9A6E57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5287C211" w14:textId="04CC0A03" w:rsidR="000C3C9B" w:rsidRPr="009F6D35" w:rsidRDefault="00BF372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ma |</w:t>
      </w:r>
    </w:p>
    <w:p w14:paraId="3D2CE470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E44637E" w14:textId="1D964B62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Tracce di sigilli </w:t>
      </w:r>
    </w:p>
    <w:p w14:paraId="20A9CB91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2CF337A5" w14:textId="77777777" w:rsidR="000C3C9B" w:rsidRPr="009F6D35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09AA70BD" w14:textId="2C41C2C4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C / </w:t>
      </w:r>
    </w:p>
    <w:p w14:paraId="6AB3B42F" w14:textId="33D9B8E2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 novembre 1616 ricevut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 decembre | </w:t>
      </w:r>
    </w:p>
    <w:p w14:paraId="0B1471C1" w14:textId="71D9AD45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ia prima |</w:t>
      </w:r>
    </w:p>
    <w:p w14:paraId="2A5CA433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F13FD03" w14:textId="76D34BEF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. SS. R. </w:t>
      </w:r>
      <w:r w:rsidR="0007527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73E47BD6" w14:textId="77777777" w:rsidR="000C3C9B" w:rsidRPr="00E242DE" w:rsidRDefault="000C3C9B" w:rsidP="00337916">
      <w:pPr>
        <w:pStyle w:val="Testopreformatta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F6FBDA6" w14:textId="77777777" w:rsidR="000C3C9B" w:rsidRPr="00E242DE" w:rsidRDefault="000C3C9B" w:rsidP="00337916">
      <w:pPr>
        <w:pStyle w:val="Testopreformatta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CCB5B5B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37</w:t>
      </w:r>
    </w:p>
    <w:p w14:paraId="407C6190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I al n. 36 (cc. 110r-111v)</w:t>
      </w:r>
    </w:p>
    <w:p w14:paraId="7EB7B14B" w14:textId="77777777" w:rsidR="000C3C9B" w:rsidRPr="009F6D35" w:rsidRDefault="000C3C9B" w:rsidP="00337916">
      <w:pPr>
        <w:pStyle w:val="Testopreformatta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8197E3C" w14:textId="3B6E1313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350CA488" w14:textId="2D544BD3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 revelerà alla serenissima Republica un trattato grandissimo o impres[sione]</w:t>
      </w:r>
      <w:r w:rsidR="00404F56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9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che hanno per le mani, la cas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ustria in generale conti […]</w:t>
      </w:r>
      <w:r w:rsidR="009F6BC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 essa serenissima Republica, et sarà facile esseguir et con puoca spes[a]</w:t>
      </w:r>
      <w:r w:rsidR="00404F56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9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et incommodo di lor inimici, et como dico con molta facilità | tanto per non essere avisata detta serenissima Republica, in meno che | ella possa penetrar di che band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 debbe venir, quan[to]</w:t>
      </w:r>
      <w:r w:rsidR="00404F56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9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per le commodità di siti. Et è sicuro, che dipoi che sarà | rivelato et manifestato a sua Serenità,</w:t>
      </w:r>
      <w:r w:rsidR="00436354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9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a troverà tan[to]</w:t>
      </w:r>
      <w:r w:rsidR="00404F56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9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grande, et di così gran ruina, quanto mai, contra di loro | sia stato o dissegnato. Et ancora che il personagio | chi le manifesterà sia ferventissimo et devotissimo servitor | alla serenissima Republica. Il quale anco in occasion spenderia la vit[a]</w:t>
      </w:r>
      <w:r w:rsidR="00404F56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9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per lor servitio; tuttavia poiché ha visto che la detta | serenissima Republica ha sempre remunerato molto, quali hanno | mostrato tal affettione, et per esser noi mortali gli | successori non possino ricordargli di tal beneficio, desidero | avanti che revelar la cosa, gli sia dalla detta serenissima Republica | promesso mille ducati venetiani il meze in vita sua, di | poterli godere, ancorché non habitasse in Vinetia, et ducati | dieci milla, per donativo per una volta, tanto subito che la | avrà revelato et manifestato a sua Serenità quanto di sopr[a]</w:t>
      </w:r>
      <w:r w:rsidR="00404F56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19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oro deputati, del che le securesse o promesse spedite | in amplissima forma, per più securessa di esso trattante,</w:t>
      </w:r>
      <w:r w:rsidR="00BF781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 gli saranno consignati qui, per il residente Suriano, et | per la sua andata a Vinetia, lui siano promessi da esso | signore Residente, detti tre cent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0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una volta tanto; con patto però 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4110BBFD" w14:textId="380B1DDC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3A08B6CC" w14:textId="1D85616F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gli sudette entrate o rediti, non poteranno essere sequestrati | ni trattenuti mai, per qual si voglia causa, o ragion che sia, | ni anco la persona di esso trattante, o di suoi dependenti, | si bene essa serenissima Republica volesse o potesse allegar, che il | detto trattante o gli suoi avessero, prim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desso servito | alle parte avverse loro, o interpreso cosa alcuna in loro | pregiuditio, o contra gli ordini et statuti di essa serenissima Republica | o conspirato contra di loro. In alcuna cosa che fusse. | </w:t>
      </w:r>
    </w:p>
    <w:p w14:paraId="7B597A6F" w14:textId="20F79101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t como anco esso trattante darà a lor serenissime Signorie il modo | col quale a lor buon giuditio s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poterà impedir detti dissegni | et questa impresa, che anco esso sarà impiegato in detta | speditione, con un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iù honorati carici, che da tutti | sarà giudicato capace honorato stipendio et solito dar a | simil carico, et questo oltra il stipulato. | </w:t>
      </w:r>
    </w:p>
    <w:p w14:paraId="32BAFBB9" w14:textId="5482973F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 dipoi che esso averà rivelato esso trattato et mostrato | il modo che lui tiene per rimediarl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0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 impedire il | progresso di essa impresa, manifesterà in un medesimo | instante un altro negotio, che lui tiene, sari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0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 estremo | beneficio di essa serenissima Republica. Et quando che la | serenissima Republica si resolvesse di accettar tal negozio di | metterlo in essecutione, oltra gli honorati carici che in | questo le poteriano dar, a esso et tutti suoi oltra il | sudetto trattato, saranno remunerati honoratamente, | secondo che essa serenessima Republica per gli grossi utili | et beneficio, che ne poteriano recevere troveranno | convenire et anco honesto piacimento di detti trattanti. </w:t>
      </w:r>
      <w:r w:rsidR="002808E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4A57A460" w14:textId="7F8F7234" w:rsidR="000C3C9B" w:rsidRPr="009F6D35" w:rsidRDefault="00BD1F76" w:rsidP="00337916">
      <w:pPr>
        <w:pStyle w:val="Testopreformattato"/>
        <w:tabs>
          <w:tab w:val="left" w:pos="2380"/>
        </w:tabs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ab/>
      </w:r>
    </w:p>
    <w:p w14:paraId="1F49CB3F" w14:textId="6D7429C6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 perché per malatia, o altri giusti ragioni il trattante | poterà essere impedito alla risposta di questa di potere venir | a Venezia a reverarlo, che alora piacendo così detta | serenissima Republica esso le poterà revelar al sudetto illustre signor | residente Suriano qui, et godere nondimeno il stipulato | stante che il negozio rechiede grandissima promptessa, et | subitaneo rimedio.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6D06F797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F55558A" w14:textId="269A04D0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B /</w:t>
      </w:r>
    </w:p>
    <w:p w14:paraId="47BF685F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 | </w:t>
      </w:r>
    </w:p>
    <w:p w14:paraId="1513EB2B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crittura per raccordo | </w:t>
      </w:r>
    </w:p>
    <w:p w14:paraId="38317E41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lla prima |</w:t>
      </w:r>
    </w:p>
    <w:p w14:paraId="5DC54ED7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9B2E846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F85977A" w14:textId="77777777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38</w:t>
      </w:r>
    </w:p>
    <w:p w14:paraId="5310F930" w14:textId="1A313585" w:rsidR="000C3C9B" w:rsidRPr="009F6D35" w:rsidRDefault="000C3C9B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II al n. 36 (cc. 11</w:t>
      </w:r>
      <w:r w:rsidR="004120F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r-114v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="001F7D20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03"/>
      </w:r>
    </w:p>
    <w:p w14:paraId="4D34866C" w14:textId="77777777" w:rsidR="000C3C9B" w:rsidRPr="009F6D35" w:rsidRDefault="000C3C9B" w:rsidP="00337916">
      <w:pPr>
        <w:pStyle w:val="Testopreformatta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315AADB" w14:textId="77B06E82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21489AA8" w14:textId="7A4C41B9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 nave di guerra quali portano 20 in 30 pezz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tiglieria costano alli signori | Stati per lor armamento, et sono armati di gente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ppresso modo, et coste-|ranno puoco più o meno come segue |</w:t>
      </w:r>
    </w:p>
    <w:p w14:paraId="7961E5AF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tbl>
      <w:tblPr>
        <w:tblStyle w:val="TableGrid"/>
        <w:tblW w:w="963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solid" w:color="FFFFFF" w:themeColor="background1" w:fill="auto"/>
        <w:tblLook w:val="00A0" w:firstRow="1" w:lastRow="0" w:firstColumn="1" w:lastColumn="0" w:noHBand="0" w:noVBand="0"/>
      </w:tblPr>
      <w:tblGrid>
        <w:gridCol w:w="7054"/>
        <w:gridCol w:w="2580"/>
      </w:tblGrid>
      <w:tr w:rsidR="00075278" w:rsidRPr="009F6D35" w14:paraId="16BAD7D0" w14:textId="77777777" w:rsidTr="00490FDA">
        <w:tc>
          <w:tcPr>
            <w:tcW w:w="7054" w:type="dxa"/>
            <w:shd w:val="solid" w:color="FFFFFF" w:themeColor="background1" w:fill="auto"/>
          </w:tcPr>
          <w:p w14:paraId="3BB575CB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</w:p>
          <w:p w14:paraId="3B74B31B" w14:textId="7481B6D9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 capitanio quale ha il mese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0707DBCB" w14:textId="67DF06E8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</w:t>
            </w:r>
          </w:p>
          <w:p w14:paraId="5387AB13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50 |</w:t>
            </w:r>
          </w:p>
        </w:tc>
      </w:tr>
      <w:tr w:rsidR="00075278" w:rsidRPr="009F6D35" w14:paraId="0E6F24BD" w14:textId="77777777" w:rsidTr="00490FDA">
        <w:tc>
          <w:tcPr>
            <w:tcW w:w="7054" w:type="dxa"/>
            <w:shd w:val="solid" w:color="FFFFFF" w:themeColor="background1" w:fill="auto"/>
          </w:tcPr>
          <w:p w14:paraId="18F60D39" w14:textId="2F508883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 patrone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32660233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iorini 30 | </w:t>
            </w:r>
          </w:p>
        </w:tc>
      </w:tr>
      <w:tr w:rsidR="00075278" w:rsidRPr="009F6D35" w14:paraId="7FC2B04F" w14:textId="77777777" w:rsidTr="00490FDA">
        <w:tc>
          <w:tcPr>
            <w:tcW w:w="7054" w:type="dxa"/>
            <w:shd w:val="solid" w:color="FFFFFF" w:themeColor="background1" w:fill="auto"/>
          </w:tcPr>
          <w:p w14:paraId="58E121B4" w14:textId="3F91CFCC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i piloti a fiorini 30 l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o per mese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4FD6D553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60 |</w:t>
            </w:r>
          </w:p>
        </w:tc>
      </w:tr>
      <w:tr w:rsidR="00075278" w:rsidRPr="009F6D35" w14:paraId="2C1820E8" w14:textId="77777777" w:rsidTr="00490FDA">
        <w:tc>
          <w:tcPr>
            <w:tcW w:w="7054" w:type="dxa"/>
            <w:shd w:val="solid" w:color="FFFFFF" w:themeColor="background1" w:fill="auto"/>
          </w:tcPr>
          <w:p w14:paraId="6AF2BAC3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capo bombardieri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7CF3B29D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30 |</w:t>
            </w:r>
          </w:p>
        </w:tc>
      </w:tr>
      <w:tr w:rsidR="00075278" w:rsidRPr="009F6D35" w14:paraId="29AEF77B" w14:textId="77777777" w:rsidTr="00490FDA">
        <w:tc>
          <w:tcPr>
            <w:tcW w:w="7054" w:type="dxa"/>
            <w:shd w:val="solid" w:color="FFFFFF" w:themeColor="background1" w:fill="auto"/>
          </w:tcPr>
          <w:p w14:paraId="34B31F1A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o compagno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56BCF279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0 |</w:t>
            </w:r>
          </w:p>
        </w:tc>
      </w:tr>
      <w:tr w:rsidR="00075278" w:rsidRPr="009F6D35" w14:paraId="4B9D0870" w14:textId="77777777" w:rsidTr="00490FDA">
        <w:tc>
          <w:tcPr>
            <w:tcW w:w="7054" w:type="dxa"/>
            <w:shd w:val="solid" w:color="FFFFFF" w:themeColor="background1" w:fill="auto"/>
          </w:tcPr>
          <w:p w14:paraId="3858F643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hirurgico 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47EC343E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0 |</w:t>
            </w:r>
          </w:p>
        </w:tc>
      </w:tr>
      <w:tr w:rsidR="00075278" w:rsidRPr="009F6D35" w14:paraId="42BA5D9F" w14:textId="77777777" w:rsidTr="00490FDA">
        <w:tc>
          <w:tcPr>
            <w:tcW w:w="7054" w:type="dxa"/>
            <w:shd w:val="solid" w:color="FFFFFF" w:themeColor="background1" w:fill="auto"/>
          </w:tcPr>
          <w:p w14:paraId="62598953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ovosto 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1FF630C9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4 |</w:t>
            </w:r>
          </w:p>
        </w:tc>
      </w:tr>
      <w:tr w:rsidR="00075278" w:rsidRPr="009F6D35" w14:paraId="145A297D" w14:textId="77777777" w:rsidTr="00490FDA">
        <w:tc>
          <w:tcPr>
            <w:tcW w:w="7054" w:type="dxa"/>
            <w:shd w:val="solid" w:color="FFFFFF" w:themeColor="background1" w:fill="auto"/>
          </w:tcPr>
          <w:p w14:paraId="02A664FF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cheri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447D4202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8 in 20 |</w:t>
            </w:r>
          </w:p>
        </w:tc>
      </w:tr>
      <w:tr w:rsidR="00075278" w:rsidRPr="009F6D35" w14:paraId="0FCE6B00" w14:textId="77777777" w:rsidTr="00490FDA">
        <w:tblPrEx>
          <w:shd w:val="clear" w:color="auto" w:fill="auto"/>
        </w:tblPrEx>
        <w:tc>
          <w:tcPr>
            <w:tcW w:w="7054" w:type="dxa"/>
          </w:tcPr>
          <w:p w14:paraId="61F653F6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o compagno</w:t>
            </w:r>
          </w:p>
        </w:tc>
        <w:tc>
          <w:tcPr>
            <w:tcW w:w="2580" w:type="dxa"/>
            <w:vAlign w:val="bottom"/>
          </w:tcPr>
          <w:p w14:paraId="41FFDD02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5 |</w:t>
            </w:r>
          </w:p>
        </w:tc>
      </w:tr>
      <w:tr w:rsidR="00075278" w:rsidRPr="009F6D35" w14:paraId="63B29510" w14:textId="77777777" w:rsidTr="00490FDA">
        <w:tblPrEx>
          <w:shd w:val="clear" w:color="auto" w:fill="auto"/>
        </w:tblPrEx>
        <w:tc>
          <w:tcPr>
            <w:tcW w:w="7054" w:type="dxa"/>
          </w:tcPr>
          <w:p w14:paraId="7CEB873C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hieman o quello che ha cura della stina</w:t>
            </w:r>
            <w:r w:rsidRPr="009F6D35">
              <w:rPr>
                <w:rStyle w:val="FootnoteReference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ootnoteReference w:id="204"/>
            </w:r>
          </w:p>
        </w:tc>
        <w:tc>
          <w:tcPr>
            <w:tcW w:w="2580" w:type="dxa"/>
            <w:vAlign w:val="bottom"/>
          </w:tcPr>
          <w:p w14:paraId="72AFF763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6 |</w:t>
            </w:r>
          </w:p>
        </w:tc>
      </w:tr>
      <w:tr w:rsidR="00075278" w:rsidRPr="009F6D35" w14:paraId="0E4B5DE1" w14:textId="77777777" w:rsidTr="00490FDA">
        <w:tblPrEx>
          <w:shd w:val="clear" w:color="auto" w:fill="auto"/>
        </w:tblPrEx>
        <w:tc>
          <w:tcPr>
            <w:tcW w:w="7054" w:type="dxa"/>
          </w:tcPr>
          <w:p w14:paraId="550D69A4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o compagno</w:t>
            </w:r>
          </w:p>
        </w:tc>
        <w:tc>
          <w:tcPr>
            <w:tcW w:w="2580" w:type="dxa"/>
            <w:vAlign w:val="bottom"/>
          </w:tcPr>
          <w:p w14:paraId="7E9AA8D1" w14:textId="60C2C557" w:rsidR="000C3C9B" w:rsidRPr="009F6D35" w:rsidRDefault="00ED34A5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0C3C9B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2 |</w:t>
            </w:r>
          </w:p>
        </w:tc>
      </w:tr>
      <w:tr w:rsidR="00075278" w:rsidRPr="009F6D35" w14:paraId="6470DA46" w14:textId="77777777" w:rsidTr="00490FDA">
        <w:tblPrEx>
          <w:shd w:val="clear" w:color="auto" w:fill="auto"/>
        </w:tblPrEx>
        <w:tc>
          <w:tcPr>
            <w:tcW w:w="7054" w:type="dxa"/>
          </w:tcPr>
          <w:p w14:paraId="7C5D2F44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cuogo</w:t>
            </w:r>
          </w:p>
        </w:tc>
        <w:tc>
          <w:tcPr>
            <w:tcW w:w="2580" w:type="dxa"/>
            <w:vAlign w:val="bottom"/>
          </w:tcPr>
          <w:p w14:paraId="1DEB3C31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fiorini 16 |</w:t>
            </w:r>
          </w:p>
        </w:tc>
      </w:tr>
      <w:tr w:rsidR="00075278" w:rsidRPr="009F6D35" w14:paraId="3C027019" w14:textId="77777777" w:rsidTr="00490FDA">
        <w:tblPrEx>
          <w:shd w:val="clear" w:color="auto" w:fill="auto"/>
        </w:tblPrEx>
        <w:tc>
          <w:tcPr>
            <w:tcW w:w="7054" w:type="dxa"/>
          </w:tcPr>
          <w:p w14:paraId="58728B4A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o compagno</w:t>
            </w:r>
          </w:p>
        </w:tc>
        <w:tc>
          <w:tcPr>
            <w:tcW w:w="2580" w:type="dxa"/>
            <w:vAlign w:val="bottom"/>
          </w:tcPr>
          <w:p w14:paraId="3D568A3F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2 |</w:t>
            </w:r>
          </w:p>
        </w:tc>
      </w:tr>
      <w:tr w:rsidR="00075278" w:rsidRPr="009F6D35" w14:paraId="50E2C45B" w14:textId="77777777" w:rsidTr="00490FDA">
        <w:tblPrEx>
          <w:shd w:val="clear" w:color="auto" w:fill="auto"/>
        </w:tblPrEx>
        <w:tc>
          <w:tcPr>
            <w:tcW w:w="7054" w:type="dxa"/>
          </w:tcPr>
          <w:p w14:paraId="4493476C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botteglieri</w:t>
            </w:r>
          </w:p>
        </w:tc>
        <w:tc>
          <w:tcPr>
            <w:tcW w:w="2580" w:type="dxa"/>
            <w:vAlign w:val="bottom"/>
          </w:tcPr>
          <w:p w14:paraId="6127D9FE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6 |</w:t>
            </w:r>
          </w:p>
        </w:tc>
      </w:tr>
      <w:tr w:rsidR="00075278" w:rsidRPr="009F6D35" w14:paraId="57AE8D5C" w14:textId="77777777" w:rsidTr="00490FDA">
        <w:tc>
          <w:tcPr>
            <w:tcW w:w="7054" w:type="dxa"/>
            <w:shd w:val="solid" w:color="FFFFFF" w:themeColor="background1" w:fill="auto"/>
          </w:tcPr>
          <w:p w14:paraId="2693C428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o compagno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0DD8F7FE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2 |</w:t>
            </w:r>
          </w:p>
        </w:tc>
      </w:tr>
      <w:tr w:rsidR="00075278" w:rsidRPr="009F6D35" w14:paraId="5AFCCCE3" w14:textId="77777777" w:rsidTr="00490FDA">
        <w:tc>
          <w:tcPr>
            <w:tcW w:w="7054" w:type="dxa"/>
            <w:shd w:val="solid" w:color="FFFFFF" w:themeColor="background1" w:fill="auto"/>
          </w:tcPr>
          <w:p w14:paraId="5E71E434" w14:textId="57DDA684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8</w:t>
            </w:r>
            <w:r w:rsidRPr="009F6D35">
              <w:rPr>
                <w:rStyle w:val="FootnoteReference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ootnoteReference w:id="205"/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ombardieri a fiorini 12 l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o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524C7A4D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96 |</w:t>
            </w:r>
          </w:p>
        </w:tc>
      </w:tr>
      <w:tr w:rsidR="00075278" w:rsidRPr="009F6D35" w14:paraId="1D67C71E" w14:textId="77777777" w:rsidTr="00490FDA">
        <w:tc>
          <w:tcPr>
            <w:tcW w:w="7054" w:type="dxa"/>
            <w:shd w:val="solid" w:color="FFFFFF" w:themeColor="background1" w:fill="auto"/>
          </w:tcPr>
          <w:p w14:paraId="2F4D1667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l scrivano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3B614383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5 |</w:t>
            </w:r>
          </w:p>
        </w:tc>
      </w:tr>
      <w:tr w:rsidR="00075278" w:rsidRPr="009F6D35" w14:paraId="2C40F922" w14:textId="77777777" w:rsidTr="00490FDA">
        <w:tc>
          <w:tcPr>
            <w:tcW w:w="7054" w:type="dxa"/>
            <w:shd w:val="solid" w:color="FFFFFF" w:themeColor="background1" w:fill="auto"/>
          </w:tcPr>
          <w:p w14:paraId="314E8B2A" w14:textId="494487A0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 trometti</w:t>
            </w:r>
            <w:r w:rsidR="00E170CB" w:rsidRPr="009F6D35">
              <w:rPr>
                <w:rStyle w:val="FootnoteReference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ootnoteReference w:id="206"/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utti tre</w:t>
            </w:r>
          </w:p>
        </w:tc>
        <w:tc>
          <w:tcPr>
            <w:tcW w:w="2580" w:type="dxa"/>
            <w:shd w:val="solid" w:color="FFFFFF" w:themeColor="background1" w:fill="auto"/>
            <w:vAlign w:val="bottom"/>
          </w:tcPr>
          <w:p w14:paraId="2D3D85C1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0 |</w:t>
            </w:r>
          </w:p>
        </w:tc>
      </w:tr>
      <w:tr w:rsidR="00075278" w:rsidRPr="009F6D35" w14:paraId="47D89DAA" w14:textId="77777777" w:rsidTr="00490FDA">
        <w:tblPrEx>
          <w:shd w:val="clear" w:color="auto" w:fill="auto"/>
        </w:tblPrEx>
        <w:tc>
          <w:tcPr>
            <w:tcW w:w="7054" w:type="dxa"/>
          </w:tcPr>
          <w:p w14:paraId="53A253C9" w14:textId="6513D2F9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 quartier maistri a fiorini 15 l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o</w:t>
            </w:r>
          </w:p>
        </w:tc>
        <w:tc>
          <w:tcPr>
            <w:tcW w:w="2580" w:type="dxa"/>
            <w:vAlign w:val="bottom"/>
          </w:tcPr>
          <w:p w14:paraId="157515F9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45 |</w:t>
            </w:r>
          </w:p>
        </w:tc>
      </w:tr>
      <w:tr w:rsidR="00075278" w:rsidRPr="009F6D35" w14:paraId="6355C899" w14:textId="77777777" w:rsidTr="00490FDA">
        <w:tblPrEx>
          <w:shd w:val="clear" w:color="auto" w:fill="auto"/>
        </w:tblPrEx>
        <w:tc>
          <w:tcPr>
            <w:tcW w:w="7054" w:type="dxa"/>
          </w:tcPr>
          <w:p w14:paraId="5C25630A" w14:textId="44919018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 carporail de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Style w:val="FootnoteReference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footnoteReference w:id="207"/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moschettieri</w:t>
            </w:r>
          </w:p>
        </w:tc>
        <w:tc>
          <w:tcPr>
            <w:tcW w:w="2580" w:type="dxa"/>
            <w:vAlign w:val="bottom"/>
          </w:tcPr>
          <w:p w14:paraId="21556022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8 |</w:t>
            </w:r>
          </w:p>
        </w:tc>
      </w:tr>
      <w:tr w:rsidR="00075278" w:rsidRPr="009F6D35" w14:paraId="374B84AE" w14:textId="77777777" w:rsidTr="00490FDA">
        <w:tblPrEx>
          <w:shd w:val="clear" w:color="auto" w:fill="auto"/>
        </w:tblPrEx>
        <w:tc>
          <w:tcPr>
            <w:tcW w:w="7054" w:type="dxa"/>
          </w:tcPr>
          <w:p w14:paraId="6CFD8406" w14:textId="1F51C94E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 marinari et moschettieri insieme a fiorini 9 l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o o 10 incirca</w:t>
            </w:r>
          </w:p>
        </w:tc>
        <w:tc>
          <w:tcPr>
            <w:tcW w:w="2580" w:type="dxa"/>
            <w:vAlign w:val="bottom"/>
          </w:tcPr>
          <w:p w14:paraId="54BED057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fiorini 198 |</w:t>
            </w:r>
          </w:p>
        </w:tc>
      </w:tr>
      <w:tr w:rsidR="00075278" w:rsidRPr="009F6D35" w14:paraId="525D9B76" w14:textId="77777777" w:rsidTr="00490FDA">
        <w:tblPrEx>
          <w:shd w:val="clear" w:color="auto" w:fill="auto"/>
        </w:tblPrEx>
        <w:tc>
          <w:tcPr>
            <w:tcW w:w="7054" w:type="dxa"/>
          </w:tcPr>
          <w:p w14:paraId="672DD057" w14:textId="1FA46DFC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 marinari a fiorini 8 l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o incirca</w:t>
            </w:r>
          </w:p>
        </w:tc>
        <w:tc>
          <w:tcPr>
            <w:tcW w:w="2580" w:type="dxa"/>
            <w:vAlign w:val="bottom"/>
          </w:tcPr>
          <w:p w14:paraId="639E7E3B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76 |</w:t>
            </w:r>
          </w:p>
        </w:tc>
      </w:tr>
      <w:tr w:rsidR="00075278" w:rsidRPr="009F6D35" w14:paraId="46DC91E7" w14:textId="77777777" w:rsidTr="00490FDA">
        <w:tblPrEx>
          <w:shd w:val="clear" w:color="auto" w:fill="auto"/>
        </w:tblPrEx>
        <w:tc>
          <w:tcPr>
            <w:tcW w:w="7054" w:type="dxa"/>
          </w:tcPr>
          <w:p w14:paraId="6C21EBA2" w14:textId="021C1C51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 garsoni fiorini 6 l</w:t>
            </w:r>
            <w:r w:rsidR="00F155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no</w:t>
            </w:r>
          </w:p>
        </w:tc>
        <w:tc>
          <w:tcPr>
            <w:tcW w:w="2580" w:type="dxa"/>
            <w:vAlign w:val="bottom"/>
          </w:tcPr>
          <w:p w14:paraId="6C59AA06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24 |</w:t>
            </w:r>
          </w:p>
        </w:tc>
      </w:tr>
      <w:tr w:rsidR="00075278" w:rsidRPr="009F6D35" w14:paraId="0DA78294" w14:textId="77777777" w:rsidTr="00490FDA">
        <w:tblPrEx>
          <w:shd w:val="clear" w:color="auto" w:fill="auto"/>
        </w:tblPrEx>
        <w:tc>
          <w:tcPr>
            <w:tcW w:w="7054" w:type="dxa"/>
          </w:tcPr>
          <w:p w14:paraId="16D63026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0 huomini costano di salario il mese a mesi corti o correnti</w:t>
            </w:r>
          </w:p>
        </w:tc>
        <w:tc>
          <w:tcPr>
            <w:tcW w:w="2580" w:type="dxa"/>
            <w:vAlign w:val="bottom"/>
          </w:tcPr>
          <w:p w14:paraId="3201E47E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983 |</w:t>
            </w:r>
          </w:p>
        </w:tc>
      </w:tr>
    </w:tbl>
    <w:p w14:paraId="6E492235" w14:textId="6713B3F6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06B23F2C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i sono poi le spese di viveri li quali anco vanno a conto di detti signori Stati | ma per non essere fraudati o ingannati circa le spese di vivere accordano | con il capitano del vassello, che le facia lui, et lui fanno un tanto per huomo il | giorno, il che ordinariamente si patuisc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0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 ragion di cinqui piacchi il giorno | per huomo, per quelli che mangino fuora della camera di poppa, et per quell[i] | chi mangino alla camera di poppa piacchi otto il giorno. | </w:t>
      </w:r>
    </w:p>
    <w:p w14:paraId="7F2E2E75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tbl>
      <w:tblPr>
        <w:tblStyle w:val="TableGrid"/>
        <w:tblW w:w="9634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solid" w:color="FFFFFF" w:themeColor="background1" w:fill="auto"/>
        <w:tblLook w:val="00A0" w:firstRow="1" w:lastRow="0" w:firstColumn="1" w:lastColumn="0" w:noHBand="0" w:noVBand="0"/>
      </w:tblPr>
      <w:tblGrid>
        <w:gridCol w:w="7054"/>
        <w:gridCol w:w="1985"/>
        <w:gridCol w:w="595"/>
      </w:tblGrid>
      <w:tr w:rsidR="00DB36D9" w:rsidRPr="009F6D35" w14:paraId="39A813A6" w14:textId="77777777" w:rsidTr="00EF344B">
        <w:tc>
          <w:tcPr>
            <w:tcW w:w="7054" w:type="dxa"/>
            <w:shd w:val="solid" w:color="FFFFFF" w:themeColor="background1" w:fill="auto"/>
          </w:tcPr>
          <w:p w14:paraId="29B9368A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 sono per 70 marinari quali mangeranno fuora della camera di poppa | a 5 piacchi il dì</w:t>
            </w:r>
          </w:p>
        </w:tc>
        <w:tc>
          <w:tcPr>
            <w:tcW w:w="2580" w:type="dxa"/>
            <w:gridSpan w:val="2"/>
            <w:shd w:val="solid" w:color="FFFFFF" w:themeColor="background1" w:fill="auto"/>
            <w:vAlign w:val="bottom"/>
          </w:tcPr>
          <w:p w14:paraId="416E25AC" w14:textId="74D1B1A4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iorini 17 </w:t>
            </w:r>
            <w:r w:rsidR="00823618"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½</w:t>
            </w: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|</w:t>
            </w:r>
          </w:p>
        </w:tc>
      </w:tr>
      <w:tr w:rsidR="00DB36D9" w:rsidRPr="009F6D35" w14:paraId="55A52082" w14:textId="77777777" w:rsidTr="00EF344B">
        <w:tc>
          <w:tcPr>
            <w:tcW w:w="7054" w:type="dxa"/>
            <w:shd w:val="solid" w:color="FFFFFF" w:themeColor="background1" w:fill="auto"/>
          </w:tcPr>
          <w:p w14:paraId="00068AD2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en il mese</w:t>
            </w:r>
          </w:p>
        </w:tc>
        <w:tc>
          <w:tcPr>
            <w:tcW w:w="2580" w:type="dxa"/>
            <w:gridSpan w:val="2"/>
            <w:shd w:val="solid" w:color="FFFFFF" w:themeColor="background1" w:fill="auto"/>
            <w:vAlign w:val="bottom"/>
          </w:tcPr>
          <w:p w14:paraId="160840A8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iorini 225 | </w:t>
            </w:r>
          </w:p>
        </w:tc>
      </w:tr>
      <w:tr w:rsidR="00DB36D9" w:rsidRPr="009F6D35" w14:paraId="689298BE" w14:textId="77777777" w:rsidTr="00EF344B">
        <w:tc>
          <w:tcPr>
            <w:tcW w:w="7054" w:type="dxa"/>
            <w:shd w:val="solid" w:color="FFFFFF" w:themeColor="background1" w:fill="auto"/>
          </w:tcPr>
          <w:p w14:paraId="3ADCFA8E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 officiali chi mangino alla poppa piacchi 8 il | giorno sono fiorini 4 il giorno e il mese</w:t>
            </w:r>
          </w:p>
        </w:tc>
        <w:tc>
          <w:tcPr>
            <w:tcW w:w="2580" w:type="dxa"/>
            <w:gridSpan w:val="2"/>
            <w:shd w:val="solid" w:color="FFFFFF" w:themeColor="background1" w:fill="auto"/>
            <w:vAlign w:val="bottom"/>
          </w:tcPr>
          <w:p w14:paraId="4A84ED5B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120 |</w:t>
            </w:r>
          </w:p>
        </w:tc>
      </w:tr>
      <w:tr w:rsidR="00DB36D9" w:rsidRPr="009F6D35" w14:paraId="380BC0CC" w14:textId="77777777" w:rsidTr="00EF344B">
        <w:tc>
          <w:tcPr>
            <w:tcW w:w="7054" w:type="dxa"/>
            <w:shd w:val="solid" w:color="FFFFFF" w:themeColor="background1" w:fill="auto"/>
          </w:tcPr>
          <w:p w14:paraId="5AFAA550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mportano gli viveri</w:t>
            </w:r>
          </w:p>
        </w:tc>
        <w:tc>
          <w:tcPr>
            <w:tcW w:w="2580" w:type="dxa"/>
            <w:gridSpan w:val="2"/>
            <w:shd w:val="solid" w:color="FFFFFF" w:themeColor="background1" w:fill="auto"/>
            <w:vAlign w:val="bottom"/>
          </w:tcPr>
          <w:p w14:paraId="5CA4C44E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645 |</w:t>
            </w:r>
          </w:p>
        </w:tc>
      </w:tr>
      <w:tr w:rsidR="00DB36D9" w:rsidRPr="009F6D35" w14:paraId="69811193" w14:textId="77777777" w:rsidTr="00EF344B">
        <w:tc>
          <w:tcPr>
            <w:tcW w:w="7054" w:type="dxa"/>
            <w:shd w:val="solid" w:color="FFFFFF" w:themeColor="background1" w:fill="auto"/>
          </w:tcPr>
          <w:p w14:paraId="35F0317E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 gli salari econtra importano</w:t>
            </w:r>
          </w:p>
        </w:tc>
        <w:tc>
          <w:tcPr>
            <w:tcW w:w="2580" w:type="dxa"/>
            <w:gridSpan w:val="2"/>
            <w:shd w:val="solid" w:color="FFFFFF" w:themeColor="background1" w:fill="auto"/>
            <w:vAlign w:val="bottom"/>
          </w:tcPr>
          <w:p w14:paraId="5AA79161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orini 983 |</w:t>
            </w:r>
          </w:p>
        </w:tc>
      </w:tr>
      <w:tr w:rsidR="00DB36D9" w:rsidRPr="009F6D35" w14:paraId="2CB4700C" w14:textId="77777777" w:rsidTr="00EF344B">
        <w:tblPrEx>
          <w:shd w:val="clear" w:color="auto" w:fill="auto"/>
        </w:tblPrEx>
        <w:tc>
          <w:tcPr>
            <w:tcW w:w="7054" w:type="dxa"/>
          </w:tcPr>
          <w:p w14:paraId="178C1E5B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80" w:type="dxa"/>
            <w:gridSpan w:val="2"/>
            <w:vAlign w:val="bottom"/>
          </w:tcPr>
          <w:p w14:paraId="75753663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6D3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fiorini 1628 |</w:t>
            </w:r>
          </w:p>
        </w:tc>
      </w:tr>
      <w:tr w:rsidR="00075278" w:rsidRPr="009F6D35" w14:paraId="3E80DD4A" w14:textId="77777777" w:rsidTr="00EF344B">
        <w:tblPrEx>
          <w:shd w:val="clear" w:color="auto" w:fill="auto"/>
        </w:tblPrEx>
        <w:trPr>
          <w:gridAfter w:val="1"/>
          <w:wAfter w:w="595" w:type="dxa"/>
        </w:trPr>
        <w:tc>
          <w:tcPr>
            <w:tcW w:w="7054" w:type="dxa"/>
          </w:tcPr>
          <w:p w14:paraId="213B4E68" w14:textId="77777777" w:rsidR="000C3C9B" w:rsidRPr="009F6D35" w:rsidRDefault="000C3C9B" w:rsidP="00337916">
            <w:pPr>
              <w:spacing w:after="0" w:line="240" w:lineRule="auto"/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985" w:type="dxa"/>
            <w:vAlign w:val="bottom"/>
          </w:tcPr>
          <w:p w14:paraId="7B3BC1A5" w14:textId="77777777" w:rsidR="000C3C9B" w:rsidRPr="009F6D35" w:rsidRDefault="000C3C9B" w:rsidP="00337916">
            <w:pPr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0B62D95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orterà una nave simile alli signori Stati il mese col salario et viveri fiorini 1628 | o sia ongari 402 senza il costo del vassello artiglieri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0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t munition di | guerra, il frustar del vassello et armiz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1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t altro. | </w:t>
      </w:r>
    </w:p>
    <w:p w14:paraId="17FF94D5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a spedition di simili vasselli si dà alli soldati o marinari et officiali un | mese de paga alla mano et qualche puoco donativo. |</w:t>
      </w:r>
    </w:p>
    <w:p w14:paraId="42FD71D7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 capitano per gli viveri di sei mesi una mesata a buon conto et di un an[…] | doi o tre mesate. | </w:t>
      </w:r>
    </w:p>
    <w:p w14:paraId="1005235E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a rassegna si fa in nave quando è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1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ont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1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 partenza. | </w:t>
      </w:r>
    </w:p>
    <w:p w14:paraId="302A93F5" w14:textId="695C0A54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ra volendo nolegiar nave di mercanti 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ltri particolari vorranno sempre | pattesar in fiorini 2000 et 2490 fiorini il mese spedite et armate come sopra | in faction di guerre con che però la serenissima Republica debbe provederle con pul</w:t>
      </w:r>
      <w:r w:rsidR="002808E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er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et balle per il combattere o a loro fargilo buono con patto ancora che si la | nave venisse combatendo esser abbrugiata o misso in fondo o altrimenti si | perdesse combattendo, o in facto di guerra che la serenissima Republica sarà tenuta </w:t>
      </w:r>
      <w:r w:rsidR="00C8362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| </w:t>
      </w:r>
    </w:p>
    <w:p w14:paraId="6C7AEA6E" w14:textId="4115ED58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4280624A" w14:textId="2BE8975A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pagare quello che sarà stimata, la qual stima si fa alla rassegna di esso | vassello et ogni anno o ogni sei mesi si rinova detta stima, come facevano | gli signori Stati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edi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stenden delli vasselli che li portavano di viveri | o di vivandieri o munition di guerra soldati et altro, quando del inimico | furono presi o per le canonate messi in fondo, o vero quando si volesse che | tutto andasse a rischio delli signori partecipi o proprietari del vassello, diman-|dieranno per quel rischio provision d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polvere, balle, et altro incirca fiorini 6000 | il mese che sariano incirca ducati 2400 di lira 6 soldi 4 venetiani il mese | per ogni vassello simile che verria a capo del anno da 29000 ducati che | </w:t>
      </w:r>
      <w:r w:rsidR="008236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o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circa fiorini 120000 o trenta milla ongari, si comprerà qui quattro | buonissimi vasselli radoppiat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1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 tavole di pino armati come sopra con | vele doppie, et polvere, li viveri et altro, il che saria più utile assai | per la serenissima Republica, perché quando non avvessero più di bisogno di essi vasselli | le troveranno semper da rivender quasi per il medesimo che lor haveranno | costati et più ancora secondo il tempo che haveranno serviti in cotesti mari. | Et questo saria il più utile loro, et se li farà havere di bravi capitani et huomini | et buonissimi vasselli novi o come novi, artigleria di ferro buono et altri | necessari; et volendo anco si compreranno gli vasselli delli istessi signori | Stati nuovi e puoco usati secondo il parere di lor eccellentissimi signori. | </w:t>
      </w:r>
    </w:p>
    <w:p w14:paraId="5247931D" w14:textId="33994896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credo che quando la serenissima Republica recercasse alli signori Stat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cuni vaselli di guerra | solo il corpo del vassello con gli annesi et dependenti et artiglieria che non le | negeranno in nisun modo, et che poi la Signori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i lei qui alla usanza con pro-|veder con polvere et munitioni di guerra, che con tal caso non verria a costar salv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1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questo importa il primo calculo. Et tengo anco fariano stimar gli vasselli acciò in caso | di perdita sapessero che dimandar, et forse che non le domanderanno, ma che le</w:t>
      </w:r>
      <w:r w:rsidR="002808E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1EE39E66" w14:textId="089FC522" w:rsidR="000C3C9B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1D4060E2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ccommodassero di vasselli tengo securo, et alora la serenissima Republica saria provista | di buoni vasselli. | </w:t>
      </w:r>
    </w:p>
    <w:p w14:paraId="49D18FEC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esto è il calculo sopra gli 80 homini sopra gli cento bisogna crescer pro | rata. |</w:t>
      </w:r>
    </w:p>
    <w:p w14:paraId="078B3810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2F283CD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. |</w:t>
      </w:r>
    </w:p>
    <w:p w14:paraId="2CB6F59D" w14:textId="77777777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1F94CFA" w14:textId="5CD23105" w:rsidR="000C3C9B" w:rsidRPr="009F6D35" w:rsidRDefault="000C3C9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i è un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sterdam chi mi dà ordine di trattar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vassello di guerra | armato di 20 pezz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tiglieria et 16 periere con 100 homini armati | nella forma di guerra dimanda per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1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alario, viveri et ogni altra spes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1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t a su[o] | rischio fiorini 3965 il mese. |</w:t>
      </w:r>
    </w:p>
    <w:p w14:paraId="077ED461" w14:textId="21F8D242" w:rsidR="000C3C9B" w:rsidRPr="009F6D35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1B5133" w14:textId="77777777" w:rsidR="000C3C9B" w:rsidRPr="009F6D35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  <w:sectPr w:rsidR="000C3C9B" w:rsidRPr="009F6D35" w:rsidSect="00031765">
          <w:footnotePr>
            <w:numFmt w:val="lowerLetter"/>
            <w:numRestart w:val="eachPage"/>
          </w:footnotePr>
          <w:type w:val="nextColumn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0BDF5E25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3530B105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39</w:t>
      </w:r>
    </w:p>
    <w:p w14:paraId="2803E3A9" w14:textId="533036EC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 novembre 1616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ia (cc. 116r-117v, </w:t>
      </w:r>
      <w:r w:rsidR="006E25C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</w:t>
      </w:r>
      <w:r w:rsidR="004D00EF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6E25C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-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)</w:t>
      </w:r>
    </w:p>
    <w:p w14:paraId="384191E0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862327" w14:textId="510D1BA1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1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2FF74C6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3D2F8F18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4916A47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39A70879" w14:textId="2C84EB2A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i servirà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formazione quanto la Serenità vostra mi manda | toccante quei soggetti, che sono raccordati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tissimo | signor General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i dal signor Francesco Giustiniano, et | se verrà qualcheduno di essi a me essequirò le | commissioni, che già ella mi diede, con osservar anco | quello di più, che veggo espresso nelle lettere scritte | dalla Serenità vostra allo stesso eccellentssimo Generale nel medesimo | particolari. Et havendole scritto intorno a quei | alfier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i mi vene a parlar il Pa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i[,]</w:t>
      </w:r>
      <w:r w:rsidR="005676EC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1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aspettarò rispost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1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 lei di quello sarà mente | della Serenità vostra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 faccia con essi. | </w:t>
      </w:r>
    </w:p>
    <w:p w14:paraId="57FCEC43" w14:textId="5879FABE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enne a trovarmi monsignor Bovier quell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anges del | quale mercordì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1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 parlò il signor conte Mauritio. Egli ha | mostrato desiderio di venir al servitio della Serenità vostra | et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pregato di accompagnarlo con mie lettere | così ho fatto, et sarà qui aggiunta la copia. | Mi ha mostrate quelle, che sua Eccellentia li ha dato | per la Serenità vostra in sua raccommandatione, et | altre al signor duca di Savoia in ogni evento che | havesse bisogno di valersi per servitio di quella | serenissima Republic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istenza di sua Altezza. |</w:t>
      </w:r>
    </w:p>
    <w:p w14:paraId="1D00AC2B" w14:textId="413E2506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1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DD9C1B1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gli viene per servirla colla sua persona sola, et perché lo | esperimenti in ciò che vale per servirsi poi di lui | secondo che stimerà a proposito. | </w:t>
      </w:r>
    </w:p>
    <w:p w14:paraId="65E8757F" w14:textId="3678D000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È ritornato quel monsignor Durante di </w:t>
      </w:r>
      <w:r w:rsidR="006E6B5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ignì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ancese. Ha | mostrato meco grandissima sodisfattion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B92897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2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nore, et | buon trattamento ricevuto dalla Serenità vostra, et dal parlar | suo ho cavato molto bene esser poco contento di non | haversi lasciato adoperare, et ne ha discorso in man(ier</w:t>
      </w:r>
      <w:r w:rsidR="0007527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 | meco, che volontieri ritornerebbe a servirla per | un anno almeno; ma mi ha detto, che non vorrebbe | haver manco stipendio di cento scudi, o ducati il | mese. Egli ha qui buon nome, come ho anco scritto | alla Serenità vostra con altre mie, è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2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ogotenente di una compagnia | et fa profession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ndersi di fortificazioni. | </w:t>
      </w:r>
    </w:p>
    <w:p w14:paraId="21F06CF2" w14:textId="566D1096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 vene a trovare il colonello Ghent. Disse, che in lui | continuava il desiderio di servir a quella serenissima | Republica, et che essendo hora il tempo troppo innanti | di far levata, et imbarco di genti quando la | Serenità vostra havesse stimato buono per lei il suo | servitio si offeriva di condurle a primo tempo | cinquecento, o seicento cavalli, et anco un </w:t>
      </w:r>
      <w:r w:rsidR="00C8362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1F90314B" w14:textId="4DC01951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1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79BFD89E" w14:textId="29D4D8E3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eggiment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fanteria. Discorse meco di voler far | la condott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valli per mare</w:t>
      </w:r>
      <w:r w:rsidRPr="009F6D35" w:rsidDel="009634AD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| parendol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2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uscibil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2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ndone condotti alcuni fino | alla Roscela; ma io gli ho considerato, che la spesa | sarebbe stata grandissima, et il pericolo della perdita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valli maggiore; né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qua si sarebbe potuta | così facilmente conservare. Resta nella stessa fanta-|sia; ma disse, che vi haverebbe pensato, et preso | di tutto informatione perché io potessi con altra occasione | mandarla distinta alla Serenità vostra. Questo nella | professione di cavallaria ha qui nome tale, che | si potrebb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2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 Serenità vostra prometter buon servitio; ma |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fanteria, credo, che faccia conto di condur | buoni officiali: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erché non è in questa la sua pro-|fessione. Mi ha detto, che mi darà per scritto la | sua esshibitione. Quando lo facc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vierò alla Serenità vostra. | </w:t>
      </w:r>
    </w:p>
    <w:p w14:paraId="4FE62573" w14:textId="0D8906CB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me faccio al present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fferta fattami da un | baron francese, sopra la quale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parso di pon-|derargli che si tiene troppo alto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stanz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2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et che malamente egli poteva per</w:t>
      </w:r>
      <w:r w:rsidR="0045222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iò prometterse, | che fosse abbracciata la sua proposta: nondimeno</w:t>
      </w:r>
      <w:r w:rsidR="00C8362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4B3796F3" w14:textId="62B4EA05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1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2EA6D0E1" w14:textId="7B63EEA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on ha voluto regolarne alcuna; ma mi ha pregato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viarla alla Serenità vostra, dicendo di non poter servirla | in altra maniera; et io per sodisfarlo, et per non | mancar del mio debito non ho voluto tralasciare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spedirla colle presenti: ben la supplico di haver | qualche cosa da dirli in questo particolare perché | quando la Serenità vostra non vi applich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imo resti almeno | sodisfatto di qualche risposta. | </w:t>
      </w:r>
    </w:p>
    <w:p w14:paraId="50A81118" w14:textId="05C9CC58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r hora ho saputo esser arrivato qu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civescovo di | Spalato d(on)no M. Antonio de Dominis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2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habito secolare. | Ha fatto capo al signor ambasciator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in casa del quale | mi viene detto esser stato ricevuto per habitatione finché | habbi tempo proprio per passarsene in Inghilterra per dove | ha diretto il suo camino; et per quanto ho potuto cavare | viene dalla corte di Roma per scuotersi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ligo | che forse gli pareva nella sua grave età troppo | pesant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2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continuar per il restante della sua | vita ad esser huomo da bene. Gratie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c.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5AA498E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78A2E21" w14:textId="29B110FB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 novembre 1616 | </w:t>
      </w:r>
    </w:p>
    <w:p w14:paraId="0B1896E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49612F59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 et devotissimo servitore | </w:t>
      </w:r>
    </w:p>
    <w:p w14:paraId="30623B9B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ristofforo Suriano |</w:t>
      </w:r>
    </w:p>
    <w:p w14:paraId="43956DB8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380F31" w14:textId="7B9D5FC3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2AB87F2" w14:textId="0F0BABBE" w:rsidR="000C3C9B" w:rsidRPr="009F6D35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298B0AC9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297984" w14:textId="775781E6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0279526" w14:textId="731F52F5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59917E4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words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u w:val="words"/>
        </w:rPr>
        <w:t xml:space="preserve"> |</w:t>
      </w:r>
    </w:p>
    <w:p w14:paraId="3DA5B7AB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1983E11B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acce di sigilli</w:t>
      </w:r>
    </w:p>
    <w:p w14:paraId="735F954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34EFE2F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vanish/>
          <w:color w:val="000000" w:themeColor="text1"/>
          <w:sz w:val="24"/>
          <w:szCs w:val="24"/>
          <w:specVanish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71E42EAB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DF54C0" w14:textId="23093849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67C322B0" w14:textId="33C11852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616 20 novembre ricevute 7 d</w:t>
      </w:r>
      <w:r w:rsidR="00AB5233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mbre | </w:t>
      </w:r>
    </w:p>
    <w:p w14:paraId="4416AB14" w14:textId="11CEC66D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ia 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34AE02BF" w14:textId="77777777" w:rsidR="000C3C9B" w:rsidRPr="00E242DE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AC231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L. SS. R. |</w:t>
      </w:r>
    </w:p>
    <w:p w14:paraId="70CC058B" w14:textId="77777777" w:rsidR="000C3C9B" w:rsidRPr="00E242DE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FDA8EB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463049" w14:textId="676F1581" w:rsidR="000C3C9B" w:rsidRPr="009F6D35" w:rsidRDefault="00075278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0</w:t>
      </w:r>
    </w:p>
    <w:p w14:paraId="0AB75676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39 (cc. 118r-119v)</w:t>
      </w:r>
    </w:p>
    <w:p w14:paraId="367C9C99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90681B" w14:textId="3723A45D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1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FF6BB6F" w14:textId="62898E88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 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l s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i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2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 novembre 1616 | </w:t>
      </w:r>
    </w:p>
    <w:p w14:paraId="6781732E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2C8E3D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Rogier de Villemur signor et baron di Pailles offerisce de menar al | servitio della serenissima republica di Venetia un regimento di genti da piedi francesi | buoni et valarosi soldati, e levarli nelle provincie maritime di Linguadogha, | et Provenza di dove le dette truppe potranno esser facilmente transportate | sopra vasselli nelli luochi et piazze, ove piacerà alla serenissima Republica servirsene | con le seguenti conditione. |</w:t>
      </w:r>
    </w:p>
    <w:p w14:paraId="0459B4E6" w14:textId="44DD973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ioè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tto regimento sarà conposto di dieci compagnie intendosi la colonella | di 200 fanti et le nuove altre di 150 che fanno il numero di 1550. | </w:t>
      </w:r>
    </w:p>
    <w:p w14:paraId="007D7D0D" w14:textId="7A5C12BD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il detto signor Barone essendo vecchio soldato, et che ha servito 13 anni nelle truppe | francesi intertenute dal Re christianissimo nelle Provincie Unite dei Paesi il credito | che gli ha aquistato tra li suoi compagni spera che molt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oni et espe-|rementati officiali saranno contenti di render servitio con lui alla serenissima | Republic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i egli darà la compagnia et altra piazza di comando a fine | che la serenissima Republica sia meglio servita dalle truppe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li offerisce condure | et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dine et disciplina militare osservata nei Paesi Bassi sia osservata | strettamente nel detto regimento. | </w:t>
      </w:r>
    </w:p>
    <w:p w14:paraId="6933169D" w14:textId="1147C632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stante che la detta levata non si può far che con gran spese e costo per esser | presi li soldati nei luoghi lontani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amento, domanda il detto Barone | che gli sia concesso per la detta levata 16 lira a 20 soldi per lira moneta di | Franza per ciascheduna testa che ciadun soldato: ricerca parimente di esser | avertito che, in caso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gli menasse alla piazza destinata per la prima mostra | più soldati del numero di 1550 se gli sarà imborsato li denari al medesimo | pretio di 15 franchi per testa. | </w:t>
      </w:r>
    </w:p>
    <w:p w14:paraId="67F77C65" w14:textId="3A607BB5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manda di più il detto signor Barone per il soldo di dette truppe tut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tesso che sia con-|venuto et accordato con il signor conte Gio. Ernesto di Nassau cioè la summa di 1550 | ducati a 7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(ire)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o moneta di Venetia per mese caduno mese d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2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0 giorni.</w:t>
      </w:r>
      <w:r w:rsidR="00C8362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C6C218F" w14:textId="0E15BA62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1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7B502FE1" w14:textId="672F2E3E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essendo che detto signor Barone non potrebbe fare da lui medesim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anzo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mi per | la brevità del tempo et che gli bisogiarebbe comprare in molte et diverse | bande, domanda alla serenissima Republica 1300 franchi per la compra di dette | armi da ribattarsi al 3° et 4° mese sopra il soldo delle dette truppe. | </w:t>
      </w:r>
    </w:p>
    <w:p w14:paraId="4E49CF23" w14:textId="6878DCB2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perché le dette arme non si posseno comprare in Francia perché non se ne trovano | proprie per ben servirsene essendo constretto di prenderle nelle Provincie | Unit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esi Bassi domanda alla serenissima Republica lo summa di 500 scudi per il | transporto di dette arme fin al luog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barcamento di dette truppe. | </w:t>
      </w:r>
    </w:p>
    <w:p w14:paraId="009C4A0F" w14:textId="17331092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r riguardo di che il detto signor Barone prega la serenissima Republica di dar auttorità al suo | ambasciatore residente alla corte del Re christianissimo di concigliar con lui perché | non può per anco sapere qual numero di vassello gli bisogneranno medesi-|mamente se se ne potranno nollegiare, di qual grandezza saranno, et quello | che potrà costar il nol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che egli diligentamente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formerà per esser uno | delli articoli principali et necessarii, et non desidera de ricever alcun denaro | che non sia prima assicurato di trovar detti vasselli dentro li porti di Mar-|seglia o Nizza nei luogi più facil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barco. | </w:t>
      </w:r>
    </w:p>
    <w:p w14:paraId="06D1DAD9" w14:textId="1D0F68A3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ometterà la detta serenissima Republic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artenir al soldo di sopra espress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3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 dette truppe | per il tempo et spatio di sette mese a 30 giorni, ciascheduno appresso esser | arrivato al luogo che la detta serenissima Republica desidera servirse di esse non potendo | esser licenziate esse truppe per qualcosa che sia sin tanto che il termine | sudetto non sarà espirato doppo che la serenissima Republica darà ancor un mese di paga | al detto signor Barone, et a tutte q(uest)e truppe per potersi andare dove più piacerà | con passaporti che facino fede della lor fideltà e servitio. | </w:t>
      </w:r>
    </w:p>
    <w:p w14:paraId="3BC56F8E" w14:textId="47BCAC80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per q(uest)o articolo il signor Barone intende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artenimento comincierà al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3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orno | della mostra fatto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barco. | </w:t>
      </w:r>
    </w:p>
    <w:p w14:paraId="20556CD2" w14:textId="2E37D831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orderà la detta serenissima Republica per il soldo et tratenimento del Colonello delli</w:t>
      </w:r>
      <w:r w:rsidR="00C8362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083C885D" w14:textId="761D530F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1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1548039F" w14:textId="02964F02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ficiali cioè per il Luocotenente Colonnello, </w:t>
      </w:r>
      <w:r w:rsidR="0093421A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gente maggiore, </w:t>
      </w:r>
      <w:r w:rsidR="0093421A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Q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artiermastro, | provosto et chirurgo la suma di 3000 franchi per mese. | </w:t>
      </w:r>
    </w:p>
    <w:p w14:paraId="06BFA835" w14:textId="5B61BA52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n serà tenuto il detto signor Barone di obedir in riconoscer che il Generalissimo et | altri officiali della serenissima Republica et non alcun capo di </w:t>
      </w:r>
      <w:r w:rsidR="008E6BB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ione particolare. | </w:t>
      </w:r>
    </w:p>
    <w:p w14:paraId="01A4AAA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t perché convenirà il detto signor Barone far molte spese nelle Province sudette ove si doverà | levar le genti supplica la serenissima Republica di voler haver risguardo sottometen-|dosi nondimeno alla sua discretione. | </w:t>
      </w:r>
    </w:p>
    <w:p w14:paraId="2532D73B" w14:textId="5AC50751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otto le conditione di sopra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ominate il signor baron di Pailles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bligarà di servir | fidelmente con le sue truppe la serenissima Republica tanto per mare come per terra | dentro le piazze dove sarà messo con il corpo intero delle sue truppe o di | esse seperato secondo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gli sarà ordinate verso tutti et contra tutti. </w:t>
      </w:r>
      <w:r w:rsidR="00C8362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2A77A5C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1EF913" w14:textId="0A380E83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1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B /</w:t>
      </w:r>
    </w:p>
    <w:p w14:paraId="7E463E2E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 | </w:t>
      </w:r>
    </w:p>
    <w:p w14:paraId="67CC5EF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ferta del baron di Pallie | </w:t>
      </w:r>
    </w:p>
    <w:p w14:paraId="2665593F" w14:textId="5FA5AF65" w:rsidR="000C3C9B" w:rsidRPr="009F6D35" w:rsidRDefault="00EA4283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2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91D7BFD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1B2A51E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4195FA11" w14:textId="13200E58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1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31A73984" w14:textId="4FD2F59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616 19 novemb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3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cevute 7 d</w:t>
      </w:r>
      <w:r w:rsidR="00AB5233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mbre | </w:t>
      </w:r>
    </w:p>
    <w:p w14:paraId="77564089" w14:textId="6B25C2AE" w:rsidR="000C3C9B" w:rsidRPr="009F6D35" w:rsidRDefault="0093350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 2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e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ia Surian |</w:t>
      </w:r>
    </w:p>
    <w:p w14:paraId="42F6C1D4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76B7D0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765936" w14:textId="2B59DC5D" w:rsidR="000C3C9B" w:rsidRPr="009F6D35" w:rsidRDefault="00075278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1</w:t>
      </w:r>
    </w:p>
    <w:p w14:paraId="4F4964BA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I al n. 39 (cc. 120r-121v)</w:t>
      </w:r>
    </w:p>
    <w:p w14:paraId="4DAA13ED" w14:textId="77777777" w:rsidR="000C3C9B" w:rsidRPr="00E242DE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CB5B91" w14:textId="7329AAB0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48495CD" w14:textId="17189960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 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l s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i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 novemb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3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616 |</w:t>
      </w:r>
    </w:p>
    <w:p w14:paraId="4D73C84B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pia | </w:t>
      </w:r>
    </w:p>
    <w:p w14:paraId="6DD7B185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C2381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enissimo Principe | </w:t>
      </w:r>
    </w:p>
    <w:p w14:paraId="63EDF503" w14:textId="6344BE6E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ien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iedi della Serenità vostra monsignor Gio. Bovier per servir | quella serenissima Republica, et colla sua persona sola in quella | carica, che sarà conosciuto proprio, et con genti, che | offerirà levar dalla parte del Delfinato, della | Provenza, et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ve, quan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stimi effettiva | la proposta: egli è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anges ha molto tempo fa | servito a cavallo nella compagnia del signor principe | Mauritio. Condusse già una truppa di cavallaria | al re di Sveti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3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; ha servito anco quello di Dani-|marca; et esso signor Principe mi ha detto esser molti | anni che fa la profession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i, et huomo | di spirito, come anco dalle Signorie vostre eccellentissime sarà | conosciuto tale. Lo accompagna con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3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e lettere | per vostra Serenità et io non ho potuto far di meno di non | sodisfar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stanza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gli mi ha fatta | efficacissima col dargli le presenti. Grati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| </w:t>
      </w:r>
    </w:p>
    <w:p w14:paraId="3ADD523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A74DC3" w14:textId="5F4A6E15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3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vembre 1616. | </w:t>
      </w:r>
    </w:p>
    <w:p w14:paraId="485F0682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00898CC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 et devotissimo servitore | </w:t>
      </w:r>
    </w:p>
    <w:p w14:paraId="37EBA409" w14:textId="456DF997" w:rsidR="000C3C9B" w:rsidRPr="00E32933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hristofforo Suriano</w:t>
      </w:r>
      <w:r w:rsidR="00D8507C"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|</w:t>
      </w:r>
    </w:p>
    <w:p w14:paraId="6600C802" w14:textId="77777777" w:rsidR="000C3C9B" w:rsidRPr="00E32933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4C0CD4DA" w14:textId="77777777" w:rsidR="005D2712" w:rsidRPr="00E32933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0C3C9B"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20v</w:t>
      </w:r>
      <w:r w:rsidR="005D2712"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/</w:t>
      </w:r>
    </w:p>
    <w:p w14:paraId="1204129A" w14:textId="77777777" w:rsidR="005D2712" w:rsidRPr="00E3293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fr-FR"/>
        </w:rPr>
      </w:pPr>
      <w:r w:rsidRPr="00E3293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Blank page</w:t>
      </w:r>
    </w:p>
    <w:p w14:paraId="063DF59C" w14:textId="77777777" w:rsidR="005D2712" w:rsidRPr="00E3293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4705D8C1" w14:textId="156AC146" w:rsidR="000C3C9B" w:rsidRPr="00E3293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0C3C9B"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21</w:t>
      </w:r>
      <w:r w:rsidR="00BD1F76"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 /</w:t>
      </w:r>
    </w:p>
    <w:p w14:paraId="414A68E0" w14:textId="77777777" w:rsidR="005D2712" w:rsidRPr="009F6D35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6B7C0AD9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B92803" w14:textId="63CEC975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B /</w:t>
      </w:r>
    </w:p>
    <w:p w14:paraId="2A40B44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 | </w:t>
      </w:r>
    </w:p>
    <w:p w14:paraId="0F503886" w14:textId="11DC7B4A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pia delle lettere a sua Serenità consegnate | a monsignor Bovier |</w:t>
      </w:r>
    </w:p>
    <w:p w14:paraId="1395196A" w14:textId="41A025BB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la 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9FCBBD7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4FBF1A1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7159EA21" w14:textId="70EF5E6A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2177F026" w14:textId="2A060078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616 20 novembre ricevute 7 d</w:t>
      </w:r>
      <w:r w:rsidR="00AB5233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mbre | </w:t>
      </w:r>
    </w:p>
    <w:p w14:paraId="11449489" w14:textId="434CCE1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risto(ffo)lo Surian secretario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gia | </w:t>
      </w:r>
    </w:p>
    <w:p w14:paraId="0F02FE20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00DBC781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8143FB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19BCCB" w14:textId="5473F624" w:rsidR="000C3C9B" w:rsidRPr="009F6D35" w:rsidRDefault="00075278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2</w:t>
      </w:r>
    </w:p>
    <w:p w14:paraId="226C771A" w14:textId="31B3937B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43 (cc. 123r-124v</w:t>
      </w:r>
      <w:r w:rsidR="008236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; decodifica di c. 128r-v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75CC69BB" w14:textId="77777777" w:rsidR="00075278" w:rsidRPr="009F6D35" w:rsidRDefault="00075278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21D6E2" w14:textId="08B26AFA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B3D614C" w14:textId="3FBEA50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egue decodifica di testo cifrato</w:t>
      </w:r>
    </w:p>
    <w:p w14:paraId="0CCA83D1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8E835F" w14:textId="77777777" w:rsidR="0003169F" w:rsidRPr="00E32933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/ </w:t>
      </w:r>
      <w:r w:rsidR="000C3C9B"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123v</w:t>
      </w:r>
      <w:r w:rsidR="005D2712"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 / </w:t>
      </w:r>
    </w:p>
    <w:p w14:paraId="1EACCA23" w14:textId="77777777" w:rsidR="0003169F" w:rsidRPr="00E32933" w:rsidRDefault="0003169F" w:rsidP="0003169F">
      <w:pPr>
        <w:pStyle w:val="Testopreformatta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516BD64F" w14:textId="77777777" w:rsidR="0088626A" w:rsidRPr="00E32933" w:rsidRDefault="0088626A" w:rsidP="0003169F">
      <w:pPr>
        <w:pStyle w:val="Testopreformattato"/>
        <w:contextualSpacing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</w:pPr>
    </w:p>
    <w:p w14:paraId="54EB157A" w14:textId="53696437" w:rsidR="0088626A" w:rsidRPr="00E32933" w:rsidRDefault="0088626A" w:rsidP="0088626A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/ 124r /</w:t>
      </w:r>
    </w:p>
    <w:p w14:paraId="59A3D6DD" w14:textId="77777777" w:rsidR="0088626A" w:rsidRPr="00E32933" w:rsidRDefault="0088626A" w:rsidP="0088626A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08FE4BC0" w14:textId="77777777" w:rsidR="0003169F" w:rsidRPr="00E32933" w:rsidRDefault="0003169F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</w:p>
    <w:p w14:paraId="502FAF48" w14:textId="335C1B42" w:rsidR="000C3C9B" w:rsidRPr="009F6D35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4</w:t>
      </w:r>
      <w:r w:rsidR="00BD1F7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697F265E" w14:textId="77777777" w:rsidR="0003169F" w:rsidRPr="009F6D35" w:rsidRDefault="0003169F" w:rsidP="0003169F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02E7F29C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64025BA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5C37085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3C2E8B8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C9B5363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F3E90B4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EFD0A2D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5F0882E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16F32D1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BAB3616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0354FA7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F3F1DA7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E104FD5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4A0FA8F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077F106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6BEE6CC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DBE1CA9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D4710CF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47F7898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ABC5B56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F85AFA4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740EF3D" w14:textId="77777777" w:rsidR="0003169F" w:rsidRDefault="0003169F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32B7900" w14:textId="66AFF46D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32D7A131" w14:textId="699A15B1" w:rsidR="000C3C9B" w:rsidRPr="009F6D35" w:rsidRDefault="00075278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3</w:t>
      </w:r>
    </w:p>
    <w:p w14:paraId="154FB4B6" w14:textId="2EDFF1F4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8 novembre 1616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125r-130v)</w:t>
      </w:r>
    </w:p>
    <w:p w14:paraId="2DD470C7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F740C8" w14:textId="4CCF3E19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D7D253B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a | </w:t>
      </w:r>
    </w:p>
    <w:p w14:paraId="350A037A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343E41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enissimo Principe | </w:t>
      </w:r>
    </w:p>
    <w:p w14:paraId="5B4522C5" w14:textId="03EA4EB1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sendo state caricate le armi, et già li vasselli tutti | pronti, et parendo, che col plenilunio potesse il | tempo mettersi alla </w:t>
      </w:r>
      <w:r w:rsidR="000E3488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amontana vento proprio per | la sortita da questi porti haveva rinovato il | Conte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dini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ar delle genti parti-|colarmente da questa parte della Moza; et quando | credeva, che tutto dovesse farsi senza alcuna | difficoltà hebbe avviso mercordì passato, che | in una compagnia si erano amutinati alcuni | soldati, dicendo non voler imbarcarsi, se non | havevano un mese di paga; mettendo in | gran pena il Capitano; ma più il signor Conte et me | per la consequenza; onde risolse la mattina | seguente andar a Schidam, ove era essa | compagnia, et pregò me ancora di esser con | lui per assisterli. Io vi andai col parer anco | del signor principe Mauritio, che mandò con noi | il suo capitan della guarda gentilhuomo molto | discretto. Trovassimo la cosa in effetto in mal | punto per la soggestione di un soldato alemano | particolarmente; ma ci riuscì colla presenza di</w:t>
      </w:r>
      <w:r w:rsidR="0007527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0653D3A2" w14:textId="3253EBCD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8EAAF30" w14:textId="6FB60598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omodar il tutto; et doppo quello stesso giorno, et il | seguente fu fat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o di detta compagnia | con molta quietezza colla promessa, et effettiva | sodisfattion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biti, che havevano fatti li soldati | nelle habitationi havendo impegnati li loro vesti[ti]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3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non contenti alcuni di quello ch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3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quotidianamente gli era dato per loro intartenimento |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ra di soldi sei di Francia cadaun giorno | per testa.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a compagnia, che pur si | tratteneva in quella piazza non fece molto | motivo, ancorché havesse il mal essempio di questa | ma contentatis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3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 soldati della sodisfattione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biti a loro conto come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prontamente | si ridusse alla nave, et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ò. Il prin-|cipal motore di questo amutinamento non | seguitò li compagni, ma si retirò dalla vista | di ognuno insieme con cinque, o sei altri | suoi adherenti. Voleva il signor Conte haverlo nelle | mani, et farlo impiccare, et per ciò ispedì in | diligenza al signor principe Mauritio per haver il | provosto di campagna, et il Ministro di</w:t>
      </w:r>
      <w:r w:rsidR="0007527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3E4FAD43" w14:textId="5507C494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11B6C19A" w14:textId="0E68025E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giustitia, li quali arrivorono alla meza notte | del medesimo giorno; ma non fu mezo di più poter | trovarlo essendosi salvato colla fuga; prevedendo | non potersi prometter altro, che un essemplar castigo | nell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4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sona sua pe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. La compagnia del | medesimo signor Conte non è stata manc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libera da | qualche malvagio spirito; ma tutto però è stato | aquietato co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 framess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uttorità loro li signori | di Dordrechet, ove era in guarnigione. Et già ha | havuto avviso esser imbarcata anc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, come | quella di monsignor Gulena francese, et tra hoggi | et dimani devono imbarcarsi la colonella di | monsignor di Rocalaura, le doi del duc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lsta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et del conte Guglielmo fratello del signor Conte, et u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a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 altro capitano tanto che saranno imbarcate | otto delle compagnie sopra la Moza, che saranno | mille trecento, et più fanti. Già il signor Conte ha | fatto caricar il suo padiglione, et tutt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e sue | robbe, et manderà parte della sua famiglia | né se aspetterà per darsi alla vela, che il buon vento. | Questo viene dalla volontà del signor Dio; né sin qui</w:t>
      </w:r>
      <w:r w:rsidR="0007527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2B2DF7C1" w14:textId="43FE1371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D86738B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è stato mai proprio per assicurar li marinari della buona | sortita. | </w:t>
      </w:r>
    </w:p>
    <w:p w14:paraId="4A0B5976" w14:textId="44169576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l nostro ritorno in questo luoco trovassimo il capitan | Steven, che ha il caric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o dalla parte | del Tessel insieme col signor Cornelio, che ci riferssero | dover esser già tutte le navi al Tessel; ma erano | venuti per denari per disimpegnar li soldati, et | con essi acqueta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mori, che erano in alcuni di | non voler imbarcarsi senza questo: onde immediat[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] | così instantissimamente pregato dal signor Conte ho fatta | provisione di diecimilla fiorini, oltre quelli, che per tutta | la summa in virtù della capitulatione li dovevo, | e saranno a conto della seconda paga, il che ho | stimato non poter riuscir dispiacevole a vostra Serenità |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entr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haverà a rebatterli nelle paghe | che doveranno esser dat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dati al loro arrivo | in quel serenissimo</w:t>
      </w:r>
      <w:r w:rsidR="001145F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ominio. Part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o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o hieri sera | saranno questa mattina stati ad Alchmar | ove sono doi compagnie, et da luoco a luoco | quanto più speditamente potranno daranno | fine a questo affare, et faranno far immediate</w:t>
      </w:r>
      <w:r w:rsidR="00C8362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3073E606" w14:textId="3B095247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94C4C12" w14:textId="6FA638F2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barco per il che, et per sollicitarlo, ho riespedito | il signor Vimes, sendo certo, che in questo non mi | lascierà, che desiderare, et particolarmente per render quieto | qualche malanimo, potendo farlo molto bene | col mezzo della sua destrezza, et delle varie lingue | che possede. Et spero nel signor Dio, che per la fine | della presente settimana quasi tutte le genti saranno | imbarcate. | </w:t>
      </w:r>
    </w:p>
    <w:p w14:paraId="2F0F2ADA" w14:textId="6C8EE790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non potrei sufficientemente rappresentare alla Serenità vostra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littione, che ha patita il signor Conte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idente | passato temendo del peggio, et come vivi tuttavia | inquieto. Di m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4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scierò che vostra Serenità, et le Signorie vostre | eccellentissime lo giudichino, mentre sono sicure della | mia singolar devotione, et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e per molti | et molti rispetti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liga a desiderar il | buono, et felice essito. Il signor principe Mauri-|tio è quello, che ci fa cuore, dicendo, che | non ci deve parer strano, perché le nuove | levate tutte portano con sé de simil accidenti | et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4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 era segno, che questa non fosse formata | di soldati nuovi: perché chi non sa il mestiero</w:t>
      </w:r>
      <w:r w:rsidR="00C8362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73EBBEA4" w14:textId="35198CBA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5FD846D" w14:textId="04DA47B9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on sa manco pretender, et che bisognava, che fra queste | truppe vi fossero molti di quelli, che altre volte | sono stati levati per Francia, et poi sono stati licen-|tiati; senza altro pagamento, onde temendo anco, che | tanto 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4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ccedi al presente entrano in pretensione | del pagamento della mesata; la qual non consigliava | mai a dare: perché al certo si sarebbono sbandati | le considerationi sono buone, et le consolationi sono | sufficienti per quelli, che non hanno tanto interesse | quanto i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4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tendo in questo affare rispetto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obligo, che è in me naturale di bramar il servitio | di quella serenissima Republica; né starò mai con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imo | quieto sino che non habbi nuova dal signor Vimes | del total imbarco, et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ffettiva uscita | delle navi da questi porti; le quali credo | certo che usciranno tutte in un medesimo tempo | essendo ogni compagnia già fatta; ma per | li rispetti, che ho con altre mie riverentem[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nt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] | scritti alla Serenità vostra si divideranno per far il | camino 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4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i, o tre insieme per il più | nella qual deliberatione si sta tuttavia; et mi</w:t>
      </w:r>
      <w:r w:rsidR="00C8362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9CE2456" w14:textId="0D0BA346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5454CFCE" w14:textId="12836C1B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detto il signor Conte che li medesimi signori Stati glie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bbino | fatto sapere. | </w:t>
      </w:r>
    </w:p>
    <w:p w14:paraId="54B50680" w14:textId="103693E9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esto farà che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gli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246"/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piglia la strada di terra, et dovendo far il viaggio | per il paese de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Grisoni, mi ha fatto instanza di haver con lui | il signor Vimes, perché come pratico gli possi servir per scorta | a dargli addrizzo per quella strada che sarà stimata la più | propria, considerandomi, che non poteva apportar maggior | servitio a vostra Serenità, andando coi vasselli mentre camineranno | separatamente di quello farà in acompagnarlo esso Vimes era | a fatto disposto a far il viaggio per mare, ma io | non credo, che la Serenità vostra dissentirà, ch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il signor | Conte resti anco in questo; di che mi prega instan-|temente, sodisfatto, </w:t>
      </w:r>
    </w:p>
    <w:p w14:paraId="3E66BC72" w14:textId="5F60298C" w:rsidR="005A38FF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FC72F39" w14:textId="7E552201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lastRenderedPageBreak/>
        <w:t>et se le piacerà, potrà anco | avertirne li clarissimi signori residenti nel paese de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Grisoni, | et de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Svizzeri per il miglior indriccio; di che non ha | egli ancora pregato. Fa pensiero di voler andar, | quanto più potrà, incognito, et con soli tre, o quattro | al più. Altra non si vede più propria, et questa | è consigliata assolutamente dal signor principe | Mauritio per esser stimata la più sicura, io voglio | sperar in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247"/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Dio, che la risposta delle presenti | trovi partito esso Conte.</w:t>
      </w:r>
      <w:r w:rsidR="00D1398A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colonello Ghent mi è venuto a dire, che ha | considerato quanto mi haveva discorso intorno | alla cavallaria, et che trova, che assolutamente | non è possibile la condott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valli se non con | gravissima spesa perché non si potrebbe metter più</w:t>
      </w:r>
      <w:r w:rsidR="00C8362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76B6590" w14:textId="24C1A36A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E242692" w14:textId="2618FCC4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vinti cavalli per nave, et che la difficoltà del | mena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omini solamente sarà, che per haverli | buoni bisognarebbe pigliar di quelli, che sono | vecchi soldati, et questi havendo cavalli proprii | non se ne vorranno così facilmente disfare per non esser | poi sicuri di trovar in Italia cavalli 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t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 come | questi del Paese, et converrebbono vender li | suoi per niente, et di là comprarli a caro | prezzo; et che quando havessero pur a far | questo vorrebbono intendersi, et sarebbe c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maggior dispendio di vostra Serenità; aggiungendo, che | altrimenti si potrebbe pigliar bene ogni sorte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omo; che sarebbe sufficiente per montar | a cavallo; ma non proprio per render servitio. | Sta nel medesimo desiderio di condur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fanteria,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| et della cavallaria; et mi ha replicato di voler-|mi dar la sua offerta. | </w:t>
      </w:r>
    </w:p>
    <w:p w14:paraId="5BE88009" w14:textId="27A5C02C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 ricevute colla solita riverenza mia le lettere | della Serenità vostra delli </w:t>
      </w:r>
      <w:r w:rsidRPr="009F6D35">
        <w:rPr>
          <w:rFonts w:ascii="Times New Roman" w:hAnsi="Times New Roman" w:cs="Times New Roman"/>
          <w:smallCaps/>
          <w:color w:val="000000" w:themeColor="text1"/>
          <w:sz w:val="24"/>
          <w:szCs w:val="24"/>
        </w:rPr>
        <w:t>xi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l sollicit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speditione | della levata già che vostra Serenità come veggo nelle | medesime lettere lo congietura dalla mia pronta</w:t>
      </w:r>
      <w:r w:rsidR="00C8362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0184C0AD" w14:textId="340B4FA3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2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CE0536F" w14:textId="23F07315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olontà non ho che replicar altro. Se mi sarà parlato | più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lveri, et altr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4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ragione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ticolari mercanti, che non cred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4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rò | in pronto le risposte, che mi vengono detate da vostra Serenità. | Mi viene detto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omhoven attende, et | sollecit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ommodamento delle navi per poter far | quanto più pres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o delle sue genti | et come io lo vegghi gli dirò quant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mi | commette. Essequirò li commandamenti che mi | potranno venire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tissimo signor ambasciator Giustiniano | toccante il signor conte Giacomo Belgioioso; né lascio di | far capaci questi signori, ch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5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verse siano | in effetto le pubblicationi delle pace</w:t>
      </w:r>
      <w:r w:rsidR="005A38FF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5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t quel più | che vostra Serenità mi commette in questo proposito. Grati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| </w:t>
      </w:r>
    </w:p>
    <w:p w14:paraId="24EDB812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BB5B50" w14:textId="55ED6422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8 novembre 1616 | </w:t>
      </w:r>
    </w:p>
    <w:p w14:paraId="04AADE90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2A28ED44" w14:textId="65D5C7DD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milissimo</w:t>
      </w:r>
      <w:r w:rsidR="00FC0E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t devotissimo servitore | </w:t>
      </w:r>
    </w:p>
    <w:p w14:paraId="7F2310F5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ristofforo Suriano |</w:t>
      </w:r>
    </w:p>
    <w:p w14:paraId="7F4E7D3D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277F48" w14:textId="68B1C610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34A92D8" w14:textId="1B8EB670" w:rsidR="000C3C9B" w:rsidRPr="009F6D35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3EF05052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244635A7" w14:textId="33437371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48515AB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709D1E54" w14:textId="3DB07DFB" w:rsidR="000C3C9B" w:rsidRPr="009F6D35" w:rsidRDefault="00BB7EB0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ma |</w:t>
      </w:r>
    </w:p>
    <w:p w14:paraId="56A17B38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00F32E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Tracce di sigilli </w:t>
      </w:r>
    </w:p>
    <w:p w14:paraId="1B7DEB67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48BC9107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0514A5BE" w14:textId="2FB74A98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44B91687" w14:textId="25B572BA" w:rsidR="00933506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8 novembre 1616 ricevuta 14 d</w:t>
      </w:r>
      <w:r w:rsidR="00AB5233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mbre | </w:t>
      </w:r>
    </w:p>
    <w:p w14:paraId="6D4CF607" w14:textId="2DF04EA3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ia</w:t>
      </w:r>
      <w:r w:rsidR="0093350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ma | </w:t>
      </w:r>
    </w:p>
    <w:p w14:paraId="3C876E31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9B2D30" w14:textId="4B7D36B1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utinament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a compagni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dati | per voler una paga prim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barcarsi. | </w:t>
      </w:r>
    </w:p>
    <w:p w14:paraId="062146A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 la presenza del Conte accommodato il tutto, et imbarcate due compagnie, pagati li debiti. | </w:t>
      </w:r>
    </w:p>
    <w:p w14:paraId="45A15C8C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che la compagnia del Conte doppo qualche | travaglio, si è imbarcata. In tutto | saran imbarcate sula Mosa 8 compagnie | che sono 1300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5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 più fanti. | </w:t>
      </w:r>
    </w:p>
    <w:p w14:paraId="5A6850C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bbe, et famiglia del Conte imbarcata in parte: | solo si aspetta il vento. | </w:t>
      </w:r>
    </w:p>
    <w:p w14:paraId="6EF0E8E4" w14:textId="3A68BA0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 dato </w:t>
      </w:r>
      <w:r w:rsidRPr="009F6D35">
        <w:rPr>
          <w:rFonts w:ascii="Times New Roman" w:hAnsi="Times New Roman" w:cs="Times New Roman"/>
          <w:smallCaps/>
          <w:color w:val="000000" w:themeColor="text1"/>
          <w:sz w:val="24"/>
          <w:szCs w:val="24"/>
        </w:rPr>
        <w:t>x</w:t>
      </w:r>
      <w:r w:rsidR="002708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l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orini oltre li dovuti per la capitulatione | saranno da diffalcarsi nella 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ga; et | ciò per sedar li rumori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barco delle altre | compagnie nel Tessel, ove le navi sono pronte. | </w:t>
      </w:r>
    </w:p>
    <w:p w14:paraId="2B236EE9" w14:textId="4EC25449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riespedito il Vimes per sollecit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barco, | et per aquietare qualche malanimo. | </w:t>
      </w:r>
    </w:p>
    <w:p w14:paraId="0962B2B2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l principe Mauritio li fa cuore, et dice esser | segno, che non sono soldati nuovi. | </w:t>
      </w:r>
    </w:p>
    <w:p w14:paraId="2A6E062C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n consiglia a dar la mesata perché si sbanderiano. | </w:t>
      </w:r>
    </w:p>
    <w:p w14:paraId="59EF7F9A" w14:textId="786C4D66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rede che la nave usciranno tutte in un tempo: ma | si divideranno a 2 o 3 per camin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 etc.</w:t>
      </w:r>
      <w:r w:rsidR="00CF6D6F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5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53FF2AEF" w14:textId="167096F4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conte perciò venirà per terra per Grisoni. |</w:t>
      </w:r>
    </w:p>
    <w:p w14:paraId="7F1EF38E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iderà seco il Vimes. | </w:t>
      </w:r>
    </w:p>
    <w:p w14:paraId="61727B88" w14:textId="0F08AFDA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i potrà volendo avertirne li residenti in Grisoni, | e Svizzeri. Il conte verrà incognito con 3 o 4.</w:t>
      </w:r>
      <w:r w:rsidR="00EA3F0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56AEC7C" w14:textId="77777777" w:rsidR="00EA3F04" w:rsidRPr="009F6D35" w:rsidRDefault="00EA3F04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52D9FF" w14:textId="3C3DA9D9" w:rsidR="00EA3F04" w:rsidRPr="009F6D35" w:rsidRDefault="00EA3F04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. SS. R. |</w:t>
      </w:r>
    </w:p>
    <w:p w14:paraId="204796B8" w14:textId="77777777" w:rsidR="00EA3F04" w:rsidRPr="009F6D35" w:rsidRDefault="00EA3F04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F9EE70" w14:textId="47AE5D98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D /</w:t>
      </w:r>
    </w:p>
    <w:p w14:paraId="323D3D51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l collonello Ghent confessa la impossibiltà | di condur cavallaria per mare. Sta nel pensiero | di condur cavallaria et fanteria; et darà | al secretario la sua offerta. | </w:t>
      </w:r>
    </w:p>
    <w:p w14:paraId="7266255D" w14:textId="07497C1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ricevuto le lette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smallCaps/>
          <w:color w:val="000000" w:themeColor="text1"/>
          <w:sz w:val="24"/>
          <w:szCs w:val="24"/>
        </w:rPr>
        <w:t>xi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| </w:t>
      </w:r>
    </w:p>
    <w:p w14:paraId="53B451ED" w14:textId="292B53F5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 lì sarà parlato da mercanti | di condur polveri, risponderà | conform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dine. | </w:t>
      </w:r>
    </w:p>
    <w:p w14:paraId="47B7D5BA" w14:textId="7E40954C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i vien detto che il Vassonven | attend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barco. | </w:t>
      </w:r>
    </w:p>
    <w:p w14:paraId="728F183C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rà capaci quei signori | delle vane divulgationi | dell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e. |</w:t>
      </w:r>
    </w:p>
    <w:p w14:paraId="76A1A390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0CCF90" w14:textId="448E9A16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0C3C9B" w:rsidRPr="009F6D35" w:rsidSect="00031765">
          <w:headerReference w:type="default" r:id="rId18"/>
          <w:footerReference w:type="default" r:id="rId19"/>
          <w:headerReference w:type="first" r:id="rId20"/>
          <w:footnotePr>
            <w:numFmt w:val="lowerLetter"/>
            <w:numRestart w:val="eachPage"/>
          </w:footnotePr>
          <w:type w:val="nextColumn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7D8D0112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308391B8" w14:textId="684AFFD6" w:rsidR="000C3C9B" w:rsidRPr="009F6D35" w:rsidRDefault="00075278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4</w:t>
      </w:r>
    </w:p>
    <w:p w14:paraId="427A017B" w14:textId="57EA16D8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8 novembre 1616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131r-v, 134r-138v)</w:t>
      </w:r>
      <w:r w:rsidR="00363CC9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54"/>
      </w:r>
    </w:p>
    <w:p w14:paraId="5D97AA04" w14:textId="77777777" w:rsidR="000C3C9B" w:rsidRPr="00E242DE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624F98" w14:textId="363E9C4F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C944286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EC8F36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2DD53D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5F5A4872" w14:textId="30149B4E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nne mercordì a mia visitatione il signor Arsen, che fu | ambasciator ordinario per questo signori Stati alla Maestà cristianissima | figlo del secretario di questo </w:t>
      </w:r>
      <w:r w:rsidR="008E48E7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verno, et mostrò di far la | visita, come ad amico, et conoscente suo nella corte di | Francia. Ma doppo qualche complimento entrò in | discorso del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5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ndamenti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256"/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de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257"/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pagnuoli della maniera del | loro trattare, et come si vadino ragirando per | avanzarsi alla meglio, che possino; che a questo | sarebbe necessario 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opporsi a tutto potere, et che | gran vantaggio sarebbe ne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presenti tempi alla | serenissima Republica esser in più stretta congiuntione | d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micitia con questi Stati, perché le servirebbe | tanto di riputatione, quanto di far conoscer a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="0098020D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| medesimi Spagnuoli, che, quando s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offendesse la Serenità | vostra, offenderebbono queste</w:t>
      </w:r>
    </w:p>
    <w:p w14:paraId="259A1B9A" w14:textId="1D774624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131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v /</w:t>
      </w:r>
    </w:p>
    <w:p w14:paraId="2421A2C9" w14:textId="3A93777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rovincie Unite, che | il tempo veramente non poteva esser più | propr</w:t>
      </w: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i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58"/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del presente, mentre la Serenità vostra è tra-|vagliata da essi Spagnuoli, se non apertamente | in essentia, almeno con 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ssistenza, che dano al | serenissimo Ferdinando, et che quanto a lui stimava | che una tal unione tra vostra Serenità, et questi | Stati fosse necessari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ma dal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ltro canto disse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onosco molto bene, ch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on tocca alla serenissima Republica | far apertura di questo, perché la riputatione di lei | non comporta, et questa Republica, che è nata di poco | tempo fa, non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259"/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deve pretender uguaglianza con la serenissima | </w:t>
      </w:r>
      <w:r w:rsidR="00CB049C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publica di Venetia principe di mille, et trecento | anni, avezza a trattar con re, et principi grandi, | ma conviene, che di qua venga la proposi</w:t>
      </w:r>
      <w:r w:rsidR="00E96567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</w:t>
      </w:r>
      <w:r w:rsidR="00C83622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|</w:t>
      </w:r>
    </w:p>
    <w:p w14:paraId="396EC991" w14:textId="49B514BF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A37A3A1" w14:textId="696EAE85" w:rsidR="000C3C9B" w:rsidRPr="009F6D35" w:rsidRDefault="00E96567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ion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C3C9B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ggiunse, che haveva discorso di questo particolare | col principe Mauritio, et 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haveva | trovato del medesimo senso, et parere;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3C9B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che | volontieri haverebbe veduta questa congiuntione | reciproca, perché la stimava di riputatione | grande, et ugualmente profitevole a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communi | stati. Et qui</w:t>
      </w:r>
      <w:r w:rsidR="000C3C9B"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260"/>
      </w:r>
      <w:r w:rsidR="000C3C9B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m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ndò con lungo giro di pa-|role considerando la potenza di queste provincie | la buona volontà, che hanno mostrato verso la | Serenità vostra, 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nclinatione a far di più, quello, | che habbino fatto per li suoi vicini, 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unione, che |hanno con Inghiltera, et con li principi de |Alemagna, et 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leanza conclusa utlimamente | con le città ansiatiche. Io tutto ascoltai, et le | diedi gusto in questa parte, ma nella risposta | la passai con</w:t>
      </w:r>
    </w:p>
    <w:p w14:paraId="738D3D2A" w14:textId="0CB86702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C7060C2" w14:textId="19ECD372" w:rsidR="000C3C9B" w:rsidRPr="009F6D35" w:rsidRDefault="000C3C9B" w:rsidP="00337916">
      <w:pPr>
        <w:spacing w:after="0" w:line="240" w:lineRule="auto"/>
        <w:ind w:right="-1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quella generalità, che comporta | 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ffare, et la prepositione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,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|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ermai, che la serenissima Republica fa stima grandissima | della benevolenza di questi signori Stati; et che il ter-|mine della buona corrispondenza, et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resse | commune, che porta con sé la condition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pi | haveva fatto venir in deliberatione la Serenità vostra | di farmi passar qui dal paes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vizzeri per | communicar con questi signori le cose, che vano | succedendo. Egli replicò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nor che vostra Serenità | haveva fatto era stimato, et se ne faceva capitale, | et già si haveva veduto qualche effetto della | buona volontà delle Provincie in questa levata |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et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261"/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pur entri nel medesimo discorso di più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lastRenderedPageBreak/>
        <w:t>stretta | congiuntione, et aleanza, dicendo infine,bisogna | certo, che segui, se sarà trovato buono da sua | Serenità, ma replicò, toccherà a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signori Stati il | far 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pertura, io mi contenni pur nei medesimi</w:t>
      </w:r>
      <w:r w:rsidR="00EC2D1F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|</w:t>
      </w:r>
    </w:p>
    <w:p w14:paraId="2C4837AD" w14:textId="281B2F44" w:rsidR="009311AA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07CE5248" w14:textId="35F10305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ermini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262"/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generali</w:t>
      </w:r>
      <w:r w:rsidR="009311AA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così continuerò quando | mi venga parlato da lui, o da altri, di questo | particolare, come mi h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6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ennato che forse si farà, et di | tutto darò riverente conto alla Serenità vostra per aspettar | da lei li suoi prudentissimi commandamenti. |</w:t>
      </w:r>
    </w:p>
    <w:p w14:paraId="11374C95" w14:textId="388D619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esto signor Arsen entrato meco a parlare delli affari | di Savoia, mi disse, che gli pareva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Duca | mancasse a s</w:t>
      </w:r>
      <w:r w:rsidR="00343FC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esso mentre li signori Stati mostravano | così buon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6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clinatione di assisterli, di non | haver qui persona, che trattasse per esso perché | credeva certo, che non haverebbe incontrata | difficoltà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 qualch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6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sistenza; anzi | (disse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ltimamente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ambasciator di Francia | addimandò li vasselli di guerra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idente | di Blais dopp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 assicurati questi signori | che non sarebbono a pregiudicio di quelli della | religione, come mostrorno di dubitare sollecitand[o]</w:t>
      </w:r>
      <w:r w:rsidR="00927BE6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6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egl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speditione si stete in forse di permetter-|gliela sotto pretesto che qu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e fosse accom-|modato; ma che standosi pur fermi da quelli | che portano le cose di Francia, accennando del signor</w:t>
      </w:r>
      <w:r w:rsidR="00012DB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1819AFE" w14:textId="0FDA0C79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423B1DB" w14:textId="20398B5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; che fosse compiacciu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basciatore; nella deliberatione | di conceder essi vasselli al Re fu aggiunto, che | occorrendo altrettanto si facesse per servitio del signor | duca di Savoia o quando havesse fatto esporre | il bisogno di una simil assistenza da questa parte. | Mi disse di più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enuto della letter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agente, o ambasciatore di sua Altezza partito di Parigi era | il rappresentar lo stat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senti negotii, il fine | che potevano havere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i di qu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ezza, | pregiudiciale anco a questi Stati, et richiedeva | che si deliberassero di qu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uto, che fosse sti-|mato proprio: aggiungendo che questo non | bastava a sufficientemente muover, perché in | fine le lettere non sano replicare, et che questi | signori, se dichiarano una buona volontà, vogliono | anco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la sia stimata, inferendo, che | vogliono in miglior maniera esser ricercati. | </w:t>
      </w:r>
    </w:p>
    <w:p w14:paraId="586ADF25" w14:textId="5AA489A9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 inteso che al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6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principe Mauritio in alcune | lettere, che ha havuto di Alemagna viene | scritto, che sua Maestà Cesarea haveva ispedito | il cont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lach come ambasciatore alli principi elettori</w:t>
      </w:r>
      <w:r w:rsidR="00012DB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6FF7E50" w14:textId="7EBF96CC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29D7DCE" w14:textId="0B8D1BB3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a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principi di Germania per disporli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elettione di 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mani: di ques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ze vostre | ne devono havere dal proprio luoco più sicuro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vviso. | </w:t>
      </w:r>
    </w:p>
    <w:p w14:paraId="4EF03142" w14:textId="298CA8B0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civescovo di Spalato partì venerdì alla volta di Londr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[;]</w:t>
      </w:r>
      <w:r w:rsidR="00927BE6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68"/>
      </w:r>
      <w:r w:rsidR="00B1644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 non ha habitato per dormire in cas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| ma ben quasi sempre è stato il resto del tempo con | lui. Il signor principe Mauriti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voluto a desinar | seco; ognuno ha havuto curiosità di saper il certo | della sua venuta in queste arti; et da un suo | manifesto non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6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 crede altrimenti, se non che habbi | mutata religione. Ques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fatto stampar | ad Heidelbergh del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7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e per abundare sarà | qui aggiunto un essemplare, se ben credo |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ze vostr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anno di già havuto | et ho saputo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ristampato anco qui | affine di haverlo pronto per distribuirlo al | suo gionger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7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Inghilterra. Egli il lunedì seguente | al suo arrivo in questo luoco venne alla | mia cas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7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lla carrozza del signor ambasciator inglese, | io stimai bene non ricusar di riceverlo.</w:t>
      </w:r>
      <w:r w:rsidR="00012DB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6F9EA09E" w14:textId="4F74B356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384BFF7" w14:textId="69FB9071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Mi disse in sostanza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bito, che teneva come | suddito humilissimo di vostra Serenità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va astretto a | venir a veder me suo ministro; che haveva | notificata a lei la causa della sua partita; parlò | in maniera, che ben mostrò esser disgustato per | male sodisfattioni havute da questo pontefic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[;]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volse darmi ad intender, che non haveva cambiata | religione, et che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ra risoluto ricorrer alla prot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[ezione]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 del r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per salvezza della sua vita; et con | altre simil dicerie si sforzò di coprire il suo | humore poco sano. Io gli risposi, che non pot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[vo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] | approbar la sua risolutione di andar a cercar un[a] | protettione lontana, mentre havendo la giustitia | dal canto suo, come diceva poteva haver quella | di vostra Serenità suo </w:t>
      </w:r>
      <w:r w:rsidR="002F7C4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ncipe naturale, che ma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abandonati li suoi sudditi, et che essendovi | questa conoscenza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iversale, crede[vo] | che niuno haverebbe riputata legitima | la causa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li portava della sua pa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[nza] | anzi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ontro sarebbe stato stima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7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verso il s[</w:t>
      </w:r>
      <w:r w:rsidR="001B023F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…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  <w:r w:rsidR="0007527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no. Egli mi replicò, che quanto mi have[va] </w:t>
      </w:r>
      <w:r w:rsidR="0007527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06C5363C" w14:textId="4B5DA87C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56BE448F" w14:textId="63158AE4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tto era vero; et io restai nella mia credenza | né dopp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 più veduto; né li più sensati | li hanno prestato gran credito; ma tengono | che più tosto la necessità lo constringa andar a | cercar il vito; et il signor ambasciator di Francia mi | disse, che haverebbe servito questo in Inghilterra | per dar materia a quel Re di essercitar maggiormente | la sua liberalità. | </w:t>
      </w:r>
    </w:p>
    <w:p w14:paraId="5C58F498" w14:textId="4C7E319B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ggi ho fatte lettere di cambio di sei milla ducati | al signor Guglielmo Vanderput per il fratello Gio. Pietro | et di altri sei milla doicento vinti sei alli signori Calan-|drini per il signor Melchior Noirott, et li doicento | vinti sei sono quelli che già hebbe il corriero | straordinario, come ne diedi riverente conto alla | Serenità vostra coll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7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 del passato, et tutti | doveranno pagarsi per li quindeci del mese | di genaro venturo. |</w:t>
      </w:r>
    </w:p>
    <w:p w14:paraId="5BAC5278" w14:textId="2041ECEA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i signori Orelii di Zurich mi scrivono, che li signori Gua-|dagni havevano havuto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tissimo Collegio | il mandato delli seicento scudi, ch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7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si da | loro per far il viaggio da Zurich sin qui; ma</w:t>
      </w:r>
      <w:r w:rsidR="0007527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7CE4AAF8" w14:textId="4F7B812D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6B7FE314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e fin il mese passato non havevano ancor potuto | haverne la sodisfattione, et mi pregano di scrivere | a vostra Serenità, il che faccio colla mia ordinaria riverenza | se ben stimo, che già saranno restati contenti.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ratie etc.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24376131" w14:textId="77777777" w:rsidR="000C3C9B" w:rsidRPr="00E242DE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985011" w14:textId="303C557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8 novembre 1616 | </w:t>
      </w:r>
    </w:p>
    <w:p w14:paraId="1D449004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6A55BC66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milissimo et devotissimo servitore |</w:t>
      </w:r>
    </w:p>
    <w:p w14:paraId="762971D0" w14:textId="41D74EE5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ristofforo Suriano</w:t>
      </w:r>
      <w:r w:rsidR="006C3D9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2F0033D2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D0D17D" w14:textId="1EA05B96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70165DA" w14:textId="1F7964F9" w:rsidR="000C3C9B" w:rsidRPr="009F6D35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7BAD33E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AE4C90" w14:textId="12F1EEA8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FBC0A27" w14:textId="665D66C4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2BDE4BD7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words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u w:val="words"/>
        </w:rPr>
        <w:t xml:space="preserve"> |</w:t>
      </w:r>
    </w:p>
    <w:p w14:paraId="0A105080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2EECE65D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Tracce di sigilli </w:t>
      </w:r>
    </w:p>
    <w:p w14:paraId="514E4989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4367FF1C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07B2B60F" w14:textId="726B7823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6DFF0B9A" w14:textId="1FECCBE8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8 novembre 1616 ricevut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7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 d</w:t>
      </w:r>
      <w:r w:rsidR="00AB5233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mbre | </w:t>
      </w:r>
    </w:p>
    <w:p w14:paraId="35179C4D" w14:textId="75390316" w:rsidR="00856FF6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ia 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2EA6565F" w14:textId="77777777" w:rsidR="009311AA" w:rsidRPr="009F6D35" w:rsidRDefault="009311A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E371CC" w14:textId="4093F862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ignor Arsen è stato a visitarlo. | Discor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cett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gnoli, | et di più stretta congiontione, et amicitia | con quei signori dicendo che dalla parte loro | conviene che venga la propositione, et | che si facci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ertura. | </w:t>
      </w:r>
    </w:p>
    <w:p w14:paraId="669159C7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 corrisposto con affermare la buona | volontà della serenissima Republica, la buona | corrispondenza, et la stima che si fa di | quei signori, et così farà quando gli venga parlato. | </w:t>
      </w:r>
    </w:p>
    <w:p w14:paraId="712E09BF" w14:textId="05751552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scorre anche del signor duca di Savoia. | Della buona volontà che gli portano | quei signori nelli quali troverà pronta | corrispondenza. Et port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empio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 già richiest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 Francia. | </w:t>
      </w:r>
    </w:p>
    <w:p w14:paraId="0E38D828" w14:textId="77BF9E7D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isi circa elettion di 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mani. | </w:t>
      </w:r>
    </w:p>
    <w:p w14:paraId="35C91C12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l già arcivescovo di Spalato. | </w:t>
      </w:r>
    </w:p>
    <w:p w14:paraId="7F46B873" w14:textId="1D1E925D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fatto lettere di ducati 6</w:t>
      </w:r>
      <w:r w:rsidR="002708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l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Vanderput. | Et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7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i 6226 a Calandrini. | </w:t>
      </w:r>
    </w:p>
    <w:p w14:paraId="571F12C8" w14:textId="7372CD4C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i Oreli di Zurich scrivono che li | Guadagni non han potuto riscuotere | li scudi 600 che prese per il viaggio.</w:t>
      </w:r>
      <w:r w:rsidR="00856FF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E205800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9DCCD92" w14:textId="77777777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C71E26" w14:textId="649D3A60" w:rsidR="000C3C9B" w:rsidRPr="009F6D35" w:rsidRDefault="00075278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5</w:t>
      </w:r>
    </w:p>
    <w:p w14:paraId="5FDC75EA" w14:textId="7E723848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44 (cc. 132r-133v</w:t>
      </w:r>
      <w:r w:rsidR="008236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decodifica di cc. </w:t>
      </w:r>
      <w:r w:rsidR="0082361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131r-v, 134r-v, 136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27A4713E" w14:textId="77777777" w:rsidR="000C3C9B" w:rsidRPr="00E242DE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992C31" w14:textId="7CD50CA5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2</w:t>
      </w:r>
      <w:r w:rsidR="00702EDF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</w:t>
      </w:r>
    </w:p>
    <w:p w14:paraId="11413762" w14:textId="24B282E2" w:rsidR="000C3C9B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egue decodifica di testo cifrato</w:t>
      </w:r>
    </w:p>
    <w:p w14:paraId="162E2C55" w14:textId="77777777" w:rsidR="00702EDF" w:rsidRDefault="00702EDF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5BDE9D32" w14:textId="54376796" w:rsidR="00702EDF" w:rsidRPr="009F6D35" w:rsidRDefault="00702EDF" w:rsidP="00702EDF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/ 132v /</w:t>
      </w:r>
    </w:p>
    <w:p w14:paraId="06416BCC" w14:textId="77777777" w:rsidR="00702EDF" w:rsidRPr="009F6D35" w:rsidRDefault="00702EDF" w:rsidP="00702EDF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egue decodifica di testo cifrato</w:t>
      </w:r>
    </w:p>
    <w:p w14:paraId="12D3A145" w14:textId="77777777" w:rsidR="00702EDF" w:rsidRPr="00702EDF" w:rsidRDefault="00702EDF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3414EB8F" w14:textId="77777777" w:rsidR="000C3C9B" w:rsidRPr="00E242DE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9D9FAC" w14:textId="0CCB4AA4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3</w:t>
      </w:r>
      <w:r w:rsidR="00702EDF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</w:t>
      </w:r>
    </w:p>
    <w:p w14:paraId="02B0294E" w14:textId="77777777" w:rsidR="00702EDF" w:rsidRDefault="004E3D8A" w:rsidP="00702EDF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55B6498F" w14:textId="77777777" w:rsidR="00702EDF" w:rsidRDefault="00702EDF" w:rsidP="00702EDF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F2139CC" w14:textId="56EFD4EE" w:rsidR="00702EDF" w:rsidRPr="009F6D35" w:rsidRDefault="00702EDF" w:rsidP="00702EDF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/ 133v /</w:t>
      </w:r>
    </w:p>
    <w:p w14:paraId="28B30BF8" w14:textId="77777777" w:rsidR="00702EDF" w:rsidRDefault="00702EDF" w:rsidP="00702EDF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155457DE" w14:textId="01489DB7" w:rsidR="00702EDF" w:rsidRPr="00702EDF" w:rsidRDefault="00702EDF" w:rsidP="00702EDF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sectPr w:rsidR="00702EDF" w:rsidRPr="00702EDF" w:rsidSect="00031765">
          <w:footnotePr>
            <w:numFmt w:val="lowerLetter"/>
            <w:numRestart w:val="eachPage"/>
          </w:footnotePr>
          <w:type w:val="nextColumn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256F160A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5FBB8A48" w14:textId="78FD16A8" w:rsidR="000C3C9B" w:rsidRPr="009F6D35" w:rsidRDefault="00075278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6</w:t>
      </w:r>
    </w:p>
    <w:p w14:paraId="38B4D38F" w14:textId="47360E4E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 dicembre 1616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139r-140v, 143r-146v)</w:t>
      </w:r>
    </w:p>
    <w:p w14:paraId="0C24E1E7" w14:textId="77777777" w:rsidR="000C3C9B" w:rsidRPr="00E242DE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FB234C" w14:textId="6DC476C9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6860649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a | </w:t>
      </w:r>
    </w:p>
    <w:p w14:paraId="7EABD2BE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C0B404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enissimo Principe | </w:t>
      </w:r>
    </w:p>
    <w:p w14:paraId="1BC6D3FF" w14:textId="0E1D712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ro per mettermi a scriver, et ispedir a vostra Serenità quando in quel | punto mi sopravener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7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 lettere su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8 del passato, et come | resto consolato della sodisfattione continuata, che mostra | ella ricever dal mio sollecitar questa speditione di militie; | così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canto il discontento mio è grandissimo | non potendo significarle esser già uscite da questi | porti; o almeno una parte di esse mentre li tempi | continuano del tutto contrarii, et questa notte in particolare | ha fatto un vento impetuosissimo. Io prego Iddio, che si | faccia buono; et mi viene riferto, che li soldati fanno | lo stesso la mattina, et la sera, mentre fann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ationi | bramando di esser quanto prima a quel servitio. | </w:t>
      </w:r>
    </w:p>
    <w:p w14:paraId="35BFAF9C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ignor conte Gio. Ernesto ho espresso il testimonio della stima, | che fa vostra Serenità della sua prontezza, et affetto in questo | negotio con quelle parole, che ho stimate più proprie; | et egli mi ha risposto, che ben vedevo, che non | poteva in alcuna maniera dissimiluar la pena, che | pativa per la continuatione di questo fastidioso tempo. | </w:t>
      </w:r>
    </w:p>
    <w:p w14:paraId="15C0C293" w14:textId="6D80A001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Quanto al bisogno, che potessero haver le militie al loro | arrivo in Istria, ne discorsi già con esso signor Conte che | mi disse, che vi haverebbe pensato, et questa mattina | ricevute le lettere di vostra Serenità havendogli detto il desiderio | di lei di esserne avvisata, trova esso signor Conte</w:t>
      </w:r>
      <w:r w:rsidR="00012DB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EF53F25" w14:textId="7DB4B765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3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1843BB1" w14:textId="1DC8A13E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e altro non occorrerà, che qualche particolar commodità per | quei soldati, che potessero esser amalati dal disaggio | del mare, et provision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veri, et di alloggiamenti | per poter ristorar il resto delle genti dal patimento | del viaggio; stimando anco, che per rinfrancarsi si | contenterà la Serenità vostra che stiano ferme qualche giorni | in quelle piazze, che stimerà a proposito per rifars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7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; ma che | di questo et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, che potesse occorrere, ne have-|rebbe trattato con vostra Serenità; sperando di esser costì | tanto innant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rivo delle navi, che si haverebbe | potuto farlo, et proveder opportunamente; et | qualcheduno dei capitani dei vasselli mi han detto, |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ra necessario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facesse, che fosser pronti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doti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trata sicura dei porti. | </w:t>
      </w:r>
    </w:p>
    <w:p w14:paraId="08F2D98F" w14:textId="59FB7450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ignor Conte ringratia vostra Serenità di quanto gli ho detto | intorno al liberar li patroni delle navi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ligo |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corazo. | </w:t>
      </w:r>
    </w:p>
    <w:p w14:paraId="6790F7C6" w14:textId="7ADD1825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engo avvisato dal signor Vimes, che da Alchmar doveva | passar innanti, essendosi imbarcate le doi compagnie | che erano in quella piazza, nel che non si haveva | incontrata gran difficoltà, et quella poca era | anco stata superata dalla prudenza del capitan Steven | aiutata massime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ttorità di quel </w:t>
      </w:r>
      <w:r w:rsidR="0000779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istrato</w:t>
      </w:r>
      <w:r w:rsidR="00012DB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3F7E42F1" w14:textId="69503FF7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9DAF37C" w14:textId="497E7632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osso spetialmente da lettere dle signor principe Mauritio, il qual | ha scritto non solamente alla detta città, ma a tutte le altre | della Nortolandia: perché assistino, et coadiuvino in | evitar ogni accidente, che potesse nascer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solenza | di qualche soldati. Sua Eccellenza ha posto particolar | pensiero a questo negotio, et raccorda tutto ciò, che | stima a proposito; et per quanto può venir da lei | proved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ccorrenze; et per ciò ha ordinato | al suo secretario di far patenti a tutti li capitani di navi | affineché, oltre quella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ho data ad essi capitani, | per gli illustrissimi</w:t>
      </w:r>
      <w:r w:rsidR="00075278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8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ppresentati, et capitani da </w:t>
      </w:r>
      <w:r w:rsidR="000E3488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 della Serenità vostra | si servino secondo che stimeranno a proposito anco | delle sue; et massime per li corsari di questa </w:t>
      </w:r>
      <w:r w:rsidR="008E6BB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ione, | essendoci avviso, che ne siano vinti doi alla volta | dello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stretto; ma li detti capitani non temono né | di essi, né di altro incontro, havendo buone navi, et buone genti. | </w:t>
      </w:r>
    </w:p>
    <w:p w14:paraId="0FBBD762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onsignor di Rocalaura, et monsignor Gulena frances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8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 trovano | al presente alli loro vasselli, come possi esser con essi li | dirò quanto dalla Serenità vostra mi viene commesso. | </w:t>
      </w:r>
    </w:p>
    <w:p w14:paraId="34427D54" w14:textId="281ACE7C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stato mostrato al signor Conte un capitolo di lettera scritta di | Milano ad uno di questi paesi, che vuole venir a servir | la Serenità vostra, nella quale quello che scrive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servitor del</w:t>
      </w:r>
      <w:r w:rsidR="00012DB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75CED83A" w14:textId="3BC354ED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B4A2BAC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ignor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8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overnatore lo dissuade di passar per la via di Trento perché | si facevano grandissime guardie, et inquisitioni, et che quel | signor Cardinale haveva avvisato, che un conte di Nassau | sarebbe passato per quella stradda di Trento in habito | di mercante da cavalli con doi, o tre altri seco dovendo | andar al servitio della serenissima Republica per la quale haveva | inviati seimilla soldati. | </w:t>
      </w:r>
    </w:p>
    <w:p w14:paraId="077A300B" w14:textId="157F1B66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Il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283"/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signor Conte procurerà in ogni modo di caminar cauto, et | il signor principe Mauritio, mette in questo, particolar pensiero | ma resta pur fermo nel passar del signor Conte per la via de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Gri-|soni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non vedendo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284"/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esserevi strada di manco incontro | persuadendosi come ha detto l</w:t>
      </w:r>
      <w:r w:rsidR="00F15518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Eccellenza sua, che il più, | che possa avenire al Conte è di farlo tornar in-|dietro a tentar altro camino, et voglio sperar, | che vostra Serenità prima del gionger di lui in quel | </w:t>
      </w:r>
      <w:r w:rsidR="00540282"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aese haverà fatto dar ordini tali, che con facilità | passerà, et non troverà intopo, et io non mancarò | ad ogni buon rispetto di darle </w:t>
      </w:r>
    </w:p>
    <w:p w14:paraId="7591BF34" w14:textId="399744F8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143</w:t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r /</w:t>
      </w:r>
    </w:p>
    <w:p w14:paraId="73612A58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lettere di adriccio | per il signor Lodovico Orelli mercante di Zurich, il mezo | del quale, essendo egli devotissimo et affetionatissimo a vostra Serenità | stimo, che possa giovarli grandemente, ma più come | ho detto gli gioverà gli ordini, che vostra Serenità darà | in quei luochi, et massime se ella stimerà bene | valersi confidendemente</w:t>
      </w:r>
      <w:r w:rsidRPr="009F6D35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285"/>
      </w: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el signor cavalier Salice, o del signor | Artmano Pianta tanto divoti, et affetionati | alla serenissima Republica o ad altri, il che io dico con ogni | humile riverenz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. |</w:t>
      </w:r>
    </w:p>
    <w:p w14:paraId="71A266EE" w14:textId="0AF6CFCB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riverò con il medesimo messaggiero, che porterà le presenti in | Anversa al Pasini a Brusseles: perché tratti con | quel cavallier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tu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der per condurlo al servitio, et pari-|mente con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fier Filippo detto il Bello, et con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|altri, della maniera, che viene commandato da vostra Serenità | et osserverò nel resto tutto quello, che sarà necessario | per essecutione delle sue commissioni in questo particolare. | </w:t>
      </w:r>
    </w:p>
    <w:p w14:paraId="7E53A720" w14:textId="486CC4B5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 Gomorini non credo che vostra Serenità potrà farne altro | havendomi scritto il Pasini, che sta condotto al servitio del Re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ristianissimo, di che ella ne haverà da Parigi</w:t>
      </w:r>
      <w:r w:rsidR="00012DB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6A3F81C4" w14:textId="2EB1CEEF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216221E2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colar informatione dalli eccellentissimi signori ambasciatori. | </w:t>
      </w:r>
    </w:p>
    <w:p w14:paraId="4CBAA13C" w14:textId="54C09EE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Già tre giorni fu il Vassonhoven a vedermi, et io gli risposi la | sodisfattione, che vostra Serenità riceveva dalla sua prontezza, nel far | la levata, assicurandolo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gli mosterà al suo arrivo | di là tenerne conto. Mi ha risposto che le rendeva humiliss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gratie et sperava di riuscir con honore, et contento di lei. | Mi disse che le navi che devono condur le sue genti erano | quasi del tutto preste, et havevano dentro una buona | part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veri, et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mi; onde non credo che | mi occorrerà far altra promessa alli patroni dei vasselli; | tuttavia quando pur ne sia ricercato essequirò li commandamenti | della Serenità vostra. | </w:t>
      </w:r>
    </w:p>
    <w:p w14:paraId="2EC8553D" w14:textId="47E2B0EE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i corrispondenti del G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ri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 chi hebbi il valsente delli | 40</w:t>
      </w:r>
      <w:r w:rsidR="002708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l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cati hanno meco inteso, che si habbi a far il | pagamento in buona valuta, et le lettere sono fatte | veramente in ragion di cambio, che altrimenti non haventi | potuto trovar chi mi servisse. Così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nderà an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pe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denari havuti sin qui da Calandrini, et | Vanderput in Amsterdam; et so che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i, et |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hanno, per trovar il denaro, convenuto | trarlo a cambio in parte per Anversa, per Londra | et per Francfort non portando la piazza di Amsterdam | tanta summa di denaro per Venetia, et come li |</w:t>
      </w:r>
    </w:p>
    <w:p w14:paraId="567AC1DA" w14:textId="71870030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E6BA6FB" w14:textId="3ACF3FA5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imi vintimille li ho havuti a cinquanta piachi, et tre | quarti per ducato; così pe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, essendosi ristretta | la detta piaza non è stato possibile, che habbi potuto far | che essi Calandrini, et Vanderput passino li cinquanta | piachi; né trovai altri, che prontamente come era necessario | mi facesser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borso di una tanta summa. Pertanto | dirà riverentemente alla Serenità vostra, che quando elle habbi | pensiero di far altra levata a primo tempo (che | prima non può esser) maggior vantaggio sarà pagar | di là anticipatamente in contanti il denaro o a tutto | uso che sarà doi mesi doppo la data delle lettere | o a mezo uso regolandosi secondo il bisogno: perché | ella avanzerà grandemente, et massime in grossa summa. | </w:t>
      </w:r>
    </w:p>
    <w:p w14:paraId="42F1BC68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 scrive il Pasini, che a Brusseles fanno correr voce | che la serenissima Republica non ha denari, et che le ha bisognato | far dar sicurtà in Amsterdam per le paghe delli | soldati a quelli mercanti nel che ha sostentata | la publica dignità con ogni maggior affetto. | </w:t>
      </w:r>
    </w:p>
    <w:p w14:paraId="4ED5B7B9" w14:textId="3BC96B04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più, mi dice, che monsignor Gesualdo nontio apostolico | appresso sue Altezz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8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va mandato a chiamare, gli haveva dimandato | di me, et dettogli, che mi haveva conosciuto in Roma, | et che mi stimava assai; ma che gli dispiaceva | hora intender, che havessi operato a far andar</w:t>
      </w:r>
      <w:r w:rsidR="00012DB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77F61B28" w14:textId="26F39DAD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77CBD66" w14:textId="370FAF21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eretici a Venetia, che ne haveva cordoglio, et temeva, | che havessero a pululare qualche cominciament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cattivi humori in quelle parti; con altre simil parole | essortandolo a guardarsi, che per esser venetiano non si | adoperasse in alcuna cosa perché haverebbe causata | la sua total ruina. Mi scriv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gli risposto | vivamente, et in particolare di havergli detto, che | non teme di cosa alcuna, et volontieri haverebbe sparso | il sangue proprio, et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glioli per la serenissima Republica; che | quanto io havevo fatto era stato per debito della mia | carica, et la causa perché la Serenità vostra si era valsa | di queste genti era nata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ratidutine delli | Italiani, li quali scordatisi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ligo loro verso | la Republica, non prevedend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8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 suo male favorivano | più tosto bastare, che una causa tanto giusta come | ha la serenissima Republica;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dal suo nascimento | haveva sempre conservata la catholica religione, et | questa sarà mantenuta da lei per sempre; et per</w:t>
      </w:r>
      <w:r w:rsidR="0045222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iò | mantien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quisitione rigorosa in tutto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 stato | et altri simili concetti. Et per me tengo per fermo che | habbi detto anco più per haverlo io conosciuto svisce-|ratissim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8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t devotissimo alla Serenità vostra; la quale certo qua[ndo] | usi della sua munificenza verso di lui le attesto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477AD33D" w14:textId="1C4D2032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E069530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gni sincerità, che sarà molto ben impiegato perché serve | di cuore, et con affetto, non mancando di darne | ogni più chiara dimostratione ad ogni rappresentante | et ministro della Serenità vostra. | </w:t>
      </w:r>
    </w:p>
    <w:p w14:paraId="6D963DF5" w14:textId="22B152F1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ino a quest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ra ho ricevuto il beneficio di veder la messa | nella casa della signora principessa di L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ni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che si è tratte-|nuta qui per suoi affari particolari: et perché ella sta | di partenza, né haven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altra commodità di | poter haver questo essercitio christiano, et essendo necessario | per debito pur di christian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8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et per publica riputatione | ancora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non ne resti senza doverò prender un | sacerdote, che mi assisti in questo ministerio; il che | sin qui ho portato il starne senza col pretesto, et | dirò anco colla speranza di non havermi a fermar | molto: pertanto supplicarò la Serenità vostra, che a me sia | concesso dalla religiosa benignità di lei il poter mantener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9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un capellano per questo ufficio divino; trovandomi in questi | paesi ove è vietato, et prohibi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rcitio publico | della nostra religione. Non dubito, che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ze vostre non | mi sia fatta la gratia, che gode anco il signor residente | Lionello in Inghilterra. Quando non mi venga altro in | contrario da lei trattenirò un sacerdote, sicuro, | che mi sarà fatta buona la spesa. Gratie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| </w:t>
      </w:r>
    </w:p>
    <w:p w14:paraId="37D3D2F2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5059F7" w14:textId="1278CBDA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 decembre 1616. | </w:t>
      </w:r>
    </w:p>
    <w:p w14:paraId="29984095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50F26487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humilissimo et devotissimo servitore | </w:t>
      </w:r>
    </w:p>
    <w:p w14:paraId="7E07650F" w14:textId="3F312829" w:rsidR="000C3C9B" w:rsidRPr="00335263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hristofforo Suriano</w:t>
      </w:r>
      <w:r w:rsidR="006C3D96"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|</w:t>
      </w:r>
    </w:p>
    <w:p w14:paraId="7CBCDE5E" w14:textId="77777777" w:rsidR="000C3C9B" w:rsidRPr="00335263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65787D47" w14:textId="77777777" w:rsidR="005D2712" w:rsidRPr="00335263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0C3C9B"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45v</w:t>
      </w:r>
      <w:r w:rsidR="005D2712"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/</w:t>
      </w:r>
    </w:p>
    <w:p w14:paraId="453C819B" w14:textId="77777777" w:rsidR="005D2712" w:rsidRPr="0033526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fr-FR"/>
        </w:rPr>
      </w:pPr>
      <w:r w:rsidRPr="0033526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Blank page</w:t>
      </w:r>
    </w:p>
    <w:p w14:paraId="6AEDF0D1" w14:textId="77777777" w:rsidR="005D2712" w:rsidRPr="0033526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74ABA7F8" w14:textId="3F451DBD" w:rsidR="000C3C9B" w:rsidRPr="0033526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0C3C9B"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46</w:t>
      </w:r>
      <w:r w:rsidR="00BD1F76"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 /</w:t>
      </w:r>
    </w:p>
    <w:p w14:paraId="3D44DE91" w14:textId="77777777" w:rsidR="005D2712" w:rsidRPr="009F6D35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59123F39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104C0B" w14:textId="096FC3AC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8420FC6" w14:textId="1FB241C1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6963E73C" w14:textId="224FC438" w:rsidR="000C3C9B" w:rsidRPr="009F6D35" w:rsidRDefault="00BB7EB0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ma | </w:t>
      </w:r>
    </w:p>
    <w:p w14:paraId="38AACD80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0B9A862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acce di sigilli</w:t>
      </w:r>
    </w:p>
    <w:p w14:paraId="4218B000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4824CE2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4706C747" w14:textId="3D0282BD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6A17BF57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 decembre 1616 ricevute 21 detto |</w:t>
      </w:r>
    </w:p>
    <w:p w14:paraId="2C145090" w14:textId="245E70EB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ya. Prima | </w:t>
      </w:r>
    </w:p>
    <w:p w14:paraId="1D01FD28" w14:textId="77777777" w:rsidR="00856FF6" w:rsidRPr="009F6D35" w:rsidRDefault="00856FF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6363A1" w14:textId="6F5B062C" w:rsidR="000C3C9B" w:rsidRPr="009F6D35" w:rsidRDefault="001B409A" w:rsidP="0033791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ceve le lettere pub(</w:t>
      </w:r>
      <w:r w:rsidR="000C3C9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cate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)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8 novembre. | </w:t>
      </w:r>
    </w:p>
    <w:p w14:paraId="59F1DD9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 il mal tempo le genti non partono. | </w:t>
      </w:r>
    </w:p>
    <w:p w14:paraId="2ECFF734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l conte Gio. Ernesto ne ha gran pena. | </w:t>
      </w:r>
    </w:p>
    <w:p w14:paraId="7B4B4294" w14:textId="1208C84A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.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rivo in Istria vi sia qualche particolar | comodità per li soldati malati. | </w:t>
      </w:r>
    </w:p>
    <w:p w14:paraId="11462CEB" w14:textId="6F5DCA41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ovision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iveri et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oggiamenti per ristorar | tutte le genti d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timenti del viaggio. | </w:t>
      </w:r>
    </w:p>
    <w:p w14:paraId="4C35DE4E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alche giorno per rifarsi si fermino | in alcuna di quelle piazze. | </w:t>
      </w:r>
    </w:p>
    <w:p w14:paraId="499E333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e il Conte sarà qui a tempo di trattar | egli di questi bisogni. | </w:t>
      </w:r>
    </w:p>
    <w:p w14:paraId="5520DAB7" w14:textId="0BEF0A64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cun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pitani dei vassel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9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raccorda che | siano pronti pedotti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ntrar n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rti. | </w:t>
      </w:r>
    </w:p>
    <w:p w14:paraId="68738EB9" w14:textId="6C6E4BBB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Conte ringratia del dettogli circ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corazo. | </w:t>
      </w:r>
    </w:p>
    <w:p w14:paraId="34372CCB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 Il Vimes passava oltre Amsterdam, essendo | imbarcate quelle due compagnie. Il principe Mauritio ha scritto alle città di Nortlandia | perché ostino ad ogni disordine. | </w:t>
      </w:r>
    </w:p>
    <w:p w14:paraId="43BE3C91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 fatto anche sue patenti alle navi per li | corsari che in 22 sono verso lo stretto. | </w:t>
      </w:r>
    </w:p>
    <w:p w14:paraId="742651D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a li capitani delle navi non temono. |</w:t>
      </w:r>
    </w:p>
    <w:p w14:paraId="7D1E12F8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calaura, et Gulena francesi; sono alli lor vasselli. | </w:t>
      </w:r>
    </w:p>
    <w:p w14:paraId="05CAB619" w14:textId="2E908CF4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. Capitolo di lettera mostrato al conte, scritta da Milano | d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9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o servitor del Governato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9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 u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 vien al servitio | dissuadendolo dal passar per Trento, rispetto | alle strette guardie: et che il Cardinale ha avisato | dovere passar un conte di Nassau incognito.</w:t>
      </w:r>
      <w:r w:rsidR="00012DB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4CB89640" w14:textId="00661078" w:rsidR="000C3C9B" w:rsidRPr="00E242DE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FC7468" w14:textId="77777777" w:rsidR="00EA3F04" w:rsidRPr="009F6D35" w:rsidRDefault="00EA3F04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. SS. R. |</w:t>
      </w:r>
    </w:p>
    <w:p w14:paraId="6692776D" w14:textId="77777777" w:rsidR="00EA3F04" w:rsidRPr="00E242DE" w:rsidRDefault="00EA3F04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6905CA" w14:textId="2DE54412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D /</w:t>
      </w:r>
    </w:p>
    <w:p w14:paraId="38100FD8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. Il Conte procurerà caminar cauto. | </w:t>
      </w:r>
    </w:p>
    <w:p w14:paraId="5B3C95CD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l principe Mauritio mette in ciò pensiero. | </w:t>
      </w:r>
    </w:p>
    <w:p w14:paraId="3E4BCC7D" w14:textId="4F713EE1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a vi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isoni è di manco incontro. | </w:t>
      </w:r>
    </w:p>
    <w:p w14:paraId="7CF0AA47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la peggio possono farlo tornar a dietro. | </w:t>
      </w:r>
    </w:p>
    <w:p w14:paraId="37C161F3" w14:textId="46861D7F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uriano gli darà lettere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elli. | </w:t>
      </w:r>
    </w:p>
    <w:p w14:paraId="10D7805F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era sua Serenità havrà dati ordini. | </w:t>
      </w:r>
    </w:p>
    <w:p w14:paraId="36646EDD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Raccorda il volersi del cavalier Salice, | o del signor Artmano Pianta. | </w:t>
      </w:r>
    </w:p>
    <w:p w14:paraId="45FDF086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6. Ha scritto al Pasini a Brusseles per | la condotta del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(avalie)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uder, et del Bello, | et altri, giusta li ordini publici. | </w:t>
      </w:r>
    </w:p>
    <w:p w14:paraId="3A010F29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Gomorin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9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è condotto per il Christianissimo. | </w:t>
      </w:r>
    </w:p>
    <w:p w14:paraId="55AF6080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 ne havrà informatione da quei signori ambasciatori. |</w:t>
      </w:r>
    </w:p>
    <w:p w14:paraId="4415E8B7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. Il Vassonvem dice haver le | navi pronte spera prestar | buon servitio non ricerca altra | promessa alli patroni. | </w:t>
      </w:r>
    </w:p>
    <w:p w14:paraId="178D82A2" w14:textId="22267039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e lettere del Gabri; et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Calandrini, et Vanderput | sono da pagarsi in bona valuta. | </w:t>
      </w:r>
    </w:p>
    <w:p w14:paraId="2AD945A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eglio sarà trar di qua | il denaro quando si voglia | nova levata che non può | esser che a poco tempo.</w:t>
      </w:r>
    </w:p>
    <w:p w14:paraId="6C514E50" w14:textId="5CC01182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6v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</w:p>
    <w:p w14:paraId="0636339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8. Voci in Brusseles che la Republica non | ha denari. Il Pasini ha fatto dar sicurtà | per le paghe. | </w:t>
      </w:r>
    </w:p>
    <w:p w14:paraId="68654014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ffici di monsignor Gesualdo nontio apostolico | circa il far venir heretici a Venetia. | </w:t>
      </w:r>
    </w:p>
    <w:p w14:paraId="0F582984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sposte del Pasini. | </w:t>
      </w:r>
    </w:p>
    <w:p w14:paraId="443D7628" w14:textId="4F6C90AD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9.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arli qualche munificenza saria | ben impiegato. | </w:t>
      </w:r>
    </w:p>
    <w:p w14:paraId="04EAC822" w14:textId="1FA520F4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0. Instanza di doverseg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29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nificar la spesa | del tener un sacerdote per la messa.</w:t>
      </w:r>
      <w:r w:rsidR="001B409A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F304383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9ACDC9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D55FA6" w14:textId="1EF0BFCD" w:rsidR="000C3C9B" w:rsidRPr="009F6D35" w:rsidRDefault="00075278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7</w:t>
      </w:r>
    </w:p>
    <w:p w14:paraId="2EC35605" w14:textId="160E2E8A" w:rsidR="000C3C9B" w:rsidRPr="009F6D35" w:rsidRDefault="000C3C9B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46 (cc. 141r-142v</w:t>
      </w:r>
      <w:r w:rsidR="008236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; decodifica di cc. 140v, 143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16C7DB2E" w14:textId="77777777" w:rsidR="000C3C9B" w:rsidRPr="00E242DE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3033A1" w14:textId="2C0D2579" w:rsidR="000C3C9B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03958A4" w14:textId="0F636289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egue decodifica di testo cifrato</w:t>
      </w:r>
    </w:p>
    <w:p w14:paraId="230A6B6A" w14:textId="77777777" w:rsidR="000C3C9B" w:rsidRPr="009F6D35" w:rsidRDefault="000C3C9B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92D536" w14:textId="77777777" w:rsidR="005D2712" w:rsidRPr="00335263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33526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/ </w:t>
      </w:r>
      <w:r w:rsidR="000C3C9B" w:rsidRPr="0033526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141v</w:t>
      </w:r>
      <w:r w:rsidR="005D2712" w:rsidRPr="0033526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 /</w:t>
      </w:r>
    </w:p>
    <w:p w14:paraId="3D34206F" w14:textId="77777777" w:rsidR="005D2712" w:rsidRPr="0033526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  <w:r w:rsidRPr="0033526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09DB4D60" w14:textId="77777777" w:rsidR="005D2712" w:rsidRPr="0033526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</w:p>
    <w:p w14:paraId="7A2A9CB1" w14:textId="245DF651" w:rsidR="005D2712" w:rsidRPr="0033526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335263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/ 142r /</w:t>
      </w:r>
    </w:p>
    <w:p w14:paraId="62B598FE" w14:textId="77777777" w:rsidR="005D2712" w:rsidRPr="0033526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  <w:r w:rsidRPr="0033526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1E1D3CE3" w14:textId="77777777" w:rsidR="005D2712" w:rsidRPr="0033526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</w:p>
    <w:p w14:paraId="61C78132" w14:textId="18D32A99" w:rsidR="000C3C9B" w:rsidRPr="009F6D35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0C3C9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2</w:t>
      </w:r>
      <w:r w:rsidR="00BD1F7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3CD23E2" w14:textId="77777777" w:rsidR="005D2712" w:rsidRPr="009F6D35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5A6DE455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  <w:sectPr w:rsidR="00ED34A5" w:rsidRPr="009F6D35" w:rsidSect="00031765">
          <w:footnotePr>
            <w:numFmt w:val="lowerLetter"/>
            <w:numRestart w:val="eachPage"/>
          </w:footnotePr>
          <w:type w:val="nextColumn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31AD32E8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378B193C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48</w:t>
      </w:r>
    </w:p>
    <w:p w14:paraId="6E53E836" w14:textId="2847657F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llegato I al n. 49 (cc. 147r-148v</w:t>
      </w:r>
      <w:r w:rsidR="001B409A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; decodifica di c. 150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</w:p>
    <w:p w14:paraId="24006285" w14:textId="77777777" w:rsidR="00ED34A5" w:rsidRPr="00E242DE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DD04861" w14:textId="1B15FCE6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4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7A7596B0" w14:textId="03342DC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Segue decodifica di testo cifrato</w:t>
      </w:r>
    </w:p>
    <w:p w14:paraId="0C22DBE5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613DA00" w14:textId="77777777" w:rsidR="005D2712" w:rsidRPr="00E32933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 xml:space="preserve">/ </w:t>
      </w:r>
      <w:r w:rsidR="00ED34A5"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>147v</w:t>
      </w:r>
      <w:r w:rsidR="005D2712"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 xml:space="preserve"> /</w:t>
      </w:r>
    </w:p>
    <w:p w14:paraId="4D26C49F" w14:textId="77777777" w:rsidR="005D2712" w:rsidRPr="0033526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  <w:r w:rsidRPr="0033526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383E67F4" w14:textId="52C9368A" w:rsidR="005D2712" w:rsidRPr="0033526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  <w:r w:rsidRPr="00335263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>/ 148r /</w:t>
      </w:r>
    </w:p>
    <w:p w14:paraId="2A2198D0" w14:textId="77777777" w:rsidR="005D2712" w:rsidRPr="0033526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  <w:r w:rsidRPr="0033526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305AA0B5" w14:textId="747A6C41" w:rsidR="00ED34A5" w:rsidRPr="00E3293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48</w:t>
      </w:r>
      <w:r w:rsidR="00BD1F76"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65F026B2" w14:textId="77777777" w:rsidR="005D2712" w:rsidRPr="009F6D35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2368B61D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031F393A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5372D0F5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. 49 </w:t>
      </w:r>
    </w:p>
    <w:p w14:paraId="76C736B8" w14:textId="6C235EDC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 dicem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149r-150v)</w:t>
      </w:r>
    </w:p>
    <w:p w14:paraId="538B2A60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CE596B2" w14:textId="7DAE91B2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4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2ED2DAC5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6A1F8291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5E0EE0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</w:t>
      </w:r>
    </w:p>
    <w:p w14:paraId="3119992E" w14:textId="59D24050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principe Mauritio mi confermò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iso della missione |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eria che haveva fatt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28404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peratore in Germania per | astradar il negoti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ettion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omani | et un conte di Sultz (venuto espressamente qui per passar sotto | il signor conte Gio. Ernesto al servitio di lei) ha riferto che | era di già partito alla volta di Treveri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civescovo | di Colonia, et che quivi doveva esser anco quello di | Magonza per consultar sopra questo affare; et mi | diss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a sua ch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9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on sapeva a che risolutione | sarebbono venuti; et in chi vorranno far cader | che s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lettor di Colonia havesse veduto qualche | addito per introdur il fratello non haverebbe mancato | di tentare di entrar in negotio; considerando di | più, che forse non li sarebbe stato difficile, mentre | pare che alcuni delli principi di Germania | mostrino di non amar una così lunga successione | in </w:t>
      </w:r>
      <w:r w:rsidR="0021317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ustria. </w:t>
      </w:r>
      <w:r w:rsidR="009311AA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ché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ero aggiunse che li | principi </w:t>
      </w:r>
      <w:r w:rsidR="00927BE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lesiastic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no troppo interessati con essa, et li | princip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one sono uniti solo nel non far | niente, et dormono, et se non li sveglia il proprio | interesse, non so vedere chi altri lo possino fare. |</w:t>
      </w:r>
    </w:p>
    <w:p w14:paraId="3E164A7C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 addimandò se havevo inteso alcuna cosa del colonel |</w:t>
      </w:r>
    </w:p>
    <w:p w14:paraId="7834498A" w14:textId="7F9F6145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4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08F632D0" w14:textId="289D7CF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ampier intorno alla levata, che faceva risposi, che | havev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9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entito qualcheduno, che ne haveva parlato | et che la faceva con denari di Spagna disse egli altrettanto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 ho inteso an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, et che saranno doi milla fanti, et | quattrocen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9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valli tutto per serviti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ciduca | Ferdinando. |</w:t>
      </w:r>
    </w:p>
    <w:p w14:paraId="68081CD1" w14:textId="3CD0885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in lettere del Pasini, che si vocifera a Brusseles | ch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 conte di Buquoi sia per andar a servir il detto | Arciduca; ma non è del tutto sicuro. |</w:t>
      </w:r>
    </w:p>
    <w:p w14:paraId="1A46742A" w14:textId="4ED5E6F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ra, che questi francesi dipendent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29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alla corte, hanno | inteso, che le genti inviate al duca di Nemurs | et in Savoia si sono sbandate, et dissipate; dicono |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contro fattogli da monsignor di Dighieres non | sia stato motivo proprio di lui, come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a publicato | et che non havesse voluto obedir alla Regina; ma | seguitar le massime del defunto Re di sostener | lo stato di Savoia, et qu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ezza che certo in | questo particolare vi era concorso il taci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0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ssenso di sua Maestà | et della Regina; non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essendo conveniente, n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a proposito per la Francia, che così di fresso si | mostri di tener poco cont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u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eanza | tanto stretta fatta colla corona di Spagna; | et che in apparenza si darà ben dalle maestà con |</w:t>
      </w:r>
    </w:p>
    <w:p w14:paraId="1BE33ADD" w14:textId="34AD293C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5CB4189D" w14:textId="02669EE5" w:rsidR="00075278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disfattion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stanza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e cattolico; ma che |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ffetto, et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ecutione si caminerà con quel | metodo, che comporta la ragione di </w:t>
      </w:r>
      <w:r w:rsidR="000E34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ato, et la | conservatione della Francia, et delli antichi amici | della Corona. Questo si sforzan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rimer nella | mente di ognuno; il che fa anc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basciator di quella | Maestà qui residente; ma questi concetti non bastano | mentre qui sono avvisati 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dal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01"/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loro Ambasciato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0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che non si fa cosa, che non sia par-|tecipata con l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Ambasciatore spagnolo, ivi residente, et vien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raportato, che le deliberationi siano quasi, che consultat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dal medisimo Ambasciatore o almeno ne habbi una gran commu-|nicatione, vivono per tanto nel pensiero di quello, che | il tempo habbia a partorire, et pensono anco all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Inghilterra et qualcheduno m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ha detto esser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03"/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| d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invia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04"/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un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ambasciata a quel Re | sotto qualch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05"/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intention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06"/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pretesto, ma con particolar fine di divertir il ma-|trimonio di quel Re. La seconda principessa di | Spagna. Gratie.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084D9250" w14:textId="77777777" w:rsidR="00075278" w:rsidRPr="009F6D35" w:rsidRDefault="00075278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6A4CF47" w14:textId="481C078E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3 decemb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0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616 |</w:t>
      </w:r>
    </w:p>
    <w:p w14:paraId="6BB0AAA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vostra Serenità |</w:t>
      </w:r>
    </w:p>
    <w:p w14:paraId="738F12DE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umilissimo et devotissimo servitore |</w:t>
      </w:r>
    </w:p>
    <w:p w14:paraId="52D3BEF7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 |</w:t>
      </w:r>
    </w:p>
    <w:p w14:paraId="2051EE5D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2321718" w14:textId="43B0DE2C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56AC94C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35D3DAA7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1B78130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87EF5FE" w14:textId="73480DD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Tracce di sigilli </w:t>
      </w:r>
    </w:p>
    <w:p w14:paraId="69AFF42D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1E375990" w14:textId="2E487C8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Regesto antico</w:t>
      </w:r>
    </w:p>
    <w:p w14:paraId="4C739C6A" w14:textId="685C2CC6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7CB1B805" w14:textId="0BF5AAD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 d</w:t>
      </w:r>
      <w:r w:rsidR="001A7BA4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 1616 ricevute 21 detto |</w:t>
      </w:r>
    </w:p>
    <w:p w14:paraId="48ED8A88" w14:textId="6AA8252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ya 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="00933506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01F8F3AF" w14:textId="77777777" w:rsidR="00523102" w:rsidRPr="009F6D35" w:rsidRDefault="0052310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BE860D7" w14:textId="48CA015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isi che tiene il principe Mauritio circa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ettione di 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omani. |</w:t>
      </w:r>
    </w:p>
    <w:p w14:paraId="7CD8055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cetto che Colonia possa portar inanzi | il fatto. |</w:t>
      </w:r>
    </w:p>
    <w:p w14:paraId="06522118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incipi della Unione siano uniti solo | in far niente, et dormono. |</w:t>
      </w:r>
    </w:p>
    <w:p w14:paraId="17CC4FA4" w14:textId="4C565E7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il Dampier con denari di sopra | farà levata di 2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l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anti; et 400 cavalli. | </w:t>
      </w:r>
    </w:p>
    <w:p w14:paraId="141809B8" w14:textId="08A30B2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ciduca Ferdinando. |</w:t>
      </w:r>
    </w:p>
    <w:p w14:paraId="793981BA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il conte di Buquoi sia per andarlo a servire. |</w:t>
      </w:r>
    </w:p>
    <w:p w14:paraId="2E32AB04" w14:textId="1F7A001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agionament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8404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ancesi sopra la discussione delle | genti di Nemurs, della </w:t>
      </w:r>
      <w:r w:rsidR="00B8509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publica in appa-|renza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overà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disfar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pagnoli, ma in | effetto farà il servitio della Corona, et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ici,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esso dic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francese. |</w:t>
      </w:r>
    </w:p>
    <w:p w14:paraId="68D78866" w14:textId="4D58906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 non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0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astano questi concetti perché | sono avisati di sopra det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6E71E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basciatore di Spagna tiene | gran parte nelle deliberationi. |</w:t>
      </w:r>
    </w:p>
    <w:p w14:paraId="2F98A9FE" w14:textId="59A9D03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ivono nel pensiero di ciò che porterà | il tempo; et pensano alle cos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ghilterra. | </w:t>
      </w:r>
    </w:p>
    <w:p w14:paraId="0EBE2F32" w14:textId="6587C926" w:rsidR="00ED34A5" w:rsidRPr="00E242DE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Forse con qualche intentione di mandar ambasciatore | sotto pretesto: ma per divertir il matrimonio di quel 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|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[Principe]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09"/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 la 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incipessa di Spagna.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3125544D" w14:textId="77777777" w:rsidR="00ED34A5" w:rsidRPr="00E242DE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19CF8C9" w14:textId="253CA4CD" w:rsidR="00ED34A5" w:rsidRPr="00E242DE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. SS. R. |</w:t>
      </w:r>
    </w:p>
    <w:p w14:paraId="79BBED91" w14:textId="77777777" w:rsidR="00ED34A5" w:rsidRPr="00E242DE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ED34A5" w:rsidRPr="00E242DE" w:rsidSect="00031765">
          <w:headerReference w:type="default" r:id="rId21"/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5C86CDBD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402B3BBC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50 </w:t>
      </w:r>
    </w:p>
    <w:p w14:paraId="559F7429" w14:textId="228B18D4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0 dicembre 1616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151r-154v)</w:t>
      </w:r>
    </w:p>
    <w:p w14:paraId="61383311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0BFBC7" w14:textId="3B1B16AA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1AC6CAA6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ima |</w:t>
      </w:r>
    </w:p>
    <w:p w14:paraId="5759157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F99B4A0" w14:textId="1941579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</w:t>
      </w:r>
    </w:p>
    <w:p w14:paraId="16B326A9" w14:textId="5D83D70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eravo pure, che colla nuova luna si cambiasse il | tempo al buono, et potesse servir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scir delle | navi dai porti; ma la mutatione è stata più | tosto con augumento di garbino fastidioso, et tale, | che non so quello mi possi prometter. Sono nel | Tessel in particolare oltre li vasselli con le genti della | Serenità vostra più di cento cinquanta altri vasselli | tutti alla vela, che non attendono, ch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 buon | vento, et tre in particolare destinati con genti, | et mercantie di gran valore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die. |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partiranno per diverse scale; ma la | più gran parte per quelle del Mediteraneo, et | usciranno tutti insieme, et tutti doveranno | passar lo stretto. Li mercanti interessati par-|ticolarmente in quelle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die vivono con | gran timore di qualche accidente, che li possi | sopravenire alla bocca di quel porto fastidiosissimo | et quelli d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non stano senza pena. |</w:t>
      </w:r>
    </w:p>
    <w:p w14:paraId="71DECE46" w14:textId="25DDAA6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vivo con inquietezza grandissim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imo, et pur | non mi resta altro che fare quanto a me essendo | già imbarcate le genti, et dalla sola volontà |</w:t>
      </w:r>
    </w:p>
    <w:p w14:paraId="0B9C4C11" w14:textId="08DB9BF5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061EECBD" w14:textId="6BFACE2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Dio si ha ad aspettar il buon fine di questo affare | et la sodisfattione al desiderio delle Serenità vostre eccellentissime perché | quanto prima siano di là queste genti, come il signor Conte | et io lo bramiamo passando noi le giornate con | egual impatienza; et qui aggiunta sarà una | lettera per la Serenità vostra del medesimo signor Conte, che mi ha | pregat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viarle con le mie. |</w:t>
      </w:r>
    </w:p>
    <w:p w14:paraId="6B6CC9DA" w14:textId="1F7B3EBE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ornò il signor Cornelio Vimes avanti hieri dalla Nortolandia | et dal Tessel doppo haver fatte imbarcar dodici | compagnie. Vi restav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1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 della | sola del capitano della signora principess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anges, che | doveva farsi il giorno seguente. Non ha esso | Vimes trovata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e tanta facilità quanta | nelle prime a condursi a nave: perché alcuni | soldati volevano haver denari, et sino la | paga di doi mesi. In fine colle lettere del signor | principe Mauritio ai magistrati, che han posto | la mano, et talhora colle buone, et talhora | con le cattive si è ridot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1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l tutto placi-|damente in nave. Posso ben affermare | con ogni maggior sincerità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o Vimes ha |</w:t>
      </w:r>
    </w:p>
    <w:p w14:paraId="47889D11" w14:textId="02F14E17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5EFE6C2A" w14:textId="7E4D7349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ravagliato, et affatticato in questo affare tanto, che | mente più, et ella può colla singolar sua prudenza | presuponer, che non sia stato senza pericolo della sua | vita havendo a far con tanti cervelli, et figli di | tanti padri. Lodato Iddio sin qui è passato | tutto bene, rest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1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o il compito aiuto di sua detta Maestà |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il donarci il vento propitio per il che non cessò | del continuo di pregarne sua detta Maestà. |</w:t>
      </w:r>
    </w:p>
    <w:p w14:paraId="6188830A" w14:textId="72B405F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 è stato riferto, che</w:t>
      </w:r>
      <w:r w:rsidR="00812C7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 marchese Spinola ha mandato | in queste parti per informarsi delle qualità tanto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dati, quant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pitani. |</w:t>
      </w:r>
    </w:p>
    <w:p w14:paraId="4D17F32B" w14:textId="00A378B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morta la madre del signor duca di Holstain, che deve | venir al servitio di vostra Serenità. Il padre gli ha permesso | del farlo; ma lo eccita a trovarsi present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interramento. Egli si è consigliato col signor principe | Mauritio di ciò che deve fare, et sua Eccellenza li ha detto | non esser di necessità; ma che seguiti pur il suo | viaggio. Dal re di Danimarca, del quale | mi ha fatte veder le lettere, et da altri pa-|renti suoi è lodata la risolutione di lui | di andar al servitio di vostra Serenità. Pensa di passar |</w:t>
      </w:r>
    </w:p>
    <w:p w14:paraId="2AD89EFA" w14:textId="383D457B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535794F1" w14:textId="78EB2EDE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la prossima settimana in Inghilterra per visitar il 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1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t la Regina | sua zia, et di là per Franza tirar, alla volt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talia | et a Venetia per trovarsi opportunamente al campo. Questa | mattina me 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venuto a dar parte, et mi ha pregato | di accompagnarlo con mie lettere per vostra Serenità et altre | che stimerò a proposito. |</w:t>
      </w:r>
    </w:p>
    <w:p w14:paraId="61F9BD43" w14:textId="4B7708D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artì di qua alla volta di Germania il signor di Clutin | secondo genito della </w:t>
      </w:r>
      <w:r w:rsidR="0021317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a di Bredend, et della | discendenz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ti di Holanda. Queste ha | fatta formar una compagnia et verrà a servir con | essa la Serenità vostra. Ha fatto pensiero di gir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e-|magna, et ridursi nello spatio di cinque, o sei | settimane a Venetia sperando di esservi oppor-|tunamente. Gli ho date lettere di Adrizzo per | il paes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vizzeri, et Grisoni, et qualche lettere | di raccommandatione per Venetia, havendo così | mostrato desiderare, et bastargli. Il signor </w:t>
      </w:r>
      <w:r w:rsidR="004E04B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et il </w:t>
      </w:r>
      <w:r w:rsidR="001172A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gno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ndermil me lo hanno raccommandato | con molto affetto. |</w:t>
      </w:r>
    </w:p>
    <w:p w14:paraId="44DE99C4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nsignor di Rocalaura, et monsignor Gulena francesi hebbero | a molto honore quanto loro dissi in nome di vostra Serenità |</w:t>
      </w:r>
    </w:p>
    <w:p w14:paraId="2ABDD9A8" w14:textId="2686B445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5053D99F" w14:textId="30CF6C8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 ambidoi mostrandosi di un animo, et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a stessa | volontà di ben servir la Serenità vostra; mi dissero, che haverebbo-|no procurato di diportarsi in maniera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sarebbe | restata contenta del loro affetto, et sodisfatta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attestatione, che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o compiacciuto far di essi | alle Signorie vostre eccellentissime, et bramano anco questi di esser | quanto prima di là. |</w:t>
      </w:r>
    </w:p>
    <w:p w14:paraId="3BD08F90" w14:textId="2AEA642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i eccellentissimi signori ambasciatori che sono alla corte di Francia mi | è stato spedito huomo espresso con le lettere della | Serenità vostr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4 del passato. Con esse ho havute quelle | di credito di dieci milla ducati fatte da signori gabri | per li gabri, falconieri, et forteri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sterdam. | Gliele invierò per valermi del denar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ccorrenza | del servitio di vostra Serenità secondo, che stimerò a proposito | ma le replicarò humilmente, che le tornerà molto più | a profitto il far esborsar di là il denaro da esser | contato nel banco di Amsterdam: perché in luoco | della perdita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fa di questa maniera di più | di lei per cento, verrebbe a ridondarle a profitto | sia però il tutto riverentemente detto, et rimesso | al sapientissimo parere della Serenità vostra. |</w:t>
      </w:r>
    </w:p>
    <w:p w14:paraId="4B20693E" w14:textId="2E6B0E7E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357258E0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detto gabri da Venetia ha ispedito uno per venir a | questi suoi corrispondenti benché sia per altri affari | per il particolar nondimeno di quanto mi commandò la Serenità vostra | voler saper da me intorno al pagamento del denaro | havuto qui da farsi in ragion d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1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mbio et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1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buon | valuta, o altrimenti come feci hoggi ot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1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t fu uno di esse a trovarmi per | tal effetto, et mi pregò; che se non havevo specificato | la maniera che havevano contrattato meco lo facessi. |</w:t>
      </w:r>
    </w:p>
    <w:p w14:paraId="7EC84BAF" w14:textId="1662AAC9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endo questi signori commesso a monsignor di Langarach suo | ambasciatore in Francia di far ufficio con sue maestà, che non | lasciasse perder il duca di Savoia, et di mostrar il sospet[are] | che riceveva il mondo, et queste provincie in parte | dalla tanta communicatione, che hann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1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onsignor Hemb[…]</w:t>
      </w:r>
      <w:r w:rsidR="004245E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e di Spagn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egotii, che corrono toccanti | anc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ess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principi esterni, et che qui | non potevano far di meno di non esser grandemente | gelosi, et per</w:t>
      </w:r>
      <w:r w:rsidR="0045222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iò non saper quello, che potesse fare n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bisogni della Francia. Ha esso Ambasciatore scritto di | haver essequiti li commandamenti, et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ra stato chiam[ato] | nel </w:t>
      </w:r>
      <w:r w:rsidR="000E34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nsiglio, dal quale gli era stato detto, che quel[le]</w:t>
      </w:r>
      <w:r w:rsidR="004245E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ovincie non dovevano dubitar punt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imo |</w:t>
      </w:r>
    </w:p>
    <w:p w14:paraId="650C6F42" w14:textId="29EF2993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29152C64" w14:textId="06437689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l Re, et che sarà sempre lo stesso verso li suoi buoni | amici; che la communicatione, che havev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di | Spagna, era per contratto perché altrettanto si fa in Spagna | co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e di Francia, tenendosi quello di Francia come | tuttor</w:t>
      </w:r>
      <w:r w:rsidR="00FD588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lla Principessa, et quello di Spagna, come | tuttor della Regina regnante; che però era sicuro | sua Maestà che mai da questa parte si haverebbe decli-|nato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sistenza a quella </w:t>
      </w:r>
      <w:r w:rsidR="00A23F3F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rona; che altrimenti, | non poteva far altro, che ricorrer per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disperatione | alla Spagna,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utasse a sostentar nel Regno. | Tanto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 riferto </w:t>
      </w:r>
      <w:r w:rsidR="00337916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ni(str)o</w:t>
      </w:r>
      <w:r w:rsidR="00337916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18"/>
      </w:r>
      <w:r w:rsidR="00337916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incipale haver veduto | nelle stesse lette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1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critte a questi stati da | monsignor di Langarach; ma la Serenità vostra ne deve | haver di già havuta da quella banda ogni | particolare; et io le scrivo riverentemente quanto tanto | per solo rincontro. | </w:t>
      </w:r>
    </w:p>
    <w:p w14:paraId="2C54C402" w14:textId="0B78E9E0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enordi furono fatte generali preghiere in tutte queste | provinci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, per impetrar da Dio | assistenza nel deliberar qualche buona risolutione intorno | alle controversie vertenti della predestinatione. Gratie etc. |</w:t>
      </w:r>
    </w:p>
    <w:p w14:paraId="55C867D8" w14:textId="77777777" w:rsidR="00075278" w:rsidRPr="009F6D35" w:rsidRDefault="00075278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AF045BC" w14:textId="6C46E0E0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9311AA" w:rsidRPr="009F6D35">
        <w:rPr>
          <w:rFonts w:ascii="Times New Roman" w:hAnsi="Times New Roman" w:cs="Times New Roman"/>
          <w:bCs/>
          <w:smallCaps/>
          <w:color w:val="000000" w:themeColor="text1"/>
          <w:sz w:val="24"/>
          <w:szCs w:val="24"/>
        </w:rPr>
        <w:t>x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</w:t>
      </w:r>
      <w:r w:rsidR="00AB523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 1616 |</w:t>
      </w:r>
    </w:p>
    <w:p w14:paraId="7EB0224C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vostra Serenità |</w:t>
      </w:r>
    </w:p>
    <w:p w14:paraId="4620B81E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umilissimo et devotissimo servitore |</w:t>
      </w:r>
    </w:p>
    <w:p w14:paraId="7044302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 |</w:t>
      </w:r>
    </w:p>
    <w:p w14:paraId="02F7955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F2A0B4A" w14:textId="0B625016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3B00156A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0D4253E9" w14:textId="42C101B7" w:rsidR="00ED34A5" w:rsidRPr="009F6D35" w:rsidRDefault="00BF372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ma |</w:t>
      </w:r>
    </w:p>
    <w:p w14:paraId="4499C14D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9996E87" w14:textId="044E68AD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Tracce di sigilli</w:t>
      </w:r>
    </w:p>
    <w:p w14:paraId="6E321CCA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138752DE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Regesto antico</w:t>
      </w:r>
    </w:p>
    <w:p w14:paraId="4982CE43" w14:textId="011A88B0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3A2FC259" w14:textId="7C05121D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 d</w:t>
      </w:r>
      <w:r w:rsidR="00AB523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 1616 ricevut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8 detto |</w:t>
      </w:r>
    </w:p>
    <w:p w14:paraId="553F9A49" w14:textId="10F630F6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ya | </w:t>
      </w:r>
    </w:p>
    <w:p w14:paraId="040EC714" w14:textId="0A360A8D" w:rsidR="00ED34A5" w:rsidRPr="009F6D35" w:rsidRDefault="00012DB8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ma |</w:t>
      </w:r>
    </w:p>
    <w:p w14:paraId="600B9850" w14:textId="77777777" w:rsidR="00933506" w:rsidRPr="009F6D35" w:rsidRDefault="0093350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5F7F49A" w14:textId="3A475045" w:rsidR="00ED34A5" w:rsidRPr="009F6D35" w:rsidRDefault="008159A4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asselli con le genti non possono partire | per il tempo sempre più contrario. Sono | alla vela più di 150 altri vasselli. | Manda u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ra dal conte Gio. Ernesto. </w:t>
      </w:r>
      <w:r w:rsidR="00012DB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| </w:t>
      </w:r>
    </w:p>
    <w:p w14:paraId="546F8379" w14:textId="7C56AF9D" w:rsidR="00ED34A5" w:rsidRPr="009F6D35" w:rsidRDefault="008159A4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imes tornato di Nortlandia, et dal | Tenel doppo imbarcate 12 compagnie | il giorno seguente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ava quella sola che | mancava della principess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ranges. | </w:t>
      </w:r>
    </w:p>
    <w:p w14:paraId="55139664" w14:textId="249C0FAD" w:rsidR="00ED34A5" w:rsidRPr="009F6D35" w:rsidRDefault="00ED34A5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Vimes ha travagliato assai anche | con pericolo della sua vita, per le difficoltà |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 delle militie. |</w:t>
      </w:r>
    </w:p>
    <w:p w14:paraId="6B7D6792" w14:textId="09850DFD" w:rsidR="00ED34A5" w:rsidRPr="009F6D35" w:rsidRDefault="008159A4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3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monsignore Spinola ha mandato ad infor-|marsi della qualità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dati et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pitani. | È morta la madre del duc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lstain | che viene al servitio. La sua risoluzione | è lodata da Danimarca, et altri parenti | suoi. | Passerà in Inghilterra a visitar il Re, et la | Regina sua zia, et per Francia, venirà a Venetia. | Ha voluto lettere dal secretario Suriano. |</w:t>
      </w:r>
    </w:p>
    <w:p w14:paraId="44FB45CC" w14:textId="6489E068" w:rsidR="00ED34A5" w:rsidRPr="009F6D35" w:rsidRDefault="008159A4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4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di Clutin discendente da cont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landa, | per via di Germania vuol esser in 5 o 6 | settimane a Venetia. Havendo fatta fermar | una compagnia pervenirà servire con essa. | Gli ha date lettere per il paese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risoni, e Svizzeri, et per Venetia. |</w:t>
      </w:r>
    </w:p>
    <w:p w14:paraId="206D8670" w14:textId="77777777" w:rsidR="006838C8" w:rsidRPr="009F6D35" w:rsidRDefault="006838C8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6B18364" w14:textId="77777777" w:rsidR="00ED34A5" w:rsidRPr="009F6D35" w:rsidRDefault="00ED34A5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SS. R. |</w:t>
      </w:r>
    </w:p>
    <w:p w14:paraId="130A7CD5" w14:textId="77777777" w:rsidR="00ED34A5" w:rsidRPr="009F6D35" w:rsidRDefault="00ED34A5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D2E75C9" w14:textId="57848524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D /</w:t>
      </w:r>
    </w:p>
    <w:p w14:paraId="0A696FD2" w14:textId="11F48907" w:rsidR="00ED34A5" w:rsidRPr="009F6D35" w:rsidRDefault="008159A4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5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nsignor di Rocalaura, et Gulena francesi | hanno gradito assai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fficio et vengono | animatissimi al servitio, quanto prima. |</w:t>
      </w:r>
    </w:p>
    <w:p w14:paraId="09F38FED" w14:textId="6F837AED" w:rsidR="00ED34A5" w:rsidRPr="009F6D35" w:rsidRDefault="008159A4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6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i signori ambasciatori in Francia ho ricevuto le | publich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4 novembre et convene il credito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ucati 10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la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er valersene. |</w:t>
      </w:r>
    </w:p>
    <w:p w14:paraId="5FE53942" w14:textId="77777777" w:rsidR="00ED34A5" w:rsidRPr="009F6D35" w:rsidRDefault="00ED34A5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plica il vantaggio che sarebbe a | pagar prima il denaro a Venetia di 6 per ducati. |</w:t>
      </w:r>
    </w:p>
    <w:p w14:paraId="77D281B9" w14:textId="7292482F" w:rsidR="00ED34A5" w:rsidRPr="009F6D35" w:rsidRDefault="008159A4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7.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fficio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ssequito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| in Francia che si sostenti il duca di Savoia | et che da gelosi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essarsi nelli affari | il nuntio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e di Spagna. |</w:t>
      </w:r>
    </w:p>
    <w:p w14:paraId="7B07E5C2" w14:textId="0EFC1A92" w:rsidR="00BD68C9" w:rsidRPr="009F6D35" w:rsidRDefault="00ED34A5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sposta che il Re sarà sempre il medesimo: | verso li suoi buoni amici che per | contratto li ambasciatori di Spagna et di Francia sono | come tutori delle nove spose reciprocamente. | Promettersi sua Maestà che quei signori non | declinerano mai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istenza a quella | Corona, altrimenti converrebbe ricorrere | per disperazion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pagna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 sostenesse nel | Regno. |</w:t>
      </w:r>
    </w:p>
    <w:p w14:paraId="489E6FD6" w14:textId="77777777" w:rsidR="00EA3F04" w:rsidRPr="009F6D35" w:rsidRDefault="00EA3F04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EA3F04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25DC010A" w14:textId="77777777" w:rsidR="00EA3F04" w:rsidRPr="009F6D35" w:rsidRDefault="00EA3F04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A8FB53C" w14:textId="4E0FDB6A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2C104615" w14:textId="36289604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. 51 </w:t>
      </w:r>
    </w:p>
    <w:p w14:paraId="075D66CE" w14:textId="1176A95C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 dicem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155r-v, 158r-159v, 170r-v)</w:t>
      </w:r>
    </w:p>
    <w:p w14:paraId="253D91C7" w14:textId="77777777" w:rsidR="00ED34A5" w:rsidRPr="00E242DE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60E47D3" w14:textId="1DB2CB08" w:rsidR="00ED34A5" w:rsidRPr="009F6D35" w:rsidRDefault="00BD1F76" w:rsidP="00337916">
      <w:pPr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eastAsia="it-IT"/>
        </w:rPr>
        <w:t>155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eastAsia="it-IT"/>
        </w:rPr>
        <w:t>r /</w:t>
      </w:r>
    </w:p>
    <w:p w14:paraId="2CE63CE6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2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eastAsia="it-IT"/>
        </w:rPr>
        <w:t>da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|</w:t>
      </w:r>
    </w:p>
    <w:p w14:paraId="17BB15D4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63F19AEA" w14:textId="5719B277" w:rsidR="00BD68C9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Serenissimo Principe |</w:t>
      </w:r>
    </w:p>
    <w:p w14:paraId="7F412A6C" w14:textId="08BC2DF0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a il re della Gran Bretagna havuto sempre a mano | il negotio spettante alle terre di Cleves, et di Giuliers, | come ben sa la Serenità vostra et si come più volte ha tentato | questi signori che faccino uscire da Emerich, et Rees la | soldatesca loro; così vedendo che o non volevano, o | non potevano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20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farlo per diverse ragioni, o sotto varii | pretesti finalmente sabbato passato entrò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mbasciatore suo | n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ssemblea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Generali Stati, et espose quanto la | Serenità vostra vedrà d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ggiunta traduttione, ch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o ho | cavata dalla francese. La risposta non è stata per | allhora che generale, et di complimento, riserbandosi li | signori Stati doppo consultata la materia di risponder ad | esso Ambasciatore quello, che sarà stimato proprio in affare | di tanto momento. |</w:t>
      </w:r>
    </w:p>
    <w:p w14:paraId="02056B39" w14:textId="20BFF4E1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Fu doppo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mbasciatore medesimo a communicar il tutto al | residente del signor marchese di Brandemburgh, et co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|occasione, ch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o fui a visitatione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sso Ambasciatore | ne diede parte a me ancora; et mi affermò, che | voleva anco farlo col venir a trovarmi in casa | propria; affineche io fossi avvisato di quanto passa | et vostra Serenità col mezo mio intendesse a che si è ridotto |</w:t>
      </w:r>
    </w:p>
    <w:p w14:paraId="24EF1218" w14:textId="58E0ECB0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55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 /</w:t>
      </w:r>
    </w:p>
    <w:p w14:paraId="0295F8E5" w14:textId="0686618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questo negotio. Io lo ringratiai del favore, et della | promessa, che mi fece di farmi saper anco la risposta | dei signori Stati subito che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abbi havuta. Egli continuò | che non dubitava, che la risposta non dovesse esser | conforme al desiderio, che qui hanno sempre mostrato | che sia essequito il trattato di Zanten; che se per il passato | vi è stata qualche resistenza, et qualche cosa, che | ha divertito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ssecutione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21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, hora si allargavano Spagnoli | a prometter tanto al Re suo signore, che non pare potersi | dubitar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ffetto, quando da questa parte si fosse | dimostrato esser in loro continuata la prontezza 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|essecutione del negotiato di Zanten. Io non puoti | contenermi di non addimandargli, se credeva, che | Spagnuoli dicessero da dovero</w:t>
      </w:r>
      <w:r w:rsidR="009311AA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perché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mi pareva, che 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s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22"/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confacesse molto colla loro natura il protesto che fanno | di non haver mai più a restituir alcuna cosa, quando | passato il mese di febrar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23"/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non si fusse dato orechie all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|offerta, rispose io non so se dicono da dovero, o non: l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ambasciator di | Spagna ha ben</w:t>
      </w:r>
    </w:p>
    <w:p w14:paraId="4E7A08F6" w14:textId="60309238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3AB69FCF" w14:textId="353363C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fatto larga offerta al Re, ma bisogna ch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io | confessi questo, che li Spagnoli sono artificiosi, et che allhora propon-|gono trattationi quando non hanno o tempo commodo, o stagione | propria per metter in </w:t>
      </w: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essecutione 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et ho osservato doppo qualche anno | che ho havuto l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honor di esser impiegato nel servitio del Re che sempre | Spagnoli al mese di decembre fanno qualche apertura di negotio che con-|ducono fino viene il marzo, poi si mettono allhora in campagna, et | nello estate fanno le loro imprese, et se le stesse bene in buonhora | se non hanno mancato a s</w:t>
      </w:r>
      <w:r w:rsidR="002F007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stessi, et si pigliano nuove prattiche: aggiunse | tanto doverebbono far li altri prencipi se hanno lo Spagnuolo per | maestro: hora ch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è l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inverno pensar come contaminare, ma par che | non si accordino, che nell</w:t>
      </w:r>
      <w:r w:rsidR="00F15518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aspettar sempre il |</w:t>
      </w:r>
    </w:p>
    <w:p w14:paraId="0B1D9BE6" w14:textId="2373104F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8v</w:t>
      </w:r>
      <w:r w:rsidR="0081313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81313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</w:t>
      </w:r>
    </w:p>
    <w:p w14:paraId="35A23DB1" w14:textId="1A9B56BC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bisogno, et la necessità 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lla quale sul fatto | non si può così prontamente rimediare; et continuò nel | discorso con molti concetti simili; ripigliando in fine, che | sperava che questi signori sarebbono venuti in risolutione | conforme alla loro prudenza, et passò a considerar in | questo particolare ch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ella 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lastRenderedPageBreak/>
        <w:t>haverebbe servito anco molto | bene a pro della serenissima Republica perché mentre stano | così le cose il Re suo signore, questi stati, et li principi | di Germania interessati sono necessitati a pensar | molto bene a quello che può succeder di qua; et per | tanto non possono applicar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nimo alle cose di Italia | et particolarmente al servitio della serenissima Republica, che se | saranno restituite reciprocamente queste piazze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| principi pretendenti, sarà il vantaggio della serenissima Republica | perché haverano allhora modo di pensare, et assister | nella miglior maniera possibile. Esso Ambasciatore | si sforzò di andarmi imprimendo questo profitto | né io lasciai di lodar le sue considerationi; ma | gli risposi, che havendomi accennato nel suo | discorso, che Spagnoli caminano col loro vantaggio | bisognava per ciò, che quelli che hanno interesse |</w:t>
      </w:r>
    </w:p>
    <w:p w14:paraId="2C25852C" w14:textId="41CD25D1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59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r /</w:t>
      </w:r>
    </w:p>
    <w:p w14:paraId="3672A29B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 questo particolare mirassero bene a non lasciarsi ingannar | nelle offerte, et nelle speranze. |</w:t>
      </w:r>
    </w:p>
    <w:p w14:paraId="66D4E1EF" w14:textId="284C78F4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ncorché questi signori habbino sempre procurato, che sia | dato effetto 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ccordo di Zanten in ogni modo | la propositione così subita di questo partito fatta | d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mbasciatore di Spagna li fa entrar in non poca | gelosia di quello che possi esser. Et essamineranno | molto bene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ffare prima, che risponder 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mbasciatore | inglese; et si tiene per certo, che non lo faranno | se prima non ritorna di Cleves il residente di | Brandemburgh, che partì lunedì passato; ma | innanti fu a darmi conto di quanto era successo. | Partì chiamato dal principe di Brandemburgh | figlio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lettore; et penso sopra quanto | vedrà vostra Serenità d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ggiunto capitolo di lettere | del re della Gran Bertagna; et sopra qualche | altra più recente lettera, che haverà havuta | doppo da quella Maestà in questo particolare. | Et di ciò che sarà deliberato vostra Serenità ne sarà | da me reverentemente avvisata. |</w:t>
      </w:r>
    </w:p>
    <w:p w14:paraId="0FEC6E8F" w14:textId="77777777" w:rsidR="00ED34A5" w:rsidRPr="009F6D35" w:rsidRDefault="00ED34A5" w:rsidP="00337916">
      <w:pPr>
        <w:shd w:val="clear" w:color="auto" w:fill="FFFFFF"/>
        <w:tabs>
          <w:tab w:val="left" w:pos="7721"/>
        </w:tabs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lla Serenità vostra et alle Signorie vostre eccellentissime pergo da detta vostra Maestà |</w:t>
      </w:r>
    </w:p>
    <w:p w14:paraId="7C5A2A87" w14:textId="324DDC6B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59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 /</w:t>
      </w:r>
    </w:p>
    <w:p w14:paraId="2A1E814B" w14:textId="133BC36D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felicemente le prossime feste del Natale, et prosperità</w:t>
      </w:r>
      <w:r w:rsidR="0030479D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| n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avanzamento et gloria di quella serenissima Republica. Gratie etc. </w:t>
      </w:r>
      <w:r w:rsidR="006838C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|</w:t>
      </w:r>
    </w:p>
    <w:p w14:paraId="6F52E4A6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5A1A9C4E" w14:textId="7F28A111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D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aya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24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10 decembre 1616 |</w:t>
      </w:r>
    </w:p>
    <w:p w14:paraId="49EB3AAC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di vostra Serenità |</w:t>
      </w:r>
    </w:p>
    <w:p w14:paraId="6036A642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umilissimo et devotissimo servitore |</w:t>
      </w:r>
    </w:p>
    <w:p w14:paraId="2B9520A6" w14:textId="54B800FC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Christofforo Suriano |</w:t>
      </w:r>
    </w:p>
    <w:p w14:paraId="13123EA6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3DFA1E94" w14:textId="08EF85AE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70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r / </w:t>
      </w:r>
    </w:p>
    <w:p w14:paraId="3F73D70D" w14:textId="26F4A5AF" w:rsidR="00ED34A5" w:rsidRPr="009F6D35" w:rsidRDefault="004E3D8A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4E3D8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it-IT"/>
        </w:rPr>
        <w:t>Blank page</w:t>
      </w:r>
    </w:p>
    <w:p w14:paraId="5A0DEBE8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6320097B" w14:textId="75A6FA20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70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 /</w:t>
      </w:r>
    </w:p>
    <w:p w14:paraId="5F18AA98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l serenissimo principe di Venetia |</w:t>
      </w:r>
    </w:p>
    <w:p w14:paraId="50556D2C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2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eastAsia="it-IT"/>
        </w:rPr>
        <w:t>da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 |</w:t>
      </w:r>
    </w:p>
    <w:p w14:paraId="784A16A9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4D543DE4" w14:textId="33031269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it-IT"/>
        </w:rPr>
        <w:t xml:space="preserve">Tracce di sigilli </w:t>
      </w:r>
    </w:p>
    <w:p w14:paraId="33D72E45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6116C9C2" w14:textId="17E616D8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it-IT"/>
        </w:rPr>
        <w:t>Regesto antico</w:t>
      </w:r>
    </w:p>
    <w:p w14:paraId="4246F643" w14:textId="30FE82DC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70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C /</w:t>
      </w:r>
    </w:p>
    <w:p w14:paraId="37623990" w14:textId="449DA53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0 d</w:t>
      </w:r>
      <w:r w:rsidR="001A7BA4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cembre 1616 ricevute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28 detto |</w:t>
      </w:r>
    </w:p>
    <w:p w14:paraId="4E471F41" w14:textId="6ED7FFD3" w:rsidR="00ED34A5" w:rsidRPr="009F6D35" w:rsidRDefault="0093350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S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cretario Surian d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Haya | </w:t>
      </w:r>
    </w:p>
    <w:p w14:paraId="1986E791" w14:textId="6F7E417A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2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eastAsia="it-IT"/>
        </w:rPr>
        <w:t>da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|</w:t>
      </w:r>
    </w:p>
    <w:p w14:paraId="69A1BA42" w14:textId="77777777" w:rsidR="009311AA" w:rsidRPr="009F6D35" w:rsidRDefault="009311AA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676E6F2E" w14:textId="7EAABF83" w:rsidR="00ED34A5" w:rsidRPr="009F6D35" w:rsidRDefault="00C25614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1.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mbasciatore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ghilterra ha fatto instanza |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ignori Stati per il negotio di Cleves: | manda la copia di detta instanza. |</w:t>
      </w:r>
    </w:p>
    <w:p w14:paraId="12AC18D2" w14:textId="77777777" w:rsidR="00ED34A5" w:rsidRPr="009F6D35" w:rsidRDefault="00ED34A5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La risposta fu generale per allhora, | riserbandosi doppo consultata la materia | di risponder poi. |</w:t>
      </w:r>
    </w:p>
    <w:p w14:paraId="6F40F359" w14:textId="778204F0" w:rsidR="00ED34A5" w:rsidRPr="009F6D35" w:rsidRDefault="00ED34A5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lastRenderedPageBreak/>
        <w:t>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mbasciatore ne da parte al residente di | Brandemburg: et anche al Suriano: | accioché sua Serenità intenda a che termine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25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| si è ridotto quel negotio. E gli farà saper | anche la risposta subito havuta: et | discorre della essecutione del trattato di Xantem. |</w:t>
      </w:r>
    </w:p>
    <w:p w14:paraId="29C48CFA" w14:textId="071C4E43" w:rsidR="00ED34A5" w:rsidRPr="009F6D35" w:rsidRDefault="00C25614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2.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terrogato, se Spagnoli dicono da vero, | rispose non saperlo, et discorre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| vantaggi loro nel negotiare quando non | hanno commodo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ssequire: che ha osser-|bato esser soliti nel d</w:t>
      </w:r>
      <w:r w:rsidR="00AB5233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cembre fare apertura | di negotio che conducono fin al tempo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|uscir in campagna. |</w:t>
      </w:r>
    </w:p>
    <w:p w14:paraId="74611F2B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Ma li altri principi non si accordano se non in | aspettar il bisogno, et la necessità. |</w:t>
      </w:r>
    </w:p>
    <w:p w14:paraId="4CF5B858" w14:textId="014C48C6" w:rsidR="00ED34A5" w:rsidRPr="009F6D35" w:rsidRDefault="00C25614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3.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Che il fine di quel negotio metter nelle conto | alla Republica perché </w:t>
      </w:r>
      <w:r w:rsidR="002F053C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l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Re, li conti et principi havessero |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iuto libero, per le cose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talia. |</w:t>
      </w:r>
    </w:p>
    <w:p w14:paraId="09ADEE66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</w:pPr>
    </w:p>
    <w:p w14:paraId="709F7E24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  <w:t>L. SS. R. |</w:t>
      </w:r>
    </w:p>
    <w:p w14:paraId="31B72909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  <w:t>L. C. R. |</w:t>
      </w:r>
    </w:p>
    <w:p w14:paraId="5AADFEC8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</w:pPr>
    </w:p>
    <w:p w14:paraId="6014278E" w14:textId="37EC687A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  <w:t>170</w:t>
      </w:r>
      <w:r w:rsidRPr="009F6D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  <w:t>vD /</w:t>
      </w:r>
    </w:p>
    <w:p w14:paraId="003E57D1" w14:textId="1AFB501E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4. Quelli signori benché sempre inclinati | alla effettuazione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ccordo di Xanten, | ricevono qualche gelosia da proposta | così improvvisa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pagnoli. | Si crede non risponderanno, se prima non | torna da Cleves il residente di Brandemburg | chiamato dal Principe, si crede | sopra il contenuto in lettere del re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ghilterra | et sopra qualche altra lettera più recente. |</w:t>
      </w:r>
    </w:p>
    <w:p w14:paraId="72BBAF9C" w14:textId="77777777" w:rsidR="00ED34A5" w:rsidRPr="00E242DE" w:rsidRDefault="00ED34A5" w:rsidP="0033791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54CE6D7" w14:textId="77777777" w:rsidR="00ED34A5" w:rsidRPr="00E242DE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2408F04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. 52 </w:t>
      </w:r>
    </w:p>
    <w:p w14:paraId="51BB35D0" w14:textId="545EAFA8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 al n. 51 (cc. 156r-157v</w:t>
      </w:r>
      <w:r w:rsidR="0043064A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; decodifica di cc. 155v, 158r-v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</w:p>
    <w:p w14:paraId="160C5098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17C9D80" w14:textId="4612A173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54B31FE0" w14:textId="53C8844E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Segue decodifica di testo cifrato</w:t>
      </w:r>
    </w:p>
    <w:p w14:paraId="76DAAF4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22BF7FC" w14:textId="77777777" w:rsidR="005D2712" w:rsidRPr="00E32933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 xml:space="preserve">/ </w:t>
      </w:r>
      <w:r w:rsidR="00ED34A5"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>156v</w:t>
      </w:r>
      <w:r w:rsidR="005D2712"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 xml:space="preserve"> /</w:t>
      </w:r>
    </w:p>
    <w:p w14:paraId="66D6E638" w14:textId="77777777" w:rsidR="005D2712" w:rsidRPr="00E3293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476773EB" w14:textId="1D762315" w:rsidR="005D2712" w:rsidRPr="00E3293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>/ 15</w:t>
      </w:r>
      <w:r w:rsidR="0052281D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>7</w:t>
      </w:r>
      <w:r w:rsidRPr="00E32933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>r /</w:t>
      </w:r>
    </w:p>
    <w:p w14:paraId="1075DB7D" w14:textId="77777777" w:rsidR="005D2712" w:rsidRPr="00E3293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  <w:r w:rsidRPr="00E3293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3E8283D8" w14:textId="348A5428" w:rsidR="00ED34A5" w:rsidRPr="009F6D35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7</w:t>
      </w:r>
      <w:r w:rsidR="00BD1F76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1471FF9D" w14:textId="77777777" w:rsidR="005D2712" w:rsidRPr="009F6D35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06703DC8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406D4FE" w14:textId="77777777" w:rsidR="00ED34A5" w:rsidRPr="00E242DE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525E9D8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53</w:t>
      </w:r>
    </w:p>
    <w:p w14:paraId="1A88C795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I al n. 51 (cc. 160r-v, 169r-v)</w:t>
      </w:r>
    </w:p>
    <w:p w14:paraId="0C5D56E1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3DAAE9B" w14:textId="794E37CC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6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27696B58" w14:textId="744A2E16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pia di un capitolo contenuto in lettere del re della | Gran Bertagna al signor principe Georgio Guglielmo | marchese di Brandenburgh, scritt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0 d</w:t>
      </w:r>
      <w:r w:rsidR="00AB523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 1616 | styl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ecchio |</w:t>
      </w:r>
    </w:p>
    <w:p w14:paraId="345F1D16" w14:textId="77777777" w:rsidR="0043064A" w:rsidRPr="009F6D35" w:rsidRDefault="0043064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247CC57" w14:textId="454E030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um autem post Dei cultum, pr</w:t>
      </w:r>
      <w:r w:rsidR="00B86D1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ipua consiliorum ratio ad tran-|quillitatem regiminis vestri subditorumque salutem dirigi et refersi | debeat: pr</w:t>
      </w:r>
      <w:r w:rsidR="00B86D1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rmittere non possimus quia idem vobis suadeamus | quod etiam clarissimo genere nostro suasimus ut cum ordinibus | Belgius agatis de restitutione Juliaci aliorumque oppidorum quae | in provinciis vestris occuparunt. Nam et Hispanniarum rex | per legatum et arcidux Albertus constanter affirmant; nihil | aliud praeter eorum detentionem obstare, quo minus et ipsi a se | occupata restituant, et tractatus Xantensis optatum effectum | sortiatur. |</w:t>
      </w:r>
    </w:p>
    <w:p w14:paraId="43D315CA" w14:textId="77777777" w:rsidR="0043064A" w:rsidRPr="009F6D35" w:rsidRDefault="0043064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776D003" w14:textId="3F4B2C2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Cels</w:t>
      </w:r>
      <w:r w:rsidR="00332C5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tudina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332C5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estra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sanquineus et amicus |</w:t>
      </w:r>
    </w:p>
    <w:p w14:paraId="5416FBF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acobus R. |</w:t>
      </w:r>
    </w:p>
    <w:p w14:paraId="10CC7298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E54F87B" w14:textId="12E98AA7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6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6CCD3031" w14:textId="13B3CBEF" w:rsidR="00ED34A5" w:rsidRPr="009F6D35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16BEB9C5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DE978AF" w14:textId="04736D28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6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70C79B4D" w14:textId="59F20BCA" w:rsidR="00ED34A5" w:rsidRPr="009F6D35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349DCEFC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347E8F3" w14:textId="13C2695E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6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78C06FCA" w14:textId="245102D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° 2 |</w:t>
      </w:r>
    </w:p>
    <w:p w14:paraId="098D9D76" w14:textId="52E75EE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pitolo di lettere del re |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hilterra |</w:t>
      </w:r>
    </w:p>
    <w:p w14:paraId="18DE72D7" w14:textId="3E012CE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AA46547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FCE098B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54</w:t>
      </w:r>
    </w:p>
    <w:p w14:paraId="5B43E539" w14:textId="78827AFD" w:rsidR="00DC59FA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II al n. 51 (cc. 161r-v</w:t>
      </w:r>
      <w:r w:rsidR="00DC59FA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168r-v; tradotto a c. 162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</w:p>
    <w:p w14:paraId="2F56B1D6" w14:textId="62C67D16" w:rsidR="00DC59FA" w:rsidRPr="00832C66" w:rsidRDefault="00DC59FA" w:rsidP="0033791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/ 161r /</w:t>
      </w:r>
    </w:p>
    <w:p w14:paraId="065E62D3" w14:textId="77777777" w:rsidR="00247A7F" w:rsidRPr="00247A7F" w:rsidRDefault="00247A7F" w:rsidP="00247A7F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Serenissime Prince |</w:t>
      </w:r>
    </w:p>
    <w:p w14:paraId="6E01E216" w14:textId="77777777" w:rsidR="00247A7F" w:rsidRPr="00247A7F" w:rsidRDefault="00247A7F" w:rsidP="00247A7F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je n’ay rien oublié de tout ce qua</w:t>
      </w:r>
      <w:r w:rsidRPr="00247A7F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  <w:lang w:val="fr-FR"/>
        </w:rPr>
        <w:footnoteReference w:id="326"/>
      </w:r>
      <w:r w:rsidRPr="00247A7F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 xml:space="preserve"> esse necessaire pour l’avancement | et acceleration de ce que j’ay entreprins pour le service de vostre Serenité | ayant la levée de gens de guerre esse faicte passé long temps mais non | obstant toute la promplitude et diligence que j’y aye peu appover. Il n’a | esse possible d’ammener toute chose à son point et faire embarquer toutes</w:t>
      </w:r>
      <w:r w:rsidRPr="00247A7F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  <w:lang w:val="fr-FR"/>
        </w:rPr>
        <w:footnoteReference w:id="327"/>
      </w:r>
      <w:r w:rsidRPr="00247A7F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 xml:space="preserve"> | les gens de guerre avant la fin du moys passé et le commencement de | celuy cy, de sorte qu’on nattend avec la grace de Dieu qua pres un bon vent | pour faire voile. Par cela je me suis de tout point acquitté de | tout ce à quoy ma promesse me rendoit obligé en quelle sorte que se soit, et | ne respire à aultre chose que de voir les troupes par dela pour faire pa-|roistre à vostre Serenité le zele et affection que je porte à son service, de quoy | mes actions rendront tousjours asseuri tesmoignaige come estant |</w:t>
      </w:r>
    </w:p>
    <w:p w14:paraId="594B50FD" w14:textId="77777777" w:rsidR="00247A7F" w:rsidRPr="00247A7F" w:rsidRDefault="00247A7F" w:rsidP="00247A7F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</w:p>
    <w:p w14:paraId="396EE270" w14:textId="77777777" w:rsidR="00247A7F" w:rsidRPr="00832C66" w:rsidRDefault="00247A7F" w:rsidP="00247A7F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32C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e Prince |</w:t>
      </w:r>
    </w:p>
    <w:p w14:paraId="6DF1A512" w14:textId="03BA8C55" w:rsidR="00247A7F" w:rsidRPr="00832C66" w:rsidRDefault="00247A7F" w:rsidP="00247A7F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32C6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e vosre Serenité| </w:t>
      </w:r>
    </w:p>
    <w:p w14:paraId="6A56A131" w14:textId="77777777" w:rsidR="00247A7F" w:rsidRPr="00247A7F" w:rsidRDefault="00247A7F" w:rsidP="00247A7F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treshumble et tres obeissant serviteur |</w:t>
      </w:r>
    </w:p>
    <w:p w14:paraId="1872C62C" w14:textId="77777777" w:rsidR="00247A7F" w:rsidRPr="00247A7F" w:rsidRDefault="00247A7F" w:rsidP="00247A7F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Jean Ernest de Nassau |</w:t>
      </w:r>
    </w:p>
    <w:p w14:paraId="062932A5" w14:textId="77777777" w:rsidR="00247A7F" w:rsidRPr="00247A7F" w:rsidRDefault="00247A7F" w:rsidP="00247A7F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</w:p>
    <w:p w14:paraId="69AF8C6F" w14:textId="7588A14E" w:rsidR="00DC59FA" w:rsidRDefault="00247A7F" w:rsidP="00247A7F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  <w:t>Le 10 de decembre 1616 | de la Haye |</w:t>
      </w:r>
    </w:p>
    <w:p w14:paraId="45088F39" w14:textId="77777777" w:rsidR="00247A7F" w:rsidRPr="00832C66" w:rsidRDefault="00247A7F" w:rsidP="00247A7F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fr-FR"/>
        </w:rPr>
      </w:pPr>
    </w:p>
    <w:p w14:paraId="24A315E8" w14:textId="5BFD955D" w:rsidR="00DC59FA" w:rsidRPr="00127A52" w:rsidRDefault="00DC59FA" w:rsidP="0033791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>/ 161v /</w:t>
      </w:r>
    </w:p>
    <w:p w14:paraId="2A57F6FD" w14:textId="68382EB8" w:rsidR="00DC59FA" w:rsidRPr="004E3D8A" w:rsidRDefault="004E3D8A" w:rsidP="00337916">
      <w:pPr>
        <w:spacing w:after="0" w:line="240" w:lineRule="auto"/>
        <w:contextualSpacing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7379DA64" w14:textId="3E79F2E6" w:rsidR="00DC59FA" w:rsidRPr="004E3D8A" w:rsidRDefault="00DC59FA" w:rsidP="00337916">
      <w:pPr>
        <w:spacing w:after="0" w:line="240" w:lineRule="auto"/>
        <w:contextualSpacing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</w:p>
    <w:p w14:paraId="7260CA51" w14:textId="766EE150" w:rsidR="004E3D8A" w:rsidRDefault="00DC59FA" w:rsidP="0033791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  <w:r w:rsidRPr="004E3D8A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>/ 168r</w:t>
      </w:r>
      <w:r w:rsidR="004E3D8A" w:rsidRPr="004E3D8A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 xml:space="preserve"> /</w:t>
      </w:r>
    </w:p>
    <w:p w14:paraId="07507522" w14:textId="77777777" w:rsidR="004E3D8A" w:rsidRPr="004E3D8A" w:rsidRDefault="004E3D8A" w:rsidP="004E3D8A">
      <w:pPr>
        <w:spacing w:after="0" w:line="240" w:lineRule="auto"/>
        <w:contextualSpacing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BE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5EBCAD47" w14:textId="77777777" w:rsidR="004E3D8A" w:rsidRPr="004E3D8A" w:rsidRDefault="004E3D8A" w:rsidP="0033791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</w:p>
    <w:p w14:paraId="6768431C" w14:textId="56BF2352" w:rsidR="00DC59FA" w:rsidRPr="00547281" w:rsidRDefault="004E3D8A" w:rsidP="0033791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NL"/>
        </w:rPr>
      </w:pPr>
      <w:r w:rsidRPr="00547281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NL"/>
        </w:rPr>
        <w:t>/ 168</w:t>
      </w:r>
      <w:r w:rsidR="00DC59FA" w:rsidRPr="00547281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NL"/>
        </w:rPr>
        <w:t>v /</w:t>
      </w:r>
    </w:p>
    <w:p w14:paraId="2066D6EF" w14:textId="7C1E849D" w:rsidR="00DC59FA" w:rsidRPr="00547281" w:rsidRDefault="004E3D8A" w:rsidP="00337916">
      <w:pPr>
        <w:spacing w:after="0" w:line="240" w:lineRule="auto"/>
        <w:contextualSpacing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nl-NL"/>
        </w:rPr>
      </w:pPr>
      <w:r w:rsidRPr="0054728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NL"/>
        </w:rPr>
        <w:t>Blank page</w:t>
      </w:r>
    </w:p>
    <w:p w14:paraId="0099A066" w14:textId="205B1894" w:rsidR="00ED34A5" w:rsidRPr="00547281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</w:p>
    <w:p w14:paraId="61CAAED2" w14:textId="77777777" w:rsidR="00075278" w:rsidRPr="00547281" w:rsidRDefault="00075278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</w:p>
    <w:p w14:paraId="20AB1F4E" w14:textId="23E872D4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55</w:t>
      </w:r>
    </w:p>
    <w:p w14:paraId="5FDCBA4B" w14:textId="19F451CE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V al n. 51 (cc. 162r-v, 167r-v</w:t>
      </w:r>
      <w:r w:rsidR="0007527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; traduzione di c. 161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</w:p>
    <w:p w14:paraId="31E3B51D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7A7DDE0" w14:textId="780CA4F3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6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4DF780AA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</w:t>
      </w:r>
    </w:p>
    <w:p w14:paraId="2B0FCCA1" w14:textId="0774EE8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non ho tralasciata altra cosa, che sia | stata necessaria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anzamento, et | acceleratione di quell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intrapreso | per servitio di vostra Serenità, essendo stata fatta | la levata delle genti da guerra già | molto tempo; ma non</w:t>
      </w:r>
      <w:r w:rsidR="001C3C0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stante tutta la | prontezza, et diligentia, che ho potuta usare | non è stato possibile, ridur tutte le cose | nel suo punto, et far imbarcar tutte | le genti avanti il fine del mese passato | et il principio del corrente; di sorte che | non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ttendi con la gratia di Dio, che usi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 buon vento per far vela. Per questo | io mi sono aggiustato di tutto punto a tutto | quello, a che la mia promessa mi ren-|deva obligato in qualunque cosa si sia | et non desidero altra, che di veder le | truppe costì per far conoscer a vostra Serenità | il zelo, et affetione, che porto al suo | servitio, di che le mie attioni rendevano | sempre fermo testimonio, co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ndo. |</w:t>
      </w:r>
    </w:p>
    <w:p w14:paraId="4BE8D9D4" w14:textId="77777777" w:rsidR="00A84D40" w:rsidRPr="009F6D35" w:rsidRDefault="00A84D40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10C2D2C" w14:textId="2BF0A8B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 di Venetia |</w:t>
      </w:r>
    </w:p>
    <w:p w14:paraId="6B2DC2BB" w14:textId="4A86046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 10 settembre 1616 |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|</w:t>
      </w:r>
    </w:p>
    <w:p w14:paraId="5594604A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umilissimo et devotissimo servitore |</w:t>
      </w:r>
    </w:p>
    <w:p w14:paraId="383EE780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Jean Ernesto di Nassau |</w:t>
      </w:r>
    </w:p>
    <w:p w14:paraId="6043F390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9E3C1E4" w14:textId="23EF1FED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6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219214DB" w14:textId="5ADFE421" w:rsidR="00ED34A5" w:rsidRPr="00127A52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7C36E4E8" w14:textId="77777777" w:rsidR="00ED34A5" w:rsidRPr="00127A52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</w:p>
    <w:p w14:paraId="60F87FD5" w14:textId="3CDD084D" w:rsidR="00ED34A5" w:rsidRPr="00127A52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 xml:space="preserve">/ </w:t>
      </w:r>
      <w:r w:rsidR="00ED34A5"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>167r</w:t>
      </w:r>
      <w:r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 xml:space="preserve"> / </w:t>
      </w:r>
    </w:p>
    <w:p w14:paraId="384CE96B" w14:textId="58E896E6" w:rsidR="00ED34A5" w:rsidRPr="00127A52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79A37BF1" w14:textId="77777777" w:rsidR="00ED34A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</w:p>
    <w:p w14:paraId="39215A64" w14:textId="0152C611" w:rsidR="00525823" w:rsidRPr="00127A52" w:rsidRDefault="00525823" w:rsidP="00525823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  <w:t xml:space="preserve">/ 167v / </w:t>
      </w:r>
    </w:p>
    <w:p w14:paraId="4F957A01" w14:textId="77777777" w:rsidR="00525823" w:rsidRPr="00127A52" w:rsidRDefault="00525823" w:rsidP="00525823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326A7543" w14:textId="77777777" w:rsidR="00525823" w:rsidRPr="00127A52" w:rsidRDefault="00525823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</w:p>
    <w:p w14:paraId="5189F881" w14:textId="77777777" w:rsidR="00ED34A5" w:rsidRPr="00127A52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BE"/>
        </w:rPr>
      </w:pPr>
    </w:p>
    <w:p w14:paraId="350F4428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56</w:t>
      </w:r>
    </w:p>
    <w:p w14:paraId="25B67D76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V al n. 51 (cc. 163r-166v)</w:t>
      </w:r>
    </w:p>
    <w:p w14:paraId="64F7E3EB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14EF963A" w14:textId="09C6141E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63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r /</w:t>
      </w:r>
    </w:p>
    <w:p w14:paraId="4662D91B" w14:textId="1EDA93FF" w:rsidR="00ED34A5" w:rsidRPr="00F85186" w:rsidRDefault="00ED34A5" w:rsidP="00F85186"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 lettere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10 1616 del secretario Surian d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aya</w:t>
      </w:r>
      <w:r w:rsidR="00EC6696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28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|</w:t>
      </w:r>
    </w:p>
    <w:p w14:paraId="1547BAA4" w14:textId="77777777" w:rsidR="0043064A" w:rsidRPr="009F6D35" w:rsidRDefault="0043064A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592FB6D3" w14:textId="3307DCE9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Propositione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29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del signor ambasciatore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ghilterra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ignori Stati |</w:t>
      </w:r>
    </w:p>
    <w:p w14:paraId="1685AA93" w14:textId="00DCB242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o ho carica dal re mio signore sua maestà della Gran | Bertagna di parlar a vostre Signorie toccante un affare, che | importa molto alla conservatione della tranquilità | publica, et 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teresse particolare di queste provintie. | Voi sapete signori il pensiero, che sua Maestà ha del continuo | havuto, et g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fficii convenevoli, ch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lla stessa ha | fatto con g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mbasciatori residenti nella sua corte, come | col mezo delli ministri suoi appresso g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ltri principi | per trovar un buon accordo nella differenza, et | discordia pertinente alla successione delli paesi di | Cleves, et di Giuliers, la qual negotiatione col | progresso, et mutatione del tempo ha mutata | spesse volte faccia; onde col mezo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na proposta | et propositione hora d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na, hora d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ltra parte | si è procurato di ridur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ffare a qualche buona | uscita; senza però potervi mai arrivare per certe | et sospetti, che mossero le Signorie vostre a persister | fermamente et fortemente n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ssentione del | trattato di Zanten. |</w:t>
      </w:r>
    </w:p>
    <w:p w14:paraId="20ED8ECA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Per tanto vedendo sua Maestà non esservi altro ispediente | a poter condur questo affare a buon porto, stanti |</w:t>
      </w:r>
    </w:p>
    <w:p w14:paraId="548B9680" w14:textId="66F6D735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63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 /</w:t>
      </w:r>
    </w:p>
    <w:p w14:paraId="0A199268" w14:textId="26AAF9B0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lastRenderedPageBreak/>
        <w:t>li venti cosi contrarii, ella da qualche mese in qua si è | conformata colla volontà di voi signori; havendo sopra | tutte le altre cose in raccommandatione (sendo le | occasioni di conferenza con li ministri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principi, | residente nella sua corte toccante questo particolare) | la detta essecutione del trattato di Zanten, come il suo | et unico filo per uscir da questo laberinto. |</w:t>
      </w:r>
    </w:p>
    <w:p w14:paraId="12125475" w14:textId="0A5FF764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Finalmente fu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mbasciator di Spagna questi giorni passato | a trovar sua Maestà et di commissione espressa del Re | suo padrone (secondo che ha preteso) ha significato | a sua Maestà non haver il Re suo signore cosa alcuna che | gli sia più grandemente a cuore, che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operar in man | che le città, et piazze di Cleves, et di Giuliers | (le quali al presente sono possesse da g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rciduchi, | et da vostre Serenità) fossero restituite alli principi pretenso[ri] | et per consequente effettuato il trattato di Zanten. |</w:t>
      </w:r>
    </w:p>
    <w:p w14:paraId="643EDA94" w14:textId="5103F8D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Per questo il detto Ambasciatore pregò sua Maestà ad interceder appresso le | vostre Serenità, et appresso g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ltri principi interessati a fine |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durli ad accommodarsi ad una sì buona risolutione | et con questo restabilire una pace et riposo sicuro | in quelle povere provincie, le quali per lungo tempo</w:t>
      </w:r>
      <w:r w:rsidR="007A6F5D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|</w:t>
      </w:r>
    </w:p>
    <w:p w14:paraId="5A5443F2" w14:textId="1445C407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64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r /</w:t>
      </w:r>
    </w:p>
    <w:p w14:paraId="6DBF6F22" w14:textId="24E703B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sono state soggette ad una servitù, et miseria insopor-|tabile; desiderando, che si possi trovar una certa giornata | per la restitutione di dette piazze; la quale sua Maestà affine | di non precipitar un affare di tanto momento ha | giudicato convenente, che sia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ltima del mese | di febraro venturo stil vecchio. Nel qual spatio di | tempo, overo a tal giorno limitato se vostre Serenità non | possono indursi a dar essecutione al detto trattato | di Zanten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mbasciator ha pregato sua Maestà di non impor-|tunar in tal caso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avantaggio il Re suo signore, | ma di escusarlo, se faceva conto di posseder da | quel tempo in là assolutamente le piazze, le quali | gode al presente senza intentione di mai più resti-|tuirle ai principi ai quali per ogni ragione | appartengono; stante che (come dice) ad essempio | di vostre Serenità intorno le fortificationi di Giuliers, et altre | piazze, la ragione vuole, che </w:t>
      </w:r>
      <w:r w:rsidR="002F053C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l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Re suo padrone | faccia il medesimo a Vesel, le quali spese non intende | egli di fare 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ltrui profitto, ma per il suo proprio | servitio et per tanto quan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gli haverà fortificata | la detta città si risolverà a giamai resituirla.</w:t>
      </w:r>
      <w:r w:rsidR="007A6F5D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|</w:t>
      </w:r>
    </w:p>
    <w:p w14:paraId="64174B7C" w14:textId="751FD0E1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64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 /</w:t>
      </w:r>
    </w:p>
    <w:p w14:paraId="6CB7AFAF" w14:textId="0BE824D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cco signori la propostione fatta d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mbasciator di Spagna a sua Maestà della | quale, in conformità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vviso che la detta Maestà ha | dato alli signori elettori Palatino, et Brandemburgh, et al signor | Principe suo figlio mi ha ella commandato di darne | parte a vostre Serenità le quali havendo al presente nelle loro | mani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ssecutione di quello, ch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lle hanno havuto | continuamente in così gran raccommandatione, che è | il trattato di Zanten, prenderanno, se a loro piace, | sopra ciò una risolutione degna delle loro prudenze, | vedendo come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ccettar di questa apertura sarà | per il bene del servitio loro; et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vanzamento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|honore, et riputatione; et il rifiutarla tirerà in | consequenza una guerra dentro li poveri paesi | di Cleves, et Giuliers; li quali quanto più si | veggono avicinar ad un termine finale dei loro | travagli; con maggior ragione si lamenteranno | verso Iddio, et verso il mondo di quelli, che ne | sono infrattori. |</w:t>
      </w:r>
    </w:p>
    <w:p w14:paraId="5DDBAC08" w14:textId="5807B39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Si deve haver particolarmente mira, et compassione della buona | città di Vesel, la quale per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nanti è stata la | nutrice della religion riformata, et il rifugio di |</w:t>
      </w:r>
    </w:p>
    <w:p w14:paraId="4F6398A1" w14:textId="787E6D9C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65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r /</w:t>
      </w:r>
    </w:p>
    <w:p w14:paraId="3AE33DA4" w14:textId="079C12A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tutti quelli, che sono stati scacciati dai suoi paesi per la | libertà delle loro conscienze; di maniera che oltre |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teresse particolare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principi pretensori si tratta | anco della causa commune. |</w:t>
      </w:r>
    </w:p>
    <w:p w14:paraId="3AC09EA9" w14:textId="24A6AD5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l tempo, ch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è stato destinato per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essecutione di questo | affare è convenevole per le andate, et ritorni, che | sono necessarii purchè non si vogli </w:t>
      </w:r>
      <w:r w:rsidRPr="009F6D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  <w:t>diferre paratis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. | Ecco perché io starò attendendo con gran devotione | la risposta di vostre Serenità per significarla a sua Maestà. |</w:t>
      </w:r>
    </w:p>
    <w:p w14:paraId="665FD24C" w14:textId="77777777" w:rsidR="0043064A" w:rsidRPr="009F6D35" w:rsidRDefault="0043064A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0A938A52" w14:textId="3F3E5D9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Fatta n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ssemblea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ignori Stati delle </w:t>
      </w:r>
      <w:r w:rsidR="00C22051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P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rovincie | </w:t>
      </w:r>
      <w:r w:rsidR="00C22051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nite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Paesi Bassi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23 del mese di </w:t>
      </w:r>
      <w:r w:rsidR="0043064A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n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ovembre | stil vecchio. |</w:t>
      </w:r>
    </w:p>
    <w:p w14:paraId="592E25DB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Dudley Carleton |</w:t>
      </w:r>
    </w:p>
    <w:p w14:paraId="5A6F39FE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35D0B728" w14:textId="77777777" w:rsidR="005D2712" w:rsidRPr="00E32933" w:rsidRDefault="00BD1F76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E329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lastRenderedPageBreak/>
        <w:t xml:space="preserve">/ </w:t>
      </w:r>
      <w:r w:rsidR="00ED34A5" w:rsidRPr="00E329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65v</w:t>
      </w:r>
      <w:r w:rsidR="005D2712" w:rsidRPr="00E329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/</w:t>
      </w:r>
    </w:p>
    <w:p w14:paraId="0D946AF9" w14:textId="77777777" w:rsidR="005D2712" w:rsidRPr="00E3293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E3293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7C88222F" w14:textId="77777777" w:rsidR="005D2712" w:rsidRPr="00E32933" w:rsidRDefault="005D2712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7810B3A4" w14:textId="1C186B0B" w:rsidR="00ED34A5" w:rsidRPr="00E32933" w:rsidRDefault="005D2712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E329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E329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66</w:t>
      </w:r>
      <w:r w:rsidR="00BD1F76" w:rsidRPr="00E3293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r / </w:t>
      </w:r>
    </w:p>
    <w:p w14:paraId="5AA6CEE8" w14:textId="77777777" w:rsidR="005D2712" w:rsidRPr="00E3293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E3293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3FA5E74A" w14:textId="77777777" w:rsidR="005D2712" w:rsidRPr="00E32933" w:rsidRDefault="005D2712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2F5A39B0" w14:textId="77777777" w:rsidR="00ED34A5" w:rsidRPr="00E32933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eastAsia="it-IT"/>
        </w:rPr>
      </w:pPr>
    </w:p>
    <w:p w14:paraId="3363D6BA" w14:textId="40C60848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66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B /</w:t>
      </w:r>
    </w:p>
    <w:p w14:paraId="1831637B" w14:textId="0838855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n° 1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30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| </w:t>
      </w:r>
    </w:p>
    <w:p w14:paraId="39C22B38" w14:textId="7B5FB2D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Propositione del signor ambasciator |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ghilterra |</w:t>
      </w:r>
    </w:p>
    <w:p w14:paraId="6900CC66" w14:textId="215BEAD2" w:rsidR="00ED34A5" w:rsidRPr="00547281" w:rsidRDefault="00EA4283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nl-NL" w:eastAsia="it-IT"/>
        </w:rPr>
      </w:pPr>
      <w:r w:rsidRPr="0054728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nl-NL" w:eastAsia="it-IT"/>
        </w:rPr>
        <w:t>N</w:t>
      </w:r>
      <w:r w:rsidR="00ED34A5" w:rsidRPr="0054728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nl-NL" w:eastAsia="it-IT"/>
        </w:rPr>
        <w:t>elle 2</w:t>
      </w:r>
      <w:r w:rsidR="00ED34A5" w:rsidRPr="0054728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perscript"/>
          <w:lang w:val="nl-NL" w:eastAsia="it-IT"/>
        </w:rPr>
        <w:t>de</w:t>
      </w:r>
      <w:r w:rsidR="00ED34A5" w:rsidRPr="00547281"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val="nl-NL" w:eastAsia="it-IT"/>
        </w:rPr>
        <w:t xml:space="preserve"> |</w:t>
      </w:r>
    </w:p>
    <w:p w14:paraId="5EAE42B7" w14:textId="77777777" w:rsidR="00ED34A5" w:rsidRPr="00547281" w:rsidRDefault="00ED34A5" w:rsidP="00337916">
      <w:pP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nl-NL" w:eastAsia="it-IT"/>
        </w:rPr>
        <w:sectPr w:rsidR="00ED34A5" w:rsidRPr="00547281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516141AE" w14:textId="77777777" w:rsidR="00E070BE" w:rsidRPr="00547281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NL"/>
        </w:rPr>
      </w:pPr>
      <w:r w:rsidRPr="00547281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NL"/>
        </w:rPr>
        <w:lastRenderedPageBreak/>
        <w:t>/START LETTER/</w:t>
      </w:r>
    </w:p>
    <w:p w14:paraId="6DC06CCB" w14:textId="5E4C4D88" w:rsidR="00ED34A5" w:rsidRPr="00547281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NL"/>
        </w:rPr>
      </w:pPr>
      <w:r w:rsidRPr="00547281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NL"/>
        </w:rPr>
        <w:t>n. 57</w:t>
      </w:r>
    </w:p>
    <w:p w14:paraId="0A1AA149" w14:textId="3047530B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 dicembre 1616</w:t>
      </w:r>
      <w:r w:rsidR="0007527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07527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cc. 171r-175v, 182r-v)</w:t>
      </w:r>
    </w:p>
    <w:p w14:paraId="3AAA298A" w14:textId="77777777" w:rsidR="00ED34A5" w:rsidRPr="00E242DE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D085991" w14:textId="37D43C2B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71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r /</w:t>
      </w:r>
    </w:p>
    <w:p w14:paraId="3460DFA0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Prima |</w:t>
      </w:r>
    </w:p>
    <w:p w14:paraId="036FCFB3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737FBFF2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Serenissimo Principe |</w:t>
      </w:r>
    </w:p>
    <w:p w14:paraId="06F3906B" w14:textId="3E4776AA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par strano ad ognuno, et che ha contro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so della stagione | et la natura del clima, che sino a questo tempo continui |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ria dolce senza tirar vento di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31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</w:t>
      </w:r>
      <w:r w:rsidR="004178E4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T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ramontana, o quello di | </w:t>
      </w:r>
      <w:r w:rsidR="004178E4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L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vante, che sarebbono proprii per noi; et io mi vivo mal | contento di dover ogni settimana scriver una medesima | cosa contraria a quello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32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, che più è bramato da vostre Eccellenze | dal signor Conte, et da me; et d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oldati stessi, che desiderano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33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|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scita in mare, et la pregano da Dio. |</w:t>
      </w:r>
    </w:p>
    <w:p w14:paraId="48F802C1" w14:textId="56A03711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ier mattina partì di buon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ora il signor Conte alla volta della | Moza</w:t>
      </w:r>
      <w:r w:rsidRPr="00E242D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  <w:t> 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per andar a dar cuore alle genti, et predicarli | la patienza. È ritornato, et mi ha riferto haver trovati | tutti li soldati di buona voglia; et pensa di andarsene | nella Nortolandia per far il medesimo ufficio con quelli che | sono nel Tessel. |</w:t>
      </w:r>
    </w:p>
    <w:p w14:paraId="6D8E948E" w14:textId="132BFB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l sabbato a notte della passata settimana mi pervenero | le lettere di vostra Serenità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25 novembre, et hieri a sera mi | furono rese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ltre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2 del presente, et valeromi di | queste per informatione di quanto occorre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34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n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correnti | tempi. Sin qui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speditione fatta da lei in Spagna | non è stata detta cosa alcuna, et se occorrerà risponderò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35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| in conformità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uoi commandamenti. |</w:t>
      </w:r>
    </w:p>
    <w:p w14:paraId="11E601C0" w14:textId="72E83F09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eggo in quelle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25 il presuposito, ch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elle han fatto, che </w:t>
      </w:r>
      <w:r w:rsidR="002F053C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l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|</w:t>
      </w:r>
    </w:p>
    <w:p w14:paraId="3FDDE776" w14:textId="393ADAFF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71</w:t>
      </w:r>
      <w:r w:rsidR="0026795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/</w:t>
      </w:r>
    </w:p>
    <w:p w14:paraId="3F0562FF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mancamento mio dello scrivere sia nato da pura necessità, et mi | consolo che resti tanto certa della mia devotione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36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come dimostra | onde mi prometto in ogni caso la benigna gratia sua. | </w:t>
      </w:r>
    </w:p>
    <w:p w14:paraId="4CB3B544" w14:textId="53808672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o ricevuto le lettere di credito delli trentamilla ducati; et mi | valerò di esse quando vedrò esser il bisogno, et ricercarlo il | servitio della Serenità vostra già che son qua ho supplito col mezo delli | Calandrini, et Vanderput, li quali intesa la difficoltà | incontrata da g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ltri mercanti per il pagamento del denaro | temendo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stesso man pregato che le scrissi, come | riverentemente faccio, che a pagamento di banco sono | state fatte le lettere delli 42</w:t>
      </w:r>
      <w:r w:rsidR="0027081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mila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ducati sotto li 13 et 28 | del mese passato. |</w:t>
      </w:r>
    </w:p>
    <w:p w14:paraId="253DC95F" w14:textId="298B8EB0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Martedì essequii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ordine della Serenità vostra commessomi nelle | medesime lettere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25 n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ssemblea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ignori Stati. |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ttentione 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spressione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concetti toccanti il com-|mune interesse, il termine, che usano Spagnuoli per | mostrar al mondo di voler dar legge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principi | et alle republiche libere, et per il testimonio che resi della | confidenza, che volevano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ccellenze vostre continuar con essi, | fu grande, et la risposta, che per allhora mi fu data | dal Presidente a nome deg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ordini generali fu propria | per significarmi la perfetta corrispondenza, che bramano |</w:t>
      </w:r>
    </w:p>
    <w:p w14:paraId="4E6308EB" w14:textId="3F842B6E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72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r /</w:t>
      </w:r>
    </w:p>
    <w:p w14:paraId="4859FD2E" w14:textId="563935D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che la serenissima Republica riconoschi in loro verso di lei, et mi fu | detto in particolare, che dal canto di queste provincie non si | era mancato in quella maniera, ch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ra stata stimata | propria di tener bridato lo Spagnuolo, et tuttavia non si | mancava di continuare in questo pensiero per guardarsi | dalla sua grande ambitione esperimentata tanto tempo fa | in questi paesi: mi fu detto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37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poi nel particolare di vostra Serenità, che | sentivano contento, ch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lla proseguisse ad avanzarsi sopra | arciducali, et mostrando desiderio di haver li particolari | della mia espositione gli diedi nota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più essentiali capi. | Questa mattina il secretario per nome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ignori Stati mi ha detto | quasi le stesse 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lastRenderedPageBreak/>
        <w:t>cose, ringratiandomi della continuata | corrispondenza, et communicatione, che passavano con essi | loro, et doppo altre parole di complimento aggiunse, | che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rmi, che mantenevano li signori Stati erano per | servitio delli amici, et già il signor marchese di Bran-|demburgh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a provato sino a quest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ora presente | et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nno passato n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ebbe il profitto di esse la città di | Bransuich, et che queste saranno tuttavia mantenute | al medesimo fine di assister ag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mici, et collegati. |</w:t>
      </w:r>
    </w:p>
    <w:p w14:paraId="3F52B76F" w14:textId="6BD34AC6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Poi mi disse, che haveva havuto ordine d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uoi | signori di darmi le copie delle due propositioni fatte da |</w:t>
      </w:r>
    </w:p>
    <w:p w14:paraId="6354027A" w14:textId="5815A418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72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 /</w:t>
      </w:r>
    </w:p>
    <w:p w14:paraId="28EFE467" w14:textId="755FC869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monsignor di Langarach in Francia, et delle risposte havute per | inviarle come faccio a vostre Eccellenze, affineché veggano, che non | mancano di tutti g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fficii possibili appresso la Maestà christianissima | per servitio del signor duca di Savoia; et che altrettanto | era stato commesso anco 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mbasciator Carone in Inghilterra | di tutto pregai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38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, che rendesse per mio nome gratie |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ignori Stati. |</w:t>
      </w:r>
    </w:p>
    <w:p w14:paraId="161A1458" w14:textId="533EE618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Questi signori si mostrano dispostissimi a tener in quanto potranno | lontano lo Spagnuolo dal pensar ad avanzarsi nella | vastezza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uoi pensieri, et vorrebbono bene, che pari | fosse anco la volontà deg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ltri principi. In vostra Serenità | conoscono lo stesso affetto; ma della Francia, né |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ghilterra non sano, che promettersi, et quanto alli | principi della Germania, et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nione in particolare | non par loro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39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, che siano risoluti tanto che basti. |</w:t>
      </w:r>
    </w:p>
    <w:p w14:paraId="018B2E0B" w14:textId="7459FD81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ssendomi occorso di trovarmi hieri in ragionamento con uno |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principali del </w:t>
      </w:r>
      <w:r w:rsidR="008E48E7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G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overno mi disse noi facemo | quant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è possibile per tenir il freno in bocca |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pagnuoli, et se non havessimo sin qui mantenuti | li presidii nelle terre di Cleves, et Giuliers già quei | paesi tutti sarebbono sotto il dominio loro, et le genti | che sono necessitati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tartener anch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ssi in buon |</w:t>
      </w:r>
    </w:p>
    <w:p w14:paraId="537206B4" w14:textId="29142720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73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r /</w:t>
      </w:r>
    </w:p>
    <w:p w14:paraId="587815C3" w14:textId="56C60155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numero da quella parte sarebbono passate in Italia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danni | del signor duca di Savoia, et forse compartite in aiuto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|arciduca Ferdinando contro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40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ua Serenità. Ecco il profitto che | ne cava il Duca; et la serenissima Republica può anco da quanto | habbiamo fatto sin qui in sua gratificatione comprender | il desiderio, che habbiamo della conservatione di lei | et se desideriamo star uniti seco per divertir le male | volontà. Et aggiunse non sono fuori di opinione, | che la propositione fatta fare da Spagnuoli col mezo del | re della Gran Bertagna della restitutione reciproca | delle piazze non sia velata col fine di voler impiegar | quelle forze altrove; overo fatte uscir noi le nostre | genti di voler procurar con qualche artificio, o pretesto | rendersi patroni del resto, che non possedono. Si haverà | molto ben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occhio a questo particolare et la serenissima Republica | deve ancora molto ben mirar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uoi interessi: perché | se potranno in qualche maniera ingannarla lo faranno. | La corrispondenza, ch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ella tiene con noi col mezo di | </w:t>
      </w:r>
      <w:r w:rsidRPr="009F6D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  <w:t>vostra Signoria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è sopramodo cara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ignori Stati serve molto bene al | commune, et proprio beneficio, et da questa parte si | procurerà sempre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ugumento di essa. Et uscì | a questo proposito a dirmi, che nel principio, che |</w:t>
      </w:r>
    </w:p>
    <w:p w14:paraId="11E7AE23" w14:textId="6798EDBB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73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 /</w:t>
      </w:r>
    </w:p>
    <w:p w14:paraId="00103575" w14:textId="0367BD92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o venni qui s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era discorso come si poteva praticar meglio | questa strettezza di buona corrispondenza; et che </w:t>
      </w:r>
      <w:r w:rsidR="002F053C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l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ignor Carleton | ambasciator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ghilterra era anco presente, et furono proposte varie cose; | ma tutte havevano qualche contrario. Pareva, che |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occasione data dalla serenissima Republica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viar qui la persona di | vostra Signoria evitasse a corrisponder con altro soggetto; ma fu consi-|derato, che essendo venuta qui come estraordinario non fosse | a proposito mandar un estraordinario a Venetia: perché non | si sapeva a far che; et haverebbe più tosto data materia | di gelosia, che ha portato alcun frutto. Sua Serenità ha lì | suoi rispetti, et noi vivemo con li nostri, et tal volta per | questo non siamo così pronti a risolver le cose; oltre di ciò | se ben ella è ferma qui con habitatione è stato considerato, | che tanto nelle prime quanto n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ltre lettere, che secondo |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occorrenze sono state da lei presentate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ignori Stati non | è nominata dal publico, che con titolo di secretario se pur 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lastRenderedPageBreak/>
        <w:t>vi | fosse stato aggiunto in una almeno, o con nuova | occasione vi si aggiungesse secretario nostro residente | appresso di vostre Signorie forse questo haverebbe data occasione | di risolver in quello, che fosse stato bene per li communi | interessi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na più stretta, et reciproca corrispondenza | mediante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41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o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42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un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ordinaria ambasceria o residenza. Io gli |</w:t>
      </w:r>
    </w:p>
    <w:p w14:paraId="08DF7A96" w14:textId="38EFE02B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74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r /</w:t>
      </w:r>
    </w:p>
    <w:p w14:paraId="006E7F00" w14:textId="536A32FD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risposi, che vostra Serenità per dimostratione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ffetto, che porta a questi | Stati, della stima, che fa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mor loro verso la serenissima Republica | et perché restassero fidatamente avvisate di quanto andava | passando nelle presenti congionture in Italia haveva | deliberata la mia venuta in questi paesi, et che mi | fermassi sino ad altro commandamento; che non sapevo | altro se non, che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tentione della Serenità vostra era ridotta | a quel fine, che deve esser in ogni buon principe, | et massime di Republica di preveder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mali, et | colla communicatione deg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vvisi procurar la | conservatione, et maggior stabilimento delli proprii | stati, et della propria libertà; et che potevo affermare | esser nelle Signorie vostre eccellentissime un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ottima volontà nel particolar | di continuar perfetta corrispondenza con li soliti | mezi, et che non havevo dubio, che da loro non | fosse aggradita, et corrisposto a quel termine, | et n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stesso modo, che dalla prudenza di | questi signori fosse stimato proprio. Il che è appunto | in conformità di quanto la Serenità vostra mossa da quello | le scrissi intorno ciò con le mie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13 settembre | mi commandò colle sue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19 ottobre che parlassi | questo signore non mi replicò altro se non che qui certo |</w:t>
      </w:r>
    </w:p>
    <w:p w14:paraId="2A0ACE1B" w14:textId="33810B32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74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 /</w:t>
      </w:r>
    </w:p>
    <w:p w14:paraId="7B919E71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sarebbono concorsi in tutte quelle cose, che havessero stimate | proprie per commune beneficio, et che havessero potuto | apportar minor gelosia, che fosse possibile. |</w:t>
      </w:r>
    </w:p>
    <w:p w14:paraId="1C7856DE" w14:textId="44DE4A7E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Nel corso poi del ragionamento andò accennando qualche | cosa di reciproca unione; ma non condescese a concetti | particolari solo in passando fece cader proposito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|aleanza, che hanno con le città ansiatiche disse, che | quando fecero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lianza, prima, per eccitarne quei | popoli li fecero sapere quant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mportava 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teresse | loro la continuatione et sicurezza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43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del comercio tra questi stati, et | quella città, come si dovevano guardar d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sidie | del commune inimico, et quelli importasse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tendersi | bene per rispetto anco della religione; il che diede | materia di cominciar a trattar a parte, negotiare, | et stringer poi la conclusione da che, et da quanto mi | ha detto di sopra, et da quello, che con altre mie | le scrissi la prudenza della Serenità vostra può comprender | a qual segno si miri. Anco dal residente Stich | del marchese di Brandemburgh mi fu in discorso | toccò qualche cosa in questo particolare di alianza, | ma mi aggiunse creder, che difficilmente vostra Serenità vi | sarebbe condescesa mentre considerasse, che già si |</w:t>
      </w:r>
    </w:p>
    <w:p w14:paraId="4FA93D9E" w14:textId="6D1A212D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75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r /</w:t>
      </w:r>
    </w:p>
    <w:p w14:paraId="2AADAE5E" w14:textId="21D6596D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si va avicinando il termine allo spirar della tregua, et | dubiterà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mpegnarsi con questi stati nella guerra | che potessero di nuovo attanar con la Spagna; ma | credeva, che si sarebbe contentata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na reciproca | buona corrispondenza. Et passa concetto in qualche |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no, che vostra Serenità non si moverebbe ad una collegatione | se non a tempo del bisogno, o che vedesse congiontura | propria per entrar in trattatione; et mi disse questa | mattina il signor secretario Arsen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44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; che quando fu il signor Vandermil | a Venetia per estraordinario ambasciatore si credeva certo, che | vostra Serenità facesse qualche apertura di negotio. Il che | tutto ha stimato mio debito di riverentemente rap-|presentar alle Signorie vostre eccellentissime. Gratie etc. |</w:t>
      </w:r>
    </w:p>
    <w:p w14:paraId="64070910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7CF39E80" w14:textId="7BD0521F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D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aya</w:t>
      </w:r>
      <w:r w:rsidRPr="009F6D35">
        <w:rPr>
          <w:rStyle w:val="FootnoteReference"/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footnoteReference w:id="345"/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17 decembre 1616 |</w:t>
      </w:r>
    </w:p>
    <w:p w14:paraId="29147FB9" w14:textId="01EB7A1C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di vostra Serenità |</w:t>
      </w:r>
    </w:p>
    <w:p w14:paraId="1274B35A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umilissimo et devotissimo servitore |</w:t>
      </w:r>
    </w:p>
    <w:p w14:paraId="221140B0" w14:textId="77777777" w:rsidR="00ED34A5" w:rsidRPr="00127A52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it-IT"/>
        </w:rPr>
      </w:pPr>
      <w:r w:rsidRPr="00127A5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it-IT"/>
        </w:rPr>
        <w:t>Christofforo Suriano |</w:t>
      </w:r>
    </w:p>
    <w:p w14:paraId="0AEB743C" w14:textId="77777777" w:rsidR="00ED34A5" w:rsidRPr="00127A52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it-IT"/>
        </w:rPr>
      </w:pPr>
    </w:p>
    <w:p w14:paraId="05D6E28A" w14:textId="048B5E9D" w:rsidR="00ED34A5" w:rsidRPr="00127A52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it-IT"/>
        </w:rPr>
      </w:pPr>
      <w:r w:rsidRPr="00127A5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it-IT"/>
        </w:rPr>
        <w:t xml:space="preserve">/ </w:t>
      </w:r>
      <w:r w:rsidR="00ED34A5" w:rsidRPr="00127A5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it-IT"/>
        </w:rPr>
        <w:t>175</w:t>
      </w:r>
      <w:r w:rsidRPr="00127A5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it-IT"/>
        </w:rPr>
        <w:t xml:space="preserve">v / </w:t>
      </w:r>
    </w:p>
    <w:p w14:paraId="1FBD7937" w14:textId="71354148" w:rsidR="00ED34A5" w:rsidRPr="00127A52" w:rsidRDefault="004E3D8A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val="fr-FR" w:eastAsia="it-IT"/>
        </w:rPr>
      </w:pPr>
      <w:r w:rsidRPr="00127A5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fr-FR" w:eastAsia="it-IT"/>
        </w:rPr>
        <w:t>Blank page</w:t>
      </w:r>
    </w:p>
    <w:p w14:paraId="42DFE57B" w14:textId="77777777" w:rsidR="00ED34A5" w:rsidRPr="00127A52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it-IT"/>
        </w:rPr>
      </w:pPr>
    </w:p>
    <w:p w14:paraId="227389DC" w14:textId="04CEFCC3" w:rsidR="00ED34A5" w:rsidRPr="00127A52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it-IT"/>
        </w:rPr>
      </w:pPr>
      <w:r w:rsidRPr="00127A5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it-IT"/>
        </w:rPr>
        <w:t xml:space="preserve">/ </w:t>
      </w:r>
      <w:r w:rsidR="00ED34A5" w:rsidRPr="00127A5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it-IT"/>
        </w:rPr>
        <w:t>182</w:t>
      </w:r>
      <w:r w:rsidRPr="00127A5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fr-FR" w:eastAsia="it-IT"/>
        </w:rPr>
        <w:t xml:space="preserve">r / </w:t>
      </w:r>
    </w:p>
    <w:p w14:paraId="457C7F29" w14:textId="2D31CA0D" w:rsidR="00ED34A5" w:rsidRPr="009F6D35" w:rsidRDefault="004E3D8A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it-IT"/>
        </w:rPr>
      </w:pPr>
      <w:r w:rsidRPr="004E3D8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it-IT"/>
        </w:rPr>
        <w:t>Blank page</w:t>
      </w:r>
    </w:p>
    <w:p w14:paraId="54271140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79CD976B" w14:textId="5BB0B3E9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82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 /</w:t>
      </w:r>
    </w:p>
    <w:p w14:paraId="5F36D589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l serenissimo principe di Venetia |</w:t>
      </w:r>
    </w:p>
    <w:p w14:paraId="55AAD7BD" w14:textId="16AA9204" w:rsidR="00ED34A5" w:rsidRPr="009F6D35" w:rsidRDefault="00075278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Prime | </w:t>
      </w:r>
    </w:p>
    <w:p w14:paraId="162347E0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62892A86" w14:textId="24F2CF4F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it-IT"/>
        </w:rPr>
        <w:t>Sigillo e tracce di sigilli</w:t>
      </w:r>
    </w:p>
    <w:p w14:paraId="433141D4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it-IT"/>
        </w:rPr>
      </w:pPr>
    </w:p>
    <w:p w14:paraId="53B7321D" w14:textId="1207BF20" w:rsidR="00ED34A5" w:rsidRPr="009F6D35" w:rsidRDefault="00ED34A5" w:rsidP="00337916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  <w:lang w:eastAsia="it-IT"/>
        </w:rPr>
        <w:t>Regesto antico</w:t>
      </w:r>
    </w:p>
    <w:p w14:paraId="360A630B" w14:textId="19F63AC1" w:rsidR="00ED34A5" w:rsidRPr="009F6D35" w:rsidRDefault="00BD1F76" w:rsidP="00337916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82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C /</w:t>
      </w:r>
    </w:p>
    <w:p w14:paraId="47867509" w14:textId="0ADCBB36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7 d</w:t>
      </w:r>
      <w:r w:rsidR="00AB5233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e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cembre 1616 ricevute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2 genn</w:t>
      </w:r>
      <w:r w:rsidR="00AB5233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r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o | </w:t>
      </w:r>
    </w:p>
    <w:p w14:paraId="0C44C485" w14:textId="097A23C4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secretario Surian d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aya prima |</w:t>
      </w:r>
    </w:p>
    <w:p w14:paraId="5667BFA7" w14:textId="77777777" w:rsidR="0053127A" w:rsidRPr="009F6D35" w:rsidRDefault="0053127A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4533EB85" w14:textId="0C22AED2" w:rsidR="00ED34A5" w:rsidRPr="009F6D35" w:rsidRDefault="004178E4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1.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Non tira vento di </w:t>
      </w:r>
      <w:r w:rsidR="000E3488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T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ramontana, né da | Levante: onde li vasselli non possono partire. | Il Conte è andato per dar cuore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soldati. | Ha ricevuto le </w:t>
      </w:r>
      <w:r w:rsidR="00ED34A5" w:rsidRPr="009F6D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  <w:t>lettere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publiche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25 novembre, | et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2 decembre. Dalla speditione fatta in sopra | non si dice alcuna cosa. |</w:t>
      </w:r>
    </w:p>
    <w:p w14:paraId="73DF38E9" w14:textId="3D30068D" w:rsidR="00ED34A5" w:rsidRPr="009F6D35" w:rsidRDefault="004178E4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2.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Ha ricevuto le </w:t>
      </w:r>
      <w:r w:rsidR="00ED34A5" w:rsidRPr="009F6D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  <w:t xml:space="preserve">lettere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di credito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30</w:t>
      </w:r>
      <w:r w:rsidR="0027081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mila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ducati | sinhora ha supplito col mezo di Calandrini | et Vanderput. Li 42</w:t>
      </w:r>
      <w:r w:rsidR="0027081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mila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quali | ha fatte lettere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13 et 28 novembre sono da | pagarsi come le altre a bona valuta. </w:t>
      </w:r>
      <w:r w:rsidR="00012DB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| </w:t>
      </w:r>
    </w:p>
    <w:p w14:paraId="55973C8D" w14:textId="374179E8" w:rsidR="00ED34A5" w:rsidRPr="009F6D35" w:rsidRDefault="004178E4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3.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a esseguito con signori Stati gli ordini ricevuti | in lettere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25 novembre circa le presenti occorrenze. | Rispondono, che non mancano di tener bridato | lo Spagnuolo. Desiderano le particolari della | espositione. Il secretario gli diede nota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capi | più essentiali. | </w:t>
      </w:r>
    </w:p>
    <w:p w14:paraId="25FADB72" w14:textId="0A727640" w:rsidR="00ED34A5" w:rsidRPr="009F6D35" w:rsidRDefault="00ED34A5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Il secretario di quei signori gli dice </w:t>
      </w:r>
      <w:r w:rsidRPr="009F6D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  <w:t>che</w:t>
      </w:r>
      <w:r w:rsidRPr="00E242D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le lor armi | erano per servitio delli amici che Brandeburg |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ha provato, che 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stesso fine sarà mantenute. |</w:t>
      </w:r>
    </w:p>
    <w:p w14:paraId="23C15F4F" w14:textId="0A79DF3C" w:rsidR="00ED34A5" w:rsidRPr="009F6D35" w:rsidRDefault="004178E4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4.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Gli dà copia per ordine di quei </w:t>
      </w:r>
      <w:r w:rsidR="00ED34A5" w:rsidRPr="009F6D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  <w:lang w:eastAsia="it-IT"/>
        </w:rPr>
        <w:t>signori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delle due | proposte del loro ambasciatore alla Maestà christianissima | li medesimi uffici farà il loro ambasciator in Inghilterra. |</w:t>
      </w:r>
    </w:p>
    <w:p w14:paraId="4C722AB2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52DCD610" w14:textId="7E172264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L. SS. R.</w:t>
      </w:r>
      <w:r w:rsidR="0007527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|</w:t>
      </w:r>
    </w:p>
    <w:p w14:paraId="7D0D1720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7A3D155E" w14:textId="528DBAA2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82</w:t>
      </w:r>
      <w:r w:rsidR="007D6C06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vD /</w:t>
      </w:r>
    </w:p>
    <w:p w14:paraId="1469A2F9" w14:textId="378684B3" w:rsidR="00ED34A5" w:rsidRPr="009F6D35" w:rsidRDefault="004178E4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5.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Si mostrano disposti a tener lo Spagnuolo | lontano quanto potrano di pensieri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vanzar | nella Republica conoscono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stesso affetto. | Ma della Francia, Inghilterra et principi di | Germania non sanno che promettersi. |</w:t>
      </w:r>
    </w:p>
    <w:p w14:paraId="339DEC9F" w14:textId="50F769DA" w:rsidR="00ED34A5" w:rsidRPr="009F6D35" w:rsidRDefault="00ED34A5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no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principali in ragionamento | privato gli dice: che li paesi di | Cleves et Giuliers già sarebbono | in vande spagnuoli se lor signori non vi | havessimo tenuti li presidii. | Et le genti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</w:t>
      </w:r>
      <w:r w:rsidR="00344559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S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pagnuoli impegnate | a quella parte, sarebbono passate | contra Savoia et forse com-|partita in aiuto di Ferdinando | che la Republica da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operato | fin qui può comprender | la lor buona volontà. |</w:t>
      </w:r>
    </w:p>
    <w:p w14:paraId="4508A943" w14:textId="77777777" w:rsidR="00012DB8" w:rsidRPr="009F6D35" w:rsidRDefault="00012DB8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4C8B5226" w14:textId="50551356" w:rsidR="00ED34A5" w:rsidRPr="009F6D35" w:rsidRDefault="00BD1F76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/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182vA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/</w:t>
      </w:r>
    </w:p>
    <w:p w14:paraId="17DB5319" w14:textId="6AD3994A" w:rsidR="00ED34A5" w:rsidRPr="009F6D35" w:rsidRDefault="004178E4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6.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Dubbio che la propositione di sopra col | mezo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nghilterra della restitutione reciproca, | sia, per impiegar quelle forze altromodo; o vero per impadronirsi del resto. |</w:t>
      </w:r>
    </w:p>
    <w:p w14:paraId="540FB102" w14:textId="58234653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Che si deve haver ben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occhio a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loro fini. | Parla della corrispondenza de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 monsignori | et dice perché non corrispondano con espedimenta. | Di persona a Venetia a doppo 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arrivo di Suriano. | Che la Republica ha li suoi rispetti, et loro vivono | con li suoi. |</w:t>
      </w:r>
    </w:p>
    <w:p w14:paraId="79068C24" w14:textId="5C4DB6CB" w:rsidR="00ED34A5" w:rsidRPr="009F6D35" w:rsidRDefault="004178E4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7.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l Suriano risponde in conformità | d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ordini publici. |</w:t>
      </w:r>
    </w:p>
    <w:p w14:paraId="0B3B28EF" w14:textId="2C6A5F04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lastRenderedPageBreak/>
        <w:t>Nel corso del ragionamento gli vien accen-|nato di reciproca unione: et fa cader | proposito della loro alianza con le città | ansiatiche. Onde si può comprender | a qual segno si miri. |</w:t>
      </w:r>
    </w:p>
    <w:p w14:paraId="779E0301" w14:textId="07CBEB0F" w:rsidR="00ED34A5" w:rsidRPr="009F6D35" w:rsidRDefault="004178E4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 xml:space="preserve">8. 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l residente di Brandemburgh gli tocca | in discorso qualche cosa di alianza; | ma crede che difficilmente la Republica in conde-|scendesse considerando che già è vicina | a spirar la tregua, per non impegnarsi | con li stati in una guerra con Spagna, | ma si sarebbe contentata d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="00ED34A5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una reciproca | buona corrispondenza. |</w:t>
      </w:r>
    </w:p>
    <w:p w14:paraId="03E647AF" w14:textId="35054051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Segue discorso nell</w:t>
      </w:r>
      <w:r w:rsidR="00F15518"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’</w:t>
      </w:r>
      <w:r w:rsidRPr="009F6D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  <w:t>istessa materia. |</w:t>
      </w:r>
    </w:p>
    <w:p w14:paraId="3458C40A" w14:textId="77777777" w:rsidR="00ED34A5" w:rsidRPr="009F6D35" w:rsidRDefault="00ED34A5" w:rsidP="00337916">
      <w:pPr>
        <w:shd w:val="clear" w:color="auto" w:fill="FFFFFF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6E13D696" w14:textId="77777777" w:rsidR="00ED34A5" w:rsidRPr="009F6D35" w:rsidRDefault="00ED34A5" w:rsidP="00337916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it-IT"/>
        </w:rPr>
      </w:pPr>
    </w:p>
    <w:p w14:paraId="31FF577F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58</w:t>
      </w:r>
    </w:p>
    <w:p w14:paraId="2BCC6EE4" w14:textId="14DE25C2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legato I al n. 57 (cc. </w:t>
      </w:r>
      <w:r w:rsidR="0053127A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</w:t>
      </w:r>
      <w:r w:rsidR="004D00E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</w:t>
      </w:r>
      <w:r w:rsidR="0053127A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-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8v)</w:t>
      </w:r>
    </w:p>
    <w:p w14:paraId="56B0C36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6461E0A" w14:textId="641CD878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5AFB3F9F" w14:textId="56886BE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pia della prima propositione fatta da monsignor di Langarach al Re christianissimo |</w:t>
      </w:r>
    </w:p>
    <w:p w14:paraId="4A9F84A8" w14:textId="77777777" w:rsidR="0053127A" w:rsidRPr="009F6D35" w:rsidRDefault="0053127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3C4965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4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57C98BA8" w14:textId="7D29FEAC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ricevo lettere freschissim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General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esi Bassi uniti miei signori nelle quali | mi commandeno d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4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estificar a vostra Maestà come suoi buoni et fedeli amici et collegati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tremo | discontento c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nn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nder da tutte le parti che re di Spagna faccia ogni sforzo | et impieghi ogni suo potere per farsi patrone per pura forza et violenza delli stati et | paesi del signor duca di Savoia, senza che vostra Maestà fin a quest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ra si sia opposta | né impedito parimente li passagii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elli che si sono uniti in campagnia per aiutar | li </w:t>
      </w:r>
      <w:r w:rsidR="0034455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gnoli alla ruina et total intiera oppressione di sua Altezza. |</w:t>
      </w:r>
    </w:p>
    <w:p w14:paraId="69FFA171" w14:textId="32C044F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 vecchie massime del regno di Francia et particolarmente del fu re Henricho il | grande di eterna et gloriosissima memoria padre di vostra Maestà, sono sempre state tali che | in ogni tempo et occasione senza riguardare a consideratione contrarie, bisognerebbe per vera | necessità conservare et mantenir li stati et le fortune del detto signor duca di Savoia, |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ine di romper il ponte o più tosto tener sempre rotto il ponte da quella parte per la | quale potrebbono </w:t>
      </w:r>
      <w:r w:rsidR="0034455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gnoli con gran commodità doppo et ad ognhora hav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rata | dentro questo bello et florido Regno. |</w:t>
      </w:r>
    </w:p>
    <w:p w14:paraId="0EE15E18" w14:textId="3D073F5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re li detti miei signori li Stati Generali miei patroni dichiarono haver in ogni tempo apprese | queste medesime massime ragioni et resolutioni dalla bocca propria e da lettere espresse | di quel grande et savio Re vostro padre, che non haveva cosa al mondo più a | cuore che di assicurar le sue corone contra li disegni et violenze di quelli che in | tutti tempi hanno tentato di metter il piedi, et hav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rata del tutto libera | entro a questo Regno,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ine di passar doppo più inanti quando vorranno prender | li loro avantaggi, tanto contra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ici e collegati a vostra Maestà, che contra alla medesima. |</w:t>
      </w:r>
    </w:p>
    <w:p w14:paraId="76E383BA" w14:textId="0A12BE2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mpii di tutti i tempi hanno fatto apparere la verità di quello che la ragion di | stato ricerca et di quello che la sincera fattion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ostri veri amici gli fa | tenere della Maestà vostra. |</w:t>
      </w:r>
    </w:p>
    <w:p w14:paraId="11415B94" w14:textId="0C15D22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re la memoria è del tutto ancor fresca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raprese et disegni della Spagna allhora | che per la miseria fu tale di questo stato gli si è lasciato sopra passare i suoi limiti |</w:t>
      </w:r>
    </w:p>
    <w:p w14:paraId="1362EA8D" w14:textId="4B0ABA68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54CCD606" w14:textId="475DFD34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 intrar dietro la Francia, ella si andava a perder del tutto, et prender | il giogo sopportabile di quelli che in ogni tempo hanno giatta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cchio | ambicioso sopra questa bella </w:t>
      </w:r>
      <w:r w:rsidR="00A23F3F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ona, si Dio non havesse suscitato et dato | un cuore et una magnanimità invincibile alla Francia nella persona | reale di quel gran Re che fece tremare et dubitare li tristi et assicurar | li buoni. |</w:t>
      </w:r>
    </w:p>
    <w:p w14:paraId="513B83DD" w14:textId="7BC7966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utti gli vicini et parimente li collegati di essa tremavano et temevano allhora questo | medesimo male, et in fine tutta la </w:t>
      </w:r>
      <w:r w:rsidR="00A23F3F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ristianità conversava a dubitare di questa | sigurtà. |</w:t>
      </w:r>
    </w:p>
    <w:p w14:paraId="733E8D66" w14:textId="7293ABF3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Et ancor che sapia sine che vostra Maestà procurerà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edire alla Spagna il suo pro-|gresso ancor che egli si havesse impatronit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a gran part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tati et | paesi del detto signor duca di Savoia credendo c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cor sarebbe tempo sufficiente | di reprimer la Spagna se bene havesse passate le montagnie per intrar in | Francia, non di men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4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l rischio et il pericolo sarà allhora troppo grande | al quale che bisogno oviare più presto che sia possibile. | </w:t>
      </w:r>
    </w:p>
    <w:p w14:paraId="41C37346" w14:textId="11654FE4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 perché non vi è cosa più utile né più necessaria al ben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grande et savio | Re che di veder lontan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4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alle sue frontier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ition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suoi potentissimi vicini, et havere più tosto un vicino debole che potente, | egli è certo che se ne deve guardare o farlo tornar indietro quando si vede | approssimarsi et prima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ppetito divengi maggiore, et prima che si | vega aver il male presa troppa forza. |</w:t>
      </w:r>
    </w:p>
    <w:p w14:paraId="022A0998" w14:textId="3C185F4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r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ititie le colleganze e parimente le maritagg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icini et più gran principi | son lodevoli per li Re secondo la constitutione et stat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oro affari, ma vostra | Maestà conforme la prudenza sua et providenza reale sa benissim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| non si debbe per tanto fidare né a parolle né ad amicitie né parimenti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maritaggi di quelli che spinti da una insaciabile ambitione ha mostrato in | tutt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ccasione opportune non haver altro fine che la grandezza |</w:t>
      </w:r>
    </w:p>
    <w:p w14:paraId="21BEB26F" w14:textId="0B34F076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2BD0183B" w14:textId="69C37364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rescimento della loro grandezza in pregiuditio et ruin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o vicini. |</w:t>
      </w:r>
    </w:p>
    <w:p w14:paraId="693E59FC" w14:textId="13D68D5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ettione sincerissima la fideltà che non appari, il candore et ingenuità natu-|rale delli signori Stati miei patroni mi commanda de pregar humilmente vostra Maestà per | nome loro che le piaccia prender a cuore questa mia espositione et prender | una vigorosa risolutione et salutifera per salvezza del signor Duca in luogo | di lassarlo opprimer, prima che sia troppo tardo, poichè nella conservatione di | sua Altezza consiste tutto affat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5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stabilimento et la sigurezza delle vostre proprie | corone assicurando vostra Maestà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non troverà mai né più fideli né più | sinceri amici et vicini per desiderargli consigliarla e far ogni sorte di | beneficio et servitio conforme al loro potere che li signori Stati miei signori come | hanno sempre dato a cognoscere et lo farann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enire più tosto con |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ffetti che con le parole. |</w:t>
      </w:r>
    </w:p>
    <w:p w14:paraId="180F0E7D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4AB8124" w14:textId="28F9B96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pia della rispost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9 novembre 1616 |</w:t>
      </w:r>
    </w:p>
    <w:p w14:paraId="092D6CC5" w14:textId="77777777" w:rsidR="0053127A" w:rsidRPr="009F6D35" w:rsidRDefault="0053127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286109B" w14:textId="03A8E3D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nno per tanto sopra la detta mia propositione così la Maestà sua come signori del Conseglio | risposto puntualmente nella maniera, che segue, et primieramente che ringratiano | della molta affettione la quale sano che proviene da una fedele, et buona | intentione, et che si raccorderanno sempre delle vecchie massime del re Henrico | il </w:t>
      </w:r>
      <w:r w:rsidR="004F5BC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ande di memoria imortale tanto alla conservatione di Savoia, che per ostare | et resister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itione, et grandezza di Spagna per il miglior commodo del giovane | Re et della continuata miseria del Reame, et per</w:t>
      </w:r>
      <w:r w:rsidR="0045222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iò si contenteran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5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e | vostr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r fermamente assicurate che l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5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oro Maestà né il Consiglio ancorché | sappi molto bene, che vi sono molto lingue, che contavo continuamente di biasmar | li amici, et collegati, et a persuader il contrario, mai le Maestà sue acconsentiranno | cosa a pontual aiuto o estraordinario favor di Spagna, che possi riuscir di danno | </w:t>
      </w:r>
    </w:p>
    <w:p w14:paraId="3C37CB92" w14:textId="566ED2A9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438981E5" w14:textId="02820D03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l Paese, 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ess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llegati, et fedeli amici è ben vero ch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basciator | di Spagna qui residente è stata data libertà di poter ogni volta che vuole | venir alla corte senza dimandar audienza. Non senza gran sospetto di molti; | ma che questo favore è alle doi corti di Franza et di Spagna essendo stato | accordato nello stabilimento del maritaggio et oltre di ciò a questi doi ambasciatori è | stat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data la pensier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5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 haver cura come Governatore della giovane Regina qui, et | della principessa di Spagna di là. |</w:t>
      </w:r>
    </w:p>
    <w:p w14:paraId="0D49109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70D9DD6" w14:textId="39895226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706CEAB0" w14:textId="12862435" w:rsidR="00ED34A5" w:rsidRPr="009F6D35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1D745AE0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3CEFD73" w14:textId="63793B90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B /</w:t>
      </w:r>
    </w:p>
    <w:p w14:paraId="06DDCF7E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ima propositione di monsignor | di Langarach ambasciatore in Francia | </w:t>
      </w:r>
    </w:p>
    <w:p w14:paraId="34C1AD92" w14:textId="201D6809" w:rsidR="00BD68C9" w:rsidRPr="009F6D35" w:rsidRDefault="00BF372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e prime |</w:t>
      </w:r>
    </w:p>
    <w:p w14:paraId="23455F4D" w14:textId="588F4AFE" w:rsidR="00075278" w:rsidRPr="009F6D35" w:rsidRDefault="00075278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3CC513" w14:textId="77777777" w:rsidR="00075278" w:rsidRPr="009F6D35" w:rsidRDefault="00075278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FC72F2" w14:textId="191DFCD4" w:rsidR="00ED34A5" w:rsidRPr="009F6D35" w:rsidRDefault="00BD68C9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59</w:t>
      </w:r>
    </w:p>
    <w:p w14:paraId="3ED26E3E" w14:textId="6D1A7891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I al n. 57 (cc. 17</w:t>
      </w:r>
      <w:r w:rsidR="005E565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-181v)</w:t>
      </w:r>
    </w:p>
    <w:p w14:paraId="0762204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A7C18CE" w14:textId="7150EF8E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65D083B4" w14:textId="4902FF7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pia della seconda propositione fatta da monsignor di Langarach al Re christianissimo |</w:t>
      </w:r>
    </w:p>
    <w:p w14:paraId="0B598DAD" w14:textId="3D2A025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corché non è molto che per parte delli miei signori li stati general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esi Bassi uniti et in | conformità delle loro prime lettere io habbi significato a vostra Maestà il gran discontento che | hann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ppressione del signor duca di Savoia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e potenti del re di Spagna. |</w:t>
      </w:r>
    </w:p>
    <w:p w14:paraId="059CCDF0" w14:textId="177EC31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ientedimeno havendo doppo ricevuto nuova carica da detti miei signori per far nuova in-|stanza a vostra Maestà del medesimo affare per la continuation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grande et malvagio disegno | del detto Re contra la detta altezza di Savoia, volendolo attacar da doi lati, cioè di là | et di qua dei monti stante che allhora il signor di Nemurs haveva ottenuto da sua Maestà | per passar con la Franza con le sue truppe contro Savoia. |</w:t>
      </w:r>
    </w:p>
    <w:p w14:paraId="6B952A7B" w14:textId="775A40A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non ho potuto far di meno di non supplicar vostra Maestà di concedermi u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a audienza sopra | la medesima materia, senza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uti a qualche imprudente importunità ma più | tosto ad u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ettione sincera, et fedele, et un continuo pensiero dei medesimi miei signori | al ben publico. |</w:t>
      </w:r>
    </w:p>
    <w:p w14:paraId="548B96A9" w14:textId="29B1276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ché Sire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nno incaricato di dichiarirvi più ampiamente, che intendon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importanze di questo affare esser tale, che non solamente la Franza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emagna, et | altri re et principi di qua li monti; ma anco la republic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esi Bassi uniti, | et generalmente la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ristianità tutta sarebbe grandamente interessata alla ruina | et oppressione del detto signor duca di Savoia. |</w:t>
      </w:r>
    </w:p>
    <w:p w14:paraId="0A1FB37B" w14:textId="5DCE46F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pendo che detta Altezza non può haver né i mezi né le forze da s</w:t>
      </w:r>
      <w:r w:rsidR="00343FC4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tessa così grandi | per opporsi, et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5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trapesare solo alla potenza, et eccessiva violenza di | quel grande, et potente re di Spagna, et vedendo parimente che co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ppressione | del signor duca di Savoia, et per la grandezza o accressimento di Spagna si trovorebbono | strano et pericolosi inconvenienti tra li vecchi, et fedeli collegati et amici di questa | </w:t>
      </w:r>
      <w:r w:rsidR="00A23F3F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ona come grandamente interessati. |</w:t>
      </w:r>
    </w:p>
    <w:p w14:paraId="7D35203D" w14:textId="5D49D09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nde li detti miei signori supplicano humilmente vostra Maestà di sovenirsi delle sapientissime massive | del fu R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ortal memoria per la conservatione di Savoia in maniera, che piaccio | a vostra Maestà mostrar in effetto quell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lla conforme alla sua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udenz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ale ha pro-|messo in parola. |</w:t>
      </w:r>
    </w:p>
    <w:p w14:paraId="7A22CAF4" w14:textId="0F68D568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23D0EA27" w14:textId="48FC361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redendo Sire come cosa sicura che </w:t>
      </w:r>
      <w:r w:rsidR="005A0A8E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oiché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l re di Spagna ha abandonato | il trattat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ti non ostante qual si sia sollennizatione, et compimento fatto |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vento, et auttorità di vostra Maestà del re della Gran Bertagna, et della republica | di Venetia è risoluto di non cessar punto sin tanto che non haverà ruinato | del tutto la Savoia. |</w:t>
      </w:r>
    </w:p>
    <w:p w14:paraId="20B3A938" w14:textId="2A51790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É ben vero che la Spagna pretende dal signor duca di Savoia una s</w:t>
      </w:r>
      <w:r w:rsidR="00EC2894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m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sione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no-|revol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co</w:t>
      </w:r>
      <w:r w:rsidR="00EC2894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a un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a lui minore. |</w:t>
      </w:r>
    </w:p>
    <w:p w14:paraId="276F9506" w14:textId="129C4EA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 essendo il detto signor duca di Savoia un principe soprano senza dipender in alcuna | maniera da Spagna è certo che la pretentione sudetta non è che un pretesto | per ridurl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tremità prendendo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tutto il suo Paese per farlo suo vassalo, et | suddito affine di haver il passaggio in tutto libero quando vorrà attaccar | li suoi nemici. |</w:t>
      </w:r>
    </w:p>
    <w:p w14:paraId="7EB4CC2F" w14:textId="7693B7B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 miei sudetti signori Stati sano per isperienza, che la continuatione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i spagnole | è pericolosissima; et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consumma a poco a poco per una lunga guerra | di forz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. |</w:t>
      </w:r>
    </w:p>
    <w:p w14:paraId="790A3270" w14:textId="2A1C348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maniera che se monsignor di Savoia al dì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ggi si trova assai bene per qualche | soccorso che possono li particolari havergli somministrato; con tutto ciò la | longhezza del tempo, et continuamente della guerra spagnola il consumerà, se | vostra Maestà però non si compiace di risolversi con vigoroso consiglio alla conti-|nuata assistenza di lui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enire. |</w:t>
      </w:r>
    </w:p>
    <w:p w14:paraId="173DED33" w14:textId="69245D2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 fine Sire le detti miei signori Stati hanno stimato necessario per la conservatione | della detta Altezza sua non solamente pregar vostra Maestà ma anco hanno scritto | et in stato seriosamente al re della Gran Bertagna et li princip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emagna, | pregandoli, come fano parimente a vostra Maestà di considerar che questo a loro medesimi si deve | confessare, et creder, et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5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 già dano un gran succorso al detto signor duca di Savoia | stante che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artenimento et manteniment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a gran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ata impediscono | come ognuno conosce, et può giudicare una gran parte delle forz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3DC17067" w14:textId="34172051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41020612" w14:textId="763F9F0F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gna che sono continuamente sopra le loro frontiere non aggiustandosi con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e | contra la detta Altezza sua. |</w:t>
      </w:r>
    </w:p>
    <w:p w14:paraId="05AFB48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0ADB6FF" w14:textId="253828C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pia della rispost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6 d</w:t>
      </w:r>
      <w:r w:rsidR="00AB523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 1616 |</w:t>
      </w:r>
    </w:p>
    <w:p w14:paraId="0015E291" w14:textId="77777777" w:rsidR="0053127A" w:rsidRPr="009F6D35" w:rsidRDefault="0053127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3523C8F" w14:textId="4F938B6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ho scrit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ltime mie delli 29 del mese passato doppo io ne ho ricevuta | u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a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e vostre della dat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2 del medesimo mese con carica di far | nuova instanza alle loro maestà per dar assistenza al signor duca di Savoia | in conformità della quale ho richiest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udienza a sua Maestà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havuta havendo | presa qualche altra occasione per essequir meglio il mio intento, et ho espresso | il senso et intentione di vostre Eccellenze sopra ciò interamente intorno che le loro | maestà con ogni termine di amicitia hanno risposto quanto segue, che la | loro Maestà ringratiano sommament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e vostre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ettione et continuo pensiero, | che vostre Eccellenze hanno conservatione, et buon diportamento del regno di Francia, ve-|dendo bene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e prendono in cuore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ari non solamente con parole; ma | le mostra con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etti ancora, il che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veduto per il passato et al | presente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vantaggio del Regno, et quanto alli affari di Savoia, che | il Re haverà mira alla conservatione, come del suo proprio </w:t>
      </w:r>
      <w:r w:rsidR="0054028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ese non so-|lamente in parole, ma in fatti senza lasciar in conto alcuno opprimerla | detta Altezza non ostante che vi siano molti, che non intendono li secreti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incipi o che non vorrebbono intenderli come dicono; con tutto ciò | credono in contrario. Ma che il Re provederà di buon hora et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contro |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stare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vanzamento di Spagna, et la perditione di Savoia confessando il | grande, et commune interesse che la Francia et la Savoia vorrebbono a ricever; | che non ostante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 sia maritato alla figliola di Spagna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medesimo |</w:t>
      </w:r>
    </w:p>
    <w:p w14:paraId="64EA37AD" w14:textId="28C9DC3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0866E01C" w14:textId="4121310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n ha li dissegni et massime spagnole nel suo cuore et per</w:t>
      </w:r>
      <w:r w:rsidR="0045222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iò le maestà loro | hanno desiderat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scrivi questo liberamente et sicurament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ccellenze vostre dicendo ancora | di considerar bene, che tutti li principi del mondo hanno diverse et qualche | volta contrarie massime, et regole nel loro stato, et che non hanno tutti eguali | i disegni, et che per la parte del Re questo si mostrerà per isperienza nel suo | </w:t>
      </w:r>
      <w:r w:rsidR="0034455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no. |</w:t>
      </w:r>
    </w:p>
    <w:p w14:paraId="6DB05A1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 loro maestà hanno trovato parimente buono che vostre Eccellenze habbino comesso un simil | ufficio, et inviato lettere delle medesime forma in Inghilterra et Alemagna per soccorso | del duca di Savoia dichiarando che la mia reitirata espositamente in questo | affare li è riuscita cara. |</w:t>
      </w:r>
    </w:p>
    <w:p w14:paraId="217D7FA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697B66F" w14:textId="38DABDA6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653EAF11" w14:textId="742E3559" w:rsidR="00ED34A5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30CF0AD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11E00159" w14:textId="13A99305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B /</w:t>
      </w:r>
    </w:p>
    <w:p w14:paraId="59A076F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opositione di monsignor di | Langarach ambasciatore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 Francia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| </w:t>
      </w:r>
    </w:p>
    <w:p w14:paraId="21798C5A" w14:textId="1962ACEC" w:rsidR="00ED34A5" w:rsidRPr="009F6D35" w:rsidRDefault="00EA4283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e prime |</w:t>
      </w:r>
    </w:p>
    <w:p w14:paraId="351BB7CB" w14:textId="77777777" w:rsidR="003E6344" w:rsidRPr="009F6D35" w:rsidRDefault="003E6344" w:rsidP="00337916">
      <w:pPr>
        <w:pStyle w:val="Testopreformatta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3E6344" w:rsidRPr="009F6D35" w:rsidSect="00031765">
          <w:headerReference w:type="default" r:id="rId22"/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titlePg/>
          <w:docGrid w:linePitch="360"/>
        </w:sectPr>
      </w:pPr>
    </w:p>
    <w:p w14:paraId="1B2197B1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3E637925" w14:textId="0A428602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60</w:t>
      </w:r>
    </w:p>
    <w:p w14:paraId="092B4B86" w14:textId="7990905B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 dicem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183r-185v, 192r-v)</w:t>
      </w:r>
    </w:p>
    <w:p w14:paraId="5CFD074E" w14:textId="77777777" w:rsidR="00ED34A5" w:rsidRPr="00E242DE" w:rsidRDefault="00ED34A5" w:rsidP="00337916">
      <w:pPr>
        <w:pStyle w:val="Testopreformatta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20E1AF1" w14:textId="1A59562C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222C8710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21463FD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F0CCCF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</w:t>
      </w:r>
    </w:p>
    <w:p w14:paraId="491FE4BD" w14:textId="526A72D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ritornato hieri a sera il residente del signor marchese | di Brandemburgh da Cleves, et per nome del principe | figliuolo di qu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ezza dovev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5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sser hoggi con | il signor principe Mauritio, et con il signor </w:t>
      </w:r>
      <w:r w:rsidR="004E04B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non havendo | da far ufficii in generale; ma in particolare rappresentar | quello, che stima bene esso Principe, et il suo consiglio | sopra la propositione fatta dal signor Ambasciator inglese per il | negoti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cutione del trattato di Zanten.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-|contrai seco poco doppo il suo arrivo, et così in | passando cavai, che in quel Principe cioè nel | </w:t>
      </w:r>
      <w:r w:rsidR="004A0DBA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nsigli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ezz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ettor suo padre, che | risiede appresso di lui vi sia desiderio per una | parte di haver la restitutione delle piazze, consi-|derandomi, che sua Altezza non cava niente da quello | stato al presente, mentre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bitanti sono | aggravati dalle compagnie, che si mantengono | in quei paesi a nome dei signori Stati, che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garizano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 mal trattano; et usano molte estorsion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dditi; | ma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o conto non sono quello che si ha per | cavar di profitto, et con sicurtà si possino | tener esse piazze mentre quel Principe, et | li ministri sono certificati, haver il cardinal |</w:t>
      </w:r>
    </w:p>
    <w:p w14:paraId="67970BA9" w14:textId="1B8912D4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28A74CE7" w14:textId="391218E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leseli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5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siglia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eratore a procurar, che Spagnuoli cedino | co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cordar al trattato di Zanten: perché uscite le genti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potrà la Maestà sua con un suo commissario sequestrar | le terre, farne prender il possesso; che haveva aggiunto, | che ciò forse non riuscirebbe difficile mentre questi signori | non così prontamente potrebbono riformar nuove | compagnie per inviarle ad occupar, et tener di nuovo | le piazze rilasciate; che quanto havessero potuto | fare sarebbe sta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5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ccupar quelle che sono su la | rippa del Reno parlando di Emerich, et Rees; | ma che forse non gli sarebbe stata facil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resa | rispetto alla difesa, che haverebbono fatta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bitanti | per esser della religione catholica; et considero | il residente che così Spagnuoli fatti patroni di nuovo | del </w:t>
      </w:r>
      <w:r w:rsidR="0054028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ese di dentro restarebbe il Marchese senza | stati, et senza speranze di più recuperarli. |</w:t>
      </w:r>
    </w:p>
    <w:p w14:paraId="353E131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esta materia dà qui da pensar grandemente. Già è stata | ispedita la propositione alle provincie: non si crede | però, che la risposta habbia a darsi così tosto | et par che difficilmente siano per risolversi ad uscir | delle piazze, et che la cosa per sé stessa porterà | dilatione per stabilir la maniera per la sicurtà |</w:t>
      </w:r>
    </w:p>
    <w:p w14:paraId="296EEC50" w14:textId="510DB6DC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1F6C912E" w14:textId="1CEA4A7C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tà di ambe le parti. Il signor principe Mauritio mi | disse, che difficilmente si venirà a questa conclusione, et soggiunse | ridendo; mi par che la proposition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pagnuoli sia la | bandiera rossa, che metteva fuori il gran Tamburlano | che significava, che non vi era più redentione: perché | protestano di tenir le piazze, se non si accorda per la | fine di febraro. Sono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odomontad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5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l negotio ha in sé | molto capi, et molte devono esser anco le considerationi, | non ci è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6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isogno di tanta fretta insomma mostrò | che qua non vi fosse gran pensiero di precipitar | come disse. Et supera quanto gli esposi per nome della | Serenità vostra rispos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6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he là Spagnuoli bravano, ove si | trovano con forze bastevoli per farlo; ma che forse | la missione, che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ndeva che monsignor di Dighieres | faceva di gente dentro al Piemonte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commodamento | di Nemurs col signor duca di Savoia li haverebbe fatti | mutar registro. |</w:t>
      </w:r>
    </w:p>
    <w:p w14:paraId="230A5C9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Della missione delle dette genti fatta da Dighieres fin | mercodì passato me ne diede parte il signor ambasciatore di | Francia, come anco, che vostra Maestà haveva impiegata | persona espressa per riunir Nemurs alla casa | di Savoia, et lo stesso giorno, che fui seco mi |</w:t>
      </w:r>
    </w:p>
    <w:p w14:paraId="5F8DEBC2" w14:textId="11C35011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629A5D72" w14:textId="25665A2F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ede cont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r avvisato da monsignor Mangot, et da altra | mano, che sue Maestà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6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havevano adherit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instanze delli eccellentissimi signori ambasciatori di vostra Serenità, et risoluto |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pedir in Grisoni al loro ambasciatore perché favorisce | il negoti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eanza, et del passo, et mi lesse un | capitolo di lettera toccante questo particolare, che si è | vero vostra Serenità già 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erà havuta parte dal luoco | proprio, et io lo vorrei, et che riusciss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ffetto con | la sincerità, et candidezza d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fficii. |</w:t>
      </w:r>
    </w:p>
    <w:p w14:paraId="56FFD4CD" w14:textId="7721F6EC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tissimo signor ambasciator Giustiniano nel proposito del signor conte Gio. Giacomo | Belgioioso mi avvisa haver scritto alli eccellentissimi signori ambasciatori in | Francia perché parlino di ciò al signor abbate Moronato, che | altre volte fu impiegato per il medesimo et per tanto io | aspetti quello, che da sue Eccellenze mi sarà scritto. Io | già al primo avviso della Serenità vostra ne scrissi al Pasini | per informatione, il qual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rescritto esser il Conte | a Lieges oppresso dalla gotta, et che essendo egli | stato altre volte adoperato in questo negotio dal suddetto abbate | per via del signor Alfonso Valdera, si offeriva anco di far | al presente quanto gli havessi commandato. Gli ho | rescritto, che in tanto che mi venghino lettere di Francia | procuri con qualche buona manier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6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|</w:t>
      </w:r>
    </w:p>
    <w:p w14:paraId="2F939603" w14:textId="40B7D637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4BEECD40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[et]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6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 destrezza cavare se il Conte sta tuttavia nella stessa | dispositione di servir vostra Serenità per far poi quello di più, | che sarà necessario. |</w:t>
      </w:r>
    </w:p>
    <w:p w14:paraId="2344FA20" w14:textId="2986CEB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cavallier Tomaso Studler inglese non vuol contentarsi | di ottanta ducati al mes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6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e vuol cento, et niente meno come | vedrà la Serenità vostra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ggiunte lettere, che mi ha scritto. | Io havend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e di le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8 del passato di | darli ottanta ducati al più non ho stimato bene | fermar il partito, mentre questo cavalliere può | servir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mpio ad altri soggetti, che potessero | offerirsi per servitio di vostra Serenità; ma pur, se ella | si compiacerà, che lo fermi con quanto dice esser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ltima risolutione sua, lo farò. Vedrà parimente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aggiunto capitolo di lettere quello mi scrive il | Pasini in questo particolare; et alligato sarà anco | qualche avviso, che mi ha inviato di Brusseles. |</w:t>
      </w:r>
    </w:p>
    <w:p w14:paraId="283C6A5A" w14:textId="39399B2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É ritornato qui quel monsignor Gio. Bovier di Oranges, che | partì con mie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9 novembre per la Serenità vostra | per venir a servirla, dice scapato a dieci leghe di qua da Sedam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6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alle man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Spagnuoli, che lo volevano far uccider, o mal | trattare. Tiene per fermo esser stato dato per ispia | poiché hanno saputo il suo nome, gli hanno |</w:t>
      </w:r>
    </w:p>
    <w:p w14:paraId="30C8D889" w14:textId="0754AC67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2427D172" w14:textId="0B52578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evate le lettere, che haveva di questi principi della casa di | </w:t>
      </w:r>
      <w:r w:rsidR="00CD227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sau, et le mie ancora; ma che però vuole in ogni | modo tornar a far il viaggio, et sodisfar al desi-|derio, et devotione sua verso il servitio della Serenità vostra. | </w:t>
      </w:r>
    </w:p>
    <w:p w14:paraId="269AB571" w14:textId="63B5225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cuni mercanti di questi paesi mi hanno fatta offerta | di condur a vostra Serenità vasselli da guerra, quan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| 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bbi bisogno. Mostrano desiderio, che non siano | meno di sei; ma credo però, che si contenteranno anco | di quattro. Per il tempo da esser intertenuti credo | certo, che vorranno sia per più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anno. Et cinque-|mille seicen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6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iorini o franchi; che dimandai | per mese verranno ad esser intorno a mille, et | quattrocento ongari per ogni vassello in ragion di mese | et la Serenità vostra non haverà altro pensiero né di perdita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, né di qual si sia altra provisione per essi. | Mi hanno affermato di haver considerato bene a | tutto, fatto ogni conto minutamente, et calcolato in | modo, che non si potrà far altro. Non voglio affermar[e]</w:t>
      </w:r>
      <w:r w:rsidR="007E7C37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a presupongo, che forse si contenteranno con qualche | cosa meno. Sono mercanti ricchi, hanno dipen-|denze, et per quanto posso comprender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teniranno | al partito puntualmente in caso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e vostre |</w:t>
      </w:r>
    </w:p>
    <w:p w14:paraId="182F7E47" w14:textId="5E20B93D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710C358B" w14:textId="286F3F9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bbino a far di questa provisione. La nota è stata | fatta distinta, et particolare del valor di tutte le cose; et | tradotta nel nostro idiom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vio aggiunta colle | presenti. Gratie etc. |</w:t>
      </w:r>
    </w:p>
    <w:p w14:paraId="7C6F07D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A8C7DC6" w14:textId="1900158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7 decembre 1616 |</w:t>
      </w:r>
    </w:p>
    <w:p w14:paraId="0AC1F77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vostra Serenità |</w:t>
      </w:r>
    </w:p>
    <w:p w14:paraId="4E3F3E3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umilissimo et devotissimo servitore |</w:t>
      </w:r>
    </w:p>
    <w:p w14:paraId="6B4371DD" w14:textId="3345DCA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 |</w:t>
      </w:r>
    </w:p>
    <w:p w14:paraId="157424F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3BB1756" w14:textId="3CBD1D3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5B7AFE8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zia |</w:t>
      </w:r>
    </w:p>
    <w:p w14:paraId="18837B6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0721E9A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B0D46DE" w14:textId="3E15D77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igillo e traccia di sigillo</w:t>
      </w:r>
    </w:p>
    <w:p w14:paraId="07648A0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370F8D5A" w14:textId="66F8A57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Regesto antico</w:t>
      </w:r>
    </w:p>
    <w:p w14:paraId="6AAE7DA0" w14:textId="0C8D8FBB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43164B5A" w14:textId="69D542B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7 d</w:t>
      </w:r>
      <w:r w:rsidR="00AB523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 1616 ricevut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9 genn</w:t>
      </w:r>
      <w:r w:rsidR="00AB523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 | </w:t>
      </w:r>
    </w:p>
    <w:p w14:paraId="49558892" w14:textId="3D0B149E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58084C29" w14:textId="77777777" w:rsidR="00A03680" w:rsidRPr="009F6D35" w:rsidRDefault="00A03680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16530D0" w14:textId="6B518F87" w:rsidR="00ED34A5" w:rsidRPr="009F6D35" w:rsidRDefault="00B8472E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appresenta quello che porta il residente di Bran-|deburg con vario discorso sopra la proposta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pagnuoli circ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cordato di Xantem. |</w:t>
      </w:r>
    </w:p>
    <w:p w14:paraId="520E8B5B" w14:textId="32FC1E5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cetto che doppo usciti li presidii delle terre,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eratore possa sequestrarle. |</w:t>
      </w:r>
    </w:p>
    <w:p w14:paraId="1304FC3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a propositione è stata spedita alle provincie, | ma si penserà molto; prima che risolverà. | Il principe Mauritio discorre sopra il medesimo | negotio et che non si risolverà così presto. |</w:t>
      </w:r>
    </w:p>
    <w:p w14:paraId="414BF7B6" w14:textId="1E3C59BD" w:rsidR="00ED34A5" w:rsidRPr="009F6D35" w:rsidRDefault="00B8472E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di Francia dice la speditione di genti | fatta da Dighieres in Piemonte. Et | che sua Maestà havea procurato con persona | espressa riunir Nemurs alla casa di Savoia | che Mangot gli scrive haver sua Maestà | aderito alle instanze della Republica nel negotio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risoni con ordine sia favorit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i-|anza, et il passo. |</w:t>
      </w:r>
    </w:p>
    <w:p w14:paraId="1A6ACA06" w14:textId="305D2AAB" w:rsidR="00ED34A5" w:rsidRPr="009F6D35" w:rsidRDefault="00B8472E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3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l conte Gio. Giacomo Belgioioso ha scritto | al Pasini che procuri sottrare se in lui | continui la dispositione al servitio la Republica. |</w:t>
      </w:r>
    </w:p>
    <w:p w14:paraId="0DD517E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302DCF3" w14:textId="5A51D6DF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SS. R.</w:t>
      </w:r>
      <w:r w:rsidR="0007527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5FE31C8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6CB8254" w14:textId="103F4874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D /</w:t>
      </w:r>
    </w:p>
    <w:p w14:paraId="685384F7" w14:textId="3EB787BD" w:rsidR="00ED34A5" w:rsidRPr="009F6D35" w:rsidRDefault="00B8472E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4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cavalier Tomaso Studler inglese | non si contenta di 80 ma vuol 100 | ducati al mese. | Manda lettere del Pasini: et avvisi. |</w:t>
      </w:r>
    </w:p>
    <w:p w14:paraId="6720D743" w14:textId="66CB463B" w:rsidR="00ED34A5" w:rsidRPr="009F6D35" w:rsidRDefault="00B8472E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5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io. Bovier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anges | ha corso Borasen ma vuol | venir al servitio. |</w:t>
      </w:r>
    </w:p>
    <w:p w14:paraId="71EF15E1" w14:textId="4CCAE701" w:rsidR="00ED34A5" w:rsidRPr="009F6D35" w:rsidRDefault="00B8472E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6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ffert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ercanti,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 da guerra, sei | almeno, ma forse 4; | per più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anno: a ongari 1480 al mese | per ogni vassello. |</w:t>
      </w:r>
    </w:p>
    <w:p w14:paraId="7C275232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8932F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29CC89" w14:textId="77777777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61</w:t>
      </w:r>
    </w:p>
    <w:p w14:paraId="71985DD6" w14:textId="5AB3A6B8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 al n. 60 (cc. 186r-187v)</w:t>
      </w:r>
    </w:p>
    <w:p w14:paraId="7D54D22D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A0FF6DE" w14:textId="0D24BE71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117E797E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chiaratione di quanto venirà a costare una | nave di 300 tonelli proveduta di viveri per doi | anni et gente da guerra et marinari in numero di | cento vinti persone, et offerto di servir la serenissima republica di Venetia |</w:t>
      </w:r>
    </w:p>
    <w:p w14:paraId="3C079E41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tbl>
      <w:tblPr>
        <w:tblW w:w="963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234"/>
        <w:gridCol w:w="3405"/>
      </w:tblGrid>
      <w:tr w:rsidR="00904774" w:rsidRPr="009F6D35" w14:paraId="49AC94FD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4F0865" w14:textId="5AD70DE4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lastRenderedPageBreak/>
              <w:t>Primieramente una nave di 150 lasti o 300 tonelli uscendo per | doi anni provista di doppie velle; cordagi, et coperte tutto | a proportione venirà per prima richiesta, a costare vinti | o vinti doi mille fiorini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201C9EE" w14:textId="27038B3D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220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490E5BC7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DC8C8B" w14:textId="55AAAB86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Item proveduto di 26 pezzi di canone nominate lepelstuchen</w:t>
            </w:r>
            <w:r w:rsidRPr="009F6D35">
              <w:rPr>
                <w:rStyle w:val="FootnoteReference"/>
                <w:rFonts w:ascii="Times New Roman" w:eastAsia="NSimSun" w:hAnsi="Times New Roman" w:cs="Times New Roman"/>
                <w:color w:val="000000" w:themeColor="text1"/>
              </w:rPr>
              <w:footnoteReference w:id="368"/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 16 de</w:t>
            </w:r>
            <w:r w:rsidR="00F15518" w:rsidRPr="009F6D35">
              <w:rPr>
                <w:rFonts w:ascii="Times New Roman" w:eastAsia="NSimSun" w:hAnsi="Times New Roman" w:cs="Times New Roman"/>
                <w:color w:val="000000" w:themeColor="text1"/>
              </w:rPr>
              <w:t>’</w:t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quali che saranno sotto coperta tireranno al meno | nuove lire di ferro et pesarà ogni canone 3000 libre et ogni | cento libre costeranno con le loro difese 14 fiorini importano</w:t>
            </w:r>
            <w:r w:rsidR="00012DB8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089A25" w14:textId="7713B827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70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0DDFFC2D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E3AF12" w14:textId="092C069F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Ancora dieci canoni communi chiamati gotelingha di circa doi mille | libre a 12 o 13 fiorini il cento importano</w:t>
            </w:r>
            <w:r w:rsidR="00012DB8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C00DD9" w14:textId="5D79A65B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25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0669178C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DA029E" w14:textId="5BACA468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Oltre di</w:t>
            </w:r>
            <w:r w:rsidRPr="009F6D35">
              <w:rPr>
                <w:rStyle w:val="FootnoteReference"/>
                <w:rFonts w:ascii="Times New Roman" w:eastAsia="NSimSun" w:hAnsi="Times New Roman" w:cs="Times New Roman"/>
                <w:color w:val="000000" w:themeColor="text1"/>
              </w:rPr>
              <w:footnoteReference w:id="369"/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questo sei pezze nominate steenstuchen con le loro ca-|mare o codette</w:t>
            </w:r>
            <w:r w:rsidR="00012DB8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A3510D" w14:textId="4D053262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12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 </w:t>
            </w:r>
          </w:p>
        </w:tc>
      </w:tr>
      <w:tr w:rsidR="00904774" w:rsidRPr="009F6D35" w14:paraId="038D9F5C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B915B4" w14:textId="4EA644DD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Item cadun canone nominato lepelstuch doi mezi tonelli di polvere | per anno, et per doi anni quattro mezi tonelli. Il mezo tonello | costerà incirca cinquanta fiorini. Va in polvere per ciascheduno | pezzo di canone 200 libre importa in denari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824493" w14:textId="0B10D641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52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 </w:t>
            </w:r>
          </w:p>
        </w:tc>
      </w:tr>
      <w:tr w:rsidR="00904774" w:rsidRPr="009F6D35" w14:paraId="2BE1E130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274BBC" w14:textId="3FF7DCAC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Per ciascheduna pezza di canone 150 balle, caduna pezza | l</w:t>
            </w:r>
            <w:r w:rsidR="00F15518" w:rsidRPr="009F6D35">
              <w:rPr>
                <w:rFonts w:ascii="Times New Roman" w:eastAsia="NSimSun" w:hAnsi="Times New Roman" w:cs="Times New Roman"/>
                <w:color w:val="000000" w:themeColor="text1"/>
              </w:rPr>
              <w:t>’</w:t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una per l</w:t>
            </w:r>
            <w:r w:rsidR="00F15518" w:rsidRPr="009F6D35">
              <w:rPr>
                <w:rFonts w:ascii="Times New Roman" w:eastAsia="NSimSun" w:hAnsi="Times New Roman" w:cs="Times New Roman"/>
                <w:color w:val="000000" w:themeColor="text1"/>
              </w:rPr>
              <w:t>’</w:t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altra tre libre di nave, una libra di nave costa | incirca 14 fiorini onde</w:t>
            </w:r>
            <w:r w:rsidRPr="009F6D35">
              <w:rPr>
                <w:rStyle w:val="FootnoteReference"/>
                <w:rFonts w:ascii="Times New Roman" w:eastAsia="NSimSun" w:hAnsi="Times New Roman" w:cs="Times New Roman"/>
                <w:color w:val="000000" w:themeColor="text1"/>
              </w:rPr>
              <w:footnoteReference w:id="370"/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a prezzo di cinquanta libre riviene</w:t>
            </w:r>
            <w:r w:rsidR="00012DB8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9157CB" w14:textId="3AD7EE59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13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67105026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88AB22" w14:textId="6217A1D2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Schuiftanghen, balle crosate, et lanterne la metà ma costano | doi volte tanto que le balle ordinarie viene per tanto a costar</w:t>
            </w:r>
            <w:r w:rsidR="00012DB8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D19EFC5" w14:textId="7F2816DE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13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09EFD848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DFBE1C" w14:textId="0FCC339C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Settanta moschetti a sette, over otto fiorini l</w:t>
            </w:r>
            <w:r w:rsidR="00F15518" w:rsidRPr="009F6D35">
              <w:rPr>
                <w:rFonts w:ascii="Times New Roman" w:eastAsia="NSimSun" w:hAnsi="Times New Roman" w:cs="Times New Roman"/>
                <w:color w:val="000000" w:themeColor="text1"/>
              </w:rPr>
              <w:t>’</w:t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uno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8D1F1F" w14:textId="2CF5DF95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56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5B2B1220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490AD6" w14:textId="22E7B99D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Dodeci donzene de</w:t>
            </w:r>
            <w:r w:rsidR="00F15518" w:rsidRPr="009F6D35">
              <w:rPr>
                <w:rFonts w:ascii="Times New Roman" w:eastAsia="NSimSun" w:hAnsi="Times New Roman" w:cs="Times New Roman"/>
                <w:color w:val="000000" w:themeColor="text1"/>
              </w:rPr>
              <w:t>’</w:t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piche a 12 fiorini l</w:t>
            </w:r>
            <w:r w:rsidR="00F15518" w:rsidRPr="009F6D35">
              <w:rPr>
                <w:rFonts w:ascii="Times New Roman" w:eastAsia="NSimSun" w:hAnsi="Times New Roman" w:cs="Times New Roman"/>
                <w:color w:val="000000" w:themeColor="text1"/>
              </w:rPr>
              <w:t>’</w:t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una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3194EC" w14:textId="36B70E21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144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51724A81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E634126" w14:textId="2EC87774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2000 libre di corda perch</w:t>
            </w:r>
            <w:r w:rsidR="0033386D" w:rsidRPr="009F6D35">
              <w:rPr>
                <w:rFonts w:ascii="Times New Roman" w:eastAsia="NSimSun" w:hAnsi="Times New Roman" w:cs="Times New Roman"/>
                <w:color w:val="000000" w:themeColor="text1"/>
              </w:rPr>
              <w:t>é</w:t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giorno et notte si</w:t>
            </w:r>
            <w:r w:rsidRPr="009F6D35">
              <w:rPr>
                <w:rStyle w:val="FootnoteReference"/>
                <w:rFonts w:ascii="Times New Roman" w:eastAsia="NSimSun" w:hAnsi="Times New Roman" w:cs="Times New Roman"/>
                <w:color w:val="000000" w:themeColor="text1"/>
              </w:rPr>
              <w:footnoteReference w:id="371"/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deve brusare | settanta sable a tre fiorini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C71B61" w14:textId="5DDD4041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3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</w:tbl>
    <w:p w14:paraId="2E077F52" w14:textId="41C7F6A7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tbl>
      <w:tblPr>
        <w:tblW w:w="963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6234"/>
        <w:gridCol w:w="3405"/>
      </w:tblGrid>
      <w:tr w:rsidR="00904774" w:rsidRPr="009F6D35" w14:paraId="19B8AA0E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AC3504" w14:textId="2F4E3AE9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Balle de</w:t>
            </w:r>
            <w:r w:rsidR="00F15518" w:rsidRPr="009F6D35">
              <w:rPr>
                <w:rFonts w:ascii="Times New Roman" w:eastAsia="NSimSun" w:hAnsi="Times New Roman" w:cs="Times New Roman"/>
                <w:color w:val="000000" w:themeColor="text1"/>
              </w:rPr>
              <w:t>’</w:t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muschetto et balle ramate per le periere et lanterne | almeno 2000 libre importano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7ADE8E" w14:textId="126BDC1D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2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2092793F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60A4F7" w14:textId="3E33C031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Ancora per spese che l</w:t>
            </w:r>
            <w:r w:rsidR="00F15518" w:rsidRPr="009F6D35">
              <w:rPr>
                <w:rFonts w:ascii="Times New Roman" w:eastAsia="NSimSun" w:hAnsi="Times New Roman" w:cs="Times New Roman"/>
                <w:color w:val="000000" w:themeColor="text1"/>
              </w:rPr>
              <w:t>’</w:t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huomo non vi pensa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A57552" w14:textId="7DE92D30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6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54344DA4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42310B" w14:textId="77777777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Viveri per doi anni per cento vinti persone ciascheduna a sei | soldi per giorno, eccetto quelli che sono dentro la coperta | sono incirca 1100 per mese viene per 24 mesi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604498" w14:textId="0E0F1B18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264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668098F8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935EEC" w14:textId="77777777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Item la paga, o trattenimento venirà a costar per mese 1400 fiorini | portano li tre mesi, che sarà dati alla mano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AD757A" w14:textId="7E08A45A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42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7C68D7E5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793F27" w14:textId="77777777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Importa la summa in tutto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78ABF0" w14:textId="38E2E47C" w:rsidR="00ED34A5" w:rsidRPr="009F6D35" w:rsidRDefault="007E7C37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smallCaps/>
                <w:color w:val="000000" w:themeColor="text1"/>
              </w:rPr>
              <w:t>lxxiii</w:t>
            </w:r>
            <w:r w:rsidR="00904774" w:rsidRPr="009F6D35">
              <w:rPr>
                <w:rFonts w:ascii="Times New Roman" w:eastAsia="NSimSun" w:hAnsi="Times New Roman" w:cs="Times New Roman"/>
                <w:smallCaps/>
                <w:color w:val="000000" w:themeColor="text1"/>
              </w:rPr>
              <w:t xml:space="preserve"> </w:t>
            </w:r>
            <w:r w:rsidR="00ED34A5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mila </w:t>
            </w:r>
            <w:r w:rsidRPr="009F6D35">
              <w:rPr>
                <w:rFonts w:ascii="Times New Roman" w:eastAsia="NSimSun" w:hAnsi="Times New Roman" w:cs="Times New Roman"/>
                <w:smallCaps/>
                <w:color w:val="000000" w:themeColor="text1"/>
              </w:rPr>
              <w:t>liiii</w:t>
            </w:r>
            <w:r w:rsidR="00ED34A5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fiorini</w:t>
            </w:r>
          </w:p>
        </w:tc>
      </w:tr>
      <w:tr w:rsidR="00904774" w:rsidRPr="009F6D35" w14:paraId="43878272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2F77DB" w14:textId="6260FA68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L</w:t>
            </w:r>
            <w:r w:rsidR="00F15518" w:rsidRPr="009F6D35">
              <w:rPr>
                <w:rFonts w:ascii="Times New Roman" w:eastAsia="NSimSun" w:hAnsi="Times New Roman" w:cs="Times New Roman"/>
                <w:color w:val="000000" w:themeColor="text1"/>
              </w:rPr>
              <w:t>’</w:t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interesse di questa somma, et la sicurtà costerà per il | meno doi fiorini dieci piachi per mese, stante che le navi | di mercantie ben ad ordine devono dar al presente per la | sicurtà solamente un fiorino et dieci piachi per mese che cor-|rono meno pericolo </w:t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lastRenderedPageBreak/>
              <w:t>che le navi da guerra che aspettano, | et cercano il loro nemico la sicurtà et interesse importaranno | al mese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15FC95" w14:textId="3577BE68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lastRenderedPageBreak/>
              <w:t>18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0E594369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A43099" w14:textId="77777777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Item li continui raconciamenti et la deterioratione ciò di doi anni, le | vele, le corde, la coverta de fuori, et altre cose saranno quasi | vecchie, et la nave, guasta si mette pur questa in ragion di mese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E93312" w14:textId="318F8D31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6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7C163677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17BCF04" w14:textId="744D0B5A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Per trattenimento o paga per mese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C184F3" w14:textId="52BD7F70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14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7E9EDFCC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346B6A" w14:textId="77777777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Per viveri per mese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09A8D6" w14:textId="0ABA9B22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11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56B66FB8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FC8EF2" w14:textId="3D73431F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Item per la perdita cioè per la crepatura de</w:t>
            </w:r>
            <w:r w:rsidR="00F15518" w:rsidRPr="009F6D35">
              <w:rPr>
                <w:rFonts w:ascii="Times New Roman" w:eastAsia="NSimSun" w:hAnsi="Times New Roman" w:cs="Times New Roman"/>
                <w:color w:val="000000" w:themeColor="text1"/>
              </w:rPr>
              <w:t>’</w:t>
            </w: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canoni che | si chiamano gotelingen per li moschetti piche, sable, li quali | doppo fatto il viaggio saranno di poco valore et parimente per | il consumo delle polveri et balle incirca insieme per mese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049AE1" w14:textId="3456BE9C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400</w:t>
            </w:r>
            <w:r w:rsidR="00904774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</w:tr>
      <w:tr w:rsidR="00904774" w:rsidRPr="009F6D35" w14:paraId="178667C3" w14:textId="77777777" w:rsidTr="003861AC">
        <w:tc>
          <w:tcPr>
            <w:tcW w:w="623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E8D8B6" w14:textId="1AAA4B90" w:rsidR="00ED34A5" w:rsidRPr="009F6D35" w:rsidRDefault="00ED34A5" w:rsidP="00337916">
            <w:pPr>
              <w:pStyle w:val="TableContents"/>
              <w:contextualSpacing/>
              <w:jc w:val="both"/>
              <w:rPr>
                <w:rFonts w:ascii="Times New Roman" w:eastAsia="NSimSun" w:hAnsi="Times New Roman" w:cs="Times New Roman"/>
                <w:color w:val="000000" w:themeColor="text1"/>
              </w:rPr>
            </w:pPr>
            <w:r w:rsidRPr="009F6D35">
              <w:rPr>
                <w:rFonts w:ascii="Times New Roman" w:eastAsia="NSimSun" w:hAnsi="Times New Roman" w:cs="Times New Roman"/>
                <w:color w:val="000000" w:themeColor="text1"/>
              </w:rPr>
              <w:t>Priviene in tutto per mese 1300 fiorini</w:t>
            </w:r>
            <w:r w:rsidR="00B03515" w:rsidRPr="009F6D35">
              <w:rPr>
                <w:rFonts w:ascii="Times New Roman" w:eastAsia="NSimSun" w:hAnsi="Times New Roman" w:cs="Times New Roman"/>
                <w:color w:val="000000" w:themeColor="text1"/>
              </w:rPr>
              <w:t xml:space="preserve"> |</w:t>
            </w:r>
          </w:p>
        </w:tc>
        <w:tc>
          <w:tcPr>
            <w:tcW w:w="3405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CE830E" w14:textId="77777777" w:rsidR="00ED34A5" w:rsidRPr="009F6D35" w:rsidRDefault="00ED34A5" w:rsidP="00337916">
            <w:pPr>
              <w:pStyle w:val="TableContents"/>
              <w:contextualSpacing/>
              <w:jc w:val="right"/>
              <w:rPr>
                <w:rFonts w:ascii="Times New Roman" w:eastAsia="NSimSun" w:hAnsi="Times New Roman" w:cs="Times New Roman"/>
                <w:color w:val="000000" w:themeColor="text1"/>
              </w:rPr>
            </w:pPr>
          </w:p>
        </w:tc>
      </w:tr>
    </w:tbl>
    <w:p w14:paraId="1A4755BF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DB132D0" w14:textId="1AC4ADE4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51F738C4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 il nostro travaglio si deve havere (sia detto però sotto | corettione) almeno 300 fiorini per mese tanto che ciascheduno | vassello monterà al mese 5600 fiorini. |</w:t>
      </w:r>
    </w:p>
    <w:p w14:paraId="1449A3ED" w14:textId="195E22EA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a paga della detta summ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5600 fiorini comincierà a | correr il giorno che sarà fatta la mostra delle navi conforme | appont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e stesso che osservano li signori Stati. |</w:t>
      </w:r>
    </w:p>
    <w:p w14:paraId="68228413" w14:textId="5B9CC0D2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i desideriamo haver alla mano tre mesi di paga doppo la | mostra fatta et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7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e navi saranno pronte a partir tre giorni | doppo, et appress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piratione de tre mese ogni mese la nostra paga. |</w:t>
      </w:r>
    </w:p>
    <w:p w14:paraId="0F31C9F6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sì anco (sotto correttione) è necessario per andar sicuramente | et render buon servitio alla serenissima Republica di non metter ad ordine | meno di sei navi. |</w:t>
      </w:r>
    </w:p>
    <w:p w14:paraId="041D9BEB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nostro desiderio sarebbe in caso che ciò fosse accordato con | la serenissima Republica che quei signori ci dovessero assicurar di tener | in loro servitio le sudette nave il termine di doi anni, ma niente | di meno si accorderà con li deputati della Signoria. |</w:t>
      </w:r>
    </w:p>
    <w:p w14:paraId="7EF326A9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11F2C9C" w14:textId="12CC7BE2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B /</w:t>
      </w:r>
    </w:p>
    <w:p w14:paraId="33FF4965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4 | </w:t>
      </w:r>
    </w:p>
    <w:p w14:paraId="63AF70AB" w14:textId="49B94945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ave da guerra | </w:t>
      </w:r>
    </w:p>
    <w:p w14:paraId="5C824D2D" w14:textId="643CB06F" w:rsidR="00ED34A5" w:rsidRPr="009F6D35" w:rsidRDefault="00EA4283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e 2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e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0771035D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59AC80D" w14:textId="4C0C268A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92F6B8E" w14:textId="77777777" w:rsidR="00075278" w:rsidRPr="009F6D35" w:rsidRDefault="00075278" w:rsidP="00337916">
      <w:pPr>
        <w:pStyle w:val="PreformattedText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DF95637" w14:textId="77777777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62</w:t>
      </w:r>
    </w:p>
    <w:p w14:paraId="116D5E5D" w14:textId="11CF852C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legato II al n. 60 (cc. </w:t>
      </w:r>
      <w:r w:rsidR="007E7C37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</w:t>
      </w:r>
      <w:r w:rsidR="005E565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</w:t>
      </w:r>
      <w:r w:rsidR="007E7C37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-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)</w:t>
      </w:r>
    </w:p>
    <w:p w14:paraId="310A56EC" w14:textId="77777777" w:rsidR="00075278" w:rsidRPr="009F6D35" w:rsidRDefault="00075278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2B419B6" w14:textId="7037BF2A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224B157D" w14:textId="039841ED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pi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capitolo di lettere del Pasini | di Brusseles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3 d</w:t>
      </w:r>
      <w:r w:rsidR="00AB523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 1616 |</w:t>
      </w:r>
    </w:p>
    <w:p w14:paraId="1B7137DA" w14:textId="77777777" w:rsidR="007E7C37" w:rsidRPr="009F6D35" w:rsidRDefault="007E7C37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58422FE" w14:textId="01985B6D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ubito che io hebbi la sua delli 3 stante io andai come mi diceva dal | monsignor Studer, per affermar quanto bisognava; dove doppo lunghi discorsi ha posto | il pedi al muso di non voler servire per men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00 ducati al mese et | questo ha causato il signor baron Roess ambasciator straordinario per la maestà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hil-|terra, in Spagna, quale li promette di far molto per lui, dove spera di ottener | gran cose, ma con tutto questo mi dice, che non ostante che tiene appogio | si contenta di servir la Ssrenissima Republica et mantenir quanto mi ha promesso, et | per più cautione ha scritto a vostra Signoria maestà illustr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clusa, quale afferma quanto | le dico, havendo da lassiar come vero tutto quello che sua Maestà le deve non | sperando ricuperar un soldo, et di più mi ha giunto, che bisognerà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accommodarlo | di qualche pocca summa di denari per il suo viaggio, guardi vostra Signoria adunque | quello che vol che io faci.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fier non ho fatto cosa alcuna per esser ab-|sente di questa corte, sarà di ritorno fra doi giorni et concluderò con lui et | con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con el più gran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antagio del publico che sarà possibile; et si | potrò far di meno, farò che venga costì et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cord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7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 vostra Signoria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aestà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llustre; io farò per fin quel che mi parerà più espediente. |</w:t>
      </w:r>
    </w:p>
    <w:p w14:paraId="293F4829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C01738" w14:textId="0A59C197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B /</w:t>
      </w:r>
    </w:p>
    <w:p w14:paraId="1347C6BE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 |</w:t>
      </w:r>
    </w:p>
    <w:p w14:paraId="43A02331" w14:textId="3064748E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pi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capitolo di lettera | del Pasini da Brusseles |</w:t>
      </w:r>
    </w:p>
    <w:p w14:paraId="7172E32B" w14:textId="18D835FE" w:rsidR="00ED34A5" w:rsidRPr="009F6D35" w:rsidRDefault="00EA4283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2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12081845" w14:textId="77777777" w:rsidR="00ED34A5" w:rsidRPr="00E242DE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F7602E4" w14:textId="77777777" w:rsidR="00075278" w:rsidRPr="009F6D35" w:rsidRDefault="00075278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B97CA85" w14:textId="7B3DDDE1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. 63 </w:t>
      </w:r>
    </w:p>
    <w:p w14:paraId="69414264" w14:textId="77777777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II al n. 60 (cc. 189r-v, 191r-v)</w:t>
      </w:r>
    </w:p>
    <w:p w14:paraId="079CF868" w14:textId="77777777" w:rsidR="00ED34A5" w:rsidRPr="009F6D35" w:rsidRDefault="00ED34A5" w:rsidP="00337916">
      <w:pPr>
        <w:pStyle w:val="PreformattedText"/>
        <w:contextualSpacing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2BF26DD9" w14:textId="761234F5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0E6CDCED" w14:textId="4B5C7043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lto illustre signior mio il | signior Juan Bashista Pasinii | ha fatto grandissima diligencia | che io andasse al serviti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* la serenissima Reipublica il | qualij mi ha proferto otanta | ducatii al mese, il qualy | che un soldo molto honorato | y mi displace che in comodità | non sia tale che io servirei por | molto meno, desiderando asaii | de servire y despendere la | vita en su servitio, ma como | soy homo de poco parole io no | posso vivere y server biene | por meno de ciento ducatii | con ill medessimo titulo de | coronelo: como mi ha detto il | signior Juan Bashista, avendo | saper vostra signoria Maestà illustre che lassando |</w:t>
      </w:r>
    </w:p>
    <w:p w14:paraId="01642154" w14:textId="4712CBD3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795F53F3" w14:textId="1420F3E8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esta servitio lasso malsi | servitii dei gran meritii fati | aglii Espanioglii, con il resto | che mi devono due mille | filipi con alterii pretentione | molti segurii de tre voulti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7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anto | ho voluti far saper a vostra signoria Maestà | illustre: questa mia ultima resolu[tione] | si por discargo de signior fuor Juan |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ashista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mme anco por | mostrale in bona volontà | starò expetando resolutione de | la serenissima Reipublica quanto prima | pregando nostro Segnior de dia | quanto desidera de Brusseles | aglii sei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7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cembre 1616 |</w:t>
      </w:r>
    </w:p>
    <w:p w14:paraId="59249992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 vostra signoria Maestà illustre |</w:t>
      </w:r>
    </w:p>
    <w:p w14:paraId="6C246B00" w14:textId="3DB071A3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o. Studder</w:t>
      </w:r>
      <w:r w:rsidR="00B0351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4C29CD98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AC11DF3" w14:textId="1D90B39E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5DA6FC65" w14:textId="3DEA886A" w:rsidR="00ED34A5" w:rsidRPr="009F6D35" w:rsidRDefault="004E3D8A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6A2D981D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231802D" w14:textId="01007D60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B /</w:t>
      </w:r>
    </w:p>
    <w:p w14:paraId="700F30E9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 |</w:t>
      </w:r>
    </w:p>
    <w:p w14:paraId="11D45083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ttera del cavallier Studder | a secretari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7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riano | </w:t>
      </w:r>
    </w:p>
    <w:p w14:paraId="19215A6E" w14:textId="487C5125" w:rsidR="00ED34A5" w:rsidRPr="009F6D35" w:rsidRDefault="00EA4283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e 2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de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2F96E137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F780024" w14:textId="77777777" w:rsidR="00ED34A5" w:rsidRPr="00E242DE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94C4FD5" w14:textId="77777777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64</w:t>
      </w:r>
    </w:p>
    <w:p w14:paraId="6F9F567F" w14:textId="270E53E3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V al n. 60 (cc. 190r-</w:t>
      </w:r>
      <w:r w:rsidR="0007527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</w:p>
    <w:p w14:paraId="182DA9B6" w14:textId="77777777" w:rsidR="003E6344" w:rsidRPr="009F6D35" w:rsidRDefault="003E6344" w:rsidP="00337916">
      <w:pPr>
        <w:pStyle w:val="FootnoteText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2729685F" w14:textId="56998480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190</w:t>
      </w: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r /</w:t>
      </w:r>
    </w:p>
    <w:p w14:paraId="7A95C4F2" w14:textId="07EC472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oppo scrito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venuto a horecchia come il chardinal Ghissello | a scrito a nome di sua Maestà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cesarea, al conte di Busequoii per far che vada | in guerra un grandisima instanza, de maniera che si derà per conto | che se par[…]ru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7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anto li dirò e di bonisima parte del conte Soden | a resposto che sua Maestà catolica lelo rimanderà che subito in materia. | In camino, et si va facendo più certa la levat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7000 valoni | et 800 chavalli qual dicano debi andar a Milano altri a Grat, pure | sinora non el certo. |</w:t>
      </w:r>
    </w:p>
    <w:p w14:paraId="5EB18035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ivo dominica alle 6 ore di note un straordenario a questa corte et alle | 12 della medesima note fu spedito in Alemagna, chi dice a Grat | et altri dicano a Cesare. |</w:t>
      </w:r>
    </w:p>
    <w:p w14:paraId="5A905AAD" w14:textId="7495B148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l lunedì arivo Bopa Bisnar altro de Milano che fu spedito la | medesime sera in </w:t>
      </w:r>
      <w:r w:rsidR="00C20CF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ier(mani)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 hordine espreso di far deligientia per | arrivar el primo per </w:t>
      </w:r>
      <w:r w:rsidR="00C20CF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iongie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er tuti doi in Tur insteso tempo | la opinione de ogniuno volle che quel di Spagna porta denari alla | arciduca Ferdinando et che quel de Milano porta a Grat nova a quel Principe | di tenir buono con gradischa prometendoli insieme con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ciduca Alberto | grande agiuti ind facia riuscir vani ogni loro pensieri. |</w:t>
      </w:r>
    </w:p>
    <w:p w14:paraId="6EF38E7D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0AE43FB" w14:textId="4EE9B874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08729D53" w14:textId="73FC5C21" w:rsidR="00ED34A5" w:rsidRPr="009F6D35" w:rsidRDefault="004E3D8A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sectPr w:rsidR="00ED34A5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2738A8F3" w14:textId="77777777" w:rsidR="00EA64CC" w:rsidRDefault="00EA64CC" w:rsidP="00EA64CC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383ABD1A" w14:textId="6749BCD0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. 65 </w:t>
      </w:r>
    </w:p>
    <w:p w14:paraId="40755554" w14:textId="3D9F6677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 dicem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193r-194v)</w:t>
      </w:r>
    </w:p>
    <w:p w14:paraId="70574AE8" w14:textId="77777777" w:rsidR="00ED34A5" w:rsidRPr="009F6D35" w:rsidRDefault="00ED34A5" w:rsidP="00337916">
      <w:pPr>
        <w:pStyle w:val="PreformattedText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FE1ACDA" w14:textId="378F226B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9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FB109B9" w14:textId="09283273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75CEF8F0" w14:textId="7CCEA555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omenica passata mi venero letter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del signor | Gasparo Quigneti di Hamsterdam al quale furono dirette | quelle di credito del signor Melchior Quigneti suo fratello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5</w:t>
      </w:r>
      <w:r w:rsidR="002708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l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cati, et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ettanti del signor Vancastro inviatemi | dalla Serenità vostr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 del passato; et havendomi scritto, | che in virtù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issione datagli dal signor Gratioso del | Calice, che dovesse immediate far provisione per me della | detta somm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va fatt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a parte, et che | haverebbe supplito per il resto. Io stimai bene | transferirmi qui perch</w:t>
      </w:r>
      <w:r w:rsidR="0033386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n passasse più innanti | non mi trovando per hora il bisogno: tuttavia | per tutto quello potesse occorrere non ho creduto | esser fuori di proposito haver pronte qualche | somma in questa piazza; et per tanto ho | ricevuto il vallente di sei milla ducat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i | gliene ho fatta quietanza, che sarà da lui | mandata al medesimo signor Melchior suo fratello | perché con essa sia sodisfatta da vostra Serenità et | doverà il rimborso esser fatto alli vinti del | mese di febra</w:t>
      </w:r>
      <w:r w:rsidR="001A7BA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 venturo in moneta di banco |</w:t>
      </w:r>
    </w:p>
    <w:p w14:paraId="2030FD69" w14:textId="677525B4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9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276601E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ndo havuto qui il denaro a cinquanta un piaco | per cento come cor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7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unto sulla piazza. Et | quando non mi prevagli del denaro; spero che lo | rimetterò a vostra Serenità allo stesso prezzo. Et di tanto | ho stimato mio debito prima di partir, dar rive-|rente conto alle Signorie vostre eccellentissime. |</w:t>
      </w:r>
    </w:p>
    <w:p w14:paraId="62521080" w14:textId="2ECE28CC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on h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giungerle in questo più di quanto | le scrissi colle mi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 se non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Conte partì | hieri alla volta del Tessel per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7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der quelle | genti; et quello che più mi duole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po | continua tuttavia nello stess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r contrario | ma pur si spera co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uto di Dio il presto | cambiamento al buono. Gratie etc. |</w:t>
      </w:r>
    </w:p>
    <w:p w14:paraId="014FE1C9" w14:textId="77777777" w:rsidR="00ED34A5" w:rsidRPr="009F6D35" w:rsidRDefault="00ED34A5" w:rsidP="00337916">
      <w:pPr>
        <w:pStyle w:val="PreformattedText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9582FB" w14:textId="647EE8BA" w:rsidR="00ED34A5" w:rsidRPr="009F6D35" w:rsidRDefault="00ED34A5" w:rsidP="00337916">
      <w:pPr>
        <w:pStyle w:val="PreformattedText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msterdam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 decembre 1616 |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br/>
        <w:t>di vostra Serenità |</w:t>
      </w:r>
    </w:p>
    <w:p w14:paraId="32CEC269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milissimo et devotissimo servitore |</w:t>
      </w:r>
    </w:p>
    <w:p w14:paraId="4104F276" w14:textId="00C2A6B6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ristofforo Suriano</w:t>
      </w:r>
      <w:r w:rsidR="006C3D9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75D67B2C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402CD0" w14:textId="6971EFA9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9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/ </w:t>
      </w:r>
    </w:p>
    <w:p w14:paraId="7903FBB4" w14:textId="20222923" w:rsidR="00ED34A5" w:rsidRPr="009F6D35" w:rsidRDefault="004E3D8A" w:rsidP="00337916">
      <w:pPr>
        <w:pStyle w:val="PreformattedText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28DC27EC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F44235" w14:textId="2C383463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9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59CAAF1" w14:textId="033E8951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 serenissimo principe di Venetia |</w:t>
      </w:r>
    </w:p>
    <w:p w14:paraId="7656C886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7A57A8DF" w14:textId="1126A99E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racce di sigilli</w:t>
      </w:r>
    </w:p>
    <w:p w14:paraId="0FF67E4F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584395" w14:textId="1345C6EE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1B25B5C0" w14:textId="3D5E7866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9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C / </w:t>
      </w:r>
    </w:p>
    <w:p w14:paraId="10BA3BBA" w14:textId="742F8626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 d</w:t>
      </w:r>
      <w:r w:rsidR="00AB5233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embre 1616 ricevut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 genn</w:t>
      </w:r>
      <w:r w:rsidR="00AB5233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 | </w:t>
      </w:r>
    </w:p>
    <w:p w14:paraId="1893DDA5" w14:textId="7F73CAA0" w:rsidR="00A03680" w:rsidRPr="009F6D35" w:rsidRDefault="00B0351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retario Suriano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ya | </w:t>
      </w:r>
    </w:p>
    <w:p w14:paraId="53921228" w14:textId="2E698837" w:rsidR="00ED34A5" w:rsidRPr="009F6D35" w:rsidRDefault="00B0351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 Amsterdam sola |</w:t>
      </w:r>
    </w:p>
    <w:p w14:paraId="3962982E" w14:textId="77777777" w:rsidR="00632091" w:rsidRPr="009F6D35" w:rsidRDefault="00632091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CF5C3A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havuto ducati 6 mila da Gasparo | Quingetti, sono del credito fattogli | capitare dal fedelissimo Gratioso dal Calice. |</w:t>
      </w:r>
    </w:p>
    <w:p w14:paraId="1F11F2CA" w14:textId="6D297D2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Ha fatto la quietanza di detti ducati 6</w:t>
      </w:r>
      <w:r w:rsidR="002708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l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che doveranno pagarli qui in buona | valuta alli 20 di febraro. |</w:t>
      </w:r>
    </w:p>
    <w:p w14:paraId="0E9C016F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1EFAED5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. SS. R. |</w:t>
      </w:r>
    </w:p>
    <w:p w14:paraId="3312DB00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ED34A5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72C50EDB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59DDB88F" w14:textId="77777777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. 66 </w:t>
      </w:r>
    </w:p>
    <w:p w14:paraId="29FE331F" w14:textId="18316698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4 dicem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195r-198v)</w:t>
      </w:r>
    </w:p>
    <w:p w14:paraId="17FBF8B1" w14:textId="77777777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8805C44" w14:textId="2C589505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9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F607EDC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ima |</w:t>
      </w:r>
    </w:p>
    <w:p w14:paraId="23EF95D1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5328E0" w14:textId="5D59BCD4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4653EAD2" w14:textId="3A1EF5ED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qui in Amsterdam per la causa, che haverà intesa la Serenità vostra dalle | mie lette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 scritte da quella città, et presupongo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| haverà trovato buono, che ricevuto il valsente delli sei milla | ducati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a parte della provisione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ignetti haveva fatta | sopr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dine del signor Gratioso del Calice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bbi fatto scriver in | quel banco per valermene in ogni occorrenza di vostra Serenità, la quale | quando non si sodisferà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trattenghi essi denari mi darà | li suoi prudentissimi commandamenti: perché io immediate le | rimetterò la summa; la quale intanto doverà esser pagata |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rrispondenti di esso Quignetti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 febraro in moneta | di banco. |</w:t>
      </w:r>
    </w:p>
    <w:p w14:paraId="1C646524" w14:textId="188954B0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 ritorno mio in questo luoco, che fu mercordì a notte trovai | un messaggier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versa arrivato il giorno innanti con | letter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tissimo signor ambasciator Gussoni ispedite espressamente che | accompagnavano altre di vostra Serenità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 del presente colla | commissione di far ufficio con questi signori, le quali mi dove-|vano capitar con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e, che ricevei la passata settimana | del medesimo giorno. Io hier mattina con ogni più a me | possibile esatta espression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cetti, che vostre Eccllenze vano frapo-|nendo in esse lettere sodisfeci al commandamento loro, et | feci tutte quelle considerationi, che stimai proprie alla | qualità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pi, al negotio, et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itar questi signori a | pensar a qualche effettivo aiuto. Et perché si è risoluto |</w:t>
      </w:r>
    </w:p>
    <w:p w14:paraId="5288CA4D" w14:textId="6DB068F1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9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64C5DCF6" w14:textId="1B36B0B6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mandar ambasciatori in Inghilterra pe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ressi delle pannine, et delle | pesche, come con altre mie ho significato alla Serenità vostra esservi | pensiero (non sono però ancor nominati li soggetti) mi parve | a proposito di aggiunger nella mia espositione, che | sarebbe stato bene, che, oltre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fficii commessi a monsignor | Carone, fosse anco con questa occasione ingionto a detti | ambasciatori il trattar con quella Maestà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senti affari, et del | signor duca di Savoia per dar maggior calore. Et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8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ch</w:t>
      </w:r>
      <w:r w:rsidR="0033386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prima di andar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udienza mi trovai co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il quale mi disse, che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ndeva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duca di Savoia | si faceva forte, che monsignor di Dighieres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utava con buon | nervo di gente, che con queste, et con le forze, che si giun-|tavano del Principe suo figliolo, et del duca di Nemurs | rapacificato si poteva sperar molto bene delle imprese del | signor Duca, et che non solo havesse ricuperato il perso; ma | preso, et fattosi patrone anco di qualche piazz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inimico; mi parve bene di esprimer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emblea | come feci con il medesimo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che non si haveva | a mirar al presente, né alle speranze, che si potevano | havere, ma pensar bene al futuro, et prevenir a-|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identi, che ben spesso portano con se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iti | della guerra, li quali quanto più sono incerti, tanto | più si doveva hav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cchio, et la mira intenta |</w:t>
      </w:r>
    </w:p>
    <w:p w14:paraId="15BAC647" w14:textId="2706D263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9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9553D67" w14:textId="5B8E52E9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quello, che ne potesse derivare. Fui ascoltato al solito | attentamente et i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e un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sidenti di | Holanda di settimana con breve complimento, et più breve | risposta ringratiò di quanto la Serenità vostra faceva communi-|care, disse qualche cosa della cognitione, che si ha qui | per prova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dament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gnuoli, et concluse, che | che* conforme alla maniera di questo </w:t>
      </w:r>
      <w:r w:rsidR="008E48E7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verno si haverebbe | da signori Stati havuta consultatione sopra le considerationi fatte | da me a nome di vostra Serenità et sarebbe stata data quella | risposta, che fosse stata stimata propria alla mia | espositione, che lasciai in sostanza per scritto, secondo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so ordinario. Io attendo essa risposta, et se venirà | in tempo, che la possi inviar col messaggiero, che | partità a mezogiorno sarà colle presenti. |</w:t>
      </w:r>
    </w:p>
    <w:p w14:paraId="16216752" w14:textId="4377F09C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on mancarò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fficii necessarii in questi particolari | et tentarò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rimer quel più che dalla mia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debo-|lezza sarà stimato proprio per servitio di vostra Serenità et | a pro anco del signor duca di Savoia, co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 del quale | se verrà qui (che certo sarebbe a proposito) non | tralascierò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ndermi bene, et coadiuva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fficii | di lui conforme alla mente, et commandamento della | Serenità vostra. |</w:t>
      </w:r>
    </w:p>
    <w:p w14:paraId="1A857288" w14:textId="6B566749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 proposito di reciproca ambasceria, 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ministro |</w:t>
      </w:r>
    </w:p>
    <w:p w14:paraId="0C8798A9" w14:textId="523E0F62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9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8F84949" w14:textId="31E1158B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n mi è stato detto, che quanto le scrissi humilmente la passata | settimana, et se me ne sarà parlato continuerò a risponder | come ho fatto, et come veggo essermi replicato nelle | medesime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 del presente. |</w:t>
      </w:r>
    </w:p>
    <w:p w14:paraId="782050B4" w14:textId="7C036D21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l signor </w:t>
      </w:r>
      <w:r w:rsidR="004E04B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el discorrer meco delle cose correnti uscì a | dirmi, che a voler ben fermar il piede per resister | alla vasta ambition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pagnuoli stimava non esservi | più proprio rimedio,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one. Et in questa vi | concorresse la Francia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hilterra, che ne mostra desi-|derio, la serenissima Republica li princip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emagna, | et altri, che hanno interesse parlando di questi stati | ma ch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giustar questo vi valeva et tempo, et | occasione; et però era necessario il farvi reflesso, et | havervi sopra le proprie considerationi. Io col concetto | della Serenità vostra senza condescender a maggior particolare | gli risposi,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ntione di lei era di ben inten-|dersi con questi stati, et che sarebbe stata attendendo | che li fossi mostrato il modo per far poi quanto | si credesse a proposito. |</w:t>
      </w:r>
    </w:p>
    <w:p w14:paraId="0AC50BC5" w14:textId="52EB315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mprendo serenissimo Principe, che qui stimano far assai | il tener in piedi tanta soldatesca nel proprio stato | et in quelli di Cleves, et Giuliers,</w:t>
      </w:r>
      <w:r w:rsidR="00B8472E"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81"/>
      </w:r>
      <w:r w:rsidR="00B8472E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chiamano | la brida dello Spagnuolo; ond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8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on so a qual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8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44613A24" w14:textId="12D7C3D1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61004C0C" w14:textId="169EA870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ffettivo soccorso potesser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8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esti signori venire per il signor duca | di Savoia se non è con qualche vassello di guerra: perché | difficilmente si priveranno di queste forze da terra, mentre | parmi di vedere, che non vorranno volontieri levarsi | dai presidii, che hanno in quello di Cleves, et Giuliers, | et lo cavo, oltre quello, che ne scrissi riverentemente la | passata settimana a vostra Serenità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vermi detto il medesimo | signor </w:t>
      </w:r>
      <w:r w:rsidR="004E04B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che Spagnuoli vorrebbono adormentare | col proponer la restitutione delle piazze per farla effetti-|vamente; ma valersi di quelle genti per Italia, et per | far poi commodamente qualche altra provisione ai | confini; et quando gli tornasse bene riprender il | possesso del dominio, che hanno al presente nelle | piazze di quei ducati. |</w:t>
      </w:r>
    </w:p>
    <w:p w14:paraId="63724173" w14:textId="5FB088F5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pra questo particolare et sopr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positione del signor Carleton | non si sente, che si habbi volontà di far così presto | risposta; ma si anderà portando il tempo innanti, | et il signor principe di Brandemburgh, et il consiglio | di lui hanno fatto intender a questi signori, che rimette | alla loro prudenza la deliberatione propria per la | conservatione di quei stati. |</w:t>
      </w:r>
    </w:p>
    <w:p w14:paraId="3145B17E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 va vociferando, che qualche giorni doppo le feste | il signor principe Mauritio ha per passar a Rees, et |</w:t>
      </w:r>
    </w:p>
    <w:p w14:paraId="59B70B02" w14:textId="5592AD66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5E2E3C91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merich non vi è però certezza. Gratie etc. |</w:t>
      </w:r>
    </w:p>
    <w:p w14:paraId="2ED675A5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46C1527" w14:textId="56741A62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4 d</w:t>
      </w:r>
      <w:r w:rsidR="00AB523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 1616 |</w:t>
      </w:r>
    </w:p>
    <w:p w14:paraId="71746DAE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vostra Serenità |</w:t>
      </w:r>
    </w:p>
    <w:p w14:paraId="1AA09770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 et devotissimo servitore | </w:t>
      </w:r>
    </w:p>
    <w:p w14:paraId="1DDE5478" w14:textId="65805E21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</w:t>
      </w:r>
      <w:r w:rsidR="006C3D96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755B3C95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8301AC9" w14:textId="5AA18C04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78807831" w14:textId="28C6B47F" w:rsidR="00ED34A5" w:rsidRPr="009F6D35" w:rsidRDefault="004E3D8A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738FF492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4A68025" w14:textId="0B32B165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328EF611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3182AFEF" w14:textId="1B5AEBEF" w:rsidR="00ED34A5" w:rsidRPr="009F6D35" w:rsidRDefault="00BF372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p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ima | </w:t>
      </w:r>
    </w:p>
    <w:p w14:paraId="7DA441C8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17C8D52" w14:textId="5C3D1C7D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igillo e tracce di sigilli</w:t>
      </w:r>
    </w:p>
    <w:p w14:paraId="42463969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1B155AF2" w14:textId="2F7AE07F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Regesto antico</w:t>
      </w:r>
    </w:p>
    <w:p w14:paraId="1D4EBBAD" w14:textId="519BA667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70829371" w14:textId="0079F59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7 </w:t>
      </w:r>
      <w:r w:rsidR="00AB523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 1616 ricevut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1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8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genn</w:t>
      </w:r>
      <w:r w:rsidR="00AB523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 |</w:t>
      </w:r>
    </w:p>
    <w:p w14:paraId="6930DBF0" w14:textId="6A2ECDDE" w:rsidR="00A03680" w:rsidRPr="009F6D35" w:rsidRDefault="00B0351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ya | </w:t>
      </w:r>
    </w:p>
    <w:p w14:paraId="5C5F4DB6" w14:textId="226F12C2" w:rsidR="00ED34A5" w:rsidRPr="009F6D35" w:rsidRDefault="00B0351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ma |</w:t>
      </w:r>
    </w:p>
    <w:p w14:paraId="3BFAFD1A" w14:textId="77777777" w:rsidR="00083961" w:rsidRPr="009F6D35" w:rsidRDefault="00083961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F351C1A" w14:textId="52B53B2A" w:rsidR="00ED34A5" w:rsidRPr="009F6D35" w:rsidRDefault="00B8472E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fatto scriver nel banc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sterdam | li ducati 6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la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havuti dal Quingetti. |</w:t>
      </w:r>
    </w:p>
    <w:p w14:paraId="4383FB3F" w14:textId="714E6528" w:rsidR="00ED34A5" w:rsidRPr="009F6D35" w:rsidRDefault="00B8472E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ricevuto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basciator Gussoni altre |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ettere publiche</w:t>
      </w:r>
      <w:r w:rsidR="00ED34A5"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2 d</w:t>
      </w:r>
      <w:r w:rsidR="00AB523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. |</w:t>
      </w:r>
    </w:p>
    <w:p w14:paraId="394A65A5" w14:textId="678BB580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fat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fficio con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que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eccitandoli | a pensar a qualche effettivo aiuto. |</w:t>
      </w:r>
    </w:p>
    <w:p w14:paraId="762A48E6" w14:textId="75BEE702" w:rsidR="00ED34A5" w:rsidRPr="009F6D35" w:rsidRDefault="00B8472E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3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ggiunse esser bene che alli ambasciatori per | Inghilterra fare commesso di dar calore al signor | </w:t>
      </w:r>
      <w:r w:rsidR="004E04B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rnvel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ce che il duca di Savoia si è | fato forte, et potersi sperar bene. |</w:t>
      </w:r>
    </w:p>
    <w:p w14:paraId="4F3B9737" w14:textId="231AAA09" w:rsidR="00ED34A5" w:rsidRPr="009F6D35" w:rsidRDefault="00B8472E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4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isponde </w:t>
      </w:r>
      <w:r w:rsidR="004E04B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rnvel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esidente di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ttimana</w:t>
      </w:r>
      <w:r w:rsidR="00ED34A5"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conoscono per prova gli andament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pagnuoli, | che risponderanno poi alla espositione | lasciando il secretario la sostanza prescritto. |</w:t>
      </w:r>
    </w:p>
    <w:p w14:paraId="3C24F5F8" w14:textId="41A2C211" w:rsidR="00ED34A5" w:rsidRPr="009F6D35" w:rsidRDefault="00B8472E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5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reciproca ambasceria è altro ministro | non gli è stato detto altro: risponderà | conforme li ordini publici. |</w:t>
      </w:r>
    </w:p>
    <w:p w14:paraId="70FCEE87" w14:textId="6FC25DE7" w:rsidR="00ED34A5" w:rsidRPr="009F6D35" w:rsidRDefault="00B8472E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6. </w:t>
      </w:r>
      <w:r w:rsidR="004E04B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rnvel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el discorso privato parla | della unione, et che vi concorresse la Francia,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hilterra et li princip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emagna: | et altri che hanno interessi: ma | che vi voleva et tempo, et occasione. |</w:t>
      </w:r>
    </w:p>
    <w:p w14:paraId="32579D2A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635324A" w14:textId="0E994DA6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. R. |</w:t>
      </w:r>
    </w:p>
    <w:p w14:paraId="21D73F84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9AC5D61" w14:textId="77355C27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D /</w:t>
      </w:r>
    </w:p>
    <w:p w14:paraId="44873572" w14:textId="548958AA" w:rsidR="00ED34A5" w:rsidRPr="009F6D35" w:rsidRDefault="00B8472E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7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omprende il secretario che stimano far | assai col tener in piedi tanta soldatesca | anche a Cleves, et Giuliers. | </w:t>
      </w:r>
    </w:p>
    <w:p w14:paraId="121A1CC6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fficilmente si può sperar altro aiuto | per Savoia, se non è qualche vassello da guerra. | </w:t>
      </w:r>
    </w:p>
    <w:p w14:paraId="0ECEA0EA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scorso del negotio di Cleves | con Spagnuoli: li signori Stati non | saranno facili al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sarma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di quelle militie. |</w:t>
      </w:r>
    </w:p>
    <w:p w14:paraId="27FFE157" w14:textId="77777777" w:rsidR="00ED34A5" w:rsidRPr="00E242DE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E748027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ED34A5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0CD7D22F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3207D2F3" w14:textId="77777777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. 67 </w:t>
      </w:r>
    </w:p>
    <w:p w14:paraId="713481D3" w14:textId="341B4A40" w:rsidR="00ED34A5" w:rsidRPr="009F6D35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4 dicembre 1616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ia (cc. 199r-203v) </w:t>
      </w:r>
    </w:p>
    <w:p w14:paraId="06657BC9" w14:textId="77777777" w:rsidR="00ED34A5" w:rsidRPr="00E242DE" w:rsidRDefault="00ED34A5" w:rsidP="00337916">
      <w:pPr>
        <w:pStyle w:val="PreformattedText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E4A7282" w14:textId="6D8299F0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0917D0AD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d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71AD429A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EE11245" w14:textId="465870F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</w:t>
      </w:r>
    </w:p>
    <w:p w14:paraId="3B86B284" w14:textId="1B396D03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già la Serenità vostra haverà da più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a mano di mie lettere | intes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 delle genti. Quella sollecitudine, |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stata possibile usar in esso non si è tralasciata; | m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scita delle navi sta tuttavia interdetta dalla | continuation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enti contrarii, che non cessano. Colle | mutationi della luna il tempo ha data sempre speranza | et apparenza di mettersi al buono; ma poi cambia | immediate, torna al solito, et mi tiene in una | continua perplession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imo. Per la borana | che fu li giorni passati un vassello di mercantia | fece naufragio nel porto di Tessel; et fu constretto | uno con genti della Serenità vostra a tagli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boro. | Hora può considerar la Serenità vostra che questo accidente | mi facci temer, che li soldati si mal contentino per | la continua agitatione nella quale convengono star | in quel porto. Se fossero stati in terra il pericolo | era dello sbandarsi, hora essendo n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 corrono | il suo pericolo ancora.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iacci da quella parte | non si dubita, et da quella della moza si promettono | col primo buon vento uscir senz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oppo. Io | mi credevo, et speravo fermamente di dover passar | queste santissime feste del Natale con quietezz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imo; | ma resto tuttavia col medesimo pensiero, et quello che |</w:t>
      </w:r>
    </w:p>
    <w:p w14:paraId="397B3670" w14:textId="159BA58D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46E44147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iù mi duole è di non poter apportar alla Serenità vostra colle mie | lettere quella sodisfattione, et quel contento, che so che sta | attendendo in questo particolare. Ma a Dio sta la dispositione | delle cose. |</w:t>
      </w:r>
    </w:p>
    <w:p w14:paraId="3DA90B6C" w14:textId="73E10D4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anto alla mission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oli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llustrissimo signor </w:t>
      </w:r>
      <w:r w:rsidR="00207D3E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io di Terraferma | essequirò il commandament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e vostre; ma credo non si potrà | spuntare nel far che al giorn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 cominci | il tempo: perché hanno sempre inteso questi capitani, | che sia al giorno della mostra essendo stati pronti per | mettersi n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, et s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empo fosse stato proprio si | sarebbono imbarcati, et ispediti; et quando non si havesse | temuto di perder le genti più volontieri al certo sarebbono | state nelle piazze, ove si trovavano con più commodità, et | manco disaggio. Anzi dirò riverentemente alla Serenità vostra | che alcuni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ali non si ha potuto così prontamente andar | a dar la rassegna hanno fatta far fede da borgo-|mastri delle città del giorn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rano in ordine con | tutte le sue genti, intendendo di avanzar se potevano | doi, o tre giorni di più, et il capitano Vandernot in particolar | posso dire a vostra Serenità che ha tenuto otto giorni la sua | compagnia prima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 Conte et io habbiamo potuto | andar a darli mostra: et questo ha la fede app[…]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8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dei borgomastri di Horon, che però non se gli è fatta |</w:t>
      </w:r>
    </w:p>
    <w:p w14:paraId="192804C7" w14:textId="11551D79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2F4C1844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uona per la conseguenza: pure tentino con destrezza | quello che ne potrò fare appresso il signor Conte, il qual sto | attendendo, che ritorni dalla Nortolandia, et vivo | antioso di saper come haverà trovate quelle genti. |</w:t>
      </w:r>
    </w:p>
    <w:p w14:paraId="154BB79B" w14:textId="46E54EEE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anto a levata di altra soldatesca le difficoltà presenti, | et la certezza indubitat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giacci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enire mi | conferma sempre più di non far altro da questo capo | in conformità anco del prudentissimo avertimento della Serenità vostra. | Intorno al titolo col quale debba nominarsi di là il signor | Conte non mancarò di replicar la risposta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stata | dalla Serenità vostra stimata per sua benignità propria, | et secondo il suo senso. |</w:t>
      </w:r>
    </w:p>
    <w:p w14:paraId="14CF730D" w14:textId="6611E0D1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lle lettere della passata settimana inviai altra nota di | offerta fattam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 di guerra con la distintione | particolare di ogni spesa, et di quanto si vuole per | mese; et pregarò Iddio, che vostra Serenità non habbi bisogno | di valersene. |</w:t>
      </w:r>
    </w:p>
    <w:p w14:paraId="757D86F9" w14:textId="0264C8D3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vendomi ella ingionta nuovo commandamento per haver infor-|matione intorno alla persona del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signor Gio. Giacomo Bel-|gioioso replicai giovedì al Pasini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sollecitato a | cavar tutto quel più che potrà sopra li particolari scrittimi | dalla Serenità vostra et hoggi facci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esso. |</w:t>
      </w:r>
    </w:p>
    <w:p w14:paraId="6BAFE2B5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bbi lettere hier sera dal medesimo Pasini, che mi dice |</w:t>
      </w:r>
    </w:p>
    <w:p w14:paraId="55993B74" w14:textId="004A6E3B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728ABB29" w14:textId="6A2B53BB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er parlato co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fier Filippo detto il Bello, et che come | prima havev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8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timato, che si fosse | contentato delli 14 over 15 ducati il mese; così hora | trovava volern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8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lmeno 22 et che questo aviene | da qualche offerta, che gli è fatta per parte del granduca | et del duca di Parma; ma aggiunge, che essendo desi-|deroso di servire la Serenità vostra ha detto, che partirà per Venetia | senza soldo per rimettersi alla sua munificenza | et se volevo sarebbe venuto a trovarmi. Io ho stimato | bene rescriver al Pasini, che già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o alfier Filippo | ha questa buona intentione lo eviti al partire per | ricever dalla Serenità vostra quella sodisfattione, che sarà sti-|mata da lei propria alle sue conditioni, et li ho manda[ta] | una lettera per vostra Serenità affineché gliela dia quando ho | risoluto far il viaggio. |</w:t>
      </w:r>
    </w:p>
    <w:p w14:paraId="4F3B14EC" w14:textId="5154357C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mi scrive, che tenterà di accommodar la | pretensione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di più delli dieci, o dodici ducati [al] | mese. |</w:t>
      </w:r>
    </w:p>
    <w:p w14:paraId="289E737C" w14:textId="4DFF1168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oi lettere della Serenità vostra delli 9 mi sono capitate hier | a sera co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ari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versa, quell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isi | mi servirà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for</w:t>
      </w:r>
      <w:r w:rsidR="00965CD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tione, et intorn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a dar | essecution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mmandamenti di lei, et scriverò tutto quello | che sarà stato da me operato in conformità. |</w:t>
      </w:r>
    </w:p>
    <w:p w14:paraId="61C1160A" w14:textId="7F3788C7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47776E1A" w14:textId="2C60A88A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ene qui li giorni passati uno ispedito dal signor duca di Bransuich | con carica di cavar il senso di questi signori di unirsi seco. | Non si è publicato haver questa commissione, ma è | andato praticando in particolare, et ha fatto farne | apertura;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8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tendo essergli stato considerato, che | difficilmente vorranno qui far particolare alenza con quel | Principe; ma che meglio sarebbe, che procurasse colle-|garsi con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one: perché in un medesimo | tempo sarebbe unito anco con queste provincie. | Questo in ogni modo non ha lasciato di tentare se | potesse avanzar il negotio. |</w:t>
      </w:r>
    </w:p>
    <w:p w14:paraId="4BC7A792" w14:textId="106C9254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 deputati della congregatione di Holanda, che sono | stati ridotti fin giovedì passato partirono hieri per | le case loro mal contenti di non haver potuto conclu-|der cosa alcuna sopra il punto della controversia | della predestinatione; onde restano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imi confusi, | et nella confusione par che si sentino male contentezze | particolarmente da quelli, che sostentan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ore, | che habbi ad esser libera questa predicatione della | credenza della predestinatione, et si teme, che ciò habbi | a causar qualche diffidenza particolare in questo </w:t>
      </w:r>
      <w:r w:rsidR="008E48E7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verno | et alcuni d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bitanti in questo luogo non parlano | bene del signor </w:t>
      </w:r>
      <w:r w:rsidR="004E04B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che sostenta la parte contraria |</w:t>
      </w:r>
    </w:p>
    <w:p w14:paraId="45747ADC" w14:textId="70909337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209A1633" w14:textId="6E8DF001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 sono mal contenti della tanta auttorità sua.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ffetto | che habbi a partorir questa controversia non si prevede | così facilmente continua solo il dubio, che sia fomentata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ttione da chi pretende il predominio di questi paesi per | tener disuniti di questa maniera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imi, et cavar | frutto dalla mala intelligenza tr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a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a | fattione. |</w:t>
      </w:r>
    </w:p>
    <w:p w14:paraId="525278EB" w14:textId="10E8E7CD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stato destinato ambasciator straordinario al marchese elettore di | Brandemburgh, che si trattiene hora nel ducato di | Prussia il signor Stich un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putati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emblea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Generali. Sua Altezza ha fat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stanza | di haver quest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a per capo di riputatione, et per | mostrar a Polonia, et ad altri principi, che li signori | Stati vogliono continu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istenza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ezza</w:t>
      </w:r>
      <w:r w:rsidRPr="00E242D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ua | in ogni luoco. |</w:t>
      </w:r>
    </w:p>
    <w:p w14:paraId="40F5B9C5" w14:textId="166640EF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tendo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edesimo Elettore ha fatta ricercar la maestà | della Gran Bertagna per haver da lei ancora un suo | ambasciatore; ma parmi, che habbi havuto in risposta | di desiderar di saper la causa di questa richiesta | perché allhora haverebbe risoluto, quello che havesse | stimato propria a sua sodisfattione. |</w:t>
      </w:r>
    </w:p>
    <w:p w14:paraId="2DE491B6" w14:textId="6BD5CDD0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partita di qua la signora principessa di Lignì doppo | haver venduto certo suo dati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per |</w:t>
      </w:r>
    </w:p>
    <w:p w14:paraId="34B6B01C" w14:textId="7D0BE2B9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5F8EF677" w14:textId="4C05CE50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uicento, et più milla fiorini; ma non è restata contenta | perché haverebbe desiderato molto più; et questi signori hanno | tolto in sé questa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mpre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er più di quello havevano | in intentione affine di liberarsi di haver soggett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serenissimi arciduchi con auttorità in questi paesi. |</w:t>
      </w:r>
    </w:p>
    <w:p w14:paraId="0A921A56" w14:textId="6C9A35E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gentilhuomo francese mi è venuto a dire che haveva | havuta commissione dal signor general delle galere di sua Maestà | christianissima di farmi offerta del suo servitio per vostra Serenità | alla quale haverebbe condotti tremilla fanti quan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ell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esse stimato a proposito, et imbarcarli a | Marseglia. Ha accennato che esso Generale vuol titolo | di general delle sue genti, et non esser commandato da | Oltremontani, ben se il signor duca di Umena andasse | al servitio credeva si sarebbe continuato del titolo di luogo-|tenente general; che in Francia non haveva voluto far | trattare per li suoi rispetti; ma accordato non si sarebbe | curat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o; et perciò riuscendo grata a vostra Serenità la sua | offerta haverebbe ordinato per trattar meco quanto | fosse necessario; pregandomi di scrivern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9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e vostre. | Io essequisco questo per obligo, che devo, et in tanto | con bel modo se torna a me esso gentilhuomo lo | farò capace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ntione della Serenità vostra intorn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ubidienza, che vuole, che si presti a quelli, che |</w:t>
      </w:r>
    </w:p>
    <w:p w14:paraId="22090653" w14:textId="59BD5C5C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4F4450A7" w14:textId="50BA160D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nno il carico delle sue genti; come mi significa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ltime | lettere su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9 del corrente. Gratie etc. |</w:t>
      </w:r>
    </w:p>
    <w:p w14:paraId="0AD700D8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54820B4" w14:textId="75C4179C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4 d</w:t>
      </w:r>
      <w:r w:rsidR="00AB523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 1616 |</w:t>
      </w:r>
    </w:p>
    <w:p w14:paraId="6B1B891B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vostra Serenità |</w:t>
      </w:r>
    </w:p>
    <w:p w14:paraId="1A67CA6B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, et devotissimo servitore | </w:t>
      </w:r>
    </w:p>
    <w:p w14:paraId="1ACD3D38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 |</w:t>
      </w:r>
    </w:p>
    <w:p w14:paraId="4EB258B9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D9C16DB" w14:textId="708C5901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38258E93" w14:textId="2F1AF2C9" w:rsidR="00ED34A5" w:rsidRPr="009F6D35" w:rsidRDefault="004E3D8A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13DB6E07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418C71A" w14:textId="48404D53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259B1201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490E76DF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4AF31FEE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C1CBBE9" w14:textId="65E33F2B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Sigillo e tracce di sigilli</w:t>
      </w:r>
    </w:p>
    <w:p w14:paraId="2561BA4E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3135021A" w14:textId="59FB428A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Regesto antico</w:t>
      </w:r>
    </w:p>
    <w:p w14:paraId="599E6906" w14:textId="1B874A40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7C2E830D" w14:textId="574C8D98" w:rsidR="00C00AFB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4 d</w:t>
      </w:r>
      <w:r w:rsidR="00A756A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embre 1616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cevut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1 | genn</w:t>
      </w:r>
      <w:r w:rsidR="00A756A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</w:p>
    <w:p w14:paraId="68977BED" w14:textId="2EE0D916" w:rsidR="00C00AFB" w:rsidRPr="009F6D35" w:rsidRDefault="00337051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ya | </w:t>
      </w:r>
    </w:p>
    <w:p w14:paraId="2D2FF342" w14:textId="7FFEAF49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2AD31CE3" w14:textId="77777777" w:rsidR="00C00AFB" w:rsidRPr="009F6D35" w:rsidRDefault="00C00AFB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393E9EB" w14:textId="02F4E4CE" w:rsidR="00ED34A5" w:rsidRPr="009F6D35" w:rsidRDefault="001C317F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 vasselli con le genti tuttavia | non possono partir per il tempo. | Uno ha taglia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bero per far bona: | essendo naufragato in porto uno con mercantia. |</w:t>
      </w:r>
    </w:p>
    <w:p w14:paraId="7C81A606" w14:textId="3F1B8F6E" w:rsidR="00ED34A5" w:rsidRPr="009F6D35" w:rsidRDefault="001C317F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nderà li rolli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lustrissimo Savio | alla scrittura non crede si potrà spuntar | che la paga cominci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mbarco </w:t>
      </w:r>
      <w:r w:rsidR="0033386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ché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sempre han inteso dal di della mostra. | Ne parlerà al Conte al suo ritorno | di Nortlandia. |</w:t>
      </w:r>
    </w:p>
    <w:p w14:paraId="14CB233A" w14:textId="61B54F88" w:rsidR="00ED34A5" w:rsidRPr="009F6D35" w:rsidRDefault="001C317F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3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altra levata non è da trattar | a questo tempo. |</w:t>
      </w:r>
    </w:p>
    <w:p w14:paraId="5013230A" w14:textId="72F93E1F" w:rsidR="00ED34A5" w:rsidRPr="009F6D35" w:rsidRDefault="001C317F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4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 replicato al Pasini per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formatione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33705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l conte Belgioioso. |</w:t>
      </w:r>
    </w:p>
    <w:p w14:paraId="09340E9A" w14:textId="1F5A4CEC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fier Filippo deto il Bello non contento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5 ducati al mese ne pretende 22 ma | era disposto a venir a Venetia per rimettersi | per</w:t>
      </w:r>
      <w:r w:rsidR="0045222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iò gli ha mandata una lettera. |</w:t>
      </w:r>
    </w:p>
    <w:p w14:paraId="2D20E6DD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Degli altri si tenterà di accommodare | le pretensioni. |</w:t>
      </w:r>
    </w:p>
    <w:p w14:paraId="6245799C" w14:textId="1E8ACED2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ceve due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9 et essequirà. |</w:t>
      </w:r>
    </w:p>
    <w:p w14:paraId="1E5740E6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4616843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C. R. |</w:t>
      </w:r>
    </w:p>
    <w:p w14:paraId="77E9885C" w14:textId="77777777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5213033" w14:textId="47B646A5" w:rsidR="00ED34A5" w:rsidRPr="009F6D35" w:rsidRDefault="00BD1F76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0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D /</w:t>
      </w:r>
    </w:p>
    <w:p w14:paraId="7542FB40" w14:textId="36C0FCC3" w:rsidR="00ED34A5" w:rsidRPr="009F6D35" w:rsidRDefault="001C317F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5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nsiero di Bransuich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rsi | con quei signori risposta che difficilmente | faranno alleanza con lui solo; ma che | si accordi con quelli della unione. |</w:t>
      </w:r>
    </w:p>
    <w:p w14:paraId="25ADC794" w14:textId="24AD8FFF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putat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landa partiti mal | contenti per le case lor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39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|</w:t>
      </w:r>
    </w:p>
    <w:p w14:paraId="16CE4006" w14:textId="66F3D6ED" w:rsidR="00ED34A5" w:rsidRPr="009F6D35" w:rsidRDefault="001C317F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6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straordinario destinato al marchese | elettore di Brandemburg. | Richiede anche ambasciatore di Inghilterra | ma non gli riesce. |</w:t>
      </w:r>
    </w:p>
    <w:p w14:paraId="017AF60F" w14:textId="3179E43B" w:rsidR="00ED34A5" w:rsidRPr="009F6D35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incipessa di Lignì partita havendo | venduto un suo daci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per | 200 et più mille fiorini. |</w:t>
      </w:r>
    </w:p>
    <w:p w14:paraId="653E42B0" w14:textId="09775F1B" w:rsidR="00ED34A5" w:rsidRPr="009F6D35" w:rsidRDefault="001C317F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7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fferta del general dell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ee che | sua Maestà christianissima che servirà alla Republica | con 3</w:t>
      </w:r>
      <w:r w:rsidR="0027081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la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anti imbarcati li a Marseglia, | et dice delle sue pretensioni. |</w:t>
      </w:r>
    </w:p>
    <w:p w14:paraId="1FA245C5" w14:textId="77777777" w:rsidR="00ED34A5" w:rsidRPr="00E242DE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ED34A5" w:rsidRPr="00E242DE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4EA71AD5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2F5B56B5" w14:textId="58EC7ECE" w:rsidR="00ED34A5" w:rsidRPr="009F6D35" w:rsidRDefault="008A14E3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8</w:t>
      </w:r>
    </w:p>
    <w:p w14:paraId="5E1A23CF" w14:textId="1C85DD42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1 dicembre 1616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204r-206v, 213r-v)</w:t>
      </w:r>
    </w:p>
    <w:p w14:paraId="2BDCB60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403815" w14:textId="2E37C8F7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3B45C0A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a | </w:t>
      </w:r>
    </w:p>
    <w:p w14:paraId="293BC061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500D6C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enissimo Principe | </w:t>
      </w:r>
    </w:p>
    <w:p w14:paraId="3E1FCD50" w14:textId="776F35C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ignor ambasciator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per haver qualche risposta a quanto propose | a nome del suo Re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e di Cleves, et Giuliers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sollecitat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9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appresso questi signori Stati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havuta del tenore, che vedrà la Serenità vostra | in copia; sopra che il medesimo signor Ambasciator mi disse che gli era stata | data per provisione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va ispedita a sua Maestà perché concer-|tasse la prorogatione del tempo. A m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9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è stato riferto, | che, oltre quello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in scritto gli sono anco stati co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enso | del residente del marchese di Brandemburgh considerati | li consigli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peratore haveva havuti dal cardinal Gliselio | et da qualche altro ministro, che uscite le genti sua Maestà Cesarea | o col mezo di sequestro, o co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uto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tessi Spagnuoli | si facesse patrone di tutto il </w:t>
      </w:r>
      <w:r w:rsidR="0054028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ese; fu considerato il pregiu-|dici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 interessi, et del general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ncipi pr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nsori, | che sarebbono dispossessati per sempre di detti beni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a | consideratione è stata, che si deve mirar a non dar mag</w:t>
      </w:r>
      <w:r w:rsidR="00BF7813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giori forz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gnuoli da valersene in Italia: perché | non essendo messo in effetto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peratore quant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ra detto, si | poteva creder, che liberi Spagnuoli da intertenir militie | et cavalleria in quelle piazze, di questa particolarmente | se havessero valso per mandarla in Italia contra il signor duca | di Savoia, o per serviti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ciduca Ferdinando | contra la serenissima Republica; che come in sua Maestà è pensiero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65145140" w14:textId="5304821D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77DE043" w14:textId="6102DE4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evitar ogni inconveniente, che si potesse suspettar poter | avvenir da quella parte; così era necessario per benificio del | negotio, et per servitio, et conservatione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ici, et delle | cos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talia applic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imo, et preveder lontano il male | per oviarli. Non mi disse il signor ambasciator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cosa alcuna di | questo discorso, o considerationi; ma ben mi affermò, che | questi signori hanno grandement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cchio allo stato presente delli | affari del mondo, et a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ressi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talia. Ha mostrato | meco restar sodisfatto di quanto sin qui hanno risoluto | far dir a sua Maestà, et teneva per fermo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lla haverebbe | ricevuto in bene la risolutione. | </w:t>
      </w:r>
    </w:p>
    <w:p w14:paraId="13114648" w14:textId="48FC8C04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scì poi a dimandarmi se io havevo inteso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tissimo signor | Ottaviano Bon fosse per passar in Inghilterra. Io dissi che non; | et egli replicò il signor di Langarach da Parigi lo scrive | a questi Signori, dicendo, che non contento esso eccellentissimo signor Bon | delle risolutioni di corte nel suo negotiato intorno | alli affar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isoni, sia per lasciar la continuatione | della materia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tissimo signor ambasciator Gussoni, et passar | in Inghilterra, et di là venirsene qui a far qualche | amorevol ufficio, et che a lui ancora veniva scritto | altrettanto; et dicendo io pure, che non ne sapevo | alcuna cosa; soggiunse Veramente stimere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data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8C1E6C4" w14:textId="5C6B6AD5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1BE9FEE" w14:textId="28C15630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quel signore opportuna in Inghilterra perché, se bene il signor secretario Lionello | bisogna dirlo essendo così in effetto vero colla sua gratiosa | maniera di procedere, et di trattare si rende grato a sua Maestà | et a tutti li suoi officiali, et fa bene il servitio di sua Serenità | è però attorniato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basciator di Spagna, da quello | delli </w:t>
      </w:r>
      <w:r w:rsidR="0062029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ciduchi, dal secretario di Fiorenza, et da qualche | altro ministro poco amorevole, onde se il signor ambasciator Bon | passerà a sua Maestà farà un gran buon servitio massime | nelle presenti occorrenze del mondo, et dico ciò per la | riverenza, che porto alla serenissima Republica. Sono molti | giorni, che il medesimo Ambasciatore mi addimandò quando | sarebbe andato in Inghilterra il signor ambasciator Donato: aggiun-|gendo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ambasciator Cont(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i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i | al partir suo di Parigi tor-|nando a Venetia poteva far il viaggio per veder | quel </w:t>
      </w:r>
      <w:r w:rsidR="00344559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no, et visitar sua Maestà (a che confesso, che per | allhora non ne feci reflesso) et pur hora non so imagi-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|narmi il fine perché questo Ministro habbi parlato | così, et al presente mi habbi voluto far apparer necessaria | o opportun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dat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tissimo Bon al suo Re | se non fosse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itione, o il desideri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r hono-|rati, et particolarmente con ambasciata così principale | et con la persona di tanto senatore promovesse il concetto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690A462D" w14:textId="0C7FE5E3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A330896" w14:textId="21A2DD1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entre veggono non pot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tissimo signor ambasciator Donato per | li motivi, et occorrenze presenti del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9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iemonte | abandonar la residenza appresso il signor duca di Savoia; | ma tutto è proprio della prudente consideratione della Serenità vostra. | </w:t>
      </w:r>
    </w:p>
    <w:p w14:paraId="22DD2CF9" w14:textId="7611045E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i signori Stati questa mattina mi hanno mandata la risposta in | scritto alla propositione che feci la passata settimana. Sarà qui | aggiunta la traduttione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in conformità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cedenti termini | che hanno usato meco nelle altre risposte. | </w:t>
      </w:r>
    </w:p>
    <w:p w14:paraId="1A131511" w14:textId="7C00351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ltre quello, che me ne ha detto il signor ambasciator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so che | continuano nel pensare alle cos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talia, et a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ressi del signor | duca di Savoia. | </w:t>
      </w:r>
    </w:p>
    <w:p w14:paraId="691BE106" w14:textId="6F1B73B2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rrono qui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visi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gli habbi gran assistenza dalla | parte di Francia fattagli da monsignor d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guieres; et | aspettano qualche nuov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oni successi. | </w:t>
      </w:r>
    </w:p>
    <w:p w14:paraId="6D9497B1" w14:textId="07A0E42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 ho tentato, et fatta ogni diligente inquisitione per cavar ciò | che havesse nel suo secreto quel soggetto, che si offerse di | revelar negotio di momento alla Serenità vostra affermando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premio, che ne poteva sperare, et che sarebbe stato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appunto tale qual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portanz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sse | meritato, et che di tanto si poteva assicurare anco sen[za] | obligo precedente. Mostrò far stim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fferta; ma | è stato saldo però nel non voler uscire, asserendo, chi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788C4C72" w14:textId="112B047C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95DA807" w14:textId="1909E296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nza haver alcuna cosa in mano per esser premiato in negotio di | gravissimo momento non si sapeva risolver; che se pareva | grande la dimanda volontier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ebbe in qualche | parte regolata: pur in fine replicando io quel più, che | stimai a proposito ho cavato questo tanto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presa è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gnuoli uniti con la cas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ustria con disegn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a-|tronirsi nel </w:t>
      </w:r>
      <w:r w:rsidR="001C3C00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lfo servendosi di pretesti plausibili, et tanto | sicuramente farann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9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 botta se egli non dichiara la maniera, come | si possi contraminare, quanto cosa più facile a farsi; che | sapeva come, dove, et quando havevano a prender il | negotio a mano, di qual mezi si havevano a valere, et | con questi si sarebbono a man salva condotti a spogliar | quella serenissima Republica di così lungo dominio di quel mare. | La facilità vi era di ostar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minenza del pericolo, et egli | la poteva dichiarire, et pertanto sarebbe venuto in persona | a Veneti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9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ropalar il fatto accordate le conditioni, et quanto | ricerca, come vedrà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giunta scrittura. Mi ha | fatto veder lettere, colle quali viene sollecitato dalla | parte di Vien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9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 andar in quella città, et sono per quanto | ho potuto vedere </w:t>
      </w: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el conte di Altem</w:t>
      </w: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</w:t>
      </w:r>
      <w:r w:rsidR="00B86D1E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9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afferma tuttavia esser il negotio grave, et degno | di pervenir prontamente alla notitia della Serenità vostra 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5903DCB3" w14:textId="0AB1FAA8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43695CC" w14:textId="4AD8EB2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 suo servitio. La prudenza delle Signorie vostre eccellentissime potrà venir | a quella risolutione, che più le parerà propria. Et per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(sia reverentemente detto) stimerei bene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e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ordar | le cose, che ricerca (se pur verranno a questo)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ligassero | a venir a suoi piedi perché tanto maggiormente si assicurarebbo[no] | del fatto, et della persona per haverlo pronto a valersi di lu[i] | in quello che lo stimasser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9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prio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e; et si sincerereb-bono insieme s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ferta ha in sé la sussistenza, che | promette con tanta asseverenza, et ciò parmi che sarebbe | suo maggior servitio. Grati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| </w:t>
      </w:r>
    </w:p>
    <w:p w14:paraId="3D1D73A0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E983AA" w14:textId="74F3D854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1 d</w:t>
      </w:r>
      <w:r w:rsidR="00A756A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mbre 1616 | </w:t>
      </w:r>
    </w:p>
    <w:p w14:paraId="726CCF9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5365EFC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humilissimo et devotissimo servitore | </w:t>
      </w:r>
    </w:p>
    <w:p w14:paraId="08ADCB84" w14:textId="09168412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ristofforo Suriano</w:t>
      </w:r>
      <w:r w:rsidR="006C3D9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0E654F56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A15B8D" w14:textId="48979215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C420ABC" w14:textId="46FC1FA8" w:rsidR="00ED34A5" w:rsidRPr="009F6D35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1CA2B85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85FC74" w14:textId="3B690171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432BFBE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79F28814" w14:textId="09EBE4FF" w:rsidR="00ED34A5" w:rsidRPr="009F6D35" w:rsidRDefault="00BF372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ma |</w:t>
      </w:r>
    </w:p>
    <w:p w14:paraId="685B5FF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7DC547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acce di sigilli</w:t>
      </w:r>
    </w:p>
    <w:p w14:paraId="3805E4E6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2B168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710D3EF8" w14:textId="434BDE90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243593D3" w14:textId="50A609A9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1 d</w:t>
      </w:r>
      <w:r w:rsidR="004510B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embre 1616 ricevut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8 gen</w:t>
      </w:r>
      <w:r w:rsidR="004510B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o | </w:t>
      </w:r>
    </w:p>
    <w:p w14:paraId="3674D680" w14:textId="42B241CD" w:rsidR="00ED34A5" w:rsidRPr="009F6D35" w:rsidRDefault="00A03680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ya prima | </w:t>
      </w:r>
    </w:p>
    <w:p w14:paraId="5C7DB39C" w14:textId="77777777" w:rsidR="00083961" w:rsidRPr="009F6D35" w:rsidRDefault="00083961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55C5F7" w14:textId="7F7EAA34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.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ha spedito al Re la | rispost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 nel negotio di Cleves, | per concertar prorogatione del tempo. | </w:t>
      </w:r>
    </w:p>
    <w:p w14:paraId="649869EC" w14:textId="7DB54C7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scors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segni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eratore circa | quello Stato: et che Spagnoli potrebbono | valersi di quelle forze in Italia. | </w:t>
      </w:r>
    </w:p>
    <w:p w14:paraId="462470BB" w14:textId="644B90F0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.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discorre sopra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dar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 Bon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Inghilterra. | </w:t>
      </w:r>
    </w:p>
    <w:p w14:paraId="7F058248" w14:textId="05FB01A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mand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 Donado, | parl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basciator Cont(arin)i che potesse | passar per quel </w:t>
      </w:r>
      <w:r w:rsidR="00344559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gno. | </w:t>
      </w:r>
    </w:p>
    <w:p w14:paraId="116407E2" w14:textId="097BD51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scorso del </w:t>
      </w:r>
      <w:r w:rsidR="0042384F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retario del loro fine. |</w:t>
      </w:r>
    </w:p>
    <w:p w14:paraId="458F292A" w14:textId="6EAA904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. Manda la rispost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 | alli uffici, con li termini soliti. | </w:t>
      </w:r>
    </w:p>
    <w:p w14:paraId="202B15B7" w14:textId="206D9AC2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nsano alle cos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alia et di Savoia. | </w:t>
      </w:r>
    </w:p>
    <w:p w14:paraId="2FECBEB6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istenza di Dighieres fa spe-|rare buoni successi. | </w:t>
      </w:r>
    </w:p>
    <w:p w14:paraId="285D0C8F" w14:textId="75F6BF4E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. Manda scrittura di quello che dice | di revelar disegn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gnoli in Colfo. | Et dice quello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li gli ha detto, offe-|rendosi (quando sian accordate le promesse) di venir a Venetia.</w:t>
      </w:r>
      <w:r w:rsidR="00BF7813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14B78585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8A024D" w14:textId="0CD1D63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L. SS. R. </w:t>
      </w:r>
      <w:r w:rsidR="00075278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|</w:t>
      </w:r>
    </w:p>
    <w:p w14:paraId="4C872CA6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C8ACA0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936B8A" w14:textId="5AF6D573" w:rsidR="00ED34A5" w:rsidRPr="009F6D35" w:rsidRDefault="008A14E3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9</w:t>
      </w:r>
    </w:p>
    <w:p w14:paraId="439158E3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68 (cc. 207r-v, 212r-v)</w:t>
      </w:r>
    </w:p>
    <w:p w14:paraId="3A0BC871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1577EE" w14:textId="64E9B660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5FA6E057" w14:textId="75067E14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sposta delli signori Stati Generali alla propositione del | secretario Suriano | </w:t>
      </w:r>
    </w:p>
    <w:p w14:paraId="1FF9659D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BC031D" w14:textId="225853B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pra la propositione fatta per parte della serenissima </w:t>
      </w:r>
      <w:r w:rsidR="00B8509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publica di Venetia | alli signori Stati General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esi Bassi Uniti dal signor Christofforo Suriano | residente presso di essi, et secretario di stato secreto della detta Republica |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3 di questo mese di d</w:t>
      </w:r>
      <w:r w:rsidR="00A756A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embre dichiarano li medesimi signori Stati | ancora in conformità della loro precedente risposta fatta | al detto signor </w:t>
      </w:r>
      <w:r w:rsidR="0042384F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retario a bocca; che per longa isperienza conoscono | insieme con la detta serenissima Republica le massime, intentioni, et | disegn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gnuoli esser di signoreggiare sopra tutti li re, | principi, republiche, et stati, che desideran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ntener la | loro libertà, et darli legge secondo la loro volontà; essendo | causa ch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detti signori Stati per assicurar, et conservar il suo | Stato contra li detti disegni, maneggiamenti, trattati, et | pratich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gnuoli, trattengono ordinariamente in loro servitio | sì gran numero di genti da guerra tanto da cavallo, quanto | da piede, et parimente provisti di artiglierie, et munitioni | da guerra per servirsene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ccasioni secondo il bisogno, | et necessità; parimente con ogni prontezza al soccorso dei | loro collegati, et amici come si è veduto doppo poco, et | come fano ancora al presente, detornando, et divertendo | tante forz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gnuoli, che altrimenti potrebbono impie-|gare o contra il duca di Savoia direttivamente, et | apertamente, o indirettamente, et copertament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istenza |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ciduca Ferdinand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ustria contra la detta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70D04985" w14:textId="3706747B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1A1794B" w14:textId="0DAF5EBD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a Republica nel che dimoran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nto più risoluti di conti</w:t>
      </w:r>
      <w:r w:rsidRPr="009F6D35" w:rsidDel="00161724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-|nuar, sperando (come lo bramano di tutto lor cuore) che | tutti gli altri re, principi, republiche, et stati interessati | nella grandezza, et prosperità delli Spagnuoli, faranno il | medesimo, et assisteranno il detto signor Duca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mpio loro | per la sua propria sicurtà, et il mantenimento della causa | commune di tutta la christianità: nientedimeno continueranno | a tal fine, et effetto li detti signori Stati, de far ancora per | parte loro seriosamente avvertire, et essortare li re, prin-|cipi, republiche, et stati loro collegati, et amici in tutte | le occasioni; assicurandosi, che la detta serenissima republica di Venetia | li seconderà in ciò con li suoi allegati, et amici come | ne pregano affettuosamente sua Serenità. |</w:t>
      </w:r>
    </w:p>
    <w:p w14:paraId="2AB6DD08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4A4AE2" w14:textId="6B0D9433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Fatta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emblea delli detti signori Stati Generali | li 28 del mese di decembre 1616. |</w:t>
      </w:r>
    </w:p>
    <w:p w14:paraId="7127904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D824E2" w14:textId="1C09BE47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/ </w:t>
      </w:r>
    </w:p>
    <w:p w14:paraId="200BA115" w14:textId="1E718DE6" w:rsidR="00ED34A5" w:rsidRPr="009F6D35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792F7832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2300A3" w14:textId="3492B98D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B /</w:t>
      </w:r>
    </w:p>
    <w:p w14:paraId="32DC4B67" w14:textId="16E8F940" w:rsidR="00ED34A5" w:rsidRPr="00E242DE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48456E42" w14:textId="27BB0C7D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sposta alla propositione del secretario | Suriano fatta dalli Stati Generali | </w:t>
      </w:r>
    </w:p>
    <w:p w14:paraId="2AA3AA87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ella prima | </w:t>
      </w:r>
    </w:p>
    <w:p w14:paraId="63D1BAA2" w14:textId="3069B9F2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0F40C5" w14:textId="77777777" w:rsidR="009B6ADD" w:rsidRPr="009F6D35" w:rsidRDefault="009B6ADD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F1BE87" w14:textId="3C49D9EE" w:rsidR="00ED34A5" w:rsidRPr="009F6D35" w:rsidRDefault="008A14E3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0</w:t>
      </w:r>
    </w:p>
    <w:p w14:paraId="78272D89" w14:textId="29664F5F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I al n. 68 (cc. 208r-v, 211r-v)</w:t>
      </w:r>
    </w:p>
    <w:p w14:paraId="120AE193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7C812B" w14:textId="53CD06F6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1743460" w14:textId="7B90F084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ntinuando quello si offerse di propalar negozio d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ave | momento all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ublica nel medesimo zelo et | devosione verso di essa à fatto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oc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ertura | al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lustrissimo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residente Soriano, et però dirà anco | tutto il resto e quel tanto occorse, ma vorrebbe | per ogni accidente aver qualche securessa di esser | recognosciutto, desidera doncgue che gli conditioni | proposti circa il negozio scritto si debbano mandar | qui al sudetto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lustrissimo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residente Soriano, confirmate | in tutti gli capi dal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nato in forma debita, et | conveniente par la securessa di esso trattante, il | quale si contenta che la pension annua dimandata | di dodeci mille ducati, si fermi per ora in ducati | cinquecento al mese per il trattante in vita sua | et per gli soi eredi et successori, per quanti | anni parerà conveniente all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ublica. Con patto | però, dipoi che il serenissimo Senato averà inteso il | negozio come sta, et ponderatol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he se le debba | augmentar quella somma annua secondo che sua | Serenità troverar meritar il fidel zelo del trattante | et la grandessa del negozio che manifesterà, il | che si offerisce farlo in persona propria andando a | Venezia, com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ssoluto di fare, mediante che | dal detto signor residente Soriano lui siano assecurate | le spese del viagio et altro, oltre le confirmationi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20A13FA" w14:textId="4BC84C20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67AD342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dette li quali tutti deveranno avere principio alla | sua partensa di qua. | </w:t>
      </w:r>
    </w:p>
    <w:p w14:paraId="7AB60624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quando per legittimi impedimenti sia di sanità | o altro non potesse promptamente transferirsi | a Venezia, rechiedendo in ogni modo il negozio fretta | grandissima et straordinaria diligensa, che alora | poterà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velarlo al detto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lustrissimo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residente | Soriano, con ave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 securtà del beneficio | sopradetto et quel donativo che parerà a sua | Serenità. |</w:t>
      </w:r>
    </w:p>
    <w:p w14:paraId="341694B5" w14:textId="5E1D4BA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prega il trattante che per molti gravi rispetti | et per securessa sua ch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i sia promesso che questa sua | revelatione sarà tenuto secreto, cioè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da lui revelato, che anco così convien per | securessa del negozio et di ess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ublica.</w:t>
      </w:r>
      <w:r w:rsidR="002840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6153A085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41F411" w14:textId="51841680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5D3D23A4" w14:textId="6E00D3FA" w:rsidR="00ED34A5" w:rsidRPr="009F6D35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0D8D20E6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33D49E" w14:textId="5BB831DF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B /</w:t>
      </w:r>
    </w:p>
    <w:p w14:paraId="3170B307" w14:textId="16E4D899" w:rsidR="00ED34A5" w:rsidRPr="00E242DE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 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| </w:t>
      </w:r>
    </w:p>
    <w:p w14:paraId="4B90D04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crittura d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son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 | offerisce | </w:t>
      </w:r>
    </w:p>
    <w:p w14:paraId="0D944C75" w14:textId="56078EA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la prima</w:t>
      </w:r>
      <w:r w:rsidR="002840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0D45CB3F" w14:textId="160551B5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1C3C2E" w14:textId="77777777" w:rsidR="009B6ADD" w:rsidRPr="009F6D35" w:rsidRDefault="009B6ADD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92DFD7" w14:textId="00D83575" w:rsidR="00ED34A5" w:rsidRPr="009F6D35" w:rsidRDefault="008A14E3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1</w:t>
      </w:r>
    </w:p>
    <w:p w14:paraId="22A21E8A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II al n. 68 (cc. 209r-210v)</w:t>
      </w:r>
    </w:p>
    <w:p w14:paraId="407A4908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509AE3" w14:textId="7667946F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552CE47" w14:textId="35ECE1C6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sposta delli signori Stati Generali alla propositione del | signor ambasciator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hilterra | </w:t>
      </w:r>
    </w:p>
    <w:p w14:paraId="34C07580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688511" w14:textId="0455DFE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sendo stato bene et maturamente deliberato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imente intesa il parere | di sua Eccellenza et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eglio de Stato sopra la propositione fatta per parte | del re della Gran Bertagna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emble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 General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esi | Bassi Uniti dal signor Dudley Carleton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avalie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mbasciator ordinario di sua Maestà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 di | questo mese ringratiano essi signori Stati humilmente la detta Maestà sua della continuità | della sua regal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ation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 bene, rip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, et pace di tutta la christianità | et particularmente di questi </w:t>
      </w:r>
      <w:r w:rsidR="000E3488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esi insieme delli ducati di Giuliers | Cleves, Berges, et altri appartenenti conti et signori li più prossimi | vicin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et collegati di essi Paesi Bassi Uniti pregando la medesima | Maestà sua d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ner per securissimo che li detti signori Stati bramando | et desiderando di tutto cuore, sinceramente, et con ogni candore che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tti ducati, et paesi siano constituiti, stabiliti, et conservati sotto | la legetima regenz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ncipi possedenti, il principe elettore | di Brandenburgh, del signor principe suo figliolo, et parimente del signor | Palatino, et duca di Neuburgh, nelle loro libertà et dretti | con la conservation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esa della vera religion christiana | libe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gni difficoltà et carchi di guerra et da quello | che provieni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a, in conformità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ordi fatti tra di | essi, et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ordo de Zanten sia veramente et fidelmente | totalmente accompli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 sinceramente osservato: niente di meno | confidano che sua Maestà per l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a grandissim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al saviezza | et prudenza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intenderà per il meglio che in un affare | di così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an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mento, nel quale per quelli dal | cant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gnoli doppoi il trattato di Zanten sono state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02C5C7A7" w14:textId="6B65C2F5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0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78890969" w14:textId="7346CC33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ate stranie maniere di procieder, primiriamente per molt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ac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-|tioni et dilationi dopp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no 1615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stile occupation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-|portante città et piazza d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burch et nel presente anno | per il sforzo delle città di Soest et Lipstadt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retamente fatto contra | le promesse sottoscritte et sigilate che si continuano ancora pa-|rimente per l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bedienti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mbiamenti sopra venuti dappoi al detto | accordo nello stat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cuni principi et potentati interessati in | questo affare, li presenti deputati delle Provincie Unite nella loro | assemblea non sono di parere di fare una final risolutione | sopra ciò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bsenz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ri loro collegati et senza | previa communicatione delli loro principal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tà, tanto | maggiormente in riguardo di ciò che sua Maestà et parimenti li | detti signori Stati intenderà esser conforme al dritto, alla ragione | et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quità che sopra il tutto sia inteso il buon | piacere et intentione del principe elettore di Brandenburgh et | et delli principi di Brandenburg et Palatino di Neuburgh come | principale interessati et che temendo li detti signori Stati che sarà | difficile dentro il termine limitato nella detta propositione perché il | detto </w:t>
      </w:r>
      <w:r w:rsidR="00C22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ncipe </w:t>
      </w:r>
      <w:r w:rsidR="00C22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ttore, è al presente in Prussia, et il principe 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atino di | Neuburgh, è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imente lontano d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paesi ancor che essi | indubitabilmente dichiararanno in questo fatto tanto più prontament[e] | la loro bon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ntione stante che quelli della parte | di Spagna dicono che spirato il detto tempo vogliono</w:t>
      </w:r>
      <w:r w:rsidR="002D7BF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3C3B06BF" w14:textId="01C4A66E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F7E92B2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etenir per lor medesim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 sempre le piazze occupate da ess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| </w:t>
      </w:r>
    </w:p>
    <w:p w14:paraId="75CE912D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cercano per tanto li detti signori Stati humilmente che piaccia a sua | real Maestà della Gran Bretagn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iglia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buona p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te questa loro | provisional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chiaratione, et che il detto signor ambasciatore a questa fine voglia | parimente fare ogni buon officio. | </w:t>
      </w:r>
    </w:p>
    <w:p w14:paraId="10A45560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6BF841" w14:textId="5E029BE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Fatta 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e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emblea di detti signori Stati General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esi | Bassi Uniti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4 d</w:t>
      </w:r>
      <w:r w:rsidR="00A756A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embre 1616. |</w:t>
      </w:r>
    </w:p>
    <w:p w14:paraId="481F87D1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AA2B39" w14:textId="5DC31CEF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B /</w:t>
      </w:r>
    </w:p>
    <w:p w14:paraId="274922CB" w14:textId="645CD582" w:rsidR="00ED34A5" w:rsidRPr="00E242DE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3BC88D9A" w14:textId="45FAE64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sposta delli signori Stati Generali | alla proposition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ambasciator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hilterra | </w:t>
      </w:r>
    </w:p>
    <w:p w14:paraId="54BBD7CE" w14:textId="77777777" w:rsidR="008A14E3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8A14E3" w:rsidRPr="009F6D35" w:rsidSect="00031765">
          <w:headerReference w:type="default" r:id="rId23"/>
          <w:headerReference w:type="first" r:id="rId24"/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titlePg/>
          <w:docGrid w:linePitch="360"/>
        </w:sect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la prima |</w:t>
      </w:r>
    </w:p>
    <w:p w14:paraId="7BBD3B56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36DC58DE" w14:textId="3F164758" w:rsidR="00ED34A5" w:rsidRPr="009F6D35" w:rsidRDefault="008A14E3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2</w:t>
      </w:r>
    </w:p>
    <w:p w14:paraId="3E4A099A" w14:textId="45601C9C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1 dicembre 1616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214r-217v)</w:t>
      </w:r>
    </w:p>
    <w:p w14:paraId="395F2CCA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46250A" w14:textId="17BF9EF1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0507BA71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1488314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D85647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enissimo Principe | </w:t>
      </w:r>
    </w:p>
    <w:p w14:paraId="5172AC92" w14:textId="0E953BE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tornò hoggi otto la sera dalla Nortolandia il signor conte Gio. Ernesto |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 visitati li soldati n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, et il giorno seguente | mi venne a riferire haverli trovati se ben con poco gusto | di tanta dimora in quel porto, pronti in ogni modo a | sopport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patienza colla speranza, che un giorno | siano per uscirne. Mentre fu in quel luoco parve, che | per qualche hor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pparenza mostrasse felicità per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scita, et già si erano li marinari messi ad ordine | per alzar le vele a vista di esso signor Conte; ma riuscì | poi altrimenti sendosi in breve spati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ra cambiato | il vento, che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ra messo da Levante, divene calma, | et tornò alla parte del mezogiorno tutto contrario, | (tanto è successo anco da questa banda della Moza) et | così ha continuato sin qui con alteratione al buono | di momenti non dirò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re. Ognuno compatisce | un tanto lungo soggiorno di così buona gente in | questi porti, et pare assai, che non succedi qualche | inconveniente di malatia, 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ro. | </w:t>
      </w:r>
    </w:p>
    <w:p w14:paraId="37534185" w14:textId="5121DC6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il signor Conte da questa parte della Moza per sollevar | li soldati fatto metter alla banda di ogni nave | uno o doi piccioli vasselli, nelli quali entrano un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005550D" w14:textId="2B7CB607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79C7D02" w14:textId="171A811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giorno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i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giorno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, et ha fatto ciò perché | le genti meno patiscano, et sopportino con più patienza il | soggiorno; né lascia cosa a che non pensi per questo servitio | et per proveder ad ogni accidente di travaglio già che | a Dio piace, che così caminino le cose; ma non ha potuto | evitare, che giovedì a sera non si habbi incontrato qualche | disturbo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riuscito minore di quello, che in caso tale | si poteva temere. Erano entrati quella sera di giovedì | in uno di detti vasselli da 70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dati, et venendo da | Dordrechet un altro grosso vassell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ansportato | dal vento andrò a dar in quello dei soldati, et causò, | che si ruppe la corda, che lo teneva legato alla | nave, onde fu transportato con empito a dar in | alcuni pali, che sono innanti alla città di Roterdam, | et volendo li soldati salvarsi, et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 | scampar il pericolo, che si temeva, precipitandos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fu-|samente in un altro picciolo vassello, questo presa | acqua si affondò, et furono per</w:t>
      </w:r>
      <w:r w:rsidR="0045222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iò constretti mettersi a | nuoto, et si salvorono, eccetto un giovane gentilhuomo | francese, che restò affogato con dispiacer grandissimo | del signor di Rocalaura sotto la compagnia del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097492CB" w14:textId="001C4962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583019C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ale era descritto; ma si deve ben ringratiar Dio, che | non sia successo peggio come si poteva dubitare. | </w:t>
      </w:r>
    </w:p>
    <w:p w14:paraId="485A1C05" w14:textId="7513EA52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i usciti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qua furono del medesimo signor Rocalaura | fatti asciugare, et governare in diverse case; et hier mattina | volontarii se ne sono ritornati alla medesima nave per | aspettar co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dinario desiderio il vento buono. | </w:t>
      </w:r>
    </w:p>
    <w:p w14:paraId="43F1CA27" w14:textId="32AD0E79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tich, che ha coadiuvato al Wassonhoven, è pronto | nel Tessel con trecento fanti; et a Roterdam sopra | la Moza sono le genti del medesimo Wassonhoven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 | suo fratello, et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 altro capitano. Avanti hieri trovandomi in casa del residente di Bran-|demburgh fratello di esso Stich; il Wassonhoven, il Stich, et | li altri officiali di questa levata mi furono intorno | et mi pregorono considerar a qual spesa convengono | soccumber, et qual interesse patiscono mentre del | proprio denaro hanno fatta la levata, et tutte | le spes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i, et altro per mantener, et nutrir | li soldati; et tutto ciò con fine che vi porgessi la mano; | ma vedendo, che non potevano cavar da me ciò, che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forse si promettevano, mi fecero instanza, che | pregassi a nome loro vostra Serenità ad havervi consideratione.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2DE507F2" w14:textId="6D9067E9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66E9738" w14:textId="57EF4C0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diedi loro buone parole, tenenendomi sempre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icu-|rarli, che vostra Serenità sodisfarà prontamente a quanto ha contrattato | et obligato con esso Wassonhoven. | </w:t>
      </w:r>
    </w:p>
    <w:p w14:paraId="1BAC240D" w14:textId="7A3A2226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olevano egli, et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andassi nei luochi, ove sono le | genti. Io me ne sono astenuto parendomi di comprender | il fine non esser solo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le vedessi; ma che la mia pre-|senza o di qualchedun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ei (come me ne fu | fatta anco instanza) servisse loro 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r forma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ntione, che forse hanno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po del servitio princi-|piasse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o, o dalla visita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, o altri per me | havesse fatt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 et contenendo le capitulationi del | Wassonhoven dover principiar il tempo dal giorno, che | saranno le genti rolate di là sotto diversi pretesti di | publiche occupationi, et altro mi sono iscusato. Dovendo il | beneficio prevenir dalla munificenza della Serenità vostra | havuto rispetto alle spese, che esso Wassonhoven, et | particolarmente quelli, che lo sostentano hanno havuti | sin qui, et continuano. | </w:t>
      </w:r>
    </w:p>
    <w:p w14:paraId="35EFBEFF" w14:textId="7644EE7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 parlato al signor Conte intorno questo particolare del cominciar | del tempo in conformità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ntione, et senso delle Signorie vostre eccellentissime; ma ho trova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ontro duro, et stabile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497EFFEC" w14:textId="22E343E1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82CDEEC" w14:textId="6DDADD5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ender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po cominci dal giorno della mostra | di cadauna compagnia secondo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stata fatta di tempo | in tempo, et mi ha detto, che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or di Dio scrivi | a vostra Serenità che non metti questo dubio perché sarebbe metter | una confusione mentre si potevano le compagnie | quasi lo stesso giorno della mostra poner nei vasseli | et in essi attender il vento com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no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 presente | con non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co disaggio, et se non fosse stato il | dubio di qualche inconveniente sarebbe forse stato | meglio, che fossero sin qui restati in terra. Io replicai | qualche cosa di vantaggio per veder pure se po-|tev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vanzar il punto; ma stete egli constante | et disse non dubitare, che vostra Serenità non sia per far quello | che è di ragione, et di dovere, et che sperava |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haverebbe havuta anco in consideratione | le spese fatte (oltre quanto io ho esborsato) tanto d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capitani quanto da lui: onde | credo, che non potrà la Serenità vostra avanzar in questo | particolare del tempo alcuna cosa. | </w:t>
      </w:r>
    </w:p>
    <w:p w14:paraId="5C70C392" w14:textId="42EC59CE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Quel baron francese signor di Villemur inteso da me | quanto gli dissi in nome di vostra Serenità ha regolata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6D0BAEF3" w14:textId="00D5542E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7443843B" w14:textId="58FF57C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fferta del suo servitio quasi in tutte l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tension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come vedrà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giunta traduttione. È stato | fermo nelli sedici franchi per testa della levata, che | sarebbono t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lla più in tutto in ragion di quello | si ha contrattato, et ha havuto il signor Conte; ma mi | ha considerato, che non mettendo alcuna cosa per il transporto | delle armi, et pur sarà necessario che le venga a pigliar | in queste parti; rimettendosi al beneplacito publico | quanto allo stipendio proprio, et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ncipali officiali | del reggimento; mutando anco in qualche altra | parte le sue dimande oltre le spese, che doveranno | esser grandi, per la levata delle genti in Guasco-|gna, et altrove lontano da Marseglia cinquanta, et sessanta leghe non era equivalente la somma | a che era condesceso; che il desiderio suo era | ardente di servir la Serenità vostra, et che doveva | partir fra alcuni giorni per Parigi, che da | quelli eccellentissimi signori ambasciatori sarebbe andato a ricever | la risposta, et per stabilir anco ogni cosa con | essi: facendomi instanza di pregarla, che si compiacesse scrivern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e Eccellenze a fine di esser risoluto.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D34B142" w14:textId="0AC98A97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9812B7C" w14:textId="70D668FE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i è venuto fatto di ridur la paga da scudi a ducati | in moneta corrente di Venetia, et che li sette | mesi di servitio debbino cominciar dal giorno | della prima mostra; et quanto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edienza | da prestarsi alli capitani dell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nti di vostra Serenità | parmi che corrispondi al concetto di lei; onde | potrà far sapere la sua prudentissima deliberatione | alli signori ambasciatori in Franza. | </w:t>
      </w:r>
    </w:p>
    <w:p w14:paraId="7B6E0D35" w14:textId="5A543D4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otto li 26 del mese presente feci lettere di cambio | alli signori Gioanni, et Filippo Calandrini di ducati | mille ottocento cinquanta tre da lire 6 ¾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r ducato | da esser pagati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6 febraro prossimo in moneta | di banco al signor Melchior Noirott; et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ettanta | summa ho fatte altre lettere al signor Guglielmo Vander-|put per il fratello signor Gio. Pietro. Et questi tutti sono | per il resto della valuta havuta per servitio di | questa levata da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i, et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ro. | </w:t>
      </w:r>
    </w:p>
    <w:p w14:paraId="47FDB04D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on è ancora comparso il messaggiero ordinario di Anversa | che doveva arrivar hieri. Gratie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c.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6A61522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99E715" w14:textId="15F15B42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1 decembre 1616 | </w:t>
      </w:r>
    </w:p>
    <w:p w14:paraId="5542D197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7F6F7A3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, et devotissimo servitore | </w:t>
      </w:r>
    </w:p>
    <w:p w14:paraId="72AFE964" w14:textId="6746B86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ristofforo Suriano</w:t>
      </w:r>
      <w:r w:rsidR="006C3D9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61998CB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B7941B" w14:textId="45C04C88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FB9AAEC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20DEF4C8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2461565A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3A8F4A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Tracce di sigilli </w:t>
      </w:r>
    </w:p>
    <w:p w14:paraId="7297E67E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725D18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666A3C28" w14:textId="76AFAECA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1492AD97" w14:textId="4CD17E3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1 d</w:t>
      </w:r>
      <w:r w:rsidR="004510B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embre 1616 ricevut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8 gen</w:t>
      </w:r>
      <w:r w:rsidR="004510B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o | </w:t>
      </w:r>
    </w:p>
    <w:p w14:paraId="74D50DC7" w14:textId="1BE396CA" w:rsidR="0028403C" w:rsidRPr="009F6D35" w:rsidRDefault="00A03680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gia</w:t>
      </w:r>
      <w:r w:rsidR="00ED34A5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2"/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5A1A3246" w14:textId="198FF89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1C8C1A8B" w14:textId="77777777" w:rsidR="0028403C" w:rsidRPr="009F6D35" w:rsidRDefault="0028403C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079F04" w14:textId="336FA069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. Conte Ernesto ha fatto metter due | vasselli piccoli alla band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gni | nave per commodità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dati. | </w:t>
      </w:r>
    </w:p>
    <w:p w14:paraId="516C3265" w14:textId="5C69A07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. Grave pericolo di un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 | con 70 soldati salvati a nuoto a Rotradam | rimanendo anegato un gentilhuom francese. | </w:t>
      </w:r>
    </w:p>
    <w:p w14:paraId="3ED633A5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. Il Stich è pronto nel Tessel con 300 fanti. | </w:t>
      </w:r>
    </w:p>
    <w:p w14:paraId="3A880A72" w14:textId="5B3E5B5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. Il Vuassongoven il Stich et altri officiali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(n) ricercato pregar sua Serenità ad haver | consideratione alli loro interessi. | </w:t>
      </w:r>
    </w:p>
    <w:p w14:paraId="10059886" w14:textId="0242C51E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5. Volevano che andasse nei luochi | ma egli si è astenuto per le pretensioni | che hanno che il tempo principiasse |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barco. | </w:t>
      </w:r>
    </w:p>
    <w:p w14:paraId="41B90FBE" w14:textId="5690BF54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6. Ha parlato al signor Conte sopra il particolare | del cominciar del tempo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 | ritrovato, che intende sia dal giorno | della mostra di cadauna compagnia. | </w:t>
      </w:r>
    </w:p>
    <w:p w14:paraId="739DB54D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. Baron francese signor di Vellemur ha regolata | la sua dimanda, et invia l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tratta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|ta instanza della ressolutione. | </w:t>
      </w:r>
    </w:p>
    <w:p w14:paraId="04413D8B" w14:textId="21EBB58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8. Ha fatto lettere di cambio a signori Gio. e Filippo | Calandrini de ducati 1853 et de | altretanta somma al signor Guglielmo Vandeput.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5E2A6A1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CA26D6" w14:textId="0A08D289" w:rsidR="0028403C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L. SS. R.</w:t>
      </w:r>
      <w:r w:rsidR="009A28A4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|</w:t>
      </w:r>
    </w:p>
    <w:p w14:paraId="3DB6AD8A" w14:textId="3CBD219E" w:rsidR="0028403C" w:rsidRPr="009F6D35" w:rsidRDefault="0028403C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  <w:sectPr w:rsidR="0028403C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titlePg/>
          <w:docGrid w:linePitch="360"/>
        </w:sect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L. SS. R. |</w:t>
      </w:r>
    </w:p>
    <w:p w14:paraId="259A49E8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5FF4FC8E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73</w:t>
      </w:r>
    </w:p>
    <w:p w14:paraId="5489BFEE" w14:textId="0F819429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 gennaio 1617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218r-221v)</w:t>
      </w:r>
    </w:p>
    <w:p w14:paraId="4395005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3A5B73" w14:textId="2B0D662F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7D328D0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ima |</w:t>
      </w:r>
    </w:p>
    <w:p w14:paraId="0AD18BD5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3EE1CC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enissimo Principe | </w:t>
      </w:r>
    </w:p>
    <w:p w14:paraId="00D3EE0C" w14:textId="309802F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cevei lunedì sera solamente il mio dispaccio ordinario, che mi | doveva capitar hieri otto. Tre furono le lettere di vostra Serenità | scritt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6 del passato. Vorrei volontieri per augumento del | piacere, che mi significa haver sentito, che,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viso, che le diedi con le | con le mi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8 di novembr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o delle | prime compagnie fosse susseguitato quello dalla uscita in mare | di esse, et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e, che furono doppo imbarcate.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ontro | viene, come haverà la Serenità vostra inteso colle precedenti mie | dalla contrarietà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nti, che pur non cessa, et mi | necessita non mutar stile, et replicar lo stesso; onde per | consequenza doverò riuscirle o tedioso, o molesto, come | a me stesso riesco impatiente, et fastidioso; pur dipen-|dendo il tutto dal volere di sua d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vi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Maestà saranno | le Signorie vostre eccellentissime sollevate dalla loro singolar prudenza. | Non vi è memoria così recente, che sappi dire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nto del mezogiorno, che è a noi di diretto contrario | habbi havuto tanto predominio in questa stagione. | Un vassello picciolo, che non porta che sette over otto pezzi | di canone, chiamato Il corriero, del quale li signori Stati | si servono per inviar speditamente lettere in Inghilterra | et altrove, et sono obligati quelli, che lo governano | di uscir ad ogni minima apparenza di vento, ha | doi volte fatto vela fuori del porto di Roterdam | et sempre gli è convenuto rientrare in esso per salvarsi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D5FE25A" w14:textId="116899C0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27B860A" w14:textId="7ADAD1FE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lla tempesta del mare. Il signor principe Mauritio non lascia | passar hora, che non dimandi, che vento faccia; et il signor | conte Gio. Ernesto si lamenta della sua fortuna. Si aspetta | che questa nuova luna; che si fa hoggi in fine facci | girar il vento dalla parte di </w:t>
      </w:r>
      <w:r w:rsidR="000E3488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montana, o </w:t>
      </w:r>
      <w:r w:rsidR="000E3488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vante | che Dio benedetto lo voglia per contento delle Signorie vostre eccellentissime | et consolatione mia. | </w:t>
      </w:r>
    </w:p>
    <w:p w14:paraId="17D20FCB" w14:textId="5D4E1A33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il signor Conte sentito gusto, che riesca di sodisfattione alla | Serenità vostra il viaggio, che ha risoluto di fare. Li è cara la | compagnia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gli concede del signor Vimes, et più | cari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dini, che gli ho detto </w:t>
      </w: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vere</w:t>
      </w:r>
      <w:r w:rsidR="00B86D1E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3"/>
      </w: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là | di già dati in grisoni et svizzeri</w:t>
      </w:r>
      <w:r w:rsidR="00B86D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 et poco dopp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scita di queste militie (che Dio | voglia possi ben tosto avvisarla)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aminerà per | venir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iedi della Serenità vostra. | </w:t>
      </w:r>
    </w:p>
    <w:p w14:paraId="70B49045" w14:textId="5B24810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non mancarò di cavar il conto distinto, et particolare del denaro | del quale mi sono valso, et ho speso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ccasione di | questa levata; et com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ò dispensato, et lo | manderò alla Serenità vostra, et invierò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llustrissimo signor </w:t>
      </w:r>
      <w:r w:rsidR="00207D3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vio | di Terraferma alla scrittura li roli conforme al suo | commandamento. | </w:t>
      </w:r>
    </w:p>
    <w:p w14:paraId="5A0FA9BD" w14:textId="334C25D4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orno alla levata delli altri mille fanti haverà la | Serenità vostra inteso dalle mie precedenti il rispetto, che | mi ha trattenuto a non farne altro, et avanzandosi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25EFAF79" w14:textId="3F654C7A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772B7970" w14:textId="50B65AE0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a stagione, et portando con essa la sicurezza dei geli, et per | consequenz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possibilità del poter cavar frutto per | questi doi mesi da questa parte non vedevo, che fosse | manco bene il farne alcun tentativo: vedute nondimeno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ltime lettere della Serenità vostr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6 d</w:t>
      </w:r>
      <w:r w:rsidR="00A756A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embre ho gettata | qualche parola in discorrendo con alcuni; per intender | quale potesse ess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ntione, et ho cavato, che al | certo incontrerei al presente difficoltà per doi rispetti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o | perché si vorrà veder partite prima queste genti; |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il più importante, et che tocca a questo | Stato, che niente non sano questi signori qual fine habbino | ad have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fari di Cleves, et Giuliers non vorrebbono | privarsi di poter in ogni occorrenza haver quel nervo | di gente, che sarebbe con nuova permissione condotto | fuori; oltre che temerebbono, che non se ne levassero | delle vecchie, come sano molto bene, che se ne trovano | in buona quantità fra le truppe. Et mi disse il signor | ambasciator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hilterra, che si teneva per certo che mille et | trecento, o quattrocento soldati fossero stati imbar-|cati di quelli, che erano in attual servitio. | </w:t>
      </w:r>
    </w:p>
    <w:p w14:paraId="59DEBEA3" w14:textId="05896C1D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ra essendovi questo suspetto, et concorrendovi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altro canto il rispetto, che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stato considerato | del bisogno che pensano poter havere vicino non | veggo, che se ne possi per hora sperar frutto. Il signor Conte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1446448" w14:textId="68DE4E48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7C7FBAB" w14:textId="401F82A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ebbe sommo contento di haver quest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giunta al suo | reggimento perché gli servirebbe a maggior riputatione, | et vantaggio; ma an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li mi ha detto, che teme, | che non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ontri bene; aggiungendomi, che non era fuor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inione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principe Mauritio non se ne mostrasse |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no contrario mentre haverebbe paura oltr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soldati non poter negar la licenza a qualche altro capitano |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quanto mi occorre dir riverentemente alla Serenità vostra | in questo particolare, al qual tuttavia haverò il pensiero | per valermi a tempo, et luoc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ccasione, che mi si | potesse offerire. | </w:t>
      </w:r>
    </w:p>
    <w:p w14:paraId="5E0E9CF8" w14:textId="54BB8E2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Quanto alla buona intelligenza con questi Signori, o reciproca | corrispondenza col mez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eria, o di residenza | non mi è stato tocco in particolare più di quello mi parlò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sen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e riverentemente scrissi con le | mi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8 novembre, et quanto aggiunsi con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 et 24 del passato. In generale | si mostra buona volontà; ma si vuol caminar con | riserba, come la prudenza delle Signorie vostre eccellentissime | haverà sinhora molto ben compreso; et hora le | aggiungo haver cavato da qualche parole dette | da alcuni, che non credo, che questi signori vorranno | hora aprirsi; ma aspettar che queste genti partino, | et forse arrivino a Venetia; et uno di questi giorni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71A8CBBA" w14:textId="67456206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739CA583" w14:textId="7EE13AA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 fu detto dal signor Vandermil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Conte quando verrà | alla Serenità vostra servirà di preludio, accennandomi, che haverà | forse qualche commissione di complire a nome di questi signori. | Caminano qui molto circonspetti, vano cauti, et non | vorrebbono n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senti affari del mondo dar gelosia. | Io starò avvertito; second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ccasioni risponderò coi | prudenti avvertimenti della Serenità vostra; et di quello caverò | degno della notitia di lei, l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rò riverente | conto. Gratie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| </w:t>
      </w:r>
    </w:p>
    <w:p w14:paraId="5B86980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837E70" w14:textId="668BD22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7 genaro 1617 | </w:t>
      </w:r>
    </w:p>
    <w:p w14:paraId="3096817B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18F209A7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, et devotissimo servitore | </w:t>
      </w:r>
    </w:p>
    <w:p w14:paraId="18690777" w14:textId="2DA2E57F" w:rsidR="00ED34A5" w:rsidRPr="00335263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hristofforo Suriano</w:t>
      </w:r>
      <w:r w:rsidR="006C3D96"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|</w:t>
      </w:r>
    </w:p>
    <w:p w14:paraId="105011C3" w14:textId="77777777" w:rsidR="00ED34A5" w:rsidRPr="00335263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47A08A46" w14:textId="77777777" w:rsidR="005D2712" w:rsidRPr="00335263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20v</w:t>
      </w:r>
      <w:r w:rsidR="005D2712"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/</w:t>
      </w:r>
    </w:p>
    <w:p w14:paraId="67B3BEEA" w14:textId="77777777" w:rsidR="005D2712" w:rsidRPr="0033526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fr-FR"/>
        </w:rPr>
      </w:pPr>
      <w:r w:rsidRPr="0033526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Blank page</w:t>
      </w:r>
    </w:p>
    <w:p w14:paraId="3B5FDD26" w14:textId="77777777" w:rsidR="005D2712" w:rsidRPr="0033526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6AC61BC9" w14:textId="2175DFBC" w:rsidR="00ED34A5" w:rsidRPr="0033526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21</w:t>
      </w:r>
      <w:r w:rsidR="00BD1F76" w:rsidRPr="0033526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 /</w:t>
      </w:r>
    </w:p>
    <w:p w14:paraId="75AFF51D" w14:textId="77777777" w:rsidR="005D2712" w:rsidRPr="009F6D35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1B91E0F1" w14:textId="77777777" w:rsidR="00ED34A5" w:rsidRPr="005D2712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466F38BE" w14:textId="5AEB44BB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3E0BDE5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4FE1D11C" w14:textId="1B55C36F" w:rsidR="00ED34A5" w:rsidRPr="009F6D35" w:rsidRDefault="00BF372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ma |</w:t>
      </w:r>
    </w:p>
    <w:p w14:paraId="251FEDA0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4EBCD6B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acce di sigilli</w:t>
      </w:r>
    </w:p>
    <w:p w14:paraId="753467D8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7680D1D6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46FEEF0F" w14:textId="035612C0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3D25F714" w14:textId="181A10F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 gen</w:t>
      </w:r>
      <w:r w:rsidR="004510B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a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 616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cevute 25 detta | </w:t>
      </w:r>
    </w:p>
    <w:p w14:paraId="0F4D564B" w14:textId="3B08A213" w:rsidR="0028403C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ma</w:t>
      </w:r>
      <w:r w:rsidR="0007527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CDF453C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6FF52D" w14:textId="77777777" w:rsidR="00075278" w:rsidRPr="00832C66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GB"/>
        </w:rPr>
        <w:sectPr w:rsidR="00075278" w:rsidRPr="00832C66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titlePg/>
          <w:docGrid w:linePitch="360"/>
        </w:sectPr>
      </w:pPr>
      <w:r w:rsidRPr="00832C6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GB"/>
        </w:rPr>
        <w:t>L. SS. R. |</w:t>
      </w:r>
    </w:p>
    <w:p w14:paraId="2B11FFE8" w14:textId="77777777" w:rsidR="00E070BE" w:rsidRPr="00832C66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832C6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/START LETTER/</w:t>
      </w:r>
    </w:p>
    <w:p w14:paraId="5F1619EE" w14:textId="5AA3A3C1" w:rsidR="00ED34A5" w:rsidRPr="009F6D35" w:rsidRDefault="008A14E3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4</w:t>
      </w:r>
    </w:p>
    <w:p w14:paraId="6DEDA1EA" w14:textId="553E996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 gennaio 1617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222r-224v, 229r-v)</w:t>
      </w:r>
    </w:p>
    <w:p w14:paraId="506981C5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A454D4" w14:textId="74555D93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0D57494C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68A39AE2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79CBBB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enissimo Principe | </w:t>
      </w:r>
    </w:p>
    <w:p w14:paraId="4689B9E6" w14:textId="0E3D944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 ricevuta colla solita riverenza mia la copia delle conditioni | del conte di Levestein. Qui si è intesa la condotta; ma | egli per anco non si fa intender da queste parti. Se vorrà | f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o dalla parte di Amsterdam non credo, che | troverà impedimento mentre non levi genti da questi | paesi; ma tutto sta se haverà tempo proprio per farlo | perché quanto più va innanti la stagione a farsi sentir | dolc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come sin qui (con mio malcontento) continua)</w:t>
      </w:r>
      <w:r w:rsidR="00ED2A38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così si può dubitare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gor del verno, che infine | non falisce,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pedisc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ffetto. Quando mi farà | intender alcuna cosa sarò pronto ad ubidir ai com-|mandamenti della Serenità vostra così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borso di quella | quantità di denaro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ha contrattato seco | come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r le pieggiane, che siano a gusto mio | et di quello, che intenderò in questo proposito vostra Serenità ne | sarà avvisata. | </w:t>
      </w:r>
    </w:p>
    <w:p w14:paraId="2CAD74C9" w14:textId="6B6EB2B2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Qui vivono con gran curiosità attendendo qualche | nuova del signor duca di Savoia mentre da diverse | parti corrono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visi della sua indispositione. | Io ho significato a qualcheduno di questi signori | quanto dalla Serenità vostra mi viene scritto dello stato | di salute di sua Altezza: tuttavia temon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 non par loro il | tempo proprio, che quel Principe sia necessitato a star | retirato oppresso da indispositioni, et il signor Bernvel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56620C2" w14:textId="33F8B59C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A036EDF" w14:textId="61EE5C2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 particolare mercordì, che fui a dargli il buon principi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no, considerò | meco, che si deve desiderar la conservatione di qu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ezza: | perché se bene li principi suoi figli hanno apreso sotto un buon | maestro a difender la causa commune, et il proprio stato | infine senza il padre sono nipoti del re di Spagna. Et | poi nel discorso entrò nella voce, che si sentiva, che qu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Altezza fosse per far ispedition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aordinarii | et quanto a quello, che si diceva dover venir qua disse | precissamente queste parole egli sarebbe ben proprio. Questo | Ministro è solito dir poco; ma vuole, che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nda assai, | et laudò la risolutione di sua Altezz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viar alla corte del | Christianissimo, et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hilterra. | </w:t>
      </w:r>
    </w:p>
    <w:p w14:paraId="40C123EC" w14:textId="16A0F426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anno sempre arrivando qui avvisi felici di qu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ezza | et particolarmente, che Francesi calino al servitio di lei, non | lasciano però di continuar nel desiderio, che si sostenti | et può farsi certo giudicio, che se questi signori conosceranno | senza incommodar le cose sue di poter dargli effetti-|vi aiuti lo faranno; ma io credo, che vorranno | ancor veder quello, che porterà la primavera, se | Spagnoli vorranno far maggior sforzo in Italia, o | tender altrove li loro pensier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| essendo impressi, che non possino per molti | mancamenti che hanno nello stato di Milano mantenersi, | la qual impressione io procuro di rimover con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visi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4C8BF671" w14:textId="66A932C3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07A217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e ricevo dalla Serenità vostra. | </w:t>
      </w:r>
    </w:p>
    <w:p w14:paraId="5863D3CF" w14:textId="0FB77904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l signor conte Belgioioso mi scrive il Pasini haver inteso esser | oppresso in maniera dalla gotta, che malamente potria prestar | servitio a vostra Serenità stando la più gran part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no tormentato | da tal indispositione, et poco meno, che inhabile; che in | ogni modo haverebbe procurato saper di lui, et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|intentione sua. | </w:t>
      </w:r>
    </w:p>
    <w:p w14:paraId="08C1A1C4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 aggiunge nelle sue lettere, che incontratosi in monsignor | nontio del Pontefice doppo alcuni familiari ragionamenti | gli haveva addimandato (come in passando) se Crema | era forte, et non sapendo esso Pasini imaginarsi a che | fine lo dicesse, me lo avvisava per ogni buon rispetto. | </w:t>
      </w:r>
    </w:p>
    <w:p w14:paraId="07678F75" w14:textId="32B4521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ignor ambasciator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hilterra che uno di questi giorni venne a visitarmi | mi disse esser un cavallier Gatz inglese huomo di | valore, et di lunga isperienza in questi </w:t>
      </w:r>
      <w:r w:rsidR="000E3488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esi, che | fu adoperato molto dal Re suo signore in Irlanda | et che ha veduto assai; di età di passa cinquanta | anni, che credeva, che haverebbe intrapresa | carica di condur a vostra Serenità un reggiment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fan-|teria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, che per suo luogotenente haverebbe | preso uno di casa Harbert, che si trattiene a Usden cap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tano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di una compagnia in servitio di questi signori Stati, co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il | medesimo Gatz nella stessa città; et per sergente maggiore | prenderebbe un cavalliere, che hora è in Inghilterra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2AF73846" w14:textId="70249675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693694D1" w14:textId="5B855863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idoi di valore, et che intendono il mestier della guerra | che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havessi voluto haverebb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ritto ad esso Gatz | et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rbert per haver le conditioni colle quali vorrebbono | servire; ma mi ha aggiunto, che teneva per fermo, | che non si sarebbono mossi senza le stesse conditioni del signor | conte Gio. Ernesto tanto per il donativo per la levata, quant[o]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per li vasselli; pagamento delle militie in ragion di mese, | et altro, et che come fosse venuta la risposta m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-|rebbe fatta havere per inviarla a vostra Serenità. Essendo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6E71E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basciatore condesceso a tanti particolari parmi poter far | giudicio, che habbi assai in man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ntione di detti | soggetti; et però ho stimato mio debi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ticipar | a scriverne alla Serenità vostra affin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é possi ella deliberar | quello ch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iù stimerà proprio per suo servitio. | </w:t>
      </w:r>
    </w:p>
    <w:p w14:paraId="6DF80963" w14:textId="15F3AD3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é lascierò anco di inviarle come faccio colle present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fferta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 giovane pur inglese. Egli è di assai buona casa, | et il padre suo si chiama Thomas Heal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bitante a |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lict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Inghilterra nella provin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a di Devencier, et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| affermato, che trafica og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no a Venetia per la summa | di più di centomilla lire sterline.</w:t>
      </w:r>
      <w:r w:rsidR="00436354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7"/>
      </w:r>
      <w:r w:rsidR="0043635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uol egli far | del suo tutta la levata delli 300 fanti, che si offerisce | condurre, et per essa, et per il nol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, et viveri | delle genti, quando saranno in nave, et partito dalla | spiaggi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vuol che sia dato al padre la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F8D17A5" w14:textId="5EBDCF0A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2D0F85F" w14:textId="6F00859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età del denaro. Non ha isperienza della guerra; ma mostra haver cuore, et desiderio di avanzarsi;</w:t>
      </w:r>
      <w:r w:rsidR="002D7BF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t mi ha | detto di voler condur seco officiali tutti esperimentati, | et vecchi della militia di questi </w:t>
      </w:r>
      <w:r w:rsidR="000E3488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esi. Mi si era prima | offerto di condur un reggimento intero per haver titolo | di colonello; ma io non ho saputo secondar il pensiero | per esser egli giovane di vinticinque anni incirca. Ha per tanto | fatt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fferta della levata di trecento fanti: tuttavia | quando vostra Serenità trovi buono per suo servitio, che levi un | reggimento intero di mille, o mille doicento fanti si com-|piacerà di significarmelo perché non ho dubio, che abbraccierà | il partito eccitato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bitione del titolo. | </w:t>
      </w:r>
    </w:p>
    <w:p w14:paraId="65D52FC6" w14:textId="3F4D409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entre stavo per fermar le presenti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stato riferto dal | signor di Rocalaura esser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rivato qui un capitano francese | mandato espressamente da monsignor di Epernone per sincerarsi | della voce sparsa, ove egli si trova, che la levata di | questi genti fatta dal signor conte Gioanni sia con secreta | intelligenza, et che elle habbino a sbarcarsi o nel | Poitù, o in Angiù per contrastar alle sue imprese. Gratie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| </w:t>
      </w:r>
    </w:p>
    <w:p w14:paraId="3E96A1E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CE3F76" w14:textId="118D404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7 genaro 1617 | </w:t>
      </w:r>
    </w:p>
    <w:p w14:paraId="0A656737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6F35582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, et devotissimo servitore | </w:t>
      </w:r>
    </w:p>
    <w:p w14:paraId="6C84ED8C" w14:textId="72E801D0" w:rsidR="00ED34A5" w:rsidRPr="00127A52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hristofforo Suriano</w:t>
      </w:r>
      <w:r w:rsidR="006C3D96"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|</w:t>
      </w:r>
    </w:p>
    <w:p w14:paraId="4299F20B" w14:textId="77777777" w:rsidR="00ED34A5" w:rsidRPr="00127A52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26E77646" w14:textId="3EA59848" w:rsidR="00ED34A5" w:rsidRPr="00127A52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24</w:t>
      </w: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v /</w:t>
      </w:r>
    </w:p>
    <w:p w14:paraId="18B132F3" w14:textId="5F1B1923" w:rsidR="00ED34A5" w:rsidRPr="00127A52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Blank page</w:t>
      </w:r>
    </w:p>
    <w:p w14:paraId="60FC4DBF" w14:textId="77777777" w:rsidR="00ED34A5" w:rsidRPr="00127A52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4A3F7E70" w14:textId="4F75399F" w:rsidR="00ED34A5" w:rsidRPr="00127A52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29</w:t>
      </w: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 /</w:t>
      </w:r>
    </w:p>
    <w:p w14:paraId="00E277AB" w14:textId="78C366EE" w:rsidR="00ED34A5" w:rsidRPr="009F6D35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0B157A98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0CD7C9" w14:textId="4AA4F567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1BF12B2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2A3D2290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0663B75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7E6EC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acce di sigilli</w:t>
      </w:r>
    </w:p>
    <w:p w14:paraId="1F6DD6FD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53DD6EF1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70F5F4E1" w14:textId="022F29B1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26C05A12" w14:textId="246F6A6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 gen</w:t>
      </w:r>
      <w:r w:rsidR="004510B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o 616 ricevute 25 detta | </w:t>
      </w:r>
    </w:p>
    <w:p w14:paraId="3C4C219B" w14:textId="665F17F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.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4FB21292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7F4E04" w14:textId="72FDC893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L. SS. R. |</w:t>
      </w:r>
    </w:p>
    <w:p w14:paraId="0D04B06F" w14:textId="77777777" w:rsidR="009B6ADD" w:rsidRPr="009F6D35" w:rsidRDefault="009B6ADD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p w14:paraId="17E0EDA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093532" w14:textId="4DDC06A3" w:rsidR="00ED34A5" w:rsidRPr="009F6D35" w:rsidRDefault="008A14E3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.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75</w:t>
      </w:r>
    </w:p>
    <w:p w14:paraId="1B4A94BC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 al n. 74 (cc. 225r-v, 228r-v)</w:t>
      </w:r>
    </w:p>
    <w:p w14:paraId="1738B469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6DD7E3" w14:textId="2F6B4355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12002511" w14:textId="4102EE0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fferta del signor Samuel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eale gentilhuomo inglese | </w:t>
      </w:r>
    </w:p>
    <w:p w14:paraId="2A9AAB8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B4512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 sottoscritto Samuel Heale gentilhuomo inglese mi offerisco | levar in Inghilterra et menar a Venetia per il servitio della | serenissima Republica il numero di trecento buoni, et qualificati | soldati, et ciò dentro un convenevol tempo da prefigersi | purché io habbi il titolo, et mi sia dato il commando | di capitano di detti soldati. | </w:t>
      </w:r>
    </w:p>
    <w:p w14:paraId="42996A6E" w14:textId="2871FD00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(Et se piacerà alla medesima serenissima Republica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levi ancora una | o doi compagnie del medesimo numero lo farò sotto la | conditione di esser dichiarito luocotenente colonello | di detti soldati, et darmi la paga, che si convenirà ad una tal carica). |</w:t>
      </w:r>
    </w:p>
    <w:p w14:paraId="1294D914" w14:textId="3803B1E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tutto ciò col soldo, et trattenimento di doimille cento | ducati di Venetia da lire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 ¾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o per ogni | trecento fanti. | </w:t>
      </w:r>
    </w:p>
    <w:p w14:paraId="735882F1" w14:textId="204E33F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tem che mi sarà dato per la levata, transporto, spes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vasselli, et viveri disdotto ducati di Venetia per testa | dei quali disdotto ducati la medesima serenissima Republica mi farà | pagar la metà in Inghilterra a quello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ordinerò o | a mio padre, o a qual altro si sia subito che li | vasselli saranno partiti dalla spiaggi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hilterra. | </w:t>
      </w:r>
    </w:p>
    <w:p w14:paraId="25A45DF9" w14:textId="2AA7A851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em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do entrerà il medesimo giorno, che li soldati | haveranno fatta mostra in Inghilterra; intendendo |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desimo giorno le truppe siano imbarcate, et | in caso, che sopravenga che qualche soldato muori | doppo la prima mostra, et doppo esser imbarcato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2DB5EE34" w14:textId="437B65C8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7800514" w14:textId="64107D2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e i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6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rò pagato dalla serenissima Republica fino alla | seconda mostra, che sarà fatta doppo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o arrivo, et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miei soldati in Venetia, o nello stato di sua Serenità. | </w:t>
      </w:r>
    </w:p>
    <w:p w14:paraId="454F8EFB" w14:textId="679E408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tem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 sia intartenuto in servitio lo spatio di un anno | almeno cominciando dal giorno della mostra, et imbarco. | </w:t>
      </w:r>
    </w:p>
    <w:p w14:paraId="182D0E4D" w14:textId="305C483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em che quando doppo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tto tempo piacerà alla detta | serenissima Republica di licentiar la detta mia compagnia | sarà dato a cadaun officiale, et soldato un mese di | paga per il loro ritorno al suo </w:t>
      </w:r>
      <w:r w:rsidR="00540282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ese. | </w:t>
      </w:r>
    </w:p>
    <w:p w14:paraId="138A4EA8" w14:textId="5F4BA54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tem io mi obligo di obedir a tutti li proveditori generali, | a tutti li pubblici rappresentanti, et a quel capo | da guerra che haverà il più gran commandamento | per parte della serenissima Republica o General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fanteria | o altro generale, et supremo officiale tanto del | corpo della Republica quanto straniero secondo | che il servitio di lei lo ricercarà. | </w:t>
      </w:r>
    </w:p>
    <w:p w14:paraId="3BF83CBA" w14:textId="74103DDA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tem che di tutto quello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detto di sopra mi sia | fatta ispedir prima, et inviata commissione inform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3D3E802A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omettendo con la detta mia compagnia bene, et fe-|delmente servire la detta serenissima republica di Venetia contra | tutti, et ove io sarò commandato per parte loro | con le mie genti unite, et separat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6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nto per mare, | che per terra in campagna nelle piazze secondo che | sarà stimato buono per servitio di essa serenissima Republica. | </w:t>
      </w:r>
    </w:p>
    <w:p w14:paraId="21C7A7D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7FDCF9" w14:textId="6037BD52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ta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in Holand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7 genaro 1617 | </w:t>
      </w:r>
    </w:p>
    <w:p w14:paraId="5B4CF075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amuell Heales |</w:t>
      </w:r>
    </w:p>
    <w:p w14:paraId="31B19498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9E47C4" w14:textId="1D2D8518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733D4B0" w14:textId="62CC034C" w:rsidR="00ED34A5" w:rsidRPr="009F6D35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2A733D67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076D9D" w14:textId="64E36A39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B /</w:t>
      </w:r>
    </w:p>
    <w:p w14:paraId="1204E7AB" w14:textId="1B95653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ferta del signor Samuel Haeles | gentilhuomo </w:t>
      </w:r>
      <w:r w:rsidR="0007527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gles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6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6138577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la 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49809A51" w14:textId="48D4CE3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F8B49B" w14:textId="77777777" w:rsidR="009B6ADD" w:rsidRPr="009F6D35" w:rsidRDefault="009B6ADD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ACFBB3" w14:textId="05AD18C5" w:rsidR="00ED34A5" w:rsidRPr="009F6D35" w:rsidRDefault="008A14E3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6</w:t>
      </w:r>
    </w:p>
    <w:p w14:paraId="3840FFE8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I al n. 74 (cc. 226r-227v)</w:t>
      </w:r>
    </w:p>
    <w:p w14:paraId="30A6471E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030996" w14:textId="72CE9A1A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D93A877" w14:textId="0983D41D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ferta del baron de Villemur francese | </w:t>
      </w:r>
    </w:p>
    <w:p w14:paraId="216D1FAC" w14:textId="77777777" w:rsidR="00083961" w:rsidRPr="009F6D35" w:rsidRDefault="00083961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B2C980" w14:textId="7AFAC8F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gier de Vilemur signor et baron de Pailles offerisce il suo servitio | alla serenissima </w:t>
      </w:r>
      <w:r w:rsidR="00B8509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publica di Venetia et di menarl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6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 regimento d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6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nti da piedi | francesi in numero de 1500 teste diviso in dieci compagnie, le nuove di 150 | teste, et la colonella de 200. | </w:t>
      </w:r>
    </w:p>
    <w:p w14:paraId="69E91F78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r la levata dimanda il detto signor Barone sedeci lire per testa moneta | di Franza, obligandosi menarle col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borso però della detta summa fino al | luoco della prima mostra et imbarcamento. | </w:t>
      </w:r>
    </w:p>
    <w:p w14:paraId="2F6934FB" w14:textId="233B03DE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omanda per il soldo et tartenimento delle truppe per ciascheduna | compagnia de 150 teste, et quell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0 a prop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tione tutti gli mesi | intendendos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6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 12 mes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no mille cento cinquanta ducati | a sei lire quatro sold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6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neta corrent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6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Venetia, intendendo | però che ciaschedun ducato revinirà in ragione di 52 soldi | moneta di Francia. | </w:t>
      </w:r>
    </w:p>
    <w:p w14:paraId="72225AB8" w14:textId="2A1013F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omand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r intertenuto con le sue truppe alla sudetta paga per sette | mesi, comminciando il detto tartenimento doppo il giorno della prima | mostra et imbarcanimento non potendo la detta serenissima Republica licientiar | lui né l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6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e truppe sotto qualsisia pretesto sin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6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a fine del ditto | termine al fine del quale in caso della licenz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7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 sarà dato un mese | di paga et alle dette sue truppe per ricondursi con passaporti che farann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7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fede dell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7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deltà di ess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7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com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7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7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ligerann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7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l mezo del su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7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buon servitio. | </w:t>
      </w:r>
    </w:p>
    <w:p w14:paraId="2AFF475F" w14:textId="45DBE7E4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r il suo trattamento et suoi officiali si rimett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7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a discrettione della serenissima | Republica, credendo ch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7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n gli darò materia di tratarl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8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iù male di quello | fa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colonelli straneiri.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E61CB2D" w14:textId="105D36D0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28BC31A6" w14:textId="74DABB26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omanda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anz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i tredeci mille lire moneta di Francia | li quali g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8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ranno rebatuti sopra li doi et tre mesi di pa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r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 tutte | le truppe et quanto al stransport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i le farà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8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 s</w:t>
      </w:r>
      <w:r w:rsidR="00343FC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esso. | </w:t>
      </w:r>
    </w:p>
    <w:p w14:paraId="56C97EE7" w14:textId="1D80BEC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bedirà al Generalissimo et proveditori et altri generali tanto al corpo della | serenissima Republica quanto stranieri secondo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vitio della detta | serenissima Republica ricercherà. | </w:t>
      </w:r>
    </w:p>
    <w:p w14:paraId="0B163658" w14:textId="5D6C1710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omanda per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8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amenti de dette truppe che la serenissima Republica dia | carica alli suoi ambasciatori residenti alla cort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 christianissimo per conveni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et accordar con lui come in tutto il tratta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8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8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nisse dell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8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difficultà in alcuni del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8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tico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8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| </w:t>
      </w:r>
    </w:p>
    <w:p w14:paraId="6E2F79F3" w14:textId="022AD29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tante che sarà necessitato far molte spese per servitio di sua Serenità tanto per | il longo viaggo per le provintie di Francia che per il transporto |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i dalle Provintie Unit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8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esi Bassi fino a | Marsegli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90"/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upplica la serenissima Republica di havervi riguardo s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m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tten-|dosi alla liberalità et discrettione sua. | </w:t>
      </w:r>
    </w:p>
    <w:p w14:paraId="2E665105" w14:textId="3FDECBFE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n queste conditioni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liga di servir fidelmente la serenissima Republica con le | sue truppe tanto per mare che per terra dentro le piazze ove | egli sarà posto con il corpo istesso delle dette sue truppe, o quelle | separate secondo che gli sarà ordinato verso tutti et contra | tutti.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263EFC78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683E4A" w14:textId="16DA83E6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0F2A8DA7" w14:textId="7E72D6FE" w:rsidR="00ED34A5" w:rsidRPr="009F6D35" w:rsidRDefault="004E3D8A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6E89014D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03EBAC" w14:textId="0E7DC2AD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2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B /</w:t>
      </w:r>
    </w:p>
    <w:p w14:paraId="4674F356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ferta del baron de Villemur | francese | </w:t>
      </w:r>
    </w:p>
    <w:p w14:paraId="0FA7F985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la 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3A1C1D8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33BE50" w14:textId="77777777" w:rsidR="008A14E3" w:rsidRPr="009F6D35" w:rsidRDefault="008A14E3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8A14E3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titlePg/>
          <w:docGrid w:linePitch="360"/>
        </w:sectPr>
      </w:pPr>
    </w:p>
    <w:p w14:paraId="6C932AB7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63A5EFC7" w14:textId="6496C5EB" w:rsidR="00ED34A5" w:rsidRPr="009F6D35" w:rsidRDefault="008A14E3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7</w:t>
      </w:r>
    </w:p>
    <w:p w14:paraId="6FEC8B6B" w14:textId="09A21E39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 gennaio 1617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230r-233v)</w:t>
      </w:r>
    </w:p>
    <w:p w14:paraId="60AD77D0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DA4EC9" w14:textId="6CD1E1C3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70D6842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ma | </w:t>
      </w:r>
    </w:p>
    <w:p w14:paraId="686593E6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E7DC4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enissimo Principe | </w:t>
      </w:r>
    </w:p>
    <w:p w14:paraId="28FAAE6B" w14:textId="6AD1D79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orrei pur una volta, che la Serenità vostra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prir delle mie lettere | sentisse scritta la partita, di queste genti. Io sono stato tutti | li giorn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9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lla presente settimana con antiosa speranza | credendo di poter far ispeditione dietro al messagier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versa | o fino a Brusseles dietro al corriero con tal avviso; ma | alla mutatione della nuova luna non ha seguita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9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elli | effetti, che mostrò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pparenza: tuttavia non si dispera | che col nuovo quarto fatto questa mattina non habbi ad | esser cambiamento di tempo, come appunto in quest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ra | par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ia lo dimostri, et viene bramato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universale certo con grande affetto per rispetto di quella | serenissima Republica; et lo stesso incontro, che si prov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9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i | sono sicuro, che vostra Serenità haverà havuto dalla parte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hilterra; tenendo avviso, che anco in quei porti | siano vasselli in quantità colla medesima espettatione. | </w:t>
      </w:r>
    </w:p>
    <w:p w14:paraId="340206CE" w14:textId="0F486D9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Fui uno di questi giorni passati al signor principe Mauritio | per essequir le commissioni della Serenità vostra ricevute in lettere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3 dello stante. Si dolse mezo di questa contrarietà | di tempo, dicendomi, che tanto più a lui riusciva | strana, quanto la levata, et tutto il resto era | seguito con tanta felicità, che niente maggiore; | ma che non venendo sempre tutte le cose a punto | bisognava haver patienza: doveva servir almeno di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4CCBCEB3" w14:textId="2CC59B99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1C575E7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olatione il non sentirsi alcun disordine, et che le genti stiano | con tanta patienza attendendo il buon vento. Et forse serenissimo | Principe il maggior tormento è il timore, che hanno queste | genti, che la pace segua, et siano licentiate, et ogni voce, | che artificiosamente alle volte viene fatta sparger in questo | proposito da chi non ama questa uscita, li mette in | dispiacere; ma assicurati del contrario godono, et si consolano | nel patimento. | </w:t>
      </w:r>
    </w:p>
    <w:p w14:paraId="4F4906B1" w14:textId="0C609292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ignor conte Gio. </w:t>
      </w:r>
      <w:r w:rsidR="00FC0EA0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nesto rifersi quanto vostra Serenità mi commandò intorno | a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dini, che opportunamente darà in Istria; et questa | mattina gli ho dato conto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haveva ricevute | le sue lettere, ch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9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 erano state care; et ho | fat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fficio, che mi viene commesso dalle Signorie vostre eccellentissime | et egli diss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9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 mi pregava ad attestar di nuovo | a vostr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9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enità, che vive impatiente, et che non desidera | cosa con più affetto, che la sortita di queste navi, et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r egli in camino per venir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9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ied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9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| </w:t>
      </w:r>
    </w:p>
    <w:p w14:paraId="3F92A418" w14:textId="4003D6D0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fficio, che feci per nom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ze vostre il signor principe | Mauritio rispose, che per servitio loro farà sempre | tutto quello, che sarà in poter suo; et tanto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| replicato questa mattina, che sono stato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z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9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a | per reiterar il rendimento di gratie a nome di | vostra Serenità in conformità di quanto mi commette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77AE06DB" w14:textId="5DED5E94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A49ED1A" w14:textId="5488019E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le su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0 del passato arrivatemi mentre stavo | su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spedir alla Serenità vostra: aggiungendomi parole di | grande affetto, et zelo verso il servitio di quella serenissima Republica | et consolandomi colla speranza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pparenz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ia |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i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rta. | </w:t>
      </w:r>
    </w:p>
    <w:p w14:paraId="3119EDDD" w14:textId="52E077DF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n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saputo, che a Brusseles si era publicato, che | vostra Serenità haveva havuta una rotta con perdita di | molte genti, et di alcuni pezzi di artiglieria, et altro | mal trattamento nella sua armata, stimai a proposito | il communicar al signor Principe quant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mi ha | significato, il quale hebbe caro intend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perato | sotto la condott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llustrissimo signor proveditor Trivisano, et | aggiunse, che vorrebbe volontieri, che queste genti | fossero di là: perché si prometteva, che haverebbono | fatto il suo debito, et qualche buon servitio. | </w:t>
      </w:r>
    </w:p>
    <w:p w14:paraId="4AC714F2" w14:textId="6D6A807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a nuova della ricuperata sanità del signor duca di | Savoia gli fu cara, et mi aggiunse, che sperava |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li si sarebbe sostentato molto bene mentre | havesse havut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istenza di monsignor di Dighieres | come si diceva; et non dubitava, che dalla part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principi di Alemagna non si havesse fatto tutto il | possibile per assisterli. | </w:t>
      </w:r>
    </w:p>
    <w:p w14:paraId="527B63B3" w14:textId="5470CC3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r il medesimo rispetto, che diedi parte a sua Eccellenza di quanto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62ACB76C" w14:textId="465AE3E9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7058B92" w14:textId="27E64C6B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ostra Serenità mi scrive mi parve a proposito, che anco li signori Stati | restassero informati del vero stato delle cose; et per | tanto presi ispediente di trovarmi col Presidente di | settimana, et gli dissi quanto occorreva, et quello, che | stimai proprio: perché lo riferisc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emblea et so | che è stato aggradito. | </w:t>
      </w:r>
    </w:p>
    <w:p w14:paraId="4AC811A4" w14:textId="7C25ABB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ivevano come scrissi colle precedenti mie alla Serenità vostra la | passata settimana non tanto desiderosi di saper nuova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gressi del signor duca di Savoia quanto della sua | sanità; parendo loro, che in essa consist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ffetto | alle buone speranze ment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0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 ha da più parti | avvisi, che monsignor di Dighieres gli assisti. Hanno | per tanto havuto caro quell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0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 gli ho fatto sapere; ma | carissimo anco quanto è loro stato scritto da monsignor | di Langarach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ascial di Dighieres habbi | replicato al Re, che il servitio del </w:t>
      </w:r>
      <w:r w:rsidR="00344559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no non patirà | mentre sarà ad assister a sua Altezza con altri concetti | simili, che devono già gran pezzo esser pervenuti | alla notitia della Serenità vostra. Godono questi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appoggio, et continuando in essi la buona volontà | verso qu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ezza aspettano con desiderio monsignor Fres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suo ambasciator essendo corso voce, che possi esser qui | fra pochi giorni. Ho saputo, che li signori principi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7859A3DB" w14:textId="55801820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1EFFC40" w14:textId="2E2A7465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ione hanno scritto a questi signori per saper da essi ciò | che stimano meglio o il dar aiuto al signor duca con genti, o | con denari, et che essi gli habbino considerato, che il | soccorso delle genti non può esser tanto pronto, quanto il | denaro, col quale sua Altezza potrà ispeditamente, et con mag-|gior facilità haver genti dalla parte della Francia; | che però li consigliavano a fargliene provisione, et | prontamente; del qual consiglio mi sono anco assicurato | da qualche discorso havuto sopra ciò con sua Eccellenza. | </w:t>
      </w:r>
    </w:p>
    <w:p w14:paraId="0EACE81D" w14:textId="6452E4F8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 ricevuta colla solita mia riverenz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formatione |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ze vostre illustrissime si sono compiaciute di darmi di | quanto è stato negotiato in Francia nel proposito del | passo, et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eanza in Grisoni; et me ne valerò secondo | porterà il caso, et comporterà il servitio della Serenità vostra massime | con questo signor ambasciator di Francia quando me ne parli. | </w:t>
      </w:r>
    </w:p>
    <w:p w14:paraId="1A51513E" w14:textId="5B26ECC3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ngratio humilissamente le Signorie vostre eccellentissime della concessione | de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rtenir un capellano; effetto proprio della | religiosa pietà, et bontà loro, et tesimonio della | somma benignità sua usata continuamente verso | di me. Gratie</w:t>
      </w:r>
      <w:r w:rsidRPr="00E242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c. |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CA66D8C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C56C46" w14:textId="1B878822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 genaro 1617 | </w:t>
      </w:r>
    </w:p>
    <w:p w14:paraId="4BD7A028" w14:textId="39526712" w:rsidR="00ED34A5" w:rsidRPr="009F6D35" w:rsidRDefault="00337051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vostra Serenità | </w:t>
      </w:r>
    </w:p>
    <w:p w14:paraId="2A27F97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, et devotissimo servitore | </w:t>
      </w:r>
    </w:p>
    <w:p w14:paraId="5A9B443E" w14:textId="6F48645B" w:rsidR="00ED34A5" w:rsidRPr="00E32933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hristofforo Suriano</w:t>
      </w:r>
      <w:r w:rsidR="00075278"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|</w:t>
      </w:r>
    </w:p>
    <w:p w14:paraId="1195E6D4" w14:textId="77777777" w:rsidR="00ED34A5" w:rsidRPr="00E32933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46987CA7" w14:textId="77777777" w:rsidR="005D2712" w:rsidRPr="00E32933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32v</w:t>
      </w:r>
      <w:r w:rsidR="005D2712"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/</w:t>
      </w:r>
    </w:p>
    <w:p w14:paraId="573F35E8" w14:textId="77777777" w:rsidR="005D2712" w:rsidRPr="00E32933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  <w:lang w:val="fr-FR"/>
        </w:rPr>
      </w:pPr>
      <w:r w:rsidRPr="00E3293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Blank page</w:t>
      </w:r>
    </w:p>
    <w:p w14:paraId="23CBA9D6" w14:textId="77777777" w:rsidR="005D2712" w:rsidRPr="00E3293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3EC5007F" w14:textId="016E4D51" w:rsidR="00ED34A5" w:rsidRPr="00E32933" w:rsidRDefault="005D2712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33</w:t>
      </w:r>
      <w:r w:rsidR="00BD1F76" w:rsidRPr="00E3293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 /</w:t>
      </w:r>
    </w:p>
    <w:p w14:paraId="2F03E3D8" w14:textId="77777777" w:rsidR="005D2712" w:rsidRPr="009F6D35" w:rsidRDefault="005D2712" w:rsidP="005D2712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6C52948C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19BBD7" w14:textId="48090883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7148000B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72369723" w14:textId="171FBF38" w:rsidR="00ED34A5" w:rsidRPr="009F6D35" w:rsidRDefault="00BF372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ma |</w:t>
      </w:r>
    </w:p>
    <w:p w14:paraId="3350FE58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3A4DB6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acce di sigilli</w:t>
      </w:r>
    </w:p>
    <w:p w14:paraId="68C40D7D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467476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5DEEBCF7" w14:textId="7312DA18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2AD4315D" w14:textId="4D64C113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 gen</w:t>
      </w:r>
      <w:r w:rsidR="004510B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o 1616 ricevute al primo di febraro | </w:t>
      </w:r>
    </w:p>
    <w:p w14:paraId="29768A43" w14:textId="2D4FC44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prima |</w:t>
      </w:r>
    </w:p>
    <w:p w14:paraId="43A2FF2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22B08A" w14:textId="271B91D4" w:rsidR="00ED34A5" w:rsidRPr="009F6D35" w:rsidRDefault="00075278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L</w:t>
      </w: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</w:t>
      </w:r>
      <w:r w:rsidR="00ED34A5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R. ia(m) SS.</w:t>
      </w:r>
      <w:r w:rsidR="00126EEE" w:rsidRPr="009F6D3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|</w:t>
      </w:r>
    </w:p>
    <w:p w14:paraId="30760C4F" w14:textId="184B0207" w:rsidR="00ED34A5" w:rsidRPr="00E242DE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ED34A5" w:rsidRPr="00E242DE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titlePg/>
          <w:docGrid w:linePitch="360"/>
        </w:sectPr>
      </w:pPr>
    </w:p>
    <w:p w14:paraId="64DA9A9A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3B8CEF05" w14:textId="44148A5F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</w:t>
      </w:r>
      <w:r w:rsidR="00126EE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78</w:t>
      </w:r>
    </w:p>
    <w:p w14:paraId="28BA7679" w14:textId="6829B17B" w:rsidR="00ED34A5" w:rsidRPr="009F6D35" w:rsidRDefault="00ED34A5" w:rsidP="00337916">
      <w:pPr>
        <w:widowControl w:val="0"/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 gennaio 1617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234r-237v)</w:t>
      </w:r>
    </w:p>
    <w:p w14:paraId="145FC9C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CC1475" w14:textId="6BB1A35B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539A571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6F8CD131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42294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6D3678F5" w14:textId="7B4EDC7C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sen, che mi fece quel discorso, che scrissi alla Serenità vostra con le | mie lette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8 di novembre di reciproca aleanza con | questi stati, essendomi trovato uno di questi giorni seco, | mi replicò, che sopra quanto mi disse si andava da | buoni facendo reflesso, et il concorso era in generale | dispostissimo a questa unione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principe Mauriti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0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va | a cuore, et stimava bene, che si facesse, et ne haveva | parlato nel Consiglio di Stato; che le Provinci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0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 | sentivano; ma tutto stava nella risolution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0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et che presto ne haverei havuta qualche nuova, | et me ne sarebbe parlato: aggiungendomi la dilatione | nasce dalla maniera di questo </w:t>
      </w:r>
      <w:r w:rsidR="0033705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verno, che non è così | pronto dovendosi communicar con tutti, come in simili | materie si osserva; ma nasce anco da qualcheduno | che ha auttorità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emble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. Et uscì: | dico i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. Come egli haverà disposte le | cose conform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| interessi privati, et domestici | si parlerà, et inferì, che vuole egli in occasione di | missione di soggetto a Venetia, che questa sia dipen-|dente da lui; ma che la missione non sarebbe, | che doppo stretto, et stabilito. Io gli replicai dei | medesimi concetti, come altre volte ho fatto in | </w:t>
      </w:r>
    </w:p>
    <w:p w14:paraId="5DCB4BFC" w14:textId="173E0517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B2EDB7C" w14:textId="272A3DA4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cution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andamenti della Serenità vostra. Non è uscita mai | sua Eccellenza con me a dirne parole espresse; ma bene | questa mattina mi sono avist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linatione | sua, mentre a proposito entrò a discorrer della | potenza di Spagna dicendo, che gli pareva | strana cosa, che havendosi veduto per isperienz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0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et per pratica, che Spagnuoli hanno tentato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patronirsi delli stati di tutti li principi, | questi stiano a mirar senza pensar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si loro, | et che la serenissima Republica, et questi stati potrebbono | molto bene farli ostacolo, ancorché lontani, et cose | simili, che hanno relatione al concett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sen | et io risposi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za sua a questo proposito, che la | Serenità vostra haveva havuta sempre particolar mira | alla conservatione della sua libertà, amando, | et desiderando quella anco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principi, che | ne sono possessori; onde per tal effetto haverebbe | ascoltato tutto ciò che fosse stimato proprio, et de | serviti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uni stati, et sua Eccellenza in replica disse | solamente. Ben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0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bisogna trovarv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pediente | proprio. Et io starò avvertito attendendo il successo. | </w:t>
      </w:r>
    </w:p>
    <w:p w14:paraId="2FA71531" w14:textId="1A8B71D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ostra Serenità haverà inteso quello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basciator di Spagna | </w:t>
      </w:r>
    </w:p>
    <w:p w14:paraId="37E4B6EB" w14:textId="1D22E0D1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5C4A1F19" w14:textId="7ACA09E0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esident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0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Parigi ha espresso a quelle maestà sopra quanto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 residente alla cort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ha detto a quel Re |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fferta del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0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tholico suo signore sopr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cutione | del trattato di Zanten. Venuto ad orrecchio di | questi signor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nno stimata o artificiosa ambitione | o concetto espresso per dar ad intender al Re, alla | Regina, et a quel Consiglio, che la Maestà del suo | Re non vorrà, che negotio tale passi sotto il maneggio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; ma della corona di Francia; come pare | che lo scrivi monsignor di Langarach; et il signor ambasciator | Carleton mi ha detto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vidia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ition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0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facevano contrasto nel petto del detto Ambasciatore: perché | a lui non era stato commesso il trattar di questo negotio, | et forse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cetto veniva dal </w:t>
      </w:r>
      <w:r w:rsidR="000E3488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nsiglio di Spagna | per materia di stato. |</w:t>
      </w:r>
    </w:p>
    <w:p w14:paraId="2297F81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mina questo affare sotto silentio, né si farà altro | per quello mi ha detto il residente di Brandemburg, | sino che non vengano le risposte dal signor Marchese | elettore, dal Palatino, et dal duca di Neoburgh. | </w:t>
      </w:r>
    </w:p>
    <w:p w14:paraId="3B158DC8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 havute lettere di Brusseles, che mi avvisano, che là | si parlava di far genti, et che già era venuto il denaro | per tal effetto; ma non era del tutto sicuro; che don |</w:t>
      </w:r>
    </w:p>
    <w:p w14:paraId="44ECFC0F" w14:textId="7CF7DA61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28EB373" w14:textId="4AC0B8A1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uigi di Valasco doveva esser impiegato; et del conte di | Buquoi non vi era certezza, che volesse servir fuori. | Il signor principe Mauritio mi ha confirma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viso, | et che si diceva, che la levata sarebbe di tre reggimenti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fanteria, et di mille doicento cavalli, lo ricercai | se sapeva ove dovessero andare a far capo, rispuose | che non haveva avviso, che ancor se ne parlasse, et | che il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1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corso era diverso alcuni dicevano per servitio |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iciduca Ferdinando; altri, et la maggior parte per | Milano; tanto mi avvisa anco il Pasini. | </w:t>
      </w:r>
    </w:p>
    <w:p w14:paraId="4787211D" w14:textId="2D03E848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i fautori, et dipendenti dal seguito di quelli che sostentano | il punto della predestinatione massime habitanti | in questo luoco, doppo la partita della congrega-|tion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landa, non potendo haver chiesa o | stanza per far il loro essercitio, han presa una | casa ad affitto, il che venuto ad orrecchi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| Stati Generali, volendo domenica passata entrar in | essa, trovorono guardie, ch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1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1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hibirono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ntrata, onde risolverono di ridursi in u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altra casa al numero di più di trecento, et | quivi fecer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ationi, et la predica conforme | al loro senso. Spiacque in estrem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to, | </w:t>
      </w:r>
    </w:p>
    <w:p w14:paraId="260E2350" w14:textId="4D7C018C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076D7C5F" w14:textId="1EC1251D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1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endo, che la violenza potesse causar qualche disor-|dine si astenero di passar più innanti. Questi in | ogni modo han deputati alcuni per parlar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| Stati, et voler haver essi ancora il libero essercitio; | allegando, che se per la libertà della conscientia | in gran parte havevano per quaranta, et più anni | difesa la libertà contra il re di Spagna, non era il | dovere, che li fosse levata questa libertà: che non | sapevano perché si conivess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tholici, et ad altri, et | sino ad hebre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rcitio della loro religione, et ad ess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1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fosse prohibito. Tutta la presente settimana sono | stati questi signori a consultar sopra questo fatto | né per anco vi hanno saputo trovar il ripiego. | Temono di non romper, et dar in qualche grave | disordine, et milita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can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obedienza | et il concetto, che anco n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dogmi stimano pregiu-|diciale alla salvezz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ima, mentre essi della | predestinatione tengon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1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pere buone non sono meritorie | appresso Dio, et che il bene, et il mal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omo procedi |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servi predestinato, né può fuggir di non farlo | et concetti simili, che sono stimati bestemie parlandosi | del male. Sono dietro a trovarvi il rimedio perché | </w:t>
      </w:r>
    </w:p>
    <w:p w14:paraId="0E4906DB" w14:textId="0723656D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2298B7D5" w14:textId="73F6C83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ono molte delle città di questa provinci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land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1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che sostentano questo | punto. Si crede, che anco dimani vorranno tornar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1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| far la medesima assemblea; et piaccia a Dio, che qui | sotto non vi sia veramente qualche fomento come altre | volte ho scritto alle Signorie vostre eccellentissime dubitarsi. Gratie etc. | </w:t>
      </w:r>
    </w:p>
    <w:p w14:paraId="57D129AA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383CF2" w14:textId="2715DA34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 genaro 1617 |</w:t>
      </w:r>
    </w:p>
    <w:p w14:paraId="1E86CFC1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 |</w:t>
      </w:r>
    </w:p>
    <w:p w14:paraId="34DCEFAA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, et devotissimo servitore | </w:t>
      </w:r>
    </w:p>
    <w:p w14:paraId="1AE30A5A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ristofforo Suriano | </w:t>
      </w:r>
    </w:p>
    <w:p w14:paraId="1310DE03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21DF3A" w14:textId="2C21E21E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737D6825" w14:textId="47F25592" w:rsidR="00ED34A5" w:rsidRPr="009F6D35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2D113680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08648513" w14:textId="7E7B3A50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351E2B3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4772BABA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7725946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D794E5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acce di sigilli</w:t>
      </w:r>
    </w:p>
    <w:p w14:paraId="2177CD17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8005AB" w14:textId="559C7522" w:rsidR="00126EEE" w:rsidRPr="009F6D35" w:rsidRDefault="00126EEE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0C03B22B" w14:textId="4CF80689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04D6C1B0" w14:textId="59C79D98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 gen</w:t>
      </w:r>
      <w:r w:rsidR="004510B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o 1616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1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cevute al primo febraro | </w:t>
      </w:r>
    </w:p>
    <w:p w14:paraId="3DD13AE7" w14:textId="59F5A317" w:rsidR="00ED34A5" w:rsidRPr="00547281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54728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ecretario Surian dall</w:t>
      </w:r>
      <w:r w:rsidR="00F15518" w:rsidRPr="0054728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’</w:t>
      </w:r>
      <w:r w:rsidRPr="0054728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aya 2</w:t>
      </w:r>
      <w:r w:rsidRPr="0054728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>a</w:t>
      </w:r>
      <w:r w:rsidRPr="0054728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|</w:t>
      </w:r>
    </w:p>
    <w:p w14:paraId="1ECD9214" w14:textId="77777777" w:rsidR="00ED34A5" w:rsidRPr="00547281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62FDA0F" w14:textId="72E0ADD1" w:rsidR="00ED34A5" w:rsidRPr="00547281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54728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L. R. cum S. | </w:t>
      </w:r>
    </w:p>
    <w:p w14:paraId="5B69F886" w14:textId="77777777" w:rsidR="00EA5B10" w:rsidRPr="00547281" w:rsidRDefault="00EA5B10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sectPr w:rsidR="00EA5B10" w:rsidRPr="00547281" w:rsidSect="00031765">
          <w:headerReference w:type="default" r:id="rId25"/>
          <w:footerReference w:type="even" r:id="rId26"/>
          <w:footerReference w:type="default" r:id="rId27"/>
          <w:headerReference w:type="first" r:id="rId28"/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9" w:footer="709" w:gutter="0"/>
          <w:cols w:space="708"/>
          <w:docGrid w:linePitch="360"/>
        </w:sectPr>
      </w:pPr>
    </w:p>
    <w:p w14:paraId="3169E3FB" w14:textId="77777777" w:rsidR="00E070BE" w:rsidRPr="00547281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  <w:r w:rsidRPr="00547281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/START LETTER/</w:t>
      </w:r>
    </w:p>
    <w:p w14:paraId="14CD42E6" w14:textId="77777777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79</w:t>
      </w:r>
    </w:p>
    <w:p w14:paraId="218C360B" w14:textId="109B4B21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 gennaio 1617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2</w:t>
      </w:r>
      <w:r w:rsidR="00D7314B">
        <w:rPr>
          <w:rFonts w:ascii="Times New Roman" w:hAnsi="Times New Roman" w:cs="Times New Roman"/>
          <w:color w:val="000000" w:themeColor="text1"/>
          <w:sz w:val="24"/>
          <w:szCs w:val="24"/>
        </w:rPr>
        <w:t>38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-239v, 242r-v)</w:t>
      </w:r>
    </w:p>
    <w:p w14:paraId="2C43BAFE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69712C" w14:textId="6227B292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11278917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34C3049C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949290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36C77980" w14:textId="27FA76F0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i scrive il Pasini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0 del mese presente haver fatto aper-|tura di negotio col conte Gio. Giacomo Belgioioso, et egli | gli haveva detto, che fra cinque o se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1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orni lo haverebbe | fatto andar a lui, che però stava attendendo, et quanto | havesse cavato o me lo haverebbe scritto, o sarebbe | venuto in persona a riferirmelo. Mi aggiunge, che | certo egli vuol mutar stanza, et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2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ià ha venduto | gran parte di quanto possiede nei stati di sue Altezze | et particolarmente un castello per 170 mila franchi, et stava per | venderne un altro, havendo il comprator per mano. | Io di nuovo gli ho scrit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2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 attendi vivamente | ad eccitar esso Conte a condursi al servitio della Serenità vostra. | Et a questo proposito non lascierò di riverentemente dirle, che | sarebbe bene, che la Serenità vostra mi notificasse per quanto | tempo vorrebbe che si conducessero li soggetti, che si | offerissero: perché alcuni vorriano saper di haver | sicuro servitio, et potersi obligar per un tanto tempo. |</w:t>
      </w:r>
    </w:p>
    <w:p w14:paraId="1D8CFF84" w14:textId="3AD21FB9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1026511F">
        <w:rPr>
          <w:rFonts w:ascii="Times New Roman" w:hAnsi="Times New Roman" w:cs="Times New Roman"/>
          <w:color w:val="000000" w:themeColor="text1"/>
          <w:sz w:val="24"/>
          <w:szCs w:val="24"/>
        </w:rPr>
        <w:t>Mi ha il signor ambasciator d</w:t>
      </w:r>
      <w:r w:rsidR="00F15518" w:rsidRPr="1026511F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10265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hilterra fatto parlar con il colonello | </w:t>
      </w:r>
      <w:r w:rsidR="3F1506E7" w:rsidRPr="1026511F">
        <w:rPr>
          <w:rFonts w:ascii="Times New Roman" w:hAnsi="Times New Roman" w:cs="Times New Roman"/>
          <w:color w:val="000000" w:themeColor="text1"/>
          <w:sz w:val="24"/>
          <w:szCs w:val="24"/>
        </w:rPr>
        <w:t>G</w:t>
      </w:r>
      <w:r w:rsidR="58BAA457" w:rsidRPr="1026511F">
        <w:rPr>
          <w:rFonts w:ascii="Times New Roman" w:hAnsi="Times New Roman" w:cs="Times New Roman"/>
          <w:color w:val="000000" w:themeColor="text1"/>
          <w:sz w:val="24"/>
          <w:szCs w:val="24"/>
        </w:rPr>
        <w:t>atz</w:t>
      </w:r>
      <w:r w:rsidRPr="10265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l quale mi trattò la passata settimana, essendo | egli all</w:t>
      </w:r>
      <w:r w:rsidR="00F15518" w:rsidRPr="1026511F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1026511F">
        <w:rPr>
          <w:rFonts w:ascii="Times New Roman" w:hAnsi="Times New Roman" w:cs="Times New Roman"/>
          <w:color w:val="000000" w:themeColor="text1"/>
          <w:sz w:val="24"/>
          <w:szCs w:val="24"/>
        </w:rPr>
        <w:t>avviso d</w:t>
      </w:r>
      <w:r w:rsidR="00F15518" w:rsidRPr="1026511F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1026511F">
        <w:rPr>
          <w:rFonts w:ascii="Times New Roman" w:hAnsi="Times New Roman" w:cs="Times New Roman"/>
          <w:color w:val="000000" w:themeColor="text1"/>
          <w:sz w:val="24"/>
          <w:szCs w:val="24"/>
        </w:rPr>
        <w:t>esso Ambasciatore venuto da Usden | per far l</w:t>
      </w:r>
      <w:r w:rsidR="00F15518" w:rsidRPr="1026511F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102651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ferta, et dar le conditioni, che | mando qui aggiunte alla Serenità vostra. La presenza | </w:t>
      </w:r>
    </w:p>
    <w:p w14:paraId="45332087" w14:textId="09DDAD56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573B003" w14:textId="45BE472A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l soggetto è buona, la fede, che mi ha fatta esso Ambasciatore | del buon servitio che può prestare per la lunga isperienza |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te militare è stata amplissima, et come ha detto | dipendente da quella devotione, che professa verso la | Serenità vostra: et mi ha detto di più, che potrà ella dimandar[e] | se così stimerà a proposito informatione di questo | al signor ambasciator Wton per tanto più assicurarsene. Egli | ha scritto lettere particolari, che mando al </w:t>
      </w:r>
      <w:r w:rsidR="04794329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ope</w:t>
      </w:r>
      <w:r w:rsidR="49B17C9F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t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2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 il ricapito. Saranno in tal prop[osito]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2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. |</w:t>
      </w:r>
    </w:p>
    <w:p w14:paraId="52343C2E" w14:textId="389DAD1D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Già la Serenità vostra haverà intesa dalle precedenti lettere mie | l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2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us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2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che mi retineriano doppo la partenza di | queste militie a non ricercar nuova permissione | di levata, se però non trovassi la materia disposta | et per questo se havessi creduto non fallire haverei | data la carica a questo soggetto; ma dovendo | questo cavalliere far le genti in Inghilterra non so quello | che possi la Serenità vostra haver commesso da quella | parte se vogli di quella gente, o volendola | se si compiacerà, che si levi da quel Regno | con le conditioni del signor conte Gio. Ernesto. Io ne | starò attendend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vviso, et la risposta desiderata | dal detto cavalliere, et dal medesimo Ambasciatore. | </w:t>
      </w:r>
    </w:p>
    <w:p w14:paraId="38F5896D" w14:textId="1407089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ostra Serenità da questa parte ha n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 quattromilla | fanti in circa imbarcati compresi ottocento levati |</w:t>
      </w:r>
    </w:p>
    <w:p w14:paraId="3EA5F6D6" w14:textId="214BDCFA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/ </w:t>
      </w:r>
    </w:p>
    <w:p w14:paraId="7FFB3A38" w14:textId="38B45158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lla commissione del Wassonhoven; et egli ha data patente | ad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2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o di levarne altri trecento per | quello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riferto acciò lo seguiti; sperando, che | la Serenità vostra sia per riceverli al suo servitio; et volontieri | haverei caro esser avvertito, se alcuno volesse colle | medesime conditioni del Wassonhoven levar genti (che non so | però se se ne trovarà) s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2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lla se ne contenterà; se | ben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stato riferto, che pareva, che un fratello | del già colonello Sciomburgh tanto caro al Palatino | ne havesse qualche intentione, quando fosse stato | sicuro di esser intertenuto. |</w:t>
      </w:r>
    </w:p>
    <w:p w14:paraId="63F56550" w14:textId="13B96D1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tich, che doverà esser luocotenente del Wassonhoven | mi scrisse una lettera di Amsterdam in forma di | prender combia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2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 me, dovendo partir per | la sua nave verso il Tessel. Et aggiunse, che | conduceva seco un deputat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iralità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sterdam perché vedesse rasignar li</w:t>
      </w:r>
      <w:r w:rsidR="43E90E3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uoi trecento | fanti nel vassello; et io a questo particolare | non ho rescritto per non auttorizar il concetto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po | cominci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barco, o mostra, come con altre mie | ho significato alla Serenità vostra; ma resti conforme | al capitulato col Wassonhoven; il che con buona | </w:t>
      </w:r>
    </w:p>
    <w:p w14:paraId="583C885A" w14:textId="6A78ABDB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3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2547B9D1" w14:textId="3265EB98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aniera ho dato ad intender al fratello il resident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2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di Brandemburgh, al quale diedi a legger la copia della | capitulatione, che ho cavata da quella del Wassonhoven; | et mi disse poi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va havuta in fiamingo. |</w:t>
      </w:r>
    </w:p>
    <w:p w14:paraId="4BB04797" w14:textId="0B0BE370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Wassonhoven mi ha pregato di lettere di raccomandatione | per vostra Serenità ho prontamente sodisfatto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stanza | di lui, et hoggi gliele ho date essendo venuto a prender | licenza da me per andar a Roterdam alla sua nave. Gratie etc. |</w:t>
      </w:r>
    </w:p>
    <w:p w14:paraId="44B73C5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923F80" w14:textId="276AA96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 genaro 1617 | </w:t>
      </w:r>
    </w:p>
    <w:p w14:paraId="399AFB4D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 |</w:t>
      </w:r>
    </w:p>
    <w:p w14:paraId="09A77EBC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milissimo et devotissimo servitore |</w:t>
      </w:r>
    </w:p>
    <w:p w14:paraId="79B5A9E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ristofforo Suriano |</w:t>
      </w:r>
    </w:p>
    <w:p w14:paraId="4943877D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B1A366" w14:textId="381D30A2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4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FD6437E" w14:textId="71482312" w:rsidR="00ED34A5" w:rsidRPr="009F6D35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19E7FE8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1C855D" w14:textId="7C3B8F15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4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5353873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65C34A66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100A14DB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</w:p>
    <w:p w14:paraId="6DCEDB50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acce di sigilli</w:t>
      </w:r>
    </w:p>
    <w:p w14:paraId="33C09063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</w:pPr>
    </w:p>
    <w:p w14:paraId="620F67F1" w14:textId="79B1E577" w:rsidR="00126EEE" w:rsidRPr="009F6D35" w:rsidRDefault="00126EEE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7D6FF769" w14:textId="2E062B53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4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4B7361FE" w14:textId="6A7C6113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 gen</w:t>
      </w:r>
      <w:r w:rsidR="00424F9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o 1616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3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cevute al primo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febraro</w:t>
      </w:r>
      <w:r w:rsidR="00BF7813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24832803" w14:textId="181CFDAF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6A2D3A7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9EA255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. R. cum SS. </w:t>
      </w: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|</w:t>
      </w:r>
    </w:p>
    <w:p w14:paraId="43C6699A" w14:textId="40737D1A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299316FA" w14:textId="77777777" w:rsidR="00EA5B10" w:rsidRPr="009F6D35" w:rsidRDefault="00EA5B10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2DCE00CE" w14:textId="77777777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80</w:t>
      </w:r>
    </w:p>
    <w:p w14:paraId="530199BB" w14:textId="77777777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79 (cc. 240r-241v)</w:t>
      </w:r>
    </w:p>
    <w:p w14:paraId="7F736BED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0070DE" w14:textId="3B31EA78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4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DF69B3C" w14:textId="36BC30E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 lettere di 14 genn</w:t>
      </w:r>
      <w:r w:rsidR="00424F9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 1616 del secretario Surian |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|</w:t>
      </w:r>
    </w:p>
    <w:p w14:paraId="43D6EB86" w14:textId="6CAD73B8" w:rsidR="002E0E20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 Ag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3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3 ganuari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3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617 |</w:t>
      </w:r>
    </w:p>
    <w:p w14:paraId="6AB92123" w14:textId="77777777" w:rsidR="002E0E20" w:rsidRPr="009F6D35" w:rsidRDefault="002E0E20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71A159" w14:textId="553D5D91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ignor cavalier Tomaso Gates si lascia intender | che con licenza convenient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superiori condorrà | al servitio della serenissima republica di Vinetia 1500 | fanti; facendo la levata in Inghilterra, et tutti | suddti di sua Maestà. |</w:t>
      </w:r>
    </w:p>
    <w:p w14:paraId="2447BD5C" w14:textId="2E3B6A1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e quanto alla levata, la fa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3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 le medesime | conditioni del signor comte Giovanni Ernesto cioè | 14 fiorni per ciascuna testa per la levata, et per la | paga di soldati 1150 ducati di lire 6 soldi 4 di | Vinetia per ogni 150 teste al mese corrente, dando | un mese di paga al passar della mostra, la qual sarà | fatta al imbarco né prima sarà fatta la levata né la | mostra che le navi non siano in ordine di tutti li | apprestament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3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ecessari tanto di viveri, quant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| il che dovrà esser veduta dal commissario che deputerà | la Republica. |</w:t>
      </w:r>
    </w:p>
    <w:p w14:paraId="6F3826B8" w14:textId="2E2CEB26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r la provisione delle navi, intendi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 | 6000 fiorini o franchi, monet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llandia, per ogni | 200 teste, che fanno la somma di 45 mila fiorini | dovendo esserli sborsati 25 mila a Londra et 20 mila al | suo arrivo in Venetia. |</w:t>
      </w:r>
    </w:p>
    <w:p w14:paraId="583258CE" w14:textId="0C45D13F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ovendo condur la gente ben armate, desidera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 imprestito 10 mila fiorini da esser scontate nel | secondo et 3° mese della paga. |</w:t>
      </w:r>
    </w:p>
    <w:p w14:paraId="1E85A956" w14:textId="59D2607D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ligerà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bedire alli eccellentissimi signori proveditori | </w:t>
      </w:r>
    </w:p>
    <w:p w14:paraId="08BDFB32" w14:textId="70AF9667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4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7B5A746B" w14:textId="32A1DDAE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generali et ogni publico representante, et a quel | capo di guerra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rà il supremo commando | del exercito, o vero al General della infanteria | o vero ad altro generale et supremo offitiale | tanto del corpo della Republica quanto strangiero | secondo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ervitio della serenissima Republica | ricercherà. |</w:t>
      </w:r>
    </w:p>
    <w:p w14:paraId="5831231B" w14:textId="06C226B2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ligerà di servir egli con tutte le sue gen[ti] | contra qualunque si sia tanto per mar quan[to] | per terra, in campagna, nelle piazze con le sue | tropp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3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te o separate, come sarà commendato, | et ricercherà il servitio di sua Serenità. |</w:t>
      </w:r>
    </w:p>
    <w:p w14:paraId="701CB4EC" w14:textId="7D2D8BA8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anto al proprio stipendio et quelli delli | altri supremi ufficiali necessari, si remette al | beneplacito di sua Serenità. | </w:t>
      </w:r>
    </w:p>
    <w:p w14:paraId="1855B414" w14:textId="4C88CA7F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upplica il detto cavalier la serenissima Republica di | commendar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representanti o ministri | tanto in Inghilterra quanto n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esi Bassi di far-|gli assistenza in quelli uffici che fussero stimati | necessari per la sua licenza et la levata. |</w:t>
      </w:r>
    </w:p>
    <w:p w14:paraId="2AEA1DF0" w14:textId="4ECBF738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4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728B3C47" w14:textId="779B49FC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Questo cavalier è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à 54 anni. Sono 38 | anni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comminciato a port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mi nel | serviti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, et 27 con carico del Capitano. È stato impiegato della maestà della | Grande Brettagna come coronello in Irelandia | 17 anni sono. Ha fatto i viaggi con il cavalier | Francesco Draco alla presa di Cartagena et Santo | Dominico con command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a compagnia, è | stato alle imprese di Portugallo, et di Roan in | Francia col medesimo carico, et è stato col signor | cont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x alle imprese delle isole Tercere | et di Calis in Spagna, et sempre li è stata riservata | la sua compagnia appresso gli signori Stati, come | ha attualmente al presente nella piazz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sedin. | </w:t>
      </w:r>
    </w:p>
    <w:p w14:paraId="6294638E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BC30D9" w14:textId="14F71AB4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4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B /</w:t>
      </w:r>
    </w:p>
    <w:p w14:paraId="5BAAF51C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ferta del colonel Tomas Gaez | </w:t>
      </w:r>
    </w:p>
    <w:p w14:paraId="488A0BD0" w14:textId="7690AFE5" w:rsidR="00ED34A5" w:rsidRPr="009F6D35" w:rsidRDefault="00EA4283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e 3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e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4B75AA8C" w14:textId="77777777" w:rsidR="00EA5B10" w:rsidRPr="009F6D35" w:rsidRDefault="00EA5B10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  <w:sectPr w:rsidR="00EA5B10" w:rsidRPr="009F6D35" w:rsidSect="00031765">
          <w:footnotePr>
            <w:numFmt w:val="lowerLetter"/>
            <w:numRestart w:val="eachPage"/>
          </w:footnotePr>
          <w:pgSz w:w="11900" w:h="16840"/>
          <w:pgMar w:top="1417" w:right="1134" w:bottom="1134" w:left="1134" w:header="709" w:footer="709" w:gutter="0"/>
          <w:cols w:space="708"/>
          <w:docGrid w:linePitch="360"/>
        </w:sectPr>
      </w:pPr>
    </w:p>
    <w:p w14:paraId="465BEC73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15AA5CFB" w14:textId="77777777" w:rsidR="00ED34A5" w:rsidRPr="009F6D35" w:rsidRDefault="00ED34A5" w:rsidP="00337916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81</w:t>
      </w:r>
    </w:p>
    <w:p w14:paraId="43BDD17D" w14:textId="66C82FF3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 gennaio 1617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243r-v, 256r-v)</w:t>
      </w:r>
    </w:p>
    <w:p w14:paraId="641A8D1D" w14:textId="77777777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A4702B" w14:textId="7924B42A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4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/ </w:t>
      </w:r>
    </w:p>
    <w:p w14:paraId="64700B45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396D3441" w14:textId="4F1DA3F9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o spirito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etto, che il signor Gio. Serghes di Wassonhoven | ha impiegato per sodisfar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bligatione, che già fece presen-|tialmente alla Serenità vostra le è di già col mezo di diverse lettere | mie noto, pur mi trovo in obligo di significarle riveren-|temente anco colle presenti esser stato singolare, et grandissimo. | Appariranno alle Eccellenze vostre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ffetti colla condotta di quel | numero di genti, che ha levate in queste provincie | per servitio di quel serenissimo Dominio, et elle colla loro | prudenza considereranno essergli propria, et meritar | degnamente la gratia loro. Se la promette anco senza | mie lettere: tuttavia mi ha pregato, che lo accom-|pagni con queste, et che per nome suo le supplichi | ad haver consideratione alle gravi spese che si sono | convenute fare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massamento delle genti, et | al lungo tempo, che si sono trattenute imbarcate, | che nel resto si rimette alla benignità loro, et | alla publica munificenza. Gratie etc. | </w:t>
      </w:r>
    </w:p>
    <w:p w14:paraId="2D7A617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F96FB0" w14:textId="0E962AD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 genaro 1617. |</w:t>
      </w:r>
    </w:p>
    <w:p w14:paraId="5E3E96E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 |</w:t>
      </w:r>
    </w:p>
    <w:p w14:paraId="222F8E82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 et devotissimo servitore | </w:t>
      </w:r>
    </w:p>
    <w:p w14:paraId="157AD75D" w14:textId="77777777" w:rsidR="00ED34A5" w:rsidRPr="00127A52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Christofforo Suriano | </w:t>
      </w:r>
    </w:p>
    <w:p w14:paraId="24A4BEDD" w14:textId="77777777" w:rsidR="00ED34A5" w:rsidRPr="00127A52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5F3AE0FA" w14:textId="4491E94A" w:rsidR="00ED34A5" w:rsidRPr="00127A52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43</w:t>
      </w: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v /</w:t>
      </w:r>
    </w:p>
    <w:p w14:paraId="70D5B59A" w14:textId="1087C09B" w:rsidR="00ED34A5" w:rsidRPr="00127A52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Blank page</w:t>
      </w:r>
    </w:p>
    <w:p w14:paraId="51A4CC88" w14:textId="77777777" w:rsidR="00ED34A5" w:rsidRPr="00127A52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fr-FR"/>
        </w:rPr>
      </w:pPr>
    </w:p>
    <w:p w14:paraId="3A47535A" w14:textId="3DF3A230" w:rsidR="00ED34A5" w:rsidRPr="00127A52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56</w:t>
      </w: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 /</w:t>
      </w:r>
    </w:p>
    <w:p w14:paraId="5D556448" w14:textId="3EE15385" w:rsidR="00ED34A5" w:rsidRPr="009F6D35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  <w:r w:rsidR="00ED34A5"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</w:p>
    <w:p w14:paraId="2FF50E07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</w:p>
    <w:p w14:paraId="6727DD49" w14:textId="65DB61E1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5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7F6122F1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4C866732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31B584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acce di sigilli</w:t>
      </w:r>
    </w:p>
    <w:p w14:paraId="1D0D6651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5291EF" w14:textId="29CBFDF3" w:rsidR="00126EEE" w:rsidRPr="009F6D35" w:rsidRDefault="00126EEE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261AF157" w14:textId="61BA705F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5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72A96E1E" w14:textId="6A2A5226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4 gen</w:t>
      </w:r>
      <w:r w:rsidR="00424F9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o 1616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3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cevute 15 marzo 1617 | </w:t>
      </w:r>
    </w:p>
    <w:p w14:paraId="68F27B18" w14:textId="749E68E6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g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ia | </w:t>
      </w:r>
    </w:p>
    <w:p w14:paraId="39692DD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10A76A" w14:textId="058F16FD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Wasongoven</w:t>
      </w:r>
      <w:r w:rsidR="00126EEE"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3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|</w:t>
      </w:r>
    </w:p>
    <w:p w14:paraId="00F34F3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1132FCA6" w14:textId="7BD94278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L. C. R. </w:t>
      </w:r>
      <w:r w:rsidR="006838C8" w:rsidRPr="009F6D3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|</w:t>
      </w:r>
    </w:p>
    <w:p w14:paraId="6C1335F5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</w:pPr>
    </w:p>
    <w:p w14:paraId="3809F28D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</w:pPr>
    </w:p>
    <w:p w14:paraId="70AAD4BA" w14:textId="77777777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. 82</w:t>
      </w:r>
    </w:p>
    <w:p w14:paraId="64AFC4AD" w14:textId="7EBFB0E6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81 (cc. 244r-v, 255r-v</w:t>
      </w:r>
      <w:r w:rsidR="002E0E20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; tradotto a c. 245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223DC948" w14:textId="77777777" w:rsidR="00EA5B10" w:rsidRPr="009F6D35" w:rsidRDefault="00EA5B10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9C0911" w14:textId="77777777" w:rsidR="00247A7F" w:rsidRPr="00247A7F" w:rsidRDefault="00247A7F" w:rsidP="00247A7F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/ 244r /</w:t>
      </w:r>
    </w:p>
    <w:p w14:paraId="421477C4" w14:textId="77777777" w:rsidR="00247A7F" w:rsidRPr="00247A7F" w:rsidRDefault="00247A7F" w:rsidP="00247A7F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erenissime Duc |</w:t>
      </w:r>
    </w:p>
    <w:p w14:paraId="26436296" w14:textId="77777777" w:rsidR="00247A7F" w:rsidRPr="00247A7F" w:rsidRDefault="00247A7F" w:rsidP="00247A7F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omme le sieur colonnel de Wassenhoven avec nostre | permission a faict sa levée des gens de pied en ces pays, | suivant son traicté faict avec la serenissime republique | de Venize à ses grands fraiz et despens, estant presentement | prest pour partir avec le premier bon vent, nous avons | bien voulu le recommander et ses gens à vostre Serenité, | priants bien affectuueusement qu’il plaise à icelle les | impartir ses graces et faveurs aux occasions qui s’en | offroront</w:t>
      </w:r>
      <w:r w:rsidRPr="00247A7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  <w:footnoteReference w:id="538"/>
      </w:r>
      <w:r w:rsidRPr="00247A7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et ilz en pourroient avoir de besoing, ainsy | que nous en avous toute confiance, nous asseurants | qu’ilz s’acquiteront tant vailleureusement au service de | la sudette serenissime Republicque qu’ilz le meriteront, | selon que les avons bien serieusement recommandé. Si en | quelque aultre chose nous avons le moien, et commodité | de complaire à vostre Serenité nous ferons tousiours | paroistre combien nous portons d’affecton à icelle, | et à la serenissime Republicque pour leur bien et | la conversation de leur estat, suppliants le Createur de | vouloir conduire le dict sieur Colonnel, et ses gens au port | desiré et prosperer les desseins de la dicte serenissime | Republicque, pour le bien de toute la Chrestienté, et de | maintenir vostre Serenité |</w:t>
      </w:r>
    </w:p>
    <w:p w14:paraId="0229D9CE" w14:textId="77777777" w:rsidR="00247A7F" w:rsidRPr="00247A7F" w:rsidRDefault="00247A7F" w:rsidP="00247A7F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1A9567FD" w14:textId="77777777" w:rsidR="00247A7F" w:rsidRPr="00247A7F" w:rsidRDefault="00247A7F" w:rsidP="00247A7F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erenissime Duc |</w:t>
      </w:r>
    </w:p>
    <w:p w14:paraId="70C31892" w14:textId="77777777" w:rsidR="00247A7F" w:rsidRPr="00247A7F" w:rsidRDefault="00247A7F" w:rsidP="00247A7F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en tresparfaicte santé, treslongue et bien | </w:t>
      </w:r>
    </w:p>
    <w:p w14:paraId="07928AB6" w14:textId="77777777" w:rsidR="00247A7F" w:rsidRPr="00247A7F" w:rsidRDefault="00247A7F" w:rsidP="00247A7F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/ 244v /</w:t>
      </w:r>
    </w:p>
    <w:p w14:paraId="1BE00A5D" w14:textId="77777777" w:rsidR="00247A7F" w:rsidRPr="00832C66" w:rsidRDefault="00247A7F" w:rsidP="00247A7F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heureuse vie, de la Haye xxviii</w:t>
      </w:r>
      <w:r w:rsidRPr="00247A7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  <w:t>e</w:t>
      </w:r>
      <w:r w:rsidRPr="00247A7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decembre | 1616. </w:t>
      </w: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. v. Matenesse uten |</w:t>
      </w:r>
    </w:p>
    <w:p w14:paraId="7CFA45A2" w14:textId="77777777" w:rsidR="00247A7F" w:rsidRPr="00832C66" w:rsidRDefault="00247A7F" w:rsidP="00247A7F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de vostre Serenité |</w:t>
      </w:r>
    </w:p>
    <w:p w14:paraId="284E4C5E" w14:textId="77777777" w:rsidR="00247A7F" w:rsidRPr="00247A7F" w:rsidRDefault="00247A7F" w:rsidP="00247A7F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res affectionnez amiz | pour leur faire service |</w:t>
      </w:r>
    </w:p>
    <w:p w14:paraId="5ED47702" w14:textId="77777777" w:rsidR="00247A7F" w:rsidRPr="00247A7F" w:rsidRDefault="00247A7F" w:rsidP="00247A7F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es Estatz Generaulx des | Pays Bas Uniz |</w:t>
      </w:r>
    </w:p>
    <w:p w14:paraId="17E65ECC" w14:textId="77777777" w:rsidR="00247A7F" w:rsidRPr="00247A7F" w:rsidRDefault="00247A7F" w:rsidP="00247A7F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ar l’ordonnance | d’jceulx |</w:t>
      </w:r>
    </w:p>
    <w:p w14:paraId="7BCF6E21" w14:textId="77777777" w:rsidR="00247A7F" w:rsidRPr="00247A7F" w:rsidRDefault="00247A7F" w:rsidP="00247A7F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47A7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(ornelis) Aerssens | 1616 |</w:t>
      </w:r>
    </w:p>
    <w:p w14:paraId="270825A0" w14:textId="77777777" w:rsidR="00247A7F" w:rsidRDefault="00247A7F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4594CB37" w14:textId="7A6C47B7" w:rsidR="00ED34A5" w:rsidRPr="00832C66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55</w:t>
      </w: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r / </w:t>
      </w:r>
    </w:p>
    <w:p w14:paraId="7844C522" w14:textId="7ABCD91D" w:rsidR="00ED34A5" w:rsidRPr="00832C66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fr-FR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Blank page</w:t>
      </w:r>
    </w:p>
    <w:p w14:paraId="014BA67C" w14:textId="77777777" w:rsidR="00ED34A5" w:rsidRPr="00832C66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fr-FR"/>
        </w:rPr>
      </w:pPr>
    </w:p>
    <w:p w14:paraId="4E3EA3B6" w14:textId="189D7DA1" w:rsidR="00ED34A5" w:rsidRPr="00832C66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55</w:t>
      </w: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v /</w:t>
      </w:r>
    </w:p>
    <w:p w14:paraId="541B4D97" w14:textId="1B1AB62E" w:rsidR="00ED34A5" w:rsidRPr="00832C66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u serenissime | Duc et republicque | de Venise</w:t>
      </w:r>
      <w:r w:rsidR="00126EEE"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|</w:t>
      </w:r>
    </w:p>
    <w:p w14:paraId="367C824E" w14:textId="77777777" w:rsidR="00ED34A5" w:rsidRPr="00832C66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619FCC1E" w14:textId="77777777" w:rsidR="00ED34A5" w:rsidRPr="00547281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fr-FR"/>
        </w:rPr>
      </w:pPr>
      <w:r w:rsidRPr="0054728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fr-FR"/>
        </w:rPr>
        <w:t>Sigillo</w:t>
      </w:r>
    </w:p>
    <w:p w14:paraId="4A667650" w14:textId="77777777" w:rsidR="00ED34A5" w:rsidRPr="00547281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fr-FR"/>
        </w:rPr>
      </w:pPr>
    </w:p>
    <w:p w14:paraId="57D5A59D" w14:textId="77777777" w:rsidR="00ED34A5" w:rsidRPr="00547281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fr-FR"/>
        </w:rPr>
      </w:pPr>
    </w:p>
    <w:p w14:paraId="3A3F6DF9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83 </w:t>
      </w:r>
    </w:p>
    <w:p w14:paraId="2E6ABF8D" w14:textId="018658F5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I al n. 81 (cc. 245r-v, 254r-v; traduzione di c. 244r-v)</w:t>
      </w:r>
    </w:p>
    <w:p w14:paraId="1A0F731E" w14:textId="77777777" w:rsidR="00EA5B10" w:rsidRPr="009F6D35" w:rsidRDefault="00EA5B10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4352BF" w14:textId="25332097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4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1CA5103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encipe |</w:t>
      </w:r>
    </w:p>
    <w:p w14:paraId="0992C1F3" w14:textId="09B24C7A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ndo che il colonello Wassenhoven con nostra licenza ha fatto | levata di gente a piedi in questi paesi vista il suo accordo | fatto con la serenissima republica di Venetia; a sue grandissime | spese, et interesse, et trovandosi al presente pronto per partir | con il primo bon vento, havemo voluto racommandarlo con | esse sue genti alla Serenità vostra, supplicandola affettionatis-|simamente che le piaccia detto Colonello, con detta sua gente | d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3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cever nella sua benigna gratia, et favorirlo nelle | occasioni che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ferirano, si come havemo intiera confi-|denza, assicurandosi che faranno così valorosamente il debito | loro, che si faranno conoscere degni alla serenissima Republica | di questa nostra racomandatione, et se in altra occorenza | possiamo servir, et compiacer alla Serenità vostra, dimostraremo | sempre quanto amore portiamo a essa, et alla serenissima Republica | al suo bene, et conservatione del suo Stato; pregando nostro Signore | che conduca esso </w:t>
      </w:r>
      <w:r w:rsidR="00D1398A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lonello et la sua gente a salvamento, et | prosperi li dissegni della serenissima Republica per il bene della chris-|tianità, et conservi vostra Serenità. |</w:t>
      </w:r>
    </w:p>
    <w:p w14:paraId="5E27434B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Duca in perfetta sanità, prosperità, et vita longa. |</w:t>
      </w:r>
    </w:p>
    <w:p w14:paraId="234D810B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5C52F1" w14:textId="77777777" w:rsidR="00ED34A5" w:rsidRPr="00127A52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la Haia a dì 23 decembre 1616. </w:t>
      </w: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|</w:t>
      </w:r>
    </w:p>
    <w:p w14:paraId="43E6E07C" w14:textId="77777777" w:rsidR="00ED34A5" w:rsidRPr="00127A52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</w:p>
    <w:p w14:paraId="0B3ED57C" w14:textId="1F968570" w:rsidR="00ED34A5" w:rsidRPr="00127A52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/ </w:t>
      </w:r>
      <w:r w:rsidR="00ED34A5"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245</w:t>
      </w: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v /</w:t>
      </w:r>
    </w:p>
    <w:p w14:paraId="0490A0C3" w14:textId="32C29746" w:rsidR="00ED34A5" w:rsidRPr="00127A52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  <w:r w:rsidR="00ED34A5" w:rsidRPr="00127A5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nl-BE"/>
        </w:rPr>
        <w:t xml:space="preserve"> </w:t>
      </w:r>
    </w:p>
    <w:p w14:paraId="3B73FA7C" w14:textId="77777777" w:rsidR="00ED34A5" w:rsidRPr="00127A52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</w:p>
    <w:p w14:paraId="6B5D2FE0" w14:textId="21A023DB" w:rsidR="00ED34A5" w:rsidRPr="00127A52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/ </w:t>
      </w:r>
      <w:r w:rsidR="00ED34A5"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254r</w:t>
      </w: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 /</w:t>
      </w:r>
    </w:p>
    <w:p w14:paraId="7102937E" w14:textId="14C289A2" w:rsidR="00ED34A5" w:rsidRPr="00547281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4728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0AE13101" w14:textId="49E7B96A" w:rsidR="00ED34A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6534A5" w14:textId="7AF62AC8" w:rsidR="00E23356" w:rsidRPr="00127A52" w:rsidRDefault="00E23356" w:rsidP="00E2335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/ 254v /</w:t>
      </w:r>
    </w:p>
    <w:p w14:paraId="66A16C2A" w14:textId="77777777" w:rsidR="00E23356" w:rsidRPr="00547281" w:rsidRDefault="00E23356" w:rsidP="00E2335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4728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24777236" w14:textId="77777777" w:rsidR="00E23356" w:rsidRPr="00E23356" w:rsidRDefault="00E23356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C0E642" w14:textId="77777777" w:rsidR="00EA5B10" w:rsidRPr="00547281" w:rsidRDefault="00EA5B10" w:rsidP="00337916">
      <w:pPr>
        <w:spacing w:after="0" w:line="240" w:lineRule="auto"/>
        <w:contextualSpacing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7C2199F3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84 </w:t>
      </w:r>
    </w:p>
    <w:p w14:paraId="301BEE06" w14:textId="06D95A1C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II al n. 81 (cc. 246r-v, 253r-v</w:t>
      </w:r>
      <w:r w:rsidR="00D61FC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; tradotto a c. 248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</w:t>
      </w:r>
    </w:p>
    <w:p w14:paraId="2D065C69" w14:textId="77777777" w:rsidR="00EA5B10" w:rsidRPr="009F6D35" w:rsidRDefault="00EA5B10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FA6E87" w14:textId="72343D1E" w:rsidR="00EA5B10" w:rsidRPr="00832C66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46</w:t>
      </w: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 /</w:t>
      </w:r>
    </w:p>
    <w:p w14:paraId="33153D24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Cs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iCs/>
          <w:color w:val="000000" w:themeColor="text1"/>
          <w:sz w:val="24"/>
          <w:szCs w:val="24"/>
          <w:lang w:val="fr-FR"/>
        </w:rPr>
        <w:t xml:space="preserve">Monseigneur | </w:t>
      </w:r>
    </w:p>
    <w:p w14:paraId="50D75D47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iCs/>
          <w:color w:val="000000" w:themeColor="text1"/>
          <w:sz w:val="24"/>
          <w:szCs w:val="24"/>
          <w:lang w:val="fr-FR"/>
        </w:rPr>
        <w:t xml:space="preserve">le colonnel Wassenhoven m’a donné à </w:t>
      </w: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| cognoistre qu’il est prest de partir d’icij | avec ses trouppes qu’il a levé en ces pays, pour | le service de la republicque de Venise. | Me priant de vouloir interceder pour luij affin | qu’il pleut à vostre Altesse de l’avoir aux occassions | qui se presenteront et bonne et favorable recom-|mandation. Et d’aultant qu’e durant | le temps qu’il l’est employé au service de ces | paijs je s’a tousiours bien et devement comporté. | Je n’aij peu laisser de prier vostre Altesse de le | tenir en sa charge et favorable recommandation. | Et je me</w:t>
      </w:r>
      <w:r w:rsidRPr="00591A8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  <w:footnoteReference w:id="540"/>
      </w: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veulx asseurer qu’il s’acquictera tellen | en sa charge que vostre Altezze en aura tout bon | contentement et satisfaction. Et a tant | je prie Dieu de vous avoir |</w:t>
      </w:r>
    </w:p>
    <w:p w14:paraId="71224668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4AF3E6E9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Monseigneur et sa saincté |</w:t>
      </w:r>
    </w:p>
    <w:p w14:paraId="09EE5E7A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rotection, de la Haije le 17 de janvier | 1617 |</w:t>
      </w:r>
    </w:p>
    <w:p w14:paraId="18AB1C08" w14:textId="77777777" w:rsidR="00591A88" w:rsidRPr="00832C66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</w:rPr>
        <w:t>d(e) v(ostre) Alt(esse) |</w:t>
      </w:r>
    </w:p>
    <w:p w14:paraId="775F0ABC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bien humble serviteur |</w:t>
      </w:r>
    </w:p>
    <w:p w14:paraId="142BD878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Maurice de Nassau |</w:t>
      </w:r>
    </w:p>
    <w:p w14:paraId="58CA258A" w14:textId="77777777" w:rsidR="00ED34A5" w:rsidRPr="00832C66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5E0EFA9E" w14:textId="51462ACC" w:rsidR="00ED34A5" w:rsidRPr="00127A52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/ </w:t>
      </w:r>
      <w:r w:rsidR="00ED34A5"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246</w:t>
      </w: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v /</w:t>
      </w:r>
    </w:p>
    <w:p w14:paraId="7FB17748" w14:textId="178C8AEE" w:rsidR="00ED34A5" w:rsidRPr="00127A52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5639F6F9" w14:textId="77777777" w:rsidR="00ED34A5" w:rsidRPr="00127A52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nl-BE"/>
        </w:rPr>
      </w:pPr>
    </w:p>
    <w:p w14:paraId="08C48501" w14:textId="231857E2" w:rsidR="00ED34A5" w:rsidRPr="00127A52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/ </w:t>
      </w:r>
      <w:r w:rsidR="00ED34A5"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253</w:t>
      </w: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r /</w:t>
      </w:r>
    </w:p>
    <w:p w14:paraId="762F22F8" w14:textId="633D38A5" w:rsidR="00ED34A5" w:rsidRPr="00127A52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095D795C" w14:textId="77777777" w:rsidR="00ED34A5" w:rsidRPr="00127A52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nl-BE"/>
        </w:rPr>
      </w:pPr>
    </w:p>
    <w:p w14:paraId="62057C3C" w14:textId="21683510" w:rsidR="00ED34A5" w:rsidRPr="00127A52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53</w:t>
      </w: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v /</w:t>
      </w:r>
    </w:p>
    <w:p w14:paraId="077C0462" w14:textId="63CC2894" w:rsidR="00ED34A5" w:rsidRPr="00832C66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[</w:t>
      </w:r>
      <w:r w:rsidR="007652AE"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…</w:t>
      </w: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] Monseigneur | </w:t>
      </w:r>
    </w:p>
    <w:p w14:paraId="3BC0DD5F" w14:textId="77777777" w:rsidR="00ED34A5" w:rsidRPr="00832C66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Monseigneur le ducq de Venise |</w:t>
      </w:r>
    </w:p>
    <w:p w14:paraId="70F96112" w14:textId="77777777" w:rsidR="00ED34A5" w:rsidRPr="00832C66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2A0DEE65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gillo</w:t>
      </w:r>
    </w:p>
    <w:p w14:paraId="737F6018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967CE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4042208D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. 85 </w:t>
      </w:r>
    </w:p>
    <w:p w14:paraId="43E7A673" w14:textId="3C7241D5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V al n. 81 (cc. 247r-v, 252r-v</w:t>
      </w:r>
      <w:r w:rsidR="00001309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; tradotto a c. 249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28E972D4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099AEDF" w14:textId="77777777" w:rsidR="00591A88" w:rsidRPr="00832C66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/ 247r /</w:t>
      </w:r>
    </w:p>
    <w:p w14:paraId="02D68BCA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erenissime Duc |</w:t>
      </w:r>
    </w:p>
    <w:p w14:paraId="7BBD71A3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omme ainsy soit que le colonnel Wassenhoven,</w:t>
      </w: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 xml:space="preserve"> | ayant par nostre permission levé en ces pays son  | regiment de soldats pour le service de la serenissime | republicque de Venize jusques à present a esté retenu, | comme il est encore par le vent contraire, tellement | qu’il ne peult transporter soudict regiment vers Venize, | ains le doibt entretenir et nourrir à ses grands fraiz | et despens es navires, dans lesquelz il a esté embarqué | plus de trois mois par ledict accident qui est fort rare en | ces Pais, et arrives de la providence de Dieu, contre | lequel il n’y a aultre remede, sinon de pacienter le temps, | c’est pourqouy que nous prions et recommandons à vostre Serenité fort affectueusement qu’il vous plaise | prendre benigne regard sur ce que dict est, et excuser | ledict seiur Connel</w:t>
      </w:r>
      <w:r w:rsidRPr="00591A8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  <w:footnoteReference w:id="541"/>
      </w: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 xml:space="preserve"> qu’il ne peult effectuer si exactement | sa convention, selon qu’il en a eu, et a encore, la volonté | et resolution bonne, et vostre Serenité ferà en | cela chose raisonable, et equitable et contregarderà | le dict Wassenhoven de sa totale ruine, comme aussy | ses amiz qui l’ont assisté, aquoy nous attendants | prions le Createur |</w:t>
      </w:r>
    </w:p>
    <w:p w14:paraId="2DBD6F55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5764D6AF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erenissime Duc |</w:t>
      </w:r>
    </w:p>
    <w:p w14:paraId="528CEA5D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je maintenir vostre Serenit</w:t>
      </w: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>é en tresparfaicte santé |</w:t>
      </w:r>
    </w:p>
    <w:p w14:paraId="0307D61E" w14:textId="34F0B384" w:rsidR="00591A88" w:rsidRPr="00832C66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/ 247</w:t>
      </w:r>
      <w:r w:rsidR="002D1586"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v</w:t>
      </w: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/</w:t>
      </w:r>
    </w:p>
    <w:p w14:paraId="5EADF8B1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treslongue et bien heureuse vie, de la Haye xi </w:t>
      </w: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>|</w:t>
      </w:r>
    </w:p>
    <w:p w14:paraId="532A7631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de feburier 1617 Magnus ut. </w:t>
      </w: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>|</w:t>
      </w:r>
    </w:p>
    <w:p w14:paraId="1F05291E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de vostre Serenit</w:t>
      </w: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>é</w:t>
      </w: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>|</w:t>
      </w:r>
    </w:p>
    <w:p w14:paraId="24072C48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>tres affectionez amiz pour</w:t>
      </w: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>| leur faire service</w:t>
      </w: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>|</w:t>
      </w:r>
    </w:p>
    <w:p w14:paraId="423A8B77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>les Estats Generaulx des</w:t>
      </w:r>
      <w:r w:rsidRPr="00591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>| Pays Bas Uniz |</w:t>
      </w:r>
    </w:p>
    <w:p w14:paraId="5B052EBE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>par l’ordonnance d’iceulx |</w:t>
      </w:r>
    </w:p>
    <w:p w14:paraId="70DF190B" w14:textId="77777777" w:rsidR="00591A88" w:rsidRPr="00591A88" w:rsidRDefault="00591A88" w:rsidP="00591A88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</w:pPr>
      <w:r w:rsidRPr="00591A88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>C(ornelis) Aerssen | 1617 |</w:t>
      </w:r>
    </w:p>
    <w:p w14:paraId="194D36DA" w14:textId="77777777" w:rsidR="00ED34A5" w:rsidRPr="00591A88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423DFC99" w14:textId="6164C2DC" w:rsidR="00ED34A5" w:rsidRPr="00832C66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52</w:t>
      </w: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 /</w:t>
      </w:r>
    </w:p>
    <w:p w14:paraId="5F104449" w14:textId="73A14B95" w:rsidR="00ED34A5" w:rsidRPr="00832C66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fr-FR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Blank page</w:t>
      </w:r>
      <w:r w:rsidR="00ED34A5" w:rsidRPr="00832C6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fr-FR"/>
        </w:rPr>
        <w:t xml:space="preserve"> </w:t>
      </w:r>
    </w:p>
    <w:p w14:paraId="0E188209" w14:textId="77777777" w:rsidR="00ED34A5" w:rsidRPr="00832C66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fr-FR"/>
        </w:rPr>
        <w:t xml:space="preserve"> </w:t>
      </w:r>
    </w:p>
    <w:p w14:paraId="5D413AC1" w14:textId="4E40A525" w:rsidR="00ED34A5" w:rsidRPr="00832C66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ED34A5"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52</w:t>
      </w: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v /</w:t>
      </w:r>
    </w:p>
    <w:p w14:paraId="2A77F3C1" w14:textId="2336BA7E" w:rsidR="00ED34A5" w:rsidRPr="00832C66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</w:pPr>
      <w:r w:rsidRPr="00832C66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>Au serenissime | Duc et republicque | de Venize</w:t>
      </w:r>
      <w:r w:rsidR="009C1A0B" w:rsidRPr="00832C66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  <w:t xml:space="preserve"> |</w:t>
      </w:r>
    </w:p>
    <w:p w14:paraId="56CEED55" w14:textId="77777777" w:rsidR="00ED34A5" w:rsidRPr="00832C66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fr-FR"/>
        </w:rPr>
      </w:pPr>
    </w:p>
    <w:p w14:paraId="5B73B4E3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Traccia di sigillo</w:t>
      </w:r>
    </w:p>
    <w:p w14:paraId="00EF4E9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7A6E6CC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D3E3FE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86</w:t>
      </w:r>
    </w:p>
    <w:p w14:paraId="28DE56D9" w14:textId="77777777" w:rsidR="00ED34A5" w:rsidRPr="00E242DE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legato V al n. 81 (cc. 248r-v, 251r-v;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raduzione di c. 246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74B698EC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158AA0" w14:textId="2D790026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4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0173DD6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ignor mio |</w:t>
      </w:r>
    </w:p>
    <w:p w14:paraId="550100D2" w14:textId="3A400DB8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colonello Warsenhoven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4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mi ha esposto esser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dine con la sua gente della | quale ha fatto levata in questi paesi per il servicio della serenissima Republica per | partirsi, et consequentemente, mi ha pregato di raccommandarlo affinché piaccia | alla Serenità vostr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lo in buona, et favorabile consideratione, et tanto più che | mentre ha servito a questo Stato, se ne ha sempre comporta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4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ne, e debitamente. | Non ho voluto mancare di pregare la Serenità vostra, di favorirlo nel suo carrico, | assicurandomi che in esso suo carrico farà il debito suo, di maniera che la | Serenità vostra riceverà sodisfattione, et contento, et fra tanto pregarò il nostro signor Iddio | di conservare | </w:t>
      </w:r>
    </w:p>
    <w:p w14:paraId="22895AAC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io Signore in sua santa protettione. |</w:t>
      </w:r>
    </w:p>
    <w:p w14:paraId="0A684A62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FA5988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 la Haia a dì 17 di gennaro 1617 |</w:t>
      </w:r>
    </w:p>
    <w:p w14:paraId="68499EA1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ttoscritto Mauritio di Nassau | </w:t>
      </w:r>
    </w:p>
    <w:p w14:paraId="6B5779BA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E5BC59" w14:textId="45B8828D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4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29776BD7" w14:textId="04482539" w:rsidR="00ED34A5" w:rsidRPr="00127A52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6570D1D9" w14:textId="77777777" w:rsidR="00ED34A5" w:rsidRPr="00127A52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</w:p>
    <w:p w14:paraId="342F5B42" w14:textId="45798865" w:rsidR="00ED34A5" w:rsidRPr="00127A52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/ </w:t>
      </w:r>
      <w:r w:rsidR="00ED34A5"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251r</w:t>
      </w: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 / </w:t>
      </w:r>
    </w:p>
    <w:p w14:paraId="17CCBC42" w14:textId="523DA388" w:rsidR="00ED34A5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3187EECB" w14:textId="77777777" w:rsidR="00253074" w:rsidRDefault="00253074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</w:pPr>
    </w:p>
    <w:p w14:paraId="43D370FC" w14:textId="59200BBC" w:rsidR="00253074" w:rsidRPr="00127A52" w:rsidRDefault="00253074" w:rsidP="00253074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/ 251v / </w:t>
      </w:r>
    </w:p>
    <w:p w14:paraId="21A23FD3" w14:textId="77777777" w:rsidR="00253074" w:rsidRPr="00127A52" w:rsidRDefault="00253074" w:rsidP="00253074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nl-BE"/>
        </w:rPr>
      </w:pPr>
      <w:r w:rsidRPr="00127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6942D432" w14:textId="77777777" w:rsidR="00253074" w:rsidRPr="00127A52" w:rsidRDefault="00253074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nl-BE"/>
        </w:rPr>
      </w:pPr>
    </w:p>
    <w:p w14:paraId="245EFC2E" w14:textId="239C1415" w:rsidR="00ED34A5" w:rsidRPr="00127A52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</w:p>
    <w:p w14:paraId="35BB2127" w14:textId="77777777" w:rsidR="00EA5B10" w:rsidRPr="00127A52" w:rsidRDefault="00EA5B10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</w:p>
    <w:p w14:paraId="6AFD4022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87</w:t>
      </w:r>
    </w:p>
    <w:p w14:paraId="109246E0" w14:textId="5E27266E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VI al n. 81 (cc. 249r-250v; traduzione di c. 247r</w:t>
      </w:r>
      <w:r w:rsidR="006C3D9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)</w:t>
      </w:r>
    </w:p>
    <w:p w14:paraId="3FD0E1DA" w14:textId="77777777" w:rsidR="00EA5B10" w:rsidRPr="009F6D35" w:rsidRDefault="00EA5B10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B5AFDA" w14:textId="3F70D85E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4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13282C0B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072E606A" w14:textId="449051D8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sendo che il colonello Wassenhoven con la nostra licenza ha fatto le-|vata in questi </w:t>
      </w:r>
      <w:r w:rsidR="009C1A0B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esi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 regimento de soldati per servitio della serenissima | republica di Venetia, fin hora fu, sicome resta ancora impedito di | tempo contrario; di maniera, che non puol condur per cotesta città | di Venetia il sopradetto regimento, al quale deve soministrare il vito | et salarii a sue grande spese et interesse in le navi; nelle quale già | tre mesi imbarcato, per il sopradetto accidente (quale è raro in | queste parti) fu sequestrato dalla providenza di Dio, contra cui non |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altro rimedio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 patienza con il tempo; per questo | preghiamo, et racommandiamo alla Serenità vostra, che le piacia sopra haver benigno risguardo, et scusare il sopradetto signor Colonello, che | lui non ha potuto cossì essatamente esseguire quello lui è conve-|nuto, come sempre 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havuto, et 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 ancora il desiderio, et | bona volontà, et in questo la Serenità vostra farà cosa giusta et | ragionevole, et ne guardarà il sopradetto Wassenhoven della | sua tottal ruina, come anco li suoi amici, qual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no aiutato, | et mentre ciò aspettiamo, pregaremo nostro Signore. | </w:t>
      </w:r>
    </w:p>
    <w:p w14:paraId="193581C0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encipe di conservar la Serenità vostra in prosperità, et | vita longa, in la Haia a dì 11 di febraro 1617. |</w:t>
      </w:r>
    </w:p>
    <w:p w14:paraId="34BF61EA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6AAF81" w14:textId="77777777" w:rsidR="00E40E37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49v</w:t>
      </w:r>
      <w:r w:rsidR="00E40E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 </w:t>
      </w:r>
    </w:p>
    <w:p w14:paraId="096170CE" w14:textId="77777777" w:rsidR="00E40E37" w:rsidRPr="009F6D35" w:rsidRDefault="00E40E37" w:rsidP="00E40E37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1A8B1368" w14:textId="518EBC1F" w:rsidR="00E40E37" w:rsidRPr="009F6D35" w:rsidRDefault="00E40E37" w:rsidP="00E40E37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5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</w:t>
      </w:r>
    </w:p>
    <w:p w14:paraId="647438DF" w14:textId="77777777" w:rsidR="00E40E37" w:rsidRPr="009F6D35" w:rsidRDefault="00E40E37" w:rsidP="00E40E37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2D1C2C92" w14:textId="1B15C99D" w:rsidR="00ED34A5" w:rsidRPr="009F6D35" w:rsidRDefault="00E40E37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50</w:t>
      </w:r>
      <w:r w:rsidR="00BD1F7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C44AF21" w14:textId="77777777" w:rsidR="00E40E37" w:rsidRPr="009F6D35" w:rsidRDefault="00E40E37" w:rsidP="00E40E37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31ABE36E" w14:textId="407CDBDB" w:rsidR="00E40E37" w:rsidRPr="009F6D35" w:rsidRDefault="00E40E37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sectPr w:rsidR="00E40E37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4F8AD091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0A7E479E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88</w:t>
      </w:r>
    </w:p>
    <w:p w14:paraId="298E261B" w14:textId="110B2B44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 gennaio 1617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257r-259v, 262r-v)</w:t>
      </w:r>
    </w:p>
    <w:p w14:paraId="1FB16BE9" w14:textId="77777777" w:rsidR="00EA5B10" w:rsidRPr="009F6D35" w:rsidRDefault="00EA5B10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58AC01" w14:textId="40DFC6B5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5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5DCB862B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ima |</w:t>
      </w:r>
    </w:p>
    <w:p w14:paraId="63E6F75C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AC792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enissimo Principe | </w:t>
      </w:r>
    </w:p>
    <w:p w14:paraId="29B0F396" w14:textId="6F12F389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a Serenità vostra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molto ben conscia della mia sincera devotione, et | affetto verso il suo servitio può imaginarsi, che come arrivo al | giorno del far il dispaccio mi pesi la penna, et mi si aggravi il | disconten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4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vendo significarle, che ancor continuino le militie | in questi porti; et tanto maggiormente quanto veggo dalle lette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4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| che mi vano giongendo il suo gran desiderio di haverle costì | come appunto lo scuopro nelle ultime sue de</w:t>
      </w:r>
      <w:r w:rsidR="0030479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6 dello stante | che poche hore fano mi sono arrivate. Tanta continuatione di | contrarietà di vento rende stupore; et nel generale e pari, | et eguale il dispiacere, che però non paragona al mio, et | la consolatione, et speranza, che mi portò la settimana passata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pparenz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ia cambiò immediate. Quello che | serve di bene è che le povere genti stano patienti attendendo. | Né è sin hora successo altro disordine, che quello che scrissi di | quel Francese, che si somerse, et la morte di quattro, o | cinque altri Inglesi, della compagnia del capitan </w:t>
      </w:r>
      <w:r w:rsidR="008A1092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son | causata da patimento; così ne scrive al signor Conte il capitano | Steven dal Tessel con lettere, che riceverono hieri | a sera. Né è da meravigliarsi, massime in quelli | di essa nation di natura assai delicata. Per alcuni pochi | che si trovano amalati, ha il signor Conte dati qualche denari | per comprar vini, et altro per ristorarli, essendo afflitti | nello stomaco per la continua agitatione a che sono | sottoposti particolarmente nel porto di Tessel. Il gran | </w:t>
      </w:r>
    </w:p>
    <w:p w14:paraId="047D853B" w14:textId="640EEC3E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5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E6CE3B3" w14:textId="0459300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siderio, che hanno di venir a quel servitio, et la speranza | che da un momento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possi il vento mutar faccia | li fa haver patienza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ommodità, et come riveren-|temente scrissi alla Serenità vostra la passata settimana, quello | che tal volta li inquieta, è il dubio doppo tanto, et | sì lungo patimento di esser licentiati, il che io non ho lasciato | di rimover, come continuerò col commandamento, che mi viene | dato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ltime lettere sue; tanto più hora, che si | va publicando da qualcheduni venuti di Francia | che monsignor di Bettune era partito per Venetia | per trattar con vostra Serenità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ommodamento, et pur questi | dicono esser partiti li primi giorni di questo mese | da Parigi. Questa sera fa il plenilunio, non | so che promettermi piacendo, et trovando tuttavia | il vento di </w:t>
      </w:r>
      <w:r w:rsidR="00403BB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nente la mano, et la volontà di | Dio regge, et commanda in tutte le cose, et potrebbe | da u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ra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a radrizzarsi il tempo. |</w:t>
      </w:r>
    </w:p>
    <w:p w14:paraId="12683DDF" w14:textId="2D4089C9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 aspettato il signor duca di Holstain il buon vento per | passar in Inghilterra in fine si è risoluto di partir hoggi | terzo giorno alla volta di Zelanda, con risolutione | s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po continu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4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r cattivo per il passaggio | da quella parte di arrivar a Cales per far di là | il transito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sola, et ha havut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4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ettere mie | per vostra Serenità. |</w:t>
      </w:r>
    </w:p>
    <w:p w14:paraId="441A4072" w14:textId="20BFF487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5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E27243D" w14:textId="3FFA9E3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ebbero ultimamente avviso li signori Stati da Algieri, che quei | pirati sudditi di queste provincie, che scorrono in quei | mari havevano accordato, et promesso ad alcuni deputati | da</w:t>
      </w:r>
      <w:r w:rsidR="0030479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rcanti di ques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4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iazze di non offender qual si sia | nave, che parti di qua con mercantie, et genti di quella | </w:t>
      </w:r>
      <w:r w:rsidR="008E6BB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tione, il che è riuscito di grandissimo contento a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interessati; et d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 è stata concessa gratia | a doi di essi pirati. Il signor principe Mauritio stimando | di far, che più sicuramente caminino li vasselli con le | genti, servendoli il tempo, ha risoluto di rinovar le | patenti alli capitani di essi; accioché siano riconosciuti | come se fossero per serviti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, et ha messe parole | espresse in quello particolare, come vedrà la Serenità vostra nel con-|tenut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ggiunta traduttione, et furono esse | patenti ispedite lunedì nel Tessel, et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4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pra la Moza. | Io non mancarò di andarne a render gratie con | prima occasion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za sua per nome di vostra Serenità. |</w:t>
      </w:r>
    </w:p>
    <w:p w14:paraId="7EA6154B" w14:textId="62D613F9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 havute lettere de</w:t>
      </w:r>
      <w:r w:rsidR="0030479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 di Brusseles dal Pasini, nelle quali | mi scrive haver ricevuto ordine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tissimo signor ambasciator Giust(inia)no | di sopraseder sino ad altro avvis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5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pra il negotio del conte | Gio. Giacomo Belgioioso. La Serenità vostra con le sue de</w:t>
      </w:r>
      <w:r w:rsidR="00301580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2 del mese passato mi commesse, che io cavassi di | quel soggetto quelle maggiori informationi, che havessi | potuto, et per tanto era il Pasin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5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rivato sino a | </w:t>
      </w:r>
    </w:p>
    <w:p w14:paraId="448BD5FB" w14:textId="3B996898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5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439CE237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quel segno, che le scrissi la passata settimana. Io gli ho rescritto | che ubidisca; ma pur se in tanto gli fosse parlato | ascolti senza obligarsi. |</w:t>
      </w:r>
    </w:p>
    <w:p w14:paraId="749F1E43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 rappresentata al medesimo Pasini la risolutione delle Signorie | vostre eccellentissime intorno al cavalier Studler inglese catholico perché | gliela riferisca, et lo ecciti al partire. |</w:t>
      </w:r>
    </w:p>
    <w:p w14:paraId="1758D8B8" w14:textId="306C4991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me venga il senator Monthou per nome del signor duca di | Savoia essequirò per servitio di qu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ezza quanto prece-|dentemente, et con queste ultime lettere de</w:t>
      </w:r>
      <w:r w:rsidR="0030479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6 la Serenità vostra | mi ha commesso, et di tempo in tempo le darò parte | di quanto anderà seguendo, et in tanto mi valerò de-|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visi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si è compiacciuta mandarmi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affari del Piemonte, secondo che conoscerò per mia | debolezza comportar la riputatione, et servitio di detta | Altezza. |</w:t>
      </w:r>
    </w:p>
    <w:p w14:paraId="467EBF5E" w14:textId="030377A0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lla levata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 principe Mauritio mi disse alcuni giorni | sono, che si doveva far in Alemagna dal signor conte di | Mansfelt per il signor duca di Savoia, non si è qui inteso | altro, procurarò di cavarne ogni particolare per | significarlo alla Serenità vostra conforme al suo commandamento. | </w:t>
      </w:r>
    </w:p>
    <w:p w14:paraId="07805FA7" w14:textId="7C9AD19A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o di questi giorni, che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ontrai co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 | disse esserci avviso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 catholico habbi dato ordine | provisionale di 150 mila scudi per mese per il servitio dello stato | di Milano, et di 60 mila mille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ciduca Ferdinando. |</w:t>
      </w:r>
    </w:p>
    <w:p w14:paraId="62E24FB9" w14:textId="080BF372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5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1F19660B" w14:textId="4D871A3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anto io le scrivo questo, in quanto possi servir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contro, | mentre sono sicuro, che la Serenità vostra haverà più certi; et più | buoni avvisi. |</w:t>
      </w:r>
    </w:p>
    <w:p w14:paraId="2C6C74D0" w14:textId="6E49E708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crive il Pasini di Brusseles, che la notte delli 16 venendo | li 17 era arrivato corriero et si era sparso che haveva | portate lettere per un milione, et mezo da pagar le | militie, et la summa serviva per un anno appunto di | paga; ma non si dava a tut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ra fede; che si | parlava della levata delli tre reggimenti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fanteria, | et dodici compagnie di cavalleria; ma per quello non si era | ancor esborsato denaro; che le genti borgognone | che si diceva dovessero andare in aiut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ciduca | Ferdinando erano state licentiate. |</w:t>
      </w:r>
    </w:p>
    <w:p w14:paraId="57CA079C" w14:textId="3292792F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signor colonello Ghent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alquanti giorni trattenuto nel letto | per certa sua indispositione; onde non ho potuto essequir seco il | commandamento di vostra Serenità commessomi in lettere de</w:t>
      </w:r>
      <w:r w:rsidR="00D3582A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9 del | passato se non uno di questi giorni. Egli mostrò con | termine molto riverente di aggradi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fficio, et il | testimoniò della stima, che facevano le Signorie vostre eccellentissime | del suo valore, et disse, che volentieri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iegarebbe | in servitio loro, purché vi fosse il mezo del farlo, che | ben haveva avvisato esser il negotio della condotta | della cavalleria difficile a metter in essecutione | massime per mare, che piacesse a Dio, che </w:t>
      </w:r>
      <w:r w:rsidR="00D3582A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ss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7C92C06A" w14:textId="24A9E7AF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5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24EC8D0F" w14:textId="090CCBB8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Grisoni fosse aperto perché gli darebb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imo di poter colla | condotta di una truppa di cavalleria render buon servitio a quel | serenissimo Dominio; che volontieri offerirebbe anco la sua sola | persona, ma non vedeva qual servitio potesse prestare, mentre | non poteva con più facil lingua, che colla francese commandar | a quel corpo di militia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volesse ordinargli; et se | fosse stata italiana, 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ra </w:t>
      </w:r>
      <w:r w:rsidR="008E6BB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tione, che di questa | o di queste frontiere non sapeva se li soldati havessero | potuto prender gelosia di esser commandati da un | straniero,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canto che non sapeva con che titolo | né in che forma havesse ella havuto intentione di | trattarlo, et cose simili, che mi fecero comprender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li senza una propria condotta di gente mal volentieri |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durrà a far il viaggio: diede ben segn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a | buona volontà, et di un particolar affetto; ma, né allhora, | che lo vidi, né avanti hieri, che fu in casa mia, condescese | ad alcuna parola obligatoria. Ho poi presentito, | che questo cavalliere sta attendendo, come passino li | affari della Francia, venendomi detto quello, che altre | volte egli anco mi accennò in discorrendo, che stia | lesto quando dal signor duca di Buglione sarà solament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5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avvisato per far un buon corpo di cavalleria in servitio | di ess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5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et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5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ncipi adherenti. Gratie etc. | </w:t>
      </w:r>
    </w:p>
    <w:p w14:paraId="21EC3751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12E11C" w14:textId="761CE00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5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nnaro 1617 | </w:t>
      </w:r>
    </w:p>
    <w:p w14:paraId="3552E256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47C1DE20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, et devotissimo servitore | </w:t>
      </w:r>
    </w:p>
    <w:p w14:paraId="7373462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ristofforo Suriano | </w:t>
      </w:r>
    </w:p>
    <w:p w14:paraId="2856CF16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534A26" w14:textId="600047F0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07504E67" w14:textId="1816707F" w:rsidR="00ED34A5" w:rsidRPr="009F6D35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  <w:r w:rsidR="00ED34A5"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</w:p>
    <w:p w14:paraId="2EDC7A8B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B55F804" w14:textId="08C69B1F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C18A346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283C6489" w14:textId="2FF290A3" w:rsidR="00ED34A5" w:rsidRPr="009F6D35" w:rsidRDefault="00BF372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ma |</w:t>
      </w:r>
    </w:p>
    <w:p w14:paraId="2FE9A6C6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AFCCF4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acce di sigilli</w:t>
      </w:r>
    </w:p>
    <w:p w14:paraId="40566A02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1B55DD" w14:textId="487CEF5D" w:rsidR="00126EEE" w:rsidRPr="009F6D35" w:rsidRDefault="00126EEE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4E2D9F80" w14:textId="6EB2F275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474CC3FF" w14:textId="4E0E6049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616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 gen</w:t>
      </w:r>
      <w:r w:rsidR="00424F9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o ricevut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8 febraro |</w:t>
      </w:r>
    </w:p>
    <w:p w14:paraId="6707E6F3" w14:textId="12F57389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ya </w:t>
      </w:r>
      <w:r w:rsidR="00A03680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im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3533E5E6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07786E" w14:textId="2B75DB42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. SS. R. |</w:t>
      </w:r>
    </w:p>
    <w:p w14:paraId="63692D32" w14:textId="77777777" w:rsidR="00EA5B10" w:rsidRPr="009F6D35" w:rsidRDefault="00EA5B10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5105DA" w14:textId="77777777" w:rsidR="00126EEE" w:rsidRPr="009F6D35" w:rsidRDefault="00126EEE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A3DF90" w14:textId="683195E9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89</w:t>
      </w:r>
    </w:p>
    <w:p w14:paraId="59C47BB7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88 (cc. 260r-261v)</w:t>
      </w:r>
    </w:p>
    <w:p w14:paraId="61CB049A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7C8214" w14:textId="3DEF858D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779715F3" w14:textId="28E3488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 lettere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im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i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5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21 genaro 1616 |</w:t>
      </w:r>
    </w:p>
    <w:p w14:paraId="7A31FF90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pia della patente data alli capitani di nave dal signor principe | Mauritio | </w:t>
      </w:r>
    </w:p>
    <w:p w14:paraId="6B2633EA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A29AE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auritio principe di Oranges conte di Nassau |</w:t>
      </w:r>
    </w:p>
    <w:p w14:paraId="001D9CB6" w14:textId="3C7C7BA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 tutti quelli che vedranno le presenti o le sentiranno a legger salute etc. | et sia manifesto com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pportator di queste Ian Iansen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nchusen con | il suo vassello grande di 110 lasti fuori del Tessel è diretto per il viag-|gio verso Venetia carico di un buon numero de soldati soggetti, et apperte-|nenti a queste Provincie Unite et li quali sono inviati al servitio della | serenissima republica di Venetia ci ha richiesto di volerlo accompagnar con nostre | lettere di passaporto, per potersene valere nel camino contra quelli | che li volessero attaccare. Il che ha fatto che noi volentier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bbiamo | voluto acconsentire et conceder, ricercando a tutti et a cadaun vici-|amiraglio, capitani, officiali et altri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i saranno mostrate le presenti | et con li vasselli loro si tengono, et sono corseggiand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5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 mare di | lassare liberamente et francamente passar il detto marinaro con le sue | genti et soldati sopradetti senza tretenerli, o darli nel suo viaggio | alcun impedimento, nel che sarà a noi fatto piacere, et cosa de | nostro gusto. |</w:t>
      </w:r>
    </w:p>
    <w:p w14:paraId="0B11B136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037032" w14:textId="77777777" w:rsidR="00E40E37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0v</w:t>
      </w:r>
      <w:r w:rsidR="00E40E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</w:t>
      </w:r>
    </w:p>
    <w:p w14:paraId="68011587" w14:textId="77777777" w:rsidR="00E40E37" w:rsidRPr="009F6D35" w:rsidRDefault="00E40E37" w:rsidP="00E40E37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686C5AAF" w14:textId="77777777" w:rsidR="00E40E37" w:rsidRDefault="00E40E37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C815D9" w14:textId="56D59E50" w:rsidR="00ED34A5" w:rsidRPr="009F6D35" w:rsidRDefault="00E40E37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1</w:t>
      </w:r>
      <w:r w:rsidR="00BD1F7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0536CF36" w14:textId="77777777" w:rsidR="00E40E37" w:rsidRPr="009F6D35" w:rsidRDefault="00E40E37" w:rsidP="00E40E37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74885227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C497CF" w14:textId="4AB98C10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B /</w:t>
      </w:r>
    </w:p>
    <w:p w14:paraId="0D009A92" w14:textId="4B3F10A3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pia della patente data | dal principe Mauritio ai | patron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 con le genti | </w:t>
      </w:r>
    </w:p>
    <w:p w14:paraId="6B36999F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li prima |</w:t>
      </w:r>
    </w:p>
    <w:p w14:paraId="28B046A6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1B702DE2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0D9318B6" w14:textId="77777777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90</w:t>
      </w:r>
    </w:p>
    <w:p w14:paraId="5F27BFC1" w14:textId="4D6E1A5A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1 gennaio 1617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263r-265v)</w:t>
      </w:r>
    </w:p>
    <w:p w14:paraId="12F42D73" w14:textId="77777777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80628E" w14:textId="14FE67CC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451A9E5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6BEF7488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56640A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enissimo Principe | </w:t>
      </w:r>
    </w:p>
    <w:p w14:paraId="7948BD5A" w14:textId="3332C5DA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batut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edestinanti vi era chi proponeva, che | si dovesse far venir in questo luoco qualche compagnie di | soldatesca per reprimer, come dicevan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udatia, dichia-|rand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e più tosto spetie di amutinatione, che zelo | di religione; ma il signor principe Mauritio entrato più volte | nel Consiglio di Stato ha disuaso assolutamente di venir a | questo estremo, protestando, et affermando infine, che | non lo haverebbe acconsentito; et si è dichiarito per | acquetar tutte le cose per questa parte dei gomoriisti | che così chiamano li predestinanti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uttorità sua | ha valso a far che si contentasser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5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ar | domenica passata ancora nel villaggio qui prossimo | di Risvich, ove erano accostumati far le sue predicationi | promettendo loro, che si haverebbe trovato modo di | contentarli. Essi havuta questa promessa sono | passati innanti a far elettion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tiani,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aconi, | et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carichi, che chiamano di concistorio, il che | ha spiacciuto in estremo a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rminiisti, che son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5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6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rarii: tuttavia essendo | ridotta la cosa a segno di non poter più retirar di non | darli sodisfatione, se li è concesso, che per modum provisionis | habbino la chiesa ove fa le sue preghiere con quelli | della </w:t>
      </w:r>
      <w:r w:rsidR="008E6BB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tione il signor ambasciator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hilterra, et ciò sino a | tanto che sia fatta altra deliberatione dalli | deputati della provincia di Holanda, che | doveranno ridursi alla fine del mese venturo. | </w:t>
      </w:r>
    </w:p>
    <w:p w14:paraId="76953135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n intendono questi, oltre il sostentar, che le operationi | </w:t>
      </w:r>
    </w:p>
    <w:p w14:paraId="548DC6D9" w14:textId="5DA17365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E1251C4" w14:textId="15D4C6C1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omo vengono da Dio (se ben dicono esser calumniati | in molte cose) esser in fat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6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religione sottoposti al | magistrato secolare, chiamandolo il solo direttorio | delle attioni politiche, et civili; ma quanto alla con-|scienza, et alla religione vogliono, che resti soggetto | al concistorio. |</w:t>
      </w:r>
    </w:p>
    <w:p w14:paraId="7FD7AB5C" w14:textId="1300C5FA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ono questi come ho detto protetti al presente dal signor principe | Mauritio, la prudenza, et auttorità del quale ha | giovato grandemente a divertir il male, che si | vedeva manifesto poter riuscirne.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ra | parte, che sostenta la superiorità del magistrato | vi è i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et certo se non trovava sua Eccellenza | temperamento, et pregava essi contraremonstranti, che | così sono anco chiamati li predestinanti, haveva | risoluto, non havendo altro luoco, di andar domen[ica]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6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passata a predicar innanti la casa del medesimo signor |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he in questo affare ha perso assai. | </w:t>
      </w:r>
    </w:p>
    <w:p w14:paraId="0FD5DC7D" w14:textId="745D3B41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pinione è in molti, che la contrappositione del partito | de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n nasca da puro affetto di | conscienza, o di libertà al magistrato laico; ma […] | vi siano delli animi contaminati in queste provincie | et che questi fomentino le passioni, colli eccitamenti | di quelli, che ne vorrebbono far il profitto; | allegando li gomoristi, che quanto predicano non | è nuovo; ma conforme alla confessione delle | chies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, de Heidelbergh,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vizzeri, et | </w:t>
      </w:r>
    </w:p>
    <w:p w14:paraId="1A7868D3" w14:textId="2CE748A0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185A3016" w14:textId="6AECF264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e della religione riformata essercitata dal principio |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hebbe la libertà in questi paesi. Comincieranno | essi gomoriisti dimani a far predicar nella sudetta chiesa | inglese; et questa sera devono andar per appuntar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ra innanti, o doppo la predication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glesi | secondo il commodo del signor ambasciator Carleton. |</w:t>
      </w:r>
    </w:p>
    <w:p w14:paraId="56F36FC4" w14:textId="44193D04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l negotio di Zanten ho scoperto, che Francesi sono restati | poco gustati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 della Gran Bertagna habbi | solo voluto abbracci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e, et fatta far quella | propositione, che già ha la Serenità vostra intesa, havendomi det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6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 | signor ambasciator di Francia, con chi fui giovedì passato | parlando di ques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6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; che quella Maestà era | corsa un poco; et si vedeva bene, che questi signori | l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6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vano data una risposta, che non sapeva se | li sarà aggradita: non essendo conveniente, che si | faccia separatione in affare, nel qual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o, et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Re ha havuta la mano; che Spagnoli | sono artificiosi, et se non succedono le cose a modo | loro potranno dir di haver parlato, come | per discorso, overo dolersi di questi signori imputando | a loro la causa, che dano al Re catholico non | rispondendo, di non abbandonar le piazze. Et | molto bene da ciò, et da altro nel suo discorso | mi sono aveduto, che non haverà lasciato di | passar di qu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fficii, che più haverà stimati | a proposito per levar la gloria al r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|</w:t>
      </w:r>
    </w:p>
    <w:p w14:paraId="54139FBF" w14:textId="63FFE2B8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FE451A9" w14:textId="0666E4D1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t lo cavo anco da qualche parola de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che ha detto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a conveniente, che il Re christianissmo in | questo affare havesse la parte sua. | </w:t>
      </w:r>
    </w:p>
    <w:p w14:paraId="451D69C1" w14:textId="4445743C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a deliberatione del mandar ambasciatori alla maestà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resta | ancor senza essecutione, poiché come la provincia di | Holanda ha promesso questa mission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6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et Zelanda | vi assente per esser forse la più interessata n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i | che sono in controversia con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lesi per il traffico; | così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re provincie non ne sono ancor risolute per | proprii rispetti, et si va portando il tempo innanti. G[ratie etc.] | </w:t>
      </w:r>
    </w:p>
    <w:p w14:paraId="146EF525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BF52B8" w14:textId="1C94F49D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 genaro 1617 | </w:t>
      </w:r>
    </w:p>
    <w:p w14:paraId="69D56B9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 |</w:t>
      </w:r>
    </w:p>
    <w:p w14:paraId="3B8D0E0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 et devotissimo servitore | </w:t>
      </w:r>
    </w:p>
    <w:p w14:paraId="2D5F95F5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ristofforo Suriano | </w:t>
      </w:r>
    </w:p>
    <w:p w14:paraId="47089E10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A49F49" w14:textId="499C9496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67F7455" w14:textId="39A0AAD5" w:rsidR="00ED34A5" w:rsidRPr="009F6D35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529EBF4A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1D4EA1" w14:textId="5B24FEC6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25E3AAD" w14:textId="77777777" w:rsidR="00ED34A5" w:rsidRPr="009F6D35" w:rsidRDefault="00ED34A5" w:rsidP="00337916">
      <w:pPr>
        <w:tabs>
          <w:tab w:val="center" w:pos="4249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 serenissimo principe di Venetia |</w:t>
      </w:r>
    </w:p>
    <w:p w14:paraId="43FDBD90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da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785E186C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DBE2A4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acce di sigilli</w:t>
      </w:r>
    </w:p>
    <w:p w14:paraId="2A928DB6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140F5FB" w14:textId="77777777" w:rsidR="00075278" w:rsidRPr="009F6D35" w:rsidRDefault="00075278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53535AAE" w14:textId="22082560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C / </w:t>
      </w:r>
    </w:p>
    <w:p w14:paraId="3FCA9DB4" w14:textId="672BE384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1616 21 gen</w:t>
      </w:r>
      <w:r w:rsidR="00424F9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o ricevut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8 febraro | </w:t>
      </w:r>
    </w:p>
    <w:p w14:paraId="5B10C9B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2E17950D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BDDB34" w14:textId="19C43F15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. SS. R. |</w:t>
      </w:r>
    </w:p>
    <w:p w14:paraId="4612B574" w14:textId="77777777" w:rsidR="00EA5B10" w:rsidRPr="009F6D35" w:rsidRDefault="00EA5B10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  <w:sectPr w:rsidR="00EA5B10" w:rsidRPr="009F6D35" w:rsidSect="00031765">
          <w:footnotePr>
            <w:numFmt w:val="lowerLetter"/>
            <w:numRestart w:val="eachPage"/>
          </w:footnotePr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399CFD76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638F3EAB" w14:textId="77777777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91</w:t>
      </w:r>
    </w:p>
    <w:p w14:paraId="09640BBA" w14:textId="18B4D356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8 gennaio 1617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266r-269v)</w:t>
      </w:r>
    </w:p>
    <w:p w14:paraId="5E229DBC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0A13DB" w14:textId="51541F0F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AA89B3E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ima |</w:t>
      </w:r>
    </w:p>
    <w:p w14:paraId="2158558B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D67BEE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435D2969" w14:textId="1F162460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iacesse a Dio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non havessi havuta occasione di dar | essecutione alli commandamenti della Serenità vostra venutimi nelle sue | lette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3 perché il signor conte Gio. Ernesto sarebbe partito | et per consequente le navi con le genti; ma succede tutto il | contrario: queste stano aspettando sottoposte alla descrettione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nti; et il signor Conte viv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dinario mal contento; | et io sto con una inquietezza, et un travagli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imo | che tanto più si augumenta, quanto veggo correr il tempo | senza alcun frutto, et senza alcun servitio di vostra Serenità; et non | senza timore, che la lunghezza del tempo apporti qualche disturbo | o dia materia, che mi venga fatta qualche instanza di avanzo | di denaro per nuove provisioni di viveri, o per sodisfattione | di qualche debiti lasciati da alcuni capitan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dati nelle | piazze, ove sono stati, sopra che hanno le città interessate | con loro deputati fatto ricorso al signor Conte: et egli a me ne | ha dato qualche motivo; et hoggi appunto ha ispedito | un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per far la liquidation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i: tutto sarebbe | a conto di paghe: in ogni modo prometto riverentemente | alla Serenità vostra, che in ciò mi lascierò portar dalla necessità; | et no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ettione. |</w:t>
      </w:r>
    </w:p>
    <w:p w14:paraId="680A73B7" w14:textId="2D99EAB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Già li capitan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stessi capitani delle genti furono | avvisati, et amoniti a non toccar le spiaggie, o terre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gnuoli, et doveranno osserv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dine, che hanno | havuto; ma non farò di meno di procurar destramente che | ne habbino nuovo avvertimento, in conformità di quanto | </w:t>
      </w:r>
    </w:p>
    <w:p w14:paraId="740613C3" w14:textId="76DA53AE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28310957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lla me commette, come già ne h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6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vvertito esso signor | Conte, che mentre scrivevo è stato a vedermi. | </w:t>
      </w:r>
    </w:p>
    <w:p w14:paraId="7C401EDA" w14:textId="19D44A31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d esso ancora ho riferto il passaggio del fratello per il paese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isoni, et quanto per tal rispetto doverà andar | cauto, et circonspetto, eg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6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 havuto piacere intender | nuova del fratello, et quanto alla persona sua mi ha | detto, che non farà né più, né meno di quello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o gli | raccorderò, et che prim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ntrar nel paes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Grisoni | consiglierà col signor secretario Dolce come, et per dove haverà a tenir | il suo camino; sperando di haver da lui ogni buon indrizzo. | </w:t>
      </w:r>
    </w:p>
    <w:p w14:paraId="42EC7FA4" w14:textId="750DAC2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a continuation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li tempi ha data materia a questi signori di | pensar bene al servitio, et commodo dello Stato, et ad evitar | la carestia nel Paese mentre la stagione dolce continuata | sin qui, et le pioggie insieme hanno fomentata la terra | a partorir vermi; et altri animali, che sono andati | in diverse parti rodendo le semenze. Questo haveva | eccitata la indoglienza, et mormoratione nei popoli, | et già havea dato principio a dars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6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rescimento di | prezzo ad ogni sorte di biade, et per tanto trovando | molti vasselli carich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menti, orzi, et altri grani | per transportarsi in paesi alieni, come fano di ordinario | hanno li Stati Generali dato ordine, che non | partino. Sono per ciò stati chiamati li deputati | delle città di Holanda per stabilir con essi, che sian[o]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7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di nuovo scaricati, co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seguito, et acciò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7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 questa |</w:t>
      </w:r>
    </w:p>
    <w:p w14:paraId="05E98688" w14:textId="30B37A18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ADABB9D" w14:textId="73D5D8F4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ovisione servì in ogni occorrenza per abondanza, et | beneficio dello Stato. Et perché alquanti di detti | vasselli sono stati tre mesi fano in circa alla vela nel Tessel | aspettando il vento propitio, la lunghezza del tempo | ha causato, che una buona parte del formento si sia | corrotta; onde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ressati sono stati constretti a farli | gettar in acqua. La perdita di quest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7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n è stata | di poco rilevo; ma grande è quell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, che | hanno vasselli nei medesimi porti del Tessel, et della | Brilla con diverse mercantie, che non possono partir | per li loro viaggi; et fr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o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luoco vi | devono esser alla vela almeno doicento vasselli, senza | quelli con le genti di vostra Serenità. |</w:t>
      </w:r>
    </w:p>
    <w:p w14:paraId="645C5651" w14:textId="2E36BCE0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i detti deputati venero insieme giovedì per questo affare, et | per procurar anco di dar qualche resto nel negotio | della religione, che se ben ha havuto il temperamento | che scrissi; non sono in tutto fermati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mori: perché | questi predestinanti vogliono maggior chiesa, non | havendo bastati li palchi fatti in quella, che li fu per | provisione accordata, essendo domenica passata restati | fuori più che trecento. Quelli di Amsterdam | et Encusen, che per la più gran parte sono adherenti | a questo partito, et non vogliono nelle loro città ammetter | pulpito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vorrebbono, che seguisse la sodisfattione | di questi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ya, et li sostentano; ma quelli, | </w:t>
      </w:r>
    </w:p>
    <w:p w14:paraId="45684B00" w14:textId="1C11AD30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 / </w:t>
      </w:r>
    </w:p>
    <w:p w14:paraId="4D121637" w14:textId="131A1ACC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e sono del partito contrario habitanti nelle dette due | città, et che non possono haver libero essercitio dicono, che | se a questi della predestinatione è qui permessa libera | chiesa essi ancor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7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ogliono haverne una libera in | Amsterdam, et ad Encusen et altrove, et questi lo | ricusano, et essi di Amsterdam in particolare sono sospetti | di voler per esser potenti nel trafico, et in denari, | commandar a tutto il Paese, et che siano acerrimi | difensori delle loro opinioni, et si faccino forti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pu-|gnar a quelle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tri, la combustione è grande | et di pericolosa consequenza: tuttavia mi disse hieri | il signor principe Mauritio, che sperava, che tutto sarebbe | passato bene, et che non era da meravigliarsi, se si | incontravano difficoltà perché si haveva lasciato | prender troppo piedi a questo negotio. | </w:t>
      </w:r>
    </w:p>
    <w:p w14:paraId="49EB264E" w14:textId="6B82C645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on puoti prima de hieri haver commodità di veder sua Eccellenza | per esser ella stata sempre occupata in questo fatto | di religione, et sta al presente tuttavia ragunato | con detti deputati. La ringratiai con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7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elle parole, | che stimai proprie della rinovatione delle patenti | alli capitani dei vasselli, a che con gratiosa dimostratione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etto mi rispose, che tutto quello, che saprà, et | potrà far in servitio di vostra Serenità lo farà di buon cuore. | Procurai di cavar alcuna cosa del conte di Mansfelt | in conformità del desiderio della Serenità vostra, et mi disse che |</w:t>
      </w:r>
    </w:p>
    <w:p w14:paraId="5D294E82" w14:textId="6E3D2903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/ </w:t>
      </w:r>
    </w:p>
    <w:p w14:paraId="14B5B8B5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va ultimamente ricevute lettere del marchese di Hanspach; | ma che non gli faceva mentione alcuna di lui, né della | levata, da altra parte ho inteso, che un cavalier | principale alemano, che ha una compagnia in una di | queste piazze, et ultimamente è venuto qui, ha riferto essergli | stato scritto, che quella levata sarebbe andata in fumo: | ma non ha maggiori particolari. |</w:t>
      </w:r>
    </w:p>
    <w:p w14:paraId="1A7BA550" w14:textId="5AB5C1D8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 communicò il signor Principe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tto signor marches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nspach | gli scriveva, che li principi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ione dovevano esser | insieme alli 4 di marzo, et che egli, et il principe | di Hanault stavano di partenza per andar a trovar | il signor duca di Sassonia per trattar seco intorno al negotio | de r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mani, et perché quel Principe elettore | si unisce con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laici per conferir et consultare | insieme ciò che si debba fare per servitio delli communi | stati; et delle cose correnti, mentre per li loro fini | hanno fatto il medesimo li principi ecclesiastici. Et mi | aggiunse tener per certo, che quei principi haverebbono | trattato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ressi del signor duca di Savoia; come | credeva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ssero fatto in u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a assemblea | che fecero per avanti, se ben non ne haveva | alcun avviso. |</w:t>
      </w:r>
    </w:p>
    <w:p w14:paraId="1481B253" w14:textId="18F61EA4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 nuova venuta qui della dichiaratione fatta dal | </w:t>
      </w:r>
      <w:r w:rsidR="00A23F3F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ristianissimo contra il signor duca di Nevers, et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suoi | adherenti ha apportato non poco dispiacere per li |</w:t>
      </w:r>
    </w:p>
    <w:p w14:paraId="4EA2DFD6" w14:textId="636C90D2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971EBBC" w14:textId="56FCA460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sturbi, che par che si vadino accrescendo nel Regno, et | dalle parole del signor principe Mauritio venendo a proposito | del signor duca di Buglione ho cavato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ccellenza sua resta | con martello non sapendo quello, che possi susseguitare | di lui. |</w:t>
      </w:r>
    </w:p>
    <w:p w14:paraId="026D60B8" w14:textId="1D16F61D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medesimo Buglione ha scritto li passati giorni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 il | timore che haveva di qualche surpresa sopra Sedan | dalla parte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ciduchi condotta dal marchese | Spinola sotto pretesto di pretensione di titolo acquistato | da un tal conte francese, che glielo ha cesso per vendita | et ha loro considerato di quanto pregiudicio torna-|rebbe a queste provincie, che quella piazza si ren-|desse in mano dello Spinola, che tanto è a dire |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agnuoli, che però vi havessero pensiero, ricercan-|doli anco in forma di assistenza. M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è stato detto |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 di Franza subodorato il negotio, et | presentit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anza habbi tentato, che si lasci | la lettera senza risposta dicendo esser questo pretesto | del Marasciale per assicurarsi; ma che mirava | a qualche altro disegno. La lettera del signor di | Buglione fu letta; ma i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curò che | fosse rimessa: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i nondimen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emblea | hanno voluto haverne copia, essendo dispiacciuto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tto il quale ha apportato non poco sospetto | della dipendenza di lui dalla Francia, come se | </w:t>
      </w:r>
    </w:p>
    <w:p w14:paraId="39242905" w14:textId="4BAE0AB6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B4664CF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ene esserlo appunto ancor non si sa, che sia stato | risposto alcuna cosa ad esso Buglione. | </w:t>
      </w:r>
    </w:p>
    <w:p w14:paraId="1696285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eme egli per quanto intendo, et qui anco non ne sono fuori | di sospetto, che contra di lui habbia servir la levata | che si dice doversi fare in Brabant. | </w:t>
      </w:r>
    </w:p>
    <w:p w14:paraId="1995CACD" w14:textId="0E4DCBF3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ntiu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7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questa tuttavia la voce, et che doi delli tre | reggimenti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fanteria saranno levat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o dal | duca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scot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7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dal principe di Semie | genero di questo signor conte di Egmont; ma non sa egli | ancora, che siano state date le patenti; et ha | detto tener per fermo, che doveranno servir per Italia | nello stato di Milano. Gratie etc. |</w:t>
      </w:r>
    </w:p>
    <w:p w14:paraId="2291DB5D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993DCD" w14:textId="67EECB01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8 genaro 1617 |</w:t>
      </w:r>
    </w:p>
    <w:p w14:paraId="21E4B21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5D912DA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 et devotissimo servitore | </w:t>
      </w:r>
    </w:p>
    <w:p w14:paraId="2590CE23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ristofforo Suriano | </w:t>
      </w:r>
    </w:p>
    <w:p w14:paraId="3F40DB3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26F0A0" w14:textId="49A76916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EE9F89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 serenissimo prinicipe di Venetia |</w:t>
      </w:r>
    </w:p>
    <w:p w14:paraId="40F2000F" w14:textId="29E9A5A1" w:rsidR="00ED34A5" w:rsidRPr="009F6D35" w:rsidRDefault="00BF372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ma |</w:t>
      </w:r>
    </w:p>
    <w:p w14:paraId="1EF9256E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1DA89A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Tracce di sigilli</w:t>
      </w:r>
    </w:p>
    <w:p w14:paraId="27DA0C4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5A5FDA" w14:textId="77777777" w:rsidR="00126EEE" w:rsidRPr="009F6D35" w:rsidRDefault="00126EEE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73154AE4" w14:textId="046D9BF1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12E703E4" w14:textId="6DE917C1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8 gen</w:t>
      </w:r>
      <w:r w:rsidR="004510B4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o 1616 ricevute 15 febraro |</w:t>
      </w:r>
    </w:p>
    <w:p w14:paraId="438D0D6E" w14:textId="22412C7E" w:rsidR="00ED34A5" w:rsidRPr="00547281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gretario Suriano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ia. </w:t>
      </w:r>
      <w:r w:rsidRPr="0054728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ima |</w:t>
      </w:r>
    </w:p>
    <w:p w14:paraId="1549195E" w14:textId="77777777" w:rsidR="00ED34A5" w:rsidRPr="00547281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180D7E26" w14:textId="3954AE79" w:rsidR="00EA5B10" w:rsidRPr="00547281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54728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L. SS. R. |</w:t>
      </w:r>
    </w:p>
    <w:p w14:paraId="23C5F137" w14:textId="77777777" w:rsidR="00EA5B10" w:rsidRPr="00547281" w:rsidRDefault="00EA5B10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sectPr w:rsidR="00EA5B10" w:rsidRPr="00547281" w:rsidSect="00031765">
          <w:footnotePr>
            <w:numFmt w:val="lowerLetter"/>
            <w:numRestart w:val="eachPage"/>
          </w:footnotePr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44D9D76A" w14:textId="00B6237D" w:rsidR="00ED34A5" w:rsidRPr="00547281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6B460D9" w14:textId="77777777" w:rsidR="00E070BE" w:rsidRPr="00547281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  <w:r w:rsidRPr="00547281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/START LETTER/</w:t>
      </w:r>
    </w:p>
    <w:p w14:paraId="7429DA31" w14:textId="77777777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92</w:t>
      </w:r>
    </w:p>
    <w:p w14:paraId="04A47E18" w14:textId="667C297B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8 gennaio 1617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270r-273v)</w:t>
      </w:r>
    </w:p>
    <w:p w14:paraId="35860E9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EAE00A" w14:textId="525326FB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37A1E561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8E99CEB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35C5AE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4AED63AD" w14:textId="365EBF06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qualche Francesi venuti ultimamente di Parigi, et che dicono esser | stati al campo del signor duca di Savoia hanno publicato, | che qu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ezza paghi malamente la soldatesca, che si sapeva, | che vostra Serenità li dava cento, et più milla scudi per mese, et | pur non li spendeva; che non haveva voluto conceder licenza | al luogotenente di monsignor di Sciatiglione, o sia di una | delle sue compagnie di andar a Turino a curarsi, | et perciò era morto in campagna miseramente da flussione; | et che vi erano altri patimenti. Io in quanto mi è | stato possibile ho sostentato il contrari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7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l signor ambasciator | di Francia, che me lo referì, et mi disse, che non | servivano molto queste voci al signor Duca; et meno se | la cosa fosse così in effetto. Io ho procurato anco | con altri, secondo che mi è occorso di far apparer | diversamente le publicationi; et però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7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nto più | presto verrà qui monsignor di Montou, tanto sarà meglio: | perché certo mi par di potermi assicurare fermamente |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gli sarà il ben venuto. Io in tanto cono-|scendo esser tal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tentione di vostra Serenità non | mancarò di continuar nel divertire, et levar |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ressione, che simil avvisi potessero far nel petto | o di chi non intende, o di chi è mal affetto. | </w:t>
      </w:r>
    </w:p>
    <w:p w14:paraId="1015B7EC" w14:textId="6A735561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2C3D8492" w14:textId="2AE69AB9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onsignor di Langarach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7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 scritto a questi signori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rivo di | monsignor di Dighieres in conformità di quanto ricevo anco | nelle lettere di vostra Serenità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3, et si starà in grande | aspettatione del frutto, che potranno haver apportato | le sue forze, et il giovamento che sua Altezza sia per ricever | dalla presenza di lui. | </w:t>
      </w:r>
    </w:p>
    <w:p w14:paraId="4F13927B" w14:textId="2664CEE8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nd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 ispedito al suo Re la risposta | di questi signori alla propositione di lui nel negotio della | restitutione delle piazze delli ducati di Cleves, et | Giuliers, et veduta da quella Maestà la difficoltà | promossa della brevità del tempo alla risolutione | dovendo ella farsi col parer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ncipi interessati, che | sono lontani, et veduto quanto esso Ambasciator le ha scritto | intorno al dubio, che correva s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basciator spagnuolo | havesse la commissione di trattar di ciò con sua Maestà | sopra che viene scritto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enissimo arciduc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8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berto | affermava, che non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va; et diceva, che fosse | il signor Carleton come giovane haverà passato i limit[i] | sperando di acquistar riputatione, ha la sudetta | Maestà commandato al medesimo Ambasciatore che rappresenti | di nuovo esser assicurata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abasciator catholico residen-|te presso di lei, che la Maestà del suo Re è disposta | </w:t>
      </w:r>
    </w:p>
    <w:p w14:paraId="3CE7506D" w14:textId="6E557DFD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110533FA" w14:textId="333AC90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 canto suo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cutione del trattato di Zanten, et poiché | non poteva ciò farsi per la fine del futuro mese di febraro | che sarebbe stato pe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ltimo di marzo allo stil vecchio. | Tanto ha essequito in voc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e martedì passato | n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semble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gnori Stati Generali, et perché | quella risposta, che fu data fu anco col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8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iglio | di Stato ad esso ancora ha data parte pur di com-|missione del Re, come ha fatto a sua Eccellenza. | </w:t>
      </w:r>
    </w:p>
    <w:p w14:paraId="0FA7B126" w14:textId="64B150C0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mmunicò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8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 signor Carleton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basciator di Francia quello, che | doveva proprorre, et resta esso Ambasciator francese molto | meravigliato, come è uscito a dirlo con me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5212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 | della Gran Bertagna vada sempre più impegnand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8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uttorità, et la riputatione sua; che questo | era negotio che doveva caminar di concerto mentre | il principio, et il progresso è stato con pari ufficii |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a, et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a Corona; et che ben vedeva | che Spagnuoli volevano tentare di metter diffidenza | tra questi signori et il r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ghilterra: perché non operando | cosa alcuna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stanza di lui, com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pparenza, | et la ragione lo deta, haverebbono toccato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|orrecchio di sua Maestà il suono di non esser stimata | da questa Republica, per procurar così di | </w:t>
      </w:r>
    </w:p>
    <w:p w14:paraId="2F43C28B" w14:textId="24DB3C98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1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558B09C3" w14:textId="2BE25ED6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ienarla affatto;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canto mi aggiunse, che haveva | pur freschi avvisi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mbasciator spagnuolo in Parigi continuava | ad affermare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 suo signore non haveva al certo dato | un tal ordine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 residente in Inghilterra, et tanto | veniva scritto anco da monsignor di Langarach in lettere, | che arrivorono avanti hieri: con tutto ciò il signor Ambasciator | inglese afferma per nome del suo Re, ch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mbasciator di | Spagna ha le commissioni espresse in questo particolare | et a me ha detto, che le circonstanz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uochi, et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tempi proposte dal detto Ambasciator spagnuolo servono a far | creder, che habbi havuta una tal commissione. | Aggiungendomi, che non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8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vono meravigliarsi Francesi | se Spagnuoli hanno fatto capo in Inghilterra mentre il | Re suo signore ha sempr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8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uta a cuore la | quiete di questi, et delli stati di Cleves, et Giuliers | et fatto sollecitar alla corte di Spagn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omoda-|mento di questo affare, quello che per 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identi | et per le urgenze della Francia non hanno potuto | far Francesi; et che essend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rdinario risponder | a chi dimanda; tanto il cattolico haveva fatto |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nstanza del suo Re. Fin hier mattina | non so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so Ambasciator havesse data alcuna cosa | </w:t>
      </w:r>
    </w:p>
    <w:p w14:paraId="520271AE" w14:textId="36387B50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42CFF302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scrittura, come è il solito, et era aspettata per consultarv2i | sopra la risposta. | </w:t>
      </w:r>
    </w:p>
    <w:p w14:paraId="3EAA628D" w14:textId="4EF78416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mpit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enti a noi contrarii sono state gettate | nei liti verso la Brilla doi balene, et una u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ra in circa | vicina a questo luoc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di lunghezza di 52 | piedi in circa. Per vederla ancorché fosse morta vi è | stato tutta la presente settimana un concorso grandissimo | de habitanti nel circonvicino, et anc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ntani. |</w:t>
      </w:r>
    </w:p>
    <w:p w14:paraId="2993985C" w14:textId="0E4C2C33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r osservatione n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mpi passati dicono qui, che | doppo venuti simil mostri del mare è successa | sempre qualche mutatione, come fu del 25 che | cominciorono le guerre in questi paesi, et sette over | otto anni sono, che si fece la tregua: ma piaccia | a Dio, se ha a servir a mutatione sia del | vent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8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 buono accioché vostra Serenità et le Signorie vostre | eccellentissime restino libere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spettarne la nuova; et | io dal patiment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nimo, et dal tediarle col | scriverle quello, che sono sicuro, che non gusta | alle loro orrecchie. Gratie etc. |</w:t>
      </w:r>
    </w:p>
    <w:p w14:paraId="1E48D2CC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CB99A0" w14:textId="3F6CCBD0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8 genaro 1617 | </w:t>
      </w:r>
    </w:p>
    <w:p w14:paraId="1FD16DD6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 |</w:t>
      </w:r>
    </w:p>
    <w:p w14:paraId="406F74FF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 et devotissimo servitore | </w:t>
      </w:r>
    </w:p>
    <w:p w14:paraId="0EE834B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ristofforo Suriano | </w:t>
      </w:r>
    </w:p>
    <w:p w14:paraId="7D3A9D9A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4FB0A6" w14:textId="77777777" w:rsidR="00F32E9F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2v</w:t>
      </w:r>
      <w:r w:rsidR="00F32E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</w:t>
      </w:r>
    </w:p>
    <w:p w14:paraId="6979DF97" w14:textId="77777777" w:rsidR="00F32E9F" w:rsidRPr="009F6D35" w:rsidRDefault="00F32E9F" w:rsidP="00F32E9F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40326C84" w14:textId="77777777" w:rsidR="00F32E9F" w:rsidRDefault="00F32E9F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BD1056" w14:textId="10CDCE31" w:rsidR="00ED34A5" w:rsidRPr="009F6D35" w:rsidRDefault="00F32E9F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3</w:t>
      </w:r>
      <w:r w:rsidR="00BD1F7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03838351" w14:textId="77777777" w:rsidR="00F32E9F" w:rsidRPr="009F6D35" w:rsidRDefault="00F32E9F" w:rsidP="00F32E9F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0926C26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FCEAAC" w14:textId="4CD2F7DE" w:rsidR="00ED34A5" w:rsidRPr="009F6D35" w:rsidRDefault="00BD1F76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 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2CA1991D" w14:textId="77777777" w:rsidR="00075278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serenissimo principe di Venetia | </w:t>
      </w:r>
    </w:p>
    <w:p w14:paraId="37C388A0" w14:textId="777A5F29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da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635D282E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DB668C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racce di sigilli</w:t>
      </w:r>
    </w:p>
    <w:p w14:paraId="06F9C9AD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1BF800" w14:textId="77777777" w:rsidR="00126EEE" w:rsidRPr="009F6D35" w:rsidRDefault="00126EEE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37BAA9E5" w14:textId="1E2A4780" w:rsidR="00ED34A5" w:rsidRPr="009F6D35" w:rsidRDefault="00BD1F76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0F148AF0" w14:textId="76747F2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8 gen</w:t>
      </w:r>
      <w:r w:rsidR="00424F9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o 1616 ricevute 15 febraro | </w:t>
      </w:r>
    </w:p>
    <w:p w14:paraId="2222DD60" w14:textId="6E3EF8F8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g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ia 2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2E936A97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6CFDF7" w14:textId="77777777" w:rsidR="00ED34A5" w:rsidRPr="00832C66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832C66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L. SS. R. |</w:t>
      </w:r>
    </w:p>
    <w:p w14:paraId="3857E823" w14:textId="77777777" w:rsidR="00ED34A5" w:rsidRPr="00832C66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4C25E9B0" w14:textId="00E24167" w:rsidR="00EA5B10" w:rsidRPr="00832C66" w:rsidRDefault="00EA5B10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sectPr w:rsidR="00EA5B10" w:rsidRPr="00832C66" w:rsidSect="00031765">
          <w:footnotePr>
            <w:numFmt w:val="lowerLetter"/>
            <w:numRestart w:val="eachPage"/>
          </w:footnotePr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60F43B86" w14:textId="77777777" w:rsidR="00E070BE" w:rsidRPr="00832C66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832C6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/START LETTER/</w:t>
      </w:r>
    </w:p>
    <w:p w14:paraId="5C808E86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93</w:t>
      </w:r>
    </w:p>
    <w:p w14:paraId="4AE8874A" w14:textId="02F3B0E9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8 gennaio 1617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274r-275v)</w:t>
      </w:r>
    </w:p>
    <w:p w14:paraId="559B0F34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A31841" w14:textId="26B45FB4" w:rsidR="00ED34A5" w:rsidRPr="009F6D35" w:rsidRDefault="00BD1F76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63E651B3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a 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15D922F0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1DFBAC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074CCEF4" w14:textId="65CCB0F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vo scritt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e mie, quando ho inteso esser arrivato | qui un gentilhuomo francese in diligenza da Parigi per | impetrar una carica di alfiere vacata per morte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 | capitano nel campo del signor duca di Savoia. Egli ha raportato | che monsignor di Dighieres con le sue truppe aggiunte a | quelle di sua Altezza haveva battut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8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 Spagnuoli verso Novara | ma che gli erano tocche tre moschetate. Questo non ha | fatto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usto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viso sia riuscito compito: tuttavia | si gode nel sentirsi, che quel Principe habbi cominciato | ad haver così buona assistenza. Viene prestata fide |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viso riportandolo questo gentilhuomo con | gran asseveranza: sua Eccellenza però, et la corte tutta ne | vorrebbono haver maggior confermatione. |</w:t>
      </w:r>
    </w:p>
    <w:p w14:paraId="28AC1579" w14:textId="524F66CA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iene anco riferto, che li principi di Alemagna faccino | una levata di mille ottocento cavalli: non si sapendo | per dove vogliono impiegarli. Alcuni dicono per sovenir | al signor duca di Buglione particolarment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8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tri più asseverantemente per | assister alli principi di Francia, et che la Regina | habbia col mezo di persona espressa sotto mano fatto | ogni tentativo appresso tutti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nione: affineché | non vadi avanti essa levata. Com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viso di Piemonte | lo scrivo per il sentimento, che qui se ne è havuto | così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penso, che la Serenità vostra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rà inteso |</w:t>
      </w:r>
    </w:p>
    <w:p w14:paraId="6CC08A96" w14:textId="10F2ACF8" w:rsidR="00ED34A5" w:rsidRPr="009F6D35" w:rsidRDefault="00BD1F76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4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1918F35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 altra via, et lo scrivo per solo incontro. Gratie etc. | </w:t>
      </w:r>
    </w:p>
    <w:p w14:paraId="382FC1B1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266A2F" w14:textId="317B863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8 genaro 1617 |</w:t>
      </w:r>
    </w:p>
    <w:p w14:paraId="2BC46079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 |</w:t>
      </w:r>
    </w:p>
    <w:p w14:paraId="27B5BBCE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milissimo, et devotissimo servitore |</w:t>
      </w:r>
    </w:p>
    <w:p w14:paraId="01F28A02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ristofforo Suriano | </w:t>
      </w:r>
    </w:p>
    <w:p w14:paraId="50A51CBB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4C2001" w14:textId="1323118A" w:rsidR="00ED34A5" w:rsidRPr="009F6D35" w:rsidRDefault="00BD1F76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874B0B0" w14:textId="5097B407" w:rsidR="00ED34A5" w:rsidRPr="009F6D35" w:rsidRDefault="004E3D8A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1FAB201D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FBB9A7" w14:textId="4D4DD7AB" w:rsidR="00ED34A5" w:rsidRPr="009F6D35" w:rsidRDefault="00BD1F76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0E0DE93A" w14:textId="3E579E40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</w:t>
      </w:r>
      <w:r w:rsidR="00BB7EB0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enissimo principe di Venetia | </w:t>
      </w:r>
    </w:p>
    <w:p w14:paraId="46B91A55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46340B91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AC879A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racce di sigilli</w:t>
      </w:r>
    </w:p>
    <w:p w14:paraId="56DAF530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05EE9E" w14:textId="77777777" w:rsidR="00126EEE" w:rsidRPr="009F6D35" w:rsidRDefault="00126EEE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28FD0EE7" w14:textId="61FC2D8C" w:rsidR="00ED34A5" w:rsidRPr="009F6D35" w:rsidRDefault="00BD1F76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5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0F316CF1" w14:textId="2C91ED26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8 gen[</w:t>
      </w:r>
      <w:r w:rsidR="001133B1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o]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8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616 ricevut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5 febraro | </w:t>
      </w:r>
    </w:p>
    <w:p w14:paraId="762D15CA" w14:textId="7543876B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gretario Surian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ia. 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3AA9E816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3957A8" w14:textId="3AAF120D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. SS. R. |</w:t>
      </w:r>
    </w:p>
    <w:p w14:paraId="6771D6CC" w14:textId="77777777" w:rsidR="00EA5B10" w:rsidRPr="009F6D35" w:rsidRDefault="00EA5B10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  <w:sectPr w:rsidR="00EA5B10" w:rsidRPr="009F6D35" w:rsidSect="00031765">
          <w:footnotePr>
            <w:numFmt w:val="lowerLetter"/>
            <w:numRestart w:val="eachPage"/>
          </w:footnotePr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149C6397" w14:textId="77777777" w:rsidR="00E070BE" w:rsidRPr="004E3D8A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69E47C54" w14:textId="77777777" w:rsidR="00ED34A5" w:rsidRPr="004E3D8A" w:rsidRDefault="00ED34A5" w:rsidP="00337916">
      <w:pPr>
        <w:tabs>
          <w:tab w:val="left" w:pos="1518"/>
        </w:tabs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color w:val="000000" w:themeColor="text1"/>
          <w:sz w:val="24"/>
          <w:szCs w:val="24"/>
        </w:rPr>
        <w:t>n. 94</w:t>
      </w:r>
    </w:p>
    <w:p w14:paraId="7D829A79" w14:textId="62F8E02C" w:rsidR="00ED34A5" w:rsidRPr="00D7314B" w:rsidRDefault="00ED34A5" w:rsidP="00337916">
      <w:pPr>
        <w:tabs>
          <w:tab w:val="left" w:pos="1518"/>
        </w:tabs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7314B">
        <w:rPr>
          <w:rFonts w:ascii="Times New Roman" w:hAnsi="Times New Roman" w:cs="Times New Roman"/>
          <w:color w:val="000000" w:themeColor="text1"/>
          <w:sz w:val="24"/>
          <w:szCs w:val="24"/>
        </w:rPr>
        <w:t>4 febbraio 1617, L</w:t>
      </w:r>
      <w:r w:rsidR="00F15518" w:rsidRPr="00D7314B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D7314B">
        <w:rPr>
          <w:rFonts w:ascii="Times New Roman" w:hAnsi="Times New Roman" w:cs="Times New Roman"/>
          <w:color w:val="000000" w:themeColor="text1"/>
          <w:sz w:val="24"/>
          <w:szCs w:val="24"/>
        </w:rPr>
        <w:t>Aia (cc. 276r-277v, 280</w:t>
      </w:r>
      <w:r w:rsidR="00D7314B" w:rsidRPr="00D7314B">
        <w:rPr>
          <w:rFonts w:ascii="Times New Roman" w:hAnsi="Times New Roman" w:cs="Times New Roman"/>
          <w:color w:val="000000" w:themeColor="text1"/>
          <w:sz w:val="24"/>
          <w:szCs w:val="24"/>
        </w:rPr>
        <w:t>r-</w:t>
      </w:r>
      <w:r w:rsidRPr="00D7314B">
        <w:rPr>
          <w:rFonts w:ascii="Times New Roman" w:hAnsi="Times New Roman" w:cs="Times New Roman"/>
          <w:color w:val="000000" w:themeColor="text1"/>
          <w:sz w:val="24"/>
          <w:szCs w:val="24"/>
        </w:rPr>
        <w:t>v)</w:t>
      </w:r>
    </w:p>
    <w:p w14:paraId="166D0CBF" w14:textId="77777777" w:rsidR="00ED34A5" w:rsidRPr="00D7314B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8EA75E" w14:textId="1B40A040" w:rsidR="00ED34A5" w:rsidRPr="009F6D35" w:rsidRDefault="00BD1F76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2BB7B2E4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rima |</w:t>
      </w:r>
    </w:p>
    <w:p w14:paraId="4156A47A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F0B962" w14:textId="7777777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3504AF02" w14:textId="3985DC4D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oi giorni doppo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speditione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ultime lettere mie si sparse qui | un avviso da certo mercante, che veniva da Midelburgh, | che il re di Spagna haveva commandato un arresto di | tutti li vasselli et proprii, et forastieri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ano nelli | porti, et spiaggie della giuridittione della Maestà sua; et li | marinari, che con una nave sono venuti ultimamente dello | stretto in Zelanda fanno questo riporto; et che si discor-|reva, che tale arresto dovesse servire per imbarcamento | di genti, altri per valersi di quei vasseli, che fossero | stimati proprii per contrastar il passaggio di questa | levata del signor conte Gio. Ernesto, et del Wassonhoven: ma | qui vi pongono poco pensiero, et non ne dubitano, over | tengono il riporto falso, o mal inteso. Et il signor | conte Gio. Ernesto mi disse: </w:t>
      </w:r>
      <w:r w:rsidR="00D061FF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acesse pur a Dio,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vento fosse buono perché mi assicurò, che ogn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 | incontro riuscirebbe facil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troni dei vasselli; | et alli stessi soldati, che si saprebbono ben guardare. | </w:t>
      </w:r>
    </w:p>
    <w:p w14:paraId="0FBAA15E" w14:textId="01E0F735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r la continuatione della contrarietà del tempo non cessa | il signor Conte di far meco li ordinarii, compianti, et stamo | nei solit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9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corsi, che in fine si riducono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|accommodarsi alla volontà divina. | </w:t>
      </w:r>
    </w:p>
    <w:p w14:paraId="05CD4B20" w14:textId="2E7854B7" w:rsidR="00ED34A5" w:rsidRPr="009F6D35" w:rsidRDefault="00ED34A5" w:rsidP="00337916">
      <w:pPr>
        <w:tabs>
          <w:tab w:val="left" w:pos="1518"/>
        </w:tabs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Quello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o Conte ispedì la settimana passata verso il Tessel |</w:t>
      </w:r>
    </w:p>
    <w:p w14:paraId="2FC7B20A" w14:textId="13129CBF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6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1B05F1F1" w14:textId="42123C2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er la liquidatione di alcuni debiti dei capitani come riverentemente | significai alla Serenità vostra, che doveva fare fu da me avvisato, | ma con destrezza però, che rinovasse a quei capitan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, | et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dati il guardarsi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ccostarsi alle terre, | et porti di sua Maestà catholica et tanto ha essequito, come | mi è venuto a riferir hieri a sera, che fu ritorno | et ha riportato haver trovato, che tutte le genti sono | in buon stato; ma con il patimento, et la malinconia de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ttender su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core tanto tempo; aggiungendo che | in generale non hanno altro bisogno che del buon vento | et alcuni di qualche assistenza di denaro per preservar | li mal sani; ma sin qui non mi è stata fatta instanza | di alcun esborso. | </w:t>
      </w:r>
    </w:p>
    <w:p w14:paraId="4E1F68E4" w14:textId="5F619EB0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onforme al contratto, che li patron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sselli hanno fatto | col signor conte Gioanni per il transporto delle genti nello Stato | di vostra Serenità si sono obligati far provisione tale de viveri | che possi servire per tre mesi dal partir delle navi | dai porti: onde essendo state fin giovedì passato | dieci settimane, che si è cominciato a far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mbarco, | s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è andata consumando gran parte delle vittuarie | le quali di tempo in tempo son andati rimettendo | ma temendo, che al signor Conte nel passar a Venetia | </w:t>
      </w:r>
    </w:p>
    <w:p w14:paraId="2607D177" w14:textId="7D3906F2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14FB8585" w14:textId="2F34B23D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possi succeder qualche disastro, o che gli sia impedito il passaggio | et essi arrivati costì prima di lui esser intertenuti per il | pagamento, et convenir star sulle spese hanno fatto ricorso | alli Stati Generali, et ottenuta da loro la lettera, che vedrà | la Serenità vostr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9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copia. Tentorono prima il signor Conte a fine | di haver lettere per lei perché li pagasse, senza, ch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gli | havesse ad impedirsi in altro, il che gli fu ricusato col consi-|glio di sua Eccellenza, et del 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arendo che si trattasse | della riputatione di lui, che trovandosi egli ancora a Venetia | non havessero a trattar seco conforme al suo contrattato. | </w:t>
      </w:r>
    </w:p>
    <w:p w14:paraId="103DF724" w14:textId="0EB9CEE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ora mi ha detto, che comportando così la direttione deg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ari, | et trattandos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rgomastri, et altri, che sono interessati | monsignor </w:t>
      </w:r>
      <w:r w:rsidR="004E04BD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 farseli amorevoli, mentre nel negotio | di religione par che alcuni restino disgustati di lui | li ha aiutati ad ottenner essa lettera; della quale | mi disse che non se ne curava, et che a lui era tutto | uno: perché tanto gli è che siano pagati da vostra Serenità | quanto da lui, et che scrivessi pure, che se ne contenta | quando non arrivi per qualche accidente avanti di essi | a Venetia; che sperava, che non potesse succeder perché | partiti li vasselli immediate si metterà in camino | per esser prontament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uoi piedi; nel qual caso |</w:t>
      </w:r>
    </w:p>
    <w:p w14:paraId="343EDFEB" w14:textId="41ED944A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7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6B210AEB" w14:textId="525EB253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overà egli levar questa molestia a vostra Serenità; et perché anco | ella ne sia del tutto libera, in ogni caso di disgratia il | capitano Steven luogotenente colonello haverà carico, et parimente haverebbe | fatto avanzare il suo computista per far la liquidation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i | con li marinar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92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forme al calcolo delli capitani delle genti | di quanto haveranno havuto per li viveri; essendo già | stati da lui esborsati settantacinque milla; et più fiorini a | buon conto di spese, et di no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93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. Il che tutto ho stimato | mio debito di significar distintamente alla Serenità vostra. Gratie etc. |</w:t>
      </w:r>
    </w:p>
    <w:p w14:paraId="6DACBD53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E7FEFC" w14:textId="17D6CAA1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 febraro 1617 |</w:t>
      </w:r>
    </w:p>
    <w:p w14:paraId="5D2DB75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 |</w:t>
      </w:r>
    </w:p>
    <w:p w14:paraId="3DDEEAAE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umilissimo et devotissimo servitore |</w:t>
      </w:r>
    </w:p>
    <w:p w14:paraId="2BDDF4E5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risttofforo Suriano | </w:t>
      </w:r>
    </w:p>
    <w:p w14:paraId="7D08CD4E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A49CA2" w14:textId="305A7EE5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8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5819CCC4" w14:textId="110791E4" w:rsidR="00ED34A5" w:rsidRPr="009F6D35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  <w:r w:rsidR="00ED34A5"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</w:p>
    <w:p w14:paraId="70D153D7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8A5ABD" w14:textId="3A3323E6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8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BC7D369" w14:textId="56F5138F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</w:t>
      </w:r>
      <w:r w:rsidR="00BB7EB0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renissimo principe di Venetia | </w:t>
      </w:r>
    </w:p>
    <w:p w14:paraId="7C06394F" w14:textId="76386F13" w:rsidR="00ED34A5" w:rsidRPr="009F6D35" w:rsidRDefault="00BF372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ima |</w:t>
      </w:r>
    </w:p>
    <w:p w14:paraId="15D1878F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4A362B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racce di sigilli</w:t>
      </w:r>
    </w:p>
    <w:p w14:paraId="140CD276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9FFC56" w14:textId="77777777" w:rsidR="00126EEE" w:rsidRPr="009F6D35" w:rsidRDefault="00126EEE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4AF2AD3E" w14:textId="0A2EFBCA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8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C / </w:t>
      </w:r>
    </w:p>
    <w:p w14:paraId="5AECFC16" w14:textId="477E2636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4 feb</w:t>
      </w:r>
      <w:r w:rsidR="00A756A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ar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o 1616 ricevute 22 detto</w:t>
      </w:r>
      <w:r w:rsidR="00126EEE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508FCCA8" w14:textId="4D8CB770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cretario Suriano 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. Prime |</w:t>
      </w:r>
    </w:p>
    <w:p w14:paraId="3C6B8012" w14:textId="77777777" w:rsidR="00126EEE" w:rsidRPr="009F6D35" w:rsidRDefault="00126EEE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AB1BC1" w14:textId="2A662B04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iso sparso che il Re catholico havesse comandato | un arresto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utti li vasselli proprii, et foras-|tieri, che erano nelli porti, et spiaggie di sua Maestà | et narra diversi discorsi sopra ciò. |</w:t>
      </w:r>
    </w:p>
    <w:p w14:paraId="3A5482F8" w14:textId="6D2AABB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e per la continuatione del mal tempo il | signor Conte non cessa di far li ordinarii compianti | che haveva avisato, che si rinovasse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pitani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vasselli, et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dati il guardarsi dalli porti di | sua Maestà catholica. |</w:t>
      </w:r>
    </w:p>
    <w:p w14:paraId="5731455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e tutte le genti sono in patimento, et ma-|linconia per il mal tempo; che non hanno altro | bisogno, che di denari, ma che non le è stata | fatta alcuna instanza. |</w:t>
      </w:r>
    </w:p>
    <w:p w14:paraId="183E5EB2" w14:textId="5C3D7A38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Manda una lettera scritta per li patron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94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vasselli dalli signori Stati Generali in proposi-|to di sovenir le genti persino 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rrivo | del Conte, il qual dice non curarsi di detta | lettera perché sarà a Venetia prima delle dette genti. |</w:t>
      </w:r>
    </w:p>
    <w:p w14:paraId="2BC393B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062D58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. SS. R. |</w:t>
      </w:r>
    </w:p>
    <w:p w14:paraId="4D065159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6BAF02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2593E0" w14:textId="77777777" w:rsidR="00ED34A5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95</w:t>
      </w:r>
    </w:p>
    <w:p w14:paraId="64648E1F" w14:textId="3F6FECC3" w:rsidR="00D61FC1" w:rsidRPr="009F6D35" w:rsidRDefault="00ED34A5" w:rsidP="00337916">
      <w:pPr>
        <w:spacing w:after="0" w:line="240" w:lineRule="auto"/>
        <w:contextualSpacing/>
        <w:jc w:val="center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94 (cc. 278r-279v)</w:t>
      </w:r>
    </w:p>
    <w:p w14:paraId="35483DCB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776D63" w14:textId="02BA2225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13AC443C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52C28065" w14:textId="6B52B120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vendo li patroni, et marinari delle navi, che hanno | accordato, et intrapreso di transportar tutte le genti | da guerra levate per il signor conte Gio. di Nassau con | nostra permissione in questi paesi per il servitio | della serenissima republica di Venetia, fatte molte grandi, | et eccessive spese tanto per vettovagliare, le dette | loro navi, per il trattenimento, et norritura delle | dette genti da guerre; quanto per provederle di | tutte le altre cose necessarie, stante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sser più | di nuove settimane, che la più gran part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soldati sono stati imbarcati, nel qual tempo | hanno consumata gran parte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tti viveri, | li quali devono rinfrescare, et supplir abon-|dantemente, di maniera ch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95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i trovano grandemente | fuori del loro conto; et temono similmente che se | arrivando con la gratia di Dio a Venetia non | fossero prontamente sodisfatti nel pagamento in con-|formità della loro conventione, et accordo, ciò | causarebbe la sua ruina, in che sono stati | animati, et persuasi del contrario: a fine di | conservarli nel loro primo affetto, et buona | volontà; questo causa che noi habbiamo | stimato necessario, et conveniente di scriver | alla Serenità vostra et pregrarl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96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t raccommandarle | </w:t>
      </w:r>
    </w:p>
    <w:p w14:paraId="0AC4914A" w14:textId="73DC1221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8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32067B42" w14:textId="17BF09A6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ettuosissimamente che ella si compiaccia, et insieme | la detta serenissima republica di Venetia provedere et dar | ordine, che essendo arrivati colla gratia di Dio | li detti patroni, et marinari a Venetia possino | prontamente ricever il loro pagamento tanto | della norritura de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ldati: quanto del salario | loro per il transporto in conformità delle conventio[ni] | a fine che senza alcuna dilatione possino continuar | et fornir li loro viaggi per dove sono stati respet-|tivamente destinati non ostante qual si sia accidente | che potesse arrivar di morte, o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tro, il che Dio | non voglia, et vostra Serenità ci farà cosa gratissima, et conser-|verà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ffettione delli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97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tti patroni, et mari-|nari verso il servitio suo, et della serenissima Republica. |</w:t>
      </w:r>
    </w:p>
    <w:p w14:paraId="3DB34F5F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Et attendendo noi questo, fondati sopra la giustitia, | et equità di questa nostra seriosa raccommandatione, | preghiamo il creatore | di mantener vostra Serenità in una perfetta | santissima, longhissima et felicissima vita.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98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22F8B26D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E1BAF1" w14:textId="031D0F9B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23CD83FF" w14:textId="16E1F2DC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Pr="009F6D35">
        <w:rPr>
          <w:rFonts w:ascii="Times New Roman" w:hAnsi="Times New Roman" w:cs="Times New Roman"/>
          <w:smallCaps/>
          <w:color w:val="000000" w:themeColor="text1"/>
          <w:sz w:val="24"/>
          <w:szCs w:val="24"/>
        </w:rPr>
        <w:t xml:space="preserve"> </w:t>
      </w:r>
      <w:r w:rsidR="00255DDD" w:rsidRPr="009F6D35">
        <w:rPr>
          <w:rFonts w:ascii="Times New Roman" w:hAnsi="Times New Roman" w:cs="Times New Roman"/>
          <w:smallCaps/>
          <w:color w:val="000000" w:themeColor="text1"/>
          <w:sz w:val="24"/>
          <w:szCs w:val="24"/>
        </w:rPr>
        <w:t>xxx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braro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599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617 | </w:t>
      </w:r>
    </w:p>
    <w:p w14:paraId="1E4D9C50" w14:textId="325E94CB" w:rsidR="00ED34A5" w:rsidRPr="009F6D35" w:rsidRDefault="00AC052B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rgo |</w:t>
      </w:r>
    </w:p>
    <w:p w14:paraId="22727844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 serenissima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600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uca, et republica di Venetia | </w:t>
      </w:r>
    </w:p>
    <w:p w14:paraId="1C7C7BF5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AC22C5" w14:textId="4287BE25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r /</w:t>
      </w:r>
    </w:p>
    <w:p w14:paraId="5CBEC551" w14:textId="14CBD89B" w:rsidR="00ED34A5" w:rsidRPr="009F6D35" w:rsidRDefault="004E3D8A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1DA4A80B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CF6BE3" w14:textId="3B6D39CE" w:rsidR="00ED34A5" w:rsidRPr="009F6D35" w:rsidRDefault="00BD1F76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7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B /</w:t>
      </w:r>
    </w:p>
    <w:p w14:paraId="406ABEA7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ella prima | lettera delli signori Stati Generali per | li capitan et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601"/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troni di vasselli | con le genti per sua Serenità | </w:t>
      </w:r>
    </w:p>
    <w:p w14:paraId="5A20E8AE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8B3726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D5CF34" w14:textId="77777777" w:rsidR="00ED34A5" w:rsidRPr="00E242DE" w:rsidRDefault="00ED34A5" w:rsidP="00337916">
      <w:pPr>
        <w:pStyle w:val="PreformattedText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ED34A5" w:rsidRPr="00E242DE" w:rsidSect="00031765">
          <w:footnotePr>
            <w:numFmt w:val="lowerLetter"/>
            <w:numRestart w:val="eachPage"/>
          </w:footnotePr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4EA55E83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1AD8CDCF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96</w:t>
      </w:r>
    </w:p>
    <w:p w14:paraId="0A5C495B" w14:textId="684F764A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 febbraio 1617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ia (cc. 281r-284v) </w:t>
      </w:r>
    </w:p>
    <w:p w14:paraId="1176E2A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8E1FC28" w14:textId="6A488F4C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30935C0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203F508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801949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</w:t>
      </w:r>
    </w:p>
    <w:p w14:paraId="2FAEA2F3" w14:textId="00AF5ADF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 è inteso qui con diverse mani di lettere, che la levata | che si doveva fa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0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Brabant resta sospesa, con voce | anco, che non se ne habbi a far altro; et di più, che le | genti borgognone, che tanto tempo fa furono levate, | et sono state attendendo il passaggio,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0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er non saper | per dove farlo, et perché facevano molti danni, ove | si trovavano ammassate, siano state licentiate. Doppo | questi avvisi si è sparso, che la pace in Piemonte sia | per seguire, non lasciandosi anco di dire, che doverà | succeder anc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commodamento tra la Serenità vostra et il serenissimo | Ferdinando;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francese a questo proposito | mi disse avanti hieri, che credeva, che di già monsignor | di Bettune fosse passato a Venetia; dimandandomi |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ne havevo nuova. Io gli risposi di non; et con | altri mi sono valso dei concetti che mi sono stat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0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rdinati | da vostra Serenità. Né fino a quest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ra è comparso il | messaggiero ordinari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versa; potendo esser che | le lettere sue mi portino più certi particolari in questi | propositi da potermene valere al vantaggio di suoi | interessi. | </w:t>
      </w:r>
    </w:p>
    <w:p w14:paraId="59AE174C" w14:textId="4866D34E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vero quello, che viene scritto qui vostra Serenità già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|haverà inteso da Turino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te di Mansfelt | sia andato a quel signor Duca per trattar seco intorno | </w:t>
      </w:r>
    </w:p>
    <w:p w14:paraId="06C0A258" w14:textId="5439247B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2720B461" w14:textId="2F39557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a levata, et ben intendersi per il serviti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ezza sua. | </w:t>
      </w:r>
    </w:p>
    <w:p w14:paraId="2CB4BFBC" w14:textId="08F6339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iene detto, che li princip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one habbino stimato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iso di questi signori del dar più tosto denari, che | inviar genti a quel Principe; ma che essi vorrebbono | in questo affare haver la loro parte di riputatione | che sarebbe, che si vedesse di là d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onti qualche | delle sue truppe; et par, che si fermino in questo | puntiglio; et per tanto se sarà andato a Turino | il conte di Mansfelt vogliono che sia per stabilir questo | tanto; ma si teme delle solite lunghezze nelle risolutioni | di quei principi; quando non giovass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itamento | di monsignor di Monthou ambasciator del signor Duca, essendo qui | avviso, che sia stato ad Heidelbergh, di là passat[o] | a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ri principi, et che doveva andar a trovar[e] | espressamente il signor duca di Sassonia. | </w:t>
      </w:r>
    </w:p>
    <w:p w14:paraId="2D2C689D" w14:textId="5834A89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l conte Giovanni </w:t>
      </w:r>
      <w:r w:rsidR="0007527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imiro di Levestein scrive qui ad un capitano amic[o] | suo quanto il fratello Giorgio Lodovico ha contrattat[o] | con vostra Serenità intorno alla levata delli tre milla fanti | et lo prega se ha qualche galanthuomo, che sia | atto a servire in questa occasione, che lo trattenghi | perché gli haverebbe poi dato avviso di quello havesse a | fare, o egli stesso si sarebbe transferito qui; dicen[do] | che aspettava il fratello ad Heidelbergh, di dove scrive le[ttere]. | </w:t>
      </w:r>
    </w:p>
    <w:p w14:paraId="1BB6164B" w14:textId="06EA527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33820B1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eve arrivar qui dimani, o lunedì il signor della Nua | per ambasciator straordinario inviato da sua Maestà christianissima a questi signori Stati; | dicesi, che sarà per significar lo stato corrente delle cose | di Francia, le cause, che muovono il Re a tenersi | armato, et fortificarsi di vantaggio, per far instanza | et assicurarsi con questi signori, che non daranno assistenza | alli principi mal contenti, et di più, che habbi ad | iscusar il mancamento alla sodisfattione delle paghe | a queste truppe francesi. | </w:t>
      </w:r>
    </w:p>
    <w:p w14:paraId="1EF16FDE" w14:textId="7BCF22B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ambasciator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ghilterra non ha per anco havuta la risposta | alla sua seconda espositione; ma sollecitandola, li signori | Stati </w:t>
      </w:r>
      <w:r w:rsidR="009A1EB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nerali, hanno deputati doi, che sono andati | a dirgli, che trattandosi di negotio di tanto momen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0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che ha dipendenza d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incipi, che ne sono interessati | era necessario, che da loro si havesse quello, che | ne sentivano, et per tanto dovev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a sua haver | patienza: perché quanto più presto s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0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e darà | quella risposta, che sarà stimata propria in questo | affare. Rest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basciator attendendo, né sa quello, | che possa provenire, et che sia per risolversi. | </w:t>
      </w:r>
    </w:p>
    <w:p w14:paraId="2F5D55B1" w14:textId="77FEC04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francese continua pur nei suoi ufficii, et | nel mostrar, che non si habbi a far alcuna cosa senza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tervento di sua Maestà; et ha detto, che monsignor | </w:t>
      </w:r>
    </w:p>
    <w:p w14:paraId="2AAD2A10" w14:textId="5A88CED9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50337B95" w14:textId="202A595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lla Rosciafocò, che passa straordinario ambasciatore alla corte di | Spagna va bene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are delle cos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talia; ma anco | per parlar di questo particolar negotio; et di più, che li par | impossibile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 di Spagna dica da dovero mentre ha | fatto solo capo in Inghilterra, et che presto si chiarirà, come | passino le cose.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Carleton, che sente che | Francesi si dogliono mi ha detto in confidenza, che teme | che sarà sforzato dolersi egli ancora, che la maestà del suo | Re non habbi quella sodisfattione, che conviene per |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tifici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pagnuoli; che haveva come ministro | et come servitore essequiti li commandamenti, et aspettarebbe | ciò che ne seguisse. | </w:t>
      </w:r>
    </w:p>
    <w:p w14:paraId="6218DFD0" w14:textId="60822B9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 nuova occasione, che mi sono veduto col signor Ambasciator | sudetto mi ha egli addimandato se havevo qualche | avviso intorno quanto mi disse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ata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tissimo | Bon in Inghilterra. Io gli risposi, che non, et egli mi | replicò d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essi concetti, che con altre mi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4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0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="00A756A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 ho significati alla Serenità vostra, che là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0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arebbe necessario | n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rrenti tempi un Ambasciatore; et di più che di loro [</w:t>
      </w:r>
      <w:r w:rsidR="001B023F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…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] | alcuna volta è stato ricercato per haver informatione | di qualche particola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0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che presuponevano, che egli | potesse sapere per accertarsene maggiormente, et che d[i] | questa farin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uoni amici (accennando Spagnuoli), |</w:t>
      </w:r>
    </w:p>
    <w:p w14:paraId="6F4F22D9" w14:textId="77CCC4ED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49F8DB70" w14:textId="05ABABA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il signor Lionello non fosse ben informato di tutte le cose, et si | governasse, et manegiasse con molta prudenza; che tanto mi | replicava perché maggiormente io conoscessi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etto, et la | riverenza, che porta al servitio di lei, et a quella serenissima Republica. |</w:t>
      </w:r>
    </w:p>
    <w:p w14:paraId="6B073439" w14:textId="2B71437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negotio della religione non hebbe finale risolutione per la | contrarietà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reri. Hoggi otto fu il signor principe Mauritio | nel Consiglio fin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ora doppo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ezogiorno, et | non hebbe sì tosto desinato, che rientrò il Consiglio |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a sua ancora, et vi stetero fino alle otto hore. | Quanto si è fatto è stato di rimetter la materia alla | nuova ordinaria assemblea delli deputati di Holanda | che sarà al principio di marzo, et in tanto questi | predestinanti continueranno le loro predicationi. |</w:t>
      </w:r>
    </w:p>
    <w:p w14:paraId="0E6B5510" w14:textId="19F6FC9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este controversie di religione, il negotio di Zanten,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affari della Francia,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1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l procur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bondanza | nel </w:t>
      </w:r>
      <w:r w:rsidR="0054028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ese, et qualche altro publico particolar interesse | ha tenuti sin qui, et tiene tuttavia così occupate | le menti di questi signori, che poco pensano ad altro, | et venendo a proposito in discorso con principal signore | mi ha detto, che sa che continua la buona volontà | di questi Stati verso la serenissima Republica, et il desiderio | di stringersi insieme con buona corrispondenza; ma | che bisognava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empo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pportunità lo | </w:t>
      </w:r>
    </w:p>
    <w:p w14:paraId="46AAFF15" w14:textId="27F75423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2908B248" w14:textId="56638AA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mettesse, et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teressi communi lo portasse, oltre che qui | caminano molto riserbati, et pesati. | </w:t>
      </w:r>
    </w:p>
    <w:p w14:paraId="4DAC2BFA" w14:textId="343B2F7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 trova qui il signor princip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anges arrivato sabbato passat[o] | alla sera.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visitato, et egli fu hieri con il fratello | principe Henrico a restituirmi la visita, havendosi sforz[ato] |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a, et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ra visita di testificarmi esser | riverente, et devoto servitore a quella serenissima Republica. | Pensa di partir lunedì alla volta di Breda sua ordinaria | habitatione con la moglie sorella del principe di Condè con | la quale non ho lasciato di sodisfar con ogni debito | complimento. Gratie etc. | </w:t>
      </w:r>
    </w:p>
    <w:p w14:paraId="611FFC0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31442BB" w14:textId="20274D3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4 febraro 1617 |</w:t>
      </w:r>
    </w:p>
    <w:p w14:paraId="5B50BD8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vostra Serenità |</w:t>
      </w:r>
    </w:p>
    <w:p w14:paraId="4383A35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umilissimo, et devotissimo servitore |</w:t>
      </w:r>
    </w:p>
    <w:p w14:paraId="2C1EC68E" w14:textId="1EC9666F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ristofforo Suriano | </w:t>
      </w:r>
    </w:p>
    <w:p w14:paraId="33B4100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DD7993D" w14:textId="3679329D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731E7194" w14:textId="46F3414E" w:rsidR="00ED34A5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71F8325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9B07CA3" w14:textId="22006D85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62AA603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 serenissimo principe di Venetia | </w:t>
      </w:r>
    </w:p>
    <w:p w14:paraId="3D3AFAF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1ABBE5A0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564EE90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racce di sigilli</w:t>
      </w:r>
    </w:p>
    <w:p w14:paraId="7C20D01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EFA6C3B" w14:textId="3ABB377B" w:rsidR="003D26CC" w:rsidRPr="009F6D35" w:rsidRDefault="003D26CC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11DB2081" w14:textId="42DCEA2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284</w:t>
      </w: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vC /</w:t>
      </w:r>
    </w:p>
    <w:p w14:paraId="1E7A9FF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 febraro 1616 ricevute 22 detto |</w:t>
      </w:r>
    </w:p>
    <w:p w14:paraId="6156F1C3" w14:textId="300EE70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. 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</w:p>
    <w:p w14:paraId="5F85A06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468669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la levata che si doveva fare in Brabant | resta sospesa. |</w:t>
      </w:r>
    </w:p>
    <w:p w14:paraId="5434856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le genti borgognone siano state licen-|tiate. |</w:t>
      </w:r>
    </w:p>
    <w:p w14:paraId="7DEE6C0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la pace in Piemonte sia per seguire. |</w:t>
      </w:r>
    </w:p>
    <w:p w14:paraId="3EB31771" w14:textId="7100A79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comodamento tra sua Serenità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rcidu-|ca sia per succedere. | </w:t>
      </w:r>
    </w:p>
    <w:p w14:paraId="77972E3A" w14:textId="412A24DF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non è ricomparso il messaggier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-|versa, et si stava attendendo. |</w:t>
      </w:r>
    </w:p>
    <w:p w14:paraId="7DD561A6" w14:textId="050D283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e il conte di Mansfelt era andato al duca di | Savoia per trattar intorno alla levata. | </w:t>
      </w:r>
    </w:p>
    <w:p w14:paraId="7E1023CC" w14:textId="08D550C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basciator di Savoia sia stato ad Heidelbergh | et passato ad altri principi. | </w:t>
      </w:r>
    </w:p>
    <w:p w14:paraId="4C3A4B1C" w14:textId="4D784BB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l </w:t>
      </w:r>
      <w:r w:rsidR="0007527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imiro di Lovestein haveva scritto | quanto il fratello Giorgio Lodovico ha contrata-|to con sua Serenità intorno alla levata delli tre-|mille fanti, et fatta instanza di havere | qualche galanthuomo atto a servire. |</w:t>
      </w:r>
    </w:p>
    <w:p w14:paraId="736050B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arla intorno al segretario Lionello, che | non è ben informato delle cose, ma che | si governa con molta prudenza, et che sarebbe | necessario un ambasciatore. | </w:t>
      </w:r>
    </w:p>
    <w:p w14:paraId="5104F9E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il negotio della religione non haveva ha-|vuto rissolutione. |</w:t>
      </w:r>
    </w:p>
    <w:p w14:paraId="46F51912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incipal signore ha detto, che sa continuare | la buona volontà di quei signori verso la Republica | et il desiderio di stringersi. |</w:t>
      </w:r>
    </w:p>
    <w:p w14:paraId="43CF99C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a arrivato il principe di Oranges, lo haveva | visitato, et era stato corrisposto; stava il | detto Principe per partire colla moglie sorella | del principe di Condè. |</w:t>
      </w:r>
    </w:p>
    <w:p w14:paraId="0E4C84F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a arrivato il signor della Nua ambasciator di Franza | estraordinario per dar conto dello stato corrente | delle cose di quel Regno. |</w:t>
      </w:r>
    </w:p>
    <w:p w14:paraId="2896181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o ambasciator di Inghilterra sta tuttavia attenden-|do la risposta. |</w:t>
      </w:r>
    </w:p>
    <w:p w14:paraId="21268604" w14:textId="4EE195D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di Francia haveva detto, che il signor | della Rosciafocò va bene in Spagna per le cose |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talia, ma anco per parlar di quel negotio. | </w:t>
      </w:r>
    </w:p>
    <w:p w14:paraId="5DF01D9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B34103D" w14:textId="0328B4B0" w:rsidR="003D26CC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. SS. R. </w:t>
      </w:r>
      <w:r w:rsidR="003D26C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07EAFE29" w14:textId="77777777" w:rsidR="00AD3409" w:rsidRPr="009F6D35" w:rsidRDefault="00AD3409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AD3409" w:rsidRPr="009F6D35" w:rsidSect="00031765">
          <w:headerReference w:type="default" r:id="rId29"/>
          <w:headerReference w:type="first" r:id="rId30"/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docGrid w:linePitch="360"/>
        </w:sectPr>
      </w:pPr>
    </w:p>
    <w:p w14:paraId="3927AC72" w14:textId="77777777" w:rsidR="00E070BE" w:rsidRDefault="00E070BE" w:rsidP="00E070BE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00DB70DA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97</w:t>
      </w:r>
    </w:p>
    <w:p w14:paraId="7D850D05" w14:textId="3F3E7209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 febbraio 1617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285r-288v)</w:t>
      </w:r>
    </w:p>
    <w:p w14:paraId="74517100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368FFDD" w14:textId="58A7150E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1E2CACA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ima |</w:t>
      </w:r>
    </w:p>
    <w:p w14:paraId="32E88E1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EA0A34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enissimo Principe | </w:t>
      </w:r>
    </w:p>
    <w:p w14:paraId="13A4FC91" w14:textId="54D2D06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n ha la nuova luna portato nuovo vento; anzi va crescendo | con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ario contrariissimo, et questo è quello che interdice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ito delle navi, et non altro, perché se bene come la Serenità vostra | haverà inteso in alcune mie lettere è stata fatta correr qualche | voce di pace, come vanità da un giorn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o è anco | svanita, et io ho sempre posto ogni studio perché così seguisse | et tanto farò anc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enire per divertir tutte le | cose che potessero apportar qualche pregiudicio al servitio | et interesse di quella serenissima Republica in conformità di quanto | mi commette nelle sue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7 del passato. | </w:t>
      </w:r>
    </w:p>
    <w:p w14:paraId="3B7A005F" w14:textId="0414A54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tupisce ognuno, né vi è memoria di una tanta, et sì | lunga ostinatione di vento da una sola parte, et | riesce così dolce il tempo, che già si vede quantità | di fiori per li giardini, et li arbori, che fioriscono, | il che fa temer grandemente di una pernitiosa, et mala | stagione ventura, mentre può venir anc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1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un freddo | che basti a ruinar tutto. A questi marinari non | par di poter nello stato presente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ia far | giuditio di cambiamento, che co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lipsi nel pleni-|lunio, che sarà lunedì otto, et io dico riverentemente | alla Serenità vostra che vorrei, che mi fosse dal suo servitio permesso di lasciar di scriver finché le potessi dar | nuova (che fossero partite queste genti) tanto |</w:t>
      </w:r>
    </w:p>
    <w:p w14:paraId="526D111B" w14:textId="7872421E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3D36156C" w14:textId="6D14105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tisc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imo mio nel convenir ogni settimana scrivere | diversamente dal desiderio di lei, et dalla brama, che | antiosamente mi tormenta, mentre veggo soggetta vostra Serenità | a spesa sì considerabile, senza frutto, con pericolo di mali | incontri. Ben si può laudar il signor Dio, che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fortunio | habbiamo questa felicità, che li soldati si mantengono | in assai buon stato, et patienti. Forniranno giovedì | tre mesi, che le povere genti sono imbarcate et in quest[o] | tempo hanno consumati et vestiti, et camise, et le | stuore sopra le quali dormivano, come può ben | imaginarsi la Serenità vostra, che non possi succeder altrimenti | onde la necessità astringe li capitani a far nuove | provisioni. Fanno instanza al signor Conte di haver denari | et egli ricorre a me; io con destra maniera ho | procurato sin qui sottrarmi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ffett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stanza | tuttavia non vedo di poter fuggire per riputatione di | vostra Serenità di non rilasciarmi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borso di una summa | di otto, o diecimilla fiorini; ad ogni modo questi | anco anderanno a conto della seconda paga, | et credo, che da lei non sarà dannata la necessit[</w:t>
      </w:r>
      <w:r w:rsidR="001B023F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…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] | risolutione. Spero nel signor Dio, che pur un giorno | queste navi partiranno, et che le presenti non | habbino ad haver risposta, che non siano uscite |</w:t>
      </w:r>
    </w:p>
    <w:p w14:paraId="5EE09731" w14:textId="253B129F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69150D2A" w14:textId="66461A6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 in ogni caso tanto per questa levata, quanto per | altre supplico le Signorie vostre eccellentissime avvisarmi, come mi doverò | governare in quelli accidenti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lle colla loro singular | prudenza possono imaginarsi, che la lunghezza del tempo | possi apportare. | </w:t>
      </w:r>
    </w:p>
    <w:p w14:paraId="67A6E058" w14:textId="696BD39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ascio considerar alla Serenità vostra quanto sia da compassionar | il Wassonhoven, et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capi del suo reggimento, che | hanno levate, et imbarcate le genti fino alla metà | in circa di decembre, mentre non hanno havuto cosa | alcuna da vostra Serenità, et stano aspettand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cora | con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essi patimenti, disaggi, et spes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iveri, et | altro, che fa il signor Conte, et quelli della sua truppa, che | pur hanno havuto con che provedersi. Esso Wasson-|hoven fu uno di questi giorni a trovarmi ha fatto | compianto, et qualche particolar signo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tati </w:t>
      </w:r>
      <w:r w:rsidR="009A1EB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nerali | mi ha comiserato lo stato di lui, et pregatomi di | scriverlo a vostra Serenità il che promisi di fare. Hora | che veggo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i di lei nelle medesime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27 del passato di soccorrerlo di una meza paga | in circ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1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1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oscerò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1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a necessità, quan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| più mi ricerchi, essequirò li suoi commandamenti con | quel termine, che mi viene in esse lettere prescritto. | Lascierò di far altra instanza della levata delli mille</w:t>
      </w:r>
      <w:r w:rsidR="00AC052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07F972E1" w14:textId="45BA9009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07B8CC3A" w14:textId="746EB3AC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nti, et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caro, che resti approbato da lei quanto | le ho riverentemente scritto in questo proposito; sicome | riceverò anco a particolar gratia esser avvertito quello | doverò essequir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enire per conformarmi in tutto | colla sua volontà, et col suo servitio. |</w:t>
      </w:r>
    </w:p>
    <w:p w14:paraId="577F802C" w14:textId="0C9698B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 amiralità di Holanda, et di Zelanda hanno ordinate | persone espresse alli signori Stati per dar conto di quanto | havevano intes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resto fatto far dal re di Spagna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 nel continente della sua giuridittione. Anco da altra parte ne hanno havuta la conferma | et qualche avviso in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ercant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e | dato dal viceré di Napoli alle marine di quel Regno | in conformità di quanto la Serenità vostra mi avvisò con | lettere su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1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3 dello stante esserle stato scritto dal | secretario Spinelli. Li discorsi sono varii. Si fa reflessione | che non siano stati arrestati vasselli francesi, che così | si avvisa; alcuni dicono, che le genti, che si devono | imbarcar sopra li vasselli intertenuti habbino a servir contra alcune delle città anseatiche con intelligenza del re | di Danimarca; altri contra Maroco; altri temono | che possino passar verso la Roscella; et altri confer-|mano pure,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pparecchio sia per ostar al passaggio | di queste genti; di che nondimeno mostrano il |</w:t>
      </w:r>
    </w:p>
    <w:p w14:paraId="5164ED2D" w14:textId="1B6E6870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27EBC558" w14:textId="79F66D6F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gnor Conte, et li patron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 non far gran caso; et | conforme a quanto la Serenità vostra mostra desiderare nelle | medesime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7 tutti essi vasselli faranno unitamente il viaggio. | </w:t>
      </w:r>
    </w:p>
    <w:p w14:paraId="1AFE8D53" w14:textId="5F69B5D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 quello, che offerisce rivelar negotio di moment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esse | della serenissima Republica farò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fficio; et procurerò di cavar | li particolari, governandomi in ciò, come ella appunto | mi commanda. | </w:t>
      </w:r>
    </w:p>
    <w:p w14:paraId="32806027" w14:textId="7098DE2E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ra fa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arrivato qui il capitan Schavalitzki | inviato dal conte Georgio Lodovico di Levestein per | procurar la permissione da questi signor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 | in questi porti delli tremilla Alemani. Mi ha date | le lettere di vostra Serenità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4 d</w:t>
      </w:r>
      <w:r w:rsidR="00A756A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, et altre del medesimo | Conte, con le quali mi preg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1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 assister a questo | cavalliere per haver la permissione tanto del detto | imbarco quanto della piazz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e. Io non | mancarò di adoperarmi come mi astringe anco | il commandamento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bligo del servitio di vostra Serenità. | Egli mi scrive in altre, che vorrebbe sapere, se | levando altra gente di vantaggio del suo obligo | io tenga ordine di pagarlo della medesima maniera |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e. Gli rescriverò, che non ho altra commissione | et che ne darò conto a vostra Serenità, et ella per tan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1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01F57816" w14:textId="23128BA8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410C9525" w14:textId="19847F3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timerà il suo serviti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gli facci maggior corpo di | militia alemana potrà avvisarmi il suo senso; ma | stimo, che meglio, et più speditamente sarà il farglielo | sapere ad Heidelbergh col mezo delli signori residenti Padavi[no] | o Dolce, che haveranno la commodità pronta del farlo | et tanto gli scriverò. | </w:t>
      </w:r>
    </w:p>
    <w:p w14:paraId="1AC28C48" w14:textId="0CD772E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 lettere che ricevo hoggidì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7 genar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1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no doi, et sabbato | passato doppo la partita del messaggiero hebbi quelle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9 del medesimo mese. Gratie etc. | </w:t>
      </w:r>
    </w:p>
    <w:p w14:paraId="348C567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6DEB2F5" w14:textId="4D2D7D4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64B39" w:rsidRPr="009F6D35">
        <w:rPr>
          <w:rFonts w:ascii="Times New Roman" w:hAnsi="Times New Roman" w:cs="Times New Roman"/>
          <w:bCs/>
          <w:smallCaps/>
          <w:color w:val="000000" w:themeColor="text1"/>
          <w:kern w:val="24"/>
          <w:sz w:val="24"/>
          <w:szCs w:val="24"/>
        </w:rPr>
        <w:t xml:space="preserve">x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ebrar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1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617 |</w:t>
      </w:r>
    </w:p>
    <w:p w14:paraId="288427A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vostra Serenità |</w:t>
      </w:r>
    </w:p>
    <w:p w14:paraId="70F2633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, et devotissimo servitore | </w:t>
      </w:r>
    </w:p>
    <w:p w14:paraId="1DD6547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 |</w:t>
      </w:r>
    </w:p>
    <w:p w14:paraId="4272EDF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E20C273" w14:textId="2ABB0441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59D090D0" w14:textId="608C1101" w:rsidR="00ED34A5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3150700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5E5942D" w14:textId="4D5CC2D4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03727CE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5A2F969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ima |</w:t>
      </w:r>
    </w:p>
    <w:p w14:paraId="6EB120C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C437126" w14:textId="77777777" w:rsidR="00ED34A5" w:rsidRPr="009F6D35" w:rsidRDefault="00ED34A5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racce di sigilli</w:t>
      </w:r>
    </w:p>
    <w:p w14:paraId="6258863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A6BEDB6" w14:textId="77777777" w:rsidR="003D26CC" w:rsidRPr="009F6D35" w:rsidRDefault="003D26CC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7921A36D" w14:textId="4FDCA63A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288</w:t>
      </w: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vC /</w:t>
      </w:r>
    </w:p>
    <w:p w14:paraId="1A877653" w14:textId="1C11346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616 11 febraro ricevute a primo marzo 1617 |</w:t>
      </w:r>
    </w:p>
    <w:p w14:paraId="59D30D0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. Prima |</w:t>
      </w:r>
    </w:p>
    <w:p w14:paraId="10A73B8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AA290A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. Il vento con la nova luna cresce più con-|trario che mai. Voci di pace svanite. | Stupisce ognuno non essendovi memoria tale | di un vento da una sola parte così lungo, | et il tempo è dolcissimo. | </w:t>
      </w:r>
    </w:p>
    <w:p w14:paraId="4994AA9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. Travaglio per la spesa publica così grande senza | frutto, et con pericolo di mille incontri. | Tre mesi già sono le genti imbarcate | hanno consumati vestiti, camise, e stuore | li capitani convengono far nove provisioni. | </w:t>
      </w:r>
    </w:p>
    <w:p w14:paraId="67604A3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. Fanno instanza al Conte, et egli al secretario, et egli | vede non poter per riputatione publica fuggire lo | esborso di 8 o 10 mila fiorini; sarà a conto della 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ga. | Ricerca ordine così per quella come per le altre levate. | </w:t>
      </w:r>
    </w:p>
    <w:p w14:paraId="740C6CD5" w14:textId="04B8E23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. Commiseratione dello stato del Vassonoven, et altri | capi del suo reggimento, alcuno di quei signori ne ha | parlato al secretario et pregato che lo scriva. | Hora che ricev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e di poterlo soccorrer di | meza paga, se conoscerà la necessità, et sarà | più ricercato, lo farà conform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rdine. | Lascierà di far altra instanza della levata di mille fanti. | </w:t>
      </w:r>
    </w:p>
    <w:p w14:paraId="1BB81873" w14:textId="0E30ED2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5. Avis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e di Spagna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rest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. | Discorsi che se ne fanno: il Conte, et li patroni | di quei vascelli, mostrano non farne gran caso: | ma veniranno nel viaggio tutti uniti. | </w:t>
      </w:r>
    </w:p>
    <w:p w14:paraId="008EAB01" w14:textId="0606B78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. Con quello che offerisce rivelar negotio essequirà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rdine publico. | </w:t>
      </w:r>
    </w:p>
    <w:p w14:paraId="593AB110" w14:textId="77777777" w:rsidR="00AC052B" w:rsidRPr="009F6D35" w:rsidRDefault="00AC052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33400BBF" w14:textId="127E4A5B" w:rsidR="00AC052B" w:rsidRPr="009F6D35" w:rsidRDefault="00AC052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L. SS.</w:t>
      </w:r>
      <w:r w:rsidR="00424F91"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|</w:t>
      </w:r>
    </w:p>
    <w:p w14:paraId="5CBD6CA5" w14:textId="77777777" w:rsidR="00AC052B" w:rsidRPr="009F6D35" w:rsidRDefault="00AC052B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7C42F3D1" w14:textId="29078F90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288</w:t>
      </w: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vD /</w:t>
      </w:r>
    </w:p>
    <w:p w14:paraId="2F908A72" w14:textId="0ABF1CA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7. Il capitano dal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2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evestein è arrivato per | haver licenza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, et piazz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e | per li 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la Alemani. |</w:t>
      </w:r>
    </w:p>
    <w:p w14:paraId="571BFD9F" w14:textId="60BA8CF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li assisterà conform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rdine publico. | Dimanda, se levando maggiore numero di gente | gli sarà pagata dal Suriano. Egli | risponde non haver altro ordine, et | ricerca la publica volontà. | </w:t>
      </w:r>
    </w:p>
    <w:p w14:paraId="67DD9E2B" w14:textId="5562D11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ricevute le publication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9 et 27 gen</w:t>
      </w:r>
      <w:r w:rsidR="00424F91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ro. </w:t>
      </w:r>
      <w:r w:rsidR="00AC052B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3C09B68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40DE563" w14:textId="77777777" w:rsidR="00AD3409" w:rsidRPr="009F6D35" w:rsidRDefault="00AD3409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sectPr w:rsidR="00AD3409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titlePg/>
          <w:docGrid w:linePitch="360"/>
        </w:sectPr>
      </w:pPr>
    </w:p>
    <w:p w14:paraId="3401A920" w14:textId="77777777" w:rsidR="001526EB" w:rsidRDefault="001526EB" w:rsidP="001526EB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418930B1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98</w:t>
      </w:r>
    </w:p>
    <w:p w14:paraId="471DDF20" w14:textId="4AFCD4AC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 febbraio 1617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289r-290v)</w:t>
      </w:r>
    </w:p>
    <w:p w14:paraId="6005ACE2" w14:textId="77777777" w:rsidR="00ED34A5" w:rsidRPr="00E242DE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4C64745" w14:textId="118D7E5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55A914D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2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| </w:t>
      </w:r>
    </w:p>
    <w:p w14:paraId="5291F9E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52C5B9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enissimo Principe | </w:t>
      </w:r>
    </w:p>
    <w:p w14:paraId="51C3BAA7" w14:textId="7C33C92E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Pasini è stato a ritrovarmi per darmi conto di haver | ferma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fier Michiel Pagano dello stato di Milano | soldato valoroso, con quattordici ducati il mese et prender | lettere da me per vostra Serenità, che gli ho date. | </w:t>
      </w:r>
    </w:p>
    <w:p w14:paraId="5CDC74FA" w14:textId="5958CBD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 ha con tal occasione portate a vedere diverse fedi di un tal | capitan Giulio Cesare Pozzo venetiano, che trent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2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ni | sono serve li serenissimi arciduchi nella cavallaria huom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età di cinquanta doi anni esperimentato, et valoroso, et | che nel temp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otivi con sua santità il conte di Fuentes | lo mandò a chiamar a sé per dargli carico di una compa-|gnia di cavallaria; ma accommodate le differenze restò | senz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ffetto, et tornò alla sua piazza. Io gli ho dato ordine, | che lo fermi con cinquanta ducati in circa il mese dicen-|domi, che credeva, che di tanto si sarebbe potuto con-|tentare. | </w:t>
      </w:r>
    </w:p>
    <w:p w14:paraId="108092A2" w14:textId="7FE47D7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riferto,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fier Lobello vorrebbe prima di partire | esser sicuro del soldo che ricercav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2 ducati per | mese; ma che haverebbe procurato, che si risolvesse | della maniera, che mi haveva fatto scriver. | </w:t>
      </w:r>
    </w:p>
    <w:p w14:paraId="2F861556" w14:textId="7BADCDD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entr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era in camino per qua, le lettere, che gli scrissi | per il fermar del cavallier Studler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2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ran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2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viaggio | per Brusseles; di maniera che al suo arrivo in quella | città, che sarà dimani, se il mal tempo non gli haverà |</w:t>
      </w:r>
    </w:p>
    <w:p w14:paraId="45ED5ED5" w14:textId="2DD02AE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8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3E5BDC02" w14:textId="64E0C59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edito il passar in Anversa, lo eviterà al partir immediate | del conte Giovanni Giacomo Belgioioso mi ha detto che non havea | più parlato doppo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tissimo signor ambasciator Giustiniano li haveva | scritto, che suspendesse la trattatione, et mi ha replicato | che quel cavalliere è tanto oppresso dalla gotta, che crede | certo, che vostra Serenità non possi riceverne servitio: con tutto | questo intenderà se gli sarà tocco alcuna cosa senza obligo | et m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vviserà. | </w:t>
      </w:r>
    </w:p>
    <w:p w14:paraId="65140F44" w14:textId="64FB64C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 ha raccordato esso Pasini un Luca Cairo capitan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va[lli] | et un Gioanni Cesati commissario general della cavallaria | ambidoi di cinquant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ni in circa huomini valorosi, | amati, et ben trattati da sue Altezze, et da Spagnoli. | Disse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o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o sono cognati dei Valimens | mercanti in quella città, et che col mezo loro vostra Serenità | potrebbe saper molto bene se si conducessero volontieri | al servitio di lei;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haverebbe trovato qualche | mezo per farli parlare; ma non havendo gran amicitia | o persona in tutto confidente non gli bastava affatto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imo di promettermi del farlo;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ezo di | cognati sarebbe stato ottimo. Gratie etc. | </w:t>
      </w:r>
    </w:p>
    <w:p w14:paraId="4D9A9C0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F60FA88" w14:textId="4365BC3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64B39" w:rsidRPr="009F6D35">
        <w:rPr>
          <w:rFonts w:ascii="Times New Roman" w:hAnsi="Times New Roman" w:cs="Times New Roman"/>
          <w:bCs/>
          <w:smallCaps/>
          <w:color w:val="000000" w:themeColor="text1"/>
          <w:kern w:val="24"/>
          <w:sz w:val="24"/>
          <w:szCs w:val="24"/>
        </w:rPr>
        <w:t xml:space="preserve">x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ebraro 1617 |</w:t>
      </w:r>
    </w:p>
    <w:p w14:paraId="0678178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vostra Serenità |</w:t>
      </w:r>
    </w:p>
    <w:p w14:paraId="482AC9D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, et devotissimo servitore | </w:t>
      </w:r>
    </w:p>
    <w:p w14:paraId="2C8E215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 |</w:t>
      </w:r>
    </w:p>
    <w:p w14:paraId="63A2A19C" w14:textId="29666CA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11EB9AE" w14:textId="74113DA1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42C64A83" w14:textId="43C3E502" w:rsidR="00ED34A5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  <w:r w:rsidR="00ED34A5"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 xml:space="preserve"> </w:t>
      </w:r>
    </w:p>
    <w:p w14:paraId="4C2558A2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FC61EE9" w14:textId="3DFA1AF7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7E9CA53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5A7BF1C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5FF6FFE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1C381D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Tracce di sigilli</w:t>
      </w:r>
    </w:p>
    <w:p w14:paraId="64587E1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F4215EB" w14:textId="77777777" w:rsidR="003D26CC" w:rsidRPr="009F6D35" w:rsidRDefault="003D26CC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31EA8E5A" w14:textId="67BE75BA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0E63E38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616 [11 febraro] ricevute primo marzo detto | </w:t>
      </w:r>
    </w:p>
    <w:p w14:paraId="291D24F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. 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5E1FC68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041149F3" w14:textId="21CA0B5F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. Ha dato letter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fier Michiel Pagano | soldato valoroso avvisato dal Pasino Pasini per ducati 14 al mese. | Ha dato ordine di fermar con ducati 50 al mese | il capitan Giulio Cesare Pozzo venetiano esperimentato | et valoroso che già 30 anni serve nella kavallari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2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berto |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fier Lobello voleva esser prima sicuro | del soldo di ducati 22 al mese; mi procurerà | che si contenti al modo già scritto. | </w:t>
      </w:r>
    </w:p>
    <w:p w14:paraId="264E954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. Sarà eccitato a partir immediate il | cavalier Studer. | Del Belgioioso non ha il Pasini trattato | altro. È oppresso dalla gotta in modo, che poco servitio se ne può ricever. | </w:t>
      </w:r>
    </w:p>
    <w:p w14:paraId="2FC12F11" w14:textId="5B6DA39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. Raccorda il Pasini un Luca Cairo | capitan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valli, et un Giovanni Cesati commissario | general della cavallaria, valorosi, e stimati. | Sono cognati dei Valemens di Venetia | col mez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ali si potrà saper la loro intentione | non havendo il Pasini mezo sicuri con essi. |</w:t>
      </w:r>
    </w:p>
    <w:p w14:paraId="21375F1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447CCDF" w14:textId="36BCB77E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. SS. R. </w:t>
      </w:r>
      <w:r w:rsidR="003D26C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1F578601" w14:textId="77777777" w:rsidR="00AD3409" w:rsidRPr="009F6D35" w:rsidRDefault="00AD3409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AD3409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titlePg/>
          <w:docGrid w:linePitch="360"/>
        </w:sectPr>
      </w:pPr>
    </w:p>
    <w:p w14:paraId="3EC20EE3" w14:textId="77777777" w:rsidR="001526EB" w:rsidRDefault="001526EB" w:rsidP="001526EB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4BF55285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99</w:t>
      </w:r>
    </w:p>
    <w:p w14:paraId="1D6BA14B" w14:textId="182AA6B6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1 febbraio 1617</w:t>
      </w:r>
      <w:r w:rsidR="003D26C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3D26C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3D26C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i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cc. 291r-294v)</w:t>
      </w:r>
    </w:p>
    <w:p w14:paraId="4517801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1996432" w14:textId="504F3B1F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64A59F5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2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</w:p>
    <w:p w14:paraId="40DEA9E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9286F2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enissimo Principe | </w:t>
      </w:r>
    </w:p>
    <w:p w14:paraId="5F3C6D5A" w14:textId="6D5C529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ntrò lunedì sera in questo luoc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estraordinario di | Francia monsignor della Nua incontrato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ario | fino a Roterdam, et da sua Eccellenza con la sua carrozza | una mez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ra fuori. Sta alloggiato, et spesato d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| et continuerà così per otto o dieci giorni ancora finché | trovi casa propria. Fu mercordì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semblea et mi | è stato riferto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o ufficio in voce fu pieno de-|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arii complimenti, et nel resto la sostanza di esso | versò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cusar li matrimonii contratt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2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 la Spagna | con affermar che questi non devono dar ombra, che | siano per riuscir mai di pregiudicio imaginabile a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interess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uoni, et antichi amici della Corona, | (concetto ordinario usitato dalli ambasciatori di quella Maestà | in ogni corte). Iscusò la prigionia del principe | di Condè, dicendo esser stata necessitata, per apportar | rimedio alla quiete del Regno. Mostrò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 non | ostante li travagli intestini non mancava di adoperarsi | per sedar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terni, et per ciò haveva oltr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isten-|za del suo Ambasciator in Italia permesso anco a monsignor | di Dighieres di passar in Piemonte, et che lasciava | anco calar altri Francesi al servitio del signor Duca; | che per il medesimo serviti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talia have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2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pedito anco uno | in Spagna; che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o canto haveva dato |</w:t>
      </w:r>
    </w:p>
    <w:p w14:paraId="2C3BF528" w14:textId="627B018F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1338C2BF" w14:textId="521FDEA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e in Grisoni perché fosse coadiuvata la instanza della | serenissima Republica; si diffuse nel considerar li presentanti bisogni | del Regno, disse, che sua Maestà haveva modo assai suffi-|ciente per sedar li tumulti: tuttavia sperava anco, che | se non fosse a bastanza, li vicini, et buoni amici, come | questi Stati in particolare haverebbono coadiuvato; iscusò | la dilatione del pagar l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2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litie; ma fece promessa, che | la Maestà sua haverebbe presto sodisfatto. La risposta fu | generale di ringratiamento, senza condescender a molti | particolari. |</w:t>
      </w:r>
    </w:p>
    <w:p w14:paraId="0393CA3E" w14:textId="11EFD66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gnuno discorre sopra li concetti della sua espositione | conform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ffetto, o alla passione, et par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senso generale si risolvi in creder che et quest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[basceria] |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e estraordinarie ispedite a tutti li principi | mirino al voler lev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mpressione, che è nella più | gran parte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siglio di Francia adherisca al | presente al partito spagnuolo. | </w:t>
      </w:r>
    </w:p>
    <w:p w14:paraId="57C2707B" w14:textId="085DBE6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3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mbasciatore per quello viene detto di certo h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3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mmissione | di ricercar levata di qualche numero di genti di altr[a] | </w:t>
      </w:r>
      <w:r w:rsidR="008E6BBE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tione, che della propria francese, et la vorrebbe in | queste truppe inglesi, holandesi, et altre, parendo che sua | Maestà malamente si fidi delle sue, et temi che ridotte in | Francia fuggano, et si appiglino al partit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inci[pi.] |</w:t>
      </w:r>
    </w:p>
    <w:p w14:paraId="59621538" w14:textId="310665D0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22D4ECD2" w14:textId="024E72E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n ha voluto f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stanza, ma ben si è publicato qualche | cosa per scoprir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umori, né prima la farà, che non | sia ben assicurato del ritrarn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ffetto, et per scoprirli | si serve anco del signor </w:t>
      </w:r>
      <w:r w:rsidR="004E04B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il quale però camina | riserbato perché nel passato negotio di religione ha perso non | non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*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oco; par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o Ambasciatore sia per incontrar delle | difficoltà, mentre dicono questi, che non ha portate | che parole per il pagamento di queste militie francesi |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ess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si va sempre più augu-|mentando; che se almeno havesse portata alcuna | parte di denaro si haverebbe potuto far qualche | fondamento, che si dicesse da dovero di haver a | sodisfar il resto.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dice, che quanto | dimanderà sarà in virtù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eanza con questi | stati. | </w:t>
      </w:r>
    </w:p>
    <w:p w14:paraId="5D8E0835" w14:textId="32E2486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ho visitato il detto Ambasciatore il quale doppo haver | sodisfatto al complimento che passai seco mi disse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esso, che ha espost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nel proposit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Grisoni; aggiungendomi solo, che la necessità, et | la condition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empi ha causato che per il passato non si habbi potuto far più; et io risposi che | vostra Serenità si era sempre promessa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ttima mente | di sua Maestà christianissima ogni gratioso effetto, et che speravo |</w:t>
      </w:r>
    </w:p>
    <w:p w14:paraId="2CDDC3E1" w14:textId="287E8D24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52B0546C" w14:textId="256DE1D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ovesse succeder anco la continuatione massime in cosa, che | ridondava in servitio di principe, che affettionava, et | osservava le maestà sue senza condescender ad altro. | Contenni sopra questo termine general, in conformità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oi commenti ricevuti già in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3 d</w:t>
      </w:r>
      <w:r w:rsidR="00A756A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, | mentre massime questo Ministro, et monsignor di Murier ambasciator | ordinari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a con lui, se la passorono ristrettamente. | Ma perché essi con altri hanno voluto far apparer | che tutte le cose passavano col mezo di sua Maestà senza | contrasto nel paes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risoni, et haven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con lettere | del clarissimo Padavino inteso diversamente, com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3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co | questo signor ambasciator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hilterra mi ha detto esser avvisat[o] | dal signor Wton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esso, con ogni più destra maniera | ho procurato, che si sappi non esser le cose nello stato | che si vuol dar ad intender; et se si compiacerà | potrà la Serenità vostra mandarmi qu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struttioni, che le | pareranno più a proposito: perché, volendo ella, sappi | parlare. | </w:t>
      </w:r>
    </w:p>
    <w:p w14:paraId="51A38A3A" w14:textId="1CF8633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rtirà di qui ben presto il detto monsignor di Murier. Dice | haver havuta permissione di passar in Francia per | tre mesi per suoi particolari affari, et che in</w:t>
      </w:r>
      <w:r w:rsidR="001C3C0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anto | resterà in sua piazza monsignor della Nua; ma | se bene lascierà qui la moglie, et li figli si tie[ne] | </w:t>
      </w:r>
    </w:p>
    <w:p w14:paraId="09FAA87E" w14:textId="50B6B020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701E9FF2" w14:textId="0B8FA77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ndimeno, che poco doppo siano per seguitarlo, et che | non ritornerà più a questa residenza, come è successo anc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ri, che sono partiti da altre corti. | </w:t>
      </w:r>
    </w:p>
    <w:p w14:paraId="61EAED44" w14:textId="40720EB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gente del signor Principe palatino, che resiede qui mi ha | confermata la levata di genti da piedi, et da cavallo | da farsi d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incip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one, et che questa occorrendo | servirà per dar assistenza alli principi della Francia; | che quell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one doveranno il mese venturo ridursi | nella Franconia per la commodità di tutti, et particolarmente |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ettor di Sassonia; che appresso di lui si trovava | il marchese di Hanspach, et il principe di Hanault | et si haveva per fermo, che si sarebbe dichiarito |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one; che gli veniva scritt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o duca | elettor di Sassonia si trovava haver molto buono | con li Bohemi, et con quelli di Slesia per la corona di | Ongaria, et che teneva che li principi haverebbono | promesso di coadiuvarlo per farselo affatto del suo | partito; et di più, che li principi hanno risoluto | nella congiontur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esenti tempi valersi per servitio | delli principi di Francia, et del duca di Savoia di | quel denaro, che sta ammassato, et si va gior-|nalmente per accordo mettendo insieme per dar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Imperatore da valersene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ccasione della guerra | </w:t>
      </w:r>
    </w:p>
    <w:p w14:paraId="0C9D2857" w14:textId="404511BE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042154E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ontra il Turco. Gratie etc. | </w:t>
      </w:r>
    </w:p>
    <w:p w14:paraId="0DC28D0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BA8924A" w14:textId="3CD3C21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1 febraro 1617 |</w:t>
      </w:r>
    </w:p>
    <w:p w14:paraId="0D0117C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vostra Serenità |</w:t>
      </w:r>
    </w:p>
    <w:p w14:paraId="7DFAAAC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umilissimo et devotissimo servitore |</w:t>
      </w:r>
    </w:p>
    <w:p w14:paraId="14765A9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ristofforo Suriano | </w:t>
      </w:r>
    </w:p>
    <w:p w14:paraId="1B7DA1E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DB9E9D9" w14:textId="2E722EF4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204D0120" w14:textId="13D19750" w:rsidR="00ED34A5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4530F38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1FC5AA4" w14:textId="7503D587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492E071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 serenissimo principe di Venetia | </w:t>
      </w:r>
    </w:p>
    <w:p w14:paraId="05D1E79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</w:p>
    <w:p w14:paraId="60ADDF6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961171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Tracce di sigilli</w:t>
      </w:r>
    </w:p>
    <w:p w14:paraId="6CBF9390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4A007B98" w14:textId="77777777" w:rsidR="003D26CC" w:rsidRPr="009F6D35" w:rsidRDefault="003D26CC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0C8CDCB9" w14:textId="69329580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12FC5DC8" w14:textId="5847BF5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616 11 febraro ricevute primo marzo 1617 | </w:t>
      </w:r>
    </w:p>
    <w:p w14:paraId="76A67A7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6BB481D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6E5FCE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. Arrivo di monsignor della Nua ambasciatore di | Francia et suoi uffici. |</w:t>
      </w:r>
    </w:p>
    <w:p w14:paraId="4023339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. Si dice habbia comissione di ricercar | levata di genti straniere non fidandosi | sua Maestà di quelle sue francesi. Ma non farà | la dimanda senza sicurezza di ottenerla: | il che sarà difficile non havendo portato denaro | per le paghe di quei Francesi già corsi. | </w:t>
      </w:r>
    </w:p>
    <w:p w14:paraId="217FA26B" w14:textId="2BEA481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. Ha parlato seco nel negoti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risoni: | mostrando che il Re habbia ordinato che si coadiuvi | il secretario ha fatto saper ad altri la verità. Etc.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ordinario partirà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3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esto, per Francia. | </w:t>
      </w:r>
    </w:p>
    <w:p w14:paraId="3886A5EF" w14:textId="02CD519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.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gente del Palatino conferma la | levat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3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 genti per quei principi, che | servirà occorrendo alli principi di Francia. | Loro disegni di radunarsi nella Franconia | per comodità di Sassonia; il quale ha buono | per la corona di Boemia. Pensiero di | valersi di denari per serviti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incipi di Francia | et del duca di Savoia. | </w:t>
      </w:r>
    </w:p>
    <w:p w14:paraId="20988B1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7FA46CD" w14:textId="77777777" w:rsidR="00253339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C. S. |</w:t>
      </w:r>
    </w:p>
    <w:p w14:paraId="6E5E8BBC" w14:textId="77777777" w:rsidR="00AD3409" w:rsidRPr="009F6D35" w:rsidRDefault="00AD3409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AD3409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titlePg/>
          <w:docGrid w:linePitch="360"/>
        </w:sectPr>
      </w:pPr>
    </w:p>
    <w:p w14:paraId="35C1E146" w14:textId="77777777" w:rsidR="001526EB" w:rsidRDefault="001526EB" w:rsidP="001526EB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1F01D91D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00</w:t>
      </w:r>
    </w:p>
    <w:p w14:paraId="24F2DDF1" w14:textId="19BF8F48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4 febbraio 1617</w:t>
      </w:r>
      <w:r w:rsidR="003D26C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3D26C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3D26C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i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cc. 295r-296v)</w:t>
      </w:r>
    </w:p>
    <w:p w14:paraId="1439271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F9C79B6" w14:textId="63569B1C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60F6205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enissimo Principe | </w:t>
      </w:r>
    </w:p>
    <w:p w14:paraId="5D43B917" w14:textId="1BE341C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Gio. Seghers de Wassonhoven col consiglio, come | ha dett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</w:t>
      </w:r>
      <w:r w:rsidR="009A1EB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nerali, et co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ens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oi capitani | et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troni dei vasselli doppo haver dati buoni ordini | per la soldatesca imbarcata parte per venirsene | per la via di terr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iedi di vostra Serenità affine di saper | il luoco, ove doveranno far capo le sue genti quan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ella non volesse, che arrivassero a Venetia conforme | al concertato nella sua capitulatione: per tanto | così pregato da lui lo accompagno colle presenti, oltre | quelle che gli diedi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4 del mese passato, attestandole | di nuovo haver egli fatto ogni possibile per adempir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bligo suo. Gratie etc. | </w:t>
      </w:r>
    </w:p>
    <w:p w14:paraId="0A20A17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0E01519" w14:textId="4A90699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BC118E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4 febraro 1617 | </w:t>
      </w:r>
    </w:p>
    <w:p w14:paraId="4F962E02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vostra Serenità |</w:t>
      </w:r>
    </w:p>
    <w:p w14:paraId="4F6FD8F8" w14:textId="009B1E6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 et devotissimo servitore | </w:t>
      </w:r>
    </w:p>
    <w:p w14:paraId="10E37E8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ristofforo Suriano | </w:t>
      </w:r>
    </w:p>
    <w:p w14:paraId="027AECF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99CE260" w14:textId="77777777" w:rsidR="0003169F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5v</w:t>
      </w:r>
      <w:r w:rsidR="0003169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/</w:t>
      </w:r>
    </w:p>
    <w:p w14:paraId="5254BE71" w14:textId="77777777" w:rsidR="0003169F" w:rsidRPr="009F6D35" w:rsidRDefault="0003169F" w:rsidP="0003169F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2E10B74D" w14:textId="77777777" w:rsidR="0003169F" w:rsidRDefault="0003169F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0E1C8B3" w14:textId="732F0940" w:rsidR="00ED34A5" w:rsidRPr="009F6D35" w:rsidRDefault="0003169F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6</w:t>
      </w:r>
      <w:r w:rsidR="00BD1F76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0557A4C8" w14:textId="77777777" w:rsidR="0003169F" w:rsidRPr="009F6D35" w:rsidRDefault="0003169F" w:rsidP="0003169F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36472EB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63D8D349" w14:textId="33E0AD5E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102E946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6600EB91" w14:textId="3180108C" w:rsidR="00ED34A5" w:rsidRPr="009F6D35" w:rsidRDefault="00E70CE0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gnor signor colendissim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4C5A0EF0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5FBF14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Tracce di sigilli</w:t>
      </w:r>
    </w:p>
    <w:p w14:paraId="0F9252C2" w14:textId="63E22159" w:rsidR="003D26CC" w:rsidRPr="009F6D35" w:rsidRDefault="003D26CC" w:rsidP="00337916">
      <w:pPr>
        <w:spacing w:after="0" w:line="240" w:lineRule="auto"/>
        <w:contextualSpacing/>
        <w:jc w:val="both"/>
        <w:outlineLvl w:val="0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42C75A7B" w14:textId="77777777" w:rsidR="00075278" w:rsidRPr="009F6D35" w:rsidRDefault="00075278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Regesto antico</w:t>
      </w:r>
    </w:p>
    <w:p w14:paraId="3714C764" w14:textId="13AA73A6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296</w:t>
      </w: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vC /</w:t>
      </w:r>
    </w:p>
    <w:p w14:paraId="0F98315C" w14:textId="1F13EB34" w:rsidR="006838C8" w:rsidRPr="009F6D35" w:rsidRDefault="002E1E7E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14 febraro 1617 ricevute |</w:t>
      </w:r>
    </w:p>
    <w:p w14:paraId="33322284" w14:textId="105B2F91" w:rsidR="00ED34A5" w:rsidRPr="00832C66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en-GB"/>
        </w:rPr>
      </w:pPr>
      <w:r w:rsidRPr="00832C66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en-GB"/>
        </w:rPr>
        <w:t xml:space="preserve">L. C. R. | </w:t>
      </w:r>
    </w:p>
    <w:p w14:paraId="3118A4D2" w14:textId="77777777" w:rsidR="00AD3409" w:rsidRPr="00832C66" w:rsidRDefault="00AD3409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lang w:val="en-GB"/>
        </w:rPr>
        <w:sectPr w:rsidR="00AD3409" w:rsidRPr="00832C66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titlePg/>
          <w:docGrid w:linePitch="360"/>
        </w:sectPr>
      </w:pPr>
    </w:p>
    <w:p w14:paraId="69EC06DB" w14:textId="77777777" w:rsidR="001526EB" w:rsidRPr="00832C66" w:rsidRDefault="001526EB" w:rsidP="001526EB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832C6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t>/START LETTER/</w:t>
      </w:r>
    </w:p>
    <w:p w14:paraId="2562FDF8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01</w:t>
      </w:r>
    </w:p>
    <w:p w14:paraId="61B5C8AA" w14:textId="5A32EA7A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 febbraio 1617</w:t>
      </w:r>
      <w:r w:rsidR="003D26C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3D26C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3D26C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i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cc. 297r-300v)</w:t>
      </w:r>
    </w:p>
    <w:p w14:paraId="15E01D1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1C8D472" w14:textId="73C1D1EB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208AF222" w14:textId="7ED7B3B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ima | </w:t>
      </w:r>
    </w:p>
    <w:p w14:paraId="0D77B83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4E3538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enissimo Principe | </w:t>
      </w:r>
    </w:p>
    <w:p w14:paraId="600910D4" w14:textId="77BD01B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 ha qui havuto avviso, che li serenissimi arciduchi improvisamente | habbino richiamato dalli loro quartieri, et guarnigioni quei | capitani, et officiali, che prima erano stati licentiati per | la suspensione della levata delli tre reggimenti, et che | questi siano per farsi immediate senza voce, ove debbano | incaminarsi, standosi tuttavia dubiosi se siano per Milano, | per assister al serenissimo Ferdinando; o per altrove. Era | qui un cavallier principale suddito di sue Altezze | venuto per suoi particolari affari, il quale avvisato d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suo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3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mici ricevute hieri le lettere è partito | immediate verso Brusseles, et farà il viaggio giorno, | et notte con speranza di esser impiegato. Le aggiun-|gerò anco riverentemente, che hieri mi trovai col signor | </w:t>
      </w:r>
      <w:r w:rsidR="004E04B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et discorrendo delle cose del mondo mi disse, | che questi signori havevano avviso, che sua Maestà catholica vedendo | di non poter avanzar in Italia con doi guerre la sua | con Savoia, et quella di vostra Serenità col serenissimo Ferdinando, incli-|nava al voler accommod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a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a, et | haveva dato ordine al governator di Milano di trattar con | quel maggior vantaggio, che fosse possibile; ma che | per non star otiosa nella vastezz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oi disegni | mirava a volgersi con tutte le forze verso la Germania | </w:t>
      </w:r>
    </w:p>
    <w:p w14:paraId="56D76F3A" w14:textId="331C656D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21D2F896" w14:textId="769BA0FE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 far cad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ettione di un 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omani in chi stimerà | più a proposito per il suo interesse, dicendosi, che habbi la | più gran parte d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ettori a sua devotione, et che sperava | che Sassonia non si fosse scostato dalla cas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ustria, alla | quale vive tanto obligato. | </w:t>
      </w:r>
    </w:p>
    <w:p w14:paraId="35975747" w14:textId="7473F6F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più si tiene avviso, che essendosi fat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3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ratta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3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tto mano da | col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3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nte Gio. Giacomo Belgioioso per condurlo al suo | servitio egli habbi ultimamente accettato il partito di | fargli far levat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fanteria, et cavalleria nel paese | di Lieges, quando per le sue indispositioni non possi farla | persona; ma io stupisco di questo mentre il Pasini | ne ha havuto pur minimo sentore per quanto mi avvis[ò] | et mi disse ultimamente che fu, et scriverò per haverne | più certa informatione, et come sti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ffare. | </w:t>
      </w:r>
    </w:p>
    <w:p w14:paraId="09FC0EE5" w14:textId="0FCB381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utto ho stimato degno della notitia della Serenità vostra; et ho | riputato bene ispedir le presenti in Anversa con qualche | diligenza: perché arrivino a temp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ario, et per-|vengano con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re mie delli </w:t>
      </w:r>
      <w:r w:rsidR="00764B39" w:rsidRPr="009F6D35">
        <w:rPr>
          <w:rFonts w:ascii="Times New Roman" w:hAnsi="Times New Roman" w:cs="Times New Roman"/>
          <w:bCs/>
          <w:smallCaps/>
          <w:color w:val="000000" w:themeColor="text1"/>
          <w:kern w:val="24"/>
          <w:sz w:val="24"/>
          <w:szCs w:val="24"/>
        </w:rPr>
        <w:t xml:space="preserve">xi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vostra Serenità. | </w:t>
      </w:r>
    </w:p>
    <w:p w14:paraId="25D42156" w14:textId="1B6119EC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 questo mi si aggiunge di significarle qualche avviso | venuto hieri a notte dal Tessel; et le cause della | partenza, che ha risoluto fare il Wassonhoven per venir |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oi piedi, come intenderà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re mie. | </w:t>
      </w:r>
    </w:p>
    <w:p w14:paraId="560FB848" w14:textId="3AD0F52C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341D8C68" w14:textId="5ADA5F4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isa il capitano Steven dal Tessel, che alcuni soldati di una | delle navi havevano si può dir amutinato contro il suo Capitano | et officiali volendoli sforzar al lasciarli uscir fuori del vasselo | per rinfrescarsi, et sollevarsi, come dicevano dal continuato, | et sì lungo tormento patito. Fu procurato di acquetarli | con buone parole, et il detto capitano Steven andato alla | medesima nave ha tentato, et fatto ogni possibile per | renderli quieti. Et scrive, che li soldati li hanno pro-|testato, et giurato, che usciti, et ristorati alquanto | sarebbono tornati a nave, et si contenteranno di | morir in servitio della serenissima Republica conforme al | giuramento, che hanno prestato; ma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prevedendo | il disordine, che ne poteva seguire del sbandarsi non | li ha voluto permett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scita, li ha confortati, et | fatto in maniera, che per allhora si erano acquetati; | ma che non sapeva quello gli potesse succeder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avvenire, et per tanto gliene dava conto affineché | pensasse al rimedio. Fu il signor Conte hieri a notte a | darmene parte, et disse, che si trovava in gran perples-|sità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3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non sapendo qual risolutione prender perché il permetter, | che li soldati uscisser di vasselo era un abandonarsi alla | loro discrettione, che sarebbe stat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durli al non |</w:t>
      </w:r>
    </w:p>
    <w:p w14:paraId="6CA03AFC" w14:textId="71576817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5A03C125" w14:textId="0ECC778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ornar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4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iù a vassello. Il metter qualche piccioli vasselli appresso le navi | per sollevarli non era possibile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prezza di quel porto, che | ha continua agitatione, et tormento, perché o si fracasse-|rebbono nella medesima nave, o si staccarebbono con pericoloso | successo. Il metter li soldati nei detti piccioli vasselli | lontano dalla nave non si poteva farlo per star sicuri, che | col tenerli discosti doi o tre hore almeno; et essendo | vicini a terra haverebbe potuto seguir qualche disordine; | ma che però havendo bisogno la cosa di celere reparatione | haveva risolut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pedir questa mattina persona esperta | al detto capitano Steven con raccommandargli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are, et | che facesse quel meglio, che stimasse a proposito stando | egli sul fatto, non riguardando ad alcuna spesa. Et | havendogli io lunedì fatta polizza di otto milla fiorini | per la necessità nella quale colle precedenti mie le scrissi | vedermi di fargliene esbors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essa persona; che | ispedisce haverà carica di passar in Amsterdam per | haver il denaro, et di là nel Tessel, et darne una | parte al detto capitano Steven per rincorar li soldati | et sovenir alla necessità d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alati. Il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4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ale | commune era una febre ardente, la quale, cavatogli | sangue cessava, lasciando però il carp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4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er cinque |</w:t>
      </w:r>
    </w:p>
    <w:p w14:paraId="5D157BFC" w14:textId="66FDB6DE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1C4260B2" w14:textId="4DB4CD3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 sei giorni in gran debolezza, poi rifatti non sentivano più | male, et così andava di un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o: non havendo questa | malatia ridotti a morte oltre quelli che scrissi più che | cinque o sei in tutti li vasselli del Tessel, come mi ha | affermato il medesimo signor Conte. In questa angustia, et | perplessità mi trovo al presente, et il signor Conte inquieto | si duole: spera nondimeno, che la destrezza del | detto Capitano vagli ad accommodar tutto, et a contentar | la soldatesca et consolar lui, et me insieme, che non | potendo far che le cose caminino come vorrei, patisco | tanto quanto comporta la riputatione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teresse, et | il servitio di vostra Serenità. Gratie etc. | </w:t>
      </w:r>
    </w:p>
    <w:p w14:paraId="3984409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1AEB5FA" w14:textId="2A5646C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5 febraro 1617 | </w:t>
      </w:r>
    </w:p>
    <w:p w14:paraId="4687F87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vostra Serenità | </w:t>
      </w:r>
    </w:p>
    <w:p w14:paraId="69547D85" w14:textId="2122898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, et devotissimo servitore | </w:t>
      </w:r>
    </w:p>
    <w:p w14:paraId="6960344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 |</w:t>
      </w:r>
    </w:p>
    <w:p w14:paraId="2AC357C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E5E13FB" w14:textId="77777777" w:rsidR="0003169F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99v</w:t>
      </w:r>
      <w:r w:rsidR="0003169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/</w:t>
      </w:r>
    </w:p>
    <w:p w14:paraId="775EA596" w14:textId="77777777" w:rsidR="0003169F" w:rsidRPr="009F6D35" w:rsidRDefault="0003169F" w:rsidP="0003169F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302ADCA0" w14:textId="77777777" w:rsidR="0003169F" w:rsidRDefault="0003169F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30B0CB1" w14:textId="5934D5C3" w:rsidR="00ED34A5" w:rsidRPr="009F6D35" w:rsidRDefault="0003169F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 w:rsidR="00451EF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0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0</w:t>
      </w:r>
      <w:r w:rsidR="00BD1F76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050365EE" w14:textId="77777777" w:rsidR="0003169F" w:rsidRPr="009F6D35" w:rsidRDefault="0003169F" w:rsidP="0003169F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6B06DDD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179D12F" w14:textId="75C0BABE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395ABB9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 serenissimo principe di Venetia | </w:t>
      </w:r>
    </w:p>
    <w:p w14:paraId="68DB3638" w14:textId="14A757E0" w:rsidR="00ED34A5" w:rsidRPr="009F6D35" w:rsidRDefault="00BF372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ima | </w:t>
      </w:r>
    </w:p>
    <w:p w14:paraId="3CBBE7A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FB294F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>Tracce di sigilli</w:t>
      </w:r>
    </w:p>
    <w:p w14:paraId="51096A0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1362F8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Regesto antico</w:t>
      </w:r>
    </w:p>
    <w:p w14:paraId="46CAB186" w14:textId="70B3AFF3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300</w:t>
      </w: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vC /</w:t>
      </w:r>
    </w:p>
    <w:p w14:paraId="69094D33" w14:textId="046A33A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616 15 febraro ricevuta a primo marzo 1617 | </w:t>
      </w:r>
    </w:p>
    <w:p w14:paraId="24E3907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ya prima | </w:t>
      </w:r>
    </w:p>
    <w:p w14:paraId="492A177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ED43D0C" w14:textId="3897908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. Li serenissimi arciduchi hanno richiamato li | capitani; et officiali d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artieri: et che siano | per farsi li 3 regimenti non si sa per dove. | Un cavalier principale sper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er impiegato. | Dice </w:t>
      </w:r>
      <w:r w:rsidR="004E04B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che il Re non volendo due | guerre in Italia, desidera la pace, volgendosi | a Germania per la elettione di 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omani. | </w:t>
      </w:r>
    </w:p>
    <w:p w14:paraId="5F36F45C" w14:textId="19F77E9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. Che il conte Belgioioso ha accettato dal Christianissimo | il far levata di genti sul paese di Liege. | </w:t>
      </w:r>
    </w:p>
    <w:p w14:paraId="5A496921" w14:textId="0BA196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. Avisi dal Tessel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dat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na nave | amutinati per uscire a ristorarsi. | Perplessità del Conte, et ordini dati al | capitan Steven di provedersi. | </w:t>
      </w:r>
    </w:p>
    <w:p w14:paraId="4D52EC8E" w14:textId="6692B57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. Il secretario gli ha dato polizza per 8 mila fiorini | che una parte servirà per ristor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dati, | et per le necessità degli amalati. | Il male era febre ardente, et | passav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o n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. |</w:t>
      </w:r>
    </w:p>
    <w:p w14:paraId="0149EE10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C3E9390" w14:textId="6AC4C22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L. SS. </w:t>
      </w:r>
      <w:r w:rsidR="00AD3409" w:rsidRPr="009F6D3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|</w:t>
      </w:r>
    </w:p>
    <w:p w14:paraId="57AFB42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</w:p>
    <w:p w14:paraId="6E5CDC34" w14:textId="77777777" w:rsidR="00AD3409" w:rsidRPr="009F6D35" w:rsidRDefault="00AD3409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AD3409" w:rsidRPr="009F6D35" w:rsidSect="00031765">
          <w:footnotePr>
            <w:numFmt w:val="lowerLetter"/>
            <w:numRestart w:val="eachPage"/>
          </w:footnotePr>
          <w:type w:val="nextColumn"/>
          <w:pgSz w:w="11900" w:h="16840"/>
          <w:pgMar w:top="1417" w:right="1134" w:bottom="1134" w:left="1134" w:header="708" w:footer="708" w:gutter="0"/>
          <w:cols w:space="708"/>
          <w:titlePg/>
          <w:docGrid w:linePitch="360"/>
        </w:sectPr>
      </w:pPr>
    </w:p>
    <w:p w14:paraId="1ECFE3E4" w14:textId="77777777" w:rsidR="001526EB" w:rsidRDefault="001526EB" w:rsidP="001526EB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430CEFB7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02</w:t>
      </w:r>
    </w:p>
    <w:p w14:paraId="6255126D" w14:textId="254834F4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5 febbraio 1617</w:t>
      </w:r>
      <w:r w:rsidR="0025333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5333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25333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i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cc. 301r-303v, 306r-v)</w:t>
      </w:r>
    </w:p>
    <w:p w14:paraId="74B0BC5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B36EA51" w14:textId="34C84BF8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44C7F79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</w:p>
    <w:p w14:paraId="4673729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5FEFC6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enissimo Principe | </w:t>
      </w:r>
    </w:p>
    <w:p w14:paraId="3226633F" w14:textId="10C8A2F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Wassonhoven fu a trovarmi lunedì passato, et mi disse | che eccitato d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oi capitani, et dalli patron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 | haveva risoluto di passarsene a Venetia per intender | da vostra Serenità ove propriamente doveranno far capo le sue | genti; et metter buon ordine per tutto il rimanente | et che conferito questo con alcun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</w:t>
      </w:r>
      <w:r w:rsidR="009A1EB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nerali | havevano stimata buona la risolutione, et consi-|gliatolo a metterla in essecutione, et haveva | ottenuta una lettera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emblea generale per | vostra Serenità, della quale sarà qui aggiunta copia. | Io dissi, che mi pareva molto stran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volesse | abandonar le sue genti o partirsi innanti la | partenza di esse da questi porti, che per saper | ove havesser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4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 far capo potevano farlo, ove lo | faranno quelle del signor conte Gioanni in Istria. Che | però lo consigliavo al trattenersi, sospender la | risolutione, et andar con le navi perché sarebbe con | maggior sua riputatione. Egli mi replicò che | le sue capitulationi portavano, che dovesse condurle | a Venetia, et che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ortava grandemente venir | costì, et lo interesse lo astringeva, et era sollecitato | a questo d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oi capitani, et quei mercanti, che |</w:t>
      </w:r>
    </w:p>
    <w:p w14:paraId="05BA4194" w14:textId="01357CB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55728E80" w14:textId="4290E07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cevano le spese ai soldati li quali haverebbono mandato | uno con esso. Io comprendendo molto bene, che tutto ciò | si faceva per venir a far instanza di denaro li dissi | che quando li suoi soldati fossero in necessità li haverei | sollevati co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borso di qualche summa di denaro | replicò egli, che non ce ne era bisogno, et mi aggiunse | immediate, quanto sarebbe stato, io gli risposi, | che gli haverei data a conto di soventione una meza | paga. Egli disse non occorre, non ho bisogno di questo | poco, et sono risoluto passar a Venetia sendo sicuro | che sua Serenità haverà riguard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iei interessi, et di | quelli, che mi assistono; et prego vostra Signoria darmi una | lettera per la serenissim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4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publica. Io pur procurai di divertir | il pensiero, et fargli mutar risolutione consideran-|dogl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4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utte quelle cose, che mi parvero a proposito. | Ma egli pur disse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a necessitato al farlo,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4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t a | dar sodisfattione a quelli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ano interessati co[n] | esso, et seguir il consigli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, che quando | io non havessi voluto dargli lettere, se ne sarebbe | partito anco senza, sicuro di esser ben ricevuto da | vostra Serenità. Il signor Magno che è un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putati di | </w:t>
      </w:r>
    </w:p>
    <w:p w14:paraId="26D1A622" w14:textId="14EE6DDF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53DF33D4" w14:textId="5EA1EBB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Zelanda col quale fui avanti hieri mi affermò, |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ra stato trovato buono da questi signori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asson-|hoven partisse, et dalle parole di questo signore, et da | quelle del medesimo Wassonhoven ho cavat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viene | costì per rappresentar alla Serenità vostra le gravi spese, et | interessi patiti in questa levata da lui, et da chi lo ha | fatto forte, et che se il ven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4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è stato contrari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uscita delle genti, et al condurle di là in quel spatio | di tempo, che si prometteva (onde il denaro, che | doveva ricever in conformità delle sue capitu-|lationi haverebbe forse bastato) hora che succede | altrimenti le Signorie vostre eccellentissime dovevano alter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rdine | della conventione, havendo disegno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empo | cominci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mbarco delle genti come si fa col signor | conte Gio. Ernesto. | </w:t>
      </w:r>
    </w:p>
    <w:p w14:paraId="34D41ED0" w14:textId="04DC3E2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più vuol far instanza alla Serenità vostra di non esser sog-|getto al reggimento del detto signor Conte, come quell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| dichiarito generale delle genti di questi paesi col | fondamento che la sua commissione sia anti-|cipatament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4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ata alla trattatione, et con-|clusione della condotta di esso signor Conte. Io a questo | concetto gli dissi, che mi pareva che in ciò non |</w:t>
      </w:r>
    </w:p>
    <w:p w14:paraId="48AEE063" w14:textId="2CBF1EFE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77E31319" w14:textId="62BCE80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oveva egli mettersi scrupulo perché a vostra Serenità doveva | ubidire, et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oi commandamenti, et quan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havesse | commandato, che nelle fattioni dovesse aggiuntarsi al | commando del signor Conte non credevo, né vedevo ragione che | fosse per ricusarlo. Mi rispose obedirò sempre alle | commissioni di sua Serenità; ma non intendo esser compreso | direttamente sotto il generalato del Conte ma di poter io com-|mandar alle mie genti, ben se (conform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so anco | di questi paesi)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rdine venirà dal Senato o dal | generalissimo che debba servir sotto al signor conte Gioanni in | qualche fattione obedirò prontamente. Tale è anco | la pretensione degli altri capitani et del Stich in | particolare che non è contento del signor Conte per haverli | ricusato il capitaneato, come altre volte ho | scritto riverentemente a vostra Serenità. | </w:t>
      </w:r>
    </w:p>
    <w:p w14:paraId="5D609DD1" w14:textId="08C2E31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ltre di questo egli ha qualche mal gusto del medesimo | Stich suo luogotenente, havendo intes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| habbi scritto a vostra Serenità particolari lettere con ricercarla | di commodità di luoco nel disimbarco delli suoi | trecento fanti, parendogli, che gli facci torto, et si | tratti della sua riputatione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gli habbi scritto | senza sua saputa, et per quanto ho penetrato | </w:t>
      </w:r>
    </w:p>
    <w:p w14:paraId="5E933EF4" w14:textId="51B42CD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51E3034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4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arà qualche ufficio con vostra Serenità. |</w:t>
      </w:r>
    </w:p>
    <w:p w14:paraId="0D01EFE6" w14:textId="7369358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ra non lascierò di aggiungerl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5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rendomi cosa essentiale, | che il detto signor Magno nel raccommandarmi esso | Wassonhoven mi disse la serenissima Republica doverà haver in | consideratione le spese, li travagli di quest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uomo, et | di quelli che gli hanno fatta assistenza, et col ben | trattarli comprenderanno questi Stati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ettione, | di le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5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t formeranno giudicio di quanto se ne possino pro-|metter, et arrivate queste genti a Venetia, come | di qua si è mostrata u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ttima dispositione di far | servitio a sua Serenità; così si tiene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per corrispon-|der le tratterà bene, et non lascierà, che né esse, né | li principali capi patiscano, et restino interessati. | Parvemi bene non lasciar senza risposta questi | concetti, et dissi, che poteva egli, et tutti questi | signori esser sicur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ttima mente di vostra Serenità | et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 Wassonhoven non sarà trattato diversamente da | quello, che ha convenuto con lei, né ella lascierà | cosa colla quale convenevolmente possi sodisfare | et lui, et le sue genti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e che piacendo a | Dio passeranno da questi paesi al suo servitio, che per | me stimavo, che sua Signoria parlasse più per abondanza |</w:t>
      </w:r>
    </w:p>
    <w:p w14:paraId="1E5CFF02" w14:textId="502C3C59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70AFA8E5" w14:textId="65BAAAC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l suo affetto verso la serenissima Republica che per dubio, che vi | fosse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ttima intentione, et dispositione di lei verso questa | </w:t>
      </w:r>
      <w:r w:rsidR="008E6BBE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tione, et nel bramar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ffetti della buona corrispon-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5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|denza con questi Stati. Et parmi di poter dire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concetto del Vandermil scritto nelle mie ultime | lettere di decembre passato corrispondi a quello | di questo soggetto, che prima di trattar alcuna cosa | con lei si vogli veder queste genti in Italia, et | come siano trattate. | </w:t>
      </w:r>
    </w:p>
    <w:p w14:paraId="1DEF49B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o al Wassonhoven non potendolo divertire dal viaggio, | et vedendolo risoluto non ho stimato proprio ricusar | per più rispetti una lettera per vostra Serenità. Lo ho accompa-|gnato anco con altre per li signori residenti in Svizzeri, | et Grisoni per dove passerà. Partì hieri alla volta | di Roterdam, et Schidam per lasciar, come disse, buon | ordine al fratello et alli altri capitani per le genti per | continuar il viaggio verso Venetia. | </w:t>
      </w:r>
    </w:p>
    <w:p w14:paraId="7FEC848A" w14:textId="45363ED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col desiderio, che ha di servir la Serenità vostra è ambitioso, | et si pasce del titolo di colonello, ha poco del suo | né haverebbe mai avanza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ffare sino al | termine, che è senza aiuto. Il Stich ha speso più | di trenta et forsi 36 mila fiorini sino ad hora, il fratello | </w:t>
      </w:r>
    </w:p>
    <w:p w14:paraId="2FA59AC5" w14:textId="73344251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7F2F3C1F" w14:textId="1723C81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esso Wassonhoven più di sedicimilla oltre quelli che ha speso altr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5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utti per provisioni |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dati di cose necessarie, et per il comprar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i | onde sono ridotti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tremo. Il che tutto ho voluto | colla mia solita riverenza significar alla Serenità vostra. | </w:t>
      </w:r>
    </w:p>
    <w:p w14:paraId="5222792E" w14:textId="2504006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chavalitzki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capitano condotto da vostra Serenità inviato | qui dal signor conte di Levestein è per tentar la licenza per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 delle genti della levata, che doverà far | esso Conte: et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5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o vado coadiuvand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ffare. Ne parlai | hieri a sera col signor </w:t>
      </w:r>
      <w:r w:rsidR="004E04B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rnve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che mi disse, che | stimava a proposito lasciar partir queste genti | prima del f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stanza, et che se ne prendesse il | parer del signor principe Mauritio, et ancorché io gli | dicessi, che la levata non poteva esser in pronto | che fra quattro settimane in circa, et in tanto speravo | in Dio che queste navi sarebbono in viaggio, egli | pur mi replicò lo stesso. Hoggi il detto Capitano doveva | esser con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a sua per trattargliene, et far fondatamente | l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5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s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5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et di quello che seguirà ne darò particolar conto | alle Signorie vostre eccellentissime. Gratie etc. | </w:t>
      </w:r>
    </w:p>
    <w:p w14:paraId="0F8FC6B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9C7D8CA" w14:textId="1047B25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5 febraro 1617 | </w:t>
      </w:r>
    </w:p>
    <w:p w14:paraId="22D48398" w14:textId="1A59374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vostra Serenità | </w:t>
      </w:r>
    </w:p>
    <w:p w14:paraId="4DC9194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 et devotissimo servitore | </w:t>
      </w:r>
    </w:p>
    <w:p w14:paraId="36DAFE4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ristofforo Suriano | </w:t>
      </w:r>
    </w:p>
    <w:p w14:paraId="0A59A29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BBF488F" w14:textId="6BAE2C4C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644F574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 serenissimo principe di Venetia | </w:t>
      </w:r>
    </w:p>
    <w:p w14:paraId="52D4745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d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3B80323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013C83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Sigillo e traccia di sigillo </w:t>
      </w:r>
    </w:p>
    <w:p w14:paraId="51F5BEF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</w:p>
    <w:p w14:paraId="5BAB549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  <w:t>Regesto antico</w:t>
      </w:r>
    </w:p>
    <w:p w14:paraId="56D9A077" w14:textId="06CFA525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75EDCD1E" w14:textId="7CCF3E2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616 15 febraro ricevuta a primo marzo 1617 | </w:t>
      </w:r>
    </w:p>
    <w:p w14:paraId="3EE2FA9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</w:p>
    <w:p w14:paraId="24B3AAD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BAE31AF" w14:textId="66FF322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. Risolutione del Vassonvem di venir | a Venetia. Ha avuta una letter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| Stati, et ne manda la copia. | Il secretario lo dissuade: et gli offerisce | una meza paga in soventione, ma egli | dice non haver bisogno di così poco, e sta | risoluto di venir per rappresentarli suoi | interessi, ricercando una lettera. | </w:t>
      </w:r>
    </w:p>
    <w:p w14:paraId="04B4BACE" w14:textId="6734582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. Il Magno dice che quei signori han stimato | bene che venga: considera il pregiuditio del tempo, | che richiede se gli alteri le conditioni. | Farà anche instanza di non esser soggetto | al generalato del conte Gio. Ernesto. | Et discorre delle sue pretensioni in tale | proposito. Pretend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esso il Stich, | et è mal contento del signor Conte. Etc. | et il Conte di lui. Etc. |</w:t>
      </w:r>
    </w:p>
    <w:p w14:paraId="246F151A" w14:textId="5E27141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. Ufficio del Magno perché si tratti bene | il Vassomvem; et che quei signori faranno | argomento della buona volontà publica |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er egli, et li altri ben trattati qui. | </w:t>
      </w:r>
    </w:p>
    <w:p w14:paraId="54895CFD" w14:textId="1C3B294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. Al Vassonvem ha date lettere; dice | li suoi pensieri. Il Stic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5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ha speso | 36 mila fiorini et il fratello del Vassonvem | più di 16 mila, oltre li altri. Etc. | Sono ridotti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tremo. | </w:t>
      </w:r>
    </w:p>
    <w:p w14:paraId="34C127E2" w14:textId="24AB37A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5. Bernoel consiglia si differisca a richieder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mbarco per il Levestein finché siano partiti | li vasselli. | </w:t>
      </w:r>
    </w:p>
    <w:p w14:paraId="7123D800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7225C1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SS. R. |</w:t>
      </w:r>
    </w:p>
    <w:p w14:paraId="4C34450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DE7C565" w14:textId="77777777" w:rsidR="00AD3409" w:rsidRPr="009F6D35" w:rsidRDefault="00AD3409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C4A34B5" w14:textId="0A66340E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03</w:t>
      </w:r>
    </w:p>
    <w:p w14:paraId="15D4B895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 al n. 102 (cc. 304r-305v)</w:t>
      </w:r>
    </w:p>
    <w:p w14:paraId="1CB9E1C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2176B3B" w14:textId="70FEE460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77798B66" w14:textId="7D8C1D2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tter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a sua Serenità ad instanza del Wassonhoven |</w:t>
      </w:r>
    </w:p>
    <w:p w14:paraId="0CE5C78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6239F04" w14:textId="0F1E655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5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Essendo, che il colonel Wassonhoven havendo | di nostro consenso levato in questi paesi il suo reggimento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dati per servitio della serenissima republica di Venetia, | fino ad hora è stato ritenuto, co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ancora dal vento | contrario, di maniera che non può transportare il detto suo | reggimento verso Venetia, ma conviene trattenerlo, et | nutrirlo a sue gran spese, et dispendio dentr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i, | n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ali lo ha imbarcato più che tre mesi sono per | il detto accidente, che succede molto di raro in questi | paesi, et è arrivato dalla divina providenza, contra | la quale non vi è altro rimedio, che di aspettar con | patienza il tempo; questo ci dà materia di pregar, | et raccommandar a vostra Serenità affettuosissimamente perché | si compiaccia haver benigno riguardo sopra quello |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detto, et iscusar il detto Colonello mentre non | può così essatamente dar effecto alla sua conventione | come egli 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havuto, et ha tuttavia la volontà | et resolutione buona; et in questo la Serenità vostra farà | cosa ragionevole, et giusta, et riguarderà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contro | il detto Wassonhoven dalla sua total ruina, come | parimente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ici suoi, che gli hanno data assistenza. | Il che attendendo, noi preghiamo il Creatore | di mantener vostra Serenità in una per-|fettissima sanità, longhissima et felicissima | vita. | </w:t>
      </w:r>
    </w:p>
    <w:p w14:paraId="7F983FA8" w14:textId="6823B163" w:rsidR="00ED34A5" w:rsidRPr="009F6D35" w:rsidRDefault="0059716E" w:rsidP="00337916">
      <w:pPr>
        <w:pStyle w:val="Testopreformattato"/>
        <w:tabs>
          <w:tab w:val="left" w:pos="2988"/>
        </w:tabs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ab/>
      </w:r>
    </w:p>
    <w:p w14:paraId="0ECEFCC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enissimo Principe | </w:t>
      </w:r>
    </w:p>
    <w:p w14:paraId="35C3412B" w14:textId="4E08735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1 febraro 1617 | </w:t>
      </w:r>
    </w:p>
    <w:p w14:paraId="1EA7EC4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FF171D4" w14:textId="77777777" w:rsidR="0003169F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4v</w:t>
      </w:r>
      <w:r w:rsidR="0003169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/</w:t>
      </w:r>
    </w:p>
    <w:p w14:paraId="686E5A52" w14:textId="77777777" w:rsidR="0003169F" w:rsidRPr="009F6D35" w:rsidRDefault="0003169F" w:rsidP="0003169F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570EA8CB" w14:textId="77777777" w:rsidR="0003169F" w:rsidRDefault="0003169F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B2061F2" w14:textId="1F746D2E" w:rsidR="00ED34A5" w:rsidRPr="009F6D35" w:rsidRDefault="0003169F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5</w:t>
      </w:r>
      <w:r w:rsidR="00BD1F76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6C8BEF2D" w14:textId="77777777" w:rsidR="0003169F" w:rsidRPr="009F6D35" w:rsidRDefault="0003169F" w:rsidP="0003169F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6686F03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1BB78DA" w14:textId="5F8E700C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B / </w:t>
      </w:r>
    </w:p>
    <w:p w14:paraId="70182679" w14:textId="766D696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tter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per il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5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assonhoven | </w:t>
      </w:r>
    </w:p>
    <w:p w14:paraId="66B47289" w14:textId="77777777" w:rsidR="00AD3409" w:rsidRPr="009F6D35" w:rsidRDefault="00AD3409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AD3409" w:rsidRPr="009F6D35" w:rsidSect="00031765">
          <w:footnotePr>
            <w:numFmt w:val="lowerLetter"/>
            <w:numRestart w:val="eachPage"/>
          </w:footnotePr>
          <w:pgSz w:w="11900" w:h="16840"/>
          <w:pgMar w:top="1417" w:right="1134" w:bottom="1134" w:left="1134" w:header="708" w:footer="708" w:gutter="0"/>
          <w:cols w:space="708"/>
          <w:titlePg/>
          <w:docGrid w:linePitch="360"/>
        </w:sectPr>
      </w:pPr>
    </w:p>
    <w:p w14:paraId="28665D9F" w14:textId="77777777" w:rsidR="001526EB" w:rsidRDefault="001526EB" w:rsidP="001526EB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4E459ABA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04</w:t>
      </w:r>
    </w:p>
    <w:p w14:paraId="5F4DBE5D" w14:textId="5E70931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 febbraio 1617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307r-310v)</w:t>
      </w:r>
    </w:p>
    <w:p w14:paraId="448CEC19" w14:textId="728A6593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6D4A4DA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ima | </w:t>
      </w:r>
    </w:p>
    <w:p w14:paraId="5691DFF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54956D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enissimo Principe | </w:t>
      </w:r>
    </w:p>
    <w:p w14:paraId="5995C069" w14:textId="3FA8DBEC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oi furono ispediti dal signor conte Gio. Ernesto uno immediate | verso il Tessel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il suo pagadore verso Amsterdam | per ricever li ottomilla fiorin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ali gli feci polizza | per quel banco, com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5 le ho riverentemente scritto, et questo doverà subito andarsene appresso il capitano Steven luo-|cotenente colonello, et ha commissione di riespedir imme-|diate con quanto haverà trovato. Speriamo, che tutto | sia per haver buon ordine, et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fetto passato sia | nato da qualche capitano o officiale, che stia fuori del | vasselo. | </w:t>
      </w:r>
    </w:p>
    <w:p w14:paraId="61036677" w14:textId="5D505B8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a parte della Moza non si sente cosa fastidiosa, et il | luogotenente della compagnia del signor Conte ha attestato | che in doicento, et più fanti, che sono nel suo vassello | non ve 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che uno, o do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alati, et n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| vasselli qualche altri, che si fano governa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6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et li signori | di Schidam in particolare li fano ricever dentro al loro | hospitale, curar dal proprio medico della città, et | proveder delle cose necessarie, non volendo per pagamento | più di quello, che hanno in nave per il suo veto ch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6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è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6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di sei soldi di questa moneta in ragion di giorno. | </w:t>
      </w:r>
    </w:p>
    <w:p w14:paraId="5A7ED9C4" w14:textId="2D0B6F5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Quello, che si reme è, che continuando il tempo cattivo | et avanzandosi la stagione per consequenza il | caldo si farà sentire, et potrà apportar qualche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4F751BAE" w14:textId="4F834D9A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5AB3B621" w14:textId="4D96D6D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icolosa malatia tra soldati. Questa mattina è venuto a | farmi tal consideratione monsignor di Rocalaura con doi altri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pitani pregandomi ad avvisar sopra ciò, et che | sarà necessari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sister di doi o tre altri vasselli almeno | perché non si perdi il resto per un poco di più già che la | Republica ha fatta sinhora tanta spesa;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 Conte me ne | sarebbe venuto a parlare, et anco li stessi patroni dei | vasselli, dicendomi, che quest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6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 contenteranno di | contribuir volentieri. Io ho risposto, che havevo fatto</w:t>
      </w:r>
      <w:r w:rsidR="00BF781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 quanto mi era stato commesso da vostra Serenità, et ero in obligo | che non sapevo quello che mi dovessi far di più,; mi han | fatta replica dello stesso pregandomi instantemente a | por pensiero, come a cosa necessaria, et che concerne | il servitio della Republica, et il preservar sì buona soldatesca | già che ha piacciuto a Dio, che non habbi sinhora | potuto partire. Io mi lascierò governar dalla necessità | non potendo esser a tempo della risposta, et credo che per | non perder queste genti sarò sforzato a condescender a | qualche cosa; ma sarà certo involontaria la risolutione, | m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6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orse laudata da vostra Serenità. | </w:t>
      </w:r>
    </w:p>
    <w:p w14:paraId="3B5EFA9D" w14:textId="79575DA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amo serenissimo Princip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esso col ven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6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et le preghiere |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o mando a Dio sono perché almeno non succedi | alcun disordine o mal incontro, massime, che la notte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45C11EB8" w14:textId="4F9C697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1CC44FD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assata è stato un furiosissimo vento. | </w:t>
      </w:r>
    </w:p>
    <w:p w14:paraId="32379A29" w14:textId="015A5AA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ignor capitan Schavalisk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6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esentò hieri le lettere di vostra Serenità a favor | del signor conte di Levensein, altre, che ha portate del signor | Principe palatino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stanza sua in scritto et io ancora | ne feci ufficio con questi signori molto pieno per avanzar il negotio | et mi fu risposto dal signor Bernvel a nome di tutti al solito | che concorrevano in questo molte difficoltà, le quali si | dovevano super colla maturità del consiglio, rappresentando | la lunghezza del viaggio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contro che le genti del Levenstein | potessero haver dalla parte del Reno dalla soldatesca spagnola | che si trova nelle piazze sopra quella riviera, o per | terra dalla cavallaria di sue altezze, il disavantaggio | della natur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opoli non avezzi al mare, che partireb-|bono molto più di quello han fatto le genti del signor conte Gioanni | se li trovasse di star tanto sopr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cora; et disse, che | sarebbe stato meglio prender la via per il paes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Grisoni mentre il Re christianissimo scrive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basciator suo ha | rappresentato, che sua Maestà ha procurato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sso è | aperto alla serenissima Republica. Questo è il senso proprio | delle parole formal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6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he il signor Bernvel disse in francese, et | furono preferite con qualche segno di affetto alla Francia; | ma aggiunse, che si haverebbe però havuto consideratione | sopr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stanza per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6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ar quel più, che fosse stato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1A21F36F" w14:textId="079FA628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2384A951" w14:textId="2BBA672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timato possibile, et proprio in servitio della serenissima Republica. Io | se ben mi avidi, che le considerationi fattemi erano soprabondanti | alla risposta, et dipendenti dallo spirito del signor Bernvel non le | lasciai però senza risponder in breve, che tutto si dovev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6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lasciar al pensiero del signor Conte; et quanto a quello, che | diss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risoni, con quelle poche informationi, che si sono | compiacciuti li eccellentissimi signori ambasciatori Bon, et Gussoni farmi saper | in questo proposito, et con quelle, che ricevo tal volta | dal clarissimo Padavino feci constar quanto sino al presente | passava; il che ho fatto anco col signor principe Mauritio, | pregandolo in oltre a favori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are. Mi promise, che | vi tenirebbe la mano, et che farebbe tutto quello, che | havesse potuto. Poi mi considerò, che credeva certo, | che qui malamente haverebbe il conte di Levenstein la prontezz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, quan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non havessi fatta promessa | per nome della Serenità vostra della sodisfattione per essi, et che | questo giovane Capitano non haverebbe havuto tanto credito, | che bastasse per persuader li mercanti a far altrimenti; | haverebbono voluto veder le capitulationi, et esser ben | cautelati per non correr qualche interesse nelle loro borse. |Io gli risposi, che questo toccava di veder al Conte | et che mi veniva affermato, che si haverebbe data | ogni sicurtà in Amsterdam, che quello, che desiderav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7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et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3360408C" w14:textId="6E0D8CA3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0E991693" w14:textId="614FD41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che si trattava era la permissione di quest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 per servitio | della serenissima Republica, et pregavo di nuov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a sua a coadiuvarlo, | et ella replicò, che non haverebbe mancato. Non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7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 quello | quello sarà di questo affare, non si è havuta sin qui altra | risposta; et sto dubioso, mentre anco mi par di haver | scoperto in sua Eccellenza un suspetto, che se bene le genti si leveranno | in Alemagna possono scaparne fuori di queste compagnie | per imbarcarsi, et andar a cercar nuovo servitio, et la | guerra. Questo pensiero nasce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er scoperto | dalla not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oli che ultimamente hanno portato alcuni | commissarii, che sono stati a dar mostre, che se ne | siano andati più di cinquecento soldati, oltre quelli | che sono stati imbarcati tra le truppe del signor conte Gioanni | come egli appunto mi ha affermato, dicendomi, che | sapeva esser partita una gran parte per andarsene in | Italia, et che haverebb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7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ocurato in ogni modo | di passar nello stato di vostra Serenità per attenderlo, et mettersi | poi sotto alle sue insegne. Et di più mi ha aggiunto, | che sua Eccellenza medesima li ha detto, che si poteva contentare della | levata, che haveva perché se fosse al farla la congiontura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empi non permetterebbe, che se li concedesse la licenza. | </w:t>
      </w:r>
    </w:p>
    <w:p w14:paraId="2203C578" w14:textId="721FBD8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i disse il signor principe Mauritio, che stimava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iaggio | sarebbe stato al conte di Levenstein più breve, et facile per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05BB4BB0" w14:textId="34A5052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0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7D535029" w14:textId="7D6B5BA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o, quando fosse stato sicuro di haver commodità di | vasselli a Brem o a Embden, mettendosi sopra la riviera, | che dal paese del Lantgravi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ssia passa pur a Embden. | </w:t>
      </w:r>
    </w:p>
    <w:p w14:paraId="00374210" w14:textId="04B42CE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medesimo concetto è stato anco in altri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stesso capitan | Schavaliski lo approvò, et che forse il signor conte di Levestein | se ne sarebbe valso quando non havesse potuto haver | da questa parte la permissione. Nel qual caso sarà necessario, | che la Serenità vostra mi significhi ciò che doverò fare mentre | le piazze di Embden, Brem, o altre delle città </w:t>
      </w:r>
      <w:r w:rsidR="00D1398A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siatiche | ove havesse la commodità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barcare sono lontane | di qua quattro, cinque, et più giornate per poter saper come | doverò essequir le commissioni della Serenità vostra nelle diligenze | che si devono usare per la mostra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mbarco delle genti. | </w:t>
      </w:r>
    </w:p>
    <w:p w14:paraId="62EE1B61" w14:textId="166B4CF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n capitano Adam Schivelbergh di </w:t>
      </w:r>
      <w:r w:rsidR="008E6BBE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tione alemana, che ha | servito 20 anni in circa in questi paesi havea tolta com-|missione dal Wassonhoven da far 300 fanti per aggiun-|gerli al suo reggimento, come scrissi alla Serenità vostr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7 del | passato; ma fatto avvertito da alcuni suoi amici, che | le capitulationi del Wassonhoven non portano più, che la | levata di settecento essend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7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esti, et molti più di giù | imbarcati si è astenuto non volendo far la spesa senza sicurtà di esser pagato, et intertenuto conforme | in tutto alla condotta di esso Wassonhoven. È venuto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639D4196" w14:textId="7BD58690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22EA0E8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esta mattina a trovarmi, et mi ha pregato di scriverne | a vostra Serenità perché havuta la risposta (che aspetterà con | desiderio) che così si contenti farà la levata del suo | et venirà a servirla con 300 fanti colle medesime conditioni. Gratie etc. |</w:t>
      </w:r>
    </w:p>
    <w:p w14:paraId="083D291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D5F1AF9" w14:textId="72E6008F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8 febraro 1617 |</w:t>
      </w:r>
    </w:p>
    <w:p w14:paraId="349A895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vostra Serenità | </w:t>
      </w:r>
    </w:p>
    <w:p w14:paraId="2793A20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 et devotissimo servitore | </w:t>
      </w:r>
    </w:p>
    <w:p w14:paraId="65BABA35" w14:textId="3817E61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</w:t>
      </w:r>
      <w:r w:rsidR="006C3D96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478665C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09FBA464" w14:textId="43344B18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15DE580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0DE42498" w14:textId="060B705A" w:rsidR="00ED34A5" w:rsidRPr="009F6D35" w:rsidRDefault="00BF372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ma</w:t>
      </w:r>
      <w:r w:rsidR="00BB7EB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045C8E1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C4155E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Traccia di sigilli </w:t>
      </w:r>
    </w:p>
    <w:p w14:paraId="1674B182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15CA9388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178A90F1" w14:textId="4301DDA0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39E71A6F" w14:textId="4C593A5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 febraro 1617 ricevute 8 marzo |</w:t>
      </w:r>
    </w:p>
    <w:p w14:paraId="71EDE698" w14:textId="1620D0E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ia prima</w:t>
      </w:r>
      <w:r w:rsidR="00B474A4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| </w:t>
      </w:r>
    </w:p>
    <w:p w14:paraId="3BE840A0" w14:textId="77777777" w:rsidR="00B474A4" w:rsidRPr="009F6D35" w:rsidRDefault="00B474A4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EB43FF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. Il conte Gio. Ernesto ha spedito verso il Tessel | il suo pagador per ricever li 8 mila fiorini. | Pensiero di voler qualche altro vassello | per allargar li soldati. |</w:t>
      </w:r>
    </w:p>
    <w:p w14:paraId="7407C6F7" w14:textId="03FB4D4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. Bernovel discorre le difficoltà per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mbarco delle genti del Levestein dalla | parte del Reno per la soldatesca spagnola etc. | </w:t>
      </w:r>
    </w:p>
    <w:p w14:paraId="6968EDCF" w14:textId="5AD0F72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. Discorso di Mauriti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esso | proposito. |</w:t>
      </w:r>
    </w:p>
    <w:p w14:paraId="7978169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ubbio, che si partano delle proprie | militie di quei signori. Già più di 500 | sono fuggiti la più parte per Italia. |</w:t>
      </w:r>
    </w:p>
    <w:p w14:paraId="0F08348B" w14:textId="1DA5B8B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. Concetto di Mauritio che a Bren, | o Emden poseve farsi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mbarco | delle dette genti di Levestein. | </w:t>
      </w:r>
    </w:p>
    <w:p w14:paraId="48D4724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5. Offerta del capitano Adam Schivlelberg | di 300 fanti che levono ad instanza | del Vassonven, oltre il numero | stabilito con lui. | </w:t>
      </w:r>
    </w:p>
    <w:p w14:paraId="1930764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335E731" w14:textId="3261FFA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SS. R.</w:t>
      </w:r>
      <w:r w:rsidR="0033568F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5FADEBA1" w14:textId="79ACAE8E" w:rsidR="00AD3409" w:rsidRPr="009F6D35" w:rsidRDefault="00AD3409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AD3409" w:rsidRPr="009F6D35" w:rsidSect="00031765">
          <w:headerReference w:type="default" r:id="rId31"/>
          <w:footnotePr>
            <w:numFmt w:val="lowerLetter"/>
            <w:numRestart w:val="eachPage"/>
          </w:footnotePr>
          <w:type w:val="nextColumn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7A2274A6" w14:textId="77777777" w:rsidR="001526EB" w:rsidRDefault="001526EB" w:rsidP="001526EB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0D984EFB" w14:textId="19E0D712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05</w:t>
      </w:r>
    </w:p>
    <w:p w14:paraId="271ABABE" w14:textId="5388D25A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8 febbraio 1617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ia (cc. 311r-312v, </w:t>
      </w:r>
      <w:r w:rsidR="00A14A3A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 w:rsidR="001B724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9</w:t>
      </w:r>
      <w:r w:rsidR="00A14A3A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-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)</w:t>
      </w:r>
    </w:p>
    <w:p w14:paraId="71CE0AF8" w14:textId="77777777" w:rsidR="0033568F" w:rsidRPr="009F6D35" w:rsidRDefault="0033568F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77AD068" w14:textId="303C13E9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4D9A0743" w14:textId="0887B36C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29157B3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825D490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renissimo Principe | </w:t>
      </w:r>
    </w:p>
    <w:p w14:paraId="1E586664" w14:textId="79505F6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crissi la passata settimana alla Serenità vostra quanto in sostanza | puoti cavare haver espos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estraordinario di Francia | a questi signori. Hora le invio qui aggiunta la copia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positione. Si mostrò renitente a darla in scritto pur essendogliene stata fatta replicata instanza in fine | la diede con conditione però, che non ne fosse data copia fuori. | </w:t>
      </w:r>
    </w:p>
    <w:p w14:paraId="405CC825" w14:textId="4195690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er questo ho sin qui durata fatica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verla. Ha | in sé il raccolto di tutto quell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successo sin qui | doppo la morte del re Henrico quarto. Sono sparse | diverse iscuse, che mirano al rappresentar la necessità | di ciò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stato operato. Si fa il conto distinto | della distributione del denaro, che si è trovato doppo | la morte del Re, et in che è stato speso, et che li principi mal contenti ne hanno havuta la mag-|gior parte. Viene rappresentat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7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on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7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esser tanto gran | cosa, che si facci favore ad un straniero, et si conclude | con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scusa della dilatione al pagamento di queste | militie francesi con promessa della più celere sodisfattione. | </w:t>
      </w:r>
    </w:p>
    <w:p w14:paraId="427707A9" w14:textId="7ABA119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anto a quello, che tocca alla Serenità vostra restringer, et dice | altrimenti in scritto di ciò, che ha pronontiato in | voce, dicendo solo, che sua Maestà ha permess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7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ene-|tiani il pass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risoni; parole che feriscono | la libertà della Retia, et contrarie alla verità | del fatto. | </w:t>
      </w:r>
    </w:p>
    <w:p w14:paraId="6B6DBE86" w14:textId="4F41943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co al signor ambasciator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ghilterra pare esser tocco il Re suo signore, | in quelle parole, che la maestà della Gran Bertagna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6C331C9A" w14:textId="51F3873F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7FDD3EF2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icerca al presente con gran passione un maritaggio simile. | </w:t>
      </w:r>
    </w:p>
    <w:p w14:paraId="65C4C59E" w14:textId="136BB4D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o ambasciator della Nua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ario monsignor di Murier furono | uno di questi giorni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emble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tati, et mi viene | detto, che hanno fatto instanza di aver 4 mila fanti della | sua </w:t>
      </w:r>
      <w:r w:rsidR="008E6BBE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tione, 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ra, come più stimeranno questi | signori proprio, et di servitio al Re christianissimo, et aspettano la risposta. | </w:t>
      </w:r>
    </w:p>
    <w:p w14:paraId="48DE3A68" w14:textId="6FB3FFA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i </w:t>
      </w:r>
      <w:r w:rsidR="009A1EB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gnori Stati Generali hanno scritto in Spagna al Catholico | et più sensatamente alli serenissimi </w:t>
      </w:r>
      <w:r w:rsidR="0062029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ciduchi perché siano | licentiati li vasselli arrestati di questa Natione, | rivedend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resto di gravissimo danno a mercanti et essendo ciò contra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i della tregua, la quale, | continuandosi così, restarebbe contaminata, et alterat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7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| pregando sue Altezze, come quelle, che per nome di | sua Maestà catholic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vevano trattata, procurar, che ispedi-|tamente quel Re fosse avvertito, et si rilasciasse a | mercanti li vasselli, et le robbe già con loro gran | disavantaggio scaricate. In questa sostanza sono | state scritte le lettere alli </w:t>
      </w:r>
      <w:r w:rsidR="0062029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ciduchi, et mentre attendono | la risposta stano in dubi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ensieri del Catholico, | et ove habbino a parar li suo disegni, mentre | corrono pur li avvisi, che si faccia in Brabante la | levat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7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che riverentemente le scrissi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5 intorno | la quale mi disse sua Eccellenza che alcuni credevano che | havesse a servire contra li paesi di Cleves, et Giuliers | et haven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o inteso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incipe di Brandemburgh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107372DD" w14:textId="52D927A0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380A3BE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 non ha licentiato stava per licentiar alcune compagnie, | le disse, che stando questo sospetto la ragione non voleva, | che si disarmasse. Mi rispose sorridendo il Principe | è povero, non ci sono denari da intartener le genti, et | bisogna, che mangi egli la paga in vece di darla ai soldati; | soggiongendo ha tanta gente che basta per difendersi, | né li mancarà, occorrendo, assistenza. | </w:t>
      </w:r>
    </w:p>
    <w:p w14:paraId="7BA93940" w14:textId="57A241D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 riferto uno venuto dalla parte di Fiandra, che Spagnoli | sotto colore di assister alla Francia contra li principi | mal contenti hanno la mira a Marseglia, et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ata, | che si prepara di quaranta, et più vasselli senza le | galere sia per calar a quella parte, et ispediti tirar | alla volta di Cleves. Questi sono discorsi, et molti | altri se ne fano; ma tutti nel dubio essendo retti | alcuni dalla passione, altri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ffetto, et altri per | quanto comporta la capacità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ensi. | </w:t>
      </w:r>
    </w:p>
    <w:p w14:paraId="260643C3" w14:textId="5A92AA3F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 fu hieri dal signor principe Mauritio confermata la levata | del signor conte Gio. Giacomo Belgioioso, et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ra stato | trattato seco alle strette, et data fuori la voce, et la | commissione in un istesso tempo; ma aggiunse, mala-|mente potrà servir colla persona per le sue indispositioni | disse, che teneva avviso, che sarebbe stata di 4 mila | fanti, et 600 cavalli, et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aron di Rechmer | ne faceva anc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tre milla tutti in quello di | Lieges per passar in Francia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sistenza del Re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  <w:r w:rsidR="0030479D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59625EE3" w14:textId="37F9512E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2DDF1C82" w14:textId="4AAEC70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tra li principi mal contenti; che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ndeva, che le cose, | se Dio non vi metteva le mani, sarebbono andate molto | torbide, et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inistratione del </w:t>
      </w:r>
      <w:r w:rsidR="008E48E7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verno era malamente | guidata. | </w:t>
      </w:r>
    </w:p>
    <w:p w14:paraId="63556C3C" w14:textId="70689B9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 aspetta con desiderio di saper il negotiat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di Savoia | appresso li signori principi di Alemagna quello che haverà | cavato da essi in servitio del suo Principe, et se si sarà | aggiunto a qu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nione, essendo ciò desiderato soprat[tutto] | da alcuni principali del </w:t>
      </w:r>
      <w:r w:rsidR="008E48E7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verno. Gratie etc. |</w:t>
      </w:r>
    </w:p>
    <w:p w14:paraId="5F261EC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478729E" w14:textId="5188843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18 febraro 1617 |</w:t>
      </w:r>
    </w:p>
    <w:p w14:paraId="2BD1F09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vostra Serenità | </w:t>
      </w:r>
    </w:p>
    <w:p w14:paraId="3006A3F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votissimo et humilissimo servitore |</w:t>
      </w:r>
    </w:p>
    <w:p w14:paraId="09CE45C2" w14:textId="36132ED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</w:t>
      </w:r>
      <w:r w:rsidR="006C3D96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4956C7F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44B65D1" w14:textId="16D9BA6C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7B8DB619" w14:textId="161B1294" w:rsidR="00ED34A5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068FDF9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8822755" w14:textId="11D806C7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142BC28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6DD3201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 xml:space="preserve">da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57830B2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4F366C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Traccia di sigilli </w:t>
      </w:r>
    </w:p>
    <w:p w14:paraId="4EE7BEFA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2B964C52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3FFAB4EA" w14:textId="593F638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9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C /</w:t>
      </w:r>
    </w:p>
    <w:p w14:paraId="0FFB47A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8 febraro 1617 ricevute 8 marzo | </w:t>
      </w:r>
    </w:p>
    <w:p w14:paraId="35F8B8EC" w14:textId="6FD957E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retario Surian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ia 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21DAF4C0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7EC3A5F" w14:textId="000E256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nda la espositione fatta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di | Franza, che contiene tutto il seguito | dopo la morte di Henrico 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to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| </w:t>
      </w:r>
    </w:p>
    <w:p w14:paraId="6C88396F" w14:textId="4FF57FF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 quello che appartiene alla Republica dice, che | il Re ha permess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enetiani il pass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Grisoni. |</w:t>
      </w:r>
    </w:p>
    <w:p w14:paraId="411038E2" w14:textId="331A506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ghilterra non resta sodisfatto per quello | che tocca al suo Re. | </w:t>
      </w:r>
    </w:p>
    <w:p w14:paraId="2662FCC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e detto ambasciator ha fatto instanza di 4 mila fanti. | </w:t>
      </w:r>
    </w:p>
    <w:p w14:paraId="3E87835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e li Stati hanno scritto in Spagna, et alli Arci-|duchi perché siano licentiati li vasselli arestati. | </w:t>
      </w:r>
    </w:p>
    <w:p w14:paraId="6FC61A1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e stanno in dubbio del Catholico, et ove habbino | a parare li suoi dissegni mentre si fa in | Brabante la levata scritta. | </w:t>
      </w:r>
    </w:p>
    <w:p w14:paraId="1DE39F67" w14:textId="138C266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è stato detto, che Spagnoli sotto pretesto | di assister alla Francia contra li principi | habbiano la mira a Marseglia, et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r-|mata, che si prepara sia per quella parte. | </w:t>
      </w:r>
    </w:p>
    <w:p w14:paraId="4066EAFD" w14:textId="0A10316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il principe Mauritio le haveva confir-|mata la levata del conte Gio. Giacomo Belgio-|gioso, et disse sarebbe di 4 mila fanti, et 600,</w:t>
      </w:r>
      <w:r w:rsidR="00BF781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| cavalli per passar in Francia al servitio | del Re. | </w:t>
      </w:r>
    </w:p>
    <w:p w14:paraId="4751CB12" w14:textId="5E79E45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si aspetta il negotiat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di Sa-|voia appresso li princip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emagna. | </w:t>
      </w:r>
    </w:p>
    <w:p w14:paraId="27E83F3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3CEEEDD" w14:textId="7C50FC2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SS. R.</w:t>
      </w:r>
      <w:r w:rsidR="0033568F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04AE56C0" w14:textId="3B1A7228" w:rsidR="00ED34A5" w:rsidRPr="00E242DE" w:rsidRDefault="00ED34A5" w:rsidP="00337916">
      <w:pPr>
        <w:pStyle w:val="Testopreformatta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09A3DF4" w14:textId="77777777" w:rsidR="0033568F" w:rsidRPr="00E242DE" w:rsidRDefault="0033568F" w:rsidP="00337916">
      <w:pPr>
        <w:pStyle w:val="Testopreformatta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F42BBA6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06</w:t>
      </w:r>
    </w:p>
    <w:p w14:paraId="2E25961D" w14:textId="49E6BB96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 al n. 105 (cc. 313r-318v)</w:t>
      </w:r>
    </w:p>
    <w:p w14:paraId="33B74BB9" w14:textId="77777777" w:rsidR="0033568F" w:rsidRPr="009F6D35" w:rsidRDefault="0033568F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2FCA2F6" w14:textId="10F01D3E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61049BB2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gnori |</w:t>
      </w:r>
    </w:p>
    <w:p w14:paraId="08D5DDE6" w14:textId="30C4EF2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sono mandato qui a vostre Signorie dal Re, il quale havendo scorsa per la | gratia di Dio una gran borasca da qualche tempo in qua, la quale | minacciava alla persona di lui, et del suo Stato, et trovandosi | nella speranza di un più fermo, et sicuro riposo non ha voluto | differir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antaggi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viar a visitarvi estraordinariamente | a fine di darvi nuova sicurtà del suo affetto, et dirvi, che | quanto più va crescend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à, et nella intelligenza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oi affari; cresce anco in volontà di testificarvi, che | egli non sarà già mai ingrat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buoni ufficii prestati da voi | al Re suo padre nelle sue necessità, né di quelli che, continuamente | mostrate di volergli render in tutte le occasioni. | </w:t>
      </w:r>
    </w:p>
    <w:p w14:paraId="0FAE790E" w14:textId="265B737C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 la Maestà sua, che quelli, li quali anc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ra presente in | sprezzo della sua auttorità vogliono far confusioni nel suo Regno, | sentendosi poco forti per far effetti di momento, hanno ricorso | alla calumnia, et a biasmar da per tutto, et le sue attioni, et | il governo dello Stato; questo li dà causa grande di far constare | là quelli,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ano, che se vi è qualche male, tali genti ne | sono la causa, et che questo non è tale, che possi apportar | la ruina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i pretendono, il che sufficientemente potrà giusti-|ficarsi, remettendosi solamente a memoria le cose principali successe | doppo la sua venuta alla Corona. | </w:t>
      </w:r>
    </w:p>
    <w:p w14:paraId="3366BFEA" w14:textId="541A408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opoi dunque, che piacque a Dio di affligerci così gravemente | con levarsi il re Henrico il </w:t>
      </w:r>
      <w:r w:rsidR="004F5BC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ande di felicissima memoria | essendo stata dichiarita la </w:t>
      </w:r>
      <w:r w:rsidR="009E34A3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ina regente dal Re suo figliolo | et riconosciuta per tale tanto dalli Principi, che dalle corti | sovrane non hebbe cosa alcuna più a cuore, che di mantener la | pace dentro il Regno, et far tutte le cose, che servono a | conservar la dignità, per questo effetto fece ella rinov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editto di Nantes, volendo second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ntione del fu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7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 con-|servarli in riposo, et in tutti li privilegii, che loro haveva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07DD45D5" w14:textId="490227FC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4ECCBD57" w14:textId="0D8496C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cordato, richiamato il signor Principe, che si era gettato | nelle brazze del re di Spagna, stimand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8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utile per agiutarlo | nel maneggio delli affari; li furono date gran pensioni; li | sono state usate moltissime liberalità, come a molti altri |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credeva con questo mezo obligar più strettamente al | servitio di sua Maestà. Ella oltre di questo fu piena di | pensiero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quir le resolution, che il fu Re haveva | preso, inviando a Giuliers u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rmata al soccorso delli afflitti. | </w:t>
      </w:r>
    </w:p>
    <w:p w14:paraId="1F889EF4" w14:textId="2B01A4A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 levò un picciolo travaglio, che poco doppo ella lo soppi | col mezo del trattato di San Menehout, nel che stimò | molto meglio gett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o del Re, che il sangu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oi | sudditi, il che li riuscì; così trovandosi accesa la guerra | a Mantova ella vi impiegò così a tempo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i, | et il negotio,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tingue felicemente: di maniera che | la sua regenza passò con molto più tranquilità, che non | si havesse ardito sperarla. | </w:t>
      </w:r>
    </w:p>
    <w:p w14:paraId="5746C324" w14:textId="0296BE0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Re arrivato alla sua maggior età pregò la Regina sua | madre a prender per un tempo ancora la condotta | delli affari, et col consiglio di lei, confermò di nuovo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ditto di quelli della religione, fece tener li Stati | del suo Regno poco innanti convocati, dove fra le | altre cose fu laudata da cadaun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ministratione | della sua regenza, aggraditi li maritaggi di Spagna; | et supplicata sua Maestà a darli quanto più presto il compimento. | </w:t>
      </w:r>
    </w:p>
    <w:p w14:paraId="50B92760" w14:textId="0F9D6EF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rt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8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l Re per questo effetto, et il signor Principe prende | le armi per opporsegli seguitato da molti tant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una quant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ra religione, il quale hebbe ben | forze sufficienti per ruinar una buona parte della | Franza; ma non già per impedir il disegno del Re; | onde sentendosi debole, domandò la pace, che gli fu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6A286BE8" w14:textId="74291155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2BC0A1E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antinente con gran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8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iberalità concessa; ma a più gran | prezzo della precedente; nel che diede ad intendere | con quelli del suo seguito, che li loro particolari interessi li erano | molto più cari, che la reformatione dello Stato sopra | che prendevano il loro pretesto. | </w:t>
      </w:r>
    </w:p>
    <w:p w14:paraId="18104070" w14:textId="668AE61C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tornato a Parigi il Re richiama il signor Principe, mette | nelle mani di lui quasi tutt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uttorità, parimente quella | delle finanze, et procura ogni mezo di obligarlo in tutte | le cose. |</w:t>
      </w:r>
    </w:p>
    <w:p w14:paraId="4284C588" w14:textId="029D121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nde il male per il bene, et non passò il mese, che non si scoprissero | grandi inditi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ovi travagli tanto per sgridar contro | il </w:t>
      </w:r>
      <w:r w:rsidR="008E48E7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verno per le pratich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edicatori, per assemblee | notturne, per la surpresa di Perona, quanto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vver-|timento di molte persone di qualità come di un principe, | una principessa, doi duchi, un prelato, un conseglier | di </w:t>
      </w:r>
      <w:r w:rsidR="00A23F3F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lamento, sino alla propria confessione del detto | signor Principe, il quale essendo stato di nuovo ricevuto | al perdono, et doppo essendo sta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8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er la | stretta aleanza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gli haveva con li altri riconosciuto | incapace di potersi separare dai loro consegli, fu arrestato | per commandamento di sua Maestà, che stima meglio haverlo | pregioniero, che esserlo a lui, per levar parimente a | questi reformatori dello stato la vocation, che pensavano | apportare col mezo di lui. | </w:t>
      </w:r>
    </w:p>
    <w:p w14:paraId="7A9AB8C3" w14:textId="2F7FA06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hora si retirorono dalla corte molti principi, et signori temendo | che sopra la loro si volesse fare lo stesso, il Re fece loro sapere | che contenendos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8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bedienza, non vi è alcuna | intention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fringer la sicurtà promesali, restorono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1CAF0030" w14:textId="0CC2CBED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00A6E1EC" w14:textId="2815EE7C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tenti col mezo del trattato fatto a Soisons, et tutto |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cqueta. | </w:t>
      </w:r>
    </w:p>
    <w:p w14:paraId="1D35BBDB" w14:textId="6C6AC50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entre si crede, che resti sicura la pace ecco che monsignor di | Nives, che non si era punto bagnato in queste fattioni | trovandosi offeso da qualche governator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a città | del suo governo, prende occasione di licentiarsi con parole | di poco rispetto verso la Regina, et disavantaggiose per | il Re, delle quali le Maestà loro si trovorono grandemente | offese. |</w:t>
      </w:r>
    </w:p>
    <w:p w14:paraId="31747EFA" w14:textId="02350EA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 parole sono successe attioni non proprier di un tal soggetto; | perché fece provision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i;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sicurò con genti da | guerra, ne fa di nuove, ingrossa le sue guarnigioni | vi mette delle munitioni; et di là fa surprender qualche | nuovo disegno. | </w:t>
      </w:r>
    </w:p>
    <w:p w14:paraId="5D38078F" w14:textId="487FC5B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n volendo il 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8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egliger questi piccioli principii | fece dalla parte sua unir forza et le manda nei | luochi più per impedir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gli non facci male, che per | fargliene ad esso; manda commissarii per prender | informatione di ciò che passa, per apportarli doppo | li rimedii, che si richiedono; et in fine gli minaccia | di usar del rigore in caso che dentro al tempo | che gli statuisce sprezzi di ritornar al suo debito. | </w:t>
      </w:r>
    </w:p>
    <w:p w14:paraId="4986ED20" w14:textId="4339E32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a questa picciola narratione signori si può vedere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Re è ancor patrone nel suo Stato, che lo Stato non | ruinato; et che il disordine che vi è non nasce dal | mal governo che vi sia; ma da quelli che non mettendo | alcun riparo alla loro ambitione; vogliono farsi grandi | alle spese del publico.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5843C3A2" w14:textId="5BAEAD83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3AB503F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Questi sono quelli, che sgridano contro li maritaggi di Spagna | et vogliono far creder a tutto il mondo, che si tirino | necessariamente doppo essi la divisione della Francia, et | il sprezzo delle antiche aleanze. | </w:t>
      </w:r>
    </w:p>
    <w:p w14:paraId="4D667DC3" w14:textId="16332C5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ali si può replicare fr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e cose, che queste non sono | cose nuove che li re di Francia si maritino in Spagna; | ch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imiciti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randi si pacificano ben spesso col | mezo di tali aleanze; che restata a questa monar-|chia della Spagna onde questi matrimonii ne hanno | dato il mezo; che almeno già ne habbiamo ritratto | questo frutto, che doppo accordati la Spagna non | ha contribuito a fomentar le nostre divisioni, come | era già solita di fare, assistendo a tutti quelli, che | havevano volontà di mover humori; aggiungasi | che sono stati acconsentiti dalli principi del sangue | et altri principi, et officiali della Corona; laudati, | et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8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ichiesti dalli tre ordini delli Stati del Regno | trattati per il signor duca di Umena; communicati al re | della Gran Bertagna col mezo di monsignor il Marassial | di Buglione, et a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 principi, republiche, et colle-|gati di questa Coron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8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alli ambasciatori ordinarii. Et per | chiuder la porta a tutte le obiettioni; che sono stati | seguitati da una pace generale, in luoco della | guerra sanguinolente, alla quale dicevasi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rano | destinati. | </w:t>
      </w:r>
    </w:p>
    <w:p w14:paraId="6FF389EA" w14:textId="4439B87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sì segue senza apparenz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maginarsi, che li Francesi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6CFEBB4F" w14:textId="6C1BF41C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0364B5B9" w14:textId="16E77AD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ntrino in divisione per questa occasione: perché non | lascian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r uniti in quello che concerne lo Stato | ancorché venga diviso dalle doi religioni nella | credenza; et stimar, ch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petito delli Spagnoli | che tengon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8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a si vogli, tentando di ruinar quelli | che tengon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a metter il Regno in pericol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esser egli medesimo ruinato. Chi è quello che vorrebbe | abbrucciar la sua casa per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8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ar piacere al | suo vicino; o per compiacer ad altri perder s</w:t>
      </w:r>
      <w:r w:rsidR="00343FC4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é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tesso. | </w:t>
      </w:r>
    </w:p>
    <w:p w14:paraId="499C1C99" w14:textId="726E419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 vi era qualche articolo nel trattat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aritaggi | contrario a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ditti di quelli della religione si | potrebbe temere; ma in luoco di questo, non li ha | il Re confermati doppo per tre volte nella sua mag-|gior età, a Bordeos, et a Ludun: di maniera che | possono dirsi che in Francia godino ancora di Stato | più felice, che mai habbino goduto. | </w:t>
      </w:r>
    </w:p>
    <w:p w14:paraId="050201BC" w14:textId="704BDA5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se quelli della religione in Francia non hanno soggetto | di prender ombra; li altri stati, che fanno la | medesima professione ne hano ancor meno, stante che | altri sono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essi di Stato, che legano li principi | et altri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teressi di Religione, che ci lega a Dio: | altrimenti bisognarebbe haver la medesima del re | della Gran Bertagna, che ricerca al presente | con gran passione un maritaggio simile. | </w:t>
      </w:r>
    </w:p>
    <w:p w14:paraId="39094F35" w14:textId="2CDFEE2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anto allo sprezzo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tiche alleanze che testimonio ci è di ques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9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? | È stato forse quando si è desiderato | con tanto ardore di unirsi più strettament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hilterra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353069CA" w14:textId="213DEB29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1D573371" w14:textId="76A5820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l mezz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 matrimonio; quando son state prese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i perché il duca di Savoia non opprimesse il | duca di Mantova, quando si è concorso per | impedir il re di Spagna di ruinar il duca di | Savoia, come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fatto nel trattat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ti, et | come si fa hoggi ancora per farlo essequire? | </w:t>
      </w:r>
    </w:p>
    <w:p w14:paraId="355D2D59" w14:textId="779AFDF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ando si permett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enetiani il passaggi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Grisoni? Quando si è inviata u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ata | a Giuliers, che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intrapreso il trattato di Zanten | sino a tant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stato fornito? Quand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9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finalmente (signori) vi sono ancora intertenute quattro-|milla huomini da piedi ancorché per il trattato | non si fu in obligo, che per doi anni. | </w:t>
      </w:r>
    </w:p>
    <w:p w14:paraId="52A18B1E" w14:textId="100D747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 ecco un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ran compianti di questi signori la profu-|sion delle finanze. Bisogna veder, comme elle | sono state dispensate. | </w:t>
      </w:r>
    </w:p>
    <w:p w14:paraId="1A62EB4C" w14:textId="6F392E8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buon governo del fu Re lasciò dentro alla Bastiglia | cinque millioni di lire, et sette over otto millioni | al risparmio, che destinava alle spese della | guerra, che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9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ava ad intraprender. | </w:t>
      </w:r>
    </w:p>
    <w:p w14:paraId="5FE97D94" w14:textId="34702D7E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imierament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certezza nella quale quel funesto acci-|dente ci lasciò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9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ci obligò ad intartener delle | forze più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dinario; le spese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rmata | di Giuliers furono grandi, quelle della coronatione | della Regina, che non erano ancor pagate; quelle | dei funerali del Re; quelle della coratione | di quello, che regna al presente: nel che si spese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1B836EBC" w14:textId="46DEF0C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1C3BDF37" w14:textId="7C6E39E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as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9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utto quell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9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el risparmio | et non fu cominciato a toccar il denaro della Bastiglia, | che doppo il trattato di San Menehout per quelli | ch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9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quella picciola | guerra, et nella seguente sono stati causa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lla | si sia vuotata. | </w:t>
      </w:r>
    </w:p>
    <w:p w14:paraId="3FEF0E4F" w14:textId="46BCAA1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 oltre la più part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grandi facendosi valer a proportione | di quanto potevano vivere non si mostrorono mai con-|tenti, che con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ugumento delle loro pensioni quanto | più si sia; et che si caricavano di don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9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mensi. | </w:t>
      </w:r>
    </w:p>
    <w:p w14:paraId="5104B18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a spesa delle pensioni crebbe tutta in una volta a tre millioni | di lire per anno la quale in sei anni doppo la morte del Re | montò a 18 millioni il soldo per la cavallaria, et | per il reggimento intertenuto si augumentò di mille | ottocento libre, che fano dieci millioni, et ottocento | mille libre. | </w:t>
      </w:r>
    </w:p>
    <w:p w14:paraId="3C1C920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 doni estraordinarii. |</w:t>
      </w:r>
    </w:p>
    <w:p w14:paraId="2F1A7FD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l signor Principe riceve in questi sei anni appresso tre millioni | et settecentomille lire. | </w:t>
      </w:r>
    </w:p>
    <w:p w14:paraId="26A7338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 signori conti di Soison padre, et figlioli con madama la Contessa | più di quindec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9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ento mille lire. | </w:t>
      </w:r>
    </w:p>
    <w:p w14:paraId="77705C0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l signor Principe, et la signora principessa di Conty quattrordici cento milla | lire. | </w:t>
      </w:r>
    </w:p>
    <w:p w14:paraId="2C87ECF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onsignor di Ghisa appresso di desisette cento mille lire. | </w:t>
      </w:r>
    </w:p>
    <w:p w14:paraId="759A609F" w14:textId="4ED530A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nsignor di Never più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edici cento mille lire. |</w:t>
      </w:r>
    </w:p>
    <w:p w14:paraId="3E79AA00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onsignor di Longavilla più di dodici cento mille lire. | </w:t>
      </w:r>
    </w:p>
    <w:p w14:paraId="5C7B8DC0" w14:textId="214E795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i signori di Umena padre, et figlio più di doi millioni di lire. </w:t>
      </w:r>
      <w:r w:rsidR="00E70C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0AF9F118" w14:textId="0E2E2B00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31A2E03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onsignor di Vandomo più di seicento mille lire. | </w:t>
      </w:r>
    </w:p>
    <w:p w14:paraId="508158A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onsignor di Epernone, et li suoi figlioli settecento mille lire. |</w:t>
      </w:r>
    </w:p>
    <w:p w14:paraId="0D33E0D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onsignor di Buglion appresso un million di lire. | </w:t>
      </w:r>
    </w:p>
    <w:p w14:paraId="1A45FCA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 otto marasciali di Francia nelle augumentationi delle loro | pensioni di vinti quattro mille lire per anno undecicento | cinquantadoi mille lire. |</w:t>
      </w:r>
    </w:p>
    <w:p w14:paraId="09F9D33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ei altri duchi, et officiali della Corona ciascheduno altrettanto | ottocento settanta mille lire. | </w:t>
      </w:r>
    </w:p>
    <w:p w14:paraId="50285180" w14:textId="538D826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ggiunse a questo vinti millioni di lire di conto fatto per | le spese straordinarie, che ha bisognato far per queste | turbulenze tanto pe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artenir dei soldati, che spese | necessarie alla guerra; et doppo si giudichi se le loro | Maestà devono esser accusat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ver dissipato il | loro denaro mal a proposito. | </w:t>
      </w:r>
    </w:p>
    <w:p w14:paraId="35CB6CA6" w14:textId="32FB89B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oppo haversi inteso tutto questo s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69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uò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0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icever il compianto | di quelli, che imputano le miserie, et le necessità dello Stato |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anzamento di qualche straniero? Possono dire, che | gli si habbi fatto del bene; et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0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on ne habbino | ricevuto altrettanto. | </w:t>
      </w:r>
    </w:p>
    <w:p w14:paraId="5813EB47" w14:textId="7FB8F569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cosa ordinaria, che li grandi affettionano sempre qualcheduno | al quale fano del bene: et non è cosa strana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n | forastiero faccia fortuna fuori del suo </w:t>
      </w:r>
      <w:r w:rsidR="00540282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ese spetialmente | in Francia, dove molte sono stati fatti grandi, anzi | molto più, che quello, del quale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nde discorrer: | se questo avanzasse qualche altro della sua Patri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0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si potrebbe dire; ma della sua buona fortuna | non fa egli parte, che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rancesi, et ve ne è quantità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0F35EDDE" w14:textId="4E055F59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22F326C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e se ne risente. Quelli che se ne lamentano sono | quei medesimi, che hanno spinta la ruota per inalzarlo, | ove egli è, et che sono stati li primi a congratularsi, | quando ha ottenuto qualche dignità. | </w:t>
      </w:r>
    </w:p>
    <w:p w14:paraId="652384EB" w14:textId="67416BD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rebbono molto meglio di venir alla corte, et tenir il | loro Stato con la bona gratia del Re, più tosto che | allontanarsene, et poi far delle partite per rimettersi | a gran dishonor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0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 perché se bene il Re non manca | di clemenza per quelli, che vorranno venir al lor | dovere, né del mezo di farli del bene, quando si | manteniranno; non mancarà a lui né anco la severità | per li infrattori né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ezi, et de forze per ridurli | alla ragione. Et castigarli della loro temerità: che se | li mancarà qualche cosa ha assa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ollegati, et | boni amici per haver potente assistenza; et voi | signori tenete la prima piazza fra questi. Da qui avviene | che crede fermamente, che non solamente li suoi nemic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0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non haveranno già mai benefici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0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é favore da voi, | ma che voi sarete sempre pronti contra quelli di | render testimonianza della vostra affettione | verso di lui conforme alli trattati, come havete fatto per | il passato.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contro vi promette egli co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empio | del fu re Henrico il </w:t>
      </w:r>
      <w:r w:rsidR="004F5BC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ande suo padre, che contribuirà | continuamente per la vostra conservatione, et avanzamento | tutto quello, che sarà in </w:t>
      </w:r>
    </w:p>
    <w:p w14:paraId="1EAF2967" w14:textId="0BF7BFF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oter suo; et vi continuerà | li medesimi buoni officii et le medesime assistenze, che | voi sete stati accostumati di havere da lui; nel che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40D41BD3" w14:textId="75413987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243C4B77" w14:textId="6248D6FE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 voi vedeste qualche ritardamento, imputatelo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incommodità nella quale la Francia è stat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0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ridotta per li disordini, che sono regnati doppo qualche | tempo; et assicuratevi, che sua Maestà farà il suo sforzo | di darvi quanto più presto ogni sorte di contento. | </w:t>
      </w:r>
    </w:p>
    <w:p w14:paraId="3827D79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B86A102" w14:textId="3A4F644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posta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emble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Generali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| li 8 di febraro 1617. Segnata Odet de la Nou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0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</w:p>
    <w:p w14:paraId="26DBABC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esentata alli </w:t>
      </w:r>
      <w:r w:rsidRPr="009F6D35">
        <w:rPr>
          <w:rFonts w:ascii="Times New Roman" w:hAnsi="Times New Roman" w:cs="Times New Roman"/>
          <w:bCs/>
          <w:smallCaps/>
          <w:color w:val="000000" w:themeColor="text1"/>
          <w:sz w:val="24"/>
          <w:szCs w:val="24"/>
        </w:rPr>
        <w:t>x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|</w:t>
      </w:r>
    </w:p>
    <w:p w14:paraId="545AF532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07D6691" w14:textId="175C4029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1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B /</w:t>
      </w:r>
    </w:p>
    <w:p w14:paraId="25D495A1" w14:textId="491630F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positione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basciator di Francia | </w:t>
      </w:r>
    </w:p>
    <w:p w14:paraId="677D09DE" w14:textId="279964E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ella 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5C393923" w14:textId="77777777" w:rsidR="0033568F" w:rsidRPr="009F6D35" w:rsidRDefault="0033568F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3E21D3C" w14:textId="77777777" w:rsidR="00AD3409" w:rsidRPr="009F6D35" w:rsidRDefault="00AD3409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69F94BB" w14:textId="77777777" w:rsidR="00AD3409" w:rsidRPr="009F6D35" w:rsidRDefault="00AD3409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AD3409" w:rsidRPr="009F6D35" w:rsidSect="00031765">
          <w:footnotePr>
            <w:numFmt w:val="lowerLetter"/>
            <w:numRestart w:val="eachPage"/>
          </w:footnotePr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16E206FC" w14:textId="77777777" w:rsidR="001526EB" w:rsidRDefault="001526EB" w:rsidP="001526EB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15CD877D" w14:textId="6D4399D5" w:rsidR="00AD3409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07</w:t>
      </w:r>
    </w:p>
    <w:p w14:paraId="5F92654C" w14:textId="73609BC3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5 febbraio 1617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320r-323v)</w:t>
      </w:r>
    </w:p>
    <w:p w14:paraId="2A69FAF5" w14:textId="77777777" w:rsidR="00AD3409" w:rsidRPr="009F6D35" w:rsidRDefault="00AD3409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E450C93" w14:textId="50A33E28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0A000F7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ima | </w:t>
      </w:r>
    </w:p>
    <w:p w14:paraId="3F5DF43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26EAD5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</w:t>
      </w:r>
    </w:p>
    <w:p w14:paraId="3AFD71EC" w14:textId="02F3F0C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tornò lunedì a sera in diligenza dal Tessel il pagadore | del signor conte Gio. Ernesto, affine di solecitarlo a nome del capitan | Steven a passarsene in quel porto, per poter con la presenza | et con li proprii rimedii rintuza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dire di quei soldati | che se ben parvero accommodati tornorono a nuova amu-|tinatione creando tra essi un colonello, un luocotenente | colonello, et un sargente maggiore, et quelli, che al suon | del tamburo non valsero in quel vassello salir ad altro, | fu fatto forza con le minaccie, et col bastone. Con buone | parole, et con la promessa di far venir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i per il | martedì, o mercordì seguente per sollevarli, si disposero | a trattenersi. Tutto ciò inteso dal signor Conte me lo venne | a riferire; ma prima era stato a darne parte a | sua Eccellenza che immediate ispedì messagiero espresso ad | Alchmar perché passassero incontinente a Viringhen | ottanta moschettieri della compagnia del colonello | Enderson inglese, et ivi dovessero attender il Conte per | assistergli, mentre lo ha consigliato a far far pri-|gioni li principali capi della sedutione, ragunar | quivi </w:t>
      </w:r>
      <w:r w:rsidR="004A0DBA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nsiglio di guerra, et venir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speditione | capitale di quei, che paressero meritar più o per | la suggestione, o per la complicità. Partì il signor Conte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280839DC" w14:textId="3242A2F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0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5EA07F9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rtedì con il colonello Rocalaura, sperando di sedar | con la presenza ogni cosa, né ancor è tornato; ma si | aspetta, o hoggi, o dimani, et non havendo alcun avviso | voglio creder, che tutto sarà passato bene. |</w:t>
      </w:r>
    </w:p>
    <w:p w14:paraId="4E4AC4E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ho sempre dubitato, che la longhezza del tempo causi | qualche inconveniente. Anco nella Moza era successo | qualche cosa; ma monsignor Gulena vi ha subito rimedia[to] | con far mettere in armi alcuni della compania del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0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baron di Cortumè francese, che sta in guarnigione a | Roterdam. Ha usato il rigore ferendo alcuni, et | altri ha fatto far prigioni al numero di quattro, o cinque, | et mi ha mandato a dire, che hora tutto passa | bene, et Dio voglia, che stia così. | </w:t>
      </w:r>
    </w:p>
    <w:p w14:paraId="25719D7A" w14:textId="6F250E7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 patron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, et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teressati in essi doppo | esser stati col signor principe Mauritio per far ufficio con | sua Eccellenza perché procurasse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 Conte aggiungesse doi | vasselli ancora, venero a me per il medesimo effetto, et | mi fecero diverse consideration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anzamento della | stagione, del caldo che sopraveniva, della difficoltà | n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arinari, che mal volentieri nei tempo | caldi navigano con quantità di genti, che veram[ente] | li vasselli erano per sé stessi capaci, et se fossero part[ite]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12B321F2" w14:textId="20CD4AF6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7D2A0578" w14:textId="596A6AA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ima le genti sarebbono andate molto bene; ma hora che la | stagione si avanzava si poteva dubitar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0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co | partendo più tard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contrar le calme ordinarie nel | Mediteraneo, che sarebbe stato con incommod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soldati aggiungendomi molte altre considerationi | con affermarmi, che non il loro interesse solo particolare | perché si contentavano di contribuire; ma il servitio della | serenissima Republica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nor del Paese li astringeva | acciò che queste genti arrivassero sane a Venetia. |</w:t>
      </w:r>
    </w:p>
    <w:p w14:paraId="5020D483" w14:textId="045B081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li gustai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coltarli, et colla risposta li mandai | quanto più puoti sodisfatti, rimettendomi di parlarne | al signor Conte poiché mi pregavano detto impetrar da lui | li vasselli. Poco doppo fu egli a me, me ne discorse | dicendomi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a stato mandato a chiamar | da sua Eccellenza che lo haveva consigliato ad adherir |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stanza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ercanti perché la trovava | buona, et necessaria, ancorché il numer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 già | carico delle genti fosse sufficiente; ma più commode, |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lle stavano era meglio per condurle vive, | et sane, et per tanto per far bene non si doveva | guardar a poca cosa, dicendomi, che gli haveva | commesso di parlarmene anco a suo nome, et però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1685929D" w14:textId="25DE0B20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1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1D564F87" w14:textId="33C8AB5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siderava da me la permissione. Io gli risposi, che non mi | vedevo in questa libertà, havendo già dato quanto | occorreva, et era stato stimato sufficiente per il transpor-|t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dati, né mi pareva di dovermi impedire, né | interessar la Serenità vostra maggiormente. Egli mi replicò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concett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tron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, et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ò tentando | quanto puot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enso, et stan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saldo, si risolve | in fine di dirmi, che vedendo la necessità mi pregava | di scriverla alla Serenità vostra perché haverebbe permess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tti | patroni di pigliar doi altri vasselli sicuro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li | haverebbe pagati; et che dovendo esser più piccioli | dei primi sarebbe stato il rolo di quattro milla | fiorini in circa per uno, et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1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ferendosi questi | di pagarne intorno doi milla quattrocento tanto | minore sarebbe stat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esse di vostra Serenità. Io dissi | che volentieri haverei scritto, ma che non mi bastava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imo di obligar la Serenità vostra. Co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vviso del | pagadore che ritorno dal Tessel di doi vasselli | si è accommodato in uno, et forse potrebbe esser | che manco questo fosse necessario s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ento continua | come ha cominciato questa mattina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è tra | la </w:t>
      </w:r>
      <w:r w:rsidR="000E34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amontana, et il </w:t>
      </w:r>
      <w:r w:rsidR="000E34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vante buono per la sortita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1335B441" w14:textId="3DEF9D6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0E50DCA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o benedetto mi dia gratia, che duri, perché se sarà | così spero la settimana prossima di dar buone nove</w:t>
      </w:r>
      <w:r w:rsidRPr="009F6D35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71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lla | Serenità vostra. | </w:t>
      </w:r>
    </w:p>
    <w:p w14:paraId="4F2DF7F7" w14:textId="02EE4BEC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 detti patron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 hanno fatta instanza alli, signori | Stati di haver una nave da guerra, che li è stata | concessa, et servirà per accompagnar la flotta, non | per tema, che habbino, come dicono del passar il | distretto colle voci che corrono; ma più tosto per | haverla pronta a tenir in officio li soldati, se per | caso volessero in mare far qualche amutinatione | et rendersi patroni dei vasselli, come qualche volta | è successo. Il secretario Arsen me lo fece sapere, et io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 fatto ringratiar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vviso. | </w:t>
      </w:r>
    </w:p>
    <w:p w14:paraId="318E9DE4" w14:textId="4C584700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bbato passato partì il Wassonhoven per costì haveva | lasciato a certo mercante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stato particolar pro-|motore della sua partenza una polizza sottoscritta | di sua mano in forma di procura per haver da me | denari; ma al partir suo non me ne toccò pur | parola; anzi come scrissi riverentemente a vostra Serenità | disse, che non ce 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ra bisogno. Io sapendo, che | anco altri sono interessati, et che non bastava il | cominciar a dar a questo perché sarebbono corsi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474C0187" w14:textId="1CFC72FE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49E37FBE" w14:textId="0380B1C3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 consequenza anco de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,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cusai con destrezza | appresso esso mercante, et a chi mi parlò per lui, et gli dissi | che mi pareva stran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sendo stato con me più |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a volta prima del suo partire 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| et in sua compagnia; non havendo egli voluto | ricever quanto gli offersi, manco mi ha[ve]ss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1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tto | che dasse ad altri per lui alcun denaro, che però essendo | passato in diligenza a Venetia per ricever ordini da | vostra Serenità sarebbe in breve venuta la risposta, et | che pertanto havesse patienta; così si contentò, et | mi pregò di scriverne a vostra Serenità et io mi offersi a | farlo prontamente; onde attenderò li commandamenti di | lei particolarmente se vorrà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dia a questo solo mer-|canti o ad altri ancora denari a conto del Wasson-|hoven, et tutto farò con buone sicurtà della restitutione | in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1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so che le genti non andassero. |</w:t>
      </w:r>
    </w:p>
    <w:p w14:paraId="37A884D9" w14:textId="2ECB95C2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er non restar qui senza provisione di denari per | ogni occorrenza ho procurato, ch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 Gasparo | Quignetti servi la Serenità vostra sopra le lettere di credito |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a m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viò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4 novembre passa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1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; | onde mi ha provisto di nuove | milla ducati per li quali gli ho fatte hoggi lettere di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56FD5717" w14:textId="699416A0" w:rsidR="00ED34A5" w:rsidRPr="009F6D35" w:rsidRDefault="00BD1F76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5002FA86" w14:textId="7134DE79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mbio da esser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1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agate in moneta di banco a uso, che | sarà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5 di aprile venturo; et se non me ne servirò | saranno da me rimessi; in tanto tenirò, et manderò | conto distinto di tutto quello anderò esborsando. Gratie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c. |</w:t>
      </w:r>
    </w:p>
    <w:p w14:paraId="1D51D979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810B4EC" w14:textId="2188D6A0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5 febraro 1617 |</w:t>
      </w:r>
    </w:p>
    <w:p w14:paraId="63F9A3E3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vostra Serenità | </w:t>
      </w:r>
    </w:p>
    <w:p w14:paraId="7B1139B7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umilissimo, et devotissimo servitore | </w:t>
      </w:r>
    </w:p>
    <w:p w14:paraId="5EE02427" w14:textId="60DE070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</w:t>
      </w:r>
      <w:r w:rsidR="002F007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57D7E3F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051D8AC" w14:textId="2057B041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 /</w:t>
      </w:r>
    </w:p>
    <w:p w14:paraId="2EF1F2B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 serenissimo principe di Venetia | </w:t>
      </w:r>
    </w:p>
    <w:p w14:paraId="12F8FAC0" w14:textId="17F18331" w:rsidR="00ED34A5" w:rsidRPr="009F6D35" w:rsidRDefault="00BF372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ima |</w:t>
      </w:r>
    </w:p>
    <w:p w14:paraId="74B847E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CAC476E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Traccia di sigilli </w:t>
      </w:r>
    </w:p>
    <w:p w14:paraId="583D3C5F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4041FA8E" w14:textId="77777777" w:rsidR="00ED34A5" w:rsidRPr="009F6D35" w:rsidRDefault="00ED34A5" w:rsidP="00337916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3E35DE98" w14:textId="057B330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3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C / </w:t>
      </w:r>
    </w:p>
    <w:p w14:paraId="33A95239" w14:textId="2B832F5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5 febraro 1617 ricevute 15 marzo | </w:t>
      </w:r>
    </w:p>
    <w:p w14:paraId="01C428DB" w14:textId="5C807E6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ia prima |</w:t>
      </w:r>
    </w:p>
    <w:p w14:paraId="78AE13E0" w14:textId="77777777" w:rsidR="00CB13C0" w:rsidRPr="009F6D35" w:rsidRDefault="00CB13C0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D600C5C" w14:textId="45A9B37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. Il Conte è chiamato in Tessel per | rimediare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utinament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dati. | </w:t>
      </w:r>
    </w:p>
    <w:p w14:paraId="48C7051C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siglio, et ordini del conte Mauritio | per castigo dell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16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capi del male. | </w:t>
      </w:r>
    </w:p>
    <w:p w14:paraId="161BCBE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. Nella Mosa si è rimediato da | monsignor Gulena, con li Francesi di Roterdam. |</w:t>
      </w:r>
    </w:p>
    <w:p w14:paraId="436B2B40" w14:textId="1A56220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. Instanza di accrescer due vasselli per | maggior comodo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oldato, il nolo 4 mila | fiorini per uno essendo più piccioli. | </w:t>
      </w:r>
    </w:p>
    <w:p w14:paraId="0166FC2A" w14:textId="7563A1C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orini 2400 offeriscono pagar essi | ond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teresse publico sarebbe tanto minore. | </w:t>
      </w:r>
    </w:p>
    <w:p w14:paraId="66E4766D" w14:textId="0BE7C95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4. Quelli del Tessel, di due vasselli, | si sono accommodati in uno: et forse | faran di meno se </w:t>
      </w:r>
      <w:r w:rsidR="002F053C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ento continuerà. | </w:t>
      </w:r>
    </w:p>
    <w:p w14:paraId="65A02304" w14:textId="1CB48F0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5. Li patron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sselli hanno ottenuto | d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ignori Stati una nave da guerra. | </w:t>
      </w:r>
    </w:p>
    <w:p w14:paraId="4B6C3994" w14:textId="55DEC23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.</w:t>
      </w:r>
      <w:r w:rsidR="00737A9E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l Vassomven è partito. | </w:t>
      </w:r>
    </w:p>
    <w:p w14:paraId="11E9B68A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asciò polizza per procura ad un mercante, | che dimanda denari. |</w:t>
      </w:r>
    </w:p>
    <w:p w14:paraId="4E0C827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secretario non esborsa cosa alcuna | ricerca onore publico. |</w:t>
      </w:r>
    </w:p>
    <w:p w14:paraId="50F5906E" w14:textId="1B58603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7. Ha ricevuto ducati 9 mila dal Quingenti | da pagarsi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5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prile per | valersene se gli occorrerà. |</w:t>
      </w:r>
    </w:p>
    <w:p w14:paraId="1116CD32" w14:textId="77777777" w:rsidR="0033568F" w:rsidRPr="009F6D35" w:rsidRDefault="0033568F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7B2A233" w14:textId="0028346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C. R. |</w:t>
      </w:r>
    </w:p>
    <w:p w14:paraId="0B9F517E" w14:textId="77777777" w:rsidR="0033568F" w:rsidRPr="009F6D35" w:rsidRDefault="0033568F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496B727" w14:textId="77777777" w:rsidR="00AD3409" w:rsidRPr="009F6D35" w:rsidRDefault="00AD3409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4455BE7" w14:textId="77777777" w:rsidR="00AD3409" w:rsidRPr="009F6D35" w:rsidRDefault="00AD3409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AD3409" w:rsidRPr="009F6D35" w:rsidSect="00031765">
          <w:footnotePr>
            <w:numFmt w:val="lowerLetter"/>
            <w:numRestart w:val="eachPage"/>
          </w:footnotePr>
          <w:type w:val="nextColumn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</w:p>
    <w:p w14:paraId="78329CA1" w14:textId="77777777" w:rsidR="001526EB" w:rsidRDefault="001526EB" w:rsidP="001526EB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590201E1" w14:textId="4EED1192" w:rsidR="00AD3409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08</w:t>
      </w:r>
    </w:p>
    <w:p w14:paraId="63E0569C" w14:textId="286FB702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5 febbraio 1617,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a (cc. 324r-328v)</w:t>
      </w:r>
    </w:p>
    <w:p w14:paraId="73CF22A7" w14:textId="77777777" w:rsidR="00AD3409" w:rsidRPr="009F6D35" w:rsidRDefault="00AD3409" w:rsidP="00337916">
      <w:pPr>
        <w:pStyle w:val="Testopreformattato"/>
        <w:contextualSpacing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0679822" w14:textId="0F342350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 /</w:t>
      </w:r>
    </w:p>
    <w:p w14:paraId="114414B0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</w:t>
      </w:r>
    </w:p>
    <w:p w14:paraId="7BDA709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61E23B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renissimo Principe |</w:t>
      </w:r>
    </w:p>
    <w:p w14:paraId="4D4D6C83" w14:textId="2B446FA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isi, che la Serenità vostra si è compiacciut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17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mandarm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buoni successi del Piemonte nelle sue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9 dello | stante, che hieri ricevei con altre del medesimo giorno, | venero fin mercordì passato a sua Eccellenza et alli ambasciatori | di Francia, et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hilterra per la vi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18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i Brusseles, essendovi | stati portati da un estraordinario di Milano. Portorono | che d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pagnoli stessi si confermava una rotta | grandissima del campo del </w:t>
      </w:r>
      <w:r w:rsidR="000E348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vernatore con la morte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incipali cavallieri, et signori di portata, et che molti | altri restavano mal contenti di don Pietro, onde | nella corte di Brusseles si mostrava discontento grande. | </w:t>
      </w:r>
    </w:p>
    <w:p w14:paraId="2E48C48B" w14:textId="5AED174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 sapendosi qui, che Spagnoli il più delle volte si | compiacciono di far artificiosamente apparer vero per | li suoi fini quello anco, che non è di tutta loro | riputatione, et sentendo, che si sollecita a furia | la levat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fanteria, et cavalleria da quella | parte ancorché la publichino per Milano: temono | nondimeno, che ciò faccino per dar così ad | intendere; ma che in effetto possi invadersi | dalla parte dei ducati di Cleves, et Giuliers; stano | però su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vviso, attendendo quello ne succederà. | </w:t>
      </w:r>
    </w:p>
    <w:p w14:paraId="38A8D200" w14:textId="3BCA09B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a levata sarà di seimilla fanti, et mille cavalli tutta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3F8D2B1B" w14:textId="6F085B8D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4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25BB943C" w14:textId="4B67A49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 gente del Paese, et la più parte Valoni: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fanteria | sarà divisa sotto doi colonelli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o è monsignor di Cuing | governator del castello di Renti signore nel paes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tois, dove, | et nel contado di Heneault haverà la piazza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i |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o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è il governator di Gheldria don Guglielmo di | Vergo figliolo di </w:t>
      </w:r>
      <w:r w:rsidR="0034455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agnuolo ma nativo nello stato di | sue Altezz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verà nel Lucemburgh, et in quello di Namur. | </w:t>
      </w:r>
    </w:p>
    <w:p w14:paraId="28328B14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aranno li doi colonellati divisi in trenta compagnie | ciascuna di doicento fanti, et li capitani tutti del Paese | come anco nelle dieci compagnie di cavallaria, | havendo mirato sue Altezze ad honorar questi, et non | avanzar Spagnoli, né Italiani per avantaggiar, et | far con tanta maggior facilità, et prontezza la levata. | </w:t>
      </w:r>
    </w:p>
    <w:p w14:paraId="360E4A78" w14:textId="617442E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 tutte queste levate, et che si dica, che siano per Milano | si publica, che la pace habbi a seguir con Savoia | et siano anco per accommodarsi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ze vostre con il serenissimo | Ferdinando, et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lle habbino data ogni auttorità |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llentissimo signor ambasciator Giustiniano di accordar le propo-|sitioni della pace. Et di questo particolare sono stato | ricercato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è vero; et io ho risposto non haven[do] | minimo avviso, anziché seguano ogni giorno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5D4BAD04" w14:textId="6692FA99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3B3960F9" w14:textId="5C75A9A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r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o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ro campo delle fattioni; et sostento la | continuatione della guerra. | </w:t>
      </w:r>
    </w:p>
    <w:p w14:paraId="234A073A" w14:textId="4837C00E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 conferma il Pasini an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gli la levata del conte Belgioioso per | Francia; ma che corre voce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gli non anderà in | persona per la sua grave indispositione, et altri dicono che sì. | </w:t>
      </w:r>
    </w:p>
    <w:p w14:paraId="6A03FC95" w14:textId="1DCFBC1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l marascial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cre li ha mandata a donar una | bella carrozza; ma però senza cavalli. |</w:t>
      </w:r>
    </w:p>
    <w:p w14:paraId="35FDC908" w14:textId="4F80A43C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i signor ambasciatori di Francia n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stanz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19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che fecer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tati | ricercorono nominatamente li 4 mila Francesi, che sono in | questo servitio; ma si dichiarorono, che lasciavano | alla loro discrettione, et prudenza il far quella | risolutione che stimassero propria a communi inte-|ressi, et che quando non stimassero bene il privar-|sene li provedessero o in parte, o in tutto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a | di questa militia; et colla stessa occasione | fecero efficace ufficio perché non solamente non | assistessero con consiglio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incipi mal contenti; | ma meno volessero far alcun ufficio per loro rispetto | con sua Maestà in somma, che non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erissero né poco | né molto, et si conservassero neutrali: perché, | vedendosi li principi così destituti, verranno | al dovere, né haverann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rdire, che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6415F6C5" w14:textId="4C73DC66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5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39A8CC9E" w14:textId="0FD3B31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otrebbono prender, quando essi signori volessero mescolarsi qui | dentro. Ancor non hanno havuta la risposta, et corre |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pinione in alcuni delli Stati, che nel particolar della | soldatesca se le dica, che non saprebbono concederla | se non con gran incomodo, et pericolo della sicurezza del | Paese, mentre da tutte le parti si sentono tante | levate, et preparationi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mi, che non [si]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20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a ove | habbino a parare, et mal volontieri darebbono | queste genti, che sono vechie isperimentate, et | come dicono fatte quas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21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ue per la spesa, che fano | già molto tempo nel mantenerle mentre di Francia non vengono denari; ma solo promesse di sodisfare, et già il debito della Corona in questo | particolare ascende alla summa di un millione, et mezo | di franchi. La risolutione però di questa risposta sta | ancor pendente, et si vuole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iso in particolare |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putati della Provincia di Holanda, che | sono tornati ultimamente insieme per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ccidenti | successi per il negotio di religione, come intenderà la | Serenità vostra più a basso. | </w:t>
      </w:r>
    </w:p>
    <w:p w14:paraId="1BBE9634" w14:textId="16438E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22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questa congregatione ancora si vuol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viso | sopr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stanza del conte di Levestein, et io sto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79950355" w14:textId="6BD1283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64ADC7CB" w14:textId="51FFF1D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ttendendo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ito, havendo anco fatti qualche ufficio | a parte perché segui bene, et di quanto succederà ne | darò riverente conto alla Serenità vostra. | </w:t>
      </w:r>
    </w:p>
    <w:p w14:paraId="79D69095" w14:textId="62ED795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entre pensava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ordinario francese monsignor di | Murier valersi del beneficio di questa straordinaria | ambasceria per passar in Francia per veder, come pur dice | le cose sue, li sono venuti ordini di doversi trattenere | et si crede sarà per il negotio di Zanten del quale è | informatissimo, havendolo maneggiato sin dal principio di esso. |</w:t>
      </w:r>
    </w:p>
    <w:p w14:paraId="37759C2A" w14:textId="03395DC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 va pur qui portando innanti la risposta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stanza | del re della Gran Bertagna: aspettandosi ciò, che | ne dirà il marchese di Brandemburgh, et quello | di Naiburgh principali interessati, et il Principe pala-|tino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basciator Inglese ha detto, che certo il | suo Re non lascierà cader questa negotiatione | et solleciterà finché ne vegga il fine, dicendo, | che Spagnoli al certo restituiranno Vesel. |</w:t>
      </w:r>
    </w:p>
    <w:p w14:paraId="35F4D0CC" w14:textId="4ACF208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 molte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23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lle città, et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illagi in questa provincia | di Holanda sono successi li giorni passati disordini, | et inconvenienti di pericolosa consequenza | nel fatto di religione non volendo li più forti di </w:t>
      </w:r>
      <w:r w:rsidR="006B720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0BFAFE46" w14:textId="7AA7D8A2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6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36F986F1" w14:textId="14E91B7F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pinione lasciar predicar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tri. Domenica passata | in particolare fu da una quantità grande di popolo | saccheggiata, et mal trattata una casa di un principal | borghese di Amsterdam con levar denari, et robbe | et ruinar tutto quello, che non si puote asportare, | et ciò sotto pretesto, che in essa si volesse predicar | conforme alli precetti di Erminio. Erano prima | stati affissi sopra le porte del cambio, et sopra | li muri in diversi luochi della città polizze scritte | a mano, che dicevano, che li figlioli della città | invitavano tutti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ri a cacciar da essa li |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ministi. Non fu bastante il magistrato | ad impedir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ffetto; et hora quello, che ha ricevut[o] | il danno pretende esserne rifatto da esso magistrat[o] | ne ha fatto compianto, et sono venuti questi signori | di Holanda insieme per veder pure s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è possibile | trovar rimedio ad un tanto disordine, il quale | prevegono molto bene, che tirerà con sé pericolose | consequenze, et darà fomento ad una dissensione | civile, se non vi si porge pronto ripiego. | </w:t>
      </w:r>
    </w:p>
    <w:p w14:paraId="1DBA9848" w14:textId="4BAA77FE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on lascierò di aggiunger alla Serenità vostra che a Roterdam | si voleva far insulto ad alcuni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moristi</w:t>
      </w:r>
      <w:r w:rsidR="006B720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1A70B5A2" w14:textId="436AE839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70F4D985" w14:textId="5AE75724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endo quelli habitanti per la maggior parte </w:t>
      </w:r>
      <w:r w:rsidR="007F24E0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ministi | ma detto da uno, che non si facesse perché erano | protetti dal signor principe Mauritio, non si disse, né | si fece alcuna cosa, tant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è il rispetto, et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ore, | che si porta 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ccellenza sua. | </w:t>
      </w:r>
    </w:p>
    <w:p w14:paraId="7C49C311" w14:textId="15443B6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corché io habbi con ogni più diligente maniera | p[ro]curato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24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che il soggetto, che offerse di rivelar | negotio concernente il servitio, et interesse della serenissima Republica | si disponesse a dirmene li particolari, usando quei | termini, che ho stimati più proprii, non ho | potuto haver più di quello che scrissi con le mi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 31 d</w:t>
      </w:r>
      <w:r w:rsidR="001A7BA4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mbre, dicendo, che non sapeva, che aggiun-|germi, se non propalar tutto, et che publicato il suo | interno restava con le mani vuote; ma mi affermava | esser il negotio di momento. Egli in luoco | della confermatione, che gli ho attestata della solita | gratitudine della serenissima Republica, et di quello di più, che | li ho aggiunto in conformità delli suoi prudentissimi | avvertimenti nelle lettere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7 del passato, | haverebbe voluto volentieri, ch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o g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vessi con-|firmata, et ratificata la provisione, et utile, | che ha richiesto nella scrittura. Ha nondimeno </w:t>
      </w:r>
      <w:r w:rsidR="006B7209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|</w:t>
      </w:r>
    </w:p>
    <w:p w14:paraId="34CD57D7" w14:textId="5D968DAB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7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44AFA5E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eso tempo a pensare, et di parlarne col padre che | sta a Breda(m), dicendo che quanto prima sarebbe | stato di ritorno; et io starò attendendo quello | mi dirà, essequendo nel resto le commissioni delle | Signorie vostre eccellentissime. Gratie etc. |</w:t>
      </w:r>
    </w:p>
    <w:p w14:paraId="217C5DB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B251F29" w14:textId="04F61BF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25 febraro 1617 | </w:t>
      </w:r>
    </w:p>
    <w:p w14:paraId="1A29394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 vostra Serenità | </w:t>
      </w:r>
    </w:p>
    <w:p w14:paraId="3A86C99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umilissimo, et devotissimo servitore |</w:t>
      </w:r>
    </w:p>
    <w:p w14:paraId="5FF037D6" w14:textId="776FFA71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ristofforo Suriano</w:t>
      </w:r>
      <w:r w:rsidR="006C3D96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1D9AFD5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2B04185" w14:textId="0334587D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 / </w:t>
      </w:r>
    </w:p>
    <w:p w14:paraId="0ECE4C82" w14:textId="6B22EAA4" w:rsidR="00ED34A5" w:rsidRPr="009F6D35" w:rsidRDefault="004E3D8A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  <w:r w:rsidR="00ED34A5"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 </w:t>
      </w:r>
    </w:p>
    <w:p w14:paraId="1B59CBC1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EEA6B40" w14:textId="3CCDCB48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 / </w:t>
      </w:r>
    </w:p>
    <w:p w14:paraId="622162A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 serenissimo principe di Venetia |</w:t>
      </w:r>
    </w:p>
    <w:p w14:paraId="35D333F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a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027CFED2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0487657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Traccia di sigilli </w:t>
      </w:r>
    </w:p>
    <w:p w14:paraId="46F095FD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16B6E61A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01A62919" w14:textId="1BF94B4D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28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C / </w:t>
      </w:r>
    </w:p>
    <w:p w14:paraId="5E8359A7" w14:textId="08B2844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5 febraro 1617 ricevute 15 di marzo |</w:t>
      </w:r>
    </w:p>
    <w:p w14:paraId="70135700" w14:textId="7D040550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ya seconda |</w:t>
      </w:r>
    </w:p>
    <w:p w14:paraId="29E957D9" w14:textId="77777777" w:rsidR="00CB13C0" w:rsidRPr="009F6D35" w:rsidRDefault="00CB13C0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0FD7F8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. Circa li avisi di Piemonte. |</w:t>
      </w:r>
    </w:p>
    <w:p w14:paraId="08133B70" w14:textId="438A2B3B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otta confirmata da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pagnoli medesimi. | </w:t>
      </w:r>
    </w:p>
    <w:p w14:paraId="64DBEAC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2. Faran levata in Fiandra di 6 mila | fanti, et mille cavalli del Paese, et | la più parte Valloni. | </w:t>
      </w:r>
    </w:p>
    <w:p w14:paraId="63CB1C93" w14:textId="46CFF23E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visioni d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erzi, et compagnie d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ssi. | </w:t>
      </w:r>
    </w:p>
    <w:p w14:paraId="02142167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3. Con tutto ciò si publica la pace debba | seguire. | </w:t>
      </w:r>
    </w:p>
    <w:p w14:paraId="59521268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i conferma la levata del Belgioioso. | </w:t>
      </w:r>
    </w:p>
    <w:p w14:paraId="3C98FD25" w14:textId="328D0A0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. Instanza di Francia di 4 mila Francesi</w:t>
      </w:r>
      <w:r w:rsidRPr="009F6D35">
        <w:rPr>
          <w:rStyle w:val="FootnoteReference"/>
          <w:rFonts w:ascii="Times New Roman" w:hAnsi="Times New Roman" w:cs="Times New Roman"/>
          <w:bCs/>
          <w:color w:val="000000" w:themeColor="text1"/>
          <w:sz w:val="24"/>
          <w:szCs w:val="24"/>
        </w:rPr>
        <w:footnoteReference w:id="725"/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| o di altra militia in lor cambio, | et uffici del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basciator con quei signori. | </w:t>
      </w:r>
    </w:p>
    <w:p w14:paraId="54344B5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on hanno havuta risposta. | </w:t>
      </w:r>
    </w:p>
    <w:p w14:paraId="753BD6D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5. Si aspetta anche la riclut(atio)ne circa | le instanze del conte di Levestein. | </w:t>
      </w:r>
    </w:p>
    <w:p w14:paraId="13AF09AC" w14:textId="67C61EF5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. L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mbasciator vecchio di Francia si trattiene | come informato del negotio di Santem. | </w:t>
      </w:r>
    </w:p>
    <w:p w14:paraId="3D12CB40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he Inghilterra non lascerà cader la negotiatione. |</w:t>
      </w:r>
    </w:p>
    <w:p w14:paraId="150C1FD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e Spagnoli restituirano Vesel. | </w:t>
      </w:r>
    </w:p>
    <w:p w14:paraId="0D2DF018" w14:textId="369E7F3C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7. Disordini gravi ne</w:t>
      </w:r>
      <w:r w:rsidR="00F15518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ropositi di | religione fra quei popoli. | </w:t>
      </w:r>
    </w:p>
    <w:p w14:paraId="366087A9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. Il soggetto che offerisce rivelare negoti | è andato a Breda(m) per parlar col padre. |</w:t>
      </w:r>
    </w:p>
    <w:p w14:paraId="0D10616F" w14:textId="77777777" w:rsidR="0033568F" w:rsidRPr="009F6D35" w:rsidRDefault="0033568F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041280D" w14:textId="2DD986AD" w:rsidR="00ED34A5" w:rsidRPr="00E242DE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. C. R.</w:t>
      </w:r>
      <w:r w:rsidR="0033568F"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|</w:t>
      </w:r>
    </w:p>
    <w:p w14:paraId="487696D9" w14:textId="77777777" w:rsidR="0033568F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  <w:sectPr w:rsidR="0033568F" w:rsidRPr="009F6D35" w:rsidSect="00031765">
          <w:footnotePr>
            <w:numFmt w:val="lowerLetter"/>
            <w:numRestart w:val="eachPage"/>
          </w:footnotePr>
          <w:type w:val="nextColumn"/>
          <w:pgSz w:w="11906" w:h="16838"/>
          <w:pgMar w:top="1417" w:right="1134" w:bottom="1134" w:left="1134" w:header="708" w:footer="708" w:gutter="0"/>
          <w:cols w:space="708"/>
          <w:docGrid w:linePitch="360"/>
        </w:sectPr>
      </w:pPr>
      <w:r w:rsidRPr="009F6D3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8AFB756" w14:textId="77777777" w:rsidR="001526EB" w:rsidRDefault="001526EB" w:rsidP="001526EB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1C7288FA" w14:textId="7777777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n. 109</w:t>
      </w:r>
    </w:p>
    <w:p w14:paraId="70FDA3FA" w14:textId="7983FFA7" w:rsidR="00ED34A5" w:rsidRPr="009F6D35" w:rsidRDefault="00ED34A5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 febbraio 1617,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ia (cc. 329r-330v)</w:t>
      </w:r>
    </w:p>
    <w:p w14:paraId="18C7968D" w14:textId="77777777" w:rsidR="00AD3409" w:rsidRPr="009F6D35" w:rsidRDefault="00AD3409" w:rsidP="00337916">
      <w:pPr>
        <w:pStyle w:val="Testopreformattato"/>
        <w:contextualSpacing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88A0C3" w14:textId="66E5563D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29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/ </w:t>
      </w:r>
    </w:p>
    <w:p w14:paraId="0D8C24E5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</w:t>
      </w:r>
    </w:p>
    <w:p w14:paraId="547026AE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88B19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301283B1" w14:textId="7C7484D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sendosi trattenuto il messaggiero per suoi particolari | affari a partir fino a questa mattina ho stimato bene | di aggiunger le presenti alla Serenità vostra con avviso che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tempo continua quasi nello stesso stato di hieri. | </w:t>
      </w:r>
    </w:p>
    <w:p w14:paraId="5152E4DB" w14:textId="7097B16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elli della famiglia del conte Gioanni sono andati | a nave, et spero nel signor Dio, che le genti finalmente | usciranno; se però doppo </w:t>
      </w:r>
      <w:r w:rsidR="002F053C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l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zogiorno non cambiasse | il vento. Il signor Conte non è ancor ritornato, et per | me credo, che voglia forse trattenersi a veder | a far vela nel Tessel. Se sarà così io immediate | ispedirò 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vviso dietro al messaggiero. Gratie etc. |</w:t>
      </w:r>
    </w:p>
    <w:p w14:paraId="7422914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2D3ED1" w14:textId="2E8F522E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Dall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ya a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6 febraro 1617 | </w:t>
      </w:r>
    </w:p>
    <w:p w14:paraId="7BCFBDE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 vostra Serenità | </w:t>
      </w:r>
    </w:p>
    <w:p w14:paraId="6BB528F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umilissimo et devotissimo servitore | </w:t>
      </w:r>
    </w:p>
    <w:p w14:paraId="1FF2B600" w14:textId="404F94FD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Christofforo Suriano</w:t>
      </w:r>
      <w:r w:rsidR="006C3D9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3D3CDF1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A4665C" w14:textId="77777777" w:rsidR="0003169F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29v</w:t>
      </w:r>
      <w:r w:rsidR="0003169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</w:t>
      </w:r>
    </w:p>
    <w:p w14:paraId="5C2031C3" w14:textId="77777777" w:rsidR="0003169F" w:rsidRPr="009F6D35" w:rsidRDefault="0003169F" w:rsidP="0003169F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03BF4755" w14:textId="77777777" w:rsidR="0003169F" w:rsidRDefault="0003169F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3482F74" w14:textId="461CFC4C" w:rsidR="00ED34A5" w:rsidRPr="009F6D35" w:rsidRDefault="0003169F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30</w:t>
      </w:r>
      <w:r w:rsidR="00BD1F76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/ </w:t>
      </w:r>
    </w:p>
    <w:p w14:paraId="63A56451" w14:textId="77777777" w:rsidR="0003169F" w:rsidRPr="009F6D35" w:rsidRDefault="0003169F" w:rsidP="0003169F">
      <w:pPr>
        <w:pStyle w:val="Testopreformattato"/>
        <w:contextualSpacing/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4E3D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63515FC3" w14:textId="5A21F448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D3A7E3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DC8675" w14:textId="2C7AA8DE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3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 / </w:t>
      </w:r>
    </w:p>
    <w:p w14:paraId="0C1F0BED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Al serenissimo principe di Venetia |</w:t>
      </w:r>
    </w:p>
    <w:p w14:paraId="1E193946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48B6F26B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7ED15B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  <w:t xml:space="preserve">Traccia di sigilli </w:t>
      </w:r>
    </w:p>
    <w:p w14:paraId="75326BC5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</w:p>
    <w:p w14:paraId="2A5D4AFF" w14:textId="77777777" w:rsidR="00ED34A5" w:rsidRPr="009F6D35" w:rsidRDefault="00ED34A5" w:rsidP="00337916">
      <w:pPr>
        <w:spacing w:after="0" w:line="240" w:lineRule="auto"/>
        <w:contextualSpacing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5812D7CD" w14:textId="52A0B92B" w:rsidR="00ED34A5" w:rsidRPr="009F6D35" w:rsidRDefault="00BD1F76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ED34A5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330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vC /</w:t>
      </w:r>
    </w:p>
    <w:p w14:paraId="65EDB208" w14:textId="5E6D9C03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26 febraro 1617 ricevute 15 marzo |</w:t>
      </w:r>
    </w:p>
    <w:p w14:paraId="6AD3BF96" w14:textId="05FEA7A2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Haia 3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7E1F663E" w14:textId="77777777" w:rsidR="00CB13C0" w:rsidRPr="009F6D35" w:rsidRDefault="00CB13C0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69BFCC" w14:textId="2E0701C6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Il tempo continua nello stato | d</w:t>
      </w:r>
      <w:r w:rsidR="00F15518"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eri. | </w:t>
      </w:r>
    </w:p>
    <w:p w14:paraId="6BEFDAEF" w14:textId="77777777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 famiglia del Conte è | andata a nave. | </w:t>
      </w:r>
    </w:p>
    <w:p w14:paraId="6BAEFD41" w14:textId="0885CD2A" w:rsidR="00ED34A5" w:rsidRPr="009F6D35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era che le genti partiranno. | </w:t>
      </w:r>
    </w:p>
    <w:p w14:paraId="101C7EEE" w14:textId="77777777" w:rsidR="0033568F" w:rsidRPr="009F6D35" w:rsidRDefault="0033568F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369F53" w14:textId="77777777" w:rsidR="00ED34A5" w:rsidRPr="00337916" w:rsidRDefault="00ED34A5" w:rsidP="00337916">
      <w:pPr>
        <w:pStyle w:val="Testopreformattato"/>
        <w:contextualSpacing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F6D35">
        <w:rPr>
          <w:rFonts w:ascii="Times New Roman" w:hAnsi="Times New Roman" w:cs="Times New Roman"/>
          <w:color w:val="000000" w:themeColor="text1"/>
          <w:sz w:val="24"/>
          <w:szCs w:val="24"/>
        </w:rPr>
        <w:t>L. C. R. |</w:t>
      </w:r>
    </w:p>
    <w:p w14:paraId="61A6E13A" w14:textId="77777777" w:rsidR="000C3C9B" w:rsidRPr="00337916" w:rsidRDefault="000C3C9B" w:rsidP="00337916">
      <w:pPr>
        <w:spacing w:after="0" w:line="24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0C3C9B" w:rsidRPr="00337916" w:rsidSect="00031765">
      <w:footnotePr>
        <w:numFmt w:val="lowerLetter"/>
        <w:numRestart w:val="eachPage"/>
      </w:footnotePr>
      <w:type w:val="nextColumn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72644" w14:textId="77777777" w:rsidR="000E00AF" w:rsidRDefault="000E00AF" w:rsidP="000C3C9B">
      <w:pPr>
        <w:spacing w:after="0" w:line="240" w:lineRule="auto"/>
      </w:pPr>
      <w:r>
        <w:separator/>
      </w:r>
    </w:p>
  </w:endnote>
  <w:endnote w:type="continuationSeparator" w:id="0">
    <w:p w14:paraId="721F0B7C" w14:textId="77777777" w:rsidR="000E00AF" w:rsidRDefault="000E00AF" w:rsidP="000C3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675367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BBADD96" w14:textId="39FE8A4A" w:rsidR="00040A47" w:rsidRDefault="00040A47" w:rsidP="00C926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14EEBD9" w14:textId="77777777" w:rsidR="00040A47" w:rsidRDefault="00040A47" w:rsidP="001F0A3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485179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A3DE95" w14:textId="31B665ED" w:rsidR="00040A47" w:rsidRDefault="00040A47" w:rsidP="00C926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25507">
          <w:rPr>
            <w:rStyle w:val="PageNumber"/>
            <w:noProof/>
          </w:rPr>
          <w:t>65</w:t>
        </w:r>
        <w:r>
          <w:rPr>
            <w:rStyle w:val="PageNumber"/>
          </w:rPr>
          <w:fldChar w:fldCharType="end"/>
        </w:r>
      </w:p>
    </w:sdtContent>
  </w:sdt>
  <w:p w14:paraId="35190A10" w14:textId="77777777" w:rsidR="00040A47" w:rsidRDefault="00040A47" w:rsidP="001F0A3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036174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E38DC4A" w14:textId="0CC514E1" w:rsidR="00040A47" w:rsidRDefault="00040A47" w:rsidP="0021317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25507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75EC65A8" w14:textId="77777777" w:rsidR="00040A47" w:rsidRDefault="00040A47" w:rsidP="00EF344B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5674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62758C" w14:textId="4C9ABE96" w:rsidR="00040A47" w:rsidRDefault="00040A4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5507">
          <w:rPr>
            <w:noProof/>
          </w:rPr>
          <w:t>76</w:t>
        </w:r>
        <w:r>
          <w:rPr>
            <w:noProof/>
          </w:rPr>
          <w:fldChar w:fldCharType="end"/>
        </w:r>
      </w:p>
    </w:sdtContent>
  </w:sdt>
  <w:p w14:paraId="25446AD5" w14:textId="77777777" w:rsidR="00040A47" w:rsidRDefault="00040A47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3AAE6" w14:textId="77777777" w:rsidR="00040A47" w:rsidRDefault="00040A47" w:rsidP="00C9265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9202F44" w14:textId="77777777" w:rsidR="00040A47" w:rsidRDefault="00040A47" w:rsidP="00C92657">
    <w:pPr>
      <w:pStyle w:val="Footer"/>
      <w:ind w:right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5175F" w14:textId="3CD4C502" w:rsidR="00040A47" w:rsidRDefault="00040A47" w:rsidP="00C9265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B61C2">
      <w:rPr>
        <w:rStyle w:val="PageNumber"/>
        <w:noProof/>
      </w:rPr>
      <w:t>204</w:t>
    </w:r>
    <w:r>
      <w:rPr>
        <w:rStyle w:val="PageNumber"/>
      </w:rPr>
      <w:fldChar w:fldCharType="end"/>
    </w:r>
  </w:p>
  <w:p w14:paraId="645E79E4" w14:textId="77777777" w:rsidR="00040A47" w:rsidRDefault="00040A47" w:rsidP="00C926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BACED" w14:textId="77777777" w:rsidR="000E00AF" w:rsidRDefault="000E00AF" w:rsidP="000C3C9B">
      <w:pPr>
        <w:spacing w:after="0" w:line="240" w:lineRule="auto"/>
      </w:pPr>
      <w:r>
        <w:separator/>
      </w:r>
    </w:p>
  </w:footnote>
  <w:footnote w:type="continuationSeparator" w:id="0">
    <w:p w14:paraId="28536C49" w14:textId="77777777" w:rsidR="000E00AF" w:rsidRDefault="000E00AF" w:rsidP="000C3C9B">
      <w:pPr>
        <w:spacing w:after="0" w:line="240" w:lineRule="auto"/>
      </w:pPr>
      <w:r>
        <w:continuationSeparator/>
      </w:r>
    </w:p>
  </w:footnote>
  <w:footnote w:id="1">
    <w:p w14:paraId="4330ACC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Prima</w:t>
      </w:r>
      <w:r w:rsidRPr="00D0637B">
        <w:rPr>
          <w:rFonts w:ascii="Times New Roman" w:hAnsi="Times New Roman" w:cs="Times New Roman"/>
          <w:color w:val="000000" w:themeColor="text1"/>
        </w:rPr>
        <w:t xml:space="preserve"> -a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e-.</w:t>
      </w:r>
    </w:p>
  </w:footnote>
  <w:footnote w:id="2">
    <w:p w14:paraId="3D604AB8" w14:textId="46BE92C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">
    <w:p w14:paraId="321F502F" w14:textId="5F29707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4">
    <w:p w14:paraId="7653DEA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5">
    <w:p w14:paraId="3E7FA7D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ra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">
    <w:p w14:paraId="4255F50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7">
    <w:p w14:paraId="76A63AA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8">
    <w:p w14:paraId="6223FC97" w14:textId="6B48578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settembr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9">
    <w:p w14:paraId="526CAAB4" w14:textId="49BC0EB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</w:rPr>
        <w:t>Inchiostro evanito.</w:t>
      </w:r>
    </w:p>
  </w:footnote>
  <w:footnote w:id="10">
    <w:p w14:paraId="552C90A1" w14:textId="4E8DE271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Precede </w:t>
      </w:r>
      <w:r w:rsidRPr="00D0637B">
        <w:rPr>
          <w:rFonts w:ascii="Times New Roman" w:hAnsi="Times New Roman" w:cs="Times New Roman"/>
          <w:color w:val="000000" w:themeColor="text1"/>
        </w:rPr>
        <w:t xml:space="preserve">per liberarmi di non haver ad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11">
    <w:p w14:paraId="56C733C6" w14:textId="6B80FB8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-no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2">
    <w:p w14:paraId="7D3AE73C" w14:textId="5DC3924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Foro nel supporto.</w:t>
      </w:r>
    </w:p>
  </w:footnote>
  <w:footnote w:id="13">
    <w:p w14:paraId="57C5D49E" w14:textId="1439CAE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>tal condotta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14">
    <w:p w14:paraId="5A80668E" w14:textId="4A5F90F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Cs/>
          <w:color w:val="000000" w:themeColor="text1"/>
        </w:rPr>
        <w:t>-i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l.</w:t>
      </w:r>
    </w:p>
  </w:footnote>
  <w:footnote w:id="15">
    <w:p w14:paraId="0AEB298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.</w:t>
      </w:r>
    </w:p>
  </w:footnote>
  <w:footnote w:id="16">
    <w:p w14:paraId="7AA4247C" w14:textId="3C8CF19F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 parola depennata.</w:t>
      </w:r>
    </w:p>
  </w:footnote>
  <w:footnote w:id="17">
    <w:p w14:paraId="3E58B9D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venturo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</w:p>
  </w:footnote>
  <w:footnote w:id="18">
    <w:p w14:paraId="7D2BEBAC" w14:textId="4EA44FA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Precedono parole depennate.</w:t>
      </w:r>
    </w:p>
  </w:footnote>
  <w:footnote w:id="19">
    <w:p w14:paraId="11999303" w14:textId="0EC0B0F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Concetto … et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 su testo depennato.</w:t>
      </w:r>
    </w:p>
  </w:footnote>
  <w:footnote w:id="20">
    <w:p w14:paraId="4BA98B9E" w14:textId="1A8A98E2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iscorso … ciò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interlinea sotto testo depennato.</w:t>
      </w:r>
    </w:p>
  </w:footnote>
  <w:footnote w:id="21">
    <w:p w14:paraId="425E08B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R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22">
    <w:p w14:paraId="2C80FF91" w14:textId="76CAD6D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>privato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23">
    <w:p w14:paraId="6BD92228" w14:textId="55E09FE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4">
    <w:p w14:paraId="0400597D" w14:textId="7568B0E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>le con-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25">
    <w:p w14:paraId="6AA40742" w14:textId="4C58820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6">
    <w:p w14:paraId="31B7633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27">
    <w:p w14:paraId="393F9F7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rimp-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8">
    <w:p w14:paraId="58D6370E" w14:textId="5D5FC92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Lacuna del margine esterno.</w:t>
      </w:r>
    </w:p>
  </w:footnote>
  <w:footnote w:id="29">
    <w:p w14:paraId="2D0AFA3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 parola depennata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0">
    <w:p w14:paraId="192DD99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</w:t>
      </w:r>
      <w:r w:rsidRPr="00D0637B">
        <w:rPr>
          <w:rFonts w:ascii="Times New Roman" w:hAnsi="Times New Roman" w:cs="Times New Roman"/>
          <w:color w:val="000000" w:themeColor="text1"/>
        </w:rPr>
        <w:t xml:space="preserve"> su h-.</w:t>
      </w:r>
    </w:p>
  </w:footnote>
  <w:footnote w:id="31">
    <w:p w14:paraId="0F002B0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li daverò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2">
    <w:p w14:paraId="147F6A7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e.</w:t>
      </w:r>
    </w:p>
  </w:footnote>
  <w:footnote w:id="33">
    <w:p w14:paraId="7724E0B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ett-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34">
    <w:p w14:paraId="5CCD221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a.</w:t>
      </w:r>
    </w:p>
  </w:footnote>
  <w:footnote w:id="35">
    <w:p w14:paraId="44A0EDD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 parola depennata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6">
    <w:p w14:paraId="6CD25BF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ho parlato più di una volt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7">
    <w:p w14:paraId="5D1F691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8">
    <w:p w14:paraId="190FD7D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lo habbi | et possa dargli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9">
    <w:p w14:paraId="0FD86BA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</w:t>
      </w:r>
    </w:p>
  </w:footnote>
  <w:footnote w:id="40">
    <w:p w14:paraId="7CA7055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i più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41">
    <w:p w14:paraId="01F44961" w14:textId="7A808820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</w:rPr>
        <w:t>Inchiostro evanito.</w:t>
      </w:r>
    </w:p>
  </w:footnote>
  <w:footnote w:id="42">
    <w:p w14:paraId="7F9EEDA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a.</w:t>
      </w:r>
    </w:p>
  </w:footnote>
  <w:footnote w:id="43">
    <w:p w14:paraId="0F0F7A8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S(ignori)a.</w:t>
      </w:r>
    </w:p>
  </w:footnote>
  <w:footnote w:id="44">
    <w:p w14:paraId="5FDB7D1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-le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45">
    <w:p w14:paraId="025B5146" w14:textId="2FF32811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46">
    <w:p w14:paraId="0449A37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1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2-.</w:t>
      </w:r>
    </w:p>
  </w:footnote>
  <w:footnote w:id="47">
    <w:p w14:paraId="1810556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48">
    <w:p w14:paraId="45A882EF" w14:textId="1E54D22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5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49">
    <w:p w14:paraId="6CB3DC7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50">
    <w:p w14:paraId="4B1D5D8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ono parole depennate.</w:t>
      </w:r>
    </w:p>
  </w:footnote>
  <w:footnote w:id="51">
    <w:p w14:paraId="409ADD8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 xml:space="preserve">-ar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52">
    <w:p w14:paraId="1031BF84" w14:textId="44E682B0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et sarà … sbarco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53">
    <w:p w14:paraId="5F8CF043" w14:textId="7B34E010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fr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54">
    <w:p w14:paraId="3CEA14DB" w14:textId="77777777" w:rsidR="00040A47" w:rsidRPr="00D0637B" w:rsidRDefault="00040A47" w:rsidP="00337916">
      <w:pPr>
        <w:pStyle w:val="FootnoteText"/>
        <w:tabs>
          <w:tab w:val="left" w:pos="834"/>
        </w:tabs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p(er)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55">
    <w:p w14:paraId="30182EB1" w14:textId="66E60582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  <w:i/>
        </w:rPr>
        <w:t xml:space="preserve"> Inchiostro evanito.</w:t>
      </w:r>
    </w:p>
  </w:footnote>
  <w:footnote w:id="56">
    <w:p w14:paraId="7B2ED93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57">
    <w:p w14:paraId="518762E3" w14:textId="7E2F55A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  <w:iCs/>
        </w:rPr>
        <w:t>Così A.</w:t>
      </w:r>
    </w:p>
  </w:footnote>
  <w:footnote w:id="58">
    <w:p w14:paraId="4F50140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c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59">
    <w:p w14:paraId="4E1C6279" w14:textId="216E4D2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60">
    <w:p w14:paraId="31FA9C5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che una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61">
    <w:p w14:paraId="764B9987" w14:textId="6A5842A6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Lacuna del margine esterno.</w:t>
      </w:r>
    </w:p>
  </w:footnote>
  <w:footnote w:id="62">
    <w:p w14:paraId="4D4DC288" w14:textId="1035465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Lacuna del margine esterno.</w:t>
      </w:r>
    </w:p>
  </w:footnote>
  <w:footnote w:id="63">
    <w:p w14:paraId="3B2CCA3A" w14:textId="242BF37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Lacuna del margine esterno.</w:t>
      </w:r>
    </w:p>
  </w:footnote>
  <w:footnote w:id="64">
    <w:p w14:paraId="4056DF59" w14:textId="28875949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Foro nel supporto.</w:t>
      </w:r>
    </w:p>
  </w:footnote>
  <w:footnote w:id="65">
    <w:p w14:paraId="5FC32FB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r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6">
    <w:p w14:paraId="5E0AB69B" w14:textId="1F93A85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7">
    <w:p w14:paraId="5C0C2F73" w14:textId="093FD96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Lacuna del margine esterno.</w:t>
      </w:r>
    </w:p>
  </w:footnote>
  <w:footnote w:id="68">
    <w:p w14:paraId="5A853222" w14:textId="42805C5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Lacuna del margine esterno.</w:t>
      </w:r>
    </w:p>
  </w:footnote>
  <w:footnote w:id="69">
    <w:p w14:paraId="42E116A5" w14:textId="7EADE82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70">
    <w:p w14:paraId="502E9F0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1">
    <w:p w14:paraId="2798407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a.</w:t>
      </w:r>
    </w:p>
  </w:footnote>
  <w:footnote w:id="72">
    <w:p w14:paraId="16ECE18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 parola depennata.</w:t>
      </w:r>
    </w:p>
  </w:footnote>
  <w:footnote w:id="73">
    <w:p w14:paraId="1895C866" w14:textId="0561DBB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intorno … motivi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4">
    <w:p w14:paraId="4535B34B" w14:textId="7D9D70E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llhora che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 xml:space="preserve">quando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="00986C11"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="00986C11" w:rsidRPr="00D0637B">
        <w:rPr>
          <w:rFonts w:ascii="Times New Roman" w:hAnsi="Times New Roman" w:cs="Times New Roman"/>
          <w:i/>
          <w:color w:val="000000" w:themeColor="text1"/>
        </w:rPr>
        <w:t>con segno di inserimento.</w:t>
      </w:r>
    </w:p>
  </w:footnote>
  <w:footnote w:id="75">
    <w:p w14:paraId="382C0D9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6">
    <w:p w14:paraId="1E956A3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>, ch-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7">
    <w:p w14:paraId="6518156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 parola depennata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8">
    <w:p w14:paraId="67FAA37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 parola depennata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9">
    <w:p w14:paraId="155E77F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Precede</w:t>
      </w:r>
      <w:r w:rsidRPr="00D0637B">
        <w:rPr>
          <w:rFonts w:ascii="Times New Roman" w:hAnsi="Times New Roman" w:cs="Times New Roman"/>
          <w:color w:val="000000" w:themeColor="text1"/>
        </w:rPr>
        <w:t xml:space="preserve"> person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80">
    <w:p w14:paraId="642CB669" w14:textId="5EC55FE1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Lacuna del margine esterno.</w:t>
      </w:r>
    </w:p>
  </w:footnote>
  <w:footnote w:id="81">
    <w:p w14:paraId="225ED421" w14:textId="6D529E8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M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82">
    <w:p w14:paraId="2AFCC4BD" w14:textId="211C14B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e</w:t>
      </w:r>
      <w:r w:rsidR="00046B71" w:rsidRPr="00D0637B">
        <w:rPr>
          <w:rFonts w:ascii="Times New Roman" w:hAnsi="Times New Roman" w:cs="Times New Roman"/>
          <w:color w:val="000000" w:themeColor="text1"/>
        </w:rPr>
        <w:t xml:space="preserve"> que</w:t>
      </w:r>
      <w:r w:rsidRPr="00D0637B">
        <w:rPr>
          <w:rFonts w:ascii="Times New Roman" w:hAnsi="Times New Roman" w:cs="Times New Roman"/>
          <w:color w:val="000000" w:themeColor="text1"/>
        </w:rPr>
        <w:t xml:space="preserve">lli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 xml:space="preserve">dei geli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83">
    <w:p w14:paraId="3E145CD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 cavallo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84">
    <w:p w14:paraId="2E3A0683" w14:textId="40AB13C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isse … notitia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codifica di testo cifrato presente a c. 38r; con segno di rimando</w:t>
      </w:r>
      <w:r w:rsidRPr="00D0637B">
        <w:rPr>
          <w:rFonts w:ascii="Times New Roman" w:hAnsi="Times New Roman" w:cs="Times New Roman"/>
          <w:color w:val="000000" w:themeColor="text1"/>
        </w:rPr>
        <w:t>.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</w:t>
      </w:r>
    </w:p>
  </w:footnote>
  <w:footnote w:id="85">
    <w:p w14:paraId="03188CBC" w14:textId="6F32026F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per … risposta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codifica di testo cifrato presente a c. 38r; con segno di rimando.</w:t>
      </w:r>
    </w:p>
  </w:footnote>
  <w:footnote w:id="86">
    <w:p w14:paraId="0D015E1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87">
    <w:p w14:paraId="0884941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i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88">
    <w:p w14:paraId="6132257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i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89">
    <w:p w14:paraId="5BD47B1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90">
    <w:p w14:paraId="0183A71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c- </w:t>
      </w:r>
      <w:r w:rsidRPr="00D0637B">
        <w:rPr>
          <w:rFonts w:ascii="Times New Roman" w:hAnsi="Times New Roman" w:cs="Times New Roman"/>
          <w:i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z-.</w:t>
      </w:r>
    </w:p>
  </w:footnote>
  <w:footnote w:id="91">
    <w:p w14:paraId="50559E80" w14:textId="3ED8CAE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quartier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92">
    <w:p w14:paraId="4866925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93">
    <w:p w14:paraId="2207F03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a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-hi-.</w:t>
      </w:r>
    </w:p>
  </w:footnote>
  <w:footnote w:id="94">
    <w:p w14:paraId="2597A51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95">
    <w:p w14:paraId="05C0F4A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96">
    <w:p w14:paraId="5675BF2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97">
    <w:p w14:paraId="7E32D58A" w14:textId="00B508B0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b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p-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;</w:t>
      </w:r>
      <w:r w:rsidRPr="00D0637B">
        <w:rPr>
          <w:rFonts w:ascii="Times New Roman" w:hAnsi="Times New Roman" w:cs="Times New Roman"/>
          <w:color w:val="000000" w:themeColor="text1"/>
        </w:rPr>
        <w:t xml:space="preserve"> -à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98">
    <w:p w14:paraId="7F370CEF" w14:textId="3C1AF6C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pass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99">
    <w:p w14:paraId="7DF82C20" w14:textId="7CB9544F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no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100">
    <w:p w14:paraId="34C1B8D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>Grazie etc</w:t>
      </w:r>
      <w:r w:rsidRPr="00D0637B">
        <w:rPr>
          <w:rFonts w:ascii="Times New Roman" w:hAnsi="Times New Roman" w:cs="Times New Roman"/>
          <w:i/>
          <w:color w:val="000000" w:themeColor="text1"/>
        </w:rPr>
        <w:t>.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01">
    <w:p w14:paraId="06DCFBA2" w14:textId="3E9E523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alli … passato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Dall’Haya a’ 18 ottobre 1616.</w:t>
      </w:r>
    </w:p>
  </w:footnote>
  <w:footnote w:id="102">
    <w:p w14:paraId="4077841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s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p-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103">
    <w:p w14:paraId="095EEB7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fatto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</w:p>
  </w:footnote>
  <w:footnote w:id="104">
    <w:p w14:paraId="197B469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a.</w:t>
      </w:r>
    </w:p>
  </w:footnote>
  <w:footnote w:id="105">
    <w:p w14:paraId="2950B27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vinti.</w:t>
      </w:r>
    </w:p>
  </w:footnote>
  <w:footnote w:id="106">
    <w:p w14:paraId="17DBCA1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me pare.</w:t>
      </w:r>
    </w:p>
  </w:footnote>
  <w:footnote w:id="107">
    <w:p w14:paraId="65E3962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108">
    <w:p w14:paraId="6705892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Precede</w:t>
      </w:r>
      <w:r w:rsidRPr="00D0637B">
        <w:rPr>
          <w:rFonts w:ascii="Times New Roman" w:hAnsi="Times New Roman" w:cs="Times New Roman"/>
          <w:color w:val="000000" w:themeColor="text1"/>
        </w:rPr>
        <w:t xml:space="preserve"> d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109">
    <w:p w14:paraId="5A6A7AB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110">
    <w:p w14:paraId="41F2ECD7" w14:textId="4150DA22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perché … Altezza su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codifica di testo cifrato presente a c. 55r; con segno di rimando.</w:t>
      </w:r>
    </w:p>
  </w:footnote>
  <w:footnote w:id="111">
    <w:p w14:paraId="1F74C19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lor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112">
    <w:p w14:paraId="5D3343E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 parola depennata.</w:t>
      </w:r>
    </w:p>
  </w:footnote>
  <w:footnote w:id="113">
    <w:p w14:paraId="12C1A9E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me pare; esito di correzione.</w:t>
      </w:r>
    </w:p>
  </w:footnote>
  <w:footnote w:id="114">
    <w:p w14:paraId="6F21FF62" w14:textId="3E553CF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t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l-.</w:t>
      </w:r>
    </w:p>
  </w:footnote>
  <w:footnote w:id="115">
    <w:p w14:paraId="064F367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116">
    <w:p w14:paraId="27E9EB7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n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</w:p>
  </w:footnote>
  <w:footnote w:id="117">
    <w:p w14:paraId="53FB2BD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118">
    <w:p w14:paraId="65CCC6D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Precede parola depennata.</w:t>
      </w:r>
    </w:p>
  </w:footnote>
  <w:footnote w:id="119">
    <w:p w14:paraId="7BF6199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in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color w:val="000000" w:themeColor="text1"/>
        </w:rPr>
        <w:t>quello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</w:p>
  </w:footnote>
  <w:footnote w:id="120">
    <w:p w14:paraId="2B40F27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121">
    <w:p w14:paraId="75A206F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 lettera depennata.</w:t>
      </w:r>
    </w:p>
  </w:footnote>
  <w:footnote w:id="122">
    <w:p w14:paraId="63F1D565" w14:textId="55CD2D2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Macchia di inchiostro.</w:t>
      </w:r>
    </w:p>
  </w:footnote>
  <w:footnote w:id="123">
    <w:p w14:paraId="4F946F36" w14:textId="3B4B2DF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Bernvel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</w:p>
  </w:footnote>
  <w:footnote w:id="124">
    <w:p w14:paraId="73C102D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 con segno di inserimento.</w:t>
      </w:r>
    </w:p>
  </w:footnote>
  <w:footnote w:id="125">
    <w:p w14:paraId="4E973F1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126">
    <w:p w14:paraId="1B5CEDD1" w14:textId="5BE70F8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a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27">
    <w:p w14:paraId="571C19D4" w14:textId="4E2EC73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n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esito di correzione; 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glien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128">
    <w:p w14:paraId="6C17CEF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</w:p>
  </w:footnote>
  <w:footnote w:id="129">
    <w:p w14:paraId="686C3B6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Aggiunto in sopralinea con segno di inserimento; 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et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130">
    <w:p w14:paraId="1B302F3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oggi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</w:p>
  </w:footnote>
  <w:footnote w:id="131">
    <w:p w14:paraId="2291404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V.</w:t>
      </w:r>
    </w:p>
  </w:footnote>
  <w:footnote w:id="132">
    <w:p w14:paraId="395BCD1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ri-.</w:t>
      </w:r>
    </w:p>
  </w:footnote>
  <w:footnote w:id="133">
    <w:p w14:paraId="7C64408B" w14:textId="270AB376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Cs/>
          <w:color w:val="000000" w:themeColor="text1"/>
        </w:rPr>
        <w:t xml:space="preserve">-ll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34">
    <w:p w14:paraId="2D0D098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esser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</w:p>
  </w:footnote>
  <w:footnote w:id="135">
    <w:p w14:paraId="68339C1E" w14:textId="2840C426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rs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-ti.</w:t>
      </w:r>
    </w:p>
  </w:footnote>
  <w:footnote w:id="136">
    <w:p w14:paraId="1EF9127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</w:p>
  </w:footnote>
  <w:footnote w:id="137">
    <w:p w14:paraId="5445A0A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138">
    <w:p w14:paraId="0E31804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 parola depennata.</w:t>
      </w:r>
    </w:p>
  </w:footnote>
  <w:footnote w:id="139">
    <w:p w14:paraId="1C12506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sperava.</w:t>
      </w:r>
    </w:p>
  </w:footnote>
  <w:footnote w:id="140">
    <w:p w14:paraId="05A32C8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 lettera depennata.</w:t>
      </w:r>
    </w:p>
  </w:footnote>
  <w:footnote w:id="141">
    <w:p w14:paraId="5FEFF7D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risolver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</w:p>
  </w:footnote>
  <w:footnote w:id="142">
    <w:p w14:paraId="14046AF9" w14:textId="739DD0E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l’ha havuta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</w:p>
  </w:footnote>
  <w:footnote w:id="143">
    <w:p w14:paraId="088880D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ma il buon rispose che h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44">
    <w:p w14:paraId="77C37C4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ch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 xml:space="preserve">. </w:t>
      </w:r>
    </w:p>
  </w:footnote>
  <w:footnote w:id="145">
    <w:p w14:paraId="218407F7" w14:textId="6D17CF3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ve … assa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 xml:space="preserve">. </w:t>
      </w:r>
    </w:p>
  </w:footnote>
  <w:footnote w:id="146">
    <w:p w14:paraId="6132438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</w:p>
  </w:footnote>
  <w:footnote w:id="147">
    <w:p w14:paraId="60567A99" w14:textId="410EBD3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intorno … con ess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codifica di testo cifrato presente a c. 77r; con segno di rimando.</w:t>
      </w:r>
    </w:p>
  </w:footnote>
  <w:footnote w:id="148">
    <w:p w14:paraId="70AA1B8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 con segno di inserimento.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</w:p>
  </w:footnote>
  <w:footnote w:id="149">
    <w:p w14:paraId="074B74CF" w14:textId="1397B292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Sopra … generali </w:t>
      </w:r>
      <w:r w:rsidRPr="00D0637B">
        <w:rPr>
          <w:rFonts w:ascii="Times New Roman" w:hAnsi="Times New Roman" w:cs="Times New Roman"/>
          <w:i/>
          <w:color w:val="000000" w:themeColor="text1"/>
        </w:rPr>
        <w:t>decodifica di testo cifrato presente a cc. 82r-82v; con segno di rimand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50">
    <w:p w14:paraId="74CCE64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r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l-.</w:t>
      </w:r>
    </w:p>
  </w:footnote>
  <w:footnote w:id="151">
    <w:p w14:paraId="73AA99F7" w14:textId="0DD50E4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per … stato </w:t>
      </w:r>
      <w:r w:rsidRPr="00D0637B">
        <w:rPr>
          <w:rFonts w:ascii="Times New Roman" w:hAnsi="Times New Roman" w:cs="Times New Roman"/>
          <w:i/>
          <w:color w:val="000000" w:themeColor="text1"/>
        </w:rPr>
        <w:t>decodifica di testo cifrato presente a c. 82v; con segno di rimand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52">
    <w:p w14:paraId="72E17BD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d.</w:t>
      </w:r>
    </w:p>
  </w:footnote>
  <w:footnote w:id="153">
    <w:p w14:paraId="4F598CC0" w14:textId="3DAA42B6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="00B86D1E" w:rsidRPr="00D0637B">
        <w:rPr>
          <w:rFonts w:ascii="Times New Roman" w:hAnsi="Times New Roman" w:cs="Times New Roman"/>
          <w:color w:val="000000" w:themeColor="text1"/>
        </w:rPr>
        <w:t>s</w:t>
      </w:r>
      <w:r w:rsidRPr="00D0637B">
        <w:rPr>
          <w:rFonts w:ascii="Times New Roman" w:hAnsi="Times New Roman" w:cs="Times New Roman"/>
          <w:color w:val="000000" w:themeColor="text1"/>
        </w:rPr>
        <w:t>i</w:t>
      </w:r>
      <w:r w:rsidR="00B86D1E"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color w:val="000000" w:themeColor="text1"/>
        </w:rPr>
        <w:t xml:space="preserve">… verso </w:t>
      </w:r>
      <w:r w:rsidRPr="00D0637B">
        <w:rPr>
          <w:rFonts w:ascii="Times New Roman" w:hAnsi="Times New Roman" w:cs="Times New Roman"/>
          <w:i/>
          <w:color w:val="000000" w:themeColor="text1"/>
        </w:rPr>
        <w:t>decodifica di testo cifrato presente a cc. 82v-83r; con segno di rimand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54">
    <w:p w14:paraId="397975E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>m(aes)tà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55">
    <w:p w14:paraId="03ACAB5C" w14:textId="47CE1862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che … particolari </w:t>
      </w:r>
      <w:r w:rsidRPr="00D0637B">
        <w:rPr>
          <w:rFonts w:ascii="Times New Roman" w:hAnsi="Times New Roman" w:cs="Times New Roman"/>
          <w:i/>
          <w:color w:val="000000" w:themeColor="text1"/>
        </w:rPr>
        <w:t>decodifica di testo cifrato presente a cc. 83r-83v; con segno di rimando.</w:t>
      </w:r>
    </w:p>
  </w:footnote>
  <w:footnote w:id="156">
    <w:p w14:paraId="1236A1B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i Savoi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157">
    <w:p w14:paraId="54E7CE23" w14:textId="07A52A3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Cs/>
          <w:color w:val="000000" w:themeColor="text1"/>
        </w:rPr>
        <w:t>far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158">
    <w:p w14:paraId="22DC66E9" w14:textId="5A982A0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inoltre … riposo </w:t>
      </w:r>
      <w:r w:rsidRPr="00D0637B">
        <w:rPr>
          <w:rFonts w:ascii="Times New Roman" w:hAnsi="Times New Roman" w:cs="Times New Roman"/>
          <w:i/>
          <w:color w:val="000000" w:themeColor="text1"/>
        </w:rPr>
        <w:t>decodifica di testo cifrato presente a cc. 88r-88v.</w:t>
      </w:r>
    </w:p>
  </w:footnote>
  <w:footnote w:id="159">
    <w:p w14:paraId="7C64BE4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la detta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 xml:space="preserve">dell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60">
    <w:p w14:paraId="3FE393A3" w14:textId="17E72EAF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i/>
          <w:color w:val="000000" w:themeColor="text1"/>
        </w:rPr>
        <w:footnoteRef/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D81DCA">
        <w:rPr>
          <w:rFonts w:ascii="Times New Roman" w:hAnsi="Times New Roman" w:cs="Times New Roman"/>
          <w:iCs/>
          <w:color w:val="000000" w:themeColor="text1"/>
        </w:rPr>
        <w:t xml:space="preserve">-r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81DCA">
        <w:rPr>
          <w:rFonts w:ascii="Times New Roman" w:hAnsi="Times New Roman" w:cs="Times New Roman"/>
          <w:iCs/>
          <w:color w:val="000000" w:themeColor="text1"/>
        </w:rPr>
        <w:t xml:space="preserve"> -ss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161">
    <w:p w14:paraId="18A3ADC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i affetto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162">
    <w:p w14:paraId="6F30E44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ubiti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163">
    <w:p w14:paraId="477894D9" w14:textId="69614EB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come ho fatto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64">
    <w:p w14:paraId="1739ACA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165">
    <w:p w14:paraId="1AA1545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2</w:t>
      </w:r>
      <w:r w:rsidRPr="00D0637B">
        <w:rPr>
          <w:rFonts w:ascii="Times New Roman" w:hAnsi="Times New Roman" w:cs="Times New Roman"/>
          <w:color w:val="000000" w:themeColor="text1"/>
          <w:vertAlign w:val="superscript"/>
        </w:rPr>
        <w:t xml:space="preserve">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66">
    <w:p w14:paraId="7AD512DC" w14:textId="3A5D08E1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laudavano … commun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codifica di testo cifrato presente a cc. 94r-94v; con segno di rimando.</w:t>
      </w:r>
    </w:p>
  </w:footnote>
  <w:footnote w:id="167">
    <w:p w14:paraId="5B417409" w14:textId="1E2A6ED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oble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 xml:space="preserve">pistole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68">
    <w:p w14:paraId="790D6FA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pe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69">
    <w:p w14:paraId="1382746E" w14:textId="5ABCF33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70">
    <w:p w14:paraId="0EB94A26" w14:textId="61071FB6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ogni … effett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codifica di testo cifrato presente a c. 94v; con segno di rimando</w:t>
      </w:r>
    </w:p>
  </w:footnote>
  <w:footnote w:id="171">
    <w:p w14:paraId="755E5165" w14:textId="488A406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l … avis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codifica di testo cifrato presente a cc. 94v-95r; con segno di rimando.</w:t>
      </w:r>
    </w:p>
  </w:footnote>
  <w:footnote w:id="172">
    <w:p w14:paraId="3E65755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n-.</w:t>
      </w:r>
    </w:p>
  </w:footnote>
  <w:footnote w:id="173">
    <w:p w14:paraId="555483B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b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a.</w:t>
      </w:r>
    </w:p>
  </w:footnote>
  <w:footnote w:id="174">
    <w:p w14:paraId="264E0B41" w14:textId="4D6CB93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Precede </w:t>
      </w:r>
      <w:r w:rsidRPr="00D0637B">
        <w:rPr>
          <w:rFonts w:ascii="Times New Roman" w:hAnsi="Times New Roman" w:cs="Times New Roman"/>
          <w:color w:val="000000" w:themeColor="text1"/>
        </w:rPr>
        <w:t xml:space="preserve">imb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75">
    <w:p w14:paraId="1B12753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et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176">
    <w:p w14:paraId="2E266B3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capi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77">
    <w:p w14:paraId="12ECAA80" w14:textId="7A0DD19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178">
    <w:p w14:paraId="1C55B1D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m </w:t>
      </w:r>
      <w:r w:rsidRPr="00D0637B">
        <w:rPr>
          <w:rFonts w:ascii="Times New Roman" w:hAnsi="Times New Roman" w:cs="Times New Roman"/>
          <w:i/>
          <w:color w:val="000000" w:themeColor="text1"/>
        </w:rPr>
        <w:t>depennata.</w:t>
      </w:r>
    </w:p>
  </w:footnote>
  <w:footnote w:id="179">
    <w:p w14:paraId="1E94479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portato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80">
    <w:p w14:paraId="398A63F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15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iCs/>
          <w:color w:val="000000" w:themeColor="text1"/>
        </w:rPr>
        <w:t>28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; 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in 30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181">
    <w:p w14:paraId="0D28B500" w14:textId="7307E690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82">
    <w:p w14:paraId="3CE2B524" w14:textId="2EED3096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rr</w:t>
      </w:r>
      <w:r w:rsidR="00AE2190" w:rsidRPr="00D0637B">
        <w:rPr>
          <w:rFonts w:ascii="Times New Roman" w:hAnsi="Times New Roman" w:cs="Times New Roman"/>
          <w:i/>
          <w:iCs/>
          <w:color w:val="000000" w:themeColor="text1"/>
        </w:rPr>
        <w:t>ata fascicolazione delle cc. 1</w:t>
      </w:r>
      <w:r w:rsidR="004120FC" w:rsidRPr="00D0637B">
        <w:rPr>
          <w:rFonts w:ascii="Times New Roman" w:hAnsi="Times New Roman" w:cs="Times New Roman"/>
          <w:i/>
          <w:iCs/>
          <w:color w:val="000000" w:themeColor="text1"/>
        </w:rPr>
        <w:t>12r</w:t>
      </w:r>
      <w:r w:rsidR="00AE2190" w:rsidRPr="00D0637B">
        <w:rPr>
          <w:rFonts w:ascii="Times New Roman" w:hAnsi="Times New Roman" w:cs="Times New Roman"/>
          <w:i/>
          <w:iCs/>
          <w:color w:val="000000" w:themeColor="text1"/>
        </w:rPr>
        <w:t>-115</w:t>
      </w:r>
      <w:r w:rsidR="004120FC" w:rsidRPr="00D0637B">
        <w:rPr>
          <w:rFonts w:ascii="Times New Roman" w:hAnsi="Times New Roman" w:cs="Times New Roman"/>
          <w:i/>
          <w:iCs/>
          <w:color w:val="000000" w:themeColor="text1"/>
        </w:rPr>
        <w:t>v</w:t>
      </w:r>
      <w:r w:rsidR="00AE2190"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183">
    <w:p w14:paraId="604C084F" w14:textId="7AD51F8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ella … diversione </w:t>
      </w:r>
      <w:r w:rsidRPr="00D0637B">
        <w:rPr>
          <w:rFonts w:ascii="Times New Roman" w:hAnsi="Times New Roman" w:cs="Times New Roman"/>
          <w:i/>
          <w:color w:val="000000" w:themeColor="text1"/>
        </w:rPr>
        <w:t>decodifica di testo cifrato presente a c. 104r; con segno di rimando.</w:t>
      </w:r>
    </w:p>
  </w:footnote>
  <w:footnote w:id="184">
    <w:p w14:paraId="5FE79D8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con altri Stati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 xml:space="preserve">. </w:t>
      </w:r>
    </w:p>
  </w:footnote>
  <w:footnote w:id="185">
    <w:p w14:paraId="53944F2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l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a.</w:t>
      </w:r>
    </w:p>
  </w:footnote>
  <w:footnote w:id="186">
    <w:p w14:paraId="7BACE9E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r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v-.</w:t>
      </w:r>
    </w:p>
  </w:footnote>
  <w:footnote w:id="187">
    <w:p w14:paraId="339603E2" w14:textId="3643F11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88">
    <w:p w14:paraId="1D1FBB29" w14:textId="1D73997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189">
    <w:p w14:paraId="655BE75D" w14:textId="207FBEB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a.</w:t>
      </w:r>
    </w:p>
  </w:footnote>
  <w:footnote w:id="190">
    <w:p w14:paraId="11C7C1F7" w14:textId="18050FF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senza … Duca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codifica di testo cifrato presente a c. 104r; con segno di rimando.</w:t>
      </w:r>
    </w:p>
  </w:footnote>
  <w:footnote w:id="191">
    <w:p w14:paraId="3768D8C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a.</w:t>
      </w:r>
    </w:p>
  </w:footnote>
  <w:footnote w:id="192">
    <w:p w14:paraId="4C511F0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19.</w:t>
      </w:r>
    </w:p>
  </w:footnote>
  <w:footnote w:id="193">
    <w:p w14:paraId="70DE1E70" w14:textId="0467C81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="008A1553" w:rsidRPr="00D0637B">
        <w:rPr>
          <w:rFonts w:ascii="Times New Roman" w:hAnsi="Times New Roman" w:cs="Times New Roman"/>
          <w:i/>
        </w:rPr>
        <w:t>Lacerazione d</w:t>
      </w:r>
      <w:r w:rsidRPr="00D0637B">
        <w:rPr>
          <w:rFonts w:ascii="Times New Roman" w:hAnsi="Times New Roman" w:cs="Times New Roman"/>
          <w:i/>
        </w:rPr>
        <w:t>el margine esterno.</w:t>
      </w:r>
    </w:p>
  </w:footnote>
  <w:footnote w:id="194">
    <w:p w14:paraId="31678312" w14:textId="415C622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  <w:i/>
        </w:rPr>
        <w:t xml:space="preserve"> </w:t>
      </w:r>
      <w:r w:rsidR="008A1553" w:rsidRPr="00D0637B">
        <w:rPr>
          <w:rFonts w:ascii="Times New Roman" w:hAnsi="Times New Roman" w:cs="Times New Roman"/>
          <w:i/>
        </w:rPr>
        <w:t>Lacerazione</w:t>
      </w:r>
      <w:r w:rsidR="009F6BC0" w:rsidRPr="00D0637B">
        <w:rPr>
          <w:rFonts w:ascii="Times New Roman" w:hAnsi="Times New Roman" w:cs="Times New Roman"/>
          <w:i/>
        </w:rPr>
        <w:t xml:space="preserve"> d</w:t>
      </w:r>
      <w:r w:rsidRPr="00D0637B">
        <w:rPr>
          <w:rFonts w:ascii="Times New Roman" w:hAnsi="Times New Roman" w:cs="Times New Roman"/>
          <w:i/>
        </w:rPr>
        <w:t>el margine esterno</w:t>
      </w:r>
      <w:r w:rsidRPr="00D0637B">
        <w:rPr>
          <w:rFonts w:ascii="Times New Roman" w:hAnsi="Times New Roman" w:cs="Times New Roman"/>
        </w:rPr>
        <w:t>.</w:t>
      </w:r>
    </w:p>
  </w:footnote>
  <w:footnote w:id="195">
    <w:p w14:paraId="4EBFA5B1" w14:textId="73E870A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="009F6BC0" w:rsidRPr="00D0637B">
        <w:rPr>
          <w:rFonts w:ascii="Times New Roman" w:hAnsi="Times New Roman" w:cs="Times New Roman"/>
          <w:i/>
        </w:rPr>
        <w:t>Lacerazione del</w:t>
      </w:r>
      <w:r w:rsidRPr="00D0637B">
        <w:rPr>
          <w:rFonts w:ascii="Times New Roman" w:hAnsi="Times New Roman" w:cs="Times New Roman"/>
          <w:i/>
        </w:rPr>
        <w:t xml:space="preserve"> margine esterno.</w:t>
      </w:r>
    </w:p>
  </w:footnote>
  <w:footnote w:id="196">
    <w:p w14:paraId="0A184F3E" w14:textId="038F0AC0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che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197">
    <w:p w14:paraId="777A93E5" w14:textId="7DA71A3F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="009F6BC0" w:rsidRPr="00D0637B">
        <w:rPr>
          <w:rFonts w:ascii="Times New Roman" w:hAnsi="Times New Roman" w:cs="Times New Roman"/>
          <w:i/>
        </w:rPr>
        <w:t>Lacerazione</w:t>
      </w:r>
      <w:r w:rsidRPr="00D0637B">
        <w:rPr>
          <w:rFonts w:ascii="Times New Roman" w:hAnsi="Times New Roman" w:cs="Times New Roman"/>
          <w:i/>
        </w:rPr>
        <w:t xml:space="preserve"> </w:t>
      </w:r>
      <w:r w:rsidR="009F6BC0" w:rsidRPr="00D0637B">
        <w:rPr>
          <w:rFonts w:ascii="Times New Roman" w:hAnsi="Times New Roman" w:cs="Times New Roman"/>
          <w:i/>
        </w:rPr>
        <w:t>d</w:t>
      </w:r>
      <w:r w:rsidRPr="00D0637B">
        <w:rPr>
          <w:rFonts w:ascii="Times New Roman" w:hAnsi="Times New Roman" w:cs="Times New Roman"/>
          <w:i/>
        </w:rPr>
        <w:t>el margine esterno.</w:t>
      </w:r>
    </w:p>
  </w:footnote>
  <w:footnote w:id="198">
    <w:p w14:paraId="51598DF1" w14:textId="1541F0F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="009F6BC0" w:rsidRPr="00D0637B">
        <w:rPr>
          <w:rFonts w:ascii="Times New Roman" w:hAnsi="Times New Roman" w:cs="Times New Roman"/>
          <w:i/>
        </w:rPr>
        <w:t>Lacerazione del margine esterno.</w:t>
      </w:r>
    </w:p>
  </w:footnote>
  <w:footnote w:id="199">
    <w:p w14:paraId="22DF4964" w14:textId="25172E6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="009F6BC0" w:rsidRPr="00D0637B">
        <w:rPr>
          <w:rFonts w:ascii="Times New Roman" w:hAnsi="Times New Roman" w:cs="Times New Roman"/>
          <w:i/>
        </w:rPr>
        <w:t>Lacerazione del margine esterno.</w:t>
      </w:r>
    </w:p>
  </w:footnote>
  <w:footnote w:id="200">
    <w:p w14:paraId="37BE327A" w14:textId="2B71590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etti … cent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201">
    <w:p w14:paraId="16A3475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r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l-.</w:t>
      </w:r>
    </w:p>
  </w:footnote>
  <w:footnote w:id="202">
    <w:p w14:paraId="10F59AD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-ei.</w:t>
      </w:r>
    </w:p>
  </w:footnote>
  <w:footnote w:id="203">
    <w:p w14:paraId="682A57A3" w14:textId="7E04C5C6" w:rsidR="001F7D20" w:rsidRPr="00D0637B" w:rsidRDefault="001F7D20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Errata fascicolazione delle cc. </w:t>
      </w:r>
      <w:r w:rsidR="004120FC" w:rsidRPr="00D0637B">
        <w:rPr>
          <w:rFonts w:ascii="Times New Roman" w:hAnsi="Times New Roman" w:cs="Times New Roman"/>
          <w:i/>
          <w:iCs/>
          <w:color w:val="000000" w:themeColor="text1"/>
        </w:rPr>
        <w:t>112r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-115</w:t>
      </w:r>
      <w:r w:rsidR="004120FC" w:rsidRPr="00D0637B">
        <w:rPr>
          <w:rFonts w:ascii="Times New Roman" w:hAnsi="Times New Roman" w:cs="Times New Roman"/>
          <w:i/>
          <w:iCs/>
          <w:color w:val="000000" w:themeColor="text1"/>
        </w:rPr>
        <w:t>v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204">
    <w:p w14:paraId="3942251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n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</w:t>
      </w:r>
      <w:r w:rsidRPr="00D0637B">
        <w:rPr>
          <w:rFonts w:ascii="Times New Roman" w:hAnsi="Times New Roman" w:cs="Times New Roman"/>
          <w:color w:val="000000" w:themeColor="text1"/>
        </w:rPr>
        <w:t>su -v-</w:t>
      </w:r>
      <w:r w:rsidRPr="00D0637B">
        <w:rPr>
          <w:rFonts w:ascii="Times New Roman" w:hAnsi="Times New Roman" w:cs="Times New Roman"/>
          <w:i/>
          <w:color w:val="000000" w:themeColor="text1"/>
        </w:rPr>
        <w:t>, come pare.</w:t>
      </w:r>
    </w:p>
  </w:footnote>
  <w:footnote w:id="205">
    <w:p w14:paraId="3994B36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i.</w:t>
      </w:r>
    </w:p>
  </w:footnote>
  <w:footnote w:id="206">
    <w:p w14:paraId="64F40AD5" w14:textId="4DA9963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</w:rPr>
        <w:t>Come pare.</w:t>
      </w:r>
    </w:p>
  </w:footnote>
  <w:footnote w:id="207">
    <w:p w14:paraId="18B4238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meschettieri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08">
    <w:p w14:paraId="51C4D8F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>pattesci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09">
    <w:p w14:paraId="07C3BE5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Prima </w:t>
      </w:r>
      <w:r w:rsidRPr="00D0637B">
        <w:rPr>
          <w:rFonts w:ascii="Times New Roman" w:hAnsi="Times New Roman" w:cs="Times New Roman"/>
          <w:color w:val="000000" w:themeColor="text1"/>
        </w:rPr>
        <w:t xml:space="preserve">-i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e-.</w:t>
      </w:r>
    </w:p>
  </w:footnote>
  <w:footnote w:id="210">
    <w:p w14:paraId="7B6AD8B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Cs/>
          <w:color w:val="000000" w:themeColor="text1"/>
        </w:rPr>
        <w:t>-z-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s-.</w:t>
      </w:r>
    </w:p>
  </w:footnote>
  <w:footnote w:id="211">
    <w:p w14:paraId="4D07CF26" w14:textId="3672478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 xml:space="preserve">le </w:t>
      </w:r>
      <w:r w:rsidRPr="00D0637B">
        <w:rPr>
          <w:rFonts w:ascii="Times New Roman" w:hAnsi="Times New Roman" w:cs="Times New Roman"/>
          <w:i/>
          <w:color w:val="000000" w:themeColor="text1"/>
        </w:rPr>
        <w:t>depennat</w:t>
      </w:r>
      <w:r w:rsidR="00AE2190" w:rsidRPr="00D0637B">
        <w:rPr>
          <w:rFonts w:ascii="Times New Roman" w:hAnsi="Times New Roman" w:cs="Times New Roman"/>
          <w:i/>
          <w:color w:val="000000" w:themeColor="text1"/>
        </w:rPr>
        <w:t>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12">
    <w:p w14:paraId="3FA2BE58" w14:textId="5CFEC30F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t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o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u</w:t>
      </w:r>
      <w:r w:rsidRPr="00D0637B">
        <w:rPr>
          <w:rFonts w:ascii="Times New Roman" w:hAnsi="Times New Roman" w:cs="Times New Roman"/>
          <w:color w:val="000000" w:themeColor="text1"/>
        </w:rPr>
        <w:t xml:space="preserve"> -pta.</w:t>
      </w:r>
    </w:p>
  </w:footnote>
  <w:footnote w:id="213">
    <w:p w14:paraId="616D122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r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d-.</w:t>
      </w:r>
    </w:p>
  </w:footnote>
  <w:footnote w:id="214">
    <w:p w14:paraId="305D65D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Così A.</w:t>
      </w:r>
    </w:p>
  </w:footnote>
  <w:footnote w:id="215">
    <w:p w14:paraId="0A199C04" w14:textId="495C0516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imanda per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16">
    <w:p w14:paraId="1382F8E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imand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17">
    <w:p w14:paraId="3AAC44FF" w14:textId="4D13D226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="005F68E7" w:rsidRPr="00D0637B">
        <w:rPr>
          <w:rFonts w:ascii="Times New Roman" w:hAnsi="Times New Roman" w:cs="Times New Roman"/>
          <w:i/>
        </w:rPr>
        <w:t>Inchiostro evanito.</w:t>
      </w:r>
    </w:p>
  </w:footnote>
  <w:footnote w:id="218">
    <w:p w14:paraId="3BDFD1B2" w14:textId="3C7C3A89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r- </w:t>
      </w:r>
      <w:r w:rsidRPr="00D0637B">
        <w:rPr>
          <w:rFonts w:ascii="Times New Roman" w:hAnsi="Times New Roman" w:cs="Times New Roman"/>
          <w:i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d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</w:p>
  </w:footnote>
  <w:footnote w:id="219">
    <w:p w14:paraId="147C5F5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giovedì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20">
    <w:p w14:paraId="0BE4604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a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21">
    <w:p w14:paraId="1F13359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et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22">
    <w:p w14:paraId="3EFAFE9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Precede</w:t>
      </w:r>
      <w:r w:rsidRPr="00D0637B">
        <w:rPr>
          <w:rFonts w:ascii="Times New Roman" w:hAnsi="Times New Roman" w:cs="Times New Roman"/>
          <w:color w:val="000000" w:themeColor="text1"/>
        </w:rPr>
        <w:t xml:space="preserve"> parendole riuscibile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223">
    <w:p w14:paraId="3E054AC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bile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224">
    <w:p w14:paraId="6C11C9E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225">
    <w:p w14:paraId="017B32BB" w14:textId="345A0D16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a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26">
    <w:p w14:paraId="6E55EFF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s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227">
    <w:p w14:paraId="71E4EF17" w14:textId="1CAA9C0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o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28">
    <w:p w14:paraId="76B5287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d.</w:t>
      </w:r>
    </w:p>
  </w:footnote>
  <w:footnote w:id="229">
    <w:p w14:paraId="1EDF02E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p-.</w:t>
      </w:r>
    </w:p>
  </w:footnote>
  <w:footnote w:id="230">
    <w:p w14:paraId="6C7E1F8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e-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corretta su </w:t>
      </w:r>
      <w:r w:rsidRPr="00D0637B">
        <w:rPr>
          <w:rFonts w:ascii="Times New Roman" w:hAnsi="Times New Roman" w:cs="Times New Roman"/>
          <w:color w:val="000000" w:themeColor="text1"/>
        </w:rPr>
        <w:t>d(ett)o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31">
    <w:p w14:paraId="3D8C0A7B" w14:textId="582FEE4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- </w:t>
      </w:r>
      <w:r w:rsidRPr="00D0637B">
        <w:rPr>
          <w:rFonts w:ascii="Times New Roman" w:hAnsi="Times New Roman" w:cs="Times New Roman"/>
          <w:i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i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32">
    <w:p w14:paraId="407AF08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n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smallCaps/>
          <w:color w:val="000000" w:themeColor="text1"/>
        </w:rPr>
        <w:t>x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33">
    <w:p w14:paraId="4769DE0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n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smallCaps/>
          <w:color w:val="000000" w:themeColor="text1"/>
        </w:rPr>
        <w:t>x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34">
    <w:p w14:paraId="4376B557" w14:textId="339F14A1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v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a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35">
    <w:p w14:paraId="3C179070" w14:textId="02733A3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 xml:space="preserve">-lle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depennato. </w:t>
      </w:r>
    </w:p>
  </w:footnote>
  <w:footnote w:id="236">
    <w:p w14:paraId="6F0CFD9D" w14:textId="1786218F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9 </w:t>
      </w:r>
      <w:r w:rsidRPr="00D0637B">
        <w:rPr>
          <w:rFonts w:ascii="Times New Roman" w:hAnsi="Times New Roman" w:cs="Times New Roman"/>
          <w:i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-8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37">
    <w:p w14:paraId="6C7ADBD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Foro nel supporto.</w:t>
      </w:r>
    </w:p>
  </w:footnote>
  <w:footnote w:id="238">
    <w:p w14:paraId="40508DF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ordinariament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239">
    <w:p w14:paraId="6D63F674" w14:textId="3B829D1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a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40">
    <w:p w14:paraId="2EF2AE4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Preced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color w:val="000000" w:themeColor="text1"/>
        </w:rPr>
        <w:t xml:space="preserve">per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241">
    <w:p w14:paraId="2F1500F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i m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esito di correzione.</w:t>
      </w:r>
    </w:p>
  </w:footnote>
  <w:footnote w:id="242">
    <w:p w14:paraId="53D29A0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su</w:t>
      </w:r>
      <w:r w:rsidRPr="00D0637B">
        <w:rPr>
          <w:rFonts w:ascii="Times New Roman" w:hAnsi="Times New Roman" w:cs="Times New Roman"/>
          <w:color w:val="000000" w:themeColor="text1"/>
        </w:rPr>
        <w:t xml:space="preserve"> m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243">
    <w:p w14:paraId="516D103C" w14:textId="1CD1D1E1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e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44">
    <w:p w14:paraId="60149F0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245">
    <w:p w14:paraId="122558C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parte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246">
    <w:p w14:paraId="3DCAF16E" w14:textId="5D279120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="00B86D1E" w:rsidRPr="00D0637B">
        <w:rPr>
          <w:rFonts w:ascii="Times New Roman" w:hAnsi="Times New Roman" w:cs="Times New Roman"/>
          <w:color w:val="000000" w:themeColor="text1"/>
        </w:rPr>
        <w:t>e</w:t>
      </w:r>
      <w:r w:rsidRPr="00D0637B">
        <w:rPr>
          <w:rFonts w:ascii="Times New Roman" w:hAnsi="Times New Roman" w:cs="Times New Roman"/>
          <w:color w:val="000000" w:themeColor="text1"/>
        </w:rPr>
        <w:t xml:space="preserve">gli … cont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decodifica di </w:t>
      </w:r>
      <w:r w:rsidRPr="00D0637B">
        <w:rPr>
          <w:rFonts w:ascii="Times New Roman" w:hAnsi="Times New Roman" w:cs="Times New Roman"/>
          <w:i/>
          <w:color w:val="000000" w:themeColor="text1"/>
        </w:rPr>
        <w:t>testo cifrato presente a c. 123r; con segno di rimand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47">
    <w:p w14:paraId="2D9CD278" w14:textId="6780ABA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Aggiunto in sopralinea con segno di inserimento; segue </w:t>
      </w:r>
      <w:r w:rsidRPr="00D0637B">
        <w:rPr>
          <w:rFonts w:ascii="Times New Roman" w:hAnsi="Times New Roman" w:cs="Times New Roman"/>
          <w:color w:val="000000" w:themeColor="text1"/>
        </w:rPr>
        <w:t>id-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248">
    <w:p w14:paraId="7443005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, che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249">
    <w:p w14:paraId="4970CCAB" w14:textId="5B1EB84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p(er) v(ostra) S(ereni)tà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250">
    <w:p w14:paraId="0768857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251">
    <w:p w14:paraId="2A86A18E" w14:textId="16A8E5E9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  <w:iCs/>
        </w:rPr>
        <w:t>Come pare.</w:t>
      </w:r>
    </w:p>
  </w:footnote>
  <w:footnote w:id="252">
    <w:p w14:paraId="4FD56C7D" w14:textId="5320F3B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3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253">
    <w:p w14:paraId="07D26AEF" w14:textId="40961C2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</w:rPr>
        <w:t>Come pare.</w:t>
      </w:r>
    </w:p>
  </w:footnote>
  <w:footnote w:id="254">
    <w:p w14:paraId="4A7B4EF5" w14:textId="3B9C031C" w:rsidR="00363CC9" w:rsidRPr="00D0637B" w:rsidRDefault="00363CC9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rrata fascicolazione delle cc. 134r-137v.</w:t>
      </w:r>
    </w:p>
  </w:footnote>
  <w:footnote w:id="255">
    <w:p w14:paraId="49AFE91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n-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;</w:t>
      </w:r>
      <w:r w:rsidRPr="00D0637B">
        <w:rPr>
          <w:rFonts w:ascii="Times New Roman" w:hAnsi="Times New Roman" w:cs="Times New Roman"/>
          <w:color w:val="000000" w:themeColor="text1"/>
        </w:rPr>
        <w:t xml:space="preserve"> -ll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-i-.</w:t>
      </w:r>
    </w:p>
  </w:footnote>
  <w:footnote w:id="256">
    <w:p w14:paraId="7C8D6CCB" w14:textId="119F77E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ndamenti … preposition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codifica di testo cifrato presente a cc. 132r-132v; con segno di rimando.</w:t>
      </w:r>
    </w:p>
  </w:footnote>
  <w:footnote w:id="257">
    <w:p w14:paraId="5893A15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spagnuoll</w:t>
      </w:r>
      <w:r w:rsidRPr="00D0637B">
        <w:rPr>
          <w:rFonts w:ascii="Times New Roman" w:hAnsi="Times New Roman" w:cs="Times New Roman"/>
          <w:i/>
          <w:color w:val="000000" w:themeColor="text1"/>
        </w:rPr>
        <w:t>,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58">
    <w:p w14:paraId="32A1F268" w14:textId="1527B31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p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r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59">
    <w:p w14:paraId="09DD4B2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260">
    <w:p w14:paraId="0999336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m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61">
    <w:p w14:paraId="555578D1" w14:textId="51F7680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et … general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decodifica di </w:t>
      </w:r>
      <w:r w:rsidRPr="00D0637B">
        <w:rPr>
          <w:rFonts w:ascii="Times New Roman" w:hAnsi="Times New Roman" w:cs="Times New Roman"/>
          <w:i/>
          <w:color w:val="000000" w:themeColor="text1"/>
        </w:rPr>
        <w:t>testo cifrato presente a c. 132v; con segno di rimando.</w:t>
      </w:r>
    </w:p>
  </w:footnote>
  <w:footnote w:id="262">
    <w:p w14:paraId="4B08BC9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di g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263">
    <w:p w14:paraId="2937144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264">
    <w:p w14:paraId="4112404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così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265">
    <w:p w14:paraId="74381AF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-i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66">
    <w:p w14:paraId="437E7FAD" w14:textId="260DE190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="005F68E7" w:rsidRPr="00D0637B">
        <w:rPr>
          <w:rFonts w:ascii="Times New Roman" w:hAnsi="Times New Roman" w:cs="Times New Roman"/>
        </w:rPr>
        <w:t xml:space="preserve"> </w:t>
      </w:r>
      <w:r w:rsidR="005F68E7" w:rsidRPr="00D0637B">
        <w:rPr>
          <w:rFonts w:ascii="Times New Roman" w:hAnsi="Times New Roman" w:cs="Times New Roman"/>
          <w:i/>
        </w:rPr>
        <w:t>Lacuna nel margine esterno.</w:t>
      </w:r>
    </w:p>
  </w:footnote>
  <w:footnote w:id="267">
    <w:p w14:paraId="276F3A4B" w14:textId="0F4D86F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che al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che ’l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68">
    <w:p w14:paraId="2AFE1CBF" w14:textId="28766BF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="005F68E7" w:rsidRPr="00D0637B">
        <w:rPr>
          <w:rFonts w:ascii="Times New Roman" w:hAnsi="Times New Roman" w:cs="Times New Roman"/>
        </w:rPr>
        <w:t xml:space="preserve"> </w:t>
      </w:r>
      <w:r w:rsidR="005F68E7" w:rsidRPr="00D0637B">
        <w:rPr>
          <w:rFonts w:ascii="Times New Roman" w:hAnsi="Times New Roman" w:cs="Times New Roman"/>
          <w:i/>
        </w:rPr>
        <w:t xml:space="preserve">Lacuna nel margine </w:t>
      </w:r>
      <w:r w:rsidR="00EF344B" w:rsidRPr="00D0637B">
        <w:rPr>
          <w:rFonts w:ascii="Times New Roman" w:hAnsi="Times New Roman" w:cs="Times New Roman"/>
          <w:i/>
        </w:rPr>
        <w:t>e</w:t>
      </w:r>
      <w:r w:rsidR="005F68E7" w:rsidRPr="00D0637B">
        <w:rPr>
          <w:rFonts w:ascii="Times New Roman" w:hAnsi="Times New Roman" w:cs="Times New Roman"/>
          <w:i/>
        </w:rPr>
        <w:t>sterno.</w:t>
      </w:r>
    </w:p>
  </w:footnote>
  <w:footnote w:id="269">
    <w:p w14:paraId="711C0A8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se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70">
    <w:p w14:paraId="5BCC376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Cs/>
          <w:color w:val="000000" w:themeColor="text1"/>
        </w:rPr>
        <w:t>d-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esito di correzione.</w:t>
      </w:r>
    </w:p>
  </w:footnote>
  <w:footnote w:id="271">
    <w:p w14:paraId="447749E8" w14:textId="005A75D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>arrivo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272">
    <w:p w14:paraId="2F5B260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color w:val="000000" w:themeColor="text1"/>
        </w:rPr>
        <w:t xml:space="preserve">con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273">
    <w:p w14:paraId="56CF48E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274">
    <w:p w14:paraId="692C24F3" w14:textId="458D031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-</w:t>
      </w:r>
      <w:r w:rsidRPr="00D0637B">
        <w:rPr>
          <w:rFonts w:ascii="Times New Roman" w:hAnsi="Times New Roman" w:cs="Times New Roman"/>
          <w:iCs/>
          <w:color w:val="000000" w:themeColor="text1"/>
        </w:rPr>
        <w:t xml:space="preserve">ll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iCs/>
          <w:color w:val="000000" w:themeColor="text1"/>
        </w:rPr>
        <w:t>-n-.</w:t>
      </w:r>
    </w:p>
  </w:footnote>
  <w:footnote w:id="275">
    <w:p w14:paraId="5D925B1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esito di correzione.</w:t>
      </w:r>
    </w:p>
  </w:footnote>
  <w:footnote w:id="276">
    <w:p w14:paraId="52BE436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a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77">
    <w:p w14:paraId="682C6E0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278">
    <w:p w14:paraId="48EC050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Cs/>
          <w:color w:val="000000" w:themeColor="text1"/>
        </w:rPr>
        <w:t>sopra</w:t>
      </w:r>
      <w:r w:rsidRPr="00D0637B">
        <w:rPr>
          <w:rFonts w:ascii="Times New Roman" w:hAnsi="Times New Roman" w:cs="Times New Roman"/>
          <w:color w:val="000000" w:themeColor="text1"/>
        </w:rPr>
        <w:t xml:space="preserve">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279">
    <w:p w14:paraId="218A095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per rifarsi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280">
    <w:p w14:paraId="59D72227" w14:textId="26940F0F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iCs/>
          <w:color w:val="000000" w:themeColor="text1"/>
        </w:rPr>
        <w:t>Esito di correzione.</w:t>
      </w:r>
    </w:p>
  </w:footnote>
  <w:footnote w:id="281">
    <w:p w14:paraId="545F673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sono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282">
    <w:p w14:paraId="6B071E5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283">
    <w:p w14:paraId="0B23D164" w14:textId="1B5F4BA9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Il … riverenz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decodifica di </w:t>
      </w:r>
      <w:r w:rsidRPr="00D0637B">
        <w:rPr>
          <w:rFonts w:ascii="Times New Roman" w:hAnsi="Times New Roman" w:cs="Times New Roman"/>
          <w:i/>
          <w:color w:val="000000" w:themeColor="text1"/>
        </w:rPr>
        <w:t>testo cifrato presente a c. 141r; con segno di rimand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84">
    <w:p w14:paraId="78249E7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-vi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285">
    <w:p w14:paraId="2FDF99A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Così A.</w:t>
      </w:r>
    </w:p>
  </w:footnote>
  <w:footnote w:id="286">
    <w:p w14:paraId="3016DA3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ppresso sue Altezza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nel margine interno.</w:t>
      </w:r>
    </w:p>
  </w:footnote>
  <w:footnote w:id="287">
    <w:p w14:paraId="77BE201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pre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, come pare.</w:t>
      </w:r>
    </w:p>
  </w:footnote>
  <w:footnote w:id="288">
    <w:p w14:paraId="53E1B6F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s-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esito di correzione.</w:t>
      </w:r>
    </w:p>
  </w:footnote>
  <w:footnote w:id="289">
    <w:p w14:paraId="153627B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290">
    <w:p w14:paraId="599F1BA1" w14:textId="1C18693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t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291">
    <w:p w14:paraId="47F3E28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ss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292">
    <w:p w14:paraId="724541B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293">
    <w:p w14:paraId="65F79F1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294">
    <w:p w14:paraId="679F0E7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ni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295">
    <w:p w14:paraId="5BFA0421" w14:textId="592DBFF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ov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pot-.</w:t>
      </w:r>
    </w:p>
  </w:footnote>
  <w:footnote w:id="296">
    <w:p w14:paraId="09FE512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>pensav</w:t>
      </w:r>
      <w:r w:rsidRPr="00D0637B">
        <w:rPr>
          <w:rFonts w:ascii="Times New Roman" w:hAnsi="Times New Roman" w:cs="Times New Roman"/>
          <w:i/>
          <w:color w:val="000000" w:themeColor="text1"/>
        </w:rPr>
        <w:t>-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97">
    <w:p w14:paraId="7C7B248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a.</w:t>
      </w:r>
    </w:p>
  </w:footnote>
  <w:footnote w:id="298">
    <w:p w14:paraId="1B34F1BD" w14:textId="4B2B4D90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Precede </w:t>
      </w:r>
      <w:r w:rsidRPr="00D0637B">
        <w:rPr>
          <w:rFonts w:ascii="Times New Roman" w:hAnsi="Times New Roman" w:cs="Times New Roman"/>
          <w:iCs/>
          <w:color w:val="000000" w:themeColor="text1"/>
        </w:rPr>
        <w:t>quadrucento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299">
    <w:p w14:paraId="592A970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t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00">
    <w:p w14:paraId="234D6CAC" w14:textId="574B626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il tacito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aggiunto in sopralinea su </w:t>
      </w:r>
      <w:r w:rsidRPr="00D0637B">
        <w:rPr>
          <w:rFonts w:ascii="Times New Roman" w:hAnsi="Times New Roman" w:cs="Times New Roman"/>
          <w:iCs/>
          <w:color w:val="000000" w:themeColor="text1"/>
        </w:rPr>
        <w:t>l’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01">
    <w:p w14:paraId="6C4EBDD3" w14:textId="31E647D2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Cs/>
          <w:color w:val="000000" w:themeColor="text1"/>
        </w:rPr>
        <w:t xml:space="preserve">dal … Gratie </w:t>
      </w:r>
      <w:r w:rsidRPr="00D0637B">
        <w:rPr>
          <w:rFonts w:ascii="Times New Roman" w:hAnsi="Times New Roman" w:cs="Times New Roman"/>
          <w:i/>
          <w:color w:val="000000" w:themeColor="text1"/>
        </w:rPr>
        <w:t>decodifica di testo cifrato presente a c. 147r; con segno di rimando.</w:t>
      </w:r>
    </w:p>
  </w:footnote>
  <w:footnote w:id="302">
    <w:p w14:paraId="23D54276" w14:textId="43B51960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>interess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03">
    <w:p w14:paraId="4763779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>in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304">
    <w:p w14:paraId="4DF0BE9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Precede</w:t>
      </w:r>
      <w:r w:rsidRPr="00D0637B">
        <w:rPr>
          <w:rFonts w:ascii="Times New Roman" w:hAnsi="Times New Roman" w:cs="Times New Roman"/>
          <w:color w:val="000000" w:themeColor="text1"/>
        </w:rPr>
        <w:t xml:space="preserve"> termin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305">
    <w:p w14:paraId="27CB962C" w14:textId="159B5DA1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Sotto qualch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aggiunto nel margine interno.</w:t>
      </w:r>
    </w:p>
  </w:footnote>
  <w:footnote w:id="306">
    <w:p w14:paraId="484CD32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07">
    <w:p w14:paraId="464C54D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08">
    <w:p w14:paraId="7AC7C50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gl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09">
    <w:p w14:paraId="1023B620" w14:textId="0060952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Piega nel supporto.</w:t>
      </w:r>
    </w:p>
  </w:footnote>
  <w:footnote w:id="310">
    <w:p w14:paraId="450EB27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 xml:space="preserve">la sol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11">
    <w:p w14:paraId="5FE0FB4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infin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12">
    <w:p w14:paraId="5513FB2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o.</w:t>
      </w:r>
    </w:p>
  </w:footnote>
  <w:footnote w:id="313">
    <w:p w14:paraId="7A95E6E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il Re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14">
    <w:p w14:paraId="63C7CB1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 lettera depennata.</w:t>
      </w:r>
    </w:p>
  </w:footnote>
  <w:footnote w:id="315">
    <w:p w14:paraId="02C6FA6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d-.</w:t>
      </w:r>
    </w:p>
  </w:footnote>
  <w:footnote w:id="316">
    <w:p w14:paraId="26816BC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come feci hoggi otto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317">
    <w:p w14:paraId="143F6D2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Segue </w:t>
      </w:r>
      <w:r w:rsidRPr="00D0637B">
        <w:rPr>
          <w:rFonts w:ascii="Times New Roman" w:hAnsi="Times New Roman" w:cs="Times New Roman"/>
          <w:iCs/>
          <w:color w:val="000000" w:themeColor="text1"/>
        </w:rPr>
        <w:t>il signor Ambasciator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318">
    <w:p w14:paraId="65271C64" w14:textId="2C3E8D4C" w:rsidR="00337916" w:rsidRPr="00D0637B" w:rsidRDefault="00337916" w:rsidP="00337916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  <w:iCs/>
        </w:rPr>
        <w:t>Come pare.</w:t>
      </w:r>
    </w:p>
  </w:footnote>
  <w:footnote w:id="319">
    <w:p w14:paraId="742A010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d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320">
    <w:p w14:paraId="65AD747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21">
    <w:p w14:paraId="4A58F7E7" w14:textId="14479C6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eastAsia="Times New Roman" w:hAnsi="Times New Roman" w:cs="Times New Roman"/>
          <w:i/>
          <w:color w:val="000000" w:themeColor="text1"/>
          <w:lang w:eastAsia="it-IT"/>
        </w:rPr>
        <w:t xml:space="preserve">Aggiunto in sopralinea su </w:t>
      </w:r>
      <w:r w:rsidRPr="00D0637B">
        <w:rPr>
          <w:rFonts w:ascii="Times New Roman" w:eastAsia="Times New Roman" w:hAnsi="Times New Roman" w:cs="Times New Roman"/>
          <w:iCs/>
          <w:color w:val="000000" w:themeColor="text1"/>
          <w:lang w:eastAsia="it-IT"/>
        </w:rPr>
        <w:t>effetto</w:t>
      </w:r>
      <w:r w:rsidRPr="00D0637B">
        <w:rPr>
          <w:rFonts w:ascii="Times New Roman" w:eastAsia="Times New Roman" w:hAnsi="Times New Roman" w:cs="Times New Roman"/>
          <w:i/>
          <w:color w:val="000000" w:themeColor="text1"/>
          <w:lang w:eastAsia="it-IT"/>
        </w:rPr>
        <w:t xml:space="preserve"> depennato.</w:t>
      </w:r>
    </w:p>
  </w:footnote>
  <w:footnote w:id="322">
    <w:p w14:paraId="522B457D" w14:textId="6A5E0A52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si … et la necessità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codifica di testo cifrato presente a c. 156r; con segno di rimando.</w:t>
      </w:r>
    </w:p>
  </w:footnote>
  <w:footnote w:id="323">
    <w:p w14:paraId="6115ADD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24">
    <w:p w14:paraId="17BA09D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 numero depennato.</w:t>
      </w:r>
    </w:p>
  </w:footnote>
  <w:footnote w:id="325">
    <w:p w14:paraId="79571F5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326">
    <w:p w14:paraId="15A1247A" w14:textId="77777777" w:rsidR="00247A7F" w:rsidRPr="00D0637B" w:rsidRDefault="00247A7F" w:rsidP="00247A7F">
      <w:pPr>
        <w:pStyle w:val="FootnoteText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  <w:iCs/>
        </w:rPr>
        <w:t>Così A.</w:t>
      </w:r>
    </w:p>
  </w:footnote>
  <w:footnote w:id="327">
    <w:p w14:paraId="62010874" w14:textId="77777777" w:rsidR="00247A7F" w:rsidRPr="00CE5805" w:rsidRDefault="00247A7F" w:rsidP="00247A7F">
      <w:pPr>
        <w:pStyle w:val="FootnoteText"/>
        <w:rPr>
          <w:rFonts w:ascii="Times New Roman" w:hAnsi="Times New Roman" w:cs="Times New Roman"/>
          <w:lang w:val="en-US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CE5805">
        <w:rPr>
          <w:rFonts w:ascii="Times New Roman" w:hAnsi="Times New Roman" w:cs="Times New Roman"/>
          <w:lang w:val="en-US"/>
        </w:rPr>
        <w:t xml:space="preserve"> -tes </w:t>
      </w:r>
      <w:r w:rsidRPr="00CE5805">
        <w:rPr>
          <w:rFonts w:ascii="Times New Roman" w:hAnsi="Times New Roman" w:cs="Times New Roman"/>
          <w:i/>
          <w:iCs/>
          <w:lang w:val="en-US"/>
        </w:rPr>
        <w:t>esito di correzione.</w:t>
      </w:r>
    </w:p>
  </w:footnote>
  <w:footnote w:id="328">
    <w:p w14:paraId="62F9F40E" w14:textId="77777777" w:rsidR="00EC6696" w:rsidRDefault="00EC6696" w:rsidP="00EC6696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rPr>
          <w:lang w:val="en-GB"/>
        </w:rPr>
        <w:t xml:space="preserve"> This information was added upon receipt by a secretary.</w:t>
      </w:r>
    </w:p>
  </w:footnote>
  <w:footnote w:id="329">
    <w:p w14:paraId="2C74141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Prop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30">
    <w:p w14:paraId="69DABBF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n°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31">
    <w:p w14:paraId="2F33B8D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-a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332">
    <w:p w14:paraId="6E47722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-a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333">
    <w:p w14:paraId="45F38F79" w14:textId="705F91B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eastAsia="Times New Roman" w:hAnsi="Times New Roman" w:cs="Times New Roman"/>
          <w:i/>
          <w:color w:val="000000" w:themeColor="text1"/>
          <w:lang w:eastAsia="it-IT"/>
        </w:rPr>
        <w:t>Esito di correzione.</w:t>
      </w:r>
    </w:p>
  </w:footnote>
  <w:footnote w:id="334">
    <w:p w14:paraId="2BD3E31C" w14:textId="1D67153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,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a.</w:t>
      </w:r>
    </w:p>
  </w:footnote>
  <w:footnote w:id="335">
    <w:p w14:paraId="7ABC6DF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-a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336">
    <w:p w14:paraId="29D3201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-a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337">
    <w:p w14:paraId="2383660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eastAsia="Times New Roman" w:hAnsi="Times New Roman" w:cs="Times New Roman"/>
          <w:color w:val="000000" w:themeColor="text1"/>
          <w:lang w:eastAsia="it-IT"/>
        </w:rPr>
        <w:t xml:space="preserve">fu detto </w:t>
      </w:r>
      <w:r w:rsidRPr="00D0637B">
        <w:rPr>
          <w:rFonts w:ascii="Times New Roman" w:eastAsia="Times New Roman" w:hAnsi="Times New Roman" w:cs="Times New Roman"/>
          <w:i/>
          <w:color w:val="000000" w:themeColor="text1"/>
          <w:lang w:eastAsia="it-IT"/>
        </w:rPr>
        <w:t>aggiunto in sopralinea su parola depennata.</w:t>
      </w:r>
    </w:p>
  </w:footnote>
  <w:footnote w:id="338">
    <w:p w14:paraId="02EDF98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>pregai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39">
    <w:p w14:paraId="7E8B7C5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40">
    <w:p w14:paraId="482E524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a.</w:t>
      </w:r>
    </w:p>
  </w:footnote>
  <w:footnote w:id="341">
    <w:p w14:paraId="3417469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Precede</w:t>
      </w:r>
      <w:r w:rsidRPr="00D0637B">
        <w:rPr>
          <w:rFonts w:ascii="Times New Roman" w:hAnsi="Times New Roman" w:cs="Times New Roman"/>
          <w:color w:val="000000" w:themeColor="text1"/>
        </w:rPr>
        <w:t xml:space="preserve"> 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a.</w:t>
      </w:r>
    </w:p>
  </w:footnote>
  <w:footnote w:id="342">
    <w:p w14:paraId="7BFBA555" w14:textId="70D5C19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a in sopralinea con segno di inserimento.</w:t>
      </w:r>
    </w:p>
  </w:footnote>
  <w:footnote w:id="343">
    <w:p w14:paraId="00029A9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et sicurezza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44">
    <w:p w14:paraId="7EF1CEF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n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45">
    <w:p w14:paraId="1D9F10A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y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46">
    <w:p w14:paraId="45B71D0D" w14:textId="301B739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-r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in sopralinea e depennato.</w:t>
      </w:r>
    </w:p>
  </w:footnote>
  <w:footnote w:id="347">
    <w:p w14:paraId="1CE25DF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48">
    <w:p w14:paraId="333B388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il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349">
    <w:p w14:paraId="01F35EB2" w14:textId="16A5CE1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iCs/>
          <w:color w:val="000000" w:themeColor="text1"/>
        </w:rPr>
        <w:t xml:space="preserve"> l’ambitione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350">
    <w:p w14:paraId="70847E1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Precedono lettere depennate.</w:t>
      </w:r>
    </w:p>
  </w:footnote>
  <w:footnote w:id="351">
    <w:p w14:paraId="25E7529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teran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52">
    <w:p w14:paraId="365847D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l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s-.</w:t>
      </w:r>
    </w:p>
  </w:footnote>
  <w:footnote w:id="353">
    <w:p w14:paraId="73C8ECE7" w14:textId="4C312CB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Aggiunto su </w:t>
      </w:r>
      <w:r w:rsidRPr="00D0637B">
        <w:rPr>
          <w:rFonts w:ascii="Times New Roman" w:hAnsi="Times New Roman" w:cs="Times New Roman"/>
          <w:iCs/>
          <w:color w:val="000000" w:themeColor="text1"/>
        </w:rPr>
        <w:t>carica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354">
    <w:p w14:paraId="614DE95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dar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55">
    <w:p w14:paraId="162A6A3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gi-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356">
    <w:p w14:paraId="74397B1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 parola depennata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57">
    <w:p w14:paraId="5C3453F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Prima</w:t>
      </w:r>
      <w:r w:rsidRPr="00D0637B">
        <w:rPr>
          <w:rFonts w:ascii="Times New Roman" w:hAnsi="Times New Roman" w:cs="Times New Roman"/>
          <w:color w:val="000000" w:themeColor="text1"/>
        </w:rPr>
        <w:t xml:space="preserve"> -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58">
    <w:p w14:paraId="5E86C59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a.</w:t>
      </w:r>
    </w:p>
  </w:footnote>
  <w:footnote w:id="359">
    <w:p w14:paraId="7356D99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360">
    <w:p w14:paraId="65E573D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ci è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u</w:t>
      </w:r>
      <w:r w:rsidRPr="00D0637B">
        <w:rPr>
          <w:rFonts w:ascii="Times New Roman" w:hAnsi="Times New Roman" w:cs="Times New Roman"/>
          <w:color w:val="000000" w:themeColor="text1"/>
        </w:rPr>
        <w:t xml:space="preserve"> h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361">
    <w:p w14:paraId="2E9A6CD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362">
    <w:p w14:paraId="754ECE4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>adh-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63">
    <w:p w14:paraId="6B4D110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>et con destrezza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64">
    <w:p w14:paraId="0693F8A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Macchia di inchiostro.</w:t>
      </w:r>
    </w:p>
  </w:footnote>
  <w:footnote w:id="365">
    <w:p w14:paraId="75B75C9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l mes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66">
    <w:p w14:paraId="1668B81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a dieci leghe di qua da Sedam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aggiunto in sopralinea con segno di inserimento.</w:t>
      </w:r>
    </w:p>
  </w:footnote>
  <w:footnote w:id="367">
    <w:p w14:paraId="4A6C430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>ongari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368">
    <w:p w14:paraId="563DA53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conda </w:t>
      </w:r>
      <w:r w:rsidRPr="00D0637B">
        <w:rPr>
          <w:rFonts w:ascii="Times New Roman" w:hAnsi="Times New Roman" w:cs="Times New Roman"/>
          <w:color w:val="000000" w:themeColor="text1"/>
        </w:rPr>
        <w:t xml:space="preserve">-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a-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369">
    <w:p w14:paraId="15F8604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q-.</w:t>
      </w:r>
    </w:p>
  </w:footnote>
  <w:footnote w:id="370">
    <w:p w14:paraId="7491BB0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71">
    <w:p w14:paraId="15C13A2A" w14:textId="43E890E9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b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372">
    <w:p w14:paraId="30E1145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73">
    <w:p w14:paraId="45D5C7C3" w14:textId="158CE15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s’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n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374">
    <w:p w14:paraId="355D573C" w14:textId="58AE7CCF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, come pare.</w:t>
      </w:r>
    </w:p>
  </w:footnote>
  <w:footnote w:id="375">
    <w:p w14:paraId="6976FDE4" w14:textId="38F6EAB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, come pare.</w:t>
      </w:r>
    </w:p>
  </w:footnote>
  <w:footnote w:id="376">
    <w:p w14:paraId="14F70E9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 secretari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77">
    <w:p w14:paraId="64F67204" w14:textId="06136BD0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="001133B1" w:rsidRPr="00D0637B">
        <w:rPr>
          <w:rFonts w:ascii="Times New Roman" w:hAnsi="Times New Roman" w:cs="Times New Roman"/>
          <w:i/>
          <w:iCs/>
          <w:color w:val="000000" w:themeColor="text1"/>
        </w:rPr>
        <w:t>Come pare.</w:t>
      </w:r>
    </w:p>
  </w:footnote>
  <w:footnote w:id="378">
    <w:p w14:paraId="5D80FD2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 lettera depennata.</w:t>
      </w:r>
    </w:p>
  </w:footnote>
  <w:footnote w:id="379">
    <w:p w14:paraId="387C00F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qu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380">
    <w:p w14:paraId="39164C3E" w14:textId="4480850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. Et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, et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381">
    <w:p w14:paraId="7F5B6709" w14:textId="7EF4BA2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et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382">
    <w:p w14:paraId="35EAFAA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83">
    <w:p w14:paraId="129F9638" w14:textId="77777777" w:rsidR="00040A47" w:rsidRPr="00D0637B" w:rsidRDefault="00040A47" w:rsidP="00337916">
      <w:pPr>
        <w:pStyle w:val="Footnote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al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da </w:t>
      </w:r>
      <w:r w:rsidRPr="00D0637B">
        <w:rPr>
          <w:rFonts w:ascii="Times New Roman" w:hAnsi="Times New Roman" w:cs="Times New Roman"/>
          <w:color w:val="000000" w:themeColor="text1"/>
        </w:rPr>
        <w:softHyphen/>
        <w:t>-ell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384">
    <w:p w14:paraId="0F528DE1" w14:textId="321BAEE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Prima -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85">
    <w:p w14:paraId="0ECE605A" w14:textId="6B11B16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1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-2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386">
    <w:p w14:paraId="7334EDC6" w14:textId="7D3678E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Foro nel supporto.</w:t>
      </w:r>
    </w:p>
  </w:footnote>
  <w:footnote w:id="387">
    <w:p w14:paraId="5092B88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ono parole depennate.</w:t>
      </w:r>
    </w:p>
  </w:footnote>
  <w:footnote w:id="388">
    <w:p w14:paraId="27BE90D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d </w:t>
      </w:r>
      <w:r w:rsidRPr="00D0637B">
        <w:rPr>
          <w:rFonts w:ascii="Times New Roman" w:hAnsi="Times New Roman" w:cs="Times New Roman"/>
          <w:i/>
          <w:color w:val="000000" w:themeColor="text1"/>
        </w:rPr>
        <w:t>depennata.</w:t>
      </w:r>
    </w:p>
  </w:footnote>
  <w:footnote w:id="389">
    <w:p w14:paraId="60A25C9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 parola depennata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90">
    <w:p w14:paraId="65984DB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iCs/>
          <w:color w:val="000000" w:themeColor="text1"/>
        </w:rPr>
        <w:t>questo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  <w:p w14:paraId="1EE97C3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</w:p>
  </w:footnote>
  <w:footnote w:id="391">
    <w:p w14:paraId="3070B2F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contenti per le case lor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392">
    <w:p w14:paraId="2A20C32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t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393">
    <w:p w14:paraId="45EC5F8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st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394">
    <w:p w14:paraId="1819912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presente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395">
    <w:p w14:paraId="27E1D66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396">
    <w:p w14:paraId="1DEB6D2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 Venetia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aggiunto nel margine interno con segno di inserimento.</w:t>
      </w:r>
    </w:p>
  </w:footnote>
  <w:footnote w:id="397">
    <w:p w14:paraId="6BC790C3" w14:textId="117D3E7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a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e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398">
    <w:p w14:paraId="2B4645A6" w14:textId="77777777" w:rsidR="00B86D1E" w:rsidRPr="00D0637B" w:rsidRDefault="00B86D1E" w:rsidP="00B86D1E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el conte di Altem</w:t>
      </w:r>
      <w:r w:rsidRPr="00D0637B">
        <w:rPr>
          <w:rFonts w:ascii="Times New Roman" w:hAnsi="Times New Roman" w:cs="Times New Roman"/>
          <w:bCs/>
          <w:color w:val="000000" w:themeColor="text1"/>
        </w:rPr>
        <w:t>ps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su testo cifr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399">
    <w:p w14:paraId="224003B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assero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400">
    <w:p w14:paraId="0CDBCF4A" w14:textId="59E81E2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B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b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01">
    <w:p w14:paraId="67ABFFC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no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402">
    <w:p w14:paraId="4C7F7FF4" w14:textId="2CD98941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c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q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03">
    <w:p w14:paraId="525CA29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mo-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esito di correzione.</w:t>
      </w:r>
    </w:p>
  </w:footnote>
  <w:footnote w:id="404">
    <w:p w14:paraId="46D714E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405">
    <w:p w14:paraId="4449169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l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406">
    <w:p w14:paraId="42F5702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Precede</w:t>
      </w:r>
      <w:r w:rsidRPr="00D0637B">
        <w:rPr>
          <w:rFonts w:ascii="Times New Roman" w:hAnsi="Times New Roman" w:cs="Times New Roman"/>
          <w:color w:val="000000" w:themeColor="text1"/>
        </w:rPr>
        <w:t xml:space="preserve"> le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07">
    <w:p w14:paraId="5CDD8B2C" w14:textId="3F22CF3F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i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08">
    <w:p w14:paraId="3A30F77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409">
    <w:p w14:paraId="039374D1" w14:textId="2DC96A32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l’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, come pare.</w:t>
      </w:r>
    </w:p>
  </w:footnote>
  <w:footnote w:id="410">
    <w:p w14:paraId="4AF539C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ff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, come pare.</w:t>
      </w:r>
    </w:p>
  </w:footnote>
  <w:footnote w:id="411">
    <w:p w14:paraId="3CB7A9C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Precede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 (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12">
    <w:p w14:paraId="6CF8AFC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tur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, come pare.</w:t>
      </w:r>
    </w:p>
  </w:footnote>
  <w:footnote w:id="413">
    <w:p w14:paraId="1B7D1F0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Ill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414">
    <w:p w14:paraId="2A1BCAAD" w14:textId="7534937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p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l-</w:t>
      </w:r>
      <w:r w:rsidRPr="00D0637B">
        <w:rPr>
          <w:rFonts w:ascii="Times New Roman" w:hAnsi="Times New Roman" w:cs="Times New Roman"/>
          <w:i/>
          <w:color w:val="000000" w:themeColor="text1"/>
        </w:rPr>
        <w:t>, come pare.</w:t>
      </w:r>
    </w:p>
  </w:footnote>
  <w:footnote w:id="415">
    <w:p w14:paraId="073B09B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416">
    <w:p w14:paraId="7EF18F0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g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417">
    <w:p w14:paraId="14089A3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Esito di correzione; segue </w:t>
      </w:r>
      <w:r w:rsidRPr="00D0637B">
        <w:rPr>
          <w:rFonts w:ascii="Times New Roman" w:hAnsi="Times New Roman" w:cs="Times New Roman"/>
          <w:color w:val="000000" w:themeColor="text1"/>
        </w:rPr>
        <w:t>sua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418">
    <w:p w14:paraId="2911234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affar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, come pare.</w:t>
      </w:r>
    </w:p>
  </w:footnote>
  <w:footnote w:id="419">
    <w:p w14:paraId="1183E2F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Siburgh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20">
    <w:p w14:paraId="0BA7EF96" w14:textId="00DEE8D9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p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b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21">
    <w:p w14:paraId="449F01A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allequità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</w:p>
  </w:footnote>
  <w:footnote w:id="422">
    <w:p w14:paraId="230EDA9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et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23">
    <w:p w14:paraId="0BE5209D" w14:textId="02977C6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a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e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24">
    <w:p w14:paraId="7020D24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affettione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25">
    <w:p w14:paraId="362F737D" w14:textId="088CAF1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a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26">
    <w:p w14:paraId="556E54C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a essi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su</w:t>
      </w:r>
      <w:r w:rsidRPr="00D0637B">
        <w:rPr>
          <w:rFonts w:ascii="Times New Roman" w:hAnsi="Times New Roman" w:cs="Times New Roman"/>
          <w:color w:val="000000" w:themeColor="text1"/>
        </w:rPr>
        <w:t xml:space="preserve"> per loro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27">
    <w:p w14:paraId="04B661D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 xml:space="preserve">provisiolane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, come pare.</w:t>
      </w:r>
    </w:p>
  </w:footnote>
  <w:footnote w:id="428">
    <w:p w14:paraId="63D4DE0E" w14:textId="67205DA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 -</w:t>
      </w:r>
      <w:r w:rsidRPr="00D0637B">
        <w:rPr>
          <w:rFonts w:ascii="Times New Roman" w:hAnsi="Times New Roman" w:cs="Times New Roman"/>
          <w:color w:val="000000" w:themeColor="text1"/>
        </w:rPr>
        <w:t xml:space="preserve">o </w:t>
      </w:r>
      <w:r w:rsidRPr="00D0637B">
        <w:rPr>
          <w:rFonts w:ascii="Times New Roman" w:hAnsi="Times New Roman" w:cs="Times New Roman"/>
          <w:i/>
          <w:color w:val="000000" w:themeColor="text1"/>
        </w:rPr>
        <w:t>depennata.</w:t>
      </w:r>
    </w:p>
  </w:footnote>
  <w:footnote w:id="429">
    <w:p w14:paraId="7857B492" w14:textId="2EF29C1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7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3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30">
    <w:p w14:paraId="57B73E0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andò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31">
    <w:p w14:paraId="2BD439B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in un altro vassello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432">
    <w:p w14:paraId="07B5DAED" w14:textId="38860C9F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conda </w:t>
      </w:r>
      <w:r w:rsidRPr="00D0637B">
        <w:rPr>
          <w:rFonts w:ascii="Times New Roman" w:hAnsi="Times New Roman" w:cs="Times New Roman"/>
          <w:color w:val="000000" w:themeColor="text1"/>
        </w:rPr>
        <w:t xml:space="preserve">-i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e-.</w:t>
      </w:r>
    </w:p>
  </w:footnote>
  <w:footnote w:id="433">
    <w:p w14:paraId="669C5C3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434">
    <w:p w14:paraId="178B5519" w14:textId="099F082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a </w:t>
      </w:r>
      <w:r w:rsidRPr="00D0637B">
        <w:rPr>
          <w:rFonts w:ascii="Times New Roman" w:hAnsi="Times New Roman" w:cs="Times New Roman"/>
          <w:i/>
          <w:color w:val="000000" w:themeColor="text1"/>
        </w:rPr>
        <w:t>corretta su -</w:t>
      </w:r>
      <w:r w:rsidRPr="00D0637B">
        <w:rPr>
          <w:rFonts w:ascii="Times New Roman" w:hAnsi="Times New Roman" w:cs="Times New Roman"/>
          <w:color w:val="000000" w:themeColor="text1"/>
        </w:rPr>
        <w:t>o</w:t>
      </w:r>
      <w:r w:rsidRPr="00D0637B">
        <w:rPr>
          <w:rFonts w:ascii="Times New Roman" w:hAnsi="Times New Roman" w:cs="Times New Roman"/>
          <w:i/>
          <w:color w:val="000000" w:themeColor="text1"/>
        </w:rPr>
        <w:t>, come pare.</w:t>
      </w:r>
    </w:p>
  </w:footnote>
  <w:footnote w:id="435">
    <w:p w14:paraId="574C57C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436">
    <w:p w14:paraId="26CF5F61" w14:textId="290CC7C2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a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37">
    <w:p w14:paraId="7C8AE506" w14:textId="669FD559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a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e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38">
    <w:p w14:paraId="778120BF" w14:textId="1CC8A781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i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39">
    <w:p w14:paraId="2FD22C1C" w14:textId="58CEB01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a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e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40">
    <w:p w14:paraId="2CF2F73A" w14:textId="0C4747D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a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41">
    <w:p w14:paraId="000349B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su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442">
    <w:p w14:paraId="193066B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prim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443">
    <w:p w14:paraId="3B163077" w14:textId="5A823B69" w:rsidR="00B86D1E" w:rsidRPr="00D0637B" w:rsidRDefault="00B86D1E" w:rsidP="00B86D1E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havere … </w:t>
      </w:r>
      <w:r w:rsidRPr="00D0637B">
        <w:rPr>
          <w:rFonts w:ascii="Times New Roman" w:hAnsi="Times New Roman" w:cs="Times New Roman"/>
          <w:iCs/>
          <w:color w:val="000000" w:themeColor="text1"/>
        </w:rPr>
        <w:t xml:space="preserve">Svizzeri </w:t>
      </w:r>
      <w:r w:rsidRPr="00D0637B">
        <w:rPr>
          <w:rFonts w:ascii="Times New Roman" w:hAnsi="Times New Roman" w:cs="Times New Roman"/>
          <w:i/>
        </w:rPr>
        <w:t>testo cifrato non decodificato.</w:t>
      </w:r>
    </w:p>
  </w:footnote>
  <w:footnote w:id="444">
    <w:p w14:paraId="181AA952" w14:textId="4755266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Precede </w:t>
      </w:r>
      <w:r w:rsidRPr="00D0637B">
        <w:rPr>
          <w:rFonts w:ascii="Times New Roman" w:hAnsi="Times New Roman" w:cs="Times New Roman"/>
          <w:color w:val="000000" w:themeColor="text1"/>
        </w:rPr>
        <w:t>l’arsen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445">
    <w:p w14:paraId="51DE60E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m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46">
    <w:p w14:paraId="5B38DEB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y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447">
    <w:p w14:paraId="2FC4763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Così A.</w:t>
      </w:r>
    </w:p>
  </w:footnote>
  <w:footnote w:id="448">
    <w:p w14:paraId="1EF8A34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Come pare.</w:t>
      </w:r>
    </w:p>
  </w:footnote>
  <w:footnote w:id="449">
    <w:p w14:paraId="312D47AC" w14:textId="0C3F5DA6" w:rsidR="00ED2A38" w:rsidRPr="00D0637B" w:rsidRDefault="00ED2A38" w:rsidP="00337916">
      <w:pPr>
        <w:pStyle w:val="FootnoteText"/>
        <w:jc w:val="both"/>
        <w:rPr>
          <w:rFonts w:ascii="Times New Roman" w:hAnsi="Times New Roman" w:cs="Times New Roman"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</w:rPr>
        <w:t>Così A.</w:t>
      </w:r>
    </w:p>
  </w:footnote>
  <w:footnote w:id="450">
    <w:p w14:paraId="439CBF9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451">
    <w:p w14:paraId="6F6E29A4" w14:textId="5D8713D1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-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a.</w:t>
      </w:r>
    </w:p>
  </w:footnote>
  <w:footnote w:id="452">
    <w:p w14:paraId="70405E1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che non possono per molti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53">
    <w:p w14:paraId="7067107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r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a.</w:t>
      </w:r>
    </w:p>
  </w:footnote>
  <w:footnote w:id="454">
    <w:p w14:paraId="3CEEA8C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Foro nel supporto.</w:t>
      </w:r>
    </w:p>
  </w:footnote>
  <w:footnote w:id="455">
    <w:p w14:paraId="2ACD992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sti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456">
    <w:p w14:paraId="2C797C9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, come pare.</w:t>
      </w:r>
    </w:p>
  </w:footnote>
  <w:footnote w:id="457">
    <w:p w14:paraId="034F9E6C" w14:textId="34D8824E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Wo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58">
    <w:p w14:paraId="4DA18745" w14:textId="221026C6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e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c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59">
    <w:p w14:paraId="48CF2F9E" w14:textId="37776CB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-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corretta su -</w:t>
      </w:r>
      <w:r w:rsidRPr="00D0637B">
        <w:rPr>
          <w:rFonts w:ascii="Times New Roman" w:hAnsi="Times New Roman" w:cs="Times New Roman"/>
          <w:color w:val="000000" w:themeColor="text1"/>
        </w:rPr>
        <w:t>l</w:t>
      </w:r>
      <w:r w:rsidRPr="00D0637B">
        <w:rPr>
          <w:rFonts w:ascii="Times New Roman" w:hAnsi="Times New Roman" w:cs="Times New Roman"/>
          <w:i/>
          <w:color w:val="000000" w:themeColor="text1"/>
        </w:rPr>
        <w:t>-.</w:t>
      </w:r>
    </w:p>
  </w:footnote>
  <w:footnote w:id="460">
    <w:p w14:paraId="4F629A29" w14:textId="49FA6D92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’l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; 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etto capitano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61">
    <w:p w14:paraId="14C107F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462">
    <w:p w14:paraId="4C5B45E1" w14:textId="783033B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i-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463">
    <w:p w14:paraId="64949696" w14:textId="66F3266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a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64">
    <w:p w14:paraId="3361EE21" w14:textId="1F809B1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a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65">
    <w:p w14:paraId="4EF9489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dosi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466">
    <w:p w14:paraId="4C61E80C" w14:textId="23CB012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a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67">
    <w:p w14:paraId="630FFA7C" w14:textId="3DF8CED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a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68">
    <w:p w14:paraId="770956F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né le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>nelle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469">
    <w:p w14:paraId="3C5B0FFC" w14:textId="49871DB9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si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fi-</w:t>
      </w:r>
      <w:r w:rsidRPr="00D0637B">
        <w:rPr>
          <w:rFonts w:ascii="Times New Roman" w:hAnsi="Times New Roman" w:cs="Times New Roman"/>
          <w:i/>
          <w:color w:val="000000" w:themeColor="text1"/>
        </w:rPr>
        <w:t>, come pare.</w:t>
      </w:r>
    </w:p>
  </w:footnote>
  <w:footnote w:id="470">
    <w:p w14:paraId="0C811BEE" w14:textId="5F8C0DF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za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cia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71">
    <w:p w14:paraId="501923B8" w14:textId="6BAC41B6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fanno</w:t>
      </w:r>
      <w:r w:rsidRPr="00D0637B">
        <w:rPr>
          <w:rFonts w:ascii="Times New Roman" w:hAnsi="Times New Roman" w:cs="Times New Roman"/>
          <w:i/>
          <w:color w:val="000000" w:themeColor="text1"/>
        </w:rPr>
        <w:t>, come pare.</w:t>
      </w:r>
    </w:p>
  </w:footnote>
  <w:footnote w:id="472">
    <w:p w14:paraId="6F7C34C4" w14:textId="60E6BE2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nostr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73">
    <w:p w14:paraId="0B0124C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i esse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.</w:t>
      </w:r>
    </w:p>
  </w:footnote>
  <w:footnote w:id="474">
    <w:p w14:paraId="45EC137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noi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475">
    <w:p w14:paraId="0CB4D3F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 xml:space="preserve">l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76">
    <w:p w14:paraId="10357D7C" w14:textId="4A61DF20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anno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-emo.</w:t>
      </w:r>
    </w:p>
  </w:footnote>
  <w:footnote w:id="477">
    <w:p w14:paraId="6F1BB91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nostro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78">
    <w:p w14:paraId="1598864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a.</w:t>
      </w:r>
    </w:p>
  </w:footnote>
  <w:footnote w:id="479">
    <w:p w14:paraId="1764A41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f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a, come pare.</w:t>
      </w:r>
    </w:p>
  </w:footnote>
  <w:footnote w:id="480">
    <w:p w14:paraId="0AF8E79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lo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esito di correzione.</w:t>
      </w:r>
    </w:p>
  </w:footnote>
  <w:footnote w:id="481">
    <w:p w14:paraId="09D88942" w14:textId="27B999C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gl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m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82">
    <w:p w14:paraId="53166BD0" w14:textId="164D4841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à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ò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83">
    <w:p w14:paraId="1E32E54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il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84">
    <w:p w14:paraId="2193938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si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85">
    <w:p w14:paraId="358FE36F" w14:textId="70E0B199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iCs/>
          <w:color w:val="000000" w:themeColor="text1"/>
        </w:rPr>
        <w:t xml:space="preserve"> -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a.</w:t>
      </w:r>
    </w:p>
  </w:footnote>
  <w:footnote w:id="486">
    <w:p w14:paraId="6C14EC0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in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87">
    <w:p w14:paraId="79B0503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alticu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88">
    <w:p w14:paraId="7C022F4F" w14:textId="5D644F70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iCs/>
          <w:color w:val="000000" w:themeColor="text1"/>
        </w:rPr>
        <w:t>-</w:t>
      </w:r>
      <w:r w:rsidRPr="00D0637B">
        <w:rPr>
          <w:rFonts w:ascii="Times New Roman" w:hAnsi="Times New Roman" w:cs="Times New Roman"/>
          <w:color w:val="000000" w:themeColor="text1"/>
        </w:rPr>
        <w:t>u-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 depennato.</w:t>
      </w:r>
    </w:p>
  </w:footnote>
  <w:footnote w:id="489">
    <w:p w14:paraId="7ADDE81A" w14:textId="274A5F92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de’ paesi</w:t>
      </w:r>
      <w:r w:rsidRPr="00E242DE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color w:val="000000" w:themeColor="text1"/>
        </w:rPr>
        <w:t>b</w:t>
      </w:r>
      <w:r w:rsidRPr="00D0637B">
        <w:rPr>
          <w:rFonts w:ascii="Times New Roman" w:hAnsi="Times New Roman" w:cs="Times New Roman"/>
          <w:color w:val="000000" w:themeColor="text1"/>
        </w:rPr>
        <w:t xml:space="preserve">asse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90">
    <w:p w14:paraId="2E1E17C5" w14:textId="6AF573B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Marzellia</w:t>
      </w:r>
      <w:r w:rsidRPr="00D0637B">
        <w:rPr>
          <w:rFonts w:ascii="Times New Roman" w:hAnsi="Times New Roman" w:cs="Times New Roman"/>
          <w:i/>
          <w:color w:val="000000" w:themeColor="text1"/>
        </w:rPr>
        <w:t>, come pare.</w:t>
      </w:r>
    </w:p>
  </w:footnote>
  <w:footnote w:id="491">
    <w:p w14:paraId="5382B0D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492">
    <w:p w14:paraId="57C60A0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con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93">
    <w:p w14:paraId="637ABE8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Esito di correzione. </w:t>
      </w:r>
    </w:p>
  </w:footnote>
  <w:footnote w:id="494">
    <w:p w14:paraId="76EC05A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era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95">
    <w:p w14:paraId="57A2A65F" w14:textId="656587D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m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96">
    <w:p w14:paraId="15D5735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Corretto su</w:t>
      </w:r>
      <w:r w:rsidRPr="00D0637B">
        <w:rPr>
          <w:rFonts w:ascii="Times New Roman" w:hAnsi="Times New Roman" w:cs="Times New Roman"/>
          <w:color w:val="000000" w:themeColor="text1"/>
        </w:rPr>
        <w:t xml:space="preserve"> s(ua)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497">
    <w:p w14:paraId="38B6888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498">
    <w:p w14:paraId="4D9F83AC" w14:textId="55718D2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i v(ostra) S(ereni)tà </w:t>
      </w:r>
      <w:r w:rsidRPr="00D0637B">
        <w:rPr>
          <w:rFonts w:ascii="Times New Roman" w:hAnsi="Times New Roman" w:cs="Times New Roman"/>
          <w:i/>
          <w:color w:val="000000" w:themeColor="text1"/>
        </w:rPr>
        <w:t>depennato.</w:t>
      </w:r>
    </w:p>
  </w:footnote>
  <w:footnote w:id="499">
    <w:p w14:paraId="7B8B29E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Esito di correzione.</w:t>
      </w:r>
    </w:p>
  </w:footnote>
  <w:footnote w:id="500">
    <w:p w14:paraId="24D3B3FA" w14:textId="2BFEA1E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m- </w:t>
      </w:r>
      <w:r w:rsidRPr="00D0637B">
        <w:rPr>
          <w:rFonts w:ascii="Times New Roman" w:hAnsi="Times New Roman" w:cs="Times New Roman"/>
          <w:i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ch-</w:t>
      </w:r>
      <w:r w:rsidRPr="00D0637B">
        <w:rPr>
          <w:rFonts w:ascii="Times New Roman" w:hAnsi="Times New Roman" w:cs="Times New Roman"/>
          <w:i/>
          <w:color w:val="000000" w:themeColor="text1"/>
        </w:rPr>
        <w:t>.</w:t>
      </w:r>
    </w:p>
  </w:footnote>
  <w:footnote w:id="501">
    <w:p w14:paraId="68AC39B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Aggiunto in sopralinea con segno di inserimento.</w:t>
      </w:r>
    </w:p>
  </w:footnote>
  <w:footnote w:id="502">
    <w:p w14:paraId="41B2620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 con segno di inserimento.</w:t>
      </w:r>
    </w:p>
  </w:footnote>
  <w:footnote w:id="503">
    <w:p w14:paraId="7367328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tutt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</w:p>
  </w:footnote>
  <w:footnote w:id="504">
    <w:p w14:paraId="590A67A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Segu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color w:val="000000" w:themeColor="text1"/>
        </w:rPr>
        <w:t>di parlar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</w:p>
  </w:footnote>
  <w:footnote w:id="505">
    <w:p w14:paraId="7F36EF7E" w14:textId="2165D969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Prima </w:t>
      </w:r>
      <w:r w:rsidRPr="00D0637B">
        <w:rPr>
          <w:rFonts w:ascii="Times New Roman" w:hAnsi="Times New Roman" w:cs="Times New Roman"/>
          <w:color w:val="000000" w:themeColor="text1"/>
        </w:rPr>
        <w:t xml:space="preserve">-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06">
    <w:p w14:paraId="798EAAB5" w14:textId="54EC506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07">
    <w:p w14:paraId="7137DE5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resid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08">
    <w:p w14:paraId="075A4BF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R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a.</w:t>
      </w:r>
    </w:p>
  </w:footnote>
  <w:footnote w:id="509">
    <w:p w14:paraId="2E20DC6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10">
    <w:p w14:paraId="3DB54D6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i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a-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511">
    <w:p w14:paraId="6F67B31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gli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</w:p>
  </w:footnote>
  <w:footnote w:id="512">
    <w:p w14:paraId="784EACE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513">
    <w:p w14:paraId="7D4B3C0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14">
    <w:p w14:paraId="4A4AE85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15">
    <w:p w14:paraId="36BFCE3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 con segno di inserimento.</w:t>
      </w:r>
    </w:p>
  </w:footnote>
  <w:footnote w:id="516">
    <w:p w14:paraId="7757A6F7" w14:textId="6B411C3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’Holand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.</w:t>
      </w:r>
    </w:p>
  </w:footnote>
  <w:footnote w:id="517">
    <w:p w14:paraId="78AD436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18">
    <w:p w14:paraId="29FF68A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519">
    <w:p w14:paraId="465EF5A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20">
    <w:p w14:paraId="44040FB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già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521">
    <w:p w14:paraId="6ADAE05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ad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</w:p>
  </w:footnote>
  <w:footnote w:id="522">
    <w:p w14:paraId="69DCC6F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me pare.</w:t>
      </w:r>
    </w:p>
  </w:footnote>
  <w:footnote w:id="523">
    <w:p w14:paraId="55CAB50C" w14:textId="5D1C86B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ha scritto … tal prop[osito]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.</w:t>
      </w:r>
    </w:p>
  </w:footnote>
  <w:footnote w:id="524">
    <w:p w14:paraId="5C905EB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a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525">
    <w:p w14:paraId="298F0FD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a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526">
    <w:p w14:paraId="705E7D4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Precede </w:t>
      </w:r>
      <w:r w:rsidRPr="00D0637B">
        <w:rPr>
          <w:rFonts w:ascii="Times New Roman" w:hAnsi="Times New Roman" w:cs="Times New Roman"/>
          <w:color w:val="000000" w:themeColor="text1"/>
        </w:rPr>
        <w:t xml:space="preserve">commission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527">
    <w:p w14:paraId="73F8B0A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28">
    <w:p w14:paraId="269F03B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529">
    <w:p w14:paraId="3D5E4AB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Prima </w:t>
      </w:r>
      <w:r w:rsidRPr="00D0637B">
        <w:rPr>
          <w:rFonts w:ascii="Times New Roman" w:hAnsi="Times New Roman" w:cs="Times New Roman"/>
          <w:color w:val="000000" w:themeColor="text1"/>
        </w:rPr>
        <w:t xml:space="preserve">-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30">
    <w:p w14:paraId="6566048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531">
    <w:p w14:paraId="15C8C76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532">
    <w:p w14:paraId="52956BE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sì A. </w:t>
      </w:r>
    </w:p>
  </w:footnote>
  <w:footnote w:id="533">
    <w:p w14:paraId="4959D92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534">
    <w:p w14:paraId="16EBC12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35">
    <w:p w14:paraId="6D5C9EF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sì A. </w:t>
      </w:r>
    </w:p>
  </w:footnote>
  <w:footnote w:id="536">
    <w:p w14:paraId="154A9E3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537">
    <w:p w14:paraId="5D71ACC5" w14:textId="7FA10A76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538">
    <w:p w14:paraId="5FC0E6C4" w14:textId="77777777" w:rsidR="00247A7F" w:rsidRPr="00D0637B" w:rsidRDefault="00247A7F" w:rsidP="00247A7F">
      <w:pPr>
        <w:pStyle w:val="FootnoteText"/>
        <w:rPr>
          <w:rFonts w:ascii="Times New Roman" w:hAnsi="Times New Roman" w:cs="Times New Roman"/>
          <w:i/>
          <w:iCs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  <w:iCs/>
        </w:rPr>
        <w:t>Esito di correzione.</w:t>
      </w:r>
    </w:p>
  </w:footnote>
  <w:footnote w:id="539">
    <w:p w14:paraId="6AA4072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40">
    <w:p w14:paraId="711C24F8" w14:textId="77777777" w:rsidR="00591A88" w:rsidRPr="00D0637B" w:rsidRDefault="00591A88" w:rsidP="00591A88">
      <w:pPr>
        <w:pStyle w:val="FootnoteText"/>
        <w:rPr>
          <w:rFonts w:ascii="Times New Roman" w:hAnsi="Times New Roman" w:cs="Times New Roman"/>
          <w:i/>
          <w:iCs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541">
    <w:p w14:paraId="39D0BC06" w14:textId="77777777" w:rsidR="00591A88" w:rsidRPr="00D0637B" w:rsidRDefault="00591A88" w:rsidP="00591A88">
      <w:pPr>
        <w:pStyle w:val="FootnoteText"/>
        <w:rPr>
          <w:rFonts w:ascii="Times New Roman" w:hAnsi="Times New Roman" w:cs="Times New Roman"/>
          <w:i/>
          <w:iCs/>
        </w:rPr>
      </w:pPr>
      <w:r w:rsidRPr="00D0637B">
        <w:rPr>
          <w:rStyle w:val="FootnoteReference"/>
          <w:rFonts w:ascii="Times New Roman" w:hAnsi="Times New Roman" w:cs="Times New Roman"/>
        </w:rPr>
        <w:footnoteRef/>
      </w:r>
      <w:r w:rsidRPr="00D0637B">
        <w:rPr>
          <w:rFonts w:ascii="Times New Roman" w:hAnsi="Times New Roman" w:cs="Times New Roman"/>
        </w:rPr>
        <w:t xml:space="preserve"> </w:t>
      </w:r>
      <w:r w:rsidRPr="00D0637B">
        <w:rPr>
          <w:rFonts w:ascii="Times New Roman" w:hAnsi="Times New Roman" w:cs="Times New Roman"/>
          <w:i/>
          <w:iCs/>
        </w:rPr>
        <w:t>Così A.</w:t>
      </w:r>
    </w:p>
  </w:footnote>
  <w:footnote w:id="542">
    <w:p w14:paraId="27DE2DF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r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43">
    <w:p w14:paraId="11957F8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p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</w:t>
      </w:r>
      <w:r w:rsidRPr="00D0637B">
        <w:rPr>
          <w:rFonts w:ascii="Times New Roman" w:hAnsi="Times New Roman" w:cs="Times New Roman"/>
          <w:color w:val="000000" w:themeColor="text1"/>
        </w:rPr>
        <w:t xml:space="preserve"> -b-.</w:t>
      </w:r>
    </w:p>
  </w:footnote>
  <w:footnote w:id="544">
    <w:p w14:paraId="2F49ECA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545">
    <w:p w14:paraId="4208AC9E" w14:textId="7F7AC501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46">
    <w:p w14:paraId="61D2FD1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u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47">
    <w:p w14:paraId="7644576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48">
    <w:p w14:paraId="36DB35B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549">
    <w:p w14:paraId="12A9433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t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50">
    <w:p w14:paraId="0285621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s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51">
    <w:p w14:paraId="5211BC0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552">
    <w:p w14:paraId="0D67ACB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s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53">
    <w:p w14:paraId="5D5ACF1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ss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54">
    <w:p w14:paraId="7FC7659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i-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555">
    <w:p w14:paraId="1F905F1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1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56">
    <w:p w14:paraId="009BDE8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57">
    <w:p w14:paraId="76B4A23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r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58">
    <w:p w14:paraId="0AC08C54" w14:textId="15AE520F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domenica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559">
    <w:p w14:paraId="17D417E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60">
    <w:p w14:paraId="3EA5EB42" w14:textId="034A079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erminiisti … l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in sopralinea con segno di inserimento.</w:t>
      </w:r>
    </w:p>
  </w:footnote>
  <w:footnote w:id="561">
    <w:p w14:paraId="574F837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62">
    <w:p w14:paraId="20725BB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Foro nel supporto.</w:t>
      </w:r>
    </w:p>
  </w:footnote>
  <w:footnote w:id="563">
    <w:p w14:paraId="5E3486B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 con segno di inserimento.</w:t>
      </w:r>
    </w:p>
  </w:footnote>
  <w:footnote w:id="564">
    <w:p w14:paraId="538DAFB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; 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affare, detto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</w:p>
  </w:footnote>
  <w:footnote w:id="565">
    <w:p w14:paraId="7D9A372C" w14:textId="266C93A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gli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566">
    <w:p w14:paraId="2043885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Prima </w:t>
      </w:r>
      <w:r w:rsidRPr="00D0637B">
        <w:rPr>
          <w:rFonts w:ascii="Times New Roman" w:hAnsi="Times New Roman" w:cs="Times New Roman"/>
          <w:color w:val="000000" w:themeColor="text1"/>
        </w:rPr>
        <w:t>-s-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esito di correzione.</w:t>
      </w:r>
    </w:p>
  </w:footnote>
  <w:footnote w:id="567">
    <w:p w14:paraId="59D19D03" w14:textId="4A12718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parola depennata. </w:t>
      </w:r>
    </w:p>
  </w:footnote>
  <w:footnote w:id="568">
    <w:p w14:paraId="5981532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69">
    <w:p w14:paraId="516001E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r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70">
    <w:p w14:paraId="6B366CC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Foro nel supporto.</w:t>
      </w:r>
    </w:p>
  </w:footnote>
  <w:footnote w:id="571">
    <w:p w14:paraId="21F841C0" w14:textId="44DD31B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>per-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 </w:t>
      </w:r>
    </w:p>
  </w:footnote>
  <w:footnote w:id="572">
    <w:p w14:paraId="4BFF176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73">
    <w:p w14:paraId="14327EA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l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574">
    <w:p w14:paraId="703270A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75">
    <w:p w14:paraId="5A18FDF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576">
    <w:p w14:paraId="0BD43FF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rs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77">
    <w:p w14:paraId="68A64F3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Prima </w:t>
      </w:r>
      <w:r w:rsidRPr="00D0637B">
        <w:rPr>
          <w:rFonts w:ascii="Times New Roman" w:hAnsi="Times New Roman" w:cs="Times New Roman"/>
          <w:color w:val="000000" w:themeColor="text1"/>
        </w:rPr>
        <w:t xml:space="preserve">-r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78">
    <w:p w14:paraId="4F39566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tant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579">
    <w:p w14:paraId="65B3B4E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ar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80">
    <w:p w14:paraId="3A310BA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aff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581">
    <w:p w14:paraId="0699669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me pare.</w:t>
      </w:r>
    </w:p>
  </w:footnote>
  <w:footnote w:id="582">
    <w:p w14:paraId="460206B9" w14:textId="74C9A98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conda </w:t>
      </w:r>
      <w:r w:rsidRPr="00D0637B">
        <w:rPr>
          <w:rFonts w:ascii="Times New Roman" w:hAnsi="Times New Roman" w:cs="Times New Roman"/>
          <w:color w:val="000000" w:themeColor="text1"/>
        </w:rPr>
        <w:t xml:space="preserve">-m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</w:t>
      </w:r>
    </w:p>
  </w:footnote>
  <w:footnote w:id="583">
    <w:p w14:paraId="56C8CCC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g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84">
    <w:p w14:paraId="706606B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Prima </w:t>
      </w:r>
      <w:r w:rsidRPr="00D0637B">
        <w:rPr>
          <w:rFonts w:ascii="Times New Roman" w:hAnsi="Times New Roman" w:cs="Times New Roman"/>
          <w:color w:val="000000" w:themeColor="text1"/>
        </w:rPr>
        <w:t xml:space="preserve">n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85">
    <w:p w14:paraId="151CEC2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ha sempr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586">
    <w:p w14:paraId="119B90D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acciò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587">
    <w:p w14:paraId="180F922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588">
    <w:p w14:paraId="28675935" w14:textId="7A83233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 con segno di inserimento.</w:t>
      </w:r>
    </w:p>
  </w:footnote>
  <w:footnote w:id="589">
    <w:p w14:paraId="1FD61B1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Foro nel supporto.</w:t>
      </w:r>
    </w:p>
  </w:footnote>
  <w:footnote w:id="590">
    <w:p w14:paraId="73D9730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Prima </w:t>
      </w:r>
      <w:r w:rsidRPr="00D0637B">
        <w:rPr>
          <w:rFonts w:ascii="Times New Roman" w:hAnsi="Times New Roman" w:cs="Times New Roman"/>
          <w:color w:val="000000" w:themeColor="text1"/>
        </w:rPr>
        <w:t xml:space="preserve">-i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91">
    <w:p w14:paraId="781FC10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vedrà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592">
    <w:p w14:paraId="753D9EA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n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93">
    <w:p w14:paraId="57FB8C6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594">
    <w:p w14:paraId="68457C37" w14:textId="4099B53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me pare.</w:t>
      </w:r>
    </w:p>
  </w:footnote>
  <w:footnote w:id="595">
    <w:p w14:paraId="4CBB4A6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ch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596">
    <w:p w14:paraId="48225E5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597">
    <w:p w14:paraId="698ABC7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desti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.</w:t>
      </w:r>
    </w:p>
  </w:footnote>
  <w:footnote w:id="598">
    <w:p w14:paraId="0A6C5721" w14:textId="288C377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mantener … vit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aggiunto </w:t>
      </w:r>
      <w:r w:rsidR="00ED2A38"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dopo </w:t>
      </w:r>
      <w:r w:rsidR="00ED2A38" w:rsidRPr="00D0637B">
        <w:rPr>
          <w:rFonts w:ascii="Times New Roman" w:hAnsi="Times New Roman" w:cs="Times New Roman"/>
          <w:iCs/>
          <w:color w:val="000000" w:themeColor="text1"/>
        </w:rPr>
        <w:t>serenissima Duca.</w:t>
      </w:r>
    </w:p>
  </w:footnote>
  <w:footnote w:id="599">
    <w:p w14:paraId="79574E2C" w14:textId="0B8A3E7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smallCaps/>
          <w:color w:val="000000" w:themeColor="text1"/>
        </w:rPr>
        <w:t>xxx</w:t>
      </w:r>
      <w:r w:rsidRPr="00D0637B">
        <w:rPr>
          <w:rFonts w:ascii="Times New Roman" w:hAnsi="Times New Roman" w:cs="Times New Roman"/>
          <w:color w:val="000000" w:themeColor="text1"/>
        </w:rPr>
        <w:t xml:space="preserve"> febrar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600">
    <w:p w14:paraId="255EEF3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601">
    <w:p w14:paraId="460CB76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di.</w:t>
      </w:r>
    </w:p>
  </w:footnote>
  <w:footnote w:id="602">
    <w:p w14:paraId="43921C2A" w14:textId="26397B0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.</w:t>
      </w:r>
    </w:p>
  </w:footnote>
  <w:footnote w:id="603">
    <w:p w14:paraId="574F4E5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Segue lettera depennata.</w:t>
      </w:r>
    </w:p>
  </w:footnote>
  <w:footnote w:id="604">
    <w:p w14:paraId="187CA28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Aggiunto in sopralinea con segno di inserimento.</w:t>
      </w:r>
    </w:p>
  </w:footnote>
  <w:footnote w:id="605">
    <w:p w14:paraId="0074608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Esito di correzione.</w:t>
      </w:r>
    </w:p>
  </w:footnote>
  <w:footnote w:id="606">
    <w:p w14:paraId="0BA8C19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Segue lettera depennata.</w:t>
      </w:r>
    </w:p>
  </w:footnote>
  <w:footnote w:id="607">
    <w:p w14:paraId="6417727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color w:val="000000" w:themeColor="text1"/>
        </w:rPr>
        <w:t>Come pare.</w:t>
      </w:r>
    </w:p>
  </w:footnote>
  <w:footnote w:id="608">
    <w:p w14:paraId="728EC51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Aggiunto in sopralinea con segno di inserimento.</w:t>
      </w:r>
    </w:p>
  </w:footnote>
  <w:footnote w:id="609">
    <w:p w14:paraId="6A2CBA2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la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esito di correzione.</w:t>
      </w:r>
    </w:p>
  </w:footnote>
  <w:footnote w:id="610">
    <w:p w14:paraId="50EE7B7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 qualche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depennato.</w:t>
      </w:r>
    </w:p>
  </w:footnote>
  <w:footnote w:id="611">
    <w:p w14:paraId="6802F2B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Aggiunto in sopralinea con segno di inserimento.</w:t>
      </w:r>
    </w:p>
  </w:footnote>
  <w:footnote w:id="612">
    <w:p w14:paraId="5425838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</w:t>
      </w:r>
      <w:r w:rsidRPr="00D0637B">
        <w:rPr>
          <w:rFonts w:ascii="Times New Roman" w:hAnsi="Times New Roman" w:cs="Times New Roman"/>
          <w:color w:val="000000" w:themeColor="text1"/>
        </w:rPr>
        <w:t xml:space="preserve"> quand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613">
    <w:p w14:paraId="3E33F5B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Aggiunto in sopralinea.</w:t>
      </w:r>
    </w:p>
  </w:footnote>
  <w:footnote w:id="614">
    <w:p w14:paraId="6A652F63" w14:textId="6D57415D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Cs/>
          <w:color w:val="000000" w:themeColor="text1"/>
        </w:rPr>
        <w:t>-e-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 xml:space="preserve"> corretta su </w:t>
      </w:r>
      <w:r w:rsidRPr="00D0637B">
        <w:rPr>
          <w:rFonts w:ascii="Times New Roman" w:hAnsi="Times New Roman" w:cs="Times New Roman"/>
          <w:bCs/>
          <w:iCs/>
          <w:color w:val="000000" w:themeColor="text1"/>
        </w:rPr>
        <w:t>-h-.</w:t>
      </w:r>
    </w:p>
  </w:footnote>
  <w:footnote w:id="615">
    <w:p w14:paraId="46D7C99F" w14:textId="32150FC9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1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a.</w:t>
      </w:r>
    </w:p>
  </w:footnote>
  <w:footnote w:id="616">
    <w:p w14:paraId="5F5EBEB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 -r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depennata.</w:t>
      </w:r>
    </w:p>
  </w:footnote>
  <w:footnote w:id="617">
    <w:p w14:paraId="50C83AA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l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618">
    <w:p w14:paraId="2C7F7C1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Aggiunto in sopralinea con segno di inserimento.</w:t>
      </w:r>
    </w:p>
  </w:footnote>
  <w:footnote w:id="619">
    <w:p w14:paraId="31C7C975" w14:textId="47FADC1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feb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gen-.</w:t>
      </w:r>
    </w:p>
  </w:footnote>
  <w:footnote w:id="620">
    <w:p w14:paraId="58885E3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me pare.</w:t>
      </w:r>
    </w:p>
  </w:footnote>
  <w:footnote w:id="621">
    <w:p w14:paraId="0292BC6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2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3.</w:t>
      </w:r>
    </w:p>
  </w:footnote>
  <w:footnote w:id="622">
    <w:p w14:paraId="5253324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Seguono lettere depennate.</w:t>
      </w:r>
    </w:p>
  </w:footnote>
  <w:footnote w:id="623">
    <w:p w14:paraId="5CBDC79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sì A.</w:t>
      </w:r>
    </w:p>
  </w:footnote>
  <w:footnote w:id="624">
    <w:p w14:paraId="779E898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25">
    <w:p w14:paraId="180ED73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me pare.</w:t>
      </w:r>
    </w:p>
  </w:footnote>
  <w:footnote w:id="626">
    <w:p w14:paraId="0C62098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2</w:t>
      </w:r>
      <w:r w:rsidRPr="00D0637B">
        <w:rPr>
          <w:rFonts w:ascii="Times New Roman" w:hAnsi="Times New Roman" w:cs="Times New Roman"/>
          <w:color w:val="000000" w:themeColor="text1"/>
          <w:vertAlign w:val="superscript"/>
        </w:rPr>
        <w:t>da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627">
    <w:p w14:paraId="2813752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 xml:space="preserve">-a;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-t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628">
    <w:p w14:paraId="0D812F9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Aggiunto in sopralinea con segno di inserimento.</w:t>
      </w:r>
    </w:p>
  </w:footnote>
  <w:footnote w:id="629">
    <w:p w14:paraId="300C252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30">
    <w:p w14:paraId="5CF911F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Esito di correzione; segue parola depennata.</w:t>
      </w:r>
    </w:p>
  </w:footnote>
  <w:footnote w:id="631">
    <w:p w14:paraId="5A332CA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Aggiunto in sopralinea con segno di inserimento.</w:t>
      </w:r>
    </w:p>
  </w:footnote>
  <w:footnote w:id="632">
    <w:p w14:paraId="64670CB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 ho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depennato.</w:t>
      </w:r>
    </w:p>
  </w:footnote>
  <w:footnote w:id="633">
    <w:p w14:paraId="605F76C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ti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34">
    <w:p w14:paraId="495CE09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-v-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esito di correzione.</w:t>
      </w:r>
    </w:p>
  </w:footnote>
  <w:footnote w:id="635">
    <w:p w14:paraId="0B2136C9" w14:textId="06323D86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Segue parola depennata.</w:t>
      </w:r>
    </w:p>
  </w:footnote>
  <w:footnote w:id="636">
    <w:p w14:paraId="143F716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Aggiunto in sopralinea con segno di inserimento.</w:t>
      </w:r>
    </w:p>
  </w:footnote>
  <w:footnote w:id="637">
    <w:p w14:paraId="60EE084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Ultima</w:t>
      </w:r>
      <w:r w:rsidRPr="00D0637B">
        <w:rPr>
          <w:rFonts w:ascii="Times New Roman" w:hAnsi="Times New Roman" w:cs="Times New Roman"/>
          <w:color w:val="000000" w:themeColor="text1"/>
        </w:rPr>
        <w:t xml:space="preserve"> -t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38">
    <w:p w14:paraId="26BF9A4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Precede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 Francesi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depennato.</w:t>
      </w:r>
    </w:p>
  </w:footnote>
  <w:footnote w:id="639">
    <w:p w14:paraId="1F8E688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Prima</w:t>
      </w:r>
      <w:r w:rsidRPr="00D0637B">
        <w:rPr>
          <w:rFonts w:ascii="Times New Roman" w:hAnsi="Times New Roman" w:cs="Times New Roman"/>
          <w:color w:val="000000" w:themeColor="text1"/>
        </w:rPr>
        <w:t xml:space="preserve"> -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40">
    <w:p w14:paraId="354C57CF" w14:textId="4D6263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Aggiunto nel margine esterno.</w:t>
      </w:r>
    </w:p>
  </w:footnote>
  <w:footnote w:id="641">
    <w:p w14:paraId="4CD1817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I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42">
    <w:p w14:paraId="1C60368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Così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iCs/>
          <w:color w:val="000000" w:themeColor="text1"/>
        </w:rPr>
        <w:t>A</w:t>
      </w:r>
      <w:r w:rsidRPr="00D0637B">
        <w:rPr>
          <w:rFonts w:ascii="Times New Roman" w:hAnsi="Times New Roman" w:cs="Times New Roman"/>
          <w:bCs/>
          <w:color w:val="000000" w:themeColor="text1"/>
        </w:rPr>
        <w:t>.</w:t>
      </w:r>
    </w:p>
  </w:footnote>
  <w:footnote w:id="643">
    <w:p w14:paraId="3217B3E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h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44">
    <w:p w14:paraId="525D71DE" w14:textId="528EBD8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color w:val="000000" w:themeColor="text1"/>
        </w:rPr>
        <w:t xml:space="preserve">s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45">
    <w:p w14:paraId="65E6406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gl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-li-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646">
    <w:p w14:paraId="4D412800" w14:textId="490989B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 ma | egli pur disse ch’era necessitato al farlo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depennato.</w:t>
      </w:r>
    </w:p>
  </w:footnote>
  <w:footnote w:id="647">
    <w:p w14:paraId="57A8628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 gli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depennato.</w:t>
      </w:r>
    </w:p>
  </w:footnote>
  <w:footnote w:id="648">
    <w:p w14:paraId="71D8259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Segue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 alla trat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depennato</w:t>
      </w:r>
      <w:r w:rsidRPr="00D0637B">
        <w:rPr>
          <w:rFonts w:ascii="Times New Roman" w:hAnsi="Times New Roman" w:cs="Times New Roman"/>
          <w:bCs/>
          <w:color w:val="000000" w:themeColor="text1"/>
        </w:rPr>
        <w:t>.</w:t>
      </w:r>
    </w:p>
  </w:footnote>
  <w:footnote w:id="649">
    <w:p w14:paraId="0C27D2B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Precede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 egli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depennato.</w:t>
      </w:r>
    </w:p>
  </w:footnote>
  <w:footnote w:id="650">
    <w:p w14:paraId="6ECAEEC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che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depennato.</w:t>
      </w:r>
    </w:p>
  </w:footnote>
  <w:footnote w:id="651">
    <w:p w14:paraId="7A37024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di lei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aggiunto in sopralinea con segno di inserimento.</w:t>
      </w:r>
    </w:p>
  </w:footnote>
  <w:footnote w:id="652">
    <w:p w14:paraId="2B5F9B2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conda </w:t>
      </w:r>
      <w:r w:rsidRPr="00D0637B">
        <w:rPr>
          <w:rFonts w:ascii="Times New Roman" w:hAnsi="Times New Roman" w:cs="Times New Roman"/>
          <w:color w:val="000000" w:themeColor="text1"/>
        </w:rPr>
        <w:t xml:space="preserve">-o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53">
    <w:p w14:paraId="0DCF67DB" w14:textId="25D8996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color w:val="000000" w:themeColor="text1"/>
        </w:rPr>
        <w:t xml:space="preserve">oltre … altri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aggiunto in sopralinea con segno di inserimento.</w:t>
      </w:r>
    </w:p>
  </w:footnote>
  <w:footnote w:id="654">
    <w:p w14:paraId="68D003B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55">
    <w:p w14:paraId="0F2C58E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a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656">
    <w:p w14:paraId="335C723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a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657">
    <w:p w14:paraId="7C95591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bCs/>
          <w:i/>
          <w:color w:val="000000" w:themeColor="text1"/>
        </w:rPr>
        <w:t>Così A.</w:t>
      </w:r>
    </w:p>
  </w:footnote>
  <w:footnote w:id="658">
    <w:p w14:paraId="0888271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59">
    <w:p w14:paraId="6A5085E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i- corretta su a-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660">
    <w:p w14:paraId="3428C5A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 xml:space="preserve">curar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661">
    <w:p w14:paraId="1B32953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62">
    <w:p w14:paraId="7E93561D" w14:textId="018273E5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è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d.</w:t>
      </w:r>
    </w:p>
  </w:footnote>
  <w:footnote w:id="663">
    <w:p w14:paraId="755B8F6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ch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664">
    <w:p w14:paraId="5498EF1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65">
    <w:p w14:paraId="0A18C6E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v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co-.</w:t>
      </w:r>
    </w:p>
  </w:footnote>
  <w:footnote w:id="666">
    <w:p w14:paraId="73946B2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s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t-.</w:t>
      </w:r>
    </w:p>
  </w:footnote>
  <w:footnote w:id="667">
    <w:p w14:paraId="1FE0B1EF" w14:textId="4FDA6A8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668">
    <w:p w14:paraId="0A16D8C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q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669">
    <w:p w14:paraId="2987BBB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t-</w:t>
      </w:r>
    </w:p>
  </w:footnote>
  <w:footnote w:id="670">
    <w:p w14:paraId="5739186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si-.</w:t>
      </w:r>
    </w:p>
  </w:footnote>
  <w:footnote w:id="671">
    <w:p w14:paraId="4469CE6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Non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Il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; segue </w:t>
      </w:r>
      <w:r w:rsidRPr="00D0637B">
        <w:rPr>
          <w:rFonts w:ascii="Times New Roman" w:hAnsi="Times New Roman" w:cs="Times New Roman"/>
          <w:color w:val="000000" w:themeColor="text1"/>
        </w:rPr>
        <w:t>d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672">
    <w:p w14:paraId="2A1F4A7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ono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673">
    <w:p w14:paraId="0D7867F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ess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74">
    <w:p w14:paraId="5F38183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a.</w:t>
      </w:r>
    </w:p>
  </w:footnote>
  <w:footnote w:id="675">
    <w:p w14:paraId="0605A809" w14:textId="2752648C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676">
    <w:p w14:paraId="220C21A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r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-ro-.</w:t>
      </w:r>
    </w:p>
  </w:footnote>
  <w:footnote w:id="677">
    <w:p w14:paraId="46731ED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78">
    <w:p w14:paraId="4971FF0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t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79">
    <w:p w14:paraId="3551BE3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Re.</w:t>
      </w:r>
    </w:p>
  </w:footnote>
  <w:footnote w:id="680">
    <w:p w14:paraId="1BFACB1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sti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</w:p>
  </w:footnote>
  <w:footnote w:id="681">
    <w:p w14:paraId="7F4E61B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82">
    <w:p w14:paraId="7D08597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83">
    <w:p w14:paraId="445D00E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riconosciut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684">
    <w:p w14:paraId="3EF93DB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85">
    <w:p w14:paraId="7AC1897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mancare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686">
    <w:p w14:paraId="6DC3A15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c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a.</w:t>
      </w:r>
    </w:p>
  </w:footnote>
  <w:footnote w:id="687">
    <w:p w14:paraId="0510DA2D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n.</w:t>
      </w:r>
    </w:p>
  </w:footnote>
  <w:footnote w:id="688">
    <w:p w14:paraId="728EAEE9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engo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-iene.</w:t>
      </w:r>
    </w:p>
  </w:footnote>
  <w:footnote w:id="689">
    <w:p w14:paraId="66D9142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abbrucciar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</w:p>
  </w:footnote>
  <w:footnote w:id="690">
    <w:p w14:paraId="30E82C83" w14:textId="3E68D05A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che … quest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>in che è stato | testificato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691">
    <w:p w14:paraId="56006479" w14:textId="560DD34F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all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692">
    <w:p w14:paraId="681B495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n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è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.</w:t>
      </w:r>
    </w:p>
  </w:footnote>
  <w:footnote w:id="693">
    <w:p w14:paraId="79D9E1E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ciò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694">
    <w:p w14:paraId="36BC3D7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Precede </w:t>
      </w:r>
      <w:r w:rsidRPr="00D0637B">
        <w:rPr>
          <w:rFonts w:ascii="Times New Roman" w:hAnsi="Times New Roman" w:cs="Times New Roman"/>
          <w:color w:val="000000" w:themeColor="text1"/>
        </w:rPr>
        <w:t xml:space="preserve">intorn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695">
    <w:p w14:paraId="6E8E3938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nell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</w:p>
  </w:footnote>
  <w:footnote w:id="696">
    <w:p w14:paraId="61360E6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Precede </w:t>
      </w:r>
      <w:r w:rsidRPr="00D0637B">
        <w:rPr>
          <w:rFonts w:ascii="Times New Roman" w:hAnsi="Times New Roman" w:cs="Times New Roman"/>
          <w:color w:val="000000" w:themeColor="text1"/>
        </w:rPr>
        <w:t xml:space="preserve">che sono stati causa di quella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697">
    <w:p w14:paraId="71D294F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ni.</w:t>
      </w:r>
    </w:p>
  </w:footnote>
  <w:footnote w:id="698">
    <w:p w14:paraId="36A915D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Aggiunto in sopralinea su </w:t>
      </w:r>
      <w:r w:rsidRPr="00D0637B">
        <w:rPr>
          <w:rFonts w:ascii="Times New Roman" w:hAnsi="Times New Roman" w:cs="Times New Roman"/>
          <w:color w:val="000000" w:themeColor="text1"/>
        </w:rPr>
        <w:t xml:space="preserve">cinqu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699">
    <w:p w14:paraId="0FB7410F" w14:textId="654A218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00">
    <w:p w14:paraId="0447842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-s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701">
    <w:p w14:paraId="46A5FD1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l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a.</w:t>
      </w:r>
    </w:p>
  </w:footnote>
  <w:footnote w:id="702">
    <w:p w14:paraId="68EA961F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703">
    <w:p w14:paraId="0A8E0366" w14:textId="52B819D3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a … dishonore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 su parola depennata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04">
    <w:p w14:paraId="0525154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 parola depennata.</w:t>
      </w:r>
    </w:p>
  </w:footnote>
  <w:footnote w:id="705">
    <w:p w14:paraId="7AAD371A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a vo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06">
    <w:p w14:paraId="6227CE23" w14:textId="7BC3A46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cond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07">
    <w:p w14:paraId="2C1C11EC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o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-a-</w:t>
      </w:r>
    </w:p>
  </w:footnote>
  <w:footnote w:id="708">
    <w:p w14:paraId="4BE8523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capitan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.</w:t>
      </w:r>
    </w:p>
  </w:footnote>
  <w:footnote w:id="709">
    <w:p w14:paraId="2AA6ECC3" w14:textId="3FE13B18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r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 xml:space="preserve">-n;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segue -</w:t>
      </w:r>
      <w:r w:rsidRPr="00D0637B">
        <w:rPr>
          <w:rFonts w:ascii="Times New Roman" w:hAnsi="Times New Roman" w:cs="Times New Roman"/>
          <w:color w:val="000000" w:themeColor="text1"/>
        </w:rPr>
        <w:t xml:space="preserve">d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10">
    <w:p w14:paraId="60D5B41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>paga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 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11">
    <w:p w14:paraId="016A48CC" w14:textId="4D04C601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Aggiunto in sopralinea con segno di inserimen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12">
    <w:p w14:paraId="6577724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Foro nel supporto.</w:t>
      </w:r>
    </w:p>
  </w:footnote>
  <w:footnote w:id="713">
    <w:p w14:paraId="3268FD05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Precede </w:t>
      </w:r>
      <w:r w:rsidRPr="00D0637B">
        <w:rPr>
          <w:rFonts w:ascii="Times New Roman" w:hAnsi="Times New Roman" w:cs="Times New Roman"/>
          <w:color w:val="000000" w:themeColor="text1"/>
        </w:rPr>
        <w:t xml:space="preserve">del denaro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 xml:space="preserve">. </w:t>
      </w:r>
    </w:p>
  </w:footnote>
  <w:footnote w:id="714">
    <w:p w14:paraId="00BF703A" w14:textId="4991FC9B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Segue </w:t>
      </w:r>
      <w:r w:rsidRPr="00D0637B">
        <w:rPr>
          <w:rFonts w:ascii="Times New Roman" w:hAnsi="Times New Roman" w:cs="Times New Roman"/>
          <w:color w:val="000000" w:themeColor="text1"/>
        </w:rPr>
        <w:t xml:space="preserve">di nuove | ducat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depennato</w:t>
      </w:r>
      <w:r w:rsidRPr="00D0637B">
        <w:rPr>
          <w:rFonts w:ascii="Times New Roman" w:hAnsi="Times New Roman" w:cs="Times New Roman"/>
          <w:color w:val="000000" w:themeColor="text1"/>
        </w:rPr>
        <w:t>.</w:t>
      </w:r>
    </w:p>
  </w:footnote>
  <w:footnote w:id="715">
    <w:p w14:paraId="4B411884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ess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o su </w:t>
      </w:r>
      <w:r w:rsidRPr="00D0637B">
        <w:rPr>
          <w:rFonts w:ascii="Times New Roman" w:hAnsi="Times New Roman" w:cs="Times New Roman"/>
          <w:color w:val="000000" w:themeColor="text1"/>
        </w:rPr>
        <w:t>ave-.</w:t>
      </w:r>
    </w:p>
  </w:footnote>
  <w:footnote w:id="716">
    <w:p w14:paraId="1B5669AE" w14:textId="4B2CE104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i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corretta su -</w:t>
      </w:r>
      <w:r w:rsidRPr="00D0637B">
        <w:rPr>
          <w:rFonts w:ascii="Times New Roman" w:hAnsi="Times New Roman" w:cs="Times New Roman"/>
          <w:color w:val="000000" w:themeColor="text1"/>
        </w:rPr>
        <w:t>p.</w:t>
      </w:r>
    </w:p>
  </w:footnote>
  <w:footnote w:id="717">
    <w:p w14:paraId="5D21027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-u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718">
    <w:p w14:paraId="5668694B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v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s-.</w:t>
      </w:r>
    </w:p>
  </w:footnote>
  <w:footnote w:id="719">
    <w:p w14:paraId="7E9C48D2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ne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720">
    <w:p w14:paraId="4CA293AE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Foro nel supporto.</w:t>
      </w:r>
    </w:p>
  </w:footnote>
  <w:footnote w:id="721">
    <w:p w14:paraId="14084990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q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 xml:space="preserve">corretta su </w:t>
      </w:r>
      <w:r w:rsidRPr="00D0637B">
        <w:rPr>
          <w:rFonts w:ascii="Times New Roman" w:hAnsi="Times New Roman" w:cs="Times New Roman"/>
          <w:color w:val="000000" w:themeColor="text1"/>
        </w:rPr>
        <w:t>l-.</w:t>
      </w:r>
    </w:p>
  </w:footnote>
  <w:footnote w:id="722">
    <w:p w14:paraId="1CFADA81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D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723">
    <w:p w14:paraId="5E9D3B63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In mol-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  <w:footnote w:id="724">
    <w:p w14:paraId="50FC2B77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Foro nel supporto.</w:t>
      </w:r>
    </w:p>
  </w:footnote>
  <w:footnote w:id="725">
    <w:p w14:paraId="751C60A6" w14:textId="77777777" w:rsidR="00040A47" w:rsidRPr="00D0637B" w:rsidRDefault="00040A47" w:rsidP="00337916">
      <w:pPr>
        <w:pStyle w:val="FootnoteText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D0637B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D0637B">
        <w:rPr>
          <w:rFonts w:ascii="Times New Roman" w:hAnsi="Times New Roman" w:cs="Times New Roman"/>
          <w:color w:val="000000" w:themeColor="text1"/>
        </w:rPr>
        <w:t xml:space="preserve"> </w:t>
      </w:r>
      <w:r w:rsidRPr="00D0637B">
        <w:rPr>
          <w:rFonts w:ascii="Times New Roman" w:hAnsi="Times New Roman" w:cs="Times New Roman"/>
          <w:i/>
          <w:iCs/>
          <w:color w:val="000000" w:themeColor="text1"/>
        </w:rPr>
        <w:t>Esito di correzion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CBF8F" w14:textId="3F6D2376" w:rsidR="00040A47" w:rsidRPr="007E36B4" w:rsidRDefault="00040A47">
    <w:pPr>
      <w:pStyle w:val="Header"/>
      <w:rPr>
        <w:sz w:val="20"/>
        <w:szCs w:val="20"/>
      </w:rPr>
    </w:pPr>
    <w:r w:rsidRPr="007E36B4">
      <w:rPr>
        <w:sz w:val="20"/>
        <w:szCs w:val="20"/>
      </w:rPr>
      <w:t>Filza_</w:t>
    </w:r>
    <w:r>
      <w:rPr>
        <w:sz w:val="20"/>
        <w:szCs w:val="20"/>
      </w:rPr>
      <w:t>3</w:t>
    </w:r>
    <w:r w:rsidRPr="007E36B4">
      <w:rPr>
        <w:sz w:val="20"/>
        <w:szCs w:val="20"/>
      </w:rPr>
      <w:t>_1_Cristina_cc. 1r-51v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DE726" w14:textId="04647EE2" w:rsidR="00040A47" w:rsidRPr="00EA5C30" w:rsidRDefault="00040A47" w:rsidP="00EA5C30">
    <w:pPr>
      <w:pStyle w:val="Header"/>
      <w:rPr>
        <w:sz w:val="20"/>
        <w:szCs w:val="20"/>
      </w:rPr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5</w:t>
    </w:r>
    <w:r w:rsidRPr="00962A43">
      <w:rPr>
        <w:sz w:val="20"/>
        <w:szCs w:val="20"/>
      </w:rPr>
      <w:t>_</w:t>
    </w:r>
    <w:r>
      <w:rPr>
        <w:sz w:val="20"/>
        <w:szCs w:val="20"/>
      </w:rPr>
      <w:t>Cristina</w:t>
    </w:r>
    <w:r w:rsidRPr="00962A43">
      <w:rPr>
        <w:sz w:val="20"/>
        <w:szCs w:val="20"/>
      </w:rPr>
      <w:t>_</w:t>
    </w:r>
    <w:r>
      <w:rPr>
        <w:sz w:val="20"/>
        <w:szCs w:val="20"/>
      </w:rPr>
      <w:t>cc. 147r-178v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DB650" w14:textId="77777777" w:rsidR="00040A47" w:rsidRPr="00EA5C30" w:rsidRDefault="00040A47" w:rsidP="00B82B34">
    <w:pPr>
      <w:pStyle w:val="Header"/>
      <w:rPr>
        <w:sz w:val="20"/>
        <w:szCs w:val="20"/>
      </w:rPr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6</w:t>
    </w:r>
    <w:r w:rsidRPr="00962A43">
      <w:rPr>
        <w:sz w:val="20"/>
        <w:szCs w:val="20"/>
      </w:rPr>
      <w:t>_</w:t>
    </w:r>
    <w:r>
      <w:rPr>
        <w:sz w:val="20"/>
        <w:szCs w:val="20"/>
      </w:rPr>
      <w:t>Federica</w:t>
    </w:r>
    <w:r w:rsidRPr="00962A43">
      <w:rPr>
        <w:sz w:val="20"/>
        <w:szCs w:val="20"/>
      </w:rPr>
      <w:t>_</w:t>
    </w:r>
    <w:r>
      <w:rPr>
        <w:sz w:val="20"/>
        <w:szCs w:val="20"/>
      </w:rPr>
      <w:t>cc. 179r-203v</w:t>
    </w:r>
  </w:p>
  <w:p w14:paraId="450E6F2F" w14:textId="55CC3C2F" w:rsidR="00040A47" w:rsidRPr="00B82B34" w:rsidRDefault="00040A47" w:rsidP="00B82B34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B9506" w14:textId="77777777" w:rsidR="00040A47" w:rsidRPr="00962A43" w:rsidRDefault="00040A47" w:rsidP="009A28A4">
    <w:pPr>
      <w:pStyle w:val="Header"/>
      <w:rPr>
        <w:sz w:val="20"/>
        <w:szCs w:val="20"/>
      </w:rPr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7</w:t>
    </w:r>
    <w:r w:rsidRPr="00962A43">
      <w:rPr>
        <w:sz w:val="20"/>
        <w:szCs w:val="20"/>
      </w:rPr>
      <w:t>_</w:t>
    </w:r>
    <w:r>
      <w:rPr>
        <w:sz w:val="20"/>
        <w:szCs w:val="20"/>
      </w:rPr>
      <w:t>Ruben</w:t>
    </w:r>
    <w:r w:rsidRPr="00962A43">
      <w:rPr>
        <w:sz w:val="20"/>
        <w:szCs w:val="20"/>
      </w:rPr>
      <w:t>_</w:t>
    </w:r>
    <w:r>
      <w:rPr>
        <w:sz w:val="20"/>
        <w:szCs w:val="20"/>
      </w:rPr>
      <w:t>cc. 204r-233v</w:t>
    </w:r>
  </w:p>
  <w:p w14:paraId="4498F213" w14:textId="77777777" w:rsidR="00040A47" w:rsidRPr="00B82B34" w:rsidRDefault="00040A47" w:rsidP="00B82B34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5526A" w14:textId="16591B12" w:rsidR="00040A47" w:rsidRPr="00962A43" w:rsidRDefault="00040A47" w:rsidP="00962A43">
    <w:pPr>
      <w:pStyle w:val="Header"/>
      <w:rPr>
        <w:sz w:val="20"/>
        <w:szCs w:val="20"/>
      </w:rPr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7</w:t>
    </w:r>
    <w:r w:rsidRPr="00962A43">
      <w:rPr>
        <w:sz w:val="20"/>
        <w:szCs w:val="20"/>
      </w:rPr>
      <w:t>_</w:t>
    </w:r>
    <w:r>
      <w:rPr>
        <w:sz w:val="20"/>
        <w:szCs w:val="20"/>
      </w:rPr>
      <w:t>Ruben</w:t>
    </w:r>
    <w:r w:rsidRPr="00962A43">
      <w:rPr>
        <w:sz w:val="20"/>
        <w:szCs w:val="20"/>
      </w:rPr>
      <w:t>_</w:t>
    </w:r>
    <w:r>
      <w:rPr>
        <w:sz w:val="20"/>
        <w:szCs w:val="20"/>
      </w:rPr>
      <w:t>cc. 204r-233v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1C307" w14:textId="77777777" w:rsidR="00040A47" w:rsidRPr="00962A43" w:rsidRDefault="00040A47" w:rsidP="009A28A4">
    <w:pPr>
      <w:pStyle w:val="Header"/>
      <w:rPr>
        <w:sz w:val="20"/>
        <w:szCs w:val="20"/>
      </w:rPr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8</w:t>
    </w:r>
    <w:r w:rsidRPr="00962A43">
      <w:rPr>
        <w:sz w:val="20"/>
        <w:szCs w:val="20"/>
      </w:rPr>
      <w:t>_</w:t>
    </w:r>
    <w:r>
      <w:rPr>
        <w:sz w:val="20"/>
        <w:szCs w:val="20"/>
      </w:rPr>
      <w:t>Flavia</w:t>
    </w:r>
    <w:r w:rsidRPr="00962A43">
      <w:rPr>
        <w:sz w:val="20"/>
        <w:szCs w:val="20"/>
      </w:rPr>
      <w:t>_</w:t>
    </w:r>
    <w:r>
      <w:rPr>
        <w:sz w:val="20"/>
        <w:szCs w:val="20"/>
      </w:rPr>
      <w:t>cc. 234r-280v</w:t>
    </w:r>
  </w:p>
  <w:p w14:paraId="7328A4A8" w14:textId="77777777" w:rsidR="00040A47" w:rsidRPr="00B82B34" w:rsidRDefault="00040A47" w:rsidP="00B82B34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CC642" w14:textId="0BBD2D93" w:rsidR="00040A47" w:rsidRPr="00962A43" w:rsidRDefault="00040A47" w:rsidP="00962A43">
    <w:pPr>
      <w:pStyle w:val="Header"/>
      <w:rPr>
        <w:sz w:val="20"/>
        <w:szCs w:val="20"/>
      </w:rPr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8</w:t>
    </w:r>
    <w:r w:rsidRPr="00962A43">
      <w:rPr>
        <w:sz w:val="20"/>
        <w:szCs w:val="20"/>
      </w:rPr>
      <w:t>_</w:t>
    </w:r>
    <w:r>
      <w:rPr>
        <w:sz w:val="20"/>
        <w:szCs w:val="20"/>
      </w:rPr>
      <w:t>Flavia</w:t>
    </w:r>
    <w:r w:rsidRPr="00962A43">
      <w:rPr>
        <w:sz w:val="20"/>
        <w:szCs w:val="20"/>
      </w:rPr>
      <w:t>_</w:t>
    </w:r>
    <w:r>
      <w:rPr>
        <w:sz w:val="20"/>
        <w:szCs w:val="20"/>
      </w:rPr>
      <w:t>cc. 234r-280v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8C5BD" w14:textId="77777777" w:rsidR="00040A47" w:rsidRPr="00962A43" w:rsidRDefault="00040A47" w:rsidP="009A28A4">
    <w:pPr>
      <w:pStyle w:val="Header"/>
      <w:rPr>
        <w:sz w:val="20"/>
        <w:szCs w:val="20"/>
      </w:rPr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9</w:t>
    </w:r>
    <w:r w:rsidRPr="00962A43">
      <w:rPr>
        <w:sz w:val="20"/>
        <w:szCs w:val="20"/>
      </w:rPr>
      <w:t>_</w:t>
    </w:r>
    <w:r>
      <w:rPr>
        <w:sz w:val="20"/>
        <w:szCs w:val="20"/>
      </w:rPr>
      <w:t>Angelo</w:t>
    </w:r>
    <w:r w:rsidRPr="00962A43">
      <w:rPr>
        <w:sz w:val="20"/>
        <w:szCs w:val="20"/>
      </w:rPr>
      <w:t>_</w:t>
    </w:r>
    <w:r>
      <w:rPr>
        <w:sz w:val="20"/>
        <w:szCs w:val="20"/>
      </w:rPr>
      <w:t>cc. 281r-306v</w:t>
    </w:r>
  </w:p>
  <w:p w14:paraId="3AB4DB95" w14:textId="77777777" w:rsidR="00040A47" w:rsidRPr="00B82B34" w:rsidRDefault="00040A47" w:rsidP="00B82B34">
    <w:pPr>
      <w:pStyle w:val="Header"/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5EDF0" w14:textId="4528D9E3" w:rsidR="00040A47" w:rsidRPr="00962A43" w:rsidRDefault="00040A47" w:rsidP="00962A43">
    <w:pPr>
      <w:pStyle w:val="Header"/>
      <w:rPr>
        <w:sz w:val="20"/>
        <w:szCs w:val="20"/>
      </w:rPr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9</w:t>
    </w:r>
    <w:r w:rsidRPr="00962A43">
      <w:rPr>
        <w:sz w:val="20"/>
        <w:szCs w:val="20"/>
      </w:rPr>
      <w:t>_</w:t>
    </w:r>
    <w:r>
      <w:rPr>
        <w:sz w:val="20"/>
        <w:szCs w:val="20"/>
      </w:rPr>
      <w:t>Angelo</w:t>
    </w:r>
    <w:r w:rsidRPr="00962A43">
      <w:rPr>
        <w:sz w:val="20"/>
        <w:szCs w:val="20"/>
      </w:rPr>
      <w:t>_</w:t>
    </w:r>
    <w:r>
      <w:rPr>
        <w:sz w:val="20"/>
        <w:szCs w:val="20"/>
      </w:rPr>
      <w:t>cc. 281r-306v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B8087" w14:textId="2031BF81" w:rsidR="00040A47" w:rsidRPr="00962A43" w:rsidRDefault="00040A47" w:rsidP="009A28A4">
    <w:pPr>
      <w:pStyle w:val="Header"/>
      <w:rPr>
        <w:sz w:val="20"/>
        <w:szCs w:val="20"/>
      </w:rPr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10</w:t>
    </w:r>
    <w:r w:rsidRPr="00962A43">
      <w:rPr>
        <w:sz w:val="20"/>
        <w:szCs w:val="20"/>
      </w:rPr>
      <w:t>_</w:t>
    </w:r>
    <w:r>
      <w:rPr>
        <w:sz w:val="20"/>
        <w:szCs w:val="20"/>
      </w:rPr>
      <w:t>Vera</w:t>
    </w:r>
    <w:r w:rsidRPr="00962A43">
      <w:rPr>
        <w:sz w:val="20"/>
        <w:szCs w:val="20"/>
      </w:rPr>
      <w:t>_</w:t>
    </w:r>
    <w:r>
      <w:rPr>
        <w:sz w:val="20"/>
        <w:szCs w:val="20"/>
      </w:rPr>
      <w:t>cc. 307r-330v</w:t>
    </w:r>
  </w:p>
  <w:p w14:paraId="723EAB95" w14:textId="77777777" w:rsidR="00040A47" w:rsidRPr="00B82B34" w:rsidRDefault="00040A47" w:rsidP="00B82B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C6505" w14:textId="77777777" w:rsidR="00040A47" w:rsidRPr="007E36B4" w:rsidRDefault="00040A47" w:rsidP="00962A43">
    <w:pPr>
      <w:pStyle w:val="Header"/>
      <w:rPr>
        <w:sz w:val="20"/>
        <w:szCs w:val="20"/>
      </w:rPr>
    </w:pPr>
    <w:r w:rsidRPr="007E36B4">
      <w:rPr>
        <w:sz w:val="20"/>
        <w:szCs w:val="20"/>
      </w:rPr>
      <w:t>Filza_</w:t>
    </w:r>
    <w:r>
      <w:rPr>
        <w:sz w:val="20"/>
        <w:szCs w:val="20"/>
      </w:rPr>
      <w:t>3</w:t>
    </w:r>
    <w:r w:rsidRPr="007E36B4">
      <w:rPr>
        <w:sz w:val="20"/>
        <w:szCs w:val="20"/>
      </w:rPr>
      <w:t>_1_Cristina_cc. 1r-51v</w:t>
    </w:r>
  </w:p>
  <w:p w14:paraId="27AFF1C8" w14:textId="77777777" w:rsidR="00040A47" w:rsidRDefault="00040A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D8969" w14:textId="77777777" w:rsidR="00040A47" w:rsidRPr="007E36B4" w:rsidRDefault="00040A47" w:rsidP="00962A43">
    <w:pPr>
      <w:pStyle w:val="Header"/>
      <w:rPr>
        <w:sz w:val="20"/>
        <w:szCs w:val="20"/>
      </w:rPr>
    </w:pPr>
    <w:r w:rsidRPr="007E36B4">
      <w:rPr>
        <w:sz w:val="20"/>
        <w:szCs w:val="20"/>
      </w:rPr>
      <w:t>Filza_</w:t>
    </w:r>
    <w:r>
      <w:rPr>
        <w:sz w:val="20"/>
        <w:szCs w:val="20"/>
      </w:rPr>
      <w:t>3</w:t>
    </w:r>
    <w:r w:rsidRPr="007E36B4">
      <w:rPr>
        <w:sz w:val="20"/>
        <w:szCs w:val="20"/>
      </w:rPr>
      <w:t>_1_Cristina_cc. 1r-51v</w:t>
    </w:r>
  </w:p>
  <w:p w14:paraId="06FE3667" w14:textId="49EC7C68" w:rsidR="00040A47" w:rsidRPr="00962A43" w:rsidRDefault="00040A47" w:rsidP="00962A4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E28F7" w14:textId="77777777" w:rsidR="00040A47" w:rsidRPr="007E36B4" w:rsidRDefault="00040A47" w:rsidP="00962A43">
    <w:pPr>
      <w:pStyle w:val="Header"/>
      <w:rPr>
        <w:sz w:val="20"/>
        <w:szCs w:val="20"/>
      </w:rPr>
    </w:pPr>
    <w:r w:rsidRPr="007E36B4">
      <w:rPr>
        <w:sz w:val="20"/>
        <w:szCs w:val="20"/>
      </w:rPr>
      <w:t>Filza_</w:t>
    </w:r>
    <w:r>
      <w:rPr>
        <w:sz w:val="20"/>
        <w:szCs w:val="20"/>
      </w:rPr>
      <w:t>3</w:t>
    </w:r>
    <w:r w:rsidRPr="007E36B4">
      <w:rPr>
        <w:sz w:val="20"/>
        <w:szCs w:val="20"/>
      </w:rPr>
      <w:t>_1_Cristina_cc. 1r-51v</w:t>
    </w:r>
  </w:p>
  <w:p w14:paraId="27195007" w14:textId="6D8DDC02" w:rsidR="00040A47" w:rsidRPr="00962A43" w:rsidRDefault="00040A47" w:rsidP="00962A43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D4076" w14:textId="5EF9FE0B" w:rsidR="00040A47" w:rsidRPr="00962A43" w:rsidRDefault="00040A47" w:rsidP="00962A43">
    <w:pPr>
      <w:pStyle w:val="Header"/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2</w:t>
    </w:r>
    <w:r w:rsidRPr="00962A43">
      <w:rPr>
        <w:sz w:val="20"/>
        <w:szCs w:val="20"/>
      </w:rPr>
      <w:t>_</w:t>
    </w:r>
    <w:r>
      <w:rPr>
        <w:sz w:val="20"/>
        <w:szCs w:val="20"/>
      </w:rPr>
      <w:t>Giorgia</w:t>
    </w:r>
    <w:r w:rsidRPr="00962A43">
      <w:rPr>
        <w:sz w:val="20"/>
        <w:szCs w:val="20"/>
      </w:rPr>
      <w:t>_</w:t>
    </w:r>
    <w:r>
      <w:rPr>
        <w:sz w:val="20"/>
        <w:szCs w:val="20"/>
      </w:rPr>
      <w:t>cc. 52r-79v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C2A6E" w14:textId="53DFCD2B" w:rsidR="00040A47" w:rsidRPr="00962A43" w:rsidRDefault="00040A47" w:rsidP="00962A43">
    <w:pPr>
      <w:pStyle w:val="Header"/>
      <w:rPr>
        <w:sz w:val="20"/>
        <w:szCs w:val="20"/>
      </w:rPr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4</w:t>
    </w:r>
    <w:r w:rsidRPr="00962A43">
      <w:rPr>
        <w:sz w:val="20"/>
        <w:szCs w:val="20"/>
      </w:rPr>
      <w:t>_</w:t>
    </w:r>
    <w:r>
      <w:rPr>
        <w:sz w:val="20"/>
        <w:szCs w:val="20"/>
      </w:rPr>
      <w:t>Vera</w:t>
    </w:r>
    <w:r w:rsidRPr="00962A43">
      <w:rPr>
        <w:sz w:val="20"/>
        <w:szCs w:val="20"/>
      </w:rPr>
      <w:t>_</w:t>
    </w:r>
    <w:r>
      <w:rPr>
        <w:sz w:val="20"/>
        <w:szCs w:val="20"/>
      </w:rPr>
      <w:t>cc. 80r-115v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55971" w14:textId="5DE8F165" w:rsidR="00040A47" w:rsidRPr="001C36FF" w:rsidRDefault="00040A47" w:rsidP="001C36FF">
    <w:pPr>
      <w:pStyle w:val="Header"/>
      <w:rPr>
        <w:sz w:val="20"/>
        <w:szCs w:val="20"/>
      </w:rPr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3</w:t>
    </w:r>
    <w:r w:rsidRPr="00962A43">
      <w:rPr>
        <w:sz w:val="20"/>
        <w:szCs w:val="20"/>
      </w:rPr>
      <w:t>_</w:t>
    </w:r>
    <w:r>
      <w:rPr>
        <w:sz w:val="20"/>
        <w:szCs w:val="20"/>
      </w:rPr>
      <w:t>Vera</w:t>
    </w:r>
    <w:r w:rsidRPr="00962A43">
      <w:rPr>
        <w:sz w:val="20"/>
        <w:szCs w:val="20"/>
      </w:rPr>
      <w:t>_</w:t>
    </w:r>
    <w:r>
      <w:rPr>
        <w:sz w:val="20"/>
        <w:szCs w:val="20"/>
      </w:rPr>
      <w:t>cc. 80r-115v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CED08" w14:textId="3E0B0518" w:rsidR="00040A47" w:rsidRPr="001C36FF" w:rsidRDefault="00040A47" w:rsidP="001C36FF">
    <w:pPr>
      <w:pStyle w:val="Header"/>
      <w:rPr>
        <w:sz w:val="20"/>
        <w:szCs w:val="20"/>
      </w:rPr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4</w:t>
    </w:r>
    <w:r w:rsidRPr="00962A43">
      <w:rPr>
        <w:sz w:val="20"/>
        <w:szCs w:val="20"/>
      </w:rPr>
      <w:t>_</w:t>
    </w:r>
    <w:r>
      <w:rPr>
        <w:sz w:val="20"/>
        <w:szCs w:val="20"/>
      </w:rPr>
      <w:t>Ruben</w:t>
    </w:r>
    <w:r w:rsidRPr="00962A43">
      <w:rPr>
        <w:sz w:val="20"/>
        <w:szCs w:val="20"/>
      </w:rPr>
      <w:t>_</w:t>
    </w:r>
    <w:r>
      <w:rPr>
        <w:sz w:val="20"/>
        <w:szCs w:val="20"/>
      </w:rPr>
      <w:t>cc. 116r-146v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AD788" w14:textId="48174A95" w:rsidR="00040A47" w:rsidRPr="00962A43" w:rsidRDefault="00040A47" w:rsidP="00962A43">
    <w:pPr>
      <w:pStyle w:val="Header"/>
      <w:rPr>
        <w:sz w:val="20"/>
        <w:szCs w:val="20"/>
      </w:rPr>
    </w:pPr>
    <w:r w:rsidRPr="00962A43">
      <w:rPr>
        <w:sz w:val="20"/>
        <w:szCs w:val="20"/>
      </w:rPr>
      <w:t>Filza</w:t>
    </w:r>
    <w:r>
      <w:rPr>
        <w:sz w:val="20"/>
        <w:szCs w:val="20"/>
      </w:rPr>
      <w:t>_</w:t>
    </w:r>
    <w:r w:rsidRPr="00962A43">
      <w:rPr>
        <w:sz w:val="20"/>
        <w:szCs w:val="20"/>
      </w:rPr>
      <w:t>3_</w:t>
    </w:r>
    <w:r>
      <w:rPr>
        <w:sz w:val="20"/>
        <w:szCs w:val="20"/>
      </w:rPr>
      <w:t>5</w:t>
    </w:r>
    <w:r w:rsidRPr="00962A43">
      <w:rPr>
        <w:sz w:val="20"/>
        <w:szCs w:val="20"/>
      </w:rPr>
      <w:t>_</w:t>
    </w:r>
    <w:r>
      <w:rPr>
        <w:sz w:val="20"/>
        <w:szCs w:val="20"/>
      </w:rPr>
      <w:t>Cristina</w:t>
    </w:r>
    <w:r w:rsidRPr="00962A43">
      <w:rPr>
        <w:sz w:val="20"/>
        <w:szCs w:val="20"/>
      </w:rPr>
      <w:t>_</w:t>
    </w:r>
    <w:r>
      <w:rPr>
        <w:sz w:val="20"/>
        <w:szCs w:val="20"/>
      </w:rPr>
      <w:t>cc. 147r-178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56F"/>
    <w:multiLevelType w:val="hybridMultilevel"/>
    <w:tmpl w:val="3508D006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A396C"/>
    <w:multiLevelType w:val="hybridMultilevel"/>
    <w:tmpl w:val="0186C30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01ADE"/>
    <w:multiLevelType w:val="hybridMultilevel"/>
    <w:tmpl w:val="20FCB1A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32AC6"/>
    <w:multiLevelType w:val="hybridMultilevel"/>
    <w:tmpl w:val="97F8A60E"/>
    <w:lvl w:ilvl="0" w:tplc="12E07E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503F5"/>
    <w:multiLevelType w:val="hybridMultilevel"/>
    <w:tmpl w:val="1F8451FA"/>
    <w:lvl w:ilvl="0" w:tplc="5EC07C18">
      <w:start w:val="10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8E12DE"/>
    <w:multiLevelType w:val="hybridMultilevel"/>
    <w:tmpl w:val="C7E2A1D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653BC3"/>
    <w:multiLevelType w:val="hybridMultilevel"/>
    <w:tmpl w:val="8AFC8FC4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B4FC8"/>
    <w:multiLevelType w:val="hybridMultilevel"/>
    <w:tmpl w:val="EF34443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C611F4"/>
    <w:multiLevelType w:val="hybridMultilevel"/>
    <w:tmpl w:val="E8D2831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B838EF"/>
    <w:multiLevelType w:val="hybridMultilevel"/>
    <w:tmpl w:val="8B3E4FE8"/>
    <w:lvl w:ilvl="0" w:tplc="34F06D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9F2DA5"/>
    <w:multiLevelType w:val="hybridMultilevel"/>
    <w:tmpl w:val="F1E0C0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CF00AB"/>
    <w:multiLevelType w:val="hybridMultilevel"/>
    <w:tmpl w:val="6B8C6292"/>
    <w:lvl w:ilvl="0" w:tplc="2E84C282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81476C"/>
    <w:multiLevelType w:val="hybridMultilevel"/>
    <w:tmpl w:val="4E022C1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E11567"/>
    <w:multiLevelType w:val="hybridMultilevel"/>
    <w:tmpl w:val="08BA2CB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7D4239"/>
    <w:multiLevelType w:val="hybridMultilevel"/>
    <w:tmpl w:val="A4F4C3FC"/>
    <w:lvl w:ilvl="0" w:tplc="8A488076">
      <w:start w:val="2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0C253A"/>
    <w:multiLevelType w:val="hybridMultilevel"/>
    <w:tmpl w:val="7C983C7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750BA0"/>
    <w:multiLevelType w:val="hybridMultilevel"/>
    <w:tmpl w:val="89E219D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D30B98"/>
    <w:multiLevelType w:val="hybridMultilevel"/>
    <w:tmpl w:val="F44212E8"/>
    <w:lvl w:ilvl="0" w:tplc="ACE2C9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BD1CCC"/>
    <w:multiLevelType w:val="hybridMultilevel"/>
    <w:tmpl w:val="7C983C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A11DC6"/>
    <w:multiLevelType w:val="hybridMultilevel"/>
    <w:tmpl w:val="D0106E7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5131356">
    <w:abstractNumId w:val="1"/>
  </w:num>
  <w:num w:numId="2" w16cid:durableId="1566910886">
    <w:abstractNumId w:val="12"/>
  </w:num>
  <w:num w:numId="3" w16cid:durableId="1774784095">
    <w:abstractNumId w:val="16"/>
  </w:num>
  <w:num w:numId="4" w16cid:durableId="1050812044">
    <w:abstractNumId w:val="0"/>
  </w:num>
  <w:num w:numId="5" w16cid:durableId="1676229224">
    <w:abstractNumId w:val="6"/>
  </w:num>
  <w:num w:numId="6" w16cid:durableId="799687914">
    <w:abstractNumId w:val="2"/>
  </w:num>
  <w:num w:numId="7" w16cid:durableId="1003439415">
    <w:abstractNumId w:val="9"/>
  </w:num>
  <w:num w:numId="8" w16cid:durableId="1520391357">
    <w:abstractNumId w:val="5"/>
  </w:num>
  <w:num w:numId="9" w16cid:durableId="1652364490">
    <w:abstractNumId w:val="11"/>
  </w:num>
  <w:num w:numId="10" w16cid:durableId="584654945">
    <w:abstractNumId w:val="15"/>
  </w:num>
  <w:num w:numId="11" w16cid:durableId="908921018">
    <w:abstractNumId w:val="10"/>
  </w:num>
  <w:num w:numId="12" w16cid:durableId="538206037">
    <w:abstractNumId w:val="18"/>
  </w:num>
  <w:num w:numId="13" w16cid:durableId="85997930">
    <w:abstractNumId w:val="19"/>
  </w:num>
  <w:num w:numId="14" w16cid:durableId="294797589">
    <w:abstractNumId w:val="8"/>
  </w:num>
  <w:num w:numId="15" w16cid:durableId="58597126">
    <w:abstractNumId w:val="7"/>
  </w:num>
  <w:num w:numId="16" w16cid:durableId="976256301">
    <w:abstractNumId w:val="14"/>
  </w:num>
  <w:num w:numId="17" w16cid:durableId="587230826">
    <w:abstractNumId w:val="13"/>
  </w:num>
  <w:num w:numId="18" w16cid:durableId="680087424">
    <w:abstractNumId w:val="4"/>
  </w:num>
  <w:num w:numId="19" w16cid:durableId="1921400637">
    <w:abstractNumId w:val="3"/>
  </w:num>
  <w:num w:numId="20" w16cid:durableId="65098379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defaultTabStop w:val="708"/>
  <w:hyphenationZone w:val="283"/>
  <w:characterSpacingControl w:val="doNotCompress"/>
  <w:footnotePr>
    <w:numFmt w:val="lowerLetter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jcxNzWzNDUzMDZU0lEKTi0uzszPAykwqQUAwnMJ3iwAAAA="/>
  </w:docVars>
  <w:rsids>
    <w:rsidRoot w:val="000C3C9B"/>
    <w:rsid w:val="00001309"/>
    <w:rsid w:val="00007792"/>
    <w:rsid w:val="00012DB8"/>
    <w:rsid w:val="000166B0"/>
    <w:rsid w:val="000257D1"/>
    <w:rsid w:val="0003169F"/>
    <w:rsid w:val="00031765"/>
    <w:rsid w:val="00031FF3"/>
    <w:rsid w:val="00034118"/>
    <w:rsid w:val="00036021"/>
    <w:rsid w:val="0003606E"/>
    <w:rsid w:val="00040A47"/>
    <w:rsid w:val="00046B71"/>
    <w:rsid w:val="00067072"/>
    <w:rsid w:val="00075278"/>
    <w:rsid w:val="000753F9"/>
    <w:rsid w:val="00083961"/>
    <w:rsid w:val="000C11B1"/>
    <w:rsid w:val="000C3C9B"/>
    <w:rsid w:val="000D0D36"/>
    <w:rsid w:val="000D4FEF"/>
    <w:rsid w:val="000E00AF"/>
    <w:rsid w:val="000E3488"/>
    <w:rsid w:val="000F3C08"/>
    <w:rsid w:val="000F65DB"/>
    <w:rsid w:val="001133B1"/>
    <w:rsid w:val="001145FE"/>
    <w:rsid w:val="001172A6"/>
    <w:rsid w:val="00126EEE"/>
    <w:rsid w:val="00127A52"/>
    <w:rsid w:val="0013370C"/>
    <w:rsid w:val="0013500D"/>
    <w:rsid w:val="001526EB"/>
    <w:rsid w:val="00153AFF"/>
    <w:rsid w:val="00170243"/>
    <w:rsid w:val="00177BFD"/>
    <w:rsid w:val="00182912"/>
    <w:rsid w:val="00187A6E"/>
    <w:rsid w:val="00194B26"/>
    <w:rsid w:val="001A7BA4"/>
    <w:rsid w:val="001B023F"/>
    <w:rsid w:val="001B1759"/>
    <w:rsid w:val="001B409A"/>
    <w:rsid w:val="001B7244"/>
    <w:rsid w:val="001C317F"/>
    <w:rsid w:val="001C36FF"/>
    <w:rsid w:val="001C3C00"/>
    <w:rsid w:val="001D10F2"/>
    <w:rsid w:val="001E5E8D"/>
    <w:rsid w:val="001F0A37"/>
    <w:rsid w:val="001F3BBC"/>
    <w:rsid w:val="001F6BD0"/>
    <w:rsid w:val="001F7D20"/>
    <w:rsid w:val="00203547"/>
    <w:rsid w:val="00207D3E"/>
    <w:rsid w:val="0021317B"/>
    <w:rsid w:val="002162D0"/>
    <w:rsid w:val="00223E53"/>
    <w:rsid w:val="00224DC7"/>
    <w:rsid w:val="00247A7F"/>
    <w:rsid w:val="00253074"/>
    <w:rsid w:val="00253339"/>
    <w:rsid w:val="00255204"/>
    <w:rsid w:val="00255DDD"/>
    <w:rsid w:val="0026795A"/>
    <w:rsid w:val="00270816"/>
    <w:rsid w:val="00272A17"/>
    <w:rsid w:val="002731AC"/>
    <w:rsid w:val="002808E8"/>
    <w:rsid w:val="00280A01"/>
    <w:rsid w:val="00284030"/>
    <w:rsid w:val="0028403C"/>
    <w:rsid w:val="00284049"/>
    <w:rsid w:val="00285CA4"/>
    <w:rsid w:val="002944E9"/>
    <w:rsid w:val="002A5DB5"/>
    <w:rsid w:val="002B62ED"/>
    <w:rsid w:val="002B6917"/>
    <w:rsid w:val="002D1586"/>
    <w:rsid w:val="002D49A3"/>
    <w:rsid w:val="002D7BFC"/>
    <w:rsid w:val="002E0E20"/>
    <w:rsid w:val="002E1E7E"/>
    <w:rsid w:val="002E3399"/>
    <w:rsid w:val="002F0078"/>
    <w:rsid w:val="002F053C"/>
    <w:rsid w:val="002F713E"/>
    <w:rsid w:val="002F7C41"/>
    <w:rsid w:val="00301580"/>
    <w:rsid w:val="00302F07"/>
    <w:rsid w:val="0030479D"/>
    <w:rsid w:val="00310840"/>
    <w:rsid w:val="00317A49"/>
    <w:rsid w:val="00325507"/>
    <w:rsid w:val="00332C58"/>
    <w:rsid w:val="00332C61"/>
    <w:rsid w:val="0033386D"/>
    <w:rsid w:val="00335263"/>
    <w:rsid w:val="0033568F"/>
    <w:rsid w:val="00337051"/>
    <w:rsid w:val="00337916"/>
    <w:rsid w:val="00343FC4"/>
    <w:rsid w:val="00344559"/>
    <w:rsid w:val="00350B96"/>
    <w:rsid w:val="003568CB"/>
    <w:rsid w:val="00360163"/>
    <w:rsid w:val="00363CC9"/>
    <w:rsid w:val="00366600"/>
    <w:rsid w:val="00374D41"/>
    <w:rsid w:val="003861AC"/>
    <w:rsid w:val="00391302"/>
    <w:rsid w:val="00396B9C"/>
    <w:rsid w:val="003B7B75"/>
    <w:rsid w:val="003D26CC"/>
    <w:rsid w:val="003E6344"/>
    <w:rsid w:val="00403BB5"/>
    <w:rsid w:val="00404F56"/>
    <w:rsid w:val="0041088E"/>
    <w:rsid w:val="004120FC"/>
    <w:rsid w:val="00412A24"/>
    <w:rsid w:val="004178E4"/>
    <w:rsid w:val="0042384F"/>
    <w:rsid w:val="004245E3"/>
    <w:rsid w:val="00424F91"/>
    <w:rsid w:val="0043064A"/>
    <w:rsid w:val="00436354"/>
    <w:rsid w:val="00437272"/>
    <w:rsid w:val="00450728"/>
    <w:rsid w:val="004510B4"/>
    <w:rsid w:val="0045168E"/>
    <w:rsid w:val="00451EFF"/>
    <w:rsid w:val="00452221"/>
    <w:rsid w:val="00453AA3"/>
    <w:rsid w:val="0047480D"/>
    <w:rsid w:val="004766D3"/>
    <w:rsid w:val="00476900"/>
    <w:rsid w:val="00485C26"/>
    <w:rsid w:val="00490FDA"/>
    <w:rsid w:val="004912C2"/>
    <w:rsid w:val="004969DC"/>
    <w:rsid w:val="004A0DBA"/>
    <w:rsid w:val="004C3FE7"/>
    <w:rsid w:val="004C7AEF"/>
    <w:rsid w:val="004D00EF"/>
    <w:rsid w:val="004E04BD"/>
    <w:rsid w:val="004E3D8A"/>
    <w:rsid w:val="004E4DFD"/>
    <w:rsid w:val="004F03E6"/>
    <w:rsid w:val="004F3D8B"/>
    <w:rsid w:val="004F4A8E"/>
    <w:rsid w:val="004F5BC8"/>
    <w:rsid w:val="00507785"/>
    <w:rsid w:val="00517179"/>
    <w:rsid w:val="0052281D"/>
    <w:rsid w:val="00523102"/>
    <w:rsid w:val="00525823"/>
    <w:rsid w:val="00527D71"/>
    <w:rsid w:val="005305F0"/>
    <w:rsid w:val="0053127A"/>
    <w:rsid w:val="00533DA9"/>
    <w:rsid w:val="00534539"/>
    <w:rsid w:val="0053528F"/>
    <w:rsid w:val="005364A0"/>
    <w:rsid w:val="00540282"/>
    <w:rsid w:val="00546D85"/>
    <w:rsid w:val="00547281"/>
    <w:rsid w:val="00554324"/>
    <w:rsid w:val="00563D5D"/>
    <w:rsid w:val="00566E01"/>
    <w:rsid w:val="005676EC"/>
    <w:rsid w:val="00573299"/>
    <w:rsid w:val="00591A88"/>
    <w:rsid w:val="0059716E"/>
    <w:rsid w:val="005A0A8E"/>
    <w:rsid w:val="005A15BE"/>
    <w:rsid w:val="005A38FF"/>
    <w:rsid w:val="005A4F86"/>
    <w:rsid w:val="005A52AD"/>
    <w:rsid w:val="005C38D5"/>
    <w:rsid w:val="005C69B4"/>
    <w:rsid w:val="005C7957"/>
    <w:rsid w:val="005D2712"/>
    <w:rsid w:val="005E0F0E"/>
    <w:rsid w:val="005E5658"/>
    <w:rsid w:val="005F3B55"/>
    <w:rsid w:val="005F68E7"/>
    <w:rsid w:val="005F6F37"/>
    <w:rsid w:val="006070D5"/>
    <w:rsid w:val="00612310"/>
    <w:rsid w:val="00614E9D"/>
    <w:rsid w:val="00620295"/>
    <w:rsid w:val="00632091"/>
    <w:rsid w:val="00644A47"/>
    <w:rsid w:val="006838C8"/>
    <w:rsid w:val="006952A4"/>
    <w:rsid w:val="006B3005"/>
    <w:rsid w:val="006B4DB1"/>
    <w:rsid w:val="006B5181"/>
    <w:rsid w:val="006B7209"/>
    <w:rsid w:val="006C3D96"/>
    <w:rsid w:val="006C4C37"/>
    <w:rsid w:val="006E0BC2"/>
    <w:rsid w:val="006E25CC"/>
    <w:rsid w:val="006E6B5D"/>
    <w:rsid w:val="006E71EC"/>
    <w:rsid w:val="00700A5B"/>
    <w:rsid w:val="00702EDF"/>
    <w:rsid w:val="00717742"/>
    <w:rsid w:val="00726403"/>
    <w:rsid w:val="00737A9E"/>
    <w:rsid w:val="0074652C"/>
    <w:rsid w:val="007542E1"/>
    <w:rsid w:val="007576B1"/>
    <w:rsid w:val="00764B39"/>
    <w:rsid w:val="007652AE"/>
    <w:rsid w:val="00767288"/>
    <w:rsid w:val="00775182"/>
    <w:rsid w:val="007A055B"/>
    <w:rsid w:val="007A08DD"/>
    <w:rsid w:val="007A6F5D"/>
    <w:rsid w:val="007B5E2C"/>
    <w:rsid w:val="007D0A93"/>
    <w:rsid w:val="007D1CCB"/>
    <w:rsid w:val="007D1EDD"/>
    <w:rsid w:val="007D6C06"/>
    <w:rsid w:val="007E36B4"/>
    <w:rsid w:val="007E7C37"/>
    <w:rsid w:val="007F24E0"/>
    <w:rsid w:val="007F3BAC"/>
    <w:rsid w:val="00812875"/>
    <w:rsid w:val="00812C7B"/>
    <w:rsid w:val="00813132"/>
    <w:rsid w:val="008159A4"/>
    <w:rsid w:val="00820B6E"/>
    <w:rsid w:val="00823618"/>
    <w:rsid w:val="00832C66"/>
    <w:rsid w:val="00832F01"/>
    <w:rsid w:val="00842D45"/>
    <w:rsid w:val="00856FF6"/>
    <w:rsid w:val="008631ED"/>
    <w:rsid w:val="00884777"/>
    <w:rsid w:val="0088626A"/>
    <w:rsid w:val="008A1092"/>
    <w:rsid w:val="008A14E3"/>
    <w:rsid w:val="008A1553"/>
    <w:rsid w:val="008B61C2"/>
    <w:rsid w:val="008B71F0"/>
    <w:rsid w:val="008D4525"/>
    <w:rsid w:val="008E178F"/>
    <w:rsid w:val="008E3B26"/>
    <w:rsid w:val="008E3EE0"/>
    <w:rsid w:val="008E48E7"/>
    <w:rsid w:val="008E6BBE"/>
    <w:rsid w:val="008F5DEC"/>
    <w:rsid w:val="00904774"/>
    <w:rsid w:val="00917A0D"/>
    <w:rsid w:val="0092026F"/>
    <w:rsid w:val="00924984"/>
    <w:rsid w:val="00927BE6"/>
    <w:rsid w:val="009311AA"/>
    <w:rsid w:val="00933506"/>
    <w:rsid w:val="0093421A"/>
    <w:rsid w:val="00935ACB"/>
    <w:rsid w:val="00944D0D"/>
    <w:rsid w:val="00962A43"/>
    <w:rsid w:val="0096555C"/>
    <w:rsid w:val="00965CDC"/>
    <w:rsid w:val="00967F89"/>
    <w:rsid w:val="0098020D"/>
    <w:rsid w:val="00986C11"/>
    <w:rsid w:val="00996834"/>
    <w:rsid w:val="009A1EBC"/>
    <w:rsid w:val="009A28A4"/>
    <w:rsid w:val="009A6390"/>
    <w:rsid w:val="009A6F1E"/>
    <w:rsid w:val="009B6ADD"/>
    <w:rsid w:val="009C1A0B"/>
    <w:rsid w:val="009C2BE2"/>
    <w:rsid w:val="009C3A38"/>
    <w:rsid w:val="009C3AAC"/>
    <w:rsid w:val="009C5170"/>
    <w:rsid w:val="009D17D8"/>
    <w:rsid w:val="009E34A3"/>
    <w:rsid w:val="009E4279"/>
    <w:rsid w:val="009F48CD"/>
    <w:rsid w:val="009F6BC0"/>
    <w:rsid w:val="009F6D35"/>
    <w:rsid w:val="00A03680"/>
    <w:rsid w:val="00A12534"/>
    <w:rsid w:val="00A14A3A"/>
    <w:rsid w:val="00A20158"/>
    <w:rsid w:val="00A23F3F"/>
    <w:rsid w:val="00A26B68"/>
    <w:rsid w:val="00A40317"/>
    <w:rsid w:val="00A44499"/>
    <w:rsid w:val="00A71F29"/>
    <w:rsid w:val="00A756A8"/>
    <w:rsid w:val="00A765F3"/>
    <w:rsid w:val="00A84D40"/>
    <w:rsid w:val="00A86CB1"/>
    <w:rsid w:val="00A90423"/>
    <w:rsid w:val="00AA2839"/>
    <w:rsid w:val="00AB0EAC"/>
    <w:rsid w:val="00AB3802"/>
    <w:rsid w:val="00AB5233"/>
    <w:rsid w:val="00AC052B"/>
    <w:rsid w:val="00AC6B64"/>
    <w:rsid w:val="00AD3409"/>
    <w:rsid w:val="00AD476B"/>
    <w:rsid w:val="00AE2190"/>
    <w:rsid w:val="00AE7579"/>
    <w:rsid w:val="00AF2BDC"/>
    <w:rsid w:val="00AF404E"/>
    <w:rsid w:val="00B03515"/>
    <w:rsid w:val="00B16441"/>
    <w:rsid w:val="00B2447E"/>
    <w:rsid w:val="00B474A4"/>
    <w:rsid w:val="00B52121"/>
    <w:rsid w:val="00B53031"/>
    <w:rsid w:val="00B82B34"/>
    <w:rsid w:val="00B8472E"/>
    <w:rsid w:val="00B85091"/>
    <w:rsid w:val="00B86D1E"/>
    <w:rsid w:val="00B92897"/>
    <w:rsid w:val="00B97F1B"/>
    <w:rsid w:val="00BA01E6"/>
    <w:rsid w:val="00BA34D4"/>
    <w:rsid w:val="00BB7EB0"/>
    <w:rsid w:val="00BC118E"/>
    <w:rsid w:val="00BD1F76"/>
    <w:rsid w:val="00BD68C9"/>
    <w:rsid w:val="00BE2D9C"/>
    <w:rsid w:val="00BF3725"/>
    <w:rsid w:val="00BF4952"/>
    <w:rsid w:val="00BF7813"/>
    <w:rsid w:val="00BF7EBB"/>
    <w:rsid w:val="00C00AFB"/>
    <w:rsid w:val="00C02C81"/>
    <w:rsid w:val="00C20CF3"/>
    <w:rsid w:val="00C21D74"/>
    <w:rsid w:val="00C22051"/>
    <w:rsid w:val="00C23943"/>
    <w:rsid w:val="00C25614"/>
    <w:rsid w:val="00C262B7"/>
    <w:rsid w:val="00C41681"/>
    <w:rsid w:val="00C46409"/>
    <w:rsid w:val="00C579E0"/>
    <w:rsid w:val="00C6055A"/>
    <w:rsid w:val="00C60B24"/>
    <w:rsid w:val="00C81C16"/>
    <w:rsid w:val="00C83622"/>
    <w:rsid w:val="00C87C95"/>
    <w:rsid w:val="00C91B1D"/>
    <w:rsid w:val="00C92657"/>
    <w:rsid w:val="00C9323F"/>
    <w:rsid w:val="00CB049C"/>
    <w:rsid w:val="00CB13C0"/>
    <w:rsid w:val="00CB6CFB"/>
    <w:rsid w:val="00CD19CE"/>
    <w:rsid w:val="00CD227B"/>
    <w:rsid w:val="00CD251A"/>
    <w:rsid w:val="00CE2CE7"/>
    <w:rsid w:val="00CE5805"/>
    <w:rsid w:val="00CF6D6F"/>
    <w:rsid w:val="00CF6EA7"/>
    <w:rsid w:val="00D061FF"/>
    <w:rsid w:val="00D0637B"/>
    <w:rsid w:val="00D1398A"/>
    <w:rsid w:val="00D13ECE"/>
    <w:rsid w:val="00D22B36"/>
    <w:rsid w:val="00D3582A"/>
    <w:rsid w:val="00D42B4C"/>
    <w:rsid w:val="00D42D59"/>
    <w:rsid w:val="00D52CA6"/>
    <w:rsid w:val="00D60360"/>
    <w:rsid w:val="00D61FC1"/>
    <w:rsid w:val="00D7314B"/>
    <w:rsid w:val="00D7378D"/>
    <w:rsid w:val="00D81DCA"/>
    <w:rsid w:val="00D8507C"/>
    <w:rsid w:val="00D8614B"/>
    <w:rsid w:val="00D91018"/>
    <w:rsid w:val="00D97DC3"/>
    <w:rsid w:val="00DA493F"/>
    <w:rsid w:val="00DA6E82"/>
    <w:rsid w:val="00DB36D9"/>
    <w:rsid w:val="00DC274A"/>
    <w:rsid w:val="00DC54A9"/>
    <w:rsid w:val="00DC59FA"/>
    <w:rsid w:val="00DF4E4E"/>
    <w:rsid w:val="00E02A52"/>
    <w:rsid w:val="00E070BE"/>
    <w:rsid w:val="00E07C2D"/>
    <w:rsid w:val="00E170CB"/>
    <w:rsid w:val="00E23356"/>
    <w:rsid w:val="00E236FD"/>
    <w:rsid w:val="00E238A0"/>
    <w:rsid w:val="00E242DE"/>
    <w:rsid w:val="00E24C94"/>
    <w:rsid w:val="00E2781B"/>
    <w:rsid w:val="00E32933"/>
    <w:rsid w:val="00E33869"/>
    <w:rsid w:val="00E4083F"/>
    <w:rsid w:val="00E40E37"/>
    <w:rsid w:val="00E47E09"/>
    <w:rsid w:val="00E62D10"/>
    <w:rsid w:val="00E70CE0"/>
    <w:rsid w:val="00E96567"/>
    <w:rsid w:val="00EA3F04"/>
    <w:rsid w:val="00EA4283"/>
    <w:rsid w:val="00EA553A"/>
    <w:rsid w:val="00EA5B10"/>
    <w:rsid w:val="00EA5C30"/>
    <w:rsid w:val="00EA64CC"/>
    <w:rsid w:val="00EA790C"/>
    <w:rsid w:val="00EB2F55"/>
    <w:rsid w:val="00EC2894"/>
    <w:rsid w:val="00EC2D1F"/>
    <w:rsid w:val="00EC4DBF"/>
    <w:rsid w:val="00EC6696"/>
    <w:rsid w:val="00ED2A38"/>
    <w:rsid w:val="00ED34A5"/>
    <w:rsid w:val="00EE29E3"/>
    <w:rsid w:val="00EE4699"/>
    <w:rsid w:val="00EE6A3F"/>
    <w:rsid w:val="00EF1C34"/>
    <w:rsid w:val="00EF344B"/>
    <w:rsid w:val="00F02BAC"/>
    <w:rsid w:val="00F0769A"/>
    <w:rsid w:val="00F15518"/>
    <w:rsid w:val="00F32E9F"/>
    <w:rsid w:val="00F36A65"/>
    <w:rsid w:val="00F448A5"/>
    <w:rsid w:val="00F468EF"/>
    <w:rsid w:val="00F4741F"/>
    <w:rsid w:val="00F54905"/>
    <w:rsid w:val="00F5712C"/>
    <w:rsid w:val="00F6228A"/>
    <w:rsid w:val="00F77E9F"/>
    <w:rsid w:val="00F77F7C"/>
    <w:rsid w:val="00F83749"/>
    <w:rsid w:val="00F85186"/>
    <w:rsid w:val="00F8542D"/>
    <w:rsid w:val="00F9134C"/>
    <w:rsid w:val="00F92BB4"/>
    <w:rsid w:val="00FA275B"/>
    <w:rsid w:val="00FC0EA0"/>
    <w:rsid w:val="00FC142F"/>
    <w:rsid w:val="00FD5194"/>
    <w:rsid w:val="00FD5882"/>
    <w:rsid w:val="04794329"/>
    <w:rsid w:val="1026511F"/>
    <w:rsid w:val="1B1A7C3F"/>
    <w:rsid w:val="3D0DAF13"/>
    <w:rsid w:val="3F1506E7"/>
    <w:rsid w:val="43E90E36"/>
    <w:rsid w:val="49B17C9F"/>
    <w:rsid w:val="4A9276B8"/>
    <w:rsid w:val="58BAA457"/>
    <w:rsid w:val="5F378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A533B"/>
  <w15:chartTrackingRefBased/>
  <w15:docId w15:val="{BCFED2F9-26EE-8544-BE5F-1C3B59DAD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Cs/>
        <w:iCs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3C9B"/>
    <w:pPr>
      <w:spacing w:after="200" w:line="276" w:lineRule="auto"/>
    </w:pPr>
    <w:rPr>
      <w:rFonts w:asciiTheme="minorHAnsi" w:hAnsiTheme="minorHAnsi" w:cstheme="minorBidi"/>
      <w:bCs w:val="0"/>
      <w:iCs w:val="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Spacing"/>
    <w:next w:val="Normal"/>
    <w:uiPriority w:val="35"/>
    <w:unhideWhenUsed/>
    <w:qFormat/>
    <w:rsid w:val="00D52CA6"/>
    <w:pPr>
      <w:spacing w:before="120" w:after="120"/>
    </w:pPr>
    <w:rPr>
      <w:rFonts w:ascii="Garamond" w:eastAsia="Calibri" w:hAnsi="Garamond"/>
      <w:i/>
      <w:iCs w:val="0"/>
      <w:color w:val="44546A"/>
      <w:sz w:val="18"/>
      <w:szCs w:val="18"/>
    </w:rPr>
  </w:style>
  <w:style w:type="paragraph" w:styleId="NoSpacing">
    <w:name w:val="No Spacing"/>
    <w:uiPriority w:val="1"/>
    <w:qFormat/>
    <w:rsid w:val="00D52CA6"/>
  </w:style>
  <w:style w:type="paragraph" w:customStyle="1" w:styleId="Didascalia2">
    <w:name w:val="Didascalia 2"/>
    <w:basedOn w:val="Caption"/>
    <w:next w:val="Normal"/>
    <w:qFormat/>
    <w:rsid w:val="00D52CA6"/>
    <w:pPr>
      <w:spacing w:after="360" w:line="276" w:lineRule="auto"/>
      <w:jc w:val="center"/>
    </w:pPr>
    <w:rPr>
      <w:i w:val="0"/>
      <w:sz w:val="20"/>
      <w:szCs w:val="20"/>
    </w:rPr>
  </w:style>
  <w:style w:type="paragraph" w:styleId="FootnoteText">
    <w:name w:val="footnote text"/>
    <w:basedOn w:val="Normal"/>
    <w:link w:val="FootnoteTextChar"/>
    <w:unhideWhenUsed/>
    <w:qFormat/>
    <w:rsid w:val="000C3C9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C3C9B"/>
    <w:rPr>
      <w:rFonts w:asciiTheme="minorHAnsi" w:hAnsiTheme="minorHAnsi" w:cstheme="minorBidi"/>
      <w:bCs w:val="0"/>
      <w:iCs w:val="0"/>
    </w:rPr>
  </w:style>
  <w:style w:type="character" w:styleId="FootnoteReference">
    <w:name w:val="footnote reference"/>
    <w:basedOn w:val="DefaultParagraphFont"/>
    <w:uiPriority w:val="99"/>
    <w:unhideWhenUsed/>
    <w:rsid w:val="000C3C9B"/>
    <w:rPr>
      <w:vertAlign w:val="superscript"/>
    </w:rPr>
  </w:style>
  <w:style w:type="paragraph" w:styleId="ListParagraph">
    <w:name w:val="List Paragraph"/>
    <w:basedOn w:val="Normal"/>
    <w:uiPriority w:val="34"/>
    <w:qFormat/>
    <w:rsid w:val="000C3C9B"/>
    <w:pPr>
      <w:ind w:left="720"/>
      <w:contextualSpacing/>
    </w:pPr>
  </w:style>
  <w:style w:type="paragraph" w:customStyle="1" w:styleId="Testopreformattato">
    <w:name w:val="Testo preformattato"/>
    <w:basedOn w:val="Normal"/>
    <w:rsid w:val="000C3C9B"/>
    <w:pPr>
      <w:widowControl w:val="0"/>
      <w:suppressAutoHyphens/>
      <w:spacing w:after="0" w:line="240" w:lineRule="auto"/>
    </w:pPr>
    <w:rPr>
      <w:rFonts w:ascii="Courier New" w:eastAsia="NSimSun" w:hAnsi="Courier New" w:cs="Courier New"/>
      <w:kern w:val="1"/>
      <w:sz w:val="20"/>
      <w:szCs w:val="20"/>
      <w:lang w:eastAsia="hi-IN" w:bidi="hi-IN"/>
    </w:rPr>
  </w:style>
  <w:style w:type="table" w:styleId="TableGrid">
    <w:name w:val="Table Grid"/>
    <w:basedOn w:val="TableNormal"/>
    <w:uiPriority w:val="39"/>
    <w:rsid w:val="000C3C9B"/>
    <w:rPr>
      <w:rFonts w:asciiTheme="minorHAnsi" w:hAnsiTheme="minorHAnsi" w:cstheme="minorBidi"/>
      <w:bCs w:val="0"/>
      <w:iCs w:val="0"/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0C3C9B"/>
    <w:rPr>
      <w:rFonts w:asciiTheme="minorHAnsi" w:hAnsiTheme="minorHAnsi" w:cstheme="minorBidi"/>
      <w:bCs w:val="0"/>
      <w:iCs w:val="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0C3C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C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C9B"/>
    <w:rPr>
      <w:rFonts w:asciiTheme="minorHAnsi" w:hAnsiTheme="minorHAnsi" w:cstheme="minorBidi"/>
      <w:bCs w:val="0"/>
      <w:iCs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C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C9B"/>
    <w:rPr>
      <w:rFonts w:asciiTheme="minorHAnsi" w:hAnsiTheme="minorHAnsi" w:cstheme="minorBidi"/>
      <w:b/>
      <w:bCs/>
      <w:iCs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C9B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C9B"/>
    <w:rPr>
      <w:rFonts w:ascii="Lucida Grande" w:hAnsi="Lucida Grande" w:cstheme="minorBidi"/>
      <w:bCs w:val="0"/>
      <w:iCs w:val="0"/>
      <w:sz w:val="18"/>
      <w:szCs w:val="18"/>
    </w:rPr>
  </w:style>
  <w:style w:type="character" w:styleId="Strong">
    <w:name w:val="Strong"/>
    <w:basedOn w:val="DefaultParagraphFont"/>
    <w:uiPriority w:val="22"/>
    <w:qFormat/>
    <w:rsid w:val="000C3C9B"/>
    <w:rPr>
      <w:b/>
      <w:bCs w:val="0"/>
    </w:rPr>
  </w:style>
  <w:style w:type="paragraph" w:styleId="Header">
    <w:name w:val="header"/>
    <w:basedOn w:val="Normal"/>
    <w:link w:val="HeaderChar"/>
    <w:uiPriority w:val="99"/>
    <w:unhideWhenUsed/>
    <w:rsid w:val="000C3C9B"/>
    <w:pPr>
      <w:tabs>
        <w:tab w:val="center" w:pos="4819"/>
        <w:tab w:val="right" w:pos="9638"/>
      </w:tabs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C3C9B"/>
    <w:rPr>
      <w:rFonts w:cstheme="minorBidi"/>
      <w:bCs w:val="0"/>
      <w:iCs w:val="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3C9B"/>
    <w:pPr>
      <w:tabs>
        <w:tab w:val="center" w:pos="4819"/>
        <w:tab w:val="right" w:pos="9638"/>
      </w:tabs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C3C9B"/>
    <w:rPr>
      <w:rFonts w:cstheme="minorBidi"/>
      <w:bCs w:val="0"/>
      <w:iCs w:val="0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C3C9B"/>
    <w:pPr>
      <w:spacing w:after="0" w:line="240" w:lineRule="auto"/>
    </w:pPr>
    <w:rPr>
      <w:sz w:val="20"/>
      <w:szCs w:val="20"/>
      <w:lang w:val="nl-B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C3C9B"/>
    <w:rPr>
      <w:rFonts w:asciiTheme="minorHAnsi" w:hAnsiTheme="minorHAnsi" w:cstheme="minorBidi"/>
      <w:bCs w:val="0"/>
      <w:iCs w:val="0"/>
      <w:lang w:val="nl-BE"/>
    </w:rPr>
  </w:style>
  <w:style w:type="character" w:styleId="EndnoteReference">
    <w:name w:val="endnote reference"/>
    <w:basedOn w:val="DefaultParagraphFont"/>
    <w:uiPriority w:val="99"/>
    <w:semiHidden/>
    <w:unhideWhenUsed/>
    <w:rsid w:val="000C3C9B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ED34A5"/>
    <w:rPr>
      <w:color w:val="808080"/>
    </w:rPr>
  </w:style>
  <w:style w:type="paragraph" w:customStyle="1" w:styleId="Standard">
    <w:name w:val="Standard"/>
    <w:rsid w:val="00ED34A5"/>
    <w:pPr>
      <w:suppressAutoHyphens/>
      <w:autoSpaceDN w:val="0"/>
      <w:textAlignment w:val="baseline"/>
    </w:pPr>
    <w:rPr>
      <w:rFonts w:ascii="Calibri" w:eastAsia="SimSun" w:hAnsi="Calibri" w:cs="Tahoma"/>
      <w:bCs w:val="0"/>
      <w:iCs w:val="0"/>
      <w:kern w:val="3"/>
      <w:sz w:val="24"/>
      <w:szCs w:val="24"/>
    </w:rPr>
  </w:style>
  <w:style w:type="paragraph" w:customStyle="1" w:styleId="PreformattedText">
    <w:name w:val="Preformatted Text"/>
    <w:basedOn w:val="Standard"/>
    <w:rsid w:val="00ED34A5"/>
    <w:pPr>
      <w:widowControl w:val="0"/>
    </w:pPr>
    <w:rPr>
      <w:rFonts w:ascii="Courier New" w:eastAsia="NSimSun" w:hAnsi="Courier New" w:cs="Courier New"/>
      <w:sz w:val="20"/>
      <w:szCs w:val="20"/>
      <w:lang w:eastAsia="hi-IN" w:bidi="hi-IN"/>
    </w:rPr>
  </w:style>
  <w:style w:type="paragraph" w:customStyle="1" w:styleId="Footnote">
    <w:name w:val="Footnote"/>
    <w:basedOn w:val="Standard"/>
    <w:rsid w:val="00ED34A5"/>
    <w:pPr>
      <w:suppressLineNumbers/>
      <w:ind w:left="283" w:hanging="283"/>
    </w:pPr>
    <w:rPr>
      <w:sz w:val="20"/>
      <w:szCs w:val="20"/>
    </w:rPr>
  </w:style>
  <w:style w:type="paragraph" w:customStyle="1" w:styleId="TableContents">
    <w:name w:val="Table Contents"/>
    <w:basedOn w:val="Standard"/>
    <w:rsid w:val="00ED34A5"/>
    <w:pPr>
      <w:suppressLineNumbers/>
    </w:pPr>
  </w:style>
  <w:style w:type="character" w:styleId="PageNumber">
    <w:name w:val="page number"/>
    <w:basedOn w:val="DefaultParagraphFont"/>
    <w:uiPriority w:val="99"/>
    <w:semiHidden/>
    <w:unhideWhenUsed/>
    <w:rsid w:val="00ED34A5"/>
  </w:style>
  <w:style w:type="paragraph" w:customStyle="1" w:styleId="p1">
    <w:name w:val="p1"/>
    <w:basedOn w:val="Normal"/>
    <w:rsid w:val="00ED34A5"/>
    <w:pPr>
      <w:spacing w:after="0" w:line="240" w:lineRule="auto"/>
    </w:pPr>
    <w:rPr>
      <w:rFonts w:ascii="Helvetica" w:hAnsi="Helvetica" w:cs="Times New Roman"/>
      <w:sz w:val="18"/>
      <w:szCs w:val="18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0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7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2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eader" Target="header8.xml"/><Relationship Id="rId26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header" Target="header10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header" Target="header7.xml"/><Relationship Id="rId25" Type="http://schemas.openxmlformats.org/officeDocument/2006/relationships/header" Target="header14.xm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header" Target="header9.xml"/><Relationship Id="rId29" Type="http://schemas.openxmlformats.org/officeDocument/2006/relationships/header" Target="header1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13.xm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header" Target="header12.xml"/><Relationship Id="rId28" Type="http://schemas.openxmlformats.org/officeDocument/2006/relationships/header" Target="header15.xml"/><Relationship Id="rId10" Type="http://schemas.openxmlformats.org/officeDocument/2006/relationships/footer" Target="footer2.xml"/><Relationship Id="rId19" Type="http://schemas.openxmlformats.org/officeDocument/2006/relationships/footer" Target="footer4.xml"/><Relationship Id="rId31" Type="http://schemas.openxmlformats.org/officeDocument/2006/relationships/header" Target="header18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header" Target="header11.xml"/><Relationship Id="rId27" Type="http://schemas.openxmlformats.org/officeDocument/2006/relationships/footer" Target="footer6.xml"/><Relationship Id="rId30" Type="http://schemas.openxmlformats.org/officeDocument/2006/relationships/header" Target="header17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83F36E5-710A-4101-8EB1-C2F630EE5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34</Pages>
  <Words>80281</Words>
  <Characters>457602</Characters>
  <Application>Microsoft Office Word</Application>
  <DocSecurity>0</DocSecurity>
  <Lines>3813</Lines>
  <Paragraphs>1073</Paragraphs>
  <ScaleCrop>false</ScaleCrop>
  <Manager/>
  <Company/>
  <LinksUpToDate>false</LinksUpToDate>
  <CharactersWithSpaces>5368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a Di Gi</dc:creator>
  <cp:keywords/>
  <dc:description/>
  <cp:lastModifiedBy>Nina Lamal</cp:lastModifiedBy>
  <cp:revision>44</cp:revision>
  <dcterms:created xsi:type="dcterms:W3CDTF">2024-04-04T11:43:00Z</dcterms:created>
  <dcterms:modified xsi:type="dcterms:W3CDTF">2024-10-08T13:56:00Z</dcterms:modified>
  <cp:category/>
</cp:coreProperties>
</file>